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7AD0A5" w14:textId="77777777" w:rsidR="00BD25B6" w:rsidRDefault="00BD25B6" w:rsidP="004E5700">
      <w:pPr>
        <w:pStyle w:val="Title"/>
        <w:spacing w:line="360" w:lineRule="auto"/>
        <w:jc w:val="center"/>
      </w:pPr>
      <w:r>
        <w:t>Stock Dashboard</w:t>
      </w:r>
    </w:p>
    <w:p w14:paraId="6BA3578E" w14:textId="31BD3140" w:rsidR="00BD25B6" w:rsidRDefault="005776F2" w:rsidP="004E5700">
      <w:pPr>
        <w:spacing w:line="360" w:lineRule="auto"/>
        <w:jc w:val="center"/>
      </w:pPr>
      <w:r>
        <w:t xml:space="preserve">Created by </w:t>
      </w:r>
      <w:r w:rsidR="00AB08F3">
        <w:t>Andris Jekabs Vaivods</w:t>
      </w:r>
    </w:p>
    <w:p w14:paraId="793C050B" w14:textId="0AC480B6" w:rsidR="00AB08F3" w:rsidRDefault="00AB08F3" w:rsidP="004E5700">
      <w:pPr>
        <w:spacing w:line="360" w:lineRule="auto"/>
        <w:jc w:val="center"/>
      </w:pPr>
      <w:r>
        <w:t xml:space="preserve">Supervisor: </w:t>
      </w:r>
      <w:r w:rsidR="00217C03">
        <w:t>Dr</w:t>
      </w:r>
      <w:r w:rsidRPr="00AB08F3">
        <w:t xml:space="preserve"> Jon Chamberlain</w:t>
      </w:r>
    </w:p>
    <w:p w14:paraId="7462C81C" w14:textId="37289327" w:rsidR="00BD25B6" w:rsidRPr="00F91E02" w:rsidRDefault="00217C03" w:rsidP="004E5700">
      <w:pPr>
        <w:pStyle w:val="Heading1"/>
        <w:spacing w:line="360" w:lineRule="auto"/>
        <w:jc w:val="both"/>
        <w:rPr>
          <w:color w:val="auto"/>
        </w:rPr>
      </w:pPr>
      <w:bookmarkStart w:id="0" w:name="_Toc102118124"/>
      <w:r>
        <w:rPr>
          <w:color w:val="auto"/>
        </w:rPr>
        <w:lastRenderedPageBreak/>
        <w:t>Acknowledgemen</w:t>
      </w:r>
      <w:r w:rsidR="006D610B" w:rsidRPr="00F91E02">
        <w:rPr>
          <w:color w:val="auto"/>
        </w:rPr>
        <w:t>ts</w:t>
      </w:r>
      <w:bookmarkEnd w:id="0"/>
      <w:r w:rsidR="00BD25B6" w:rsidRPr="00F91E02">
        <w:rPr>
          <w:color w:val="auto"/>
        </w:rPr>
        <w:t xml:space="preserve"> </w:t>
      </w:r>
    </w:p>
    <w:p w14:paraId="0CA3DF2C" w14:textId="574B0B7B" w:rsidR="00BD25B6" w:rsidRDefault="00DF29F5" w:rsidP="004E5700">
      <w:pPr>
        <w:spacing w:line="360" w:lineRule="auto"/>
        <w:jc w:val="both"/>
      </w:pPr>
      <w:r>
        <w:t>Throughout the creation of this project</w:t>
      </w:r>
      <w:r w:rsidR="00014544">
        <w:t>,</w:t>
      </w:r>
      <w:r>
        <w:t xml:space="preserve"> I have received a great deal of support and assistance. I would first like to thank my supervisor, </w:t>
      </w:r>
      <w:bookmarkStart w:id="1" w:name="_Hlk101182833"/>
      <w:r w:rsidR="00217C03">
        <w:t>Dr</w:t>
      </w:r>
      <w:r w:rsidRPr="00DF29F5">
        <w:t xml:space="preserve"> Jon Chamberlain</w:t>
      </w:r>
      <w:bookmarkEnd w:id="1"/>
      <w:r>
        <w:t xml:space="preserve">, whose expertise was invaluable in helping me choose the right direction to take and successfully complete my project. Jon has been </w:t>
      </w:r>
      <w:r w:rsidR="0013738F">
        <w:t>incredibly supportive</w:t>
      </w:r>
      <w:r>
        <w:t xml:space="preserve"> and helpful throughout the </w:t>
      </w:r>
      <w:r w:rsidR="0013738F">
        <w:t>entire process</w:t>
      </w:r>
      <w:r>
        <w:t>.</w:t>
      </w:r>
    </w:p>
    <w:p w14:paraId="1ACC48C7" w14:textId="2E2432DF" w:rsidR="00DF29F5" w:rsidRDefault="00DF29F5" w:rsidP="004E5700">
      <w:pPr>
        <w:spacing w:line="360" w:lineRule="auto"/>
        <w:jc w:val="both"/>
      </w:pPr>
      <w:r>
        <w:t>I w</w:t>
      </w:r>
      <w:r w:rsidR="00A72C98">
        <w:t>ant</w:t>
      </w:r>
      <w:r>
        <w:t xml:space="preserve"> to acknowledge my </w:t>
      </w:r>
      <w:r w:rsidR="00DD407F">
        <w:t>university</w:t>
      </w:r>
      <w:r>
        <w:t xml:space="preserve"> colleagues</w:t>
      </w:r>
      <w:r w:rsidR="00014544">
        <w:t xml:space="preserve"> Jakub, Emilija, Mason</w:t>
      </w:r>
      <w:r w:rsidR="00DD407F">
        <w:t>, Sean</w:t>
      </w:r>
      <w:r w:rsidR="00E1392E">
        <w:t>,</w:t>
      </w:r>
      <w:r w:rsidR="00014544">
        <w:t xml:space="preserve"> and Viktoria</w:t>
      </w:r>
      <w:r w:rsidR="00DD407F">
        <w:t xml:space="preserve"> </w:t>
      </w:r>
      <w:r w:rsidR="00014544">
        <w:t xml:space="preserve">for their </w:t>
      </w:r>
      <w:r w:rsidR="00A72C98">
        <w:t>excellent</w:t>
      </w:r>
      <w:r w:rsidR="00014544">
        <w:t xml:space="preserve"> feedback and ideas on the website</w:t>
      </w:r>
      <w:r w:rsidR="00DD407F">
        <w:t xml:space="preserve"> and poster</w:t>
      </w:r>
      <w:r w:rsidR="00014544">
        <w:t xml:space="preserve">. </w:t>
      </w:r>
      <w:r w:rsidR="00A72C98">
        <w:t>T</w:t>
      </w:r>
      <w:r w:rsidR="00014544">
        <w:t>hank you for helping me create the best version of the website</w:t>
      </w:r>
      <w:r w:rsidR="00DD407F">
        <w:t xml:space="preserve"> and making the whole creation process more </w:t>
      </w:r>
      <w:r w:rsidR="00A72C98">
        <w:t>exci</w:t>
      </w:r>
      <w:r w:rsidR="00DD407F">
        <w:t xml:space="preserve">ting and engaging. </w:t>
      </w:r>
    </w:p>
    <w:p w14:paraId="1934BC45" w14:textId="69A89061" w:rsidR="00DF29F5" w:rsidRDefault="00E732AA" w:rsidP="004E5700">
      <w:pPr>
        <w:spacing w:line="360" w:lineRule="auto"/>
        <w:jc w:val="both"/>
      </w:pPr>
      <w:r>
        <w:t xml:space="preserve">In addition, I would like to thank my </w:t>
      </w:r>
      <w:r w:rsidR="00014E5B">
        <w:t xml:space="preserve">partner Wiktoria </w:t>
      </w:r>
      <w:r>
        <w:t xml:space="preserve">for </w:t>
      </w:r>
      <w:r w:rsidR="00014E5B">
        <w:t xml:space="preserve">her </w:t>
      </w:r>
      <w:r w:rsidR="00A72C98">
        <w:t>excellen</w:t>
      </w:r>
      <w:r w:rsidR="00014E5B">
        <w:t xml:space="preserve">t feedback </w:t>
      </w:r>
      <w:r>
        <w:t>and sympathetic ear. You are always there for me</w:t>
      </w:r>
      <w:r w:rsidR="00014E5B">
        <w:t xml:space="preserve"> and provided </w:t>
      </w:r>
      <w:r>
        <w:t>happy distraction</w:t>
      </w:r>
      <w:r w:rsidR="00014E5B">
        <w:t>s</w:t>
      </w:r>
      <w:r>
        <w:t xml:space="preserve"> to rest my mind outside of my research.</w:t>
      </w:r>
    </w:p>
    <w:p w14:paraId="774721B6" w14:textId="47FFBA60" w:rsidR="00BD25B6" w:rsidRPr="00F91E02" w:rsidRDefault="00BD25B6" w:rsidP="004E5700">
      <w:pPr>
        <w:pStyle w:val="Heading1"/>
        <w:spacing w:line="360" w:lineRule="auto"/>
        <w:jc w:val="both"/>
        <w:rPr>
          <w:color w:val="auto"/>
        </w:rPr>
      </w:pPr>
      <w:bookmarkStart w:id="2" w:name="_Toc102118125"/>
      <w:r w:rsidRPr="00F91E02">
        <w:rPr>
          <w:color w:val="auto"/>
        </w:rPr>
        <w:lastRenderedPageBreak/>
        <w:t>Abstract</w:t>
      </w:r>
      <w:bookmarkEnd w:id="2"/>
    </w:p>
    <w:p w14:paraId="3899627D" w14:textId="6AC9D2A8" w:rsidR="008579EA" w:rsidRDefault="008579EA" w:rsidP="004E5700">
      <w:pPr>
        <w:spacing w:line="360" w:lineRule="auto"/>
        <w:jc w:val="both"/>
      </w:pPr>
      <w:r>
        <w:t xml:space="preserve">The Stock Dashboard is a website where </w:t>
      </w:r>
      <w:r w:rsidR="00476813" w:rsidRPr="00476813">
        <w:t>users can search for specific stocks and view live data, such as their article sentiment, analyst target prices, future stock predictions</w:t>
      </w:r>
      <w:r w:rsidR="00A72C98">
        <w:t xml:space="preserve"> and </w:t>
      </w:r>
      <w:r w:rsidR="00476813" w:rsidRPr="00476813">
        <w:t>article topics</w:t>
      </w:r>
      <w:r w:rsidR="00A72C98">
        <w:t>.</w:t>
      </w:r>
      <w:r>
        <w:t xml:space="preserve"> The website</w:t>
      </w:r>
      <w:r w:rsidR="008636D3">
        <w:t>’</w:t>
      </w:r>
      <w:r>
        <w:t>s goal is to help the user make future investing decisions. The data analysis is performed in the back</w:t>
      </w:r>
      <w:r w:rsidR="00A72C98">
        <w:t>-</w:t>
      </w:r>
      <w:r>
        <w:t>end Python pipeline and stored on the MongoDB cloud database.</w:t>
      </w:r>
    </w:p>
    <w:p w14:paraId="6EFFF83E" w14:textId="4094AD37" w:rsidR="008579EA" w:rsidRDefault="008579EA" w:rsidP="004E5700">
      <w:pPr>
        <w:spacing w:line="360" w:lineRule="auto"/>
        <w:jc w:val="both"/>
      </w:pPr>
      <w:r>
        <w:t xml:space="preserve">The article data is web scraped from various financial news publishers using Requests and Yahoo Finance API. The data is then cleaned using Beautiful Soup and Pandas. After performing more </w:t>
      </w:r>
      <w:r w:rsidR="00A72C98">
        <w:t>robust</w:t>
      </w:r>
      <w:r>
        <w:t xml:space="preserve"> data pre-processing like lemmati</w:t>
      </w:r>
      <w:r w:rsidR="005B5E78">
        <w:t>s</w:t>
      </w:r>
      <w:r>
        <w:t xml:space="preserve">ation, topics are extracted from the text using Gensim and sentiment is </w:t>
      </w:r>
      <w:r w:rsidR="002110F0">
        <w:t>analysed</w:t>
      </w:r>
      <w:r>
        <w:t xml:space="preserve"> using a lexicon-based approach with the VADER sentiment </w:t>
      </w:r>
      <w:r w:rsidR="002110F0">
        <w:t>analyser</w:t>
      </w:r>
      <w:r>
        <w:t>. Stock price predictions are made using historical prices and features extracted from historical prices like Moving Averages. The data is passed through a Long short-term memory (LSTM) neural network, after which predictions are made for the next ten days. The Python code is tested using unit testing</w:t>
      </w:r>
      <w:r w:rsidR="0013738F">
        <w:t xml:space="preserve">. </w:t>
      </w:r>
      <w:r>
        <w:t xml:space="preserve"> All the data is stored on MongoDB Atlas and is updated daily.</w:t>
      </w:r>
    </w:p>
    <w:p w14:paraId="396BF3F5" w14:textId="0C456B22" w:rsidR="00BD25B6" w:rsidRDefault="008579EA" w:rsidP="004E5700">
      <w:pPr>
        <w:spacing w:line="360" w:lineRule="auto"/>
        <w:jc w:val="both"/>
      </w:pPr>
      <w:r>
        <w:t xml:space="preserve">The website consists of a search page, dashboard and stock screener. </w:t>
      </w:r>
      <w:r w:rsidR="00754E39">
        <w:t>The</w:t>
      </w:r>
      <w:r>
        <w:t xml:space="preserve"> user can search for the desired stock; the dashboard contains all the data visuali</w:t>
      </w:r>
      <w:r w:rsidR="005B5E78">
        <w:t>s</w:t>
      </w:r>
      <w:r>
        <w:t>ations made using ChartJS. A NodeJS server is used in conjunction with ExpressJS to access the data. In the stock screener, the user can filter by various metrics, like price or market cap, to search for stocks, which can help make future investing decisions</w:t>
      </w:r>
      <w:r w:rsidR="00217C03">
        <w:t>.</w:t>
      </w:r>
    </w:p>
    <w:p w14:paraId="03863F93" w14:textId="77777777" w:rsidR="00576E42" w:rsidRDefault="00576E42" w:rsidP="004E5700">
      <w:pPr>
        <w:spacing w:line="360" w:lineRule="auto"/>
        <w:jc w:val="both"/>
      </w:pPr>
    </w:p>
    <w:sdt>
      <w:sdtPr>
        <w:rPr>
          <w:caps w:val="0"/>
          <w:color w:val="auto"/>
          <w:spacing w:val="0"/>
          <w:sz w:val="20"/>
          <w:szCs w:val="20"/>
        </w:rPr>
        <w:id w:val="1088816011"/>
        <w:docPartObj>
          <w:docPartGallery w:val="Table of Contents"/>
          <w:docPartUnique/>
        </w:docPartObj>
      </w:sdtPr>
      <w:sdtEndPr>
        <w:rPr>
          <w:b/>
          <w:bCs/>
          <w:noProof/>
          <w:sz w:val="22"/>
        </w:rPr>
      </w:sdtEndPr>
      <w:sdtContent>
        <w:p w14:paraId="5B1C3DE1" w14:textId="1346DC04" w:rsidR="00B05AC6" w:rsidRPr="00FB1EDC" w:rsidRDefault="00B05AC6" w:rsidP="004E5700">
          <w:pPr>
            <w:pStyle w:val="TOCHeading"/>
            <w:spacing w:line="360" w:lineRule="auto"/>
            <w:jc w:val="both"/>
            <w:rPr>
              <w:color w:val="auto"/>
            </w:rPr>
          </w:pPr>
          <w:r w:rsidRPr="00FB1EDC">
            <w:rPr>
              <w:color w:val="auto"/>
            </w:rPr>
            <w:t>Contents</w:t>
          </w:r>
        </w:p>
        <w:p w14:paraId="11C3C149" w14:textId="0CE889BD" w:rsidR="004E5700" w:rsidRDefault="00B05AC6" w:rsidP="004E5700">
          <w:pPr>
            <w:pStyle w:val="TOC1"/>
            <w:tabs>
              <w:tab w:val="left" w:pos="440"/>
            </w:tabs>
            <w:spacing w:line="360" w:lineRule="auto"/>
            <w:rPr>
              <w:noProof/>
              <w:szCs w:val="22"/>
              <w:lang w:eastAsia="en-GB"/>
            </w:rPr>
          </w:pPr>
          <w:r>
            <w:fldChar w:fldCharType="begin"/>
          </w:r>
          <w:r>
            <w:instrText xml:space="preserve"> TOC \o "1-3" \h \z \u </w:instrText>
          </w:r>
          <w:r>
            <w:fldChar w:fldCharType="separate"/>
          </w:r>
          <w:hyperlink w:anchor="_Toc102118124" w:history="1">
            <w:r w:rsidR="004E5700" w:rsidRPr="00AD2237">
              <w:rPr>
                <w:rStyle w:val="Hyperlink"/>
                <w:noProof/>
              </w:rPr>
              <w:t>1</w:t>
            </w:r>
            <w:r w:rsidR="004E5700">
              <w:rPr>
                <w:noProof/>
                <w:szCs w:val="22"/>
                <w:lang w:eastAsia="en-GB"/>
              </w:rPr>
              <w:tab/>
            </w:r>
            <w:r w:rsidR="004E5700" w:rsidRPr="00AD2237">
              <w:rPr>
                <w:rStyle w:val="Hyperlink"/>
                <w:noProof/>
              </w:rPr>
              <w:t>Acknowledgements</w:t>
            </w:r>
            <w:r w:rsidR="004E5700">
              <w:rPr>
                <w:noProof/>
                <w:webHidden/>
              </w:rPr>
              <w:tab/>
            </w:r>
            <w:r w:rsidR="004E5700">
              <w:rPr>
                <w:noProof/>
                <w:webHidden/>
              </w:rPr>
              <w:fldChar w:fldCharType="begin"/>
            </w:r>
            <w:r w:rsidR="004E5700">
              <w:rPr>
                <w:noProof/>
                <w:webHidden/>
              </w:rPr>
              <w:instrText xml:space="preserve"> PAGEREF _Toc102118124 \h </w:instrText>
            </w:r>
            <w:r w:rsidR="004E5700">
              <w:rPr>
                <w:noProof/>
                <w:webHidden/>
              </w:rPr>
            </w:r>
            <w:r w:rsidR="004E5700">
              <w:rPr>
                <w:noProof/>
                <w:webHidden/>
              </w:rPr>
              <w:fldChar w:fldCharType="separate"/>
            </w:r>
            <w:r w:rsidR="004E5700">
              <w:rPr>
                <w:noProof/>
                <w:webHidden/>
              </w:rPr>
              <w:t>2</w:t>
            </w:r>
            <w:r w:rsidR="004E5700">
              <w:rPr>
                <w:noProof/>
                <w:webHidden/>
              </w:rPr>
              <w:fldChar w:fldCharType="end"/>
            </w:r>
          </w:hyperlink>
        </w:p>
        <w:p w14:paraId="1DDAD0F5" w14:textId="2369D5D2" w:rsidR="004E5700" w:rsidRDefault="004E5700" w:rsidP="004E5700">
          <w:pPr>
            <w:pStyle w:val="TOC1"/>
            <w:tabs>
              <w:tab w:val="left" w:pos="440"/>
            </w:tabs>
            <w:spacing w:line="360" w:lineRule="auto"/>
            <w:rPr>
              <w:noProof/>
              <w:szCs w:val="22"/>
              <w:lang w:eastAsia="en-GB"/>
            </w:rPr>
          </w:pPr>
          <w:hyperlink w:anchor="_Toc102118125" w:history="1">
            <w:r w:rsidRPr="00AD2237">
              <w:rPr>
                <w:rStyle w:val="Hyperlink"/>
                <w:noProof/>
              </w:rPr>
              <w:t>2</w:t>
            </w:r>
            <w:r>
              <w:rPr>
                <w:noProof/>
                <w:szCs w:val="22"/>
                <w:lang w:eastAsia="en-GB"/>
              </w:rPr>
              <w:tab/>
            </w:r>
            <w:r w:rsidRPr="00AD2237">
              <w:rPr>
                <w:rStyle w:val="Hyperlink"/>
                <w:noProof/>
              </w:rPr>
              <w:t>Abstract</w:t>
            </w:r>
            <w:r>
              <w:rPr>
                <w:noProof/>
                <w:webHidden/>
              </w:rPr>
              <w:tab/>
            </w:r>
            <w:r>
              <w:rPr>
                <w:noProof/>
                <w:webHidden/>
              </w:rPr>
              <w:fldChar w:fldCharType="begin"/>
            </w:r>
            <w:r>
              <w:rPr>
                <w:noProof/>
                <w:webHidden/>
              </w:rPr>
              <w:instrText xml:space="preserve"> PAGEREF _Toc102118125 \h </w:instrText>
            </w:r>
            <w:r>
              <w:rPr>
                <w:noProof/>
                <w:webHidden/>
              </w:rPr>
            </w:r>
            <w:r>
              <w:rPr>
                <w:noProof/>
                <w:webHidden/>
              </w:rPr>
              <w:fldChar w:fldCharType="separate"/>
            </w:r>
            <w:r>
              <w:rPr>
                <w:noProof/>
                <w:webHidden/>
              </w:rPr>
              <w:t>3</w:t>
            </w:r>
            <w:r>
              <w:rPr>
                <w:noProof/>
                <w:webHidden/>
              </w:rPr>
              <w:fldChar w:fldCharType="end"/>
            </w:r>
          </w:hyperlink>
        </w:p>
        <w:p w14:paraId="6E8F0CC2" w14:textId="162874EF" w:rsidR="004E5700" w:rsidRDefault="004E5700" w:rsidP="004E5700">
          <w:pPr>
            <w:pStyle w:val="TOC1"/>
            <w:tabs>
              <w:tab w:val="left" w:pos="440"/>
            </w:tabs>
            <w:spacing w:line="360" w:lineRule="auto"/>
            <w:rPr>
              <w:noProof/>
              <w:szCs w:val="22"/>
              <w:lang w:eastAsia="en-GB"/>
            </w:rPr>
          </w:pPr>
          <w:hyperlink w:anchor="_Toc102118126" w:history="1">
            <w:r w:rsidRPr="00AD2237">
              <w:rPr>
                <w:rStyle w:val="Hyperlink"/>
                <w:noProof/>
              </w:rPr>
              <w:t>4</w:t>
            </w:r>
            <w:r>
              <w:rPr>
                <w:noProof/>
                <w:szCs w:val="22"/>
                <w:lang w:eastAsia="en-GB"/>
              </w:rPr>
              <w:tab/>
            </w:r>
            <w:r w:rsidRPr="00AD2237">
              <w:rPr>
                <w:rStyle w:val="Hyperlink"/>
                <w:noProof/>
              </w:rPr>
              <w:t>Literature Review</w:t>
            </w:r>
            <w:r>
              <w:rPr>
                <w:noProof/>
                <w:webHidden/>
              </w:rPr>
              <w:tab/>
            </w:r>
            <w:r>
              <w:rPr>
                <w:noProof/>
                <w:webHidden/>
              </w:rPr>
              <w:fldChar w:fldCharType="begin"/>
            </w:r>
            <w:r>
              <w:rPr>
                <w:noProof/>
                <w:webHidden/>
              </w:rPr>
              <w:instrText xml:space="preserve"> PAGEREF _Toc102118126 \h </w:instrText>
            </w:r>
            <w:r>
              <w:rPr>
                <w:noProof/>
                <w:webHidden/>
              </w:rPr>
            </w:r>
            <w:r>
              <w:rPr>
                <w:noProof/>
                <w:webHidden/>
              </w:rPr>
              <w:fldChar w:fldCharType="separate"/>
            </w:r>
            <w:r>
              <w:rPr>
                <w:noProof/>
                <w:webHidden/>
              </w:rPr>
              <w:t>6</w:t>
            </w:r>
            <w:r>
              <w:rPr>
                <w:noProof/>
                <w:webHidden/>
              </w:rPr>
              <w:fldChar w:fldCharType="end"/>
            </w:r>
          </w:hyperlink>
        </w:p>
        <w:p w14:paraId="00E972CE" w14:textId="01677802" w:rsidR="004E5700" w:rsidRDefault="004E5700" w:rsidP="004E5700">
          <w:pPr>
            <w:pStyle w:val="TOC1"/>
            <w:tabs>
              <w:tab w:val="left" w:pos="440"/>
            </w:tabs>
            <w:spacing w:line="360" w:lineRule="auto"/>
            <w:rPr>
              <w:noProof/>
              <w:szCs w:val="22"/>
              <w:lang w:eastAsia="en-GB"/>
            </w:rPr>
          </w:pPr>
          <w:hyperlink w:anchor="_Toc102118127" w:history="1">
            <w:r w:rsidRPr="00AD2237">
              <w:rPr>
                <w:rStyle w:val="Hyperlink"/>
                <w:noProof/>
              </w:rPr>
              <w:t>5</w:t>
            </w:r>
            <w:r>
              <w:rPr>
                <w:noProof/>
                <w:szCs w:val="22"/>
                <w:lang w:eastAsia="en-GB"/>
              </w:rPr>
              <w:tab/>
            </w:r>
            <w:r w:rsidRPr="00AD2237">
              <w:rPr>
                <w:rStyle w:val="Hyperlink"/>
                <w:noProof/>
              </w:rPr>
              <w:t>Motivation</w:t>
            </w:r>
            <w:r>
              <w:rPr>
                <w:noProof/>
                <w:webHidden/>
              </w:rPr>
              <w:tab/>
            </w:r>
            <w:r>
              <w:rPr>
                <w:noProof/>
                <w:webHidden/>
              </w:rPr>
              <w:fldChar w:fldCharType="begin"/>
            </w:r>
            <w:r>
              <w:rPr>
                <w:noProof/>
                <w:webHidden/>
              </w:rPr>
              <w:instrText xml:space="preserve"> PAGEREF _Toc102118127 \h </w:instrText>
            </w:r>
            <w:r>
              <w:rPr>
                <w:noProof/>
                <w:webHidden/>
              </w:rPr>
            </w:r>
            <w:r>
              <w:rPr>
                <w:noProof/>
                <w:webHidden/>
              </w:rPr>
              <w:fldChar w:fldCharType="separate"/>
            </w:r>
            <w:r>
              <w:rPr>
                <w:noProof/>
                <w:webHidden/>
              </w:rPr>
              <w:t>9</w:t>
            </w:r>
            <w:r>
              <w:rPr>
                <w:noProof/>
                <w:webHidden/>
              </w:rPr>
              <w:fldChar w:fldCharType="end"/>
            </w:r>
          </w:hyperlink>
        </w:p>
        <w:p w14:paraId="16E5F3EC" w14:textId="51421809" w:rsidR="004E5700" w:rsidRDefault="004E5700" w:rsidP="004E5700">
          <w:pPr>
            <w:pStyle w:val="TOC2"/>
            <w:tabs>
              <w:tab w:val="left" w:pos="880"/>
              <w:tab w:val="right" w:leader="dot" w:pos="9016"/>
            </w:tabs>
            <w:spacing w:line="360" w:lineRule="auto"/>
            <w:rPr>
              <w:noProof/>
              <w:szCs w:val="22"/>
              <w:lang w:eastAsia="en-GB"/>
            </w:rPr>
          </w:pPr>
          <w:hyperlink w:anchor="_Toc102118128" w:history="1">
            <w:r w:rsidRPr="00AD2237">
              <w:rPr>
                <w:rStyle w:val="Hyperlink"/>
                <w:noProof/>
              </w:rPr>
              <w:t>5.1</w:t>
            </w:r>
            <w:r>
              <w:rPr>
                <w:noProof/>
                <w:szCs w:val="22"/>
                <w:lang w:eastAsia="en-GB"/>
              </w:rPr>
              <w:tab/>
            </w:r>
            <w:r w:rsidRPr="00AD2237">
              <w:rPr>
                <w:rStyle w:val="Hyperlink"/>
                <w:noProof/>
              </w:rPr>
              <w:t>Passion for investing and data analysis</w:t>
            </w:r>
            <w:r>
              <w:rPr>
                <w:noProof/>
                <w:webHidden/>
              </w:rPr>
              <w:tab/>
            </w:r>
            <w:r>
              <w:rPr>
                <w:noProof/>
                <w:webHidden/>
              </w:rPr>
              <w:fldChar w:fldCharType="begin"/>
            </w:r>
            <w:r>
              <w:rPr>
                <w:noProof/>
                <w:webHidden/>
              </w:rPr>
              <w:instrText xml:space="preserve"> PAGEREF _Toc102118128 \h </w:instrText>
            </w:r>
            <w:r>
              <w:rPr>
                <w:noProof/>
                <w:webHidden/>
              </w:rPr>
            </w:r>
            <w:r>
              <w:rPr>
                <w:noProof/>
                <w:webHidden/>
              </w:rPr>
              <w:fldChar w:fldCharType="separate"/>
            </w:r>
            <w:r>
              <w:rPr>
                <w:noProof/>
                <w:webHidden/>
              </w:rPr>
              <w:t>9</w:t>
            </w:r>
            <w:r>
              <w:rPr>
                <w:noProof/>
                <w:webHidden/>
              </w:rPr>
              <w:fldChar w:fldCharType="end"/>
            </w:r>
          </w:hyperlink>
        </w:p>
        <w:p w14:paraId="0ECB6939" w14:textId="5B5DE639" w:rsidR="004E5700" w:rsidRDefault="004E5700" w:rsidP="004E5700">
          <w:pPr>
            <w:pStyle w:val="TOC2"/>
            <w:tabs>
              <w:tab w:val="left" w:pos="880"/>
              <w:tab w:val="right" w:leader="dot" w:pos="9016"/>
            </w:tabs>
            <w:spacing w:line="360" w:lineRule="auto"/>
            <w:rPr>
              <w:noProof/>
              <w:szCs w:val="22"/>
              <w:lang w:eastAsia="en-GB"/>
            </w:rPr>
          </w:pPr>
          <w:hyperlink w:anchor="_Toc102118129" w:history="1">
            <w:r w:rsidRPr="00AD2237">
              <w:rPr>
                <w:rStyle w:val="Hyperlink"/>
                <w:noProof/>
              </w:rPr>
              <w:t>5.2</w:t>
            </w:r>
            <w:r>
              <w:rPr>
                <w:noProof/>
                <w:szCs w:val="22"/>
                <w:lang w:eastAsia="en-GB"/>
              </w:rPr>
              <w:tab/>
            </w:r>
            <w:r w:rsidRPr="00AD2237">
              <w:rPr>
                <w:rStyle w:val="Hyperlink"/>
                <w:noProof/>
              </w:rPr>
              <w:t>Alternative to expensive software</w:t>
            </w:r>
            <w:r>
              <w:rPr>
                <w:noProof/>
                <w:webHidden/>
              </w:rPr>
              <w:tab/>
            </w:r>
            <w:r>
              <w:rPr>
                <w:noProof/>
                <w:webHidden/>
              </w:rPr>
              <w:fldChar w:fldCharType="begin"/>
            </w:r>
            <w:r>
              <w:rPr>
                <w:noProof/>
                <w:webHidden/>
              </w:rPr>
              <w:instrText xml:space="preserve"> PAGEREF _Toc102118129 \h </w:instrText>
            </w:r>
            <w:r>
              <w:rPr>
                <w:noProof/>
                <w:webHidden/>
              </w:rPr>
            </w:r>
            <w:r>
              <w:rPr>
                <w:noProof/>
                <w:webHidden/>
              </w:rPr>
              <w:fldChar w:fldCharType="separate"/>
            </w:r>
            <w:r>
              <w:rPr>
                <w:noProof/>
                <w:webHidden/>
              </w:rPr>
              <w:t>9</w:t>
            </w:r>
            <w:r>
              <w:rPr>
                <w:noProof/>
                <w:webHidden/>
              </w:rPr>
              <w:fldChar w:fldCharType="end"/>
            </w:r>
          </w:hyperlink>
        </w:p>
        <w:p w14:paraId="2C906F6F" w14:textId="29B26569" w:rsidR="004E5700" w:rsidRDefault="004E5700" w:rsidP="004E5700">
          <w:pPr>
            <w:pStyle w:val="TOC2"/>
            <w:tabs>
              <w:tab w:val="left" w:pos="880"/>
              <w:tab w:val="right" w:leader="dot" w:pos="9016"/>
            </w:tabs>
            <w:spacing w:line="360" w:lineRule="auto"/>
            <w:rPr>
              <w:noProof/>
              <w:szCs w:val="22"/>
              <w:lang w:eastAsia="en-GB"/>
            </w:rPr>
          </w:pPr>
          <w:hyperlink w:anchor="_Toc102118130" w:history="1">
            <w:r w:rsidRPr="00AD2237">
              <w:rPr>
                <w:rStyle w:val="Hyperlink"/>
                <w:noProof/>
              </w:rPr>
              <w:t>5.3</w:t>
            </w:r>
            <w:r>
              <w:rPr>
                <w:noProof/>
                <w:szCs w:val="22"/>
                <w:lang w:eastAsia="en-GB"/>
              </w:rPr>
              <w:tab/>
            </w:r>
            <w:r w:rsidRPr="00AD2237">
              <w:rPr>
                <w:rStyle w:val="Hyperlink"/>
                <w:noProof/>
              </w:rPr>
              <w:t>The dashboard form is a great fit for the average investor</w:t>
            </w:r>
            <w:r>
              <w:rPr>
                <w:noProof/>
                <w:webHidden/>
              </w:rPr>
              <w:tab/>
            </w:r>
            <w:r>
              <w:rPr>
                <w:noProof/>
                <w:webHidden/>
              </w:rPr>
              <w:fldChar w:fldCharType="begin"/>
            </w:r>
            <w:r>
              <w:rPr>
                <w:noProof/>
                <w:webHidden/>
              </w:rPr>
              <w:instrText xml:space="preserve"> PAGEREF _Toc102118130 \h </w:instrText>
            </w:r>
            <w:r>
              <w:rPr>
                <w:noProof/>
                <w:webHidden/>
              </w:rPr>
            </w:r>
            <w:r>
              <w:rPr>
                <w:noProof/>
                <w:webHidden/>
              </w:rPr>
              <w:fldChar w:fldCharType="separate"/>
            </w:r>
            <w:r>
              <w:rPr>
                <w:noProof/>
                <w:webHidden/>
              </w:rPr>
              <w:t>9</w:t>
            </w:r>
            <w:r>
              <w:rPr>
                <w:noProof/>
                <w:webHidden/>
              </w:rPr>
              <w:fldChar w:fldCharType="end"/>
            </w:r>
          </w:hyperlink>
        </w:p>
        <w:p w14:paraId="3C0FCE9A" w14:textId="331E60A5" w:rsidR="004E5700" w:rsidRDefault="004E5700" w:rsidP="004E5700">
          <w:pPr>
            <w:pStyle w:val="TOC2"/>
            <w:tabs>
              <w:tab w:val="left" w:pos="880"/>
              <w:tab w:val="right" w:leader="dot" w:pos="9016"/>
            </w:tabs>
            <w:spacing w:line="360" w:lineRule="auto"/>
            <w:rPr>
              <w:noProof/>
              <w:szCs w:val="22"/>
              <w:lang w:eastAsia="en-GB"/>
            </w:rPr>
          </w:pPr>
          <w:hyperlink w:anchor="_Toc102118131" w:history="1">
            <w:r w:rsidRPr="00AD2237">
              <w:rPr>
                <w:rStyle w:val="Hyperlink"/>
                <w:noProof/>
              </w:rPr>
              <w:t>5.4</w:t>
            </w:r>
            <w:r>
              <w:rPr>
                <w:noProof/>
                <w:szCs w:val="22"/>
                <w:lang w:eastAsia="en-GB"/>
              </w:rPr>
              <w:tab/>
            </w:r>
            <w:r w:rsidRPr="00AD2237">
              <w:rPr>
                <w:rStyle w:val="Hyperlink"/>
                <w:noProof/>
              </w:rPr>
              <w:t>Developing the right skills</w:t>
            </w:r>
            <w:r>
              <w:rPr>
                <w:noProof/>
                <w:webHidden/>
              </w:rPr>
              <w:tab/>
            </w:r>
            <w:r>
              <w:rPr>
                <w:noProof/>
                <w:webHidden/>
              </w:rPr>
              <w:fldChar w:fldCharType="begin"/>
            </w:r>
            <w:r>
              <w:rPr>
                <w:noProof/>
                <w:webHidden/>
              </w:rPr>
              <w:instrText xml:space="preserve"> PAGEREF _Toc102118131 \h </w:instrText>
            </w:r>
            <w:r>
              <w:rPr>
                <w:noProof/>
                <w:webHidden/>
              </w:rPr>
            </w:r>
            <w:r>
              <w:rPr>
                <w:noProof/>
                <w:webHidden/>
              </w:rPr>
              <w:fldChar w:fldCharType="separate"/>
            </w:r>
            <w:r>
              <w:rPr>
                <w:noProof/>
                <w:webHidden/>
              </w:rPr>
              <w:t>10</w:t>
            </w:r>
            <w:r>
              <w:rPr>
                <w:noProof/>
                <w:webHidden/>
              </w:rPr>
              <w:fldChar w:fldCharType="end"/>
            </w:r>
          </w:hyperlink>
        </w:p>
        <w:p w14:paraId="4575C0E6" w14:textId="7C980BAC" w:rsidR="004E5700" w:rsidRDefault="004E5700" w:rsidP="004E5700">
          <w:pPr>
            <w:pStyle w:val="TOC2"/>
            <w:tabs>
              <w:tab w:val="left" w:pos="880"/>
              <w:tab w:val="right" w:leader="dot" w:pos="9016"/>
            </w:tabs>
            <w:spacing w:line="360" w:lineRule="auto"/>
            <w:rPr>
              <w:noProof/>
              <w:szCs w:val="22"/>
              <w:lang w:eastAsia="en-GB"/>
            </w:rPr>
          </w:pPr>
          <w:hyperlink w:anchor="_Toc102118132" w:history="1">
            <w:r w:rsidRPr="00AD2237">
              <w:rPr>
                <w:rStyle w:val="Hyperlink"/>
                <w:noProof/>
              </w:rPr>
              <w:t>5.5</w:t>
            </w:r>
            <w:r>
              <w:rPr>
                <w:noProof/>
                <w:szCs w:val="22"/>
                <w:lang w:eastAsia="en-GB"/>
              </w:rPr>
              <w:tab/>
            </w:r>
            <w:r w:rsidRPr="00AD2237">
              <w:rPr>
                <w:rStyle w:val="Hyperlink"/>
                <w:noProof/>
              </w:rPr>
              <w:t>Inspiration from existing websites</w:t>
            </w:r>
            <w:r>
              <w:rPr>
                <w:noProof/>
                <w:webHidden/>
              </w:rPr>
              <w:tab/>
            </w:r>
            <w:r>
              <w:rPr>
                <w:noProof/>
                <w:webHidden/>
              </w:rPr>
              <w:fldChar w:fldCharType="begin"/>
            </w:r>
            <w:r>
              <w:rPr>
                <w:noProof/>
                <w:webHidden/>
              </w:rPr>
              <w:instrText xml:space="preserve"> PAGEREF _Toc102118132 \h </w:instrText>
            </w:r>
            <w:r>
              <w:rPr>
                <w:noProof/>
                <w:webHidden/>
              </w:rPr>
            </w:r>
            <w:r>
              <w:rPr>
                <w:noProof/>
                <w:webHidden/>
              </w:rPr>
              <w:fldChar w:fldCharType="separate"/>
            </w:r>
            <w:r>
              <w:rPr>
                <w:noProof/>
                <w:webHidden/>
              </w:rPr>
              <w:t>10</w:t>
            </w:r>
            <w:r>
              <w:rPr>
                <w:noProof/>
                <w:webHidden/>
              </w:rPr>
              <w:fldChar w:fldCharType="end"/>
            </w:r>
          </w:hyperlink>
        </w:p>
        <w:p w14:paraId="51761CB5" w14:textId="5423CBEA" w:rsidR="004E5700" w:rsidRDefault="004E5700" w:rsidP="004E5700">
          <w:pPr>
            <w:pStyle w:val="TOC1"/>
            <w:tabs>
              <w:tab w:val="left" w:pos="440"/>
            </w:tabs>
            <w:spacing w:line="360" w:lineRule="auto"/>
            <w:rPr>
              <w:noProof/>
              <w:szCs w:val="22"/>
              <w:lang w:eastAsia="en-GB"/>
            </w:rPr>
          </w:pPr>
          <w:hyperlink w:anchor="_Toc102118133" w:history="1">
            <w:r w:rsidRPr="00AD2237">
              <w:rPr>
                <w:rStyle w:val="Hyperlink"/>
                <w:noProof/>
              </w:rPr>
              <w:t>6</w:t>
            </w:r>
            <w:r>
              <w:rPr>
                <w:noProof/>
                <w:szCs w:val="22"/>
                <w:lang w:eastAsia="en-GB"/>
              </w:rPr>
              <w:tab/>
            </w:r>
            <w:r w:rsidRPr="00AD2237">
              <w:rPr>
                <w:rStyle w:val="Hyperlink"/>
                <w:noProof/>
              </w:rPr>
              <w:t>Aims and Objectives</w:t>
            </w:r>
            <w:r>
              <w:rPr>
                <w:noProof/>
                <w:webHidden/>
              </w:rPr>
              <w:tab/>
            </w:r>
            <w:r>
              <w:rPr>
                <w:noProof/>
                <w:webHidden/>
              </w:rPr>
              <w:fldChar w:fldCharType="begin"/>
            </w:r>
            <w:r>
              <w:rPr>
                <w:noProof/>
                <w:webHidden/>
              </w:rPr>
              <w:instrText xml:space="preserve"> PAGEREF _Toc102118133 \h </w:instrText>
            </w:r>
            <w:r>
              <w:rPr>
                <w:noProof/>
                <w:webHidden/>
              </w:rPr>
            </w:r>
            <w:r>
              <w:rPr>
                <w:noProof/>
                <w:webHidden/>
              </w:rPr>
              <w:fldChar w:fldCharType="separate"/>
            </w:r>
            <w:r>
              <w:rPr>
                <w:noProof/>
                <w:webHidden/>
              </w:rPr>
              <w:t>11</w:t>
            </w:r>
            <w:r>
              <w:rPr>
                <w:noProof/>
                <w:webHidden/>
              </w:rPr>
              <w:fldChar w:fldCharType="end"/>
            </w:r>
          </w:hyperlink>
        </w:p>
        <w:p w14:paraId="3B382DD6" w14:textId="4F132F16" w:rsidR="004E5700" w:rsidRDefault="004E5700" w:rsidP="004E5700">
          <w:pPr>
            <w:pStyle w:val="TOC2"/>
            <w:tabs>
              <w:tab w:val="left" w:pos="880"/>
              <w:tab w:val="right" w:leader="dot" w:pos="9016"/>
            </w:tabs>
            <w:spacing w:line="360" w:lineRule="auto"/>
            <w:rPr>
              <w:noProof/>
              <w:szCs w:val="22"/>
              <w:lang w:eastAsia="en-GB"/>
            </w:rPr>
          </w:pPr>
          <w:hyperlink w:anchor="_Toc102118134" w:history="1">
            <w:r w:rsidRPr="00AD2237">
              <w:rPr>
                <w:rStyle w:val="Hyperlink"/>
                <w:noProof/>
              </w:rPr>
              <w:t>6.1</w:t>
            </w:r>
            <w:r>
              <w:rPr>
                <w:noProof/>
                <w:szCs w:val="22"/>
                <w:lang w:eastAsia="en-GB"/>
              </w:rPr>
              <w:tab/>
            </w:r>
            <w:r w:rsidRPr="00AD2237">
              <w:rPr>
                <w:rStyle w:val="Hyperlink"/>
                <w:noProof/>
              </w:rPr>
              <w:t>Summer Preparation and challenge week</w:t>
            </w:r>
            <w:r>
              <w:rPr>
                <w:noProof/>
                <w:webHidden/>
              </w:rPr>
              <w:tab/>
            </w:r>
            <w:r>
              <w:rPr>
                <w:noProof/>
                <w:webHidden/>
              </w:rPr>
              <w:fldChar w:fldCharType="begin"/>
            </w:r>
            <w:r>
              <w:rPr>
                <w:noProof/>
                <w:webHidden/>
              </w:rPr>
              <w:instrText xml:space="preserve"> PAGEREF _Toc102118134 \h </w:instrText>
            </w:r>
            <w:r>
              <w:rPr>
                <w:noProof/>
                <w:webHidden/>
              </w:rPr>
            </w:r>
            <w:r>
              <w:rPr>
                <w:noProof/>
                <w:webHidden/>
              </w:rPr>
              <w:fldChar w:fldCharType="separate"/>
            </w:r>
            <w:r>
              <w:rPr>
                <w:noProof/>
                <w:webHidden/>
              </w:rPr>
              <w:t>11</w:t>
            </w:r>
            <w:r>
              <w:rPr>
                <w:noProof/>
                <w:webHidden/>
              </w:rPr>
              <w:fldChar w:fldCharType="end"/>
            </w:r>
          </w:hyperlink>
        </w:p>
        <w:p w14:paraId="75433BA9" w14:textId="33B767D7" w:rsidR="004E5700" w:rsidRDefault="004E5700" w:rsidP="004E5700">
          <w:pPr>
            <w:pStyle w:val="TOC2"/>
            <w:tabs>
              <w:tab w:val="left" w:pos="880"/>
              <w:tab w:val="right" w:leader="dot" w:pos="9016"/>
            </w:tabs>
            <w:spacing w:line="360" w:lineRule="auto"/>
            <w:rPr>
              <w:noProof/>
              <w:szCs w:val="22"/>
              <w:lang w:eastAsia="en-GB"/>
            </w:rPr>
          </w:pPr>
          <w:hyperlink w:anchor="_Toc102118135" w:history="1">
            <w:r w:rsidRPr="00AD2237">
              <w:rPr>
                <w:rStyle w:val="Hyperlink"/>
                <w:noProof/>
              </w:rPr>
              <w:t>6.2</w:t>
            </w:r>
            <w:r>
              <w:rPr>
                <w:noProof/>
                <w:szCs w:val="22"/>
                <w:lang w:eastAsia="en-GB"/>
              </w:rPr>
              <w:tab/>
            </w:r>
            <w:r w:rsidRPr="00AD2237">
              <w:rPr>
                <w:rStyle w:val="Hyperlink"/>
                <w:noProof/>
              </w:rPr>
              <w:t>Minimum Viable Product</w:t>
            </w:r>
            <w:r>
              <w:rPr>
                <w:noProof/>
                <w:webHidden/>
              </w:rPr>
              <w:tab/>
            </w:r>
            <w:r>
              <w:rPr>
                <w:noProof/>
                <w:webHidden/>
              </w:rPr>
              <w:fldChar w:fldCharType="begin"/>
            </w:r>
            <w:r>
              <w:rPr>
                <w:noProof/>
                <w:webHidden/>
              </w:rPr>
              <w:instrText xml:space="preserve"> PAGEREF _Toc102118135 \h </w:instrText>
            </w:r>
            <w:r>
              <w:rPr>
                <w:noProof/>
                <w:webHidden/>
              </w:rPr>
            </w:r>
            <w:r>
              <w:rPr>
                <w:noProof/>
                <w:webHidden/>
              </w:rPr>
              <w:fldChar w:fldCharType="separate"/>
            </w:r>
            <w:r>
              <w:rPr>
                <w:noProof/>
                <w:webHidden/>
              </w:rPr>
              <w:t>12</w:t>
            </w:r>
            <w:r>
              <w:rPr>
                <w:noProof/>
                <w:webHidden/>
              </w:rPr>
              <w:fldChar w:fldCharType="end"/>
            </w:r>
          </w:hyperlink>
        </w:p>
        <w:p w14:paraId="2F54C931" w14:textId="47F0DEA1" w:rsidR="004E5700" w:rsidRDefault="004E5700" w:rsidP="004E5700">
          <w:pPr>
            <w:pStyle w:val="TOC2"/>
            <w:tabs>
              <w:tab w:val="left" w:pos="880"/>
              <w:tab w:val="right" w:leader="dot" w:pos="9016"/>
            </w:tabs>
            <w:spacing w:line="360" w:lineRule="auto"/>
            <w:rPr>
              <w:noProof/>
              <w:szCs w:val="22"/>
              <w:lang w:eastAsia="en-GB"/>
            </w:rPr>
          </w:pPr>
          <w:hyperlink w:anchor="_Toc102118136" w:history="1">
            <w:r w:rsidRPr="00AD2237">
              <w:rPr>
                <w:rStyle w:val="Hyperlink"/>
                <w:noProof/>
              </w:rPr>
              <w:t>6.3</w:t>
            </w:r>
            <w:r>
              <w:rPr>
                <w:noProof/>
                <w:szCs w:val="22"/>
                <w:lang w:eastAsia="en-GB"/>
              </w:rPr>
              <w:tab/>
            </w:r>
            <w:r w:rsidRPr="00AD2237">
              <w:rPr>
                <w:rStyle w:val="Hyperlink"/>
                <w:noProof/>
              </w:rPr>
              <w:t>Final Product</w:t>
            </w:r>
            <w:r>
              <w:rPr>
                <w:noProof/>
                <w:webHidden/>
              </w:rPr>
              <w:tab/>
            </w:r>
            <w:r>
              <w:rPr>
                <w:noProof/>
                <w:webHidden/>
              </w:rPr>
              <w:fldChar w:fldCharType="begin"/>
            </w:r>
            <w:r>
              <w:rPr>
                <w:noProof/>
                <w:webHidden/>
              </w:rPr>
              <w:instrText xml:space="preserve"> PAGEREF _Toc102118136 \h </w:instrText>
            </w:r>
            <w:r>
              <w:rPr>
                <w:noProof/>
                <w:webHidden/>
              </w:rPr>
            </w:r>
            <w:r>
              <w:rPr>
                <w:noProof/>
                <w:webHidden/>
              </w:rPr>
              <w:fldChar w:fldCharType="separate"/>
            </w:r>
            <w:r>
              <w:rPr>
                <w:noProof/>
                <w:webHidden/>
              </w:rPr>
              <w:t>14</w:t>
            </w:r>
            <w:r>
              <w:rPr>
                <w:noProof/>
                <w:webHidden/>
              </w:rPr>
              <w:fldChar w:fldCharType="end"/>
            </w:r>
          </w:hyperlink>
        </w:p>
        <w:p w14:paraId="62B72DF2" w14:textId="6C5EF83C" w:rsidR="004E5700" w:rsidRDefault="004E5700" w:rsidP="004E5700">
          <w:pPr>
            <w:pStyle w:val="TOC2"/>
            <w:tabs>
              <w:tab w:val="left" w:pos="880"/>
              <w:tab w:val="right" w:leader="dot" w:pos="9016"/>
            </w:tabs>
            <w:spacing w:line="360" w:lineRule="auto"/>
            <w:rPr>
              <w:noProof/>
              <w:szCs w:val="22"/>
              <w:lang w:eastAsia="en-GB"/>
            </w:rPr>
          </w:pPr>
          <w:hyperlink w:anchor="_Toc102118137" w:history="1">
            <w:r w:rsidRPr="00AD2237">
              <w:rPr>
                <w:rStyle w:val="Hyperlink"/>
                <w:noProof/>
              </w:rPr>
              <w:t>6.4</w:t>
            </w:r>
            <w:r>
              <w:rPr>
                <w:noProof/>
                <w:szCs w:val="22"/>
                <w:lang w:eastAsia="en-GB"/>
              </w:rPr>
              <w:tab/>
            </w:r>
            <w:r w:rsidRPr="00AD2237">
              <w:rPr>
                <w:rStyle w:val="Hyperlink"/>
                <w:noProof/>
              </w:rPr>
              <w:t>Challenges</w:t>
            </w:r>
            <w:r>
              <w:rPr>
                <w:noProof/>
                <w:webHidden/>
              </w:rPr>
              <w:tab/>
            </w:r>
            <w:r>
              <w:rPr>
                <w:noProof/>
                <w:webHidden/>
              </w:rPr>
              <w:fldChar w:fldCharType="begin"/>
            </w:r>
            <w:r>
              <w:rPr>
                <w:noProof/>
                <w:webHidden/>
              </w:rPr>
              <w:instrText xml:space="preserve"> PAGEREF _Toc102118137 \h </w:instrText>
            </w:r>
            <w:r>
              <w:rPr>
                <w:noProof/>
                <w:webHidden/>
              </w:rPr>
            </w:r>
            <w:r>
              <w:rPr>
                <w:noProof/>
                <w:webHidden/>
              </w:rPr>
              <w:fldChar w:fldCharType="separate"/>
            </w:r>
            <w:r>
              <w:rPr>
                <w:noProof/>
                <w:webHidden/>
              </w:rPr>
              <w:t>15</w:t>
            </w:r>
            <w:r>
              <w:rPr>
                <w:noProof/>
                <w:webHidden/>
              </w:rPr>
              <w:fldChar w:fldCharType="end"/>
            </w:r>
          </w:hyperlink>
        </w:p>
        <w:p w14:paraId="286A9241" w14:textId="3D553D85" w:rsidR="004E5700" w:rsidRDefault="004E5700" w:rsidP="004E5700">
          <w:pPr>
            <w:pStyle w:val="TOC1"/>
            <w:tabs>
              <w:tab w:val="left" w:pos="440"/>
            </w:tabs>
            <w:spacing w:line="360" w:lineRule="auto"/>
            <w:rPr>
              <w:noProof/>
              <w:szCs w:val="22"/>
              <w:lang w:eastAsia="en-GB"/>
            </w:rPr>
          </w:pPr>
          <w:hyperlink w:anchor="_Toc102118138" w:history="1">
            <w:r w:rsidRPr="00AD2237">
              <w:rPr>
                <w:rStyle w:val="Hyperlink"/>
                <w:noProof/>
              </w:rPr>
              <w:t>7</w:t>
            </w:r>
            <w:r>
              <w:rPr>
                <w:noProof/>
                <w:szCs w:val="22"/>
                <w:lang w:eastAsia="en-GB"/>
              </w:rPr>
              <w:tab/>
            </w:r>
            <w:r w:rsidRPr="00AD2237">
              <w:rPr>
                <w:rStyle w:val="Hyperlink"/>
                <w:noProof/>
              </w:rPr>
              <w:t>Technical Documentation</w:t>
            </w:r>
            <w:r>
              <w:rPr>
                <w:noProof/>
                <w:webHidden/>
              </w:rPr>
              <w:tab/>
            </w:r>
            <w:r>
              <w:rPr>
                <w:noProof/>
                <w:webHidden/>
              </w:rPr>
              <w:fldChar w:fldCharType="begin"/>
            </w:r>
            <w:r>
              <w:rPr>
                <w:noProof/>
                <w:webHidden/>
              </w:rPr>
              <w:instrText xml:space="preserve"> PAGEREF _Toc102118138 \h </w:instrText>
            </w:r>
            <w:r>
              <w:rPr>
                <w:noProof/>
                <w:webHidden/>
              </w:rPr>
            </w:r>
            <w:r>
              <w:rPr>
                <w:noProof/>
                <w:webHidden/>
              </w:rPr>
              <w:fldChar w:fldCharType="separate"/>
            </w:r>
            <w:r>
              <w:rPr>
                <w:noProof/>
                <w:webHidden/>
              </w:rPr>
              <w:t>17</w:t>
            </w:r>
            <w:r>
              <w:rPr>
                <w:noProof/>
                <w:webHidden/>
              </w:rPr>
              <w:fldChar w:fldCharType="end"/>
            </w:r>
          </w:hyperlink>
        </w:p>
        <w:p w14:paraId="1B798C53" w14:textId="0C459627" w:rsidR="004E5700" w:rsidRDefault="004E5700" w:rsidP="004E5700">
          <w:pPr>
            <w:pStyle w:val="TOC2"/>
            <w:tabs>
              <w:tab w:val="left" w:pos="880"/>
              <w:tab w:val="right" w:leader="dot" w:pos="9016"/>
            </w:tabs>
            <w:spacing w:line="360" w:lineRule="auto"/>
            <w:rPr>
              <w:noProof/>
              <w:szCs w:val="22"/>
              <w:lang w:eastAsia="en-GB"/>
            </w:rPr>
          </w:pPr>
          <w:hyperlink w:anchor="_Toc102118139" w:history="1">
            <w:r w:rsidRPr="00AD2237">
              <w:rPr>
                <w:rStyle w:val="Hyperlink"/>
                <w:noProof/>
              </w:rPr>
              <w:t>7.1</w:t>
            </w:r>
            <w:r>
              <w:rPr>
                <w:noProof/>
                <w:szCs w:val="22"/>
                <w:lang w:eastAsia="en-GB"/>
              </w:rPr>
              <w:tab/>
            </w:r>
            <w:r w:rsidRPr="00AD2237">
              <w:rPr>
                <w:rStyle w:val="Hyperlink"/>
                <w:noProof/>
              </w:rPr>
              <w:t>User Interaction and Design</w:t>
            </w:r>
            <w:r>
              <w:rPr>
                <w:noProof/>
                <w:webHidden/>
              </w:rPr>
              <w:tab/>
            </w:r>
            <w:r>
              <w:rPr>
                <w:noProof/>
                <w:webHidden/>
              </w:rPr>
              <w:fldChar w:fldCharType="begin"/>
            </w:r>
            <w:r>
              <w:rPr>
                <w:noProof/>
                <w:webHidden/>
              </w:rPr>
              <w:instrText xml:space="preserve"> PAGEREF _Toc102118139 \h </w:instrText>
            </w:r>
            <w:r>
              <w:rPr>
                <w:noProof/>
                <w:webHidden/>
              </w:rPr>
            </w:r>
            <w:r>
              <w:rPr>
                <w:noProof/>
                <w:webHidden/>
              </w:rPr>
              <w:fldChar w:fldCharType="separate"/>
            </w:r>
            <w:r>
              <w:rPr>
                <w:noProof/>
                <w:webHidden/>
              </w:rPr>
              <w:t>17</w:t>
            </w:r>
            <w:r>
              <w:rPr>
                <w:noProof/>
                <w:webHidden/>
              </w:rPr>
              <w:fldChar w:fldCharType="end"/>
            </w:r>
          </w:hyperlink>
        </w:p>
        <w:p w14:paraId="21091549" w14:textId="57FEB708" w:rsidR="004E5700" w:rsidRDefault="004E5700" w:rsidP="004E5700">
          <w:pPr>
            <w:pStyle w:val="TOC3"/>
            <w:tabs>
              <w:tab w:val="left" w:pos="1320"/>
              <w:tab w:val="right" w:leader="dot" w:pos="9016"/>
            </w:tabs>
            <w:spacing w:line="360" w:lineRule="auto"/>
            <w:rPr>
              <w:noProof/>
              <w:szCs w:val="22"/>
              <w:lang w:eastAsia="en-GB"/>
            </w:rPr>
          </w:pPr>
          <w:hyperlink w:anchor="_Toc102118140" w:history="1">
            <w:r w:rsidRPr="00AD2237">
              <w:rPr>
                <w:rStyle w:val="Hyperlink"/>
                <w:noProof/>
              </w:rPr>
              <w:t>7.1.1</w:t>
            </w:r>
            <w:r>
              <w:rPr>
                <w:noProof/>
                <w:szCs w:val="22"/>
                <w:lang w:eastAsia="en-GB"/>
              </w:rPr>
              <w:tab/>
            </w:r>
            <w:r w:rsidRPr="00AD2237">
              <w:rPr>
                <w:rStyle w:val="Hyperlink"/>
                <w:noProof/>
              </w:rPr>
              <w:t>Dashboard</w:t>
            </w:r>
            <w:r>
              <w:rPr>
                <w:noProof/>
                <w:webHidden/>
              </w:rPr>
              <w:tab/>
            </w:r>
            <w:r>
              <w:rPr>
                <w:noProof/>
                <w:webHidden/>
              </w:rPr>
              <w:fldChar w:fldCharType="begin"/>
            </w:r>
            <w:r>
              <w:rPr>
                <w:noProof/>
                <w:webHidden/>
              </w:rPr>
              <w:instrText xml:space="preserve"> PAGEREF _Toc102118140 \h </w:instrText>
            </w:r>
            <w:r>
              <w:rPr>
                <w:noProof/>
                <w:webHidden/>
              </w:rPr>
            </w:r>
            <w:r>
              <w:rPr>
                <w:noProof/>
                <w:webHidden/>
              </w:rPr>
              <w:fldChar w:fldCharType="separate"/>
            </w:r>
            <w:r>
              <w:rPr>
                <w:noProof/>
                <w:webHidden/>
              </w:rPr>
              <w:t>17</w:t>
            </w:r>
            <w:r>
              <w:rPr>
                <w:noProof/>
                <w:webHidden/>
              </w:rPr>
              <w:fldChar w:fldCharType="end"/>
            </w:r>
          </w:hyperlink>
        </w:p>
        <w:p w14:paraId="74824FC8" w14:textId="604C81F8" w:rsidR="004E5700" w:rsidRDefault="004E5700" w:rsidP="004E5700">
          <w:pPr>
            <w:pStyle w:val="TOC3"/>
            <w:tabs>
              <w:tab w:val="left" w:pos="1320"/>
              <w:tab w:val="right" w:leader="dot" w:pos="9016"/>
            </w:tabs>
            <w:spacing w:line="360" w:lineRule="auto"/>
            <w:rPr>
              <w:noProof/>
              <w:szCs w:val="22"/>
              <w:lang w:eastAsia="en-GB"/>
            </w:rPr>
          </w:pPr>
          <w:hyperlink w:anchor="_Toc102118141" w:history="1">
            <w:r w:rsidRPr="00AD2237">
              <w:rPr>
                <w:rStyle w:val="Hyperlink"/>
                <w:noProof/>
              </w:rPr>
              <w:t>7.1.2</w:t>
            </w:r>
            <w:r>
              <w:rPr>
                <w:noProof/>
                <w:szCs w:val="22"/>
                <w:lang w:eastAsia="en-GB"/>
              </w:rPr>
              <w:tab/>
            </w:r>
            <w:r w:rsidRPr="00AD2237">
              <w:rPr>
                <w:rStyle w:val="Hyperlink"/>
                <w:noProof/>
              </w:rPr>
              <w:t>Stock Screener</w:t>
            </w:r>
            <w:r>
              <w:rPr>
                <w:noProof/>
                <w:webHidden/>
              </w:rPr>
              <w:tab/>
            </w:r>
            <w:r>
              <w:rPr>
                <w:noProof/>
                <w:webHidden/>
              </w:rPr>
              <w:fldChar w:fldCharType="begin"/>
            </w:r>
            <w:r>
              <w:rPr>
                <w:noProof/>
                <w:webHidden/>
              </w:rPr>
              <w:instrText xml:space="preserve"> PAGEREF _Toc102118141 \h </w:instrText>
            </w:r>
            <w:r>
              <w:rPr>
                <w:noProof/>
                <w:webHidden/>
              </w:rPr>
            </w:r>
            <w:r>
              <w:rPr>
                <w:noProof/>
                <w:webHidden/>
              </w:rPr>
              <w:fldChar w:fldCharType="separate"/>
            </w:r>
            <w:r>
              <w:rPr>
                <w:noProof/>
                <w:webHidden/>
              </w:rPr>
              <w:t>19</w:t>
            </w:r>
            <w:r>
              <w:rPr>
                <w:noProof/>
                <w:webHidden/>
              </w:rPr>
              <w:fldChar w:fldCharType="end"/>
            </w:r>
          </w:hyperlink>
        </w:p>
        <w:p w14:paraId="463BA9B0" w14:textId="5E7D6E28" w:rsidR="004E5700" w:rsidRDefault="004E5700" w:rsidP="004E5700">
          <w:pPr>
            <w:pStyle w:val="TOC2"/>
            <w:tabs>
              <w:tab w:val="left" w:pos="880"/>
              <w:tab w:val="right" w:leader="dot" w:pos="9016"/>
            </w:tabs>
            <w:spacing w:line="360" w:lineRule="auto"/>
            <w:rPr>
              <w:noProof/>
              <w:szCs w:val="22"/>
              <w:lang w:eastAsia="en-GB"/>
            </w:rPr>
          </w:pPr>
          <w:hyperlink w:anchor="_Toc102118142" w:history="1">
            <w:r w:rsidRPr="00AD2237">
              <w:rPr>
                <w:rStyle w:val="Hyperlink"/>
                <w:noProof/>
              </w:rPr>
              <w:t>7.2</w:t>
            </w:r>
            <w:r>
              <w:rPr>
                <w:noProof/>
                <w:szCs w:val="22"/>
                <w:lang w:eastAsia="en-GB"/>
              </w:rPr>
              <w:tab/>
            </w:r>
            <w:r w:rsidRPr="00AD2237">
              <w:rPr>
                <w:rStyle w:val="Hyperlink"/>
                <w:noProof/>
              </w:rPr>
              <w:t>Source Code Summary</w:t>
            </w:r>
            <w:r>
              <w:rPr>
                <w:noProof/>
                <w:webHidden/>
              </w:rPr>
              <w:tab/>
            </w:r>
            <w:r>
              <w:rPr>
                <w:noProof/>
                <w:webHidden/>
              </w:rPr>
              <w:fldChar w:fldCharType="begin"/>
            </w:r>
            <w:r>
              <w:rPr>
                <w:noProof/>
                <w:webHidden/>
              </w:rPr>
              <w:instrText xml:space="preserve"> PAGEREF _Toc102118142 \h </w:instrText>
            </w:r>
            <w:r>
              <w:rPr>
                <w:noProof/>
                <w:webHidden/>
              </w:rPr>
            </w:r>
            <w:r>
              <w:rPr>
                <w:noProof/>
                <w:webHidden/>
              </w:rPr>
              <w:fldChar w:fldCharType="separate"/>
            </w:r>
            <w:r>
              <w:rPr>
                <w:noProof/>
                <w:webHidden/>
              </w:rPr>
              <w:t>20</w:t>
            </w:r>
            <w:r>
              <w:rPr>
                <w:noProof/>
                <w:webHidden/>
              </w:rPr>
              <w:fldChar w:fldCharType="end"/>
            </w:r>
          </w:hyperlink>
        </w:p>
        <w:p w14:paraId="79E98C7E" w14:textId="2D0BC36F" w:rsidR="004E5700" w:rsidRDefault="004E5700" w:rsidP="004E5700">
          <w:pPr>
            <w:pStyle w:val="TOC3"/>
            <w:tabs>
              <w:tab w:val="left" w:pos="1320"/>
              <w:tab w:val="right" w:leader="dot" w:pos="9016"/>
            </w:tabs>
            <w:spacing w:line="360" w:lineRule="auto"/>
            <w:rPr>
              <w:noProof/>
              <w:szCs w:val="22"/>
              <w:lang w:eastAsia="en-GB"/>
            </w:rPr>
          </w:pPr>
          <w:hyperlink w:anchor="_Toc102118143" w:history="1">
            <w:r w:rsidRPr="00AD2237">
              <w:rPr>
                <w:rStyle w:val="Hyperlink"/>
                <w:noProof/>
              </w:rPr>
              <w:t>7.2.1</w:t>
            </w:r>
            <w:r>
              <w:rPr>
                <w:noProof/>
                <w:szCs w:val="22"/>
                <w:lang w:eastAsia="en-GB"/>
              </w:rPr>
              <w:tab/>
            </w:r>
            <w:r w:rsidRPr="00AD2237">
              <w:rPr>
                <w:rStyle w:val="Hyperlink"/>
                <w:noProof/>
              </w:rPr>
              <w:t>Web Scraping and Data Gathering</w:t>
            </w:r>
            <w:r>
              <w:rPr>
                <w:noProof/>
                <w:webHidden/>
              </w:rPr>
              <w:tab/>
            </w:r>
            <w:r>
              <w:rPr>
                <w:noProof/>
                <w:webHidden/>
              </w:rPr>
              <w:fldChar w:fldCharType="begin"/>
            </w:r>
            <w:r>
              <w:rPr>
                <w:noProof/>
                <w:webHidden/>
              </w:rPr>
              <w:instrText xml:space="preserve"> PAGEREF _Toc102118143 \h </w:instrText>
            </w:r>
            <w:r>
              <w:rPr>
                <w:noProof/>
                <w:webHidden/>
              </w:rPr>
            </w:r>
            <w:r>
              <w:rPr>
                <w:noProof/>
                <w:webHidden/>
              </w:rPr>
              <w:fldChar w:fldCharType="separate"/>
            </w:r>
            <w:r>
              <w:rPr>
                <w:noProof/>
                <w:webHidden/>
              </w:rPr>
              <w:t>21</w:t>
            </w:r>
            <w:r>
              <w:rPr>
                <w:noProof/>
                <w:webHidden/>
              </w:rPr>
              <w:fldChar w:fldCharType="end"/>
            </w:r>
          </w:hyperlink>
        </w:p>
        <w:p w14:paraId="0FBFA986" w14:textId="06FE51AB" w:rsidR="004E5700" w:rsidRDefault="004E5700" w:rsidP="004E5700">
          <w:pPr>
            <w:pStyle w:val="TOC3"/>
            <w:tabs>
              <w:tab w:val="left" w:pos="1320"/>
              <w:tab w:val="right" w:leader="dot" w:pos="9016"/>
            </w:tabs>
            <w:spacing w:line="360" w:lineRule="auto"/>
            <w:rPr>
              <w:noProof/>
              <w:szCs w:val="22"/>
              <w:lang w:eastAsia="en-GB"/>
            </w:rPr>
          </w:pPr>
          <w:hyperlink w:anchor="_Toc102118144" w:history="1">
            <w:r w:rsidRPr="00AD2237">
              <w:rPr>
                <w:rStyle w:val="Hyperlink"/>
                <w:noProof/>
              </w:rPr>
              <w:t>7.2.2</w:t>
            </w:r>
            <w:r>
              <w:rPr>
                <w:noProof/>
                <w:szCs w:val="22"/>
                <w:lang w:eastAsia="en-GB"/>
              </w:rPr>
              <w:tab/>
            </w:r>
            <w:r w:rsidRPr="00AD2237">
              <w:rPr>
                <w:rStyle w:val="Hyperlink"/>
                <w:noProof/>
              </w:rPr>
              <w:t>Data Cleaning</w:t>
            </w:r>
            <w:r>
              <w:rPr>
                <w:noProof/>
                <w:webHidden/>
              </w:rPr>
              <w:tab/>
            </w:r>
            <w:r>
              <w:rPr>
                <w:noProof/>
                <w:webHidden/>
              </w:rPr>
              <w:fldChar w:fldCharType="begin"/>
            </w:r>
            <w:r>
              <w:rPr>
                <w:noProof/>
                <w:webHidden/>
              </w:rPr>
              <w:instrText xml:space="preserve"> PAGEREF _Toc102118144 \h </w:instrText>
            </w:r>
            <w:r>
              <w:rPr>
                <w:noProof/>
                <w:webHidden/>
              </w:rPr>
            </w:r>
            <w:r>
              <w:rPr>
                <w:noProof/>
                <w:webHidden/>
              </w:rPr>
              <w:fldChar w:fldCharType="separate"/>
            </w:r>
            <w:r>
              <w:rPr>
                <w:noProof/>
                <w:webHidden/>
              </w:rPr>
              <w:t>21</w:t>
            </w:r>
            <w:r>
              <w:rPr>
                <w:noProof/>
                <w:webHidden/>
              </w:rPr>
              <w:fldChar w:fldCharType="end"/>
            </w:r>
          </w:hyperlink>
        </w:p>
        <w:p w14:paraId="46D734F3" w14:textId="5B635AAE" w:rsidR="004E5700" w:rsidRDefault="004E5700" w:rsidP="004E5700">
          <w:pPr>
            <w:pStyle w:val="TOC3"/>
            <w:tabs>
              <w:tab w:val="left" w:pos="1320"/>
              <w:tab w:val="right" w:leader="dot" w:pos="9016"/>
            </w:tabs>
            <w:spacing w:line="360" w:lineRule="auto"/>
            <w:rPr>
              <w:noProof/>
              <w:szCs w:val="22"/>
              <w:lang w:eastAsia="en-GB"/>
            </w:rPr>
          </w:pPr>
          <w:hyperlink w:anchor="_Toc102118145" w:history="1">
            <w:r w:rsidRPr="00AD2237">
              <w:rPr>
                <w:rStyle w:val="Hyperlink"/>
                <w:noProof/>
              </w:rPr>
              <w:t>7.2.3</w:t>
            </w:r>
            <w:r>
              <w:rPr>
                <w:noProof/>
                <w:szCs w:val="22"/>
                <w:lang w:eastAsia="en-GB"/>
              </w:rPr>
              <w:tab/>
            </w:r>
            <w:r w:rsidRPr="00AD2237">
              <w:rPr>
                <w:rStyle w:val="Hyperlink"/>
                <w:noProof/>
              </w:rPr>
              <w:t>Sentiment Analysis</w:t>
            </w:r>
            <w:r>
              <w:rPr>
                <w:noProof/>
                <w:webHidden/>
              </w:rPr>
              <w:tab/>
            </w:r>
            <w:r>
              <w:rPr>
                <w:noProof/>
                <w:webHidden/>
              </w:rPr>
              <w:fldChar w:fldCharType="begin"/>
            </w:r>
            <w:r>
              <w:rPr>
                <w:noProof/>
                <w:webHidden/>
              </w:rPr>
              <w:instrText xml:space="preserve"> PAGEREF _Toc102118145 \h </w:instrText>
            </w:r>
            <w:r>
              <w:rPr>
                <w:noProof/>
                <w:webHidden/>
              </w:rPr>
            </w:r>
            <w:r>
              <w:rPr>
                <w:noProof/>
                <w:webHidden/>
              </w:rPr>
              <w:fldChar w:fldCharType="separate"/>
            </w:r>
            <w:r>
              <w:rPr>
                <w:noProof/>
                <w:webHidden/>
              </w:rPr>
              <w:t>22</w:t>
            </w:r>
            <w:r>
              <w:rPr>
                <w:noProof/>
                <w:webHidden/>
              </w:rPr>
              <w:fldChar w:fldCharType="end"/>
            </w:r>
          </w:hyperlink>
        </w:p>
        <w:p w14:paraId="49171BC1" w14:textId="355375ED" w:rsidR="004E5700" w:rsidRDefault="004E5700" w:rsidP="004E5700">
          <w:pPr>
            <w:pStyle w:val="TOC3"/>
            <w:tabs>
              <w:tab w:val="left" w:pos="1320"/>
              <w:tab w:val="right" w:leader="dot" w:pos="9016"/>
            </w:tabs>
            <w:spacing w:line="360" w:lineRule="auto"/>
            <w:rPr>
              <w:noProof/>
              <w:szCs w:val="22"/>
              <w:lang w:eastAsia="en-GB"/>
            </w:rPr>
          </w:pPr>
          <w:hyperlink w:anchor="_Toc102118146" w:history="1">
            <w:r w:rsidRPr="00AD2237">
              <w:rPr>
                <w:rStyle w:val="Hyperlink"/>
                <w:noProof/>
              </w:rPr>
              <w:t>7.2.4</w:t>
            </w:r>
            <w:r>
              <w:rPr>
                <w:noProof/>
                <w:szCs w:val="22"/>
                <w:lang w:eastAsia="en-GB"/>
              </w:rPr>
              <w:tab/>
            </w:r>
            <w:r w:rsidRPr="00AD2237">
              <w:rPr>
                <w:rStyle w:val="Hyperlink"/>
                <w:noProof/>
              </w:rPr>
              <w:t>Topic Extraction</w:t>
            </w:r>
            <w:r>
              <w:rPr>
                <w:noProof/>
                <w:webHidden/>
              </w:rPr>
              <w:tab/>
            </w:r>
            <w:r>
              <w:rPr>
                <w:noProof/>
                <w:webHidden/>
              </w:rPr>
              <w:fldChar w:fldCharType="begin"/>
            </w:r>
            <w:r>
              <w:rPr>
                <w:noProof/>
                <w:webHidden/>
              </w:rPr>
              <w:instrText xml:space="preserve"> PAGEREF _Toc102118146 \h </w:instrText>
            </w:r>
            <w:r>
              <w:rPr>
                <w:noProof/>
                <w:webHidden/>
              </w:rPr>
            </w:r>
            <w:r>
              <w:rPr>
                <w:noProof/>
                <w:webHidden/>
              </w:rPr>
              <w:fldChar w:fldCharType="separate"/>
            </w:r>
            <w:r>
              <w:rPr>
                <w:noProof/>
                <w:webHidden/>
              </w:rPr>
              <w:t>24</w:t>
            </w:r>
            <w:r>
              <w:rPr>
                <w:noProof/>
                <w:webHidden/>
              </w:rPr>
              <w:fldChar w:fldCharType="end"/>
            </w:r>
          </w:hyperlink>
        </w:p>
        <w:p w14:paraId="16908DE9" w14:textId="1C7A2698" w:rsidR="004E5700" w:rsidRDefault="004E5700" w:rsidP="004E5700">
          <w:pPr>
            <w:pStyle w:val="TOC3"/>
            <w:tabs>
              <w:tab w:val="left" w:pos="1320"/>
              <w:tab w:val="right" w:leader="dot" w:pos="9016"/>
            </w:tabs>
            <w:spacing w:line="360" w:lineRule="auto"/>
            <w:rPr>
              <w:noProof/>
              <w:szCs w:val="22"/>
              <w:lang w:eastAsia="en-GB"/>
            </w:rPr>
          </w:pPr>
          <w:hyperlink w:anchor="_Toc102118147" w:history="1">
            <w:r w:rsidRPr="00AD2237">
              <w:rPr>
                <w:rStyle w:val="Hyperlink"/>
                <w:noProof/>
              </w:rPr>
              <w:t>7.2.5</w:t>
            </w:r>
            <w:r>
              <w:rPr>
                <w:noProof/>
                <w:szCs w:val="22"/>
                <w:lang w:eastAsia="en-GB"/>
              </w:rPr>
              <w:tab/>
            </w:r>
            <w:r w:rsidRPr="00AD2237">
              <w:rPr>
                <w:rStyle w:val="Hyperlink"/>
                <w:noProof/>
              </w:rPr>
              <w:t>Predictive Modelling</w:t>
            </w:r>
            <w:r>
              <w:rPr>
                <w:noProof/>
                <w:webHidden/>
              </w:rPr>
              <w:tab/>
            </w:r>
            <w:r>
              <w:rPr>
                <w:noProof/>
                <w:webHidden/>
              </w:rPr>
              <w:fldChar w:fldCharType="begin"/>
            </w:r>
            <w:r>
              <w:rPr>
                <w:noProof/>
                <w:webHidden/>
              </w:rPr>
              <w:instrText xml:space="preserve"> PAGEREF _Toc102118147 \h </w:instrText>
            </w:r>
            <w:r>
              <w:rPr>
                <w:noProof/>
                <w:webHidden/>
              </w:rPr>
            </w:r>
            <w:r>
              <w:rPr>
                <w:noProof/>
                <w:webHidden/>
              </w:rPr>
              <w:fldChar w:fldCharType="separate"/>
            </w:r>
            <w:r>
              <w:rPr>
                <w:noProof/>
                <w:webHidden/>
              </w:rPr>
              <w:t>25</w:t>
            </w:r>
            <w:r>
              <w:rPr>
                <w:noProof/>
                <w:webHidden/>
              </w:rPr>
              <w:fldChar w:fldCharType="end"/>
            </w:r>
          </w:hyperlink>
        </w:p>
        <w:p w14:paraId="42A0F278" w14:textId="76FC15A7" w:rsidR="004E5700" w:rsidRDefault="004E5700" w:rsidP="004E5700">
          <w:pPr>
            <w:pStyle w:val="TOC3"/>
            <w:tabs>
              <w:tab w:val="left" w:pos="1320"/>
              <w:tab w:val="right" w:leader="dot" w:pos="9016"/>
            </w:tabs>
            <w:spacing w:line="360" w:lineRule="auto"/>
            <w:rPr>
              <w:noProof/>
              <w:szCs w:val="22"/>
              <w:lang w:eastAsia="en-GB"/>
            </w:rPr>
          </w:pPr>
          <w:hyperlink w:anchor="_Toc102118148" w:history="1">
            <w:r w:rsidRPr="00AD2237">
              <w:rPr>
                <w:rStyle w:val="Hyperlink"/>
                <w:noProof/>
              </w:rPr>
              <w:t>7.2.6</w:t>
            </w:r>
            <w:r>
              <w:rPr>
                <w:noProof/>
                <w:szCs w:val="22"/>
                <w:lang w:eastAsia="en-GB"/>
              </w:rPr>
              <w:tab/>
            </w:r>
            <w:r w:rsidRPr="00AD2237">
              <w:rPr>
                <w:rStyle w:val="Hyperlink"/>
                <w:noProof/>
              </w:rPr>
              <w:t>Database</w:t>
            </w:r>
            <w:r>
              <w:rPr>
                <w:noProof/>
                <w:webHidden/>
              </w:rPr>
              <w:tab/>
            </w:r>
            <w:r>
              <w:rPr>
                <w:noProof/>
                <w:webHidden/>
              </w:rPr>
              <w:fldChar w:fldCharType="begin"/>
            </w:r>
            <w:r>
              <w:rPr>
                <w:noProof/>
                <w:webHidden/>
              </w:rPr>
              <w:instrText xml:space="preserve"> PAGEREF _Toc102118148 \h </w:instrText>
            </w:r>
            <w:r>
              <w:rPr>
                <w:noProof/>
                <w:webHidden/>
              </w:rPr>
            </w:r>
            <w:r>
              <w:rPr>
                <w:noProof/>
                <w:webHidden/>
              </w:rPr>
              <w:fldChar w:fldCharType="separate"/>
            </w:r>
            <w:r>
              <w:rPr>
                <w:noProof/>
                <w:webHidden/>
              </w:rPr>
              <w:t>26</w:t>
            </w:r>
            <w:r>
              <w:rPr>
                <w:noProof/>
                <w:webHidden/>
              </w:rPr>
              <w:fldChar w:fldCharType="end"/>
            </w:r>
          </w:hyperlink>
        </w:p>
        <w:p w14:paraId="3382C2BB" w14:textId="662FFC28" w:rsidR="004E5700" w:rsidRDefault="004E5700" w:rsidP="004E5700">
          <w:pPr>
            <w:pStyle w:val="TOC2"/>
            <w:tabs>
              <w:tab w:val="left" w:pos="880"/>
              <w:tab w:val="right" w:leader="dot" w:pos="9016"/>
            </w:tabs>
            <w:spacing w:line="360" w:lineRule="auto"/>
            <w:rPr>
              <w:noProof/>
              <w:szCs w:val="22"/>
              <w:lang w:eastAsia="en-GB"/>
            </w:rPr>
          </w:pPr>
          <w:hyperlink w:anchor="_Toc102118149" w:history="1">
            <w:r w:rsidRPr="00AD2237">
              <w:rPr>
                <w:rStyle w:val="Hyperlink"/>
                <w:noProof/>
              </w:rPr>
              <w:t>7.3</w:t>
            </w:r>
            <w:r>
              <w:rPr>
                <w:noProof/>
                <w:szCs w:val="22"/>
                <w:lang w:eastAsia="en-GB"/>
              </w:rPr>
              <w:tab/>
            </w:r>
            <w:r w:rsidRPr="00AD2237">
              <w:rPr>
                <w:rStyle w:val="Hyperlink"/>
                <w:noProof/>
              </w:rPr>
              <w:t>GDPR and data protection</w:t>
            </w:r>
            <w:r>
              <w:rPr>
                <w:noProof/>
                <w:webHidden/>
              </w:rPr>
              <w:tab/>
            </w:r>
            <w:r>
              <w:rPr>
                <w:noProof/>
                <w:webHidden/>
              </w:rPr>
              <w:fldChar w:fldCharType="begin"/>
            </w:r>
            <w:r>
              <w:rPr>
                <w:noProof/>
                <w:webHidden/>
              </w:rPr>
              <w:instrText xml:space="preserve"> PAGEREF _Toc102118149 \h </w:instrText>
            </w:r>
            <w:r>
              <w:rPr>
                <w:noProof/>
                <w:webHidden/>
              </w:rPr>
            </w:r>
            <w:r>
              <w:rPr>
                <w:noProof/>
                <w:webHidden/>
              </w:rPr>
              <w:fldChar w:fldCharType="separate"/>
            </w:r>
            <w:r>
              <w:rPr>
                <w:noProof/>
                <w:webHidden/>
              </w:rPr>
              <w:t>28</w:t>
            </w:r>
            <w:r>
              <w:rPr>
                <w:noProof/>
                <w:webHidden/>
              </w:rPr>
              <w:fldChar w:fldCharType="end"/>
            </w:r>
          </w:hyperlink>
        </w:p>
        <w:p w14:paraId="3A75514E" w14:textId="71EE0FCF" w:rsidR="004E5700" w:rsidRDefault="004E5700" w:rsidP="004E5700">
          <w:pPr>
            <w:pStyle w:val="TOC1"/>
            <w:tabs>
              <w:tab w:val="left" w:pos="440"/>
            </w:tabs>
            <w:spacing w:line="360" w:lineRule="auto"/>
            <w:rPr>
              <w:noProof/>
              <w:szCs w:val="22"/>
              <w:lang w:eastAsia="en-GB"/>
            </w:rPr>
          </w:pPr>
          <w:hyperlink w:anchor="_Toc102118150" w:history="1">
            <w:r w:rsidRPr="00AD2237">
              <w:rPr>
                <w:rStyle w:val="Hyperlink"/>
                <w:noProof/>
              </w:rPr>
              <w:t>8</w:t>
            </w:r>
            <w:r>
              <w:rPr>
                <w:noProof/>
                <w:szCs w:val="22"/>
                <w:lang w:eastAsia="en-GB"/>
              </w:rPr>
              <w:tab/>
            </w:r>
            <w:r w:rsidRPr="00AD2237">
              <w:rPr>
                <w:rStyle w:val="Hyperlink"/>
                <w:noProof/>
              </w:rPr>
              <w:t>Quality Assurance</w:t>
            </w:r>
            <w:r>
              <w:rPr>
                <w:noProof/>
                <w:webHidden/>
              </w:rPr>
              <w:tab/>
            </w:r>
            <w:r>
              <w:rPr>
                <w:noProof/>
                <w:webHidden/>
              </w:rPr>
              <w:fldChar w:fldCharType="begin"/>
            </w:r>
            <w:r>
              <w:rPr>
                <w:noProof/>
                <w:webHidden/>
              </w:rPr>
              <w:instrText xml:space="preserve"> PAGEREF _Toc102118150 \h </w:instrText>
            </w:r>
            <w:r>
              <w:rPr>
                <w:noProof/>
                <w:webHidden/>
              </w:rPr>
            </w:r>
            <w:r>
              <w:rPr>
                <w:noProof/>
                <w:webHidden/>
              </w:rPr>
              <w:fldChar w:fldCharType="separate"/>
            </w:r>
            <w:r>
              <w:rPr>
                <w:noProof/>
                <w:webHidden/>
              </w:rPr>
              <w:t>29</w:t>
            </w:r>
            <w:r>
              <w:rPr>
                <w:noProof/>
                <w:webHidden/>
              </w:rPr>
              <w:fldChar w:fldCharType="end"/>
            </w:r>
          </w:hyperlink>
        </w:p>
        <w:p w14:paraId="41BD0137" w14:textId="56CF6476" w:rsidR="004E5700" w:rsidRDefault="004E5700" w:rsidP="004E5700">
          <w:pPr>
            <w:pStyle w:val="TOC2"/>
            <w:tabs>
              <w:tab w:val="left" w:pos="880"/>
              <w:tab w:val="right" w:leader="dot" w:pos="9016"/>
            </w:tabs>
            <w:spacing w:line="360" w:lineRule="auto"/>
            <w:rPr>
              <w:noProof/>
              <w:szCs w:val="22"/>
              <w:lang w:eastAsia="en-GB"/>
            </w:rPr>
          </w:pPr>
          <w:hyperlink w:anchor="_Toc102118151" w:history="1">
            <w:r w:rsidRPr="00AD2237">
              <w:rPr>
                <w:rStyle w:val="Hyperlink"/>
                <w:noProof/>
              </w:rPr>
              <w:t>8.1</w:t>
            </w:r>
            <w:r>
              <w:rPr>
                <w:noProof/>
                <w:szCs w:val="22"/>
                <w:lang w:eastAsia="en-GB"/>
              </w:rPr>
              <w:tab/>
            </w:r>
            <w:r w:rsidRPr="00AD2237">
              <w:rPr>
                <w:rStyle w:val="Hyperlink"/>
                <w:noProof/>
              </w:rPr>
              <w:t>Test Strategy</w:t>
            </w:r>
            <w:r>
              <w:rPr>
                <w:noProof/>
                <w:webHidden/>
              </w:rPr>
              <w:tab/>
            </w:r>
            <w:r>
              <w:rPr>
                <w:noProof/>
                <w:webHidden/>
              </w:rPr>
              <w:fldChar w:fldCharType="begin"/>
            </w:r>
            <w:r>
              <w:rPr>
                <w:noProof/>
                <w:webHidden/>
              </w:rPr>
              <w:instrText xml:space="preserve"> PAGEREF _Toc102118151 \h </w:instrText>
            </w:r>
            <w:r>
              <w:rPr>
                <w:noProof/>
                <w:webHidden/>
              </w:rPr>
            </w:r>
            <w:r>
              <w:rPr>
                <w:noProof/>
                <w:webHidden/>
              </w:rPr>
              <w:fldChar w:fldCharType="separate"/>
            </w:r>
            <w:r>
              <w:rPr>
                <w:noProof/>
                <w:webHidden/>
              </w:rPr>
              <w:t>29</w:t>
            </w:r>
            <w:r>
              <w:rPr>
                <w:noProof/>
                <w:webHidden/>
              </w:rPr>
              <w:fldChar w:fldCharType="end"/>
            </w:r>
          </w:hyperlink>
        </w:p>
        <w:p w14:paraId="0AE479B2" w14:textId="30D84A63" w:rsidR="004E5700" w:rsidRDefault="004E5700" w:rsidP="004E5700">
          <w:pPr>
            <w:pStyle w:val="TOC2"/>
            <w:tabs>
              <w:tab w:val="left" w:pos="880"/>
              <w:tab w:val="right" w:leader="dot" w:pos="9016"/>
            </w:tabs>
            <w:spacing w:line="360" w:lineRule="auto"/>
            <w:rPr>
              <w:noProof/>
              <w:szCs w:val="22"/>
              <w:lang w:eastAsia="en-GB"/>
            </w:rPr>
          </w:pPr>
          <w:hyperlink w:anchor="_Toc102118152" w:history="1">
            <w:r w:rsidRPr="00AD2237">
              <w:rPr>
                <w:rStyle w:val="Hyperlink"/>
                <w:noProof/>
              </w:rPr>
              <w:t>8.2</w:t>
            </w:r>
            <w:r>
              <w:rPr>
                <w:noProof/>
                <w:szCs w:val="22"/>
                <w:lang w:eastAsia="en-GB"/>
              </w:rPr>
              <w:tab/>
            </w:r>
            <w:r w:rsidRPr="00AD2237">
              <w:rPr>
                <w:rStyle w:val="Hyperlink"/>
                <w:noProof/>
              </w:rPr>
              <w:t>Unit Testing</w:t>
            </w:r>
            <w:r>
              <w:rPr>
                <w:noProof/>
                <w:webHidden/>
              </w:rPr>
              <w:tab/>
            </w:r>
            <w:r>
              <w:rPr>
                <w:noProof/>
                <w:webHidden/>
              </w:rPr>
              <w:fldChar w:fldCharType="begin"/>
            </w:r>
            <w:r>
              <w:rPr>
                <w:noProof/>
                <w:webHidden/>
              </w:rPr>
              <w:instrText xml:space="preserve"> PAGEREF _Toc102118152 \h </w:instrText>
            </w:r>
            <w:r>
              <w:rPr>
                <w:noProof/>
                <w:webHidden/>
              </w:rPr>
            </w:r>
            <w:r>
              <w:rPr>
                <w:noProof/>
                <w:webHidden/>
              </w:rPr>
              <w:fldChar w:fldCharType="separate"/>
            </w:r>
            <w:r>
              <w:rPr>
                <w:noProof/>
                <w:webHidden/>
              </w:rPr>
              <w:t>29</w:t>
            </w:r>
            <w:r>
              <w:rPr>
                <w:noProof/>
                <w:webHidden/>
              </w:rPr>
              <w:fldChar w:fldCharType="end"/>
            </w:r>
          </w:hyperlink>
        </w:p>
        <w:p w14:paraId="7A1D458D" w14:textId="48BE5966" w:rsidR="004E5700" w:rsidRDefault="004E5700" w:rsidP="004E5700">
          <w:pPr>
            <w:pStyle w:val="TOC2"/>
            <w:tabs>
              <w:tab w:val="left" w:pos="880"/>
              <w:tab w:val="right" w:leader="dot" w:pos="9016"/>
            </w:tabs>
            <w:spacing w:line="360" w:lineRule="auto"/>
            <w:rPr>
              <w:noProof/>
              <w:szCs w:val="22"/>
              <w:lang w:eastAsia="en-GB"/>
            </w:rPr>
          </w:pPr>
          <w:hyperlink w:anchor="_Toc102118153" w:history="1">
            <w:r w:rsidRPr="00AD2237">
              <w:rPr>
                <w:rStyle w:val="Hyperlink"/>
                <w:noProof/>
              </w:rPr>
              <w:t>8.3</w:t>
            </w:r>
            <w:r>
              <w:rPr>
                <w:noProof/>
                <w:szCs w:val="22"/>
                <w:lang w:eastAsia="en-GB"/>
              </w:rPr>
              <w:tab/>
            </w:r>
            <w:r w:rsidRPr="00AD2237">
              <w:rPr>
                <w:rStyle w:val="Hyperlink"/>
                <w:noProof/>
              </w:rPr>
              <w:t>User Testing</w:t>
            </w:r>
            <w:r>
              <w:rPr>
                <w:noProof/>
                <w:webHidden/>
              </w:rPr>
              <w:tab/>
            </w:r>
            <w:r>
              <w:rPr>
                <w:noProof/>
                <w:webHidden/>
              </w:rPr>
              <w:fldChar w:fldCharType="begin"/>
            </w:r>
            <w:r>
              <w:rPr>
                <w:noProof/>
                <w:webHidden/>
              </w:rPr>
              <w:instrText xml:space="preserve"> PAGEREF _Toc102118153 \h </w:instrText>
            </w:r>
            <w:r>
              <w:rPr>
                <w:noProof/>
                <w:webHidden/>
              </w:rPr>
            </w:r>
            <w:r>
              <w:rPr>
                <w:noProof/>
                <w:webHidden/>
              </w:rPr>
              <w:fldChar w:fldCharType="separate"/>
            </w:r>
            <w:r>
              <w:rPr>
                <w:noProof/>
                <w:webHidden/>
              </w:rPr>
              <w:t>30</w:t>
            </w:r>
            <w:r>
              <w:rPr>
                <w:noProof/>
                <w:webHidden/>
              </w:rPr>
              <w:fldChar w:fldCharType="end"/>
            </w:r>
          </w:hyperlink>
        </w:p>
        <w:p w14:paraId="500232A6" w14:textId="19D2AE22" w:rsidR="004E5700" w:rsidRDefault="004E5700" w:rsidP="004E5700">
          <w:pPr>
            <w:pStyle w:val="TOC1"/>
            <w:tabs>
              <w:tab w:val="left" w:pos="440"/>
            </w:tabs>
            <w:spacing w:line="360" w:lineRule="auto"/>
            <w:rPr>
              <w:noProof/>
              <w:szCs w:val="22"/>
              <w:lang w:eastAsia="en-GB"/>
            </w:rPr>
          </w:pPr>
          <w:hyperlink w:anchor="_Toc102118154" w:history="1">
            <w:r w:rsidRPr="00AD2237">
              <w:rPr>
                <w:rStyle w:val="Hyperlink"/>
                <w:noProof/>
              </w:rPr>
              <w:t>9</w:t>
            </w:r>
            <w:r>
              <w:rPr>
                <w:noProof/>
                <w:szCs w:val="22"/>
                <w:lang w:eastAsia="en-GB"/>
              </w:rPr>
              <w:tab/>
            </w:r>
            <w:r w:rsidRPr="00AD2237">
              <w:rPr>
                <w:rStyle w:val="Hyperlink"/>
                <w:noProof/>
              </w:rPr>
              <w:t>Project Planning</w:t>
            </w:r>
            <w:r>
              <w:rPr>
                <w:noProof/>
                <w:webHidden/>
              </w:rPr>
              <w:tab/>
            </w:r>
            <w:r>
              <w:rPr>
                <w:noProof/>
                <w:webHidden/>
              </w:rPr>
              <w:fldChar w:fldCharType="begin"/>
            </w:r>
            <w:r>
              <w:rPr>
                <w:noProof/>
                <w:webHidden/>
              </w:rPr>
              <w:instrText xml:space="preserve"> PAGEREF _Toc102118154 \h </w:instrText>
            </w:r>
            <w:r>
              <w:rPr>
                <w:noProof/>
                <w:webHidden/>
              </w:rPr>
            </w:r>
            <w:r>
              <w:rPr>
                <w:noProof/>
                <w:webHidden/>
              </w:rPr>
              <w:fldChar w:fldCharType="separate"/>
            </w:r>
            <w:r>
              <w:rPr>
                <w:noProof/>
                <w:webHidden/>
              </w:rPr>
              <w:t>31</w:t>
            </w:r>
            <w:r>
              <w:rPr>
                <w:noProof/>
                <w:webHidden/>
              </w:rPr>
              <w:fldChar w:fldCharType="end"/>
            </w:r>
          </w:hyperlink>
        </w:p>
        <w:p w14:paraId="7F5DF107" w14:textId="37162CF8" w:rsidR="004E5700" w:rsidRDefault="004E5700" w:rsidP="004E5700">
          <w:pPr>
            <w:pStyle w:val="TOC2"/>
            <w:tabs>
              <w:tab w:val="left" w:pos="880"/>
              <w:tab w:val="right" w:leader="dot" w:pos="9016"/>
            </w:tabs>
            <w:spacing w:line="360" w:lineRule="auto"/>
            <w:rPr>
              <w:noProof/>
              <w:szCs w:val="22"/>
              <w:lang w:eastAsia="en-GB"/>
            </w:rPr>
          </w:pPr>
          <w:hyperlink w:anchor="_Toc102118155" w:history="1">
            <w:r w:rsidRPr="00AD2237">
              <w:rPr>
                <w:rStyle w:val="Hyperlink"/>
                <w:noProof/>
              </w:rPr>
              <w:t>9.1</w:t>
            </w:r>
            <w:r>
              <w:rPr>
                <w:noProof/>
                <w:szCs w:val="22"/>
                <w:lang w:eastAsia="en-GB"/>
              </w:rPr>
              <w:tab/>
            </w:r>
            <w:r w:rsidRPr="00AD2237">
              <w:rPr>
                <w:rStyle w:val="Hyperlink"/>
                <w:noProof/>
              </w:rPr>
              <w:t>Jira</w:t>
            </w:r>
            <w:r>
              <w:rPr>
                <w:noProof/>
                <w:webHidden/>
              </w:rPr>
              <w:tab/>
            </w:r>
            <w:r>
              <w:rPr>
                <w:noProof/>
                <w:webHidden/>
              </w:rPr>
              <w:fldChar w:fldCharType="begin"/>
            </w:r>
            <w:r>
              <w:rPr>
                <w:noProof/>
                <w:webHidden/>
              </w:rPr>
              <w:instrText xml:space="preserve"> PAGEREF _Toc102118155 \h </w:instrText>
            </w:r>
            <w:r>
              <w:rPr>
                <w:noProof/>
                <w:webHidden/>
              </w:rPr>
            </w:r>
            <w:r>
              <w:rPr>
                <w:noProof/>
                <w:webHidden/>
              </w:rPr>
              <w:fldChar w:fldCharType="separate"/>
            </w:r>
            <w:r>
              <w:rPr>
                <w:noProof/>
                <w:webHidden/>
              </w:rPr>
              <w:t>31</w:t>
            </w:r>
            <w:r>
              <w:rPr>
                <w:noProof/>
                <w:webHidden/>
              </w:rPr>
              <w:fldChar w:fldCharType="end"/>
            </w:r>
          </w:hyperlink>
        </w:p>
        <w:p w14:paraId="51F49ADE" w14:textId="330A89FB" w:rsidR="004E5700" w:rsidRDefault="004E5700" w:rsidP="004E5700">
          <w:pPr>
            <w:pStyle w:val="TOC2"/>
            <w:tabs>
              <w:tab w:val="left" w:pos="880"/>
              <w:tab w:val="right" w:leader="dot" w:pos="9016"/>
            </w:tabs>
            <w:spacing w:line="360" w:lineRule="auto"/>
            <w:rPr>
              <w:noProof/>
              <w:szCs w:val="22"/>
              <w:lang w:eastAsia="en-GB"/>
            </w:rPr>
          </w:pPr>
          <w:hyperlink w:anchor="_Toc102118156" w:history="1">
            <w:r w:rsidRPr="00AD2237">
              <w:rPr>
                <w:rStyle w:val="Hyperlink"/>
                <w:noProof/>
              </w:rPr>
              <w:t>9.2</w:t>
            </w:r>
            <w:r>
              <w:rPr>
                <w:noProof/>
                <w:szCs w:val="22"/>
                <w:lang w:eastAsia="en-GB"/>
              </w:rPr>
              <w:tab/>
            </w:r>
            <w:r w:rsidRPr="00AD2237">
              <w:rPr>
                <w:rStyle w:val="Hyperlink"/>
                <w:noProof/>
              </w:rPr>
              <w:t>Gitlab</w:t>
            </w:r>
            <w:r>
              <w:rPr>
                <w:noProof/>
                <w:webHidden/>
              </w:rPr>
              <w:tab/>
            </w:r>
            <w:r>
              <w:rPr>
                <w:noProof/>
                <w:webHidden/>
              </w:rPr>
              <w:fldChar w:fldCharType="begin"/>
            </w:r>
            <w:r>
              <w:rPr>
                <w:noProof/>
                <w:webHidden/>
              </w:rPr>
              <w:instrText xml:space="preserve"> PAGEREF _Toc102118156 \h </w:instrText>
            </w:r>
            <w:r>
              <w:rPr>
                <w:noProof/>
                <w:webHidden/>
              </w:rPr>
            </w:r>
            <w:r>
              <w:rPr>
                <w:noProof/>
                <w:webHidden/>
              </w:rPr>
              <w:fldChar w:fldCharType="separate"/>
            </w:r>
            <w:r>
              <w:rPr>
                <w:noProof/>
                <w:webHidden/>
              </w:rPr>
              <w:t>32</w:t>
            </w:r>
            <w:r>
              <w:rPr>
                <w:noProof/>
                <w:webHidden/>
              </w:rPr>
              <w:fldChar w:fldCharType="end"/>
            </w:r>
          </w:hyperlink>
        </w:p>
        <w:p w14:paraId="2FE62445" w14:textId="49D71E10" w:rsidR="004E5700" w:rsidRDefault="004E5700" w:rsidP="004E5700">
          <w:pPr>
            <w:pStyle w:val="TOC2"/>
            <w:tabs>
              <w:tab w:val="left" w:pos="880"/>
              <w:tab w:val="right" w:leader="dot" w:pos="9016"/>
            </w:tabs>
            <w:spacing w:line="360" w:lineRule="auto"/>
            <w:rPr>
              <w:noProof/>
              <w:szCs w:val="22"/>
              <w:lang w:eastAsia="en-GB"/>
            </w:rPr>
          </w:pPr>
          <w:hyperlink w:anchor="_Toc102118157" w:history="1">
            <w:r w:rsidRPr="00AD2237">
              <w:rPr>
                <w:rStyle w:val="Hyperlink"/>
                <w:noProof/>
              </w:rPr>
              <w:t>9.3</w:t>
            </w:r>
            <w:r>
              <w:rPr>
                <w:noProof/>
                <w:szCs w:val="22"/>
                <w:lang w:eastAsia="en-GB"/>
              </w:rPr>
              <w:tab/>
            </w:r>
            <w:r w:rsidRPr="00AD2237">
              <w:rPr>
                <w:rStyle w:val="Hyperlink"/>
                <w:noProof/>
              </w:rPr>
              <w:t>Gantt Roadmap</w:t>
            </w:r>
            <w:r>
              <w:rPr>
                <w:noProof/>
                <w:webHidden/>
              </w:rPr>
              <w:tab/>
            </w:r>
            <w:r>
              <w:rPr>
                <w:noProof/>
                <w:webHidden/>
              </w:rPr>
              <w:fldChar w:fldCharType="begin"/>
            </w:r>
            <w:r>
              <w:rPr>
                <w:noProof/>
                <w:webHidden/>
              </w:rPr>
              <w:instrText xml:space="preserve"> PAGEREF _Toc102118157 \h </w:instrText>
            </w:r>
            <w:r>
              <w:rPr>
                <w:noProof/>
                <w:webHidden/>
              </w:rPr>
            </w:r>
            <w:r>
              <w:rPr>
                <w:noProof/>
                <w:webHidden/>
              </w:rPr>
              <w:fldChar w:fldCharType="separate"/>
            </w:r>
            <w:r>
              <w:rPr>
                <w:noProof/>
                <w:webHidden/>
              </w:rPr>
              <w:t>33</w:t>
            </w:r>
            <w:r>
              <w:rPr>
                <w:noProof/>
                <w:webHidden/>
              </w:rPr>
              <w:fldChar w:fldCharType="end"/>
            </w:r>
          </w:hyperlink>
        </w:p>
        <w:p w14:paraId="2B0A3AF1" w14:textId="5BFEC3A3" w:rsidR="004E5700" w:rsidRDefault="004E5700" w:rsidP="004E5700">
          <w:pPr>
            <w:pStyle w:val="TOC1"/>
            <w:tabs>
              <w:tab w:val="left" w:pos="660"/>
            </w:tabs>
            <w:spacing w:line="360" w:lineRule="auto"/>
            <w:rPr>
              <w:noProof/>
              <w:szCs w:val="22"/>
              <w:lang w:eastAsia="en-GB"/>
            </w:rPr>
          </w:pPr>
          <w:hyperlink w:anchor="_Toc102118158" w:history="1">
            <w:r w:rsidRPr="00AD2237">
              <w:rPr>
                <w:rStyle w:val="Hyperlink"/>
                <w:noProof/>
              </w:rPr>
              <w:t>10</w:t>
            </w:r>
            <w:r>
              <w:rPr>
                <w:noProof/>
                <w:szCs w:val="22"/>
                <w:lang w:eastAsia="en-GB"/>
              </w:rPr>
              <w:tab/>
            </w:r>
            <w:r w:rsidRPr="00AD2237">
              <w:rPr>
                <w:rStyle w:val="Hyperlink"/>
                <w:noProof/>
              </w:rPr>
              <w:t>Conclusion</w:t>
            </w:r>
            <w:r>
              <w:rPr>
                <w:noProof/>
                <w:webHidden/>
              </w:rPr>
              <w:tab/>
            </w:r>
            <w:r>
              <w:rPr>
                <w:noProof/>
                <w:webHidden/>
              </w:rPr>
              <w:fldChar w:fldCharType="begin"/>
            </w:r>
            <w:r>
              <w:rPr>
                <w:noProof/>
                <w:webHidden/>
              </w:rPr>
              <w:instrText xml:space="preserve"> PAGEREF _Toc102118158 \h </w:instrText>
            </w:r>
            <w:r>
              <w:rPr>
                <w:noProof/>
                <w:webHidden/>
              </w:rPr>
            </w:r>
            <w:r>
              <w:rPr>
                <w:noProof/>
                <w:webHidden/>
              </w:rPr>
              <w:fldChar w:fldCharType="separate"/>
            </w:r>
            <w:r>
              <w:rPr>
                <w:noProof/>
                <w:webHidden/>
              </w:rPr>
              <w:t>35</w:t>
            </w:r>
            <w:r>
              <w:rPr>
                <w:noProof/>
                <w:webHidden/>
              </w:rPr>
              <w:fldChar w:fldCharType="end"/>
            </w:r>
          </w:hyperlink>
        </w:p>
        <w:p w14:paraId="4283FB27" w14:textId="773FE88B" w:rsidR="004E5700" w:rsidRDefault="004E5700" w:rsidP="004E5700">
          <w:pPr>
            <w:pStyle w:val="TOC2"/>
            <w:tabs>
              <w:tab w:val="left" w:pos="880"/>
              <w:tab w:val="right" w:leader="dot" w:pos="9016"/>
            </w:tabs>
            <w:spacing w:line="360" w:lineRule="auto"/>
            <w:rPr>
              <w:noProof/>
              <w:szCs w:val="22"/>
              <w:lang w:eastAsia="en-GB"/>
            </w:rPr>
          </w:pPr>
          <w:hyperlink w:anchor="_Toc102118159" w:history="1">
            <w:r w:rsidRPr="00AD2237">
              <w:rPr>
                <w:rStyle w:val="Hyperlink"/>
                <w:noProof/>
              </w:rPr>
              <w:t>10.1</w:t>
            </w:r>
            <w:r>
              <w:rPr>
                <w:noProof/>
                <w:szCs w:val="22"/>
                <w:lang w:eastAsia="en-GB"/>
              </w:rPr>
              <w:tab/>
            </w:r>
            <w:r w:rsidRPr="00AD2237">
              <w:rPr>
                <w:rStyle w:val="Hyperlink"/>
                <w:noProof/>
              </w:rPr>
              <w:t>Summary</w:t>
            </w:r>
            <w:r>
              <w:rPr>
                <w:noProof/>
                <w:webHidden/>
              </w:rPr>
              <w:tab/>
            </w:r>
            <w:r>
              <w:rPr>
                <w:noProof/>
                <w:webHidden/>
              </w:rPr>
              <w:fldChar w:fldCharType="begin"/>
            </w:r>
            <w:r>
              <w:rPr>
                <w:noProof/>
                <w:webHidden/>
              </w:rPr>
              <w:instrText xml:space="preserve"> PAGEREF _Toc102118159 \h </w:instrText>
            </w:r>
            <w:r>
              <w:rPr>
                <w:noProof/>
                <w:webHidden/>
              </w:rPr>
            </w:r>
            <w:r>
              <w:rPr>
                <w:noProof/>
                <w:webHidden/>
              </w:rPr>
              <w:fldChar w:fldCharType="separate"/>
            </w:r>
            <w:r>
              <w:rPr>
                <w:noProof/>
                <w:webHidden/>
              </w:rPr>
              <w:t>35</w:t>
            </w:r>
            <w:r>
              <w:rPr>
                <w:noProof/>
                <w:webHidden/>
              </w:rPr>
              <w:fldChar w:fldCharType="end"/>
            </w:r>
          </w:hyperlink>
        </w:p>
        <w:p w14:paraId="5C46EB92" w14:textId="0C8F958B" w:rsidR="004E5700" w:rsidRDefault="004E5700" w:rsidP="004E5700">
          <w:pPr>
            <w:pStyle w:val="TOC2"/>
            <w:tabs>
              <w:tab w:val="left" w:pos="880"/>
              <w:tab w:val="right" w:leader="dot" w:pos="9016"/>
            </w:tabs>
            <w:spacing w:line="360" w:lineRule="auto"/>
            <w:rPr>
              <w:noProof/>
              <w:szCs w:val="22"/>
              <w:lang w:eastAsia="en-GB"/>
            </w:rPr>
          </w:pPr>
          <w:hyperlink w:anchor="_Toc102118160" w:history="1">
            <w:r w:rsidRPr="00AD2237">
              <w:rPr>
                <w:rStyle w:val="Hyperlink"/>
                <w:noProof/>
              </w:rPr>
              <w:t>10.2</w:t>
            </w:r>
            <w:r>
              <w:rPr>
                <w:noProof/>
                <w:szCs w:val="22"/>
                <w:lang w:eastAsia="en-GB"/>
              </w:rPr>
              <w:tab/>
            </w:r>
            <w:r w:rsidRPr="00AD2237">
              <w:rPr>
                <w:rStyle w:val="Hyperlink"/>
                <w:noProof/>
              </w:rPr>
              <w:t>Future Work</w:t>
            </w:r>
            <w:r>
              <w:rPr>
                <w:noProof/>
                <w:webHidden/>
              </w:rPr>
              <w:tab/>
            </w:r>
            <w:r>
              <w:rPr>
                <w:noProof/>
                <w:webHidden/>
              </w:rPr>
              <w:fldChar w:fldCharType="begin"/>
            </w:r>
            <w:r>
              <w:rPr>
                <w:noProof/>
                <w:webHidden/>
              </w:rPr>
              <w:instrText xml:space="preserve"> PAGEREF _Toc102118160 \h </w:instrText>
            </w:r>
            <w:r>
              <w:rPr>
                <w:noProof/>
                <w:webHidden/>
              </w:rPr>
            </w:r>
            <w:r>
              <w:rPr>
                <w:noProof/>
                <w:webHidden/>
              </w:rPr>
              <w:fldChar w:fldCharType="separate"/>
            </w:r>
            <w:r>
              <w:rPr>
                <w:noProof/>
                <w:webHidden/>
              </w:rPr>
              <w:t>36</w:t>
            </w:r>
            <w:r>
              <w:rPr>
                <w:noProof/>
                <w:webHidden/>
              </w:rPr>
              <w:fldChar w:fldCharType="end"/>
            </w:r>
          </w:hyperlink>
        </w:p>
        <w:p w14:paraId="27C8292A" w14:textId="23DAB638" w:rsidR="004E5700" w:rsidRDefault="004E5700" w:rsidP="004E5700">
          <w:pPr>
            <w:pStyle w:val="TOC1"/>
            <w:tabs>
              <w:tab w:val="left" w:pos="660"/>
            </w:tabs>
            <w:spacing w:line="360" w:lineRule="auto"/>
            <w:rPr>
              <w:noProof/>
              <w:szCs w:val="22"/>
              <w:lang w:eastAsia="en-GB"/>
            </w:rPr>
          </w:pPr>
          <w:hyperlink w:anchor="_Toc102118161" w:history="1">
            <w:r w:rsidRPr="00AD2237">
              <w:rPr>
                <w:rStyle w:val="Hyperlink"/>
                <w:noProof/>
              </w:rPr>
              <w:t>11</w:t>
            </w:r>
            <w:r>
              <w:rPr>
                <w:noProof/>
                <w:szCs w:val="22"/>
                <w:lang w:eastAsia="en-GB"/>
              </w:rPr>
              <w:tab/>
            </w:r>
            <w:r w:rsidRPr="00AD2237">
              <w:rPr>
                <w:rStyle w:val="Hyperlink"/>
                <w:noProof/>
              </w:rPr>
              <w:t>References</w:t>
            </w:r>
            <w:r>
              <w:rPr>
                <w:noProof/>
                <w:webHidden/>
              </w:rPr>
              <w:tab/>
            </w:r>
            <w:r>
              <w:rPr>
                <w:noProof/>
                <w:webHidden/>
              </w:rPr>
              <w:fldChar w:fldCharType="begin"/>
            </w:r>
            <w:r>
              <w:rPr>
                <w:noProof/>
                <w:webHidden/>
              </w:rPr>
              <w:instrText xml:space="preserve"> PAGEREF _Toc102118161 \h </w:instrText>
            </w:r>
            <w:r>
              <w:rPr>
                <w:noProof/>
                <w:webHidden/>
              </w:rPr>
            </w:r>
            <w:r>
              <w:rPr>
                <w:noProof/>
                <w:webHidden/>
              </w:rPr>
              <w:fldChar w:fldCharType="separate"/>
            </w:r>
            <w:r>
              <w:rPr>
                <w:noProof/>
                <w:webHidden/>
              </w:rPr>
              <w:t>37</w:t>
            </w:r>
            <w:r>
              <w:rPr>
                <w:noProof/>
                <w:webHidden/>
              </w:rPr>
              <w:fldChar w:fldCharType="end"/>
            </w:r>
          </w:hyperlink>
        </w:p>
        <w:p w14:paraId="44E00407" w14:textId="5DAAE2A1" w:rsidR="004E5700" w:rsidRDefault="004E5700" w:rsidP="004E5700">
          <w:pPr>
            <w:pStyle w:val="TOC1"/>
            <w:tabs>
              <w:tab w:val="left" w:pos="660"/>
            </w:tabs>
            <w:spacing w:line="360" w:lineRule="auto"/>
            <w:rPr>
              <w:noProof/>
              <w:szCs w:val="22"/>
              <w:lang w:eastAsia="en-GB"/>
            </w:rPr>
          </w:pPr>
          <w:hyperlink w:anchor="_Toc102118162" w:history="1">
            <w:r w:rsidRPr="00AD2237">
              <w:rPr>
                <w:rStyle w:val="Hyperlink"/>
                <w:noProof/>
              </w:rPr>
              <w:t>12</w:t>
            </w:r>
            <w:r>
              <w:rPr>
                <w:noProof/>
                <w:szCs w:val="22"/>
                <w:lang w:eastAsia="en-GB"/>
              </w:rPr>
              <w:tab/>
            </w:r>
            <w:r w:rsidRPr="00AD2237">
              <w:rPr>
                <w:rStyle w:val="Hyperlink"/>
                <w:noProof/>
              </w:rPr>
              <w:t>Table Of Figures</w:t>
            </w:r>
            <w:r>
              <w:rPr>
                <w:noProof/>
                <w:webHidden/>
              </w:rPr>
              <w:tab/>
            </w:r>
            <w:r>
              <w:rPr>
                <w:noProof/>
                <w:webHidden/>
              </w:rPr>
              <w:fldChar w:fldCharType="begin"/>
            </w:r>
            <w:r>
              <w:rPr>
                <w:noProof/>
                <w:webHidden/>
              </w:rPr>
              <w:instrText xml:space="preserve"> PAGEREF _Toc102118162 \h </w:instrText>
            </w:r>
            <w:r>
              <w:rPr>
                <w:noProof/>
                <w:webHidden/>
              </w:rPr>
            </w:r>
            <w:r>
              <w:rPr>
                <w:noProof/>
                <w:webHidden/>
              </w:rPr>
              <w:fldChar w:fldCharType="separate"/>
            </w:r>
            <w:r>
              <w:rPr>
                <w:noProof/>
                <w:webHidden/>
              </w:rPr>
              <w:t>41</w:t>
            </w:r>
            <w:r>
              <w:rPr>
                <w:noProof/>
                <w:webHidden/>
              </w:rPr>
              <w:fldChar w:fldCharType="end"/>
            </w:r>
          </w:hyperlink>
        </w:p>
        <w:p w14:paraId="657EBDDF" w14:textId="61075D3A" w:rsidR="00B05AC6" w:rsidRDefault="00B05AC6" w:rsidP="004E5700">
          <w:pPr>
            <w:spacing w:line="360" w:lineRule="auto"/>
            <w:jc w:val="both"/>
          </w:pPr>
          <w:r>
            <w:rPr>
              <w:b/>
              <w:bCs/>
              <w:noProof/>
            </w:rPr>
            <w:fldChar w:fldCharType="end"/>
          </w:r>
        </w:p>
      </w:sdtContent>
    </w:sdt>
    <w:p w14:paraId="20779070" w14:textId="38DFE07D" w:rsidR="00B37242" w:rsidRDefault="00B37242" w:rsidP="004E5700">
      <w:pPr>
        <w:spacing w:line="360" w:lineRule="auto"/>
        <w:jc w:val="both"/>
      </w:pPr>
    </w:p>
    <w:p w14:paraId="7FB3FFBC" w14:textId="3766D7D1" w:rsidR="00BD25B6" w:rsidRDefault="00BD25B6" w:rsidP="004E5700">
      <w:pPr>
        <w:spacing w:line="360" w:lineRule="auto"/>
        <w:jc w:val="both"/>
      </w:pPr>
    </w:p>
    <w:p w14:paraId="16028E6F" w14:textId="1AA14EEC" w:rsidR="00134B52" w:rsidRPr="00F91E02" w:rsidRDefault="002E4E21" w:rsidP="004E5700">
      <w:pPr>
        <w:pStyle w:val="Heading1"/>
        <w:spacing w:line="360" w:lineRule="auto"/>
        <w:rPr>
          <w:color w:val="auto"/>
        </w:rPr>
      </w:pPr>
      <w:bookmarkStart w:id="3" w:name="_Toc102118126"/>
      <w:r w:rsidRPr="00F91E02">
        <w:rPr>
          <w:color w:val="auto"/>
        </w:rPr>
        <w:lastRenderedPageBreak/>
        <w:t>Literature Review</w:t>
      </w:r>
      <w:bookmarkEnd w:id="3"/>
      <w:r w:rsidRPr="00F91E02">
        <w:rPr>
          <w:color w:val="auto"/>
        </w:rPr>
        <w:t xml:space="preserve"> </w:t>
      </w:r>
    </w:p>
    <w:sdt>
      <w:sdtPr>
        <w:id w:val="-1290512187"/>
        <w:bibliography/>
      </w:sdtPr>
      <w:sdtEndPr>
        <w:rPr>
          <w:b/>
          <w:bCs/>
        </w:rPr>
      </w:sdtEndPr>
      <w:sdtContent>
        <w:p w14:paraId="3F53F75D" w14:textId="0D4D9179" w:rsidR="00B2651B" w:rsidRPr="00B2651B" w:rsidRDefault="00217C03" w:rsidP="004E5700">
          <w:pPr>
            <w:pStyle w:val="Bibliography"/>
            <w:spacing w:line="360" w:lineRule="auto"/>
            <w:jc w:val="both"/>
          </w:pPr>
          <w:r>
            <w:t>In the Liter</w:t>
          </w:r>
          <w:r w:rsidR="00AA7353">
            <w:t>a</w:t>
          </w:r>
          <w:r>
            <w:t>ture Review</w:t>
          </w:r>
          <w:r w:rsidR="00AA7353">
            <w:t>,</w:t>
          </w:r>
          <w:r>
            <w:t xml:space="preserve"> I will sum</w:t>
          </w:r>
          <w:r w:rsidR="00AA7353">
            <w:t>ma</w:t>
          </w:r>
          <w:r>
            <w:t>ri</w:t>
          </w:r>
          <w:r w:rsidR="00AA7353">
            <w:t>s</w:t>
          </w:r>
          <w:r>
            <w:t>e</w:t>
          </w:r>
          <w:r w:rsidR="00B2651B">
            <w:t xml:space="preserve"> and sy</w:t>
          </w:r>
          <w:r w:rsidR="00AA7353">
            <w:t>nthe</w:t>
          </w:r>
          <w:r w:rsidR="00B2651B">
            <w:t>si</w:t>
          </w:r>
          <w:r w:rsidR="00AA7353">
            <w:t>s</w:t>
          </w:r>
          <w:r w:rsidR="00B2651B">
            <w:t>e</w:t>
          </w:r>
          <w:r>
            <w:t xml:space="preserve"> </w:t>
          </w:r>
          <w:r w:rsidR="00B2651B">
            <w:t>resea</w:t>
          </w:r>
          <w:r w:rsidR="00AA7353">
            <w:t>r</w:t>
          </w:r>
          <w:r w:rsidR="00B2651B">
            <w:t xml:space="preserve">ch </w:t>
          </w:r>
          <w:r>
            <w:t xml:space="preserve">papers and books related </w:t>
          </w:r>
          <w:r w:rsidR="00AA7353">
            <w:t xml:space="preserve">to </w:t>
          </w:r>
          <w:r w:rsidR="00B2651B">
            <w:t>se</w:t>
          </w:r>
          <w:r w:rsidR="00AA7353">
            <w:t>ntiment</w:t>
          </w:r>
          <w:r w:rsidR="00B2651B">
            <w:t xml:space="preserve"> analysis, mac</w:t>
          </w:r>
          <w:r w:rsidR="00AA7353">
            <w:t>h</w:t>
          </w:r>
          <w:r w:rsidR="00B2651B">
            <w:t>ine l</w:t>
          </w:r>
          <w:r w:rsidR="00AA7353">
            <w:t>earning,</w:t>
          </w:r>
          <w:r w:rsidR="00B2651B">
            <w:t xml:space="preserve"> as well as dashboa</w:t>
          </w:r>
          <w:r w:rsidR="00AA7353">
            <w:t>r</w:t>
          </w:r>
          <w:r w:rsidR="00B2651B">
            <w:t>d design and investing. The goal of this is to g</w:t>
          </w:r>
          <w:r w:rsidR="00AA7353">
            <w:t>ai</w:t>
          </w:r>
          <w:r w:rsidR="00B2651B">
            <w:t>n a b</w:t>
          </w:r>
          <w:r w:rsidR="00AA7353">
            <w:t>e</w:t>
          </w:r>
          <w:r w:rsidR="00B2651B">
            <w:t>tter unde</w:t>
          </w:r>
          <w:r w:rsidR="00AA7353">
            <w:t>rsta</w:t>
          </w:r>
          <w:r w:rsidR="00B2651B">
            <w:t xml:space="preserve">ting of these fields, </w:t>
          </w:r>
          <w:r w:rsidR="00382D09">
            <w:t xml:space="preserve">discover </w:t>
          </w:r>
          <w:r w:rsidR="00B2651B">
            <w:t>what t</w:t>
          </w:r>
          <w:r w:rsidR="00AA7353">
            <w:t>echnolo</w:t>
          </w:r>
          <w:r w:rsidR="00B2651B">
            <w:t xml:space="preserve">gies are best for my use </w:t>
          </w:r>
          <w:r w:rsidR="0013738F">
            <w:t>case, propose</w:t>
          </w:r>
          <w:r w:rsidR="00B2651B">
            <w:t xml:space="preserve"> recomm</w:t>
          </w:r>
          <w:r w:rsidR="00AA7353">
            <w:t>en</w:t>
          </w:r>
          <w:r w:rsidR="00B2651B">
            <w:t>dations</w:t>
          </w:r>
          <w:r w:rsidR="00C427C8">
            <w:t xml:space="preserve"> for further research and form conclusions. </w:t>
          </w:r>
        </w:p>
        <w:p w14:paraId="12CF353A" w14:textId="2C8B586E" w:rsidR="00BD25B6" w:rsidRPr="00C427C8" w:rsidRDefault="00701A69" w:rsidP="004E5700">
          <w:pPr>
            <w:pStyle w:val="Bibliography"/>
            <w:spacing w:line="360" w:lineRule="auto"/>
            <w:jc w:val="both"/>
            <w:rPr>
              <w:b/>
              <w:bCs/>
            </w:rPr>
          </w:pPr>
          <w:r w:rsidRPr="00C427C8">
            <w:rPr>
              <w:b/>
              <w:bCs/>
            </w:rPr>
            <w:t xml:space="preserve">Bonta, V. a. J. N., 2019. A comprehensive study on </w:t>
          </w:r>
          <w:r w:rsidR="00EE08C9" w:rsidRPr="00C427C8">
            <w:rPr>
              <w:b/>
              <w:bCs/>
            </w:rPr>
            <w:t>lexicon-based</w:t>
          </w:r>
          <w:r w:rsidRPr="00C427C8">
            <w:rPr>
              <w:b/>
              <w:bCs/>
            </w:rPr>
            <w:t xml:space="preserve"> approaches for sentiment analysis. Asian Journal of Computer Science and Technology, S2(8), pp. 1-6.</w:t>
          </w:r>
        </w:p>
      </w:sdtContent>
    </w:sdt>
    <w:p w14:paraId="639E60B4" w14:textId="021CCD0C" w:rsidR="009C2296" w:rsidRPr="00217C03" w:rsidRDefault="008F4DC2" w:rsidP="004E5700">
      <w:pPr>
        <w:spacing w:line="360" w:lineRule="auto"/>
        <w:jc w:val="both"/>
      </w:pPr>
      <w:r w:rsidRPr="00217C03">
        <w:t>Bonta</w:t>
      </w:r>
      <w:r w:rsidR="00217C03" w:rsidRPr="00217C03">
        <w:t xml:space="preserve"> </w:t>
      </w:r>
      <w:sdt>
        <w:sdtPr>
          <w:id w:val="1897936284"/>
          <w:citation/>
        </w:sdtPr>
        <w:sdtEndPr/>
        <w:sdtContent>
          <w:r w:rsidR="00217C03" w:rsidRPr="00217C03">
            <w:fldChar w:fldCharType="begin"/>
          </w:r>
          <w:r w:rsidR="00217C03" w:rsidRPr="00217C03">
            <w:instrText xml:space="preserve"> CITATION Bon19 \l 2057 </w:instrText>
          </w:r>
          <w:r w:rsidR="00217C03" w:rsidRPr="00217C03">
            <w:fldChar w:fldCharType="separate"/>
          </w:r>
          <w:r w:rsidR="004E5700" w:rsidRPr="004E5700">
            <w:rPr>
              <w:noProof/>
            </w:rPr>
            <w:t>[1]</w:t>
          </w:r>
          <w:r w:rsidR="00217C03" w:rsidRPr="00217C03">
            <w:fldChar w:fldCharType="end"/>
          </w:r>
        </w:sdtContent>
      </w:sdt>
      <w:r w:rsidRPr="00217C03">
        <w:t xml:space="preserve"> </w:t>
      </w:r>
      <w:r w:rsidR="008C5BFB" w:rsidRPr="00217C03">
        <w:t xml:space="preserve">compares the sentiment analysis accuracy of </w:t>
      </w:r>
      <w:r w:rsidR="00A72C98" w:rsidRPr="00217C03">
        <w:t>Python</w:t>
      </w:r>
      <w:r w:rsidR="008636D3" w:rsidRPr="00217C03">
        <w:t>’</w:t>
      </w:r>
      <w:r w:rsidR="00A72C98" w:rsidRPr="00217C03">
        <w:t>s three most popular sentiment analysis tools</w:t>
      </w:r>
      <w:r w:rsidR="008C5BFB" w:rsidRPr="00217C03">
        <w:t xml:space="preserve"> – Natural language processing toolkit (NLTK), Text Blob and VADER. The text analysed </w:t>
      </w:r>
      <w:r w:rsidR="00C67F96" w:rsidRPr="00217C03">
        <w:t>is</w:t>
      </w:r>
      <w:r w:rsidR="008C5BFB" w:rsidRPr="00217C03">
        <w:t xml:space="preserve"> movie reviews from rottentomato</w:t>
      </w:r>
      <w:r w:rsidR="00755FFF" w:rsidRPr="00217C03">
        <w:t>e</w:t>
      </w:r>
      <w:r w:rsidR="008C5BFB" w:rsidRPr="00217C03">
        <w:t>s.com. Bonta</w:t>
      </w:r>
      <w:r w:rsidR="00E93DB2" w:rsidRPr="00217C03">
        <w:t xml:space="preserve"> </w:t>
      </w:r>
      <w:r w:rsidR="008C5BFB" w:rsidRPr="00217C03">
        <w:t xml:space="preserve">and Janardhan </w:t>
      </w:r>
      <w:r w:rsidR="00E93DB2" w:rsidRPr="00217C03">
        <w:t xml:space="preserve">(2019) </w:t>
      </w:r>
      <w:r w:rsidR="00C67F96" w:rsidRPr="00217C03">
        <w:t>concluded</w:t>
      </w:r>
      <w:r w:rsidR="008C5BFB" w:rsidRPr="00217C03">
        <w:t xml:space="preserve"> that VADER is the </w:t>
      </w:r>
      <w:r w:rsidR="008636D3" w:rsidRPr="00217C03">
        <w:t>“</w:t>
      </w:r>
      <w:r w:rsidR="008C5BFB" w:rsidRPr="00217C03">
        <w:t>gold standard</w:t>
      </w:r>
      <w:r w:rsidR="008636D3" w:rsidRPr="00217C03">
        <w:t>”</w:t>
      </w:r>
      <w:r w:rsidR="008C5BFB" w:rsidRPr="00217C03">
        <w:t xml:space="preserve"> list of lexical features which </w:t>
      </w:r>
      <w:r w:rsidR="00A84C04" w:rsidRPr="00217C03">
        <w:t>are</w:t>
      </w:r>
      <w:r w:rsidR="008C5BFB" w:rsidRPr="00217C03">
        <w:t xml:space="preserve"> </w:t>
      </w:r>
      <w:r w:rsidR="00C67F96" w:rsidRPr="00217C03">
        <w:t>especially</w:t>
      </w:r>
      <w:r w:rsidR="008C5BFB" w:rsidRPr="00217C03">
        <w:t xml:space="preserve"> attuned to </w:t>
      </w:r>
      <w:r w:rsidR="00EE08C9" w:rsidRPr="00217C03">
        <w:t>finding</w:t>
      </w:r>
      <w:r w:rsidR="008C5BFB" w:rsidRPr="00217C03">
        <w:t xml:space="preserve"> semantics in </w:t>
      </w:r>
      <w:r w:rsidR="00C67F96" w:rsidRPr="00217C03">
        <w:t>microblog</w:t>
      </w:r>
      <w:r w:rsidR="008C5BFB" w:rsidRPr="00217C03">
        <w:t xml:space="preserve"> text</w:t>
      </w:r>
      <w:r w:rsidR="00C67F96" w:rsidRPr="00217C03">
        <w:t>s</w:t>
      </w:r>
      <w:r w:rsidR="008C5BFB" w:rsidRPr="00217C03">
        <w:t xml:space="preserve">. The accuracy of VADER was 77%, compared </w:t>
      </w:r>
      <w:r w:rsidR="00C67F96" w:rsidRPr="00217C03">
        <w:t xml:space="preserve">to </w:t>
      </w:r>
      <w:r w:rsidR="008C5BFB" w:rsidRPr="00217C03">
        <w:t xml:space="preserve">74% and 62% for Textblob and </w:t>
      </w:r>
      <w:r w:rsidR="00B671B9" w:rsidRPr="00217C03">
        <w:t>NLTK,</w:t>
      </w:r>
      <w:r w:rsidR="008C5BFB" w:rsidRPr="00217C03">
        <w:t xml:space="preserve"> respectively. Accuracy is the number of correctly predicted data points out of all the data points</w:t>
      </w:r>
      <w:r w:rsidR="00B671B9" w:rsidRPr="00217C03">
        <w:t xml:space="preserve">. </w:t>
      </w:r>
      <w:r w:rsidR="008C5BFB" w:rsidRPr="00217C03">
        <w:t>Also, VADER follows grammatical and syntactical conventions for expressing and emphasi</w:t>
      </w:r>
      <w:r w:rsidR="005B5E78" w:rsidRPr="00217C03">
        <w:t>s</w:t>
      </w:r>
      <w:r w:rsidR="008C5BFB" w:rsidRPr="00217C03">
        <w:t>ing sentiment intensity, for example</w:t>
      </w:r>
      <w:r w:rsidR="00A72C98" w:rsidRPr="00217C03">
        <w:t>,</w:t>
      </w:r>
      <w:r w:rsidR="008C5BFB" w:rsidRPr="00217C03">
        <w:t xml:space="preserve"> </w:t>
      </w:r>
      <w:r w:rsidR="008636D3" w:rsidRPr="00217C03">
        <w:t>“</w:t>
      </w:r>
      <w:r w:rsidR="008C5BFB" w:rsidRPr="00217C03">
        <w:t>that movie was good</w:t>
      </w:r>
      <w:r w:rsidR="008636D3" w:rsidRPr="00217C03">
        <w:t>”</w:t>
      </w:r>
      <w:r w:rsidR="008C5BFB" w:rsidRPr="00217C03">
        <w:t xml:space="preserve"> compared to </w:t>
      </w:r>
      <w:r w:rsidR="008636D3" w:rsidRPr="00217C03">
        <w:t>“</w:t>
      </w:r>
      <w:r w:rsidR="008C5BFB" w:rsidRPr="00217C03">
        <w:t>that movie was GOOD</w:t>
      </w:r>
      <w:r w:rsidR="008636D3" w:rsidRPr="00217C03">
        <w:t>”</w:t>
      </w:r>
      <w:r w:rsidR="008C5BFB" w:rsidRPr="00217C03">
        <w:t xml:space="preserve"> or </w:t>
      </w:r>
      <w:r w:rsidR="008636D3" w:rsidRPr="00217C03">
        <w:t>“</w:t>
      </w:r>
      <w:r w:rsidR="008C5BFB" w:rsidRPr="00217C03">
        <w:t>that movie was GOOD!!!</w:t>
      </w:r>
      <w:r w:rsidR="008636D3" w:rsidRPr="00217C03">
        <w:t>”</w:t>
      </w:r>
      <w:r w:rsidR="008C5BFB" w:rsidRPr="00217C03">
        <w:t>.</w:t>
      </w:r>
    </w:p>
    <w:p w14:paraId="7F16ED07" w14:textId="58DB7551" w:rsidR="00EE08C9" w:rsidRPr="00217C03" w:rsidRDefault="00EE08C9" w:rsidP="004E5700">
      <w:pPr>
        <w:pStyle w:val="Bibliography"/>
        <w:spacing w:line="360" w:lineRule="auto"/>
        <w:jc w:val="both"/>
        <w:rPr>
          <w:noProof/>
        </w:rPr>
      </w:pPr>
      <w:r w:rsidRPr="00217C03">
        <w:rPr>
          <w:noProof/>
        </w:rPr>
        <w:t xml:space="preserve">This paper proves that a </w:t>
      </w:r>
      <w:r w:rsidR="008636D3" w:rsidRPr="00217C03">
        <w:rPr>
          <w:noProof/>
        </w:rPr>
        <w:t>VADER lexicon-based approach</w:t>
      </w:r>
      <w:r w:rsidRPr="00217C03">
        <w:rPr>
          <w:noProof/>
        </w:rPr>
        <w:t xml:space="preserve"> is a </w:t>
      </w:r>
      <w:r w:rsidR="008636D3" w:rsidRPr="00217C03">
        <w:rPr>
          <w:noProof/>
        </w:rPr>
        <w:t>goo</w:t>
      </w:r>
      <w:r w:rsidRPr="00217C03">
        <w:rPr>
          <w:noProof/>
        </w:rPr>
        <w:t>d way of identifying sentiment in movie reviews</w:t>
      </w:r>
      <w:r w:rsidR="00A72C98" w:rsidRPr="00217C03">
        <w:rPr>
          <w:noProof/>
        </w:rPr>
        <w:t>;</w:t>
      </w:r>
      <w:r w:rsidRPr="00217C03">
        <w:rPr>
          <w:noProof/>
        </w:rPr>
        <w:t xml:space="preserve"> however, it is unknown whether the same can be said for </w:t>
      </w:r>
      <w:r w:rsidR="00A72C98" w:rsidRPr="00217C03">
        <w:rPr>
          <w:noProof/>
        </w:rPr>
        <w:t>financial news analysi</w:t>
      </w:r>
      <w:r w:rsidRPr="00217C03">
        <w:rPr>
          <w:noProof/>
        </w:rPr>
        <w:t>s.</w:t>
      </w:r>
    </w:p>
    <w:p w14:paraId="3791EC0E" w14:textId="1DB6F75A" w:rsidR="00494F9F" w:rsidRPr="00C427C8" w:rsidRDefault="00494F9F" w:rsidP="004E5700">
      <w:pPr>
        <w:pStyle w:val="Bibliography"/>
        <w:spacing w:line="360" w:lineRule="auto"/>
        <w:jc w:val="both"/>
        <w:rPr>
          <w:b/>
          <w:bCs/>
          <w:noProof/>
        </w:rPr>
      </w:pPr>
      <w:r w:rsidRPr="00C427C8">
        <w:rPr>
          <w:b/>
          <w:bCs/>
          <w:noProof/>
        </w:rPr>
        <w:t xml:space="preserve">Robert P. Schumaker, Y. Z. C.-N. H. H. C., 2012. Evaluating sentiment in financial news articles. </w:t>
      </w:r>
      <w:r w:rsidRPr="00C427C8">
        <w:rPr>
          <w:b/>
          <w:bCs/>
          <w:i/>
          <w:iCs/>
          <w:noProof/>
        </w:rPr>
        <w:t xml:space="preserve">Decision Support Systems, </w:t>
      </w:r>
      <w:r w:rsidRPr="00C427C8">
        <w:rPr>
          <w:b/>
          <w:bCs/>
          <w:noProof/>
        </w:rPr>
        <w:t>53(3), pp. 458-464.</w:t>
      </w:r>
    </w:p>
    <w:p w14:paraId="1737179F" w14:textId="7EC78D73" w:rsidR="00494F9F" w:rsidRPr="00217C03" w:rsidRDefault="00E93DB2" w:rsidP="004E5700">
      <w:pPr>
        <w:spacing w:line="360" w:lineRule="auto"/>
        <w:jc w:val="both"/>
      </w:pPr>
      <w:r w:rsidRPr="00217C03">
        <w:t xml:space="preserve">Schumaker </w:t>
      </w:r>
      <w:r w:rsidR="00AA7353">
        <w:t>(2012)</w:t>
      </w:r>
      <w:r w:rsidRPr="00217C03">
        <w:t xml:space="preserve"> </w:t>
      </w:r>
      <w:r w:rsidR="00AD23D5" w:rsidRPr="00217C03">
        <w:t xml:space="preserve">investigated whether </w:t>
      </w:r>
      <w:r w:rsidR="00EE08C9" w:rsidRPr="00217C03">
        <w:t xml:space="preserve">the </w:t>
      </w:r>
      <w:r w:rsidR="00B05AC6" w:rsidRPr="00217C03">
        <w:t xml:space="preserve">sentiment and tone of </w:t>
      </w:r>
      <w:r w:rsidR="004D31D1" w:rsidRPr="00217C03">
        <w:t>financial</w:t>
      </w:r>
      <w:r w:rsidR="00B05AC6" w:rsidRPr="00217C03">
        <w:t xml:space="preserve"> news articles correlate to measurable stock price movements.</w:t>
      </w:r>
      <w:r w:rsidR="00B26196" w:rsidRPr="00217C03">
        <w:t xml:space="preserve"> </w:t>
      </w:r>
      <w:r w:rsidRPr="00217C03">
        <w:t>The author</w:t>
      </w:r>
      <w:r w:rsidR="004D31D1" w:rsidRPr="00217C03">
        <w:t xml:space="preserve"> </w:t>
      </w:r>
      <w:r w:rsidR="00B26196" w:rsidRPr="00217C03">
        <w:t>found that subjective news articles were easier to predict in price direction (59.0% versus 50.0% of chance alone)</w:t>
      </w:r>
      <w:r w:rsidR="00A72C98" w:rsidRPr="00217C03">
        <w:t>,</w:t>
      </w:r>
      <w:r w:rsidR="00B26196" w:rsidRPr="00217C03">
        <w:t xml:space="preserve"> and using a simple trading engine</w:t>
      </w:r>
      <w:r w:rsidR="00A72C98" w:rsidRPr="00217C03">
        <w:t>;</w:t>
      </w:r>
      <w:r w:rsidR="00B26196" w:rsidRPr="00217C03">
        <w:t xml:space="preserve"> subjective articles garnered a 3.30% return.</w:t>
      </w:r>
      <w:r w:rsidR="00A84C04" w:rsidRPr="00217C03">
        <w:t xml:space="preserve"> Investigat</w:t>
      </w:r>
      <w:r w:rsidR="004D31D1" w:rsidRPr="00217C03">
        <w:t>ing</w:t>
      </w:r>
      <w:r w:rsidR="00A84C04" w:rsidRPr="00217C03">
        <w:t xml:space="preserve"> the correlation further</w:t>
      </w:r>
      <w:r w:rsidR="00A72C98" w:rsidRPr="00217C03">
        <w:t>,</w:t>
      </w:r>
      <w:r w:rsidR="00A84C04" w:rsidRPr="00217C03">
        <w:t xml:space="preserve"> they found that </w:t>
      </w:r>
      <w:r w:rsidR="004D31D1" w:rsidRPr="00217C03">
        <w:t>their</w:t>
      </w:r>
      <w:r w:rsidR="00A84C04" w:rsidRPr="00217C03">
        <w:t xml:space="preserve"> system </w:t>
      </w:r>
      <w:r w:rsidR="00A72C98" w:rsidRPr="00217C03">
        <w:t>could</w:t>
      </w:r>
      <w:r w:rsidR="00A84C04" w:rsidRPr="00217C03">
        <w:t xml:space="preserve"> predict price decreases in articles </w:t>
      </w:r>
      <w:r w:rsidR="00A72C98" w:rsidRPr="00217C03">
        <w:t>with</w:t>
      </w:r>
      <w:r w:rsidR="00A84C04" w:rsidRPr="00217C03">
        <w:t xml:space="preserve"> a positive sentiment 53.5% of the time and price increases in articles </w:t>
      </w:r>
      <w:r w:rsidR="00A72C98" w:rsidRPr="00217C03">
        <w:t>with negative sentiment of 52.4%</w:t>
      </w:r>
      <w:r w:rsidR="00A84C04" w:rsidRPr="00217C03">
        <w:t xml:space="preserve">. This can be an indicator that traders behave </w:t>
      </w:r>
      <w:r w:rsidR="00A72C98" w:rsidRPr="00217C03">
        <w:t>contrarily. F</w:t>
      </w:r>
      <w:r w:rsidRPr="00217C03">
        <w:t>or example</w:t>
      </w:r>
      <w:r w:rsidR="004D31D1" w:rsidRPr="00217C03">
        <w:t>,</w:t>
      </w:r>
      <w:r w:rsidR="00A84C04" w:rsidRPr="00217C03">
        <w:t xml:space="preserve"> see good news, sell; see bad news, buy.</w:t>
      </w:r>
    </w:p>
    <w:p w14:paraId="0C98C098" w14:textId="364567F3" w:rsidR="004D31D1" w:rsidRPr="00217C03" w:rsidRDefault="004D31D1" w:rsidP="004E5700">
      <w:pPr>
        <w:spacing w:line="360" w:lineRule="auto"/>
        <w:jc w:val="both"/>
      </w:pPr>
      <w:r w:rsidRPr="00217C03">
        <w:t>From this, we can conclude that sentiment analysis of financial news using a lexicon-based approach can be used to make a return in the stock market.</w:t>
      </w:r>
    </w:p>
    <w:p w14:paraId="7881F6C8" w14:textId="207A8C36" w:rsidR="00701A69" w:rsidRPr="00C427C8" w:rsidRDefault="00701A69" w:rsidP="004E5700">
      <w:pPr>
        <w:spacing w:line="360" w:lineRule="auto"/>
        <w:jc w:val="both"/>
        <w:rPr>
          <w:b/>
          <w:bCs/>
        </w:rPr>
      </w:pPr>
      <w:r w:rsidRPr="00C427C8">
        <w:rPr>
          <w:b/>
          <w:bCs/>
        </w:rPr>
        <w:lastRenderedPageBreak/>
        <w:t>A. Porshnev, I. R. a. A. S., 2013. Machine Learning in Prediction of Stock Market Indicators Based on Historical Data and Data from Twitter Sentiment Analysis. 2013 IEEE 13th International Conference on Data Mining Workshops, Volume 13, pp. 440-444.</w:t>
      </w:r>
    </w:p>
    <w:p w14:paraId="4669872A" w14:textId="2A382CA6" w:rsidR="003E24F8" w:rsidRPr="00217C03" w:rsidRDefault="00AA7353" w:rsidP="004E5700">
      <w:pPr>
        <w:spacing w:line="360" w:lineRule="auto"/>
        <w:jc w:val="both"/>
      </w:pPr>
      <w:r>
        <w:t xml:space="preserve">Porshnev </w:t>
      </w:r>
      <w:sdt>
        <w:sdtPr>
          <w:id w:val="1563062967"/>
          <w:citation/>
        </w:sdtPr>
        <w:sdtEndPr/>
        <w:sdtContent>
          <w:r w:rsidR="003E24F8" w:rsidRPr="00217C03">
            <w:fldChar w:fldCharType="begin"/>
          </w:r>
          <w:r w:rsidR="003E24F8" w:rsidRPr="00217C03">
            <w:instrText xml:space="preserve"> CITATION APo13 \l 2057 </w:instrText>
          </w:r>
          <w:r w:rsidR="003E24F8" w:rsidRPr="00217C03">
            <w:fldChar w:fldCharType="separate"/>
          </w:r>
          <w:r w:rsidR="004E5700" w:rsidRPr="004E5700">
            <w:rPr>
              <w:noProof/>
            </w:rPr>
            <w:t>[2]</w:t>
          </w:r>
          <w:r w:rsidR="003E24F8" w:rsidRPr="00217C03">
            <w:fldChar w:fldCharType="end"/>
          </w:r>
        </w:sdtContent>
      </w:sdt>
      <w:r w:rsidR="003E24F8" w:rsidRPr="00217C03">
        <w:t xml:space="preserve"> </w:t>
      </w:r>
      <w:r w:rsidR="00F84DD4" w:rsidRPr="00217C03">
        <w:t xml:space="preserve">discussed and tested the </w:t>
      </w:r>
      <w:r w:rsidR="000D0597" w:rsidRPr="00217C03">
        <w:t>possibility of using Twitter users</w:t>
      </w:r>
      <w:r w:rsidR="008636D3" w:rsidRPr="00217C03">
        <w:t>’</w:t>
      </w:r>
      <w:r w:rsidR="000D0597" w:rsidRPr="00217C03">
        <w:t xml:space="preserve"> moods and psychological states of people to improve stock returns. </w:t>
      </w:r>
      <w:r w:rsidR="00A72C98" w:rsidRPr="00217C03">
        <w:t>T</w:t>
      </w:r>
      <w:r w:rsidR="008636D3" w:rsidRPr="00217C03">
        <w:t>hey used a lexicon-based approach to analyse psychological states</w:t>
      </w:r>
      <w:r w:rsidR="000D0597" w:rsidRPr="00217C03">
        <w:t xml:space="preserve"> and analysed 755 million tweets.</w:t>
      </w:r>
      <w:r w:rsidR="005B5E78" w:rsidRPr="00217C03">
        <w:t xml:space="preserve"> </w:t>
      </w:r>
      <w:r>
        <w:t xml:space="preserve">The author </w:t>
      </w:r>
      <w:r w:rsidR="009C2296" w:rsidRPr="00217C03">
        <w:t>concluded</w:t>
      </w:r>
      <w:r w:rsidR="000D0597" w:rsidRPr="00217C03">
        <w:t xml:space="preserve"> that the addition of information did not allow for a significant increase in</w:t>
      </w:r>
      <w:r w:rsidR="00576E42" w:rsidRPr="00217C03">
        <w:t xml:space="preserve"> the model</w:t>
      </w:r>
      <w:r w:rsidR="008636D3" w:rsidRPr="00217C03">
        <w:t>’</w:t>
      </w:r>
      <w:r w:rsidR="00576E42" w:rsidRPr="00217C03">
        <w:t>s</w:t>
      </w:r>
      <w:r w:rsidR="000D0597" w:rsidRPr="00217C03">
        <w:t xml:space="preserve"> accuracy. The best average accuracy rate </w:t>
      </w:r>
      <w:r w:rsidR="00576E42" w:rsidRPr="00217C03">
        <w:t xml:space="preserve">of </w:t>
      </w:r>
      <w:r w:rsidR="000D0597" w:rsidRPr="00217C03">
        <w:t xml:space="preserve">64.10% was achieved </w:t>
      </w:r>
      <w:r w:rsidR="00754E39" w:rsidRPr="00217C03">
        <w:t xml:space="preserve">using a Support Vector Machine algorithm to predict the DJIA indicator, </w:t>
      </w:r>
      <w:r w:rsidR="009C2296" w:rsidRPr="00217C03">
        <w:t xml:space="preserve">slightly better than a Neural Network. </w:t>
      </w:r>
    </w:p>
    <w:p w14:paraId="50337041" w14:textId="6A6D7FBA" w:rsidR="009C2296" w:rsidRPr="00217C03" w:rsidRDefault="009C2296" w:rsidP="004E5700">
      <w:pPr>
        <w:spacing w:line="360" w:lineRule="auto"/>
        <w:jc w:val="both"/>
      </w:pPr>
      <w:r w:rsidRPr="00217C03">
        <w:t xml:space="preserve">From </w:t>
      </w:r>
      <w:r w:rsidR="004D31D1" w:rsidRPr="00217C03">
        <w:t>Schumaker</w:t>
      </w:r>
      <w:r w:rsidR="00754E39" w:rsidRPr="00217C03">
        <w:t xml:space="preserve">, we can conclude that negative and positive </w:t>
      </w:r>
      <w:r w:rsidR="00036A98" w:rsidRPr="00217C03">
        <w:t>sentiments</w:t>
      </w:r>
      <w:r w:rsidR="00754E39" w:rsidRPr="00217C03">
        <w:t xml:space="preserve"> can be used to increase</w:t>
      </w:r>
      <w:r w:rsidRPr="00217C03">
        <w:t xml:space="preserve"> returns in the stock market</w:t>
      </w:r>
      <w:r w:rsidR="00576E42" w:rsidRPr="00217C03">
        <w:t>,</w:t>
      </w:r>
      <w:r w:rsidR="00F96A1C" w:rsidRPr="00217C03">
        <w:t xml:space="preserve"> so</w:t>
      </w:r>
      <w:r w:rsidR="00576E42" w:rsidRPr="00217C03">
        <w:t xml:space="preserve"> this could be a </w:t>
      </w:r>
      <w:r w:rsidR="00A72C98" w:rsidRPr="00217C03">
        <w:t>valuable</w:t>
      </w:r>
      <w:r w:rsidR="00576E42" w:rsidRPr="00217C03">
        <w:t xml:space="preserve"> addition to the dashboard</w:t>
      </w:r>
      <w:r w:rsidRPr="00217C03">
        <w:t xml:space="preserve">. </w:t>
      </w:r>
      <w:r w:rsidR="008C0BE0" w:rsidRPr="00217C03">
        <w:t>However,</w:t>
      </w:r>
      <w:r w:rsidR="00601CD4" w:rsidRPr="00217C03">
        <w:t xml:space="preserve"> there is a gap in the research </w:t>
      </w:r>
      <w:r w:rsidR="00A72C98" w:rsidRPr="00217C03">
        <w:t>regarding</w:t>
      </w:r>
      <w:r w:rsidR="00601CD4" w:rsidRPr="00217C03">
        <w:t xml:space="preserve"> </w:t>
      </w:r>
      <w:r w:rsidR="00A72C98" w:rsidRPr="00217C03">
        <w:t>using</w:t>
      </w:r>
      <w:r w:rsidR="00601CD4" w:rsidRPr="00217C03">
        <w:t xml:space="preserve"> the VADER sentiment analyser</w:t>
      </w:r>
      <w:r w:rsidR="00576E42" w:rsidRPr="00217C03">
        <w:t xml:space="preserve"> specifically</w:t>
      </w:r>
      <w:r w:rsidR="00601CD4" w:rsidRPr="00217C03">
        <w:t xml:space="preserve">, which outperforms other </w:t>
      </w:r>
      <w:r w:rsidR="00C67F96" w:rsidRPr="00217C03">
        <w:t>lexicon-based</w:t>
      </w:r>
      <w:r w:rsidR="00601CD4" w:rsidRPr="00217C03">
        <w:t xml:space="preserve"> approaches </w:t>
      </w:r>
      <w:sdt>
        <w:sdtPr>
          <w:id w:val="1414193249"/>
          <w:citation/>
        </w:sdtPr>
        <w:sdtEndPr/>
        <w:sdtContent>
          <w:r w:rsidR="00601CD4" w:rsidRPr="00217C03">
            <w:fldChar w:fldCharType="begin"/>
          </w:r>
          <w:r w:rsidR="00601CD4" w:rsidRPr="00217C03">
            <w:instrText xml:space="preserve"> CITATION Bon19 \l 2057 </w:instrText>
          </w:r>
          <w:r w:rsidR="00601CD4" w:rsidRPr="00217C03">
            <w:fldChar w:fldCharType="separate"/>
          </w:r>
          <w:r w:rsidR="004E5700" w:rsidRPr="004E5700">
            <w:rPr>
              <w:noProof/>
            </w:rPr>
            <w:t>[1]</w:t>
          </w:r>
          <w:r w:rsidR="00601CD4" w:rsidRPr="00217C03">
            <w:fldChar w:fldCharType="end"/>
          </w:r>
        </w:sdtContent>
      </w:sdt>
      <w:r w:rsidR="00601CD4" w:rsidRPr="00217C03">
        <w:t xml:space="preserve"> in analysing fin</w:t>
      </w:r>
      <w:r w:rsidR="00755FFF" w:rsidRPr="00217C03">
        <w:t>anci</w:t>
      </w:r>
      <w:r w:rsidR="00601CD4" w:rsidRPr="00217C03">
        <w:t>al news articles.</w:t>
      </w:r>
      <w:r w:rsidR="00AA7353">
        <w:t xml:space="preserve"> Porshnev </w:t>
      </w:r>
      <w:sdt>
        <w:sdtPr>
          <w:id w:val="1780135835"/>
          <w:citation/>
        </w:sdtPr>
        <w:sdtEndPr/>
        <w:sdtContent>
          <w:r w:rsidR="00601CD4" w:rsidRPr="00217C03">
            <w:fldChar w:fldCharType="begin"/>
          </w:r>
          <w:r w:rsidR="00601CD4" w:rsidRPr="00217C03">
            <w:instrText xml:space="preserve"> CITATION APo13 \l 2057 </w:instrText>
          </w:r>
          <w:r w:rsidR="00601CD4" w:rsidRPr="00217C03">
            <w:fldChar w:fldCharType="separate"/>
          </w:r>
          <w:r w:rsidR="004E5700" w:rsidRPr="004E5700">
            <w:rPr>
              <w:noProof/>
            </w:rPr>
            <w:t>[2]</w:t>
          </w:r>
          <w:r w:rsidR="00601CD4" w:rsidRPr="00217C03">
            <w:fldChar w:fldCharType="end"/>
          </w:r>
        </w:sdtContent>
      </w:sdt>
      <w:r w:rsidR="00601CD4" w:rsidRPr="00217C03">
        <w:t xml:space="preserve"> stated that Twitter sentiment does not increase stock returns</w:t>
      </w:r>
      <w:r w:rsidR="00A72C98" w:rsidRPr="00217C03">
        <w:t>. However,</w:t>
      </w:r>
      <w:r w:rsidR="00601CD4" w:rsidRPr="00217C03">
        <w:t xml:space="preserve"> it is</w:t>
      </w:r>
      <w:r w:rsidR="00576E42" w:rsidRPr="00217C03">
        <w:t xml:space="preserve"> known that a simple trading strategy in</w:t>
      </w:r>
      <w:r w:rsidR="008C0BE0" w:rsidRPr="00217C03">
        <w:t xml:space="preserve"> conjunction with a </w:t>
      </w:r>
      <w:r w:rsidR="00C67F96" w:rsidRPr="00217C03">
        <w:t>lexicon-based</w:t>
      </w:r>
      <w:r w:rsidR="008C0BE0" w:rsidRPr="00217C03">
        <w:t xml:space="preserve"> approach </w:t>
      </w:r>
      <w:r w:rsidR="004D31D1" w:rsidRPr="00217C03">
        <w:t>to</w:t>
      </w:r>
      <w:r w:rsidR="008C0BE0" w:rsidRPr="00217C03">
        <w:t xml:space="preserve"> financial news </w:t>
      </w:r>
      <w:r w:rsidR="004D31D1" w:rsidRPr="00217C03">
        <w:t>articles</w:t>
      </w:r>
      <w:r w:rsidR="008636D3" w:rsidRPr="00217C03">
        <w:t>’</w:t>
      </w:r>
      <w:r w:rsidR="008C0BE0" w:rsidRPr="00217C03">
        <w:t xml:space="preserve"> sentiment can provide positive returns in the stock market.</w:t>
      </w:r>
      <w:r w:rsidR="005B5E78" w:rsidRPr="00217C03">
        <w:t xml:space="preserve"> </w:t>
      </w:r>
      <w:sdt>
        <w:sdtPr>
          <w:id w:val="-289748219"/>
          <w:citation/>
        </w:sdtPr>
        <w:sdtEndPr/>
        <w:sdtContent>
          <w:r w:rsidR="00576E42" w:rsidRPr="00217C03">
            <w:fldChar w:fldCharType="begin"/>
          </w:r>
          <w:r w:rsidR="00576E42" w:rsidRPr="00217C03">
            <w:instrText xml:space="preserve"> CITATION Rob12 \l 2057 </w:instrText>
          </w:r>
          <w:r w:rsidR="00576E42" w:rsidRPr="00217C03">
            <w:fldChar w:fldCharType="separate"/>
          </w:r>
          <w:r w:rsidR="004E5700" w:rsidRPr="004E5700">
            <w:rPr>
              <w:noProof/>
            </w:rPr>
            <w:t>[3]</w:t>
          </w:r>
          <w:r w:rsidR="00576E42" w:rsidRPr="00217C03">
            <w:fldChar w:fldCharType="end"/>
          </w:r>
        </w:sdtContent>
      </w:sdt>
    </w:p>
    <w:p w14:paraId="3E18B9FD" w14:textId="747517FE" w:rsidR="00CC5E8C" w:rsidRPr="00C427C8" w:rsidRDefault="00CC5E8C" w:rsidP="004E5700">
      <w:pPr>
        <w:spacing w:line="360" w:lineRule="auto"/>
        <w:jc w:val="both"/>
        <w:rPr>
          <w:b/>
          <w:bCs/>
        </w:rPr>
      </w:pPr>
      <w:r w:rsidRPr="00C427C8">
        <w:rPr>
          <w:b/>
          <w:bCs/>
        </w:rPr>
        <w:t xml:space="preserve">Few, S., 2006. </w:t>
      </w:r>
      <w:r w:rsidR="00317B59" w:rsidRPr="00C427C8">
        <w:rPr>
          <w:b/>
          <w:bCs/>
        </w:rPr>
        <w:t>Information Dashboard Design: The Effective Visual Communication of Data</w:t>
      </w:r>
      <w:r w:rsidRPr="00C427C8">
        <w:rPr>
          <w:b/>
          <w:bCs/>
        </w:rPr>
        <w:t>. 2nd ed. Sebastopol, CA: O</w:t>
      </w:r>
      <w:r w:rsidR="008636D3" w:rsidRPr="00C427C8">
        <w:rPr>
          <w:b/>
          <w:bCs/>
        </w:rPr>
        <w:t>’</w:t>
      </w:r>
      <w:r w:rsidRPr="00C427C8">
        <w:rPr>
          <w:b/>
          <w:bCs/>
        </w:rPr>
        <w:t>Reilly.</w:t>
      </w:r>
    </w:p>
    <w:p w14:paraId="3DF8B4CC" w14:textId="5D9390C3" w:rsidR="005776F2" w:rsidRPr="00217C03" w:rsidRDefault="00317B59" w:rsidP="004E5700">
      <w:pPr>
        <w:spacing w:line="360" w:lineRule="auto"/>
        <w:jc w:val="both"/>
      </w:pPr>
      <w:r w:rsidRPr="00217C03">
        <w:t xml:space="preserve">Information Dashboard Design: The Effective Visual Communication of Data </w:t>
      </w:r>
      <w:r w:rsidR="00CC5E8C" w:rsidRPr="00217C03">
        <w:t>describes what a dashboard should look</w:t>
      </w:r>
      <w:r w:rsidR="007209EC" w:rsidRPr="00217C03">
        <w:t xml:space="preserve"> like</w:t>
      </w:r>
      <w:r w:rsidR="00CC5E8C" w:rsidRPr="00217C03">
        <w:t xml:space="preserve"> and what makes a dashboard </w:t>
      </w:r>
      <w:r w:rsidR="00A72C98" w:rsidRPr="00217C03">
        <w:t>good or</w:t>
      </w:r>
      <w:r w:rsidR="00CC5E8C" w:rsidRPr="00217C03">
        <w:t xml:space="preserve"> bad.</w:t>
      </w:r>
      <w:r w:rsidR="004D31D1" w:rsidRPr="00217C03">
        <w:t xml:space="preserve"> For example, a good dashboard uses a mix of graphics and text to help accomplish a specific objective</w:t>
      </w:r>
      <w:r w:rsidR="00A72C98" w:rsidRPr="00217C03">
        <w:t>. H</w:t>
      </w:r>
      <w:r w:rsidR="003C5956" w:rsidRPr="00217C03">
        <w:t>owever,</w:t>
      </w:r>
      <w:r w:rsidR="004D31D1" w:rsidRPr="00217C03">
        <w:t xml:space="preserve"> a bad </w:t>
      </w:r>
      <w:r w:rsidR="003C5956" w:rsidRPr="00217C03">
        <w:t>one</w:t>
      </w:r>
      <w:r w:rsidR="009621FE" w:rsidRPr="00217C03">
        <w:t xml:space="preserve"> has</w:t>
      </w:r>
      <w:r w:rsidR="003C5956" w:rsidRPr="00217C03">
        <w:t xml:space="preserve"> irrelevant information</w:t>
      </w:r>
      <w:r w:rsidR="009621FE" w:rsidRPr="00217C03">
        <w:t xml:space="preserve">, </w:t>
      </w:r>
      <w:r w:rsidR="003C5956" w:rsidRPr="00217C03">
        <w:t xml:space="preserve">perhaps </w:t>
      </w:r>
      <w:r w:rsidR="009621FE" w:rsidRPr="00217C03">
        <w:t xml:space="preserve">is too cluttered </w:t>
      </w:r>
      <w:r w:rsidR="003C5956" w:rsidRPr="00217C03">
        <w:t>and might leave the user even more confused than before</w:t>
      </w:r>
      <w:r w:rsidR="009621FE" w:rsidRPr="00217C03">
        <w:t>.</w:t>
      </w:r>
      <w:r w:rsidR="007209EC" w:rsidRPr="00217C03">
        <w:t xml:space="preserve"> </w:t>
      </w:r>
      <w:r w:rsidR="00CC5E8C" w:rsidRPr="00217C03">
        <w:t xml:space="preserve">The book is a staple in dashboard design and is the basis on which I designed my dashboard. </w:t>
      </w:r>
    </w:p>
    <w:p w14:paraId="4A251433" w14:textId="23297FA2" w:rsidR="00AC512F" w:rsidRPr="00217C03" w:rsidRDefault="005776F2" w:rsidP="004E5700">
      <w:pPr>
        <w:spacing w:line="360" w:lineRule="auto"/>
        <w:jc w:val="both"/>
      </w:pPr>
      <w:r w:rsidRPr="00217C03">
        <w:t xml:space="preserve">Stephen </w:t>
      </w:r>
      <w:proofErr w:type="spellStart"/>
      <w:r w:rsidRPr="00217C03">
        <w:t>Few</w:t>
      </w:r>
      <w:r w:rsidR="00A72C98" w:rsidRPr="00217C03">
        <w:t>s</w:t>
      </w:r>
      <w:r w:rsidR="008636D3" w:rsidRPr="00217C03">
        <w:t>’</w:t>
      </w:r>
      <w:r w:rsidRPr="00217C03">
        <w:t>s</w:t>
      </w:r>
      <w:proofErr w:type="spellEnd"/>
      <w:r w:rsidRPr="00217C03">
        <w:t xml:space="preserve"> book is </w:t>
      </w:r>
      <w:r w:rsidR="00467051" w:rsidRPr="00217C03">
        <w:t>a</w:t>
      </w:r>
      <w:r w:rsidR="00A72C98" w:rsidRPr="00217C03">
        <w:t>n excellen</w:t>
      </w:r>
      <w:r w:rsidR="00467051" w:rsidRPr="00217C03">
        <w:t>t</w:t>
      </w:r>
      <w:r w:rsidRPr="00217C03">
        <w:t xml:space="preserve"> resource for knowing how to </w:t>
      </w:r>
      <w:r w:rsidR="00036A98" w:rsidRPr="00217C03">
        <w:t>layout</w:t>
      </w:r>
      <w:r w:rsidRPr="00217C03">
        <w:t xml:space="preserve"> a dashboard. However</w:t>
      </w:r>
      <w:r w:rsidR="00A72C98" w:rsidRPr="00217C03">
        <w:t>,</w:t>
      </w:r>
      <w:r w:rsidRPr="00217C03">
        <w:t xml:space="preserve"> wh</w:t>
      </w:r>
      <w:r w:rsidR="00A72C98" w:rsidRPr="00217C03">
        <w:t>at information should be included when it comes to financial dashboards</w:t>
      </w:r>
      <w:r w:rsidRPr="00217C03">
        <w:t xml:space="preserve">? </w:t>
      </w:r>
      <w:r w:rsidR="00AC512F" w:rsidRPr="00217C03">
        <w:t xml:space="preserve">Even though there is not one single metric that an investor can use to make a profit in the long term, there are some metrics that an investor should look at when </w:t>
      </w:r>
      <w:r w:rsidR="00036A98" w:rsidRPr="00217C03">
        <w:t>deciding on</w:t>
      </w:r>
      <w:r w:rsidR="00AC512F" w:rsidRPr="00217C03">
        <w:t xml:space="preserve"> investing in a stock. </w:t>
      </w:r>
    </w:p>
    <w:p w14:paraId="42BC4651" w14:textId="21EAD7E6" w:rsidR="00AF5679" w:rsidRPr="00C427C8" w:rsidRDefault="00AF5679" w:rsidP="004E5700">
      <w:pPr>
        <w:spacing w:line="360" w:lineRule="auto"/>
        <w:jc w:val="both"/>
        <w:rPr>
          <w:b/>
          <w:bCs/>
        </w:rPr>
      </w:pPr>
      <w:r w:rsidRPr="00C427C8">
        <w:rPr>
          <w:b/>
          <w:bCs/>
        </w:rPr>
        <w:t>Damodaran, A., 2011. The Little Book of Valuation: How to Value a Company, Pick a Stock and Profit. 2nd ed. N.J.: Wiley.</w:t>
      </w:r>
    </w:p>
    <w:p w14:paraId="5F53E3C7" w14:textId="31CD3697" w:rsidR="00AC512F" w:rsidRPr="00217C03" w:rsidRDefault="00395EE5" w:rsidP="004E5700">
      <w:pPr>
        <w:spacing w:line="360" w:lineRule="auto"/>
        <w:jc w:val="both"/>
      </w:pPr>
      <w:r w:rsidRPr="00217C03">
        <w:lastRenderedPageBreak/>
        <w:t>Damodaran</w:t>
      </w:r>
      <w:r w:rsidR="008636D3" w:rsidRPr="00217C03">
        <w:t>’</w:t>
      </w:r>
      <w:r w:rsidRPr="00217C03">
        <w:t>s</w:t>
      </w:r>
      <w:r w:rsidR="00AF5679" w:rsidRPr="00217C03">
        <w:t xml:space="preserve"> </w:t>
      </w:r>
      <w:r w:rsidR="00C427C8">
        <w:t xml:space="preserve">(2011) </w:t>
      </w:r>
      <w:sdt>
        <w:sdtPr>
          <w:id w:val="-1276642901"/>
          <w:citation/>
        </w:sdtPr>
        <w:sdtEndPr/>
        <w:sdtContent>
          <w:r w:rsidR="00C427C8">
            <w:fldChar w:fldCharType="begin"/>
          </w:r>
          <w:r w:rsidR="00C427C8">
            <w:instrText xml:space="preserve"> CITATION Asw11 \l 2057 </w:instrText>
          </w:r>
          <w:r w:rsidR="00C427C8">
            <w:fldChar w:fldCharType="separate"/>
          </w:r>
          <w:r w:rsidR="004E5700" w:rsidRPr="004E5700">
            <w:rPr>
              <w:noProof/>
            </w:rPr>
            <w:t>[4]</w:t>
          </w:r>
          <w:r w:rsidR="00C427C8">
            <w:fldChar w:fldCharType="end"/>
          </w:r>
        </w:sdtContent>
      </w:sdt>
      <w:r w:rsidR="00C427C8">
        <w:t xml:space="preserve"> </w:t>
      </w:r>
      <w:r w:rsidR="00AF5679" w:rsidRPr="00217C03">
        <w:t xml:space="preserve">The Little Book of Valuation: How to Value a Company, Pick a Stock and Profit </w:t>
      </w:r>
      <w:r w:rsidRPr="00217C03">
        <w:t xml:space="preserve">explains the techniques for making better investment decisions when reviewing stock research reports and engaging in independent efforts to value and pick stocks. Damodaran </w:t>
      </w:r>
      <w:r w:rsidR="008636D3" w:rsidRPr="00217C03">
        <w:t>(2011</w:t>
      </w:r>
      <w:r w:rsidR="00755FFF" w:rsidRPr="00217C03">
        <w:t xml:space="preserve">) </w:t>
      </w:r>
      <w:r w:rsidRPr="00217C03">
        <w:t>compares two ways of valuing a stock – Intrinsic and relative value.</w:t>
      </w:r>
      <w:r w:rsidR="003014DF" w:rsidRPr="00217C03">
        <w:t xml:space="preserve"> The intrinsic value is calculated via a discounted cash flow (DCF). A business</w:t>
      </w:r>
      <w:r w:rsidR="008636D3" w:rsidRPr="00217C03">
        <w:t>’</w:t>
      </w:r>
      <w:r w:rsidR="003014DF" w:rsidRPr="00217C03">
        <w:t xml:space="preserve">s relative value is determined by comparing how the market values the asset in question with similar assets, </w:t>
      </w:r>
      <w:r w:rsidR="005A29EC" w:rsidRPr="00217C03">
        <w:t>i.e.,</w:t>
      </w:r>
      <w:r w:rsidR="003014DF" w:rsidRPr="00217C03">
        <w:t xml:space="preserve"> one oil company compared to another</w:t>
      </w:r>
      <w:r w:rsidR="00A72C98" w:rsidRPr="00217C03">
        <w:t>,</w:t>
      </w:r>
      <w:r w:rsidR="003014DF" w:rsidRPr="00217C03">
        <w:t xml:space="preserve"> based on its P/E, P/B, ROE, margins etc. Relative value</w:t>
      </w:r>
      <w:r w:rsidR="005A29EC" w:rsidRPr="00217C03">
        <w:t xml:space="preserve"> </w:t>
      </w:r>
      <w:r w:rsidR="003014DF" w:rsidRPr="00217C03">
        <w:t xml:space="preserve">metrics like these would also be </w:t>
      </w:r>
      <w:r w:rsidR="00A72C98" w:rsidRPr="00217C03">
        <w:t>helpful</w:t>
      </w:r>
      <w:r w:rsidR="003014DF" w:rsidRPr="00217C03">
        <w:t xml:space="preserve"> to the dashboard</w:t>
      </w:r>
      <w:r w:rsidR="005A29EC" w:rsidRPr="00217C03">
        <w:t xml:space="preserve"> since they can </w:t>
      </w:r>
      <w:r w:rsidR="00B817BE" w:rsidRPr="00217C03">
        <w:t>be easily accessed</w:t>
      </w:r>
      <w:r w:rsidR="005A29EC" w:rsidRPr="00217C03">
        <w:t xml:space="preserve"> and do not require future </w:t>
      </w:r>
      <w:r w:rsidR="00B817BE" w:rsidRPr="00217C03">
        <w:t>cash flow</w:t>
      </w:r>
      <w:r w:rsidR="005A29EC" w:rsidRPr="00217C03">
        <w:t xml:space="preserve"> predictions. </w:t>
      </w:r>
    </w:p>
    <w:p w14:paraId="6FF6D596" w14:textId="11FB3064" w:rsidR="005A29EC" w:rsidRPr="00217C03" w:rsidRDefault="005A29EC" w:rsidP="004E5700">
      <w:pPr>
        <w:spacing w:line="360" w:lineRule="auto"/>
        <w:jc w:val="both"/>
      </w:pPr>
      <w:r w:rsidRPr="00217C03">
        <w:t xml:space="preserve">To conclude, a dashboard containing relative value metrics like P/E, ROE, Net </w:t>
      </w:r>
      <w:proofErr w:type="gramStart"/>
      <w:r w:rsidRPr="00217C03">
        <w:t>margin</w:t>
      </w:r>
      <w:proofErr w:type="gramEnd"/>
      <w:r w:rsidRPr="00217C03">
        <w:t xml:space="preserve"> and others</w:t>
      </w:r>
      <w:r w:rsidR="00A72C98" w:rsidRPr="00217C03">
        <w:t>,</w:t>
      </w:r>
      <w:r w:rsidRPr="00217C03">
        <w:t xml:space="preserve"> as well as </w:t>
      </w:r>
      <w:r w:rsidR="00B817BE" w:rsidRPr="00217C03">
        <w:t xml:space="preserve">containing </w:t>
      </w:r>
      <w:r w:rsidRPr="00217C03">
        <w:t xml:space="preserve">information like future stock price predictions </w:t>
      </w:r>
      <w:r w:rsidR="00B817BE" w:rsidRPr="00217C03">
        <w:t xml:space="preserve">using an LSTM neural network </w:t>
      </w:r>
      <w:r w:rsidRPr="00217C03">
        <w:t>and</w:t>
      </w:r>
      <w:r w:rsidR="00B817BE" w:rsidRPr="00217C03">
        <w:t xml:space="preserve"> historical</w:t>
      </w:r>
      <w:r w:rsidRPr="00217C03">
        <w:t xml:space="preserve"> public sentiment </w:t>
      </w:r>
      <w:r w:rsidR="00B817BE" w:rsidRPr="00217C03">
        <w:t>analysed using a lexicon approach</w:t>
      </w:r>
      <w:r w:rsidR="00A72C98" w:rsidRPr="00217C03">
        <w:t>,</w:t>
      </w:r>
      <w:r w:rsidR="00B817BE" w:rsidRPr="00217C03">
        <w:t xml:space="preserve"> would</w:t>
      </w:r>
      <w:r w:rsidR="00A72C98" w:rsidRPr="00217C03">
        <w:t>,</w:t>
      </w:r>
      <w:r w:rsidR="00B817BE" w:rsidRPr="00217C03">
        <w:t xml:space="preserve"> for most investors</w:t>
      </w:r>
      <w:r w:rsidR="00A72C98" w:rsidRPr="00217C03">
        <w:t>,</w:t>
      </w:r>
      <w:r w:rsidR="00B817BE" w:rsidRPr="00217C03">
        <w:t xml:space="preserve"> be enough to make a future investing decision</w:t>
      </w:r>
      <w:r w:rsidR="00192F0A" w:rsidRPr="00217C03">
        <w:t xml:space="preserve"> and potentially make a profit in the market</w:t>
      </w:r>
      <w:r w:rsidR="00B817BE" w:rsidRPr="00217C03">
        <w:t>.</w:t>
      </w:r>
      <w:r w:rsidR="00192F0A" w:rsidRPr="00217C03">
        <w:t xml:space="preserve"> </w:t>
      </w:r>
      <w:r w:rsidR="00B817BE" w:rsidRPr="00217C03">
        <w:t>However, to accomplish this task</w:t>
      </w:r>
      <w:r w:rsidR="00A72C98" w:rsidRPr="00217C03">
        <w:t>,</w:t>
      </w:r>
      <w:r w:rsidR="00B817BE" w:rsidRPr="00217C03">
        <w:t xml:space="preserve"> just having data is not enough. </w:t>
      </w:r>
      <w:r w:rsidR="00C427C8">
        <w:t>As stated by Few (2006)</w:t>
      </w:r>
      <w:r w:rsidR="00AA7353">
        <w:t>,</w:t>
      </w:r>
      <w:r w:rsidR="00C427C8">
        <w:t xml:space="preserve"> t</w:t>
      </w:r>
      <w:r w:rsidR="00B817BE" w:rsidRPr="00217C03">
        <w:t>he dashboard must also be data-</w:t>
      </w:r>
      <w:r w:rsidR="00356A91" w:rsidRPr="00217C03">
        <w:t>driven, highly</w:t>
      </w:r>
      <w:r w:rsidR="00B817BE" w:rsidRPr="00217C03">
        <w:t xml:space="preserve"> </w:t>
      </w:r>
      <w:proofErr w:type="gramStart"/>
      <w:r w:rsidR="00B817BE" w:rsidRPr="00217C03">
        <w:t>visual</w:t>
      </w:r>
      <w:proofErr w:type="gramEnd"/>
      <w:r w:rsidR="00B817BE" w:rsidRPr="00217C03">
        <w:t xml:space="preserve"> and </w:t>
      </w:r>
      <w:r w:rsidR="00192F0A" w:rsidRPr="00217C03">
        <w:t>action-oriented</w:t>
      </w:r>
      <w:r w:rsidR="00B817BE" w:rsidRPr="00217C03">
        <w:t xml:space="preserve">. </w:t>
      </w:r>
      <w:sdt>
        <w:sdtPr>
          <w:id w:val="1999463489"/>
          <w:citation/>
        </w:sdtPr>
        <w:sdtEndPr/>
        <w:sdtContent>
          <w:r w:rsidR="00C427C8">
            <w:fldChar w:fldCharType="begin"/>
          </w:r>
          <w:r w:rsidR="00C427C8">
            <w:instrText xml:space="preserve"> CITATION Ste06 \l 2057 </w:instrText>
          </w:r>
          <w:r w:rsidR="00C427C8">
            <w:fldChar w:fldCharType="separate"/>
          </w:r>
          <w:r w:rsidR="004E5700" w:rsidRPr="004E5700">
            <w:rPr>
              <w:noProof/>
            </w:rPr>
            <w:t>[5]</w:t>
          </w:r>
          <w:r w:rsidR="00C427C8">
            <w:fldChar w:fldCharType="end"/>
          </w:r>
        </w:sdtContent>
      </w:sdt>
    </w:p>
    <w:p w14:paraId="73380681" w14:textId="77777777" w:rsidR="00467051" w:rsidRPr="00217C03" w:rsidRDefault="00467051" w:rsidP="004E5700">
      <w:pPr>
        <w:spacing w:line="360" w:lineRule="auto"/>
        <w:jc w:val="both"/>
      </w:pPr>
    </w:p>
    <w:p w14:paraId="5DC5E842" w14:textId="77777777" w:rsidR="00CC5E8C" w:rsidRPr="00217C03" w:rsidRDefault="00CC5E8C" w:rsidP="004E5700">
      <w:pPr>
        <w:spacing w:line="360" w:lineRule="auto"/>
        <w:jc w:val="both"/>
      </w:pPr>
    </w:p>
    <w:p w14:paraId="30A1EFDF" w14:textId="77777777" w:rsidR="001E031A" w:rsidRPr="008636D3" w:rsidRDefault="001E031A" w:rsidP="004E5700">
      <w:pPr>
        <w:spacing w:line="360" w:lineRule="auto"/>
        <w:jc w:val="both"/>
      </w:pPr>
    </w:p>
    <w:p w14:paraId="3FA5233C" w14:textId="77777777" w:rsidR="009C2296" w:rsidRPr="008636D3" w:rsidRDefault="009C2296" w:rsidP="004E5700">
      <w:pPr>
        <w:spacing w:line="360" w:lineRule="auto"/>
        <w:jc w:val="both"/>
      </w:pPr>
    </w:p>
    <w:p w14:paraId="393365E1" w14:textId="77777777" w:rsidR="007D5D7A" w:rsidRPr="008636D3" w:rsidRDefault="007D5D7A" w:rsidP="004E5700">
      <w:pPr>
        <w:spacing w:line="360" w:lineRule="auto"/>
        <w:jc w:val="both"/>
      </w:pPr>
    </w:p>
    <w:p w14:paraId="2D3BF9FA" w14:textId="7078BD28" w:rsidR="002E4E21" w:rsidRPr="00F91E02" w:rsidRDefault="002E4E21" w:rsidP="004E5700">
      <w:pPr>
        <w:pStyle w:val="Heading1"/>
        <w:spacing w:line="360" w:lineRule="auto"/>
        <w:jc w:val="both"/>
        <w:rPr>
          <w:color w:val="auto"/>
        </w:rPr>
      </w:pPr>
      <w:bookmarkStart w:id="4" w:name="_Toc102118127"/>
      <w:r w:rsidRPr="00F91E02">
        <w:rPr>
          <w:color w:val="auto"/>
        </w:rPr>
        <w:lastRenderedPageBreak/>
        <w:t>Motivation</w:t>
      </w:r>
      <w:bookmarkEnd w:id="4"/>
    </w:p>
    <w:p w14:paraId="62FD9932" w14:textId="45B91227" w:rsidR="005C17A3" w:rsidRPr="008636D3" w:rsidRDefault="008636D3" w:rsidP="004E5700">
      <w:pPr>
        <w:spacing w:line="360" w:lineRule="auto"/>
        <w:jc w:val="both"/>
      </w:pPr>
      <w:r w:rsidRPr="008636D3">
        <w:t>This section</w:t>
      </w:r>
      <w:r w:rsidR="00C535B3" w:rsidRPr="008636D3">
        <w:t xml:space="preserve"> will talk about the motivation behind the project and</w:t>
      </w:r>
      <w:r w:rsidR="00014E5B" w:rsidRPr="008636D3">
        <w:t xml:space="preserve"> answer </w:t>
      </w:r>
      <w:r w:rsidR="00A72C98" w:rsidRPr="008636D3">
        <w:t>why I decided</w:t>
      </w:r>
      <w:r w:rsidR="00C535B3" w:rsidRPr="008636D3">
        <w:t xml:space="preserve"> to create a dashboard for stocks.</w:t>
      </w:r>
    </w:p>
    <w:p w14:paraId="4188B039" w14:textId="38227169" w:rsidR="00A64F36" w:rsidRPr="008636D3" w:rsidRDefault="005C17A3" w:rsidP="004E5700">
      <w:pPr>
        <w:pStyle w:val="Heading2"/>
        <w:spacing w:line="360" w:lineRule="auto"/>
        <w:jc w:val="both"/>
      </w:pPr>
      <w:bookmarkStart w:id="5" w:name="_Toc102118128"/>
      <w:r w:rsidRPr="008636D3">
        <w:t>Passion for investing and data analysis</w:t>
      </w:r>
      <w:bookmarkEnd w:id="5"/>
    </w:p>
    <w:p w14:paraId="403D2433" w14:textId="3B5A60E1" w:rsidR="005C17A3" w:rsidRPr="008636D3" w:rsidRDefault="005C17A3" w:rsidP="004E5700">
      <w:pPr>
        <w:spacing w:line="360" w:lineRule="auto"/>
        <w:jc w:val="both"/>
      </w:pPr>
      <w:r w:rsidRPr="008636D3">
        <w:t xml:space="preserve">I decided to make a stock dashboard because I am passionate about investing and love </w:t>
      </w:r>
      <w:r w:rsidR="00A72C98" w:rsidRPr="008636D3">
        <w:t>analysing and visualising</w:t>
      </w:r>
      <w:r w:rsidRPr="008636D3">
        <w:t xml:space="preserve"> data, especially financial data. I have been following the stock market movements for over </w:t>
      </w:r>
      <w:r w:rsidR="007209EC" w:rsidRPr="008636D3">
        <w:t>four</w:t>
      </w:r>
      <w:r w:rsidRPr="008636D3">
        <w:t xml:space="preserve"> years now</w:t>
      </w:r>
      <w:r w:rsidR="00A72C98" w:rsidRPr="008636D3">
        <w:t>,</w:t>
      </w:r>
      <w:r w:rsidRPr="008636D3">
        <w:t xml:space="preserve"> and in the last few years, I have gained enough income </w:t>
      </w:r>
      <w:r w:rsidR="00C67F96" w:rsidRPr="008636D3">
        <w:t>that</w:t>
      </w:r>
      <w:r w:rsidRPr="008636D3">
        <w:t xml:space="preserve"> I can start investing myself. I think fundamental stock analysis using historical information is a great way to find inconsistencies in the market.</w:t>
      </w:r>
      <w:r w:rsidR="005B5E78" w:rsidRPr="008636D3">
        <w:t xml:space="preserve"> </w:t>
      </w:r>
      <w:sdt>
        <w:sdtPr>
          <w:id w:val="-2127148942"/>
          <w:citation/>
        </w:sdtPr>
        <w:sdtEndPr/>
        <w:sdtContent>
          <w:r w:rsidR="00CE3B53" w:rsidRPr="008636D3">
            <w:fldChar w:fldCharType="begin"/>
          </w:r>
          <w:r w:rsidR="00CE3B53" w:rsidRPr="008636D3">
            <w:instrText xml:space="preserve"> CITATION Asw11 \l 2057 </w:instrText>
          </w:r>
          <w:r w:rsidR="00CE3B53" w:rsidRPr="008636D3">
            <w:fldChar w:fldCharType="separate"/>
          </w:r>
          <w:r w:rsidR="004E5700" w:rsidRPr="004E5700">
            <w:rPr>
              <w:noProof/>
            </w:rPr>
            <w:t>[4]</w:t>
          </w:r>
          <w:r w:rsidR="00CE3B53" w:rsidRPr="008636D3">
            <w:fldChar w:fldCharType="end"/>
          </w:r>
        </w:sdtContent>
      </w:sdt>
    </w:p>
    <w:p w14:paraId="6B857570" w14:textId="08B7098E" w:rsidR="005C17A3" w:rsidRPr="008636D3" w:rsidRDefault="005C17A3" w:rsidP="004E5700">
      <w:pPr>
        <w:spacing w:line="360" w:lineRule="auto"/>
        <w:jc w:val="both"/>
      </w:pPr>
      <w:r w:rsidRPr="008636D3">
        <w:t xml:space="preserve">During my first year studying </w:t>
      </w:r>
      <w:r w:rsidR="00D63246" w:rsidRPr="008636D3">
        <w:t>at the University of Essex</w:t>
      </w:r>
      <w:r w:rsidRPr="008636D3">
        <w:t xml:space="preserve">, I worked on a team project where we had to predict the house prices in Boston. This project </w:t>
      </w:r>
      <w:r w:rsidR="008636D3" w:rsidRPr="008636D3">
        <w:t>started</w:t>
      </w:r>
      <w:r w:rsidRPr="008636D3">
        <w:t xml:space="preserve"> my journey into data analysis and predictive modelling. Since then</w:t>
      </w:r>
      <w:r w:rsidR="008A15B7" w:rsidRPr="008636D3">
        <w:t>, I have worked on various projects requiring data analysis and</w:t>
      </w:r>
      <w:r w:rsidRPr="008636D3">
        <w:t xml:space="preserve"> visuali</w:t>
      </w:r>
      <w:r w:rsidR="005B5E78" w:rsidRPr="008636D3">
        <w:t>s</w:t>
      </w:r>
      <w:r w:rsidRPr="008636D3">
        <w:t>ation and have always found them enjoyable.</w:t>
      </w:r>
    </w:p>
    <w:p w14:paraId="1ED4C1D6" w14:textId="38D2CC7D" w:rsidR="005C17A3" w:rsidRPr="008636D3" w:rsidRDefault="005C17A3" w:rsidP="004E5700">
      <w:pPr>
        <w:spacing w:line="360" w:lineRule="auto"/>
        <w:jc w:val="both"/>
      </w:pPr>
      <w:proofErr w:type="gramStart"/>
      <w:r w:rsidRPr="008636D3">
        <w:t>So</w:t>
      </w:r>
      <w:proofErr w:type="gramEnd"/>
      <w:r w:rsidRPr="008636D3">
        <w:t xml:space="preserve"> for my Capstone project, I decided to combine my passion for investing and data analysis into one.</w:t>
      </w:r>
    </w:p>
    <w:p w14:paraId="631CF10D" w14:textId="77777777" w:rsidR="005C17A3" w:rsidRPr="008636D3" w:rsidRDefault="005C17A3" w:rsidP="004E5700">
      <w:pPr>
        <w:pStyle w:val="Heading2"/>
        <w:spacing w:line="360" w:lineRule="auto"/>
        <w:jc w:val="both"/>
      </w:pPr>
      <w:bookmarkStart w:id="6" w:name="_Toc102118129"/>
      <w:r w:rsidRPr="008636D3">
        <w:t>Alternative to expensive software</w:t>
      </w:r>
      <w:bookmarkEnd w:id="6"/>
    </w:p>
    <w:p w14:paraId="1B83A1BD" w14:textId="14542C25" w:rsidR="008A15B7" w:rsidRPr="008636D3" w:rsidRDefault="005C17A3" w:rsidP="004E5700">
      <w:pPr>
        <w:spacing w:line="360" w:lineRule="auto"/>
        <w:jc w:val="both"/>
      </w:pPr>
      <w:r w:rsidRPr="008636D3">
        <w:t xml:space="preserve">A lot of stock analysis software is overly expensive or </w:t>
      </w:r>
      <w:r w:rsidR="00C67F96" w:rsidRPr="008636D3">
        <w:t>requires</w:t>
      </w:r>
      <w:r w:rsidRPr="008636D3">
        <w:t xml:space="preserve"> a costly monthly subscription</w:t>
      </w:r>
      <w:r w:rsidR="00A72C98" w:rsidRPr="008636D3">
        <w:t>;</w:t>
      </w:r>
      <w:r w:rsidRPr="008636D3">
        <w:t xml:space="preserve"> for example, the Bloomberg Terminal can cost 2000$ per month</w:t>
      </w:r>
      <w:r w:rsidR="00014E5B" w:rsidRPr="008636D3">
        <w:t xml:space="preserve"> </w:t>
      </w:r>
      <w:sdt>
        <w:sdtPr>
          <w:id w:val="1234498810"/>
          <w:citation/>
        </w:sdtPr>
        <w:sdtEndPr/>
        <w:sdtContent>
          <w:r w:rsidR="00CE3B53" w:rsidRPr="008636D3">
            <w:fldChar w:fldCharType="begin"/>
          </w:r>
          <w:r w:rsidR="00CE3B53" w:rsidRPr="008636D3">
            <w:instrText xml:space="preserve"> CITATION BLO22 \l 2057 </w:instrText>
          </w:r>
          <w:r w:rsidR="00CE3B53" w:rsidRPr="008636D3">
            <w:fldChar w:fldCharType="separate"/>
          </w:r>
          <w:r w:rsidR="004E5700" w:rsidRPr="004E5700">
            <w:rPr>
              <w:noProof/>
            </w:rPr>
            <w:t>[6]</w:t>
          </w:r>
          <w:r w:rsidR="00CE3B53" w:rsidRPr="008636D3">
            <w:fldChar w:fldCharType="end"/>
          </w:r>
        </w:sdtContent>
      </w:sdt>
      <w:r w:rsidR="00755FFF" w:rsidRPr="008636D3">
        <w:t xml:space="preserve"> </w:t>
      </w:r>
      <w:r w:rsidRPr="008636D3">
        <w:t>or the FactSet terminal, which costs 12 000$ per year</w:t>
      </w:r>
      <w:r w:rsidR="00014E5B" w:rsidRPr="008636D3">
        <w:t xml:space="preserve"> </w:t>
      </w:r>
      <w:sdt>
        <w:sdtPr>
          <w:id w:val="505789071"/>
          <w:citation/>
        </w:sdtPr>
        <w:sdtEndPr/>
        <w:sdtContent>
          <w:r w:rsidR="00CE3B53" w:rsidRPr="008636D3">
            <w:fldChar w:fldCharType="begin"/>
          </w:r>
          <w:r w:rsidR="00CE3B53" w:rsidRPr="008636D3">
            <w:instrText xml:space="preserve"> CITATION FAC22 \l 2057 </w:instrText>
          </w:r>
          <w:r w:rsidR="00CE3B53" w:rsidRPr="008636D3">
            <w:fldChar w:fldCharType="separate"/>
          </w:r>
          <w:r w:rsidR="004E5700" w:rsidRPr="004E5700">
            <w:rPr>
              <w:noProof/>
            </w:rPr>
            <w:t>[7]</w:t>
          </w:r>
          <w:r w:rsidR="00CE3B53" w:rsidRPr="008636D3">
            <w:fldChar w:fldCharType="end"/>
          </w:r>
        </w:sdtContent>
      </w:sdt>
      <w:r w:rsidR="00A72C98" w:rsidRPr="008636D3">
        <w:t xml:space="preserve">. </w:t>
      </w:r>
      <w:r w:rsidR="00D77982" w:rsidRPr="008636D3">
        <w:t>This is too exp</w:t>
      </w:r>
      <w:r w:rsidR="00A72C98" w:rsidRPr="008636D3">
        <w:t>ensive</w:t>
      </w:r>
      <w:r w:rsidR="00D77982" w:rsidRPr="008636D3">
        <w:t xml:space="preserve"> for the average investor like me and many others</w:t>
      </w:r>
      <w:r w:rsidRPr="008636D3">
        <w:t xml:space="preserve">. </w:t>
      </w:r>
      <w:r w:rsidR="00A72C98" w:rsidRPr="008636D3">
        <w:t>Nevertheless,</w:t>
      </w:r>
      <w:r w:rsidRPr="008636D3">
        <w:t xml:space="preserve"> is it </w:t>
      </w:r>
      <w:r w:rsidR="00A72C98" w:rsidRPr="008636D3">
        <w:t xml:space="preserve">not </w:t>
      </w:r>
      <w:r w:rsidRPr="008636D3">
        <w:t xml:space="preserve">unfair that </w:t>
      </w:r>
      <w:r w:rsidR="00A72C98" w:rsidRPr="008636D3">
        <w:t>wealthy</w:t>
      </w:r>
      <w:r w:rsidRPr="008636D3">
        <w:t xml:space="preserve"> investors can use tools that we can</w:t>
      </w:r>
      <w:r w:rsidR="00A72C98" w:rsidRPr="008636D3">
        <w:t>no</w:t>
      </w:r>
      <w:r w:rsidRPr="008636D3">
        <w:t xml:space="preserve">t? </w:t>
      </w:r>
    </w:p>
    <w:p w14:paraId="24C36932" w14:textId="412A83C0" w:rsidR="005C17A3" w:rsidRPr="008636D3" w:rsidRDefault="005C17A3" w:rsidP="004E5700">
      <w:pPr>
        <w:spacing w:line="360" w:lineRule="auto"/>
        <w:jc w:val="both"/>
      </w:pPr>
      <w:r w:rsidRPr="008636D3">
        <w:t xml:space="preserve">Creating my stock analysis tool is a great way to save some money and improve my financial knowledge. Of course, my program would never be as advanced as the Bloomberg terminal, but after investing regularly for over </w:t>
      </w:r>
      <w:r w:rsidR="00A72C98" w:rsidRPr="008636D3">
        <w:t>two</w:t>
      </w:r>
      <w:r w:rsidRPr="008636D3">
        <w:t xml:space="preserve"> years</w:t>
      </w:r>
      <w:r w:rsidR="00A72C98" w:rsidRPr="008636D3">
        <w:t>, I understan</w:t>
      </w:r>
      <w:r w:rsidRPr="008636D3">
        <w:t>d that having too much data can also be a burden. A dashboard is a</w:t>
      </w:r>
      <w:r w:rsidR="00A72C98" w:rsidRPr="008636D3">
        <w:t>n excellen</w:t>
      </w:r>
      <w:r w:rsidRPr="008636D3">
        <w:t>t tool since it does</w:t>
      </w:r>
      <w:r w:rsidR="00A72C98" w:rsidRPr="008636D3">
        <w:t xml:space="preserve"> no</w:t>
      </w:r>
      <w:r w:rsidRPr="008636D3">
        <w:t>t contain too much information, but it can still provide plenty to make an investing decision.</w:t>
      </w:r>
    </w:p>
    <w:p w14:paraId="77A76ED7" w14:textId="00A555D6" w:rsidR="005C17A3" w:rsidRPr="008636D3" w:rsidRDefault="005C17A3" w:rsidP="004E5700">
      <w:pPr>
        <w:pStyle w:val="Heading2"/>
        <w:spacing w:line="360" w:lineRule="auto"/>
        <w:jc w:val="both"/>
      </w:pPr>
      <w:bookmarkStart w:id="7" w:name="_Toc102118130"/>
      <w:r w:rsidRPr="008636D3">
        <w:t xml:space="preserve">The dashboard form </w:t>
      </w:r>
      <w:r w:rsidR="00C67F96" w:rsidRPr="008636D3">
        <w:t>is</w:t>
      </w:r>
      <w:r w:rsidRPr="008636D3">
        <w:t xml:space="preserve"> a great fit for the average investor</w:t>
      </w:r>
      <w:bookmarkEnd w:id="7"/>
    </w:p>
    <w:p w14:paraId="1DE9BDD5" w14:textId="73761369" w:rsidR="00183587" w:rsidRPr="008636D3" w:rsidRDefault="00183587" w:rsidP="004E5700">
      <w:pPr>
        <w:spacing w:line="360" w:lineRule="auto"/>
        <w:jc w:val="both"/>
      </w:pPr>
      <w:r w:rsidRPr="008636D3">
        <w:t xml:space="preserve">The definition </w:t>
      </w:r>
      <w:r w:rsidR="00C67F96" w:rsidRPr="008636D3">
        <w:t>of</w:t>
      </w:r>
      <w:r w:rsidRPr="008636D3">
        <w:t xml:space="preserve"> a dashboard is a graphical summary of various pieces of important information, typically used to give an overview of a business</w:t>
      </w:r>
      <w:r w:rsidR="00CE3B53" w:rsidRPr="008636D3">
        <w:t xml:space="preserve"> </w:t>
      </w:r>
    </w:p>
    <w:p w14:paraId="4E624266" w14:textId="70F634AB" w:rsidR="005C17A3" w:rsidRPr="008636D3" w:rsidRDefault="005C17A3" w:rsidP="004E5700">
      <w:pPr>
        <w:spacing w:line="360" w:lineRule="auto"/>
        <w:jc w:val="both"/>
      </w:pPr>
      <w:r w:rsidRPr="008636D3">
        <w:lastRenderedPageBreak/>
        <w:t>I chose to have the page in a dashboard form, having</w:t>
      </w:r>
      <w:r w:rsidR="00A72C98" w:rsidRPr="008636D3">
        <w:t xml:space="preserve"> all</w:t>
      </w:r>
      <w:r w:rsidRPr="008636D3">
        <w:t xml:space="preserve"> information on a single page</w:t>
      </w:r>
      <w:r w:rsidR="00183587" w:rsidRPr="008636D3">
        <w:t xml:space="preserve"> that does not require scrolling</w:t>
      </w:r>
      <w:r w:rsidR="00A72C98" w:rsidRPr="008636D3">
        <w:t>. I</w:t>
      </w:r>
      <w:r w:rsidRPr="008636D3">
        <w:t xml:space="preserve">n my opinion, it is a useful way of conveying information to both new and experienced investors. The average investor cannot spend hours </w:t>
      </w:r>
      <w:r w:rsidR="00C535B3" w:rsidRPr="008636D3">
        <w:t>analysing</w:t>
      </w:r>
      <w:r w:rsidRPr="008636D3">
        <w:t xml:space="preserve"> stocks, so by using a dashboard</w:t>
      </w:r>
      <w:r w:rsidR="00A72C98" w:rsidRPr="008636D3">
        <w:t>,</w:t>
      </w:r>
      <w:r w:rsidRPr="008636D3">
        <w:t xml:space="preserve"> the investor can quickly see the most valuable information without the need to browse through multiple pages and websites.</w:t>
      </w:r>
    </w:p>
    <w:p w14:paraId="2A9A1E3E" w14:textId="77777777" w:rsidR="005C17A3" w:rsidRDefault="005C17A3" w:rsidP="004E5700">
      <w:pPr>
        <w:pStyle w:val="Heading2"/>
        <w:spacing w:line="360" w:lineRule="auto"/>
        <w:jc w:val="both"/>
      </w:pPr>
      <w:bookmarkStart w:id="8" w:name="_Toc102118131"/>
      <w:r>
        <w:t>Developing the right skills</w:t>
      </w:r>
      <w:bookmarkEnd w:id="8"/>
    </w:p>
    <w:p w14:paraId="75870C88" w14:textId="5A71CC92" w:rsidR="005C17A3" w:rsidRPr="008636D3" w:rsidRDefault="00A64F36" w:rsidP="004E5700">
      <w:pPr>
        <w:spacing w:line="360" w:lineRule="auto"/>
        <w:jc w:val="both"/>
      </w:pPr>
      <w:r w:rsidRPr="008636D3">
        <w:t xml:space="preserve">My goal after </w:t>
      </w:r>
      <w:r w:rsidR="00C67F96" w:rsidRPr="008636D3">
        <w:t>graduation</w:t>
      </w:r>
      <w:r w:rsidRPr="008636D3">
        <w:t xml:space="preserve"> is to</w:t>
      </w:r>
      <w:r w:rsidR="00CF087B" w:rsidRPr="008636D3">
        <w:t xml:space="preserve"> </w:t>
      </w:r>
      <w:r w:rsidR="005C17A3" w:rsidRPr="008636D3">
        <w:t xml:space="preserve">work as a Data analyst or </w:t>
      </w:r>
      <w:r w:rsidR="00CF087B" w:rsidRPr="008636D3">
        <w:t>Python</w:t>
      </w:r>
      <w:r w:rsidR="005C17A3" w:rsidRPr="008636D3">
        <w:t xml:space="preserve"> Developer. A project </w:t>
      </w:r>
      <w:r w:rsidR="00A72C98" w:rsidRPr="008636D3">
        <w:t>requiring</w:t>
      </w:r>
      <w:r w:rsidR="005C17A3" w:rsidRPr="008636D3">
        <w:t xml:space="preserve"> </w:t>
      </w:r>
      <w:r w:rsidR="00C67F96" w:rsidRPr="008636D3">
        <w:t>data</w:t>
      </w:r>
      <w:r w:rsidR="005C17A3" w:rsidRPr="008636D3">
        <w:t xml:space="preserve"> </w:t>
      </w:r>
      <w:r w:rsidR="00C67F96" w:rsidRPr="008636D3">
        <w:t>analysis</w:t>
      </w:r>
      <w:r w:rsidR="005C17A3" w:rsidRPr="008636D3">
        <w:t xml:space="preserve"> and python programming is a great fit for me. Data </w:t>
      </w:r>
      <w:r w:rsidR="00C67F96" w:rsidRPr="008636D3">
        <w:t>visuali</w:t>
      </w:r>
      <w:r w:rsidR="005B5E78" w:rsidRPr="008636D3">
        <w:t>s</w:t>
      </w:r>
      <w:r w:rsidR="00C67F96" w:rsidRPr="008636D3">
        <w:t>ation</w:t>
      </w:r>
      <w:r w:rsidR="005C17A3" w:rsidRPr="008636D3">
        <w:t xml:space="preserve"> is a big part o</w:t>
      </w:r>
      <w:r w:rsidR="008A15B7" w:rsidRPr="008636D3">
        <w:t>f being</w:t>
      </w:r>
      <w:r w:rsidR="005C17A3" w:rsidRPr="008636D3">
        <w:t xml:space="preserve"> a data analyst, however</w:t>
      </w:r>
      <w:r w:rsidR="00C67F96" w:rsidRPr="008636D3">
        <w:t>,</w:t>
      </w:r>
      <w:r w:rsidR="005C17A3" w:rsidRPr="008636D3">
        <w:t xml:space="preserve"> if I just used Python for the data</w:t>
      </w:r>
      <w:r w:rsidR="00AA65E4" w:rsidRPr="008636D3">
        <w:t xml:space="preserve"> </w:t>
      </w:r>
      <w:r w:rsidR="008A15B7" w:rsidRPr="008636D3">
        <w:t>visuali</w:t>
      </w:r>
      <w:r w:rsidR="005B5E78" w:rsidRPr="008636D3">
        <w:t>s</w:t>
      </w:r>
      <w:r w:rsidR="008A15B7" w:rsidRPr="008636D3">
        <w:t>ation</w:t>
      </w:r>
      <w:r w:rsidR="005C17A3" w:rsidRPr="008636D3">
        <w:t>, thi</w:t>
      </w:r>
      <w:r w:rsidR="00AA65E4" w:rsidRPr="008636D3">
        <w:t xml:space="preserve">s </w:t>
      </w:r>
      <w:r w:rsidR="008A15B7" w:rsidRPr="008636D3">
        <w:t>would</w:t>
      </w:r>
      <w:r w:rsidR="005C17A3" w:rsidRPr="008636D3">
        <w:t xml:space="preserve"> require the user to have </w:t>
      </w:r>
      <w:r w:rsidR="007209EC" w:rsidRPr="008636D3">
        <w:t>P</w:t>
      </w:r>
      <w:r w:rsidR="005C17A3" w:rsidRPr="008636D3">
        <w:t>ython installed, and in most cases</w:t>
      </w:r>
      <w:r w:rsidR="00C67F96" w:rsidRPr="008636D3">
        <w:t>,</w:t>
      </w:r>
      <w:r w:rsidR="005C17A3" w:rsidRPr="008636D3">
        <w:t xml:space="preserve"> the </w:t>
      </w:r>
      <w:r w:rsidR="00AA65E4" w:rsidRPr="008636D3">
        <w:t>visuali</w:t>
      </w:r>
      <w:r w:rsidR="005B5E78" w:rsidRPr="008636D3">
        <w:t>s</w:t>
      </w:r>
      <w:r w:rsidR="00AA65E4" w:rsidRPr="008636D3">
        <w:t>ations</w:t>
      </w:r>
      <w:r w:rsidR="005C17A3" w:rsidRPr="008636D3">
        <w:t xml:space="preserve"> could not be interacted with. Learning another </w:t>
      </w:r>
      <w:r w:rsidR="008A15B7" w:rsidRPr="008636D3">
        <w:t>visuali</w:t>
      </w:r>
      <w:r w:rsidR="005B5E78" w:rsidRPr="008636D3">
        <w:t>s</w:t>
      </w:r>
      <w:r w:rsidR="008A15B7" w:rsidRPr="008636D3">
        <w:t>ation</w:t>
      </w:r>
      <w:r w:rsidR="005C17A3" w:rsidRPr="008636D3">
        <w:t xml:space="preserve"> tool like ChartJS can </w:t>
      </w:r>
      <w:r w:rsidR="00A72C98" w:rsidRPr="008636D3">
        <w:t>help me create</w:t>
      </w:r>
      <w:r w:rsidR="005C17A3" w:rsidRPr="008636D3">
        <w:t xml:space="preserve"> </w:t>
      </w:r>
      <w:r w:rsidR="00AA65E4" w:rsidRPr="008636D3">
        <w:t>beautiful</w:t>
      </w:r>
      <w:r w:rsidR="005C17A3" w:rsidRPr="008636D3">
        <w:t xml:space="preserve"> </w:t>
      </w:r>
      <w:r w:rsidR="00AA65E4" w:rsidRPr="008636D3">
        <w:t>graphics</w:t>
      </w:r>
      <w:r w:rsidR="005C17A3" w:rsidRPr="008636D3">
        <w:t xml:space="preserve"> that anyone with </w:t>
      </w:r>
      <w:r w:rsidR="00AA65E4" w:rsidRPr="008636D3">
        <w:t>an</w:t>
      </w:r>
      <w:r w:rsidR="005C17A3" w:rsidRPr="008636D3">
        <w:t xml:space="preserve"> internet </w:t>
      </w:r>
      <w:r w:rsidR="00AA65E4" w:rsidRPr="008636D3">
        <w:t>connection</w:t>
      </w:r>
      <w:r w:rsidR="005C17A3" w:rsidRPr="008636D3">
        <w:t xml:space="preserve"> can see</w:t>
      </w:r>
      <w:r w:rsidR="00B558C1" w:rsidRPr="008636D3">
        <w:t xml:space="preserve"> </w:t>
      </w:r>
      <w:sdt>
        <w:sdtPr>
          <w:id w:val="-413094548"/>
          <w:citation/>
        </w:sdtPr>
        <w:sdtEndPr/>
        <w:sdtContent>
          <w:r w:rsidR="00B558C1" w:rsidRPr="008636D3">
            <w:fldChar w:fldCharType="begin"/>
          </w:r>
          <w:r w:rsidR="00B558C1" w:rsidRPr="008636D3">
            <w:instrText xml:space="preserve"> CITATION Cha22 \l 2057 </w:instrText>
          </w:r>
          <w:r w:rsidR="00B558C1" w:rsidRPr="008636D3">
            <w:fldChar w:fldCharType="separate"/>
          </w:r>
          <w:r w:rsidR="004E5700" w:rsidRPr="004E5700">
            <w:rPr>
              <w:noProof/>
            </w:rPr>
            <w:t>[8]</w:t>
          </w:r>
          <w:r w:rsidR="00B558C1" w:rsidRPr="008636D3">
            <w:fldChar w:fldCharType="end"/>
          </w:r>
        </w:sdtContent>
      </w:sdt>
      <w:r w:rsidR="00A72C98" w:rsidRPr="008636D3">
        <w:t xml:space="preserve"> and</w:t>
      </w:r>
      <w:r w:rsidR="005C17A3" w:rsidRPr="008636D3">
        <w:t xml:space="preserve"> allow me to </w:t>
      </w:r>
      <w:r w:rsidR="00A72C98" w:rsidRPr="008636D3">
        <w:t>develop my front-end development skills further</w:t>
      </w:r>
      <w:r w:rsidR="005C17A3" w:rsidRPr="008636D3">
        <w:t>.</w:t>
      </w:r>
    </w:p>
    <w:p w14:paraId="58F8BFB5" w14:textId="3491DC7B" w:rsidR="005C17A3" w:rsidRPr="008636D3" w:rsidRDefault="00183587" w:rsidP="004E5700">
      <w:pPr>
        <w:spacing w:line="360" w:lineRule="auto"/>
        <w:jc w:val="both"/>
      </w:pPr>
      <w:r w:rsidRPr="008636D3">
        <w:t xml:space="preserve">Natural Language Processing is also a </w:t>
      </w:r>
      <w:r w:rsidR="008A15B7" w:rsidRPr="008636D3">
        <w:t>large</w:t>
      </w:r>
      <w:r w:rsidRPr="008636D3">
        <w:t xml:space="preserve"> part </w:t>
      </w:r>
      <w:r w:rsidR="008A15B7" w:rsidRPr="008636D3">
        <w:t>of</w:t>
      </w:r>
      <w:r w:rsidRPr="008636D3">
        <w:t xml:space="preserve"> my project</w:t>
      </w:r>
      <w:r w:rsidR="00A72C98" w:rsidRPr="008636D3">
        <w:t xml:space="preserve"> regarding</w:t>
      </w:r>
      <w:r w:rsidRPr="008636D3">
        <w:t xml:space="preserve"> Sentiment Analysis and Topic Extraction</w:t>
      </w:r>
      <w:r w:rsidR="008A15B7" w:rsidRPr="008636D3">
        <w:t xml:space="preserve">. </w:t>
      </w:r>
      <w:r w:rsidR="0013738F" w:rsidRPr="008636D3">
        <w:t>As Porshnev</w:t>
      </w:r>
      <w:r w:rsidR="008636D3" w:rsidRPr="008636D3">
        <w:t xml:space="preserve"> (2013</w:t>
      </w:r>
      <w:r w:rsidR="0013738F" w:rsidRPr="008636D3">
        <w:t>)</w:t>
      </w:r>
      <w:r w:rsidR="0013738F">
        <w:t xml:space="preserve"> </w:t>
      </w:r>
      <w:r w:rsidR="0013738F" w:rsidRPr="008636D3">
        <w:t>states</w:t>
      </w:r>
      <w:r w:rsidR="008A15B7" w:rsidRPr="008636D3">
        <w:t xml:space="preserve"> that </w:t>
      </w:r>
      <w:r w:rsidR="00576E42" w:rsidRPr="008636D3">
        <w:t>sentiment</w:t>
      </w:r>
      <w:r w:rsidR="008A15B7" w:rsidRPr="008636D3">
        <w:t xml:space="preserve"> can be used as </w:t>
      </w:r>
      <w:r w:rsidR="00014E5B" w:rsidRPr="008636D3">
        <w:t xml:space="preserve">an </w:t>
      </w:r>
      <w:r w:rsidR="008A15B7" w:rsidRPr="008636D3">
        <w:t>indicator to make returns in the stock market, I thought I would pu</w:t>
      </w:r>
      <w:r w:rsidR="00F733BB" w:rsidRPr="008636D3">
        <w:t>t</w:t>
      </w:r>
      <w:r w:rsidR="008A15B7" w:rsidRPr="008636D3">
        <w:t xml:space="preserve"> my learned skills during university</w:t>
      </w:r>
      <w:r w:rsidR="00CF087B" w:rsidRPr="008636D3">
        <w:t xml:space="preserve"> from</w:t>
      </w:r>
      <w:r w:rsidR="008A15B7" w:rsidRPr="008636D3">
        <w:t xml:space="preserve"> modules like Natural </w:t>
      </w:r>
      <w:r w:rsidR="00576E42" w:rsidRPr="008636D3">
        <w:t>Language</w:t>
      </w:r>
      <w:r w:rsidR="008A15B7" w:rsidRPr="008636D3">
        <w:t xml:space="preserve"> Processing and Information Retrieval to the test as well</w:t>
      </w:r>
      <w:r w:rsidR="00D31BE2" w:rsidRPr="008636D3">
        <w:t xml:space="preserve"> as</w:t>
      </w:r>
      <w:r w:rsidR="008A15B7" w:rsidRPr="008636D3">
        <w:t xml:space="preserve"> improve those skills further. </w:t>
      </w:r>
    </w:p>
    <w:p w14:paraId="4BCADE7F" w14:textId="738A5D6D" w:rsidR="00A64F36" w:rsidRPr="008636D3" w:rsidRDefault="005C17A3" w:rsidP="004E5700">
      <w:pPr>
        <w:spacing w:line="360" w:lineRule="auto"/>
        <w:jc w:val="both"/>
      </w:pPr>
      <w:r w:rsidRPr="008636D3">
        <w:t xml:space="preserve">Instead of </w:t>
      </w:r>
      <w:r w:rsidR="00576E42" w:rsidRPr="008636D3">
        <w:t>using</w:t>
      </w:r>
      <w:r w:rsidRPr="008636D3">
        <w:t xml:space="preserve"> a </w:t>
      </w:r>
      <w:r w:rsidR="008A15B7" w:rsidRPr="008636D3">
        <w:t>Relational Database Management System (</w:t>
      </w:r>
      <w:r w:rsidRPr="008636D3">
        <w:t>RDBMS</w:t>
      </w:r>
      <w:r w:rsidR="008A15B7" w:rsidRPr="008636D3">
        <w:t>)</w:t>
      </w:r>
      <w:r w:rsidRPr="008636D3">
        <w:t xml:space="preserve"> like MySQL</w:t>
      </w:r>
      <w:r w:rsidR="00A72C98" w:rsidRPr="008636D3">
        <w:t>,</w:t>
      </w:r>
      <w:r w:rsidRPr="008636D3">
        <w:t xml:space="preserve"> I </w:t>
      </w:r>
      <w:r w:rsidR="00576E42" w:rsidRPr="008636D3">
        <w:t>thought</w:t>
      </w:r>
      <w:r w:rsidRPr="008636D3">
        <w:t xml:space="preserve"> it would </w:t>
      </w:r>
      <w:r w:rsidR="00576E42" w:rsidRPr="008636D3">
        <w:t>be</w:t>
      </w:r>
      <w:r w:rsidRPr="008636D3">
        <w:t xml:space="preserve"> a good idea to learn NoSQL since</w:t>
      </w:r>
      <w:r w:rsidR="00A72C98" w:rsidRPr="008636D3">
        <w:t>,</w:t>
      </w:r>
      <w:r w:rsidRPr="008636D3">
        <w:t xml:space="preserve"> i</w:t>
      </w:r>
      <w:r w:rsidR="00CF087B" w:rsidRPr="008636D3">
        <w:t>n</w:t>
      </w:r>
      <w:r w:rsidRPr="008636D3">
        <w:t xml:space="preserve"> </w:t>
      </w:r>
      <w:r w:rsidR="00576E42" w:rsidRPr="008636D3">
        <w:t>the</w:t>
      </w:r>
      <w:r w:rsidRPr="008636D3">
        <w:t xml:space="preserve"> </w:t>
      </w:r>
      <w:r w:rsidR="00576E42" w:rsidRPr="008636D3">
        <w:t>financial industry</w:t>
      </w:r>
      <w:r w:rsidR="00A72C98" w:rsidRPr="008636D3">
        <w:t>,</w:t>
      </w:r>
      <w:r w:rsidRPr="008636D3">
        <w:t xml:space="preserve"> </w:t>
      </w:r>
      <w:r w:rsidR="00A72C98" w:rsidRPr="008636D3">
        <w:t>many</w:t>
      </w:r>
      <w:r w:rsidRPr="008636D3">
        <w:t xml:space="preserve"> </w:t>
      </w:r>
      <w:r w:rsidR="00576E42" w:rsidRPr="008636D3">
        <w:t>companies</w:t>
      </w:r>
      <w:r w:rsidRPr="008636D3">
        <w:t xml:space="preserve"> use NoSQL instead of SQL</w:t>
      </w:r>
      <w:r w:rsidR="00A72C98" w:rsidRPr="008636D3">
        <w:t>. I</w:t>
      </w:r>
      <w:r w:rsidRPr="008636D3">
        <w:t xml:space="preserve">t is </w:t>
      </w:r>
      <w:r w:rsidR="00A72C98" w:rsidRPr="008636D3">
        <w:t>excellen</w:t>
      </w:r>
      <w:r w:rsidRPr="008636D3">
        <w:t xml:space="preserve">t for </w:t>
      </w:r>
      <w:r w:rsidR="00014E5B" w:rsidRPr="008636D3">
        <w:t>storing</w:t>
      </w:r>
      <w:r w:rsidR="00576E42" w:rsidRPr="008636D3">
        <w:t xml:space="preserve"> </w:t>
      </w:r>
      <w:r w:rsidR="00014E5B" w:rsidRPr="008636D3">
        <w:t>financial data</w:t>
      </w:r>
      <w:r w:rsidRPr="008636D3">
        <w:t xml:space="preserve"> like stock price, which in MySQL </w:t>
      </w:r>
      <w:r w:rsidR="00576E42" w:rsidRPr="008636D3">
        <w:t>would</w:t>
      </w:r>
      <w:r w:rsidRPr="008636D3">
        <w:t xml:space="preserve"> </w:t>
      </w:r>
      <w:r w:rsidR="00576E42" w:rsidRPr="008636D3">
        <w:t>require</w:t>
      </w:r>
      <w:r w:rsidRPr="008636D3">
        <w:t xml:space="preserve"> a </w:t>
      </w:r>
      <w:r w:rsidR="00A72C98" w:rsidRPr="008636D3">
        <w:t>considerabl</w:t>
      </w:r>
      <w:r w:rsidRPr="008636D3">
        <w:t xml:space="preserve">e </w:t>
      </w:r>
      <w:r w:rsidR="00576E42" w:rsidRPr="008636D3">
        <w:t>collection</w:t>
      </w:r>
      <w:r w:rsidRPr="008636D3">
        <w:t xml:space="preserve"> </w:t>
      </w:r>
      <w:r w:rsidR="00576E42" w:rsidRPr="008636D3">
        <w:t>that</w:t>
      </w:r>
      <w:r w:rsidRPr="008636D3">
        <w:t xml:space="preserve"> </w:t>
      </w:r>
      <w:r w:rsidR="00014E5B" w:rsidRPr="008636D3">
        <w:t xml:space="preserve">contains </w:t>
      </w:r>
      <w:r w:rsidRPr="008636D3">
        <w:t>tens of thousands of rows</w:t>
      </w:r>
      <w:r w:rsidR="008636D3" w:rsidRPr="008636D3">
        <w:t xml:space="preserve"> </w:t>
      </w:r>
      <w:sdt>
        <w:sdtPr>
          <w:id w:val="843969090"/>
          <w:citation/>
        </w:sdtPr>
        <w:sdtEndPr/>
        <w:sdtContent>
          <w:r w:rsidR="008636D3" w:rsidRPr="008636D3">
            <w:fldChar w:fldCharType="begin"/>
          </w:r>
          <w:r w:rsidR="008636D3" w:rsidRPr="008636D3">
            <w:instrText xml:space="preserve"> CITATION Ole20 \l 2057 </w:instrText>
          </w:r>
          <w:r w:rsidR="008636D3" w:rsidRPr="008636D3">
            <w:fldChar w:fldCharType="separate"/>
          </w:r>
          <w:r w:rsidR="004E5700" w:rsidRPr="004E5700">
            <w:rPr>
              <w:noProof/>
            </w:rPr>
            <w:t>[9]</w:t>
          </w:r>
          <w:r w:rsidR="008636D3" w:rsidRPr="008636D3">
            <w:fldChar w:fldCharType="end"/>
          </w:r>
        </w:sdtContent>
      </w:sdt>
      <w:r w:rsidR="008636D3" w:rsidRPr="008636D3">
        <w:t>.</w:t>
      </w:r>
    </w:p>
    <w:p w14:paraId="4C0C3499" w14:textId="29A64B6F" w:rsidR="00183587" w:rsidRDefault="00183587" w:rsidP="004E5700">
      <w:pPr>
        <w:pStyle w:val="Heading2"/>
        <w:spacing w:line="360" w:lineRule="auto"/>
        <w:jc w:val="both"/>
      </w:pPr>
      <w:bookmarkStart w:id="9" w:name="_Toc102118132"/>
      <w:r>
        <w:t>Inspiration from existing websites</w:t>
      </w:r>
      <w:bookmarkEnd w:id="9"/>
    </w:p>
    <w:p w14:paraId="111A7F82" w14:textId="6CED6EF8" w:rsidR="00356A91" w:rsidRDefault="00A72C98" w:rsidP="004E5700">
      <w:pPr>
        <w:spacing w:line="360" w:lineRule="auto"/>
        <w:jc w:val="both"/>
      </w:pPr>
      <w:r>
        <w:t>I have used the online website Simply Wall Street to help me make investment decisions throughout the last two year</w:t>
      </w:r>
      <w:r w:rsidR="00CB52F9">
        <w:t xml:space="preserve">s. Simply wall street is a stock and </w:t>
      </w:r>
      <w:r w:rsidR="00E76322">
        <w:t>sector</w:t>
      </w:r>
      <w:r w:rsidR="00CB52F9">
        <w:t xml:space="preserve"> analysis tool </w:t>
      </w:r>
      <w:r w:rsidR="00036A98">
        <w:t>t</w:t>
      </w:r>
      <w:r>
        <w:t>hat</w:t>
      </w:r>
      <w:r w:rsidR="00036A98">
        <w:t xml:space="preserve"> </w:t>
      </w:r>
      <w:r>
        <w:t>allows simplified stock analysis</w:t>
      </w:r>
      <w:r w:rsidR="00B558C1">
        <w:t xml:space="preserve">. </w:t>
      </w:r>
      <w:r w:rsidR="00CB52F9">
        <w:t xml:space="preserve">It condenses large </w:t>
      </w:r>
      <w:r w:rsidR="00E76322">
        <w:t>amounts</w:t>
      </w:r>
      <w:r w:rsidR="00CB52F9">
        <w:t xml:space="preserve"> of data from </w:t>
      </w:r>
      <w:r w:rsidR="00E76322">
        <w:t>various</w:t>
      </w:r>
      <w:r w:rsidR="00CB52F9">
        <w:t xml:space="preserve"> stocks to give the user an </w:t>
      </w:r>
      <w:r w:rsidR="00E76322">
        <w:t>overview</w:t>
      </w:r>
      <w:r w:rsidR="00CB52F9">
        <w:t xml:space="preserve"> </w:t>
      </w:r>
      <w:r w:rsidR="001D1F7F">
        <w:t xml:space="preserve">of the current market </w:t>
      </w:r>
      <w:sdt>
        <w:sdtPr>
          <w:id w:val="1162734078"/>
          <w:citation/>
        </w:sdtPr>
        <w:sdtEndPr/>
        <w:sdtContent>
          <w:r w:rsidR="008636D3">
            <w:fldChar w:fldCharType="begin"/>
          </w:r>
          <w:r w:rsidR="008636D3">
            <w:instrText xml:space="preserve"> CITATION Sim22 \l 2057 </w:instrText>
          </w:r>
          <w:r w:rsidR="008636D3">
            <w:fldChar w:fldCharType="separate"/>
          </w:r>
          <w:r w:rsidR="004E5700" w:rsidRPr="004E5700">
            <w:rPr>
              <w:noProof/>
            </w:rPr>
            <w:t>[10]</w:t>
          </w:r>
          <w:r w:rsidR="008636D3">
            <w:fldChar w:fldCharType="end"/>
          </w:r>
        </w:sdtContent>
      </w:sdt>
      <w:r w:rsidR="001D1F7F">
        <w:t>. I found this tool very helpful but wanted to simplify it by only keeping the essential information</w:t>
      </w:r>
      <w:r>
        <w:t xml:space="preserve"> and</w:t>
      </w:r>
      <w:r w:rsidR="00CF087B">
        <w:t xml:space="preserve"> </w:t>
      </w:r>
      <w:r w:rsidR="001D1F7F">
        <w:t xml:space="preserve">adding </w:t>
      </w:r>
      <w:r w:rsidR="00CF087B">
        <w:t>additional</w:t>
      </w:r>
      <w:r w:rsidR="001D1F7F">
        <w:t xml:space="preserve"> features like price prediction and sentiment analysis. </w:t>
      </w:r>
    </w:p>
    <w:p w14:paraId="2C828542" w14:textId="58CF1DF1" w:rsidR="002E4E21" w:rsidRPr="00F91E02" w:rsidRDefault="002E4E21" w:rsidP="004E5700">
      <w:pPr>
        <w:pStyle w:val="Heading1"/>
        <w:spacing w:line="360" w:lineRule="auto"/>
        <w:jc w:val="both"/>
        <w:rPr>
          <w:color w:val="auto"/>
        </w:rPr>
      </w:pPr>
      <w:bookmarkStart w:id="10" w:name="_Toc102118133"/>
      <w:r w:rsidRPr="00F91E02">
        <w:rPr>
          <w:color w:val="auto"/>
        </w:rPr>
        <w:lastRenderedPageBreak/>
        <w:t>Aims and Objectives</w:t>
      </w:r>
      <w:bookmarkEnd w:id="10"/>
    </w:p>
    <w:p w14:paraId="24D43B4D" w14:textId="770E6988" w:rsidR="00E2137E" w:rsidRDefault="00E2137E" w:rsidP="004E5700">
      <w:pPr>
        <w:spacing w:line="360" w:lineRule="auto"/>
        <w:jc w:val="both"/>
      </w:pPr>
      <w:r>
        <w:t xml:space="preserve">The </w:t>
      </w:r>
      <w:r w:rsidR="00A72C98">
        <w:t>website</w:t>
      </w:r>
      <w:r w:rsidR="008636D3">
        <w:t>’</w:t>
      </w:r>
      <w:r w:rsidR="00A72C98">
        <w:t>s main aim was to help the user make future investment decisions</w:t>
      </w:r>
      <w:r>
        <w:t xml:space="preserve"> by providing accurate and </w:t>
      </w:r>
      <w:r w:rsidR="00A72C98">
        <w:t>help</w:t>
      </w:r>
      <w:r>
        <w:t>ful information related to the stock</w:t>
      </w:r>
      <w:r w:rsidR="00A72C98">
        <w:t xml:space="preserve"> and</w:t>
      </w:r>
      <w:r>
        <w:t xml:space="preserve"> allowing the user to compare different stocks. From this</w:t>
      </w:r>
      <w:r w:rsidR="00E76322">
        <w:t>,</w:t>
      </w:r>
      <w:r>
        <w:t xml:space="preserve"> I </w:t>
      </w:r>
      <w:r w:rsidR="00E64DF8">
        <w:t>conclude</w:t>
      </w:r>
      <w:r>
        <w:t xml:space="preserve"> that the website must be easy to use</w:t>
      </w:r>
      <w:r w:rsidR="00E64DF8">
        <w:t>, useful for both new investors and experienced investors, a</w:t>
      </w:r>
      <w:r w:rsidR="00A72C98">
        <w:t>nd contain i</w:t>
      </w:r>
      <w:r w:rsidR="008636D3">
        <w:t>mportant information</w:t>
      </w:r>
      <w:r w:rsidR="00A72C98">
        <w:t xml:space="preserve"> in deciding whether a stock is a good buy</w:t>
      </w:r>
      <w:r w:rsidR="00E64DF8">
        <w:t>.</w:t>
      </w:r>
    </w:p>
    <w:p w14:paraId="512F993D" w14:textId="38C49737" w:rsidR="00E64DF8" w:rsidRDefault="008636D3" w:rsidP="004E5700">
      <w:pPr>
        <w:spacing w:line="360" w:lineRule="auto"/>
        <w:jc w:val="both"/>
      </w:pPr>
      <w:r>
        <w:t>On the other hand, the back-end Python code</w:t>
      </w:r>
      <w:r w:rsidR="00E64DF8">
        <w:t xml:space="preserve"> must be detailed and documented, reliable and efficient</w:t>
      </w:r>
      <w:r w:rsidR="00071E0C">
        <w:t xml:space="preserve"> as well as scalable</w:t>
      </w:r>
      <w:r w:rsidR="00E64DF8">
        <w:t xml:space="preserve">. </w:t>
      </w:r>
      <w:r w:rsidR="001E031A">
        <w:t xml:space="preserve">Detailed and documented because this can help give context to future readers and </w:t>
      </w:r>
      <w:r w:rsidR="00E76322">
        <w:t>allow</w:t>
      </w:r>
      <w:r w:rsidR="001E031A">
        <w:t xml:space="preserve"> for the code to be reused in future projects.</w:t>
      </w:r>
      <w:r w:rsidR="005B5E78">
        <w:t xml:space="preserve"> </w:t>
      </w:r>
      <w:sdt>
        <w:sdtPr>
          <w:id w:val="-253364870"/>
          <w:citation/>
        </w:sdtPr>
        <w:sdtEndPr/>
        <w:sdtContent>
          <w:r w:rsidR="001E031A">
            <w:fldChar w:fldCharType="begin"/>
          </w:r>
          <w:r w:rsidR="001E031A">
            <w:instrText xml:space="preserve"> CITATION Fra18 \l 2057 </w:instrText>
          </w:r>
          <w:r w:rsidR="001E031A">
            <w:fldChar w:fldCharType="separate"/>
          </w:r>
          <w:r w:rsidR="004E5700" w:rsidRPr="004E5700">
            <w:rPr>
              <w:noProof/>
            </w:rPr>
            <w:t>[11]</w:t>
          </w:r>
          <w:r w:rsidR="001E031A">
            <w:fldChar w:fldCharType="end"/>
          </w:r>
        </w:sdtContent>
      </w:sdt>
      <w:r w:rsidR="005B5E78">
        <w:t xml:space="preserve"> </w:t>
      </w:r>
      <w:r w:rsidR="00CF4EB8">
        <w:t xml:space="preserve"> Well documented code will allow me not </w:t>
      </w:r>
      <w:r w:rsidR="00E76322">
        <w:t xml:space="preserve">to </w:t>
      </w:r>
      <w:r w:rsidR="00CF4EB8">
        <w:t>lose momentum when taking a break to work on projects for other modules</w:t>
      </w:r>
      <w:r>
        <w:t xml:space="preserve"> </w:t>
      </w:r>
      <w:sdt>
        <w:sdtPr>
          <w:id w:val="1030606542"/>
          <w:citation/>
        </w:sdtPr>
        <w:sdtEndPr/>
        <w:sdtContent>
          <w:r>
            <w:fldChar w:fldCharType="begin"/>
          </w:r>
          <w:r>
            <w:instrText xml:space="preserve"> CITATION Fra18 \l 2057 </w:instrText>
          </w:r>
          <w:r>
            <w:fldChar w:fldCharType="separate"/>
          </w:r>
          <w:r w:rsidR="004E5700" w:rsidRPr="004E5700">
            <w:rPr>
              <w:noProof/>
            </w:rPr>
            <w:t>[11]</w:t>
          </w:r>
          <w:r>
            <w:fldChar w:fldCharType="end"/>
          </w:r>
        </w:sdtContent>
      </w:sdt>
      <w:r>
        <w:t>.</w:t>
      </w:r>
    </w:p>
    <w:p w14:paraId="3781A867" w14:textId="11DEA7A5" w:rsidR="00E2137E" w:rsidRPr="007C29BD" w:rsidRDefault="00CF4EB8" w:rsidP="004E5700">
      <w:pPr>
        <w:spacing w:line="360" w:lineRule="auto"/>
        <w:jc w:val="both"/>
        <w:rPr>
          <w:color w:val="FF0000"/>
        </w:rPr>
      </w:pPr>
      <w:r>
        <w:t>The code should be reliable and efficient as I was planning to add hundreds of stocks for the user to view and automate</w:t>
      </w:r>
      <w:r w:rsidR="001D1F7F">
        <w:t xml:space="preserve"> it</w:t>
      </w:r>
      <w:r>
        <w:t xml:space="preserve"> such that the </w:t>
      </w:r>
      <w:r w:rsidR="00E76322">
        <w:t>code</w:t>
      </w:r>
      <w:r>
        <w:t xml:space="preserve"> runs every morning to update the most relevant information. </w:t>
      </w:r>
      <w:r w:rsidR="00B558C1">
        <w:t>Any minor improvements to the code would be amplified by the number of stocks the code has to be run for.</w:t>
      </w:r>
    </w:p>
    <w:p w14:paraId="111DC5B5" w14:textId="1CBC9226" w:rsidR="002E4E21" w:rsidRDefault="002E4E21" w:rsidP="004E5700">
      <w:pPr>
        <w:pStyle w:val="Heading2"/>
        <w:spacing w:line="360" w:lineRule="auto"/>
        <w:jc w:val="both"/>
      </w:pPr>
      <w:bookmarkStart w:id="11" w:name="_Toc102118134"/>
      <w:r>
        <w:t>Summer Preparation</w:t>
      </w:r>
      <w:r w:rsidR="00071E0C">
        <w:t xml:space="preserve"> and challenge week</w:t>
      </w:r>
      <w:bookmarkEnd w:id="11"/>
      <w:r w:rsidR="00071E0C">
        <w:t xml:space="preserve"> </w:t>
      </w:r>
    </w:p>
    <w:p w14:paraId="4956B073" w14:textId="00CC2C23" w:rsidR="00376B38" w:rsidRPr="008636D3" w:rsidRDefault="00376B38" w:rsidP="004E5700">
      <w:pPr>
        <w:spacing w:line="360" w:lineRule="auto"/>
        <w:jc w:val="both"/>
      </w:pPr>
      <w:r w:rsidRPr="008636D3">
        <w:t>During the Summer preparation and challenge week</w:t>
      </w:r>
      <w:r w:rsidR="00E76322" w:rsidRPr="008636D3">
        <w:t>,</w:t>
      </w:r>
      <w:r w:rsidRPr="008636D3">
        <w:t xml:space="preserve"> my main objectives were to </w:t>
      </w:r>
      <w:r w:rsidR="00036A98" w:rsidRPr="008636D3">
        <w:t>research</w:t>
      </w:r>
      <w:r w:rsidRPr="008636D3">
        <w:t xml:space="preserve"> what tools I could use for each section of the website and the </w:t>
      </w:r>
      <w:r w:rsidR="00CF087B" w:rsidRPr="008636D3">
        <w:t>back</w:t>
      </w:r>
      <w:r w:rsidR="00A72C98" w:rsidRPr="008636D3">
        <w:t>-</w:t>
      </w:r>
      <w:r w:rsidR="00CF087B" w:rsidRPr="008636D3">
        <w:t xml:space="preserve">end </w:t>
      </w:r>
      <w:r w:rsidRPr="008636D3">
        <w:t>code</w:t>
      </w:r>
      <w:r w:rsidR="008636D3" w:rsidRPr="008636D3">
        <w:t xml:space="preserve"> and</w:t>
      </w:r>
      <w:r w:rsidRPr="008636D3">
        <w:t xml:space="preserve"> create the layout of the </w:t>
      </w:r>
      <w:r w:rsidR="008A15B7" w:rsidRPr="008636D3">
        <w:t>dashboard.</w:t>
      </w:r>
    </w:p>
    <w:p w14:paraId="2BDA2376" w14:textId="4B4539BC" w:rsidR="002D78CD" w:rsidRPr="008636D3" w:rsidRDefault="008636D3" w:rsidP="004E5700">
      <w:pPr>
        <w:spacing w:line="360" w:lineRule="auto"/>
        <w:jc w:val="both"/>
      </w:pPr>
      <w:r w:rsidRPr="008636D3">
        <w:t>I also researched journal articles on data analysis, sentiment analysis, and price prediction during the summer</w:t>
      </w:r>
      <w:r w:rsidR="00B558C1" w:rsidRPr="008636D3">
        <w:t>. I</w:t>
      </w:r>
      <w:r w:rsidR="002D78CD" w:rsidRPr="008636D3">
        <w:t xml:space="preserve"> found out that a </w:t>
      </w:r>
      <w:r w:rsidR="00CF087B" w:rsidRPr="008636D3">
        <w:t>lexicon-based</w:t>
      </w:r>
      <w:r w:rsidR="002D78CD" w:rsidRPr="008636D3">
        <w:t xml:space="preserve"> approach is a </w:t>
      </w:r>
      <w:r w:rsidR="00CF087B" w:rsidRPr="008636D3">
        <w:t>viable</w:t>
      </w:r>
      <w:r w:rsidR="002D78CD" w:rsidRPr="008636D3">
        <w:t xml:space="preserve"> option in </w:t>
      </w:r>
      <w:r w:rsidR="00B558C1" w:rsidRPr="008636D3">
        <w:t>analysing</w:t>
      </w:r>
      <w:r w:rsidR="002D78CD" w:rsidRPr="008636D3">
        <w:t xml:space="preserve"> </w:t>
      </w:r>
      <w:r w:rsidR="00CF087B" w:rsidRPr="008636D3">
        <w:t>sentiment</w:t>
      </w:r>
      <w:r w:rsidRPr="008636D3">
        <w:t>,</w:t>
      </w:r>
      <w:r w:rsidR="002D78CD" w:rsidRPr="008636D3">
        <w:t xml:space="preserve"> as well as that </w:t>
      </w:r>
      <w:r w:rsidR="00CF087B" w:rsidRPr="008636D3">
        <w:t>a</w:t>
      </w:r>
      <w:r w:rsidR="002D78CD" w:rsidRPr="008636D3">
        <w:t xml:space="preserve"> Long Short Term Memory neural network is a good way </w:t>
      </w:r>
      <w:r w:rsidRPr="008636D3">
        <w:t>of</w:t>
      </w:r>
      <w:r w:rsidR="002D78CD" w:rsidRPr="008636D3">
        <w:t xml:space="preserve"> </w:t>
      </w:r>
      <w:r w:rsidRPr="008636D3">
        <w:t>predicting</w:t>
      </w:r>
      <w:r w:rsidR="002D78CD" w:rsidRPr="008636D3">
        <w:t xml:space="preserve"> future stock price</w:t>
      </w:r>
      <w:r w:rsidR="00AA7353">
        <w:t>s</w:t>
      </w:r>
      <w:r w:rsidR="002D78CD" w:rsidRPr="008636D3">
        <w:t xml:space="preserve"> </w:t>
      </w:r>
      <w:sdt>
        <w:sdtPr>
          <w:id w:val="557754369"/>
          <w:citation/>
        </w:sdtPr>
        <w:sdtEndPr/>
        <w:sdtContent>
          <w:r w:rsidR="00B558C1" w:rsidRPr="008636D3">
            <w:fldChar w:fldCharType="begin"/>
          </w:r>
          <w:r w:rsidR="00B558C1" w:rsidRPr="008636D3">
            <w:instrText xml:space="preserve"> CITATION APo13 \l 2057 </w:instrText>
          </w:r>
          <w:r w:rsidR="00B558C1" w:rsidRPr="008636D3">
            <w:fldChar w:fldCharType="separate"/>
          </w:r>
          <w:r w:rsidR="004E5700" w:rsidRPr="004E5700">
            <w:rPr>
              <w:noProof/>
            </w:rPr>
            <w:t>[2]</w:t>
          </w:r>
          <w:r w:rsidR="00B558C1" w:rsidRPr="008636D3">
            <w:fldChar w:fldCharType="end"/>
          </w:r>
        </w:sdtContent>
      </w:sdt>
      <w:r w:rsidR="00B558C1" w:rsidRPr="008636D3">
        <w:t>.</w:t>
      </w:r>
    </w:p>
    <w:p w14:paraId="3D6C8AFC" w14:textId="46EFD467" w:rsidR="00E41C43" w:rsidRPr="008636D3" w:rsidRDefault="008A15B7" w:rsidP="004E5700">
      <w:pPr>
        <w:spacing w:line="360" w:lineRule="auto"/>
        <w:jc w:val="both"/>
      </w:pPr>
      <w:r w:rsidRPr="008636D3">
        <w:t>During</w:t>
      </w:r>
      <w:r w:rsidR="00E41C43" w:rsidRPr="008636D3">
        <w:t xml:space="preserve"> this </w:t>
      </w:r>
      <w:r w:rsidR="001D1F7F" w:rsidRPr="008636D3">
        <w:t>time,</w:t>
      </w:r>
      <w:r w:rsidR="00E41C43" w:rsidRPr="008636D3">
        <w:t xml:space="preserve"> I also </w:t>
      </w:r>
      <w:r w:rsidR="008636D3" w:rsidRPr="008636D3">
        <w:t>researched</w:t>
      </w:r>
      <w:r w:rsidR="00E41C43" w:rsidRPr="008636D3">
        <w:t xml:space="preserve"> </w:t>
      </w:r>
      <w:r w:rsidR="002F6EA6" w:rsidRPr="008636D3">
        <w:t>multiple Python libraries</w:t>
      </w:r>
      <w:r w:rsidR="00E41C43" w:rsidRPr="008636D3">
        <w:t xml:space="preserve"> </w:t>
      </w:r>
      <w:r w:rsidRPr="008636D3">
        <w:t>that</w:t>
      </w:r>
      <w:r w:rsidR="00E41C43" w:rsidRPr="008636D3">
        <w:t xml:space="preserve"> I </w:t>
      </w:r>
      <w:r w:rsidRPr="008636D3">
        <w:t>could</w:t>
      </w:r>
      <w:r w:rsidR="00E41C43" w:rsidRPr="008636D3">
        <w:t xml:space="preserve"> </w:t>
      </w:r>
      <w:r w:rsidRPr="008636D3">
        <w:t>use</w:t>
      </w:r>
      <w:r w:rsidR="00E41C43" w:rsidRPr="008636D3">
        <w:t xml:space="preserve"> to </w:t>
      </w:r>
      <w:r w:rsidRPr="008636D3">
        <w:t>perform</w:t>
      </w:r>
      <w:r w:rsidR="00E41C43" w:rsidRPr="008636D3">
        <w:t xml:space="preserve"> the tasks, like </w:t>
      </w:r>
      <w:r w:rsidR="00B558C1" w:rsidRPr="008636D3">
        <w:t xml:space="preserve">Natural Language Toolkit (NLTK) </w:t>
      </w:r>
      <w:r w:rsidR="00E41C43" w:rsidRPr="008636D3">
        <w:t xml:space="preserve">and </w:t>
      </w:r>
      <w:r w:rsidR="00E76322" w:rsidRPr="008636D3">
        <w:t>TensorFlow</w:t>
      </w:r>
      <w:r w:rsidR="002F6EA6" w:rsidRPr="008636D3">
        <w:t>.</w:t>
      </w:r>
      <w:r w:rsidR="00E41C43" w:rsidRPr="008636D3">
        <w:t xml:space="preserve"> </w:t>
      </w:r>
      <w:r w:rsidR="00B558C1" w:rsidRPr="008636D3">
        <w:t>Luckily,</w:t>
      </w:r>
      <w:r w:rsidR="00F212AC" w:rsidRPr="008636D3">
        <w:t xml:space="preserve"> I</w:t>
      </w:r>
      <w:r w:rsidR="00E41C43" w:rsidRPr="008636D3">
        <w:t xml:space="preserve"> already had some </w:t>
      </w:r>
      <w:r w:rsidRPr="008636D3">
        <w:t>experience</w:t>
      </w:r>
      <w:r w:rsidR="00E41C43" w:rsidRPr="008636D3">
        <w:t xml:space="preserve"> with NumPy and Pandas, </w:t>
      </w:r>
      <w:r w:rsidRPr="008636D3">
        <w:t>which</w:t>
      </w:r>
      <w:r w:rsidR="00E41C43" w:rsidRPr="008636D3">
        <w:t xml:space="preserve"> I used </w:t>
      </w:r>
      <w:r w:rsidR="008636D3" w:rsidRPr="008636D3">
        <w:t>for data cleaning and analysis throughout the project</w:t>
      </w:r>
      <w:r w:rsidR="00E41C43" w:rsidRPr="008636D3">
        <w:t>.</w:t>
      </w:r>
    </w:p>
    <w:p w14:paraId="081CA9A9" w14:textId="4094EEB9" w:rsidR="00E41C43" w:rsidRPr="008636D3" w:rsidRDefault="008636D3" w:rsidP="004E5700">
      <w:pPr>
        <w:spacing w:line="360" w:lineRule="auto"/>
        <w:jc w:val="both"/>
      </w:pPr>
      <w:r w:rsidRPr="008636D3">
        <w:t>My first objective was to find multiple financial news websites for web scraping</w:t>
      </w:r>
      <w:r w:rsidR="008A15B7" w:rsidRPr="008636D3">
        <w:t xml:space="preserve">, which I could use to get the </w:t>
      </w:r>
      <w:r w:rsidR="00E76322" w:rsidRPr="008636D3">
        <w:t>financial</w:t>
      </w:r>
      <w:r w:rsidR="008A15B7" w:rsidRPr="008636D3">
        <w:t xml:space="preserve"> data and articles. I found a few that I could use</w:t>
      </w:r>
      <w:r w:rsidRPr="008636D3">
        <w:t>,</w:t>
      </w:r>
      <w:r w:rsidR="00CB1F53" w:rsidRPr="008636D3">
        <w:t xml:space="preserve"> </w:t>
      </w:r>
      <w:r w:rsidR="008A15B7" w:rsidRPr="008636D3">
        <w:t xml:space="preserve">like </w:t>
      </w:r>
      <w:r w:rsidR="00CB1F53" w:rsidRPr="008636D3">
        <w:t>FINVIZ, Yahoo</w:t>
      </w:r>
      <w:r w:rsidR="008A15B7" w:rsidRPr="008636D3">
        <w:t xml:space="preserve"> </w:t>
      </w:r>
      <w:r w:rsidR="00CB1F53" w:rsidRPr="008636D3">
        <w:t>Finance</w:t>
      </w:r>
      <w:r w:rsidR="009157FC" w:rsidRPr="008636D3">
        <w:t xml:space="preserve"> and</w:t>
      </w:r>
      <w:r w:rsidR="008A15B7" w:rsidRPr="008636D3">
        <w:t xml:space="preserve"> MarketWatch.</w:t>
      </w:r>
      <w:r w:rsidR="009157FC" w:rsidRPr="008636D3">
        <w:t xml:space="preserve"> </w:t>
      </w:r>
      <w:r w:rsidR="00CB1F53" w:rsidRPr="008636D3">
        <w:t xml:space="preserve">In </w:t>
      </w:r>
      <w:r w:rsidR="009157FC" w:rsidRPr="008636D3">
        <w:t xml:space="preserve">the end decided </w:t>
      </w:r>
      <w:r w:rsidR="00885676" w:rsidRPr="008636D3">
        <w:t xml:space="preserve">to use FINVIZ, as it contains </w:t>
      </w:r>
      <w:r w:rsidR="008A15B7" w:rsidRPr="008636D3">
        <w:t>information</w:t>
      </w:r>
      <w:r w:rsidR="00885676" w:rsidRPr="008636D3">
        <w:t xml:space="preserve"> about </w:t>
      </w:r>
      <w:r w:rsidR="00CB1F53" w:rsidRPr="008636D3">
        <w:t>thousands</w:t>
      </w:r>
      <w:r w:rsidR="00885676" w:rsidRPr="008636D3">
        <w:t xml:space="preserve"> of stocks</w:t>
      </w:r>
      <w:r w:rsidR="009157FC" w:rsidRPr="008636D3">
        <w:t xml:space="preserve">, </w:t>
      </w:r>
      <w:r w:rsidRPr="008636D3">
        <w:t>articles relevant to the stock (even though later the articles did require further filtering), and</w:t>
      </w:r>
      <w:r w:rsidR="009157FC" w:rsidRPr="008636D3">
        <w:t xml:space="preserve"> many </w:t>
      </w:r>
      <w:r w:rsidR="00E76322" w:rsidRPr="008636D3">
        <w:t>relevant</w:t>
      </w:r>
      <w:r w:rsidR="009157FC" w:rsidRPr="008636D3">
        <w:t xml:space="preserve"> metrics for </w:t>
      </w:r>
      <w:r w:rsidR="00CB1F53" w:rsidRPr="008636D3">
        <w:t>specific</w:t>
      </w:r>
      <w:r w:rsidR="009157FC" w:rsidRPr="008636D3">
        <w:t xml:space="preserve"> stocks, like Price to Earnings ratios and Dividends</w:t>
      </w:r>
      <w:r w:rsidR="00FB2A09" w:rsidRPr="008636D3">
        <w:t xml:space="preserve">. It also contains </w:t>
      </w:r>
      <w:r w:rsidR="008A15B7" w:rsidRPr="008636D3">
        <w:t xml:space="preserve">many metrics that are not as popular but </w:t>
      </w:r>
      <w:r w:rsidR="00E76322" w:rsidRPr="008636D3">
        <w:t>could</w:t>
      </w:r>
      <w:r w:rsidR="008A15B7" w:rsidRPr="008636D3">
        <w:t xml:space="preserve"> </w:t>
      </w:r>
      <w:r w:rsidR="00CB1F53" w:rsidRPr="008636D3">
        <w:t>still</w:t>
      </w:r>
      <w:r w:rsidR="008A15B7" w:rsidRPr="008636D3">
        <w:t xml:space="preserve"> be </w:t>
      </w:r>
      <w:r w:rsidRPr="008636D3">
        <w:t>crucial</w:t>
      </w:r>
      <w:r w:rsidR="008A15B7" w:rsidRPr="008636D3">
        <w:t xml:space="preserve"> in deciding whether a stock is </w:t>
      </w:r>
      <w:r w:rsidR="00B73645" w:rsidRPr="008636D3">
        <w:t xml:space="preserve">a </w:t>
      </w:r>
      <w:r w:rsidR="00B73645" w:rsidRPr="008636D3">
        <w:lastRenderedPageBreak/>
        <w:t>worthwhile investment.</w:t>
      </w:r>
      <w:r w:rsidR="005B5E78" w:rsidRPr="008636D3">
        <w:t xml:space="preserve"> </w:t>
      </w:r>
      <w:sdt>
        <w:sdtPr>
          <w:id w:val="-1629541287"/>
          <w:citation/>
        </w:sdtPr>
        <w:sdtEndPr/>
        <w:sdtContent>
          <w:r w:rsidR="00B73645" w:rsidRPr="008636D3">
            <w:fldChar w:fldCharType="begin"/>
          </w:r>
          <w:r w:rsidR="00B73645" w:rsidRPr="008636D3">
            <w:instrText xml:space="preserve"> CITATION FIN22 \l 2057 </w:instrText>
          </w:r>
          <w:r w:rsidR="00B73645" w:rsidRPr="008636D3">
            <w:fldChar w:fldCharType="separate"/>
          </w:r>
          <w:r w:rsidR="004E5700" w:rsidRPr="004E5700">
            <w:rPr>
              <w:noProof/>
            </w:rPr>
            <w:t>[12]</w:t>
          </w:r>
          <w:r w:rsidR="00B73645" w:rsidRPr="008636D3">
            <w:fldChar w:fldCharType="end"/>
          </w:r>
        </w:sdtContent>
      </w:sdt>
      <w:r w:rsidR="00F212AC" w:rsidRPr="008636D3">
        <w:t xml:space="preserve"> </w:t>
      </w:r>
      <w:r w:rsidR="000974DB" w:rsidRPr="008636D3">
        <w:t>I decided to also use it t</w:t>
      </w:r>
      <w:r w:rsidR="00CB1F53" w:rsidRPr="008636D3">
        <w:t>ogether with Yahoo F</w:t>
      </w:r>
      <w:r w:rsidR="00F212AC" w:rsidRPr="008636D3">
        <w:t>inance</w:t>
      </w:r>
      <w:r w:rsidR="00CB1F53" w:rsidRPr="008636D3">
        <w:t xml:space="preserve">, </w:t>
      </w:r>
      <w:r w:rsidRPr="008636D3">
        <w:t>a free-to-</w:t>
      </w:r>
      <w:r w:rsidR="00CB1F53" w:rsidRPr="008636D3">
        <w:t>e</w:t>
      </w:r>
      <w:r w:rsidR="00FB2A09" w:rsidRPr="008636D3">
        <w:t xml:space="preserve"> Application Programming Interface (API)</w:t>
      </w:r>
      <w:r w:rsidRPr="008636D3">
        <w:t>,</w:t>
      </w:r>
      <w:r w:rsidR="00CB1F53" w:rsidRPr="008636D3">
        <w:t xml:space="preserve"> to access information like the stock price more quickly than if I was using FINVIZ</w:t>
      </w:r>
      <w:r w:rsidR="000974DB" w:rsidRPr="008636D3">
        <w:t xml:space="preserve"> </w:t>
      </w:r>
      <w:r w:rsidR="00B73645" w:rsidRPr="008636D3">
        <w:t xml:space="preserve"> </w:t>
      </w:r>
      <w:sdt>
        <w:sdtPr>
          <w:id w:val="910739975"/>
          <w:citation/>
        </w:sdtPr>
        <w:sdtEndPr/>
        <w:sdtContent>
          <w:r w:rsidR="00B73645" w:rsidRPr="008636D3">
            <w:fldChar w:fldCharType="begin"/>
          </w:r>
          <w:r w:rsidR="00B73645" w:rsidRPr="008636D3">
            <w:instrText xml:space="preserve"> CITATION Gre21 \l 2057 </w:instrText>
          </w:r>
          <w:r w:rsidR="00B73645" w:rsidRPr="008636D3">
            <w:fldChar w:fldCharType="separate"/>
          </w:r>
          <w:r w:rsidR="004E5700" w:rsidRPr="004E5700">
            <w:rPr>
              <w:noProof/>
            </w:rPr>
            <w:t>[13]</w:t>
          </w:r>
          <w:r w:rsidR="00B73645" w:rsidRPr="008636D3">
            <w:fldChar w:fldCharType="end"/>
          </w:r>
        </w:sdtContent>
      </w:sdt>
      <w:r w:rsidR="00D31BE2" w:rsidRPr="008636D3">
        <w:t>.</w:t>
      </w:r>
      <w:r w:rsidR="00CB1F53" w:rsidRPr="008636D3">
        <w:t xml:space="preserve"> </w:t>
      </w:r>
    </w:p>
    <w:p w14:paraId="4FE96184" w14:textId="2B64093E" w:rsidR="000974DB" w:rsidRPr="008636D3" w:rsidRDefault="00E41C43" w:rsidP="004E5700">
      <w:pPr>
        <w:spacing w:line="360" w:lineRule="auto"/>
        <w:jc w:val="both"/>
      </w:pPr>
      <w:r w:rsidRPr="008636D3">
        <w:t>In terms of the front</w:t>
      </w:r>
      <w:r w:rsidR="00F559EC" w:rsidRPr="008636D3">
        <w:t>-</w:t>
      </w:r>
      <w:r w:rsidRPr="008636D3">
        <w:t>end</w:t>
      </w:r>
      <w:r w:rsidR="00F559EC" w:rsidRPr="008636D3">
        <w:t>,</w:t>
      </w:r>
      <w:r w:rsidRPr="008636D3">
        <w:t xml:space="preserve"> I was </w:t>
      </w:r>
      <w:r w:rsidR="008636D3" w:rsidRPr="008636D3">
        <w:t>unsure</w:t>
      </w:r>
      <w:r w:rsidRPr="008636D3">
        <w:t xml:space="preserve"> what tools I would use </w:t>
      </w:r>
      <w:r w:rsidR="008A15B7" w:rsidRPr="008636D3">
        <w:t>except</w:t>
      </w:r>
      <w:r w:rsidRPr="008636D3">
        <w:t xml:space="preserve"> that I </w:t>
      </w:r>
      <w:r w:rsidR="008A15B7" w:rsidRPr="008636D3">
        <w:t xml:space="preserve">would </w:t>
      </w:r>
      <w:r w:rsidR="00F559EC" w:rsidRPr="008636D3">
        <w:t>like to</w:t>
      </w:r>
      <w:r w:rsidRPr="008636D3">
        <w:t xml:space="preserve"> use ChartJS </w:t>
      </w:r>
      <w:r w:rsidR="008A15B7" w:rsidRPr="008636D3">
        <w:t>because</w:t>
      </w:r>
      <w:r w:rsidRPr="008636D3">
        <w:t xml:space="preserve"> the graphs </w:t>
      </w:r>
      <w:r w:rsidR="008A15B7" w:rsidRPr="008636D3">
        <w:t>looked</w:t>
      </w:r>
      <w:r w:rsidRPr="008636D3">
        <w:t xml:space="preserve"> very good and could be interacted with</w:t>
      </w:r>
      <w:r w:rsidR="000974DB" w:rsidRPr="008636D3">
        <w:t xml:space="preserve"> </w:t>
      </w:r>
      <w:sdt>
        <w:sdtPr>
          <w:id w:val="-269559730"/>
          <w:citation/>
        </w:sdtPr>
        <w:sdtEndPr/>
        <w:sdtContent>
          <w:r w:rsidR="008636D3" w:rsidRPr="008636D3">
            <w:fldChar w:fldCharType="begin"/>
          </w:r>
          <w:r w:rsidR="008636D3" w:rsidRPr="008636D3">
            <w:instrText xml:space="preserve"> CITATION Cha22 \l 2057 </w:instrText>
          </w:r>
          <w:r w:rsidR="008636D3" w:rsidRPr="008636D3">
            <w:fldChar w:fldCharType="separate"/>
          </w:r>
          <w:r w:rsidR="004E5700" w:rsidRPr="004E5700">
            <w:rPr>
              <w:noProof/>
            </w:rPr>
            <w:t>[8]</w:t>
          </w:r>
          <w:r w:rsidR="008636D3" w:rsidRPr="008636D3">
            <w:fldChar w:fldCharType="end"/>
          </w:r>
        </w:sdtContent>
      </w:sdt>
      <w:r w:rsidRPr="008636D3">
        <w:t xml:space="preserve">. Since I </w:t>
      </w:r>
      <w:r w:rsidR="000974DB" w:rsidRPr="008636D3">
        <w:t>wanted</w:t>
      </w:r>
      <w:r w:rsidRPr="008636D3">
        <w:t xml:space="preserve"> to keep the </w:t>
      </w:r>
      <w:r w:rsidR="000974DB" w:rsidRPr="008636D3">
        <w:t>front</w:t>
      </w:r>
      <w:r w:rsidR="00A72C98" w:rsidRPr="008636D3">
        <w:t>-</w:t>
      </w:r>
      <w:r w:rsidR="000974DB" w:rsidRPr="008636D3">
        <w:t>end</w:t>
      </w:r>
      <w:r w:rsidRPr="008636D3">
        <w:t xml:space="preserve"> quite simple because the </w:t>
      </w:r>
      <w:proofErr w:type="gramStart"/>
      <w:r w:rsidRPr="008636D3">
        <w:t>back</w:t>
      </w:r>
      <w:r w:rsidR="00A72C98" w:rsidRPr="008636D3">
        <w:t>-</w:t>
      </w:r>
      <w:r w:rsidRPr="008636D3">
        <w:t>end</w:t>
      </w:r>
      <w:proofErr w:type="gramEnd"/>
      <w:r w:rsidRPr="008636D3">
        <w:t xml:space="preserve"> was my priority</w:t>
      </w:r>
      <w:r w:rsidR="008636D3" w:rsidRPr="008636D3">
        <w:t>,</w:t>
      </w:r>
      <w:r w:rsidRPr="008636D3">
        <w:t xml:space="preserve"> I decided to use basic </w:t>
      </w:r>
      <w:r w:rsidR="00F559EC" w:rsidRPr="008636D3">
        <w:t>HTML, CSS</w:t>
      </w:r>
      <w:r w:rsidRPr="008636D3">
        <w:t xml:space="preserve"> and JavaScript, which would allow me to spend more time on the </w:t>
      </w:r>
      <w:r w:rsidR="000974DB" w:rsidRPr="008636D3">
        <w:t>back</w:t>
      </w:r>
      <w:r w:rsidR="00A72C98" w:rsidRPr="008636D3">
        <w:t>-</w:t>
      </w:r>
      <w:r w:rsidR="000974DB" w:rsidRPr="008636D3">
        <w:t>end</w:t>
      </w:r>
      <w:r w:rsidRPr="008636D3">
        <w:t xml:space="preserve"> - </w:t>
      </w:r>
      <w:r w:rsidR="000974DB" w:rsidRPr="008636D3">
        <w:t>improving</w:t>
      </w:r>
      <w:r w:rsidRPr="008636D3">
        <w:t xml:space="preserve"> the code and making better predictions. </w:t>
      </w:r>
    </w:p>
    <w:p w14:paraId="38F71177" w14:textId="7A0CBBA2" w:rsidR="0086333F" w:rsidRPr="008636D3" w:rsidRDefault="000974DB" w:rsidP="004E5700">
      <w:pPr>
        <w:spacing w:line="360" w:lineRule="auto"/>
        <w:jc w:val="both"/>
      </w:pPr>
      <w:r w:rsidRPr="008636D3">
        <w:t>However,</w:t>
      </w:r>
      <w:r w:rsidR="00E41C43" w:rsidRPr="008636D3">
        <w:t xml:space="preserve"> </w:t>
      </w:r>
      <w:r w:rsidR="00F559EC" w:rsidRPr="008636D3">
        <w:t xml:space="preserve">soon I figured out that </w:t>
      </w:r>
      <w:r w:rsidR="008636D3" w:rsidRPr="008636D3">
        <w:t>I could not access the database from the website with these tools</w:t>
      </w:r>
      <w:r w:rsidR="00E41C43" w:rsidRPr="008636D3">
        <w:t xml:space="preserve">. For </w:t>
      </w:r>
      <w:r w:rsidRPr="008636D3">
        <w:t>this</w:t>
      </w:r>
      <w:r w:rsidR="00F559EC" w:rsidRPr="008636D3">
        <w:t>,</w:t>
      </w:r>
      <w:r w:rsidR="00E41C43" w:rsidRPr="008636D3">
        <w:t xml:space="preserve"> I needed a</w:t>
      </w:r>
      <w:r w:rsidR="0086333F" w:rsidRPr="008636D3">
        <w:t xml:space="preserve"> </w:t>
      </w:r>
      <w:r w:rsidRPr="008636D3">
        <w:t>back</w:t>
      </w:r>
      <w:r w:rsidR="00A72C98" w:rsidRPr="008636D3">
        <w:t>-</w:t>
      </w:r>
      <w:r w:rsidRPr="008636D3">
        <w:t>end</w:t>
      </w:r>
      <w:r w:rsidR="00E41C43" w:rsidRPr="008636D3">
        <w:t xml:space="preserve"> server, </w:t>
      </w:r>
      <w:r w:rsidRPr="008636D3">
        <w:t>which</w:t>
      </w:r>
      <w:r w:rsidR="00E41C43" w:rsidRPr="008636D3">
        <w:t xml:space="preserve"> I </w:t>
      </w:r>
      <w:r w:rsidRPr="008636D3">
        <w:t xml:space="preserve">decided to make with </w:t>
      </w:r>
      <w:r w:rsidR="00E41C43" w:rsidRPr="008636D3">
        <w:t>NodeJS.</w:t>
      </w:r>
      <w:r w:rsidRPr="008636D3">
        <w:t xml:space="preserve"> Compared to other back-end runtime environments</w:t>
      </w:r>
      <w:r w:rsidR="008636D3" w:rsidRPr="008636D3">
        <w:t>,</w:t>
      </w:r>
      <w:r w:rsidRPr="008636D3">
        <w:t xml:space="preserve"> </w:t>
      </w:r>
      <w:r w:rsidR="006F49CE" w:rsidRPr="008636D3">
        <w:t xml:space="preserve">NodeJS </w:t>
      </w:r>
      <w:r w:rsidR="00F559EC" w:rsidRPr="008636D3">
        <w:t>is well documented</w:t>
      </w:r>
      <w:r w:rsidR="006F49CE" w:rsidRPr="008636D3">
        <w:t xml:space="preserve">, has plenty of online learning resources and does not require </w:t>
      </w:r>
      <w:r w:rsidR="0086333F" w:rsidRPr="008636D3">
        <w:t>learning a</w:t>
      </w:r>
      <w:r w:rsidR="006F49CE" w:rsidRPr="008636D3">
        <w:t xml:space="preserve"> new </w:t>
      </w:r>
      <w:r w:rsidR="0086333F" w:rsidRPr="008636D3">
        <w:t>language</w:t>
      </w:r>
      <w:r w:rsidR="006F49CE" w:rsidRPr="008636D3">
        <w:t xml:space="preserve"> as it </w:t>
      </w:r>
      <w:r w:rsidR="00F559EC" w:rsidRPr="008636D3">
        <w:t>can be accessed</w:t>
      </w:r>
      <w:r w:rsidR="006F49CE" w:rsidRPr="008636D3">
        <w:t xml:space="preserve"> </w:t>
      </w:r>
      <w:r w:rsidR="00F559EC" w:rsidRPr="008636D3">
        <w:t>through</w:t>
      </w:r>
      <w:r w:rsidR="006F49CE" w:rsidRPr="008636D3">
        <w:t xml:space="preserve"> JavaScript </w:t>
      </w:r>
      <w:sdt>
        <w:sdtPr>
          <w:id w:val="1585103966"/>
          <w:citation/>
        </w:sdtPr>
        <w:sdtEndPr/>
        <w:sdtContent>
          <w:r w:rsidR="008F3B09" w:rsidRPr="008636D3">
            <w:fldChar w:fldCharType="begin"/>
          </w:r>
          <w:r w:rsidR="008F3B09" w:rsidRPr="008636D3">
            <w:instrText xml:space="preserve"> CITATION Uba22 \l 2057 </w:instrText>
          </w:r>
          <w:r w:rsidR="008F3B09" w:rsidRPr="008636D3">
            <w:fldChar w:fldCharType="separate"/>
          </w:r>
          <w:r w:rsidR="004E5700" w:rsidRPr="004E5700">
            <w:rPr>
              <w:noProof/>
            </w:rPr>
            <w:t>[14]</w:t>
          </w:r>
          <w:r w:rsidR="008F3B09" w:rsidRPr="008636D3">
            <w:fldChar w:fldCharType="end"/>
          </w:r>
        </w:sdtContent>
      </w:sdt>
      <w:r w:rsidR="006F49CE" w:rsidRPr="008636D3">
        <w:t xml:space="preserve">.  </w:t>
      </w:r>
    </w:p>
    <w:p w14:paraId="272674B1" w14:textId="1F0CCF00" w:rsidR="00376B38" w:rsidRPr="008636D3" w:rsidRDefault="00F559EC" w:rsidP="004E5700">
      <w:pPr>
        <w:spacing w:line="360" w:lineRule="auto"/>
        <w:jc w:val="both"/>
      </w:pPr>
      <w:r w:rsidRPr="008636D3">
        <w:t>A</w:t>
      </w:r>
      <w:r w:rsidR="0086333F" w:rsidRPr="008636D3">
        <w:t xml:space="preserve">nother positive of using NodeJS is that </w:t>
      </w:r>
      <w:r w:rsidR="00E41C43" w:rsidRPr="008636D3">
        <w:t>t</w:t>
      </w:r>
      <w:r w:rsidR="0086333F" w:rsidRPr="008636D3">
        <w:t>he server</w:t>
      </w:r>
      <w:r w:rsidR="00E41C43" w:rsidRPr="008636D3">
        <w:t xml:space="preserve"> </w:t>
      </w:r>
      <w:r w:rsidR="0086333F" w:rsidRPr="008636D3">
        <w:t>can act as an</w:t>
      </w:r>
      <w:r w:rsidR="00E41C43" w:rsidRPr="008636D3">
        <w:t xml:space="preserve"> API</w:t>
      </w:r>
      <w:r w:rsidR="008636D3" w:rsidRPr="008636D3">
        <w:t>. U</w:t>
      </w:r>
      <w:r w:rsidR="00E41C43" w:rsidRPr="008636D3">
        <w:t xml:space="preserve">sers can </w:t>
      </w:r>
      <w:r w:rsidR="0086333F" w:rsidRPr="008636D3">
        <w:t xml:space="preserve">send </w:t>
      </w:r>
      <w:r w:rsidR="002F1436" w:rsidRPr="008636D3">
        <w:t>GET</w:t>
      </w:r>
      <w:r w:rsidR="0086333F" w:rsidRPr="008636D3">
        <w:t xml:space="preserve"> requests to access some of the data on the database and use it for their</w:t>
      </w:r>
      <w:r w:rsidR="00E41C43" w:rsidRPr="008636D3">
        <w:t xml:space="preserve"> </w:t>
      </w:r>
      <w:r w:rsidR="0086333F" w:rsidRPr="008636D3">
        <w:t>visuali</w:t>
      </w:r>
      <w:r w:rsidR="005B5E78" w:rsidRPr="008636D3">
        <w:t>s</w:t>
      </w:r>
      <w:r w:rsidR="0086333F" w:rsidRPr="008636D3">
        <w:t>ations and</w:t>
      </w:r>
      <w:r w:rsidR="00E41C43" w:rsidRPr="008636D3">
        <w:t xml:space="preserve"> predictions.</w:t>
      </w:r>
    </w:p>
    <w:p w14:paraId="2B95A1EA" w14:textId="27B80586" w:rsidR="00DB3801" w:rsidRDefault="002E4E21" w:rsidP="004E5700">
      <w:pPr>
        <w:pStyle w:val="Heading2"/>
        <w:spacing w:line="360" w:lineRule="auto"/>
        <w:jc w:val="both"/>
      </w:pPr>
      <w:bookmarkStart w:id="12" w:name="_Toc102118135"/>
      <w:r>
        <w:t>Minimum Viable Product</w:t>
      </w:r>
      <w:bookmarkEnd w:id="12"/>
    </w:p>
    <w:p w14:paraId="5DF08D9E" w14:textId="001B225E" w:rsidR="00E41C43" w:rsidRPr="008636D3" w:rsidRDefault="00DB3801" w:rsidP="004E5700">
      <w:pPr>
        <w:spacing w:line="360" w:lineRule="auto"/>
        <w:jc w:val="both"/>
      </w:pPr>
      <w:r w:rsidRPr="008636D3">
        <w:t xml:space="preserve">A minimum viable product (MVP) is a version of a product with </w:t>
      </w:r>
      <w:r w:rsidR="009965C2" w:rsidRPr="008636D3">
        <w:t>barely</w:t>
      </w:r>
      <w:r w:rsidRPr="008636D3">
        <w:t xml:space="preserve"> enough features to be usable by early customers who can then provide feedback for future product development.</w:t>
      </w:r>
      <w:r w:rsidR="005B5E78" w:rsidRPr="008636D3">
        <w:t xml:space="preserve"> </w:t>
      </w:r>
      <w:sdt>
        <w:sdtPr>
          <w:id w:val="-773706933"/>
          <w:citation/>
        </w:sdtPr>
        <w:sdtEndPr/>
        <w:sdtContent>
          <w:r w:rsidRPr="008636D3">
            <w:fldChar w:fldCharType="begin"/>
          </w:r>
          <w:r w:rsidRPr="008636D3">
            <w:instrText xml:space="preserve"> CITATION Eri09 \l 2057 </w:instrText>
          </w:r>
          <w:r w:rsidRPr="008636D3">
            <w:fldChar w:fldCharType="separate"/>
          </w:r>
          <w:r w:rsidR="004E5700" w:rsidRPr="004E5700">
            <w:rPr>
              <w:noProof/>
            </w:rPr>
            <w:t>[15]</w:t>
          </w:r>
          <w:r w:rsidRPr="008636D3">
            <w:fldChar w:fldCharType="end"/>
          </w:r>
        </w:sdtContent>
      </w:sdt>
      <w:r w:rsidR="005B5E78" w:rsidRPr="008636D3">
        <w:t xml:space="preserve"> </w:t>
      </w:r>
      <w:r w:rsidRPr="008636D3">
        <w:t xml:space="preserve"> </w:t>
      </w:r>
      <w:r w:rsidR="00E41C43" w:rsidRPr="008636D3">
        <w:t>The aims for the Minimal Viable</w:t>
      </w:r>
      <w:r w:rsidR="00F212AC" w:rsidRPr="008636D3">
        <w:t xml:space="preserve"> </w:t>
      </w:r>
      <w:r w:rsidR="00E41C43" w:rsidRPr="008636D3">
        <w:t>product were as follows:</w:t>
      </w:r>
      <w:r w:rsidR="00F212AC" w:rsidRPr="008636D3">
        <w:t xml:space="preserve"> </w:t>
      </w:r>
    </w:p>
    <w:p w14:paraId="59D17CA8" w14:textId="744004B2" w:rsidR="00CB1F53" w:rsidRPr="008636D3" w:rsidRDefault="00CB1F53" w:rsidP="004E5700">
      <w:pPr>
        <w:spacing w:line="360" w:lineRule="auto"/>
        <w:jc w:val="both"/>
      </w:pPr>
      <w:r w:rsidRPr="008636D3">
        <w:rPr>
          <w:b/>
          <w:bCs/>
        </w:rPr>
        <w:t xml:space="preserve">Create a </w:t>
      </w:r>
      <w:r w:rsidR="00F559EC" w:rsidRPr="008636D3">
        <w:rPr>
          <w:b/>
          <w:bCs/>
        </w:rPr>
        <w:t>sample</w:t>
      </w:r>
      <w:r w:rsidRPr="008636D3">
        <w:rPr>
          <w:b/>
          <w:bCs/>
        </w:rPr>
        <w:t xml:space="preserve"> website that uses the layout </w:t>
      </w:r>
      <w:r w:rsidR="008772D1" w:rsidRPr="008636D3">
        <w:rPr>
          <w:b/>
          <w:bCs/>
        </w:rPr>
        <w:t>made</w:t>
      </w:r>
      <w:r w:rsidRPr="008636D3">
        <w:rPr>
          <w:b/>
          <w:bCs/>
        </w:rPr>
        <w:t xml:space="preserve"> during </w:t>
      </w:r>
      <w:r w:rsidR="008772D1" w:rsidRPr="008636D3">
        <w:rPr>
          <w:b/>
          <w:bCs/>
        </w:rPr>
        <w:t>Challenge</w:t>
      </w:r>
      <w:r w:rsidRPr="008636D3">
        <w:rPr>
          <w:b/>
          <w:bCs/>
        </w:rPr>
        <w:t xml:space="preserve"> Week.</w:t>
      </w:r>
      <w:r w:rsidRPr="008636D3">
        <w:t xml:space="preserve"> </w:t>
      </w:r>
      <w:r w:rsidR="00F559EC" w:rsidRPr="008636D3">
        <w:t>I</w:t>
      </w:r>
      <w:r w:rsidRPr="008636D3">
        <w:t xml:space="preserve"> knew that I </w:t>
      </w:r>
      <w:r w:rsidR="008772D1" w:rsidRPr="008636D3">
        <w:t>would</w:t>
      </w:r>
      <w:r w:rsidR="008636D3" w:rsidRPr="008636D3">
        <w:t xml:space="preserve"> no</w:t>
      </w:r>
      <w:r w:rsidR="008772D1" w:rsidRPr="008636D3">
        <w:t>t</w:t>
      </w:r>
      <w:r w:rsidRPr="008636D3">
        <w:t xml:space="preserve"> be able to get all of the back</w:t>
      </w:r>
      <w:r w:rsidR="00A72C98" w:rsidRPr="008636D3">
        <w:t>-</w:t>
      </w:r>
      <w:r w:rsidRPr="008636D3">
        <w:t xml:space="preserve">end functionality done by the MVP, but having </w:t>
      </w:r>
      <w:r w:rsidR="008772D1" w:rsidRPr="008636D3">
        <w:t>at least</w:t>
      </w:r>
      <w:r w:rsidRPr="008636D3">
        <w:t xml:space="preserve"> a </w:t>
      </w:r>
      <w:r w:rsidR="008636D3" w:rsidRPr="008636D3">
        <w:t>dashboard layout</w:t>
      </w:r>
      <w:r w:rsidRPr="008636D3">
        <w:t xml:space="preserve"> </w:t>
      </w:r>
      <w:r w:rsidR="00F559EC" w:rsidRPr="008636D3">
        <w:t xml:space="preserve">would </w:t>
      </w:r>
      <w:r w:rsidRPr="008636D3">
        <w:t xml:space="preserve">let me know what </w:t>
      </w:r>
      <w:proofErr w:type="gramStart"/>
      <w:r w:rsidRPr="008636D3">
        <w:t>data  I</w:t>
      </w:r>
      <w:proofErr w:type="gramEnd"/>
      <w:r w:rsidRPr="008636D3">
        <w:t xml:space="preserve"> should be </w:t>
      </w:r>
      <w:r w:rsidR="008772D1" w:rsidRPr="008636D3">
        <w:t>focusing</w:t>
      </w:r>
      <w:r w:rsidRPr="008636D3">
        <w:t xml:space="preserve"> on in the back</w:t>
      </w:r>
      <w:r w:rsidR="00A72C98" w:rsidRPr="008636D3">
        <w:t>-</w:t>
      </w:r>
      <w:r w:rsidRPr="008636D3">
        <w:t>end.</w:t>
      </w:r>
    </w:p>
    <w:p w14:paraId="50659773" w14:textId="4200BFD9" w:rsidR="00CB1F53" w:rsidRPr="008636D3" w:rsidRDefault="00CB1F53" w:rsidP="004E5700">
      <w:pPr>
        <w:spacing w:line="360" w:lineRule="auto"/>
        <w:jc w:val="both"/>
      </w:pPr>
      <w:r w:rsidRPr="008636D3">
        <w:rPr>
          <w:b/>
          <w:bCs/>
        </w:rPr>
        <w:t>Set</w:t>
      </w:r>
      <w:r w:rsidR="00116688" w:rsidRPr="008636D3">
        <w:rPr>
          <w:b/>
          <w:bCs/>
        </w:rPr>
        <w:t xml:space="preserve"> </w:t>
      </w:r>
      <w:r w:rsidRPr="008636D3">
        <w:rPr>
          <w:b/>
          <w:bCs/>
        </w:rPr>
        <w:t xml:space="preserve">up the </w:t>
      </w:r>
      <w:r w:rsidR="00F559EC" w:rsidRPr="008636D3">
        <w:rPr>
          <w:b/>
          <w:bCs/>
        </w:rPr>
        <w:t>MongoDB</w:t>
      </w:r>
      <w:r w:rsidRPr="008636D3">
        <w:rPr>
          <w:b/>
          <w:bCs/>
        </w:rPr>
        <w:t xml:space="preserve"> Database</w:t>
      </w:r>
      <w:r w:rsidR="00F559EC" w:rsidRPr="008636D3">
        <w:t xml:space="preserve">. </w:t>
      </w:r>
      <w:r w:rsidR="00116688" w:rsidRPr="008636D3">
        <w:t>Before</w:t>
      </w:r>
      <w:r w:rsidR="00F559EC" w:rsidRPr="008636D3">
        <w:t xml:space="preserve"> getting the data </w:t>
      </w:r>
      <w:r w:rsidR="00116688" w:rsidRPr="008636D3">
        <w:t>on</w:t>
      </w:r>
      <w:r w:rsidR="00F559EC" w:rsidRPr="008636D3">
        <w:t xml:space="preserve"> the website</w:t>
      </w:r>
      <w:r w:rsidR="008636D3" w:rsidRPr="008636D3">
        <w:t>,</w:t>
      </w:r>
      <w:r w:rsidR="00F559EC" w:rsidRPr="008636D3">
        <w:t xml:space="preserve"> I first had to store it in the database</w:t>
      </w:r>
      <w:r w:rsidR="008636D3" w:rsidRPr="008636D3">
        <w:t>;</w:t>
      </w:r>
      <w:r w:rsidR="00F559EC" w:rsidRPr="008636D3">
        <w:t xml:space="preserve"> </w:t>
      </w:r>
      <w:r w:rsidR="00036A98" w:rsidRPr="008636D3">
        <w:t>I needed to set</w:t>
      </w:r>
      <w:r w:rsidR="00116688" w:rsidRPr="008636D3">
        <w:t xml:space="preserve"> up</w:t>
      </w:r>
      <w:r w:rsidR="00F559EC" w:rsidRPr="008636D3">
        <w:t xml:space="preserve"> the MongoDB database early on. For the database</w:t>
      </w:r>
      <w:r w:rsidR="00116688" w:rsidRPr="008636D3">
        <w:t>,</w:t>
      </w:r>
      <w:r w:rsidR="00F559EC" w:rsidRPr="008636D3">
        <w:t xml:space="preserve"> I decided to use the MongoDB Atlas Cloud because it offers 500MB of free storage a</w:t>
      </w:r>
      <w:r w:rsidR="008636D3" w:rsidRPr="008636D3">
        <w:t>nd</w:t>
      </w:r>
      <w:r w:rsidR="00F559EC" w:rsidRPr="008636D3">
        <w:t xml:space="preserve"> allows for data analysis</w:t>
      </w:r>
      <w:r w:rsidR="00116688" w:rsidRPr="008636D3">
        <w:t xml:space="preserve"> and querying</w:t>
      </w:r>
      <w:r w:rsidR="00F559EC" w:rsidRPr="008636D3">
        <w:t xml:space="preserve"> through their MongoDB Compass</w:t>
      </w:r>
      <w:r w:rsidR="00116688" w:rsidRPr="008636D3">
        <w:t xml:space="preserve"> tool</w:t>
      </w:r>
      <w:r w:rsidR="00F559EC" w:rsidRPr="008636D3">
        <w:t xml:space="preserve"> </w:t>
      </w:r>
      <w:sdt>
        <w:sdtPr>
          <w:id w:val="1784996884"/>
          <w:citation/>
        </w:sdtPr>
        <w:sdtEndPr/>
        <w:sdtContent>
          <w:r w:rsidR="008636D3" w:rsidRPr="008636D3">
            <w:fldChar w:fldCharType="begin"/>
          </w:r>
          <w:r w:rsidR="008636D3" w:rsidRPr="008636D3">
            <w:instrText xml:space="preserve"> CITATION Mon221 \l 2057 </w:instrText>
          </w:r>
          <w:r w:rsidR="008636D3" w:rsidRPr="008636D3">
            <w:fldChar w:fldCharType="separate"/>
          </w:r>
          <w:r w:rsidR="004E5700" w:rsidRPr="004E5700">
            <w:rPr>
              <w:noProof/>
            </w:rPr>
            <w:t>[16]</w:t>
          </w:r>
          <w:r w:rsidR="008636D3" w:rsidRPr="008636D3">
            <w:fldChar w:fldCharType="end"/>
          </w:r>
        </w:sdtContent>
      </w:sdt>
      <w:r w:rsidR="00116688" w:rsidRPr="008636D3">
        <w:t>.</w:t>
      </w:r>
    </w:p>
    <w:p w14:paraId="314586AC" w14:textId="5AAD893F" w:rsidR="00CB1F53" w:rsidRPr="008636D3" w:rsidRDefault="00CB1F53" w:rsidP="004E5700">
      <w:pPr>
        <w:spacing w:line="360" w:lineRule="auto"/>
        <w:jc w:val="both"/>
      </w:pPr>
      <w:r w:rsidRPr="008636D3">
        <w:rPr>
          <w:b/>
          <w:bCs/>
        </w:rPr>
        <w:t>Create the pipeline for newly added stocks.</w:t>
      </w:r>
      <w:r w:rsidRPr="008636D3">
        <w:t xml:space="preserve"> </w:t>
      </w:r>
      <w:r w:rsidR="002F1436" w:rsidRPr="008636D3">
        <w:t xml:space="preserve">Since </w:t>
      </w:r>
      <w:r w:rsidRPr="008636D3">
        <w:t>some of the code is different for whether a stock is new to the database or</w:t>
      </w:r>
      <w:r w:rsidR="004F6B47" w:rsidRPr="008636D3">
        <w:t xml:space="preserve"> if it</w:t>
      </w:r>
      <w:r w:rsidR="002F1436" w:rsidRPr="008636D3">
        <w:t xml:space="preserve"> is already there</w:t>
      </w:r>
      <w:r w:rsidR="004F6B47" w:rsidRPr="008636D3">
        <w:t>, the code requires two parts</w:t>
      </w:r>
      <w:r w:rsidR="0007634A" w:rsidRPr="008636D3">
        <w:t>.</w:t>
      </w:r>
      <w:r w:rsidR="004F6B47" w:rsidRPr="008636D3">
        <w:t xml:space="preserve"> </w:t>
      </w:r>
      <w:r w:rsidR="002F1436" w:rsidRPr="008636D3">
        <w:t>T</w:t>
      </w:r>
      <w:r w:rsidR="008636D3" w:rsidRPr="008636D3">
        <w:t>he code requires two parts</w:t>
      </w:r>
      <w:r w:rsidR="002F1436" w:rsidRPr="008636D3">
        <w:t xml:space="preserve"> because </w:t>
      </w:r>
      <w:r w:rsidR="004F6B47" w:rsidRPr="008636D3">
        <w:t>if a stock is already in the database</w:t>
      </w:r>
      <w:r w:rsidR="008636D3" w:rsidRPr="008636D3">
        <w:t xml:space="preserve">, there is no point in searching for old articles as those will already be added. If one were already made, there would be no point in creating another </w:t>
      </w:r>
      <w:r w:rsidR="008636D3" w:rsidRPr="008636D3">
        <w:lastRenderedPageBreak/>
        <w:t>stock prediction model</w:t>
      </w:r>
      <w:r w:rsidR="002F1436" w:rsidRPr="008636D3">
        <w:t>. S</w:t>
      </w:r>
      <w:r w:rsidR="00116688" w:rsidRPr="008636D3">
        <w:t xml:space="preserve">ince I </w:t>
      </w:r>
      <w:r w:rsidR="002F1436" w:rsidRPr="008636D3">
        <w:t>can</w:t>
      </w:r>
      <w:r w:rsidR="008636D3" w:rsidRPr="008636D3">
        <w:t>no</w:t>
      </w:r>
      <w:r w:rsidR="002F1436" w:rsidRPr="008636D3">
        <w:t>t</w:t>
      </w:r>
      <w:r w:rsidR="00116688" w:rsidRPr="008636D3">
        <w:t xml:space="preserve"> update an existing stock without adding it as a new one, the code for adding a new stock was implemented first. </w:t>
      </w:r>
    </w:p>
    <w:p w14:paraId="2FE381CF" w14:textId="1FDD7998" w:rsidR="00E41C43" w:rsidRPr="008636D3" w:rsidRDefault="00E41C43" w:rsidP="004E5700">
      <w:pPr>
        <w:spacing w:line="360" w:lineRule="auto"/>
        <w:jc w:val="both"/>
      </w:pPr>
      <w:r w:rsidRPr="008636D3">
        <w:rPr>
          <w:b/>
          <w:bCs/>
        </w:rPr>
        <w:t xml:space="preserve">Web scrape </w:t>
      </w:r>
      <w:r w:rsidR="0007634A" w:rsidRPr="008636D3">
        <w:rPr>
          <w:b/>
          <w:bCs/>
        </w:rPr>
        <w:t>information</w:t>
      </w:r>
      <w:r w:rsidRPr="008636D3">
        <w:rPr>
          <w:b/>
          <w:bCs/>
        </w:rPr>
        <w:t xml:space="preserve"> about the </w:t>
      </w:r>
      <w:r w:rsidR="0007634A" w:rsidRPr="008636D3">
        <w:rPr>
          <w:b/>
          <w:bCs/>
        </w:rPr>
        <w:t>stock</w:t>
      </w:r>
      <w:r w:rsidRPr="008636D3">
        <w:rPr>
          <w:b/>
          <w:bCs/>
        </w:rPr>
        <w:t xml:space="preserve"> such as articles and </w:t>
      </w:r>
      <w:r w:rsidR="00AA2A40" w:rsidRPr="008636D3">
        <w:rPr>
          <w:b/>
          <w:bCs/>
        </w:rPr>
        <w:t>fundamental</w:t>
      </w:r>
      <w:r w:rsidR="0007634A" w:rsidRPr="008636D3">
        <w:rPr>
          <w:b/>
          <w:bCs/>
        </w:rPr>
        <w:t xml:space="preserve"> information from the biggest publishers.</w:t>
      </w:r>
      <w:r w:rsidR="0007634A" w:rsidRPr="008636D3">
        <w:t xml:space="preserve"> My goal was to have the web </w:t>
      </w:r>
      <w:r w:rsidR="00AA2A40" w:rsidRPr="008636D3">
        <w:t>scraper</w:t>
      </w:r>
      <w:r w:rsidR="0007634A" w:rsidRPr="008636D3">
        <w:t xml:space="preserve"> </w:t>
      </w:r>
      <w:r w:rsidR="00AA2A40" w:rsidRPr="008636D3">
        <w:t>extract</w:t>
      </w:r>
      <w:r w:rsidR="0007634A" w:rsidRPr="008636D3">
        <w:t xml:space="preserve"> text from the </w:t>
      </w:r>
      <w:r w:rsidR="008636D3" w:rsidRPr="008636D3">
        <w:t>most prominen</w:t>
      </w:r>
      <w:r w:rsidR="0007634A" w:rsidRPr="008636D3">
        <w:t xml:space="preserve">t publishers like Motley fool and Bloomberg. I knew that it would be too </w:t>
      </w:r>
      <w:r w:rsidR="008772D1" w:rsidRPr="008636D3">
        <w:t>time-consuming</w:t>
      </w:r>
      <w:r w:rsidR="0007634A" w:rsidRPr="008636D3">
        <w:t xml:space="preserve"> to have the web scraper already work with all publishers in the MVP</w:t>
      </w:r>
      <w:r w:rsidR="008636D3" w:rsidRPr="008636D3">
        <w:t>,</w:t>
      </w:r>
      <w:r w:rsidR="0007634A" w:rsidRPr="008636D3">
        <w:t xml:space="preserve"> as this would require</w:t>
      </w:r>
      <w:r w:rsidR="008636D3" w:rsidRPr="008636D3">
        <w:t xml:space="preserve"> hours of</w:t>
      </w:r>
      <w:r w:rsidR="0007634A" w:rsidRPr="008636D3">
        <w:t xml:space="preserve"> </w:t>
      </w:r>
      <w:r w:rsidR="00AA2A40" w:rsidRPr="008636D3">
        <w:t>tedious</w:t>
      </w:r>
      <w:r w:rsidR="0007634A" w:rsidRPr="008636D3">
        <w:t xml:space="preserve"> work of </w:t>
      </w:r>
      <w:r w:rsidR="00AA2A40" w:rsidRPr="008636D3">
        <w:t>manually</w:t>
      </w:r>
      <w:r w:rsidR="0007634A" w:rsidRPr="008636D3">
        <w:t xml:space="preserve"> finding where the text is stored </w:t>
      </w:r>
      <w:r w:rsidR="008772D1" w:rsidRPr="008636D3">
        <w:t>on</w:t>
      </w:r>
      <w:r w:rsidR="0007634A" w:rsidRPr="008636D3">
        <w:t xml:space="preserve"> the website (The name of the class or ID) and would add only a few more articles to analyse. </w:t>
      </w:r>
    </w:p>
    <w:p w14:paraId="7CAFC1DF" w14:textId="0E54C91B" w:rsidR="00582D70" w:rsidRPr="008636D3" w:rsidRDefault="00582D70" w:rsidP="004E5700">
      <w:pPr>
        <w:spacing w:line="360" w:lineRule="auto"/>
        <w:jc w:val="both"/>
      </w:pPr>
      <w:r w:rsidRPr="008636D3">
        <w:rPr>
          <w:b/>
          <w:bCs/>
        </w:rPr>
        <w:t xml:space="preserve">Clean the articles so they are ready for </w:t>
      </w:r>
      <w:r w:rsidR="00B76253" w:rsidRPr="008636D3">
        <w:rPr>
          <w:b/>
          <w:bCs/>
        </w:rPr>
        <w:t>sentiment</w:t>
      </w:r>
      <w:r w:rsidRPr="008636D3">
        <w:rPr>
          <w:b/>
          <w:bCs/>
        </w:rPr>
        <w:t xml:space="preserve"> analysis and topic extraction. </w:t>
      </w:r>
      <w:r w:rsidRPr="008636D3">
        <w:t xml:space="preserve">Even though I was not planning on doing Topic Extraction for the MVP, I cleaned the text so </w:t>
      </w:r>
      <w:r w:rsidR="00A12E8F" w:rsidRPr="008636D3">
        <w:t>it</w:t>
      </w:r>
      <w:r w:rsidRPr="008636D3">
        <w:t xml:space="preserve"> could be used for both. Topic extraction requires more data cleaning than sentiment </w:t>
      </w:r>
      <w:r w:rsidR="00B76253" w:rsidRPr="008636D3">
        <w:t>analysis since</w:t>
      </w:r>
      <w:r w:rsidRPr="008636D3">
        <w:t xml:space="preserve"> VADER </w:t>
      </w:r>
      <w:r w:rsidR="00A12E8F" w:rsidRPr="008636D3">
        <w:t>considers</w:t>
      </w:r>
      <w:r w:rsidRPr="008636D3">
        <w:t xml:space="preserve"> </w:t>
      </w:r>
      <w:r w:rsidR="00A12E8F" w:rsidRPr="008636D3">
        <w:t>punctuation</w:t>
      </w:r>
      <w:r w:rsidRPr="008636D3">
        <w:t xml:space="preserve"> and word casing</w:t>
      </w:r>
      <w:r w:rsidR="00A12E8F" w:rsidRPr="008636D3">
        <w:t xml:space="preserve"> in its results</w:t>
      </w:r>
      <w:r w:rsidR="008636D3" w:rsidRPr="008636D3">
        <w:t xml:space="preserve"> </w:t>
      </w:r>
      <w:sdt>
        <w:sdtPr>
          <w:id w:val="420919210"/>
          <w:citation/>
        </w:sdtPr>
        <w:sdtEndPr/>
        <w:sdtContent>
          <w:r w:rsidR="008636D3" w:rsidRPr="008636D3">
            <w:fldChar w:fldCharType="begin"/>
          </w:r>
          <w:r w:rsidR="008636D3" w:rsidRPr="008636D3">
            <w:instrText xml:space="preserve"> CITATION Nam22 \l 2057 </w:instrText>
          </w:r>
          <w:r w:rsidR="008636D3" w:rsidRPr="008636D3">
            <w:fldChar w:fldCharType="separate"/>
          </w:r>
          <w:r w:rsidR="004E5700" w:rsidRPr="004E5700">
            <w:rPr>
              <w:noProof/>
            </w:rPr>
            <w:t>[17]</w:t>
          </w:r>
          <w:r w:rsidR="008636D3" w:rsidRPr="008636D3">
            <w:fldChar w:fldCharType="end"/>
          </w:r>
        </w:sdtContent>
      </w:sdt>
    </w:p>
    <w:p w14:paraId="3D77691E" w14:textId="2F2A3D4D" w:rsidR="00096B9C" w:rsidRPr="008636D3" w:rsidRDefault="00096B9C" w:rsidP="004E5700">
      <w:pPr>
        <w:spacing w:line="360" w:lineRule="auto"/>
        <w:jc w:val="both"/>
      </w:pPr>
      <w:r w:rsidRPr="008636D3">
        <w:rPr>
          <w:b/>
          <w:bCs/>
        </w:rPr>
        <w:t>Analyse</w:t>
      </w:r>
      <w:r w:rsidR="00E41C43" w:rsidRPr="008636D3">
        <w:rPr>
          <w:b/>
          <w:bCs/>
        </w:rPr>
        <w:t xml:space="preserve"> the sentiment of the articles using a </w:t>
      </w:r>
      <w:r w:rsidRPr="008636D3">
        <w:rPr>
          <w:b/>
          <w:bCs/>
        </w:rPr>
        <w:t>lexicon</w:t>
      </w:r>
      <w:r w:rsidR="00E41C43" w:rsidRPr="008636D3">
        <w:rPr>
          <w:b/>
          <w:bCs/>
        </w:rPr>
        <w:t xml:space="preserve"> </w:t>
      </w:r>
      <w:r w:rsidR="00582D70" w:rsidRPr="008636D3">
        <w:rPr>
          <w:b/>
          <w:bCs/>
        </w:rPr>
        <w:t>approach</w:t>
      </w:r>
      <w:r w:rsidRPr="008636D3">
        <w:rPr>
          <w:b/>
          <w:bCs/>
        </w:rPr>
        <w:t>.</w:t>
      </w:r>
      <w:r w:rsidRPr="008636D3">
        <w:t xml:space="preserve"> During the challenge week and summer preparation</w:t>
      </w:r>
      <w:r w:rsidR="00A12E8F" w:rsidRPr="008636D3">
        <w:t>,</w:t>
      </w:r>
      <w:r w:rsidRPr="008636D3">
        <w:t xml:space="preserve"> I reali</w:t>
      </w:r>
      <w:r w:rsidR="005B5E78" w:rsidRPr="008636D3">
        <w:t>s</w:t>
      </w:r>
      <w:r w:rsidRPr="008636D3">
        <w:t xml:space="preserve">ed that a </w:t>
      </w:r>
      <w:r w:rsidR="00B76253" w:rsidRPr="008636D3">
        <w:t>lexicon-based</w:t>
      </w:r>
      <w:r w:rsidRPr="008636D3">
        <w:t xml:space="preserve"> approach would be the best way to analyse financial articles on a large scale without powerful hardware</w:t>
      </w:r>
      <w:r w:rsidR="008636D3" w:rsidRPr="008636D3">
        <w:t xml:space="preserve"> </w:t>
      </w:r>
      <w:sdt>
        <w:sdtPr>
          <w:id w:val="180326323"/>
          <w:citation/>
        </w:sdtPr>
        <w:sdtEndPr/>
        <w:sdtContent>
          <w:r w:rsidR="008636D3" w:rsidRPr="008636D3">
            <w:fldChar w:fldCharType="begin"/>
          </w:r>
          <w:r w:rsidR="008636D3" w:rsidRPr="008636D3">
            <w:instrText xml:space="preserve"> CITATION Bon19 \l 2057 </w:instrText>
          </w:r>
          <w:r w:rsidR="008636D3" w:rsidRPr="008636D3">
            <w:fldChar w:fldCharType="separate"/>
          </w:r>
          <w:r w:rsidR="004E5700" w:rsidRPr="004E5700">
            <w:rPr>
              <w:noProof/>
            </w:rPr>
            <w:t>[1]</w:t>
          </w:r>
          <w:r w:rsidR="008636D3" w:rsidRPr="008636D3">
            <w:fldChar w:fldCharType="end"/>
          </w:r>
        </w:sdtContent>
      </w:sdt>
      <w:r w:rsidR="008636D3" w:rsidRPr="008636D3">
        <w:t xml:space="preserve">. </w:t>
      </w:r>
      <w:r w:rsidRPr="008636D3">
        <w:t>Thus</w:t>
      </w:r>
      <w:r w:rsidR="008636D3" w:rsidRPr="008636D3">
        <w:t>,</w:t>
      </w:r>
      <w:r w:rsidRPr="008636D3">
        <w:t xml:space="preserve"> I wrote a sentiment analyser using the VADER library, but fu</w:t>
      </w:r>
      <w:r w:rsidR="00A12E8F" w:rsidRPr="008636D3">
        <w:t>rther</w:t>
      </w:r>
      <w:r w:rsidRPr="008636D3">
        <w:t xml:space="preserve"> </w:t>
      </w:r>
      <w:r w:rsidR="00A12E8F" w:rsidRPr="008636D3">
        <w:t>improvements</w:t>
      </w:r>
      <w:r w:rsidRPr="008636D3">
        <w:t xml:space="preserve"> </w:t>
      </w:r>
      <w:r w:rsidR="00A12E8F" w:rsidRPr="008636D3">
        <w:t>were</w:t>
      </w:r>
      <w:r w:rsidRPr="008636D3">
        <w:t xml:space="preserve"> needed to improve the accuracy of the analyser, for example</w:t>
      </w:r>
      <w:r w:rsidR="00A12E8F" w:rsidRPr="008636D3">
        <w:t>,</w:t>
      </w:r>
      <w:r w:rsidRPr="008636D3">
        <w:t xml:space="preserve"> tokeni</w:t>
      </w:r>
      <w:r w:rsidR="005B5E78" w:rsidRPr="008636D3">
        <w:t>s</w:t>
      </w:r>
      <w:r w:rsidRPr="008636D3">
        <w:t>ation.</w:t>
      </w:r>
      <w:r w:rsidR="00A12E8F" w:rsidRPr="008636D3">
        <w:t xml:space="preserve"> Tokeni</w:t>
      </w:r>
      <w:r w:rsidR="005B5E78" w:rsidRPr="008636D3">
        <w:t>s</w:t>
      </w:r>
      <w:r w:rsidR="00A12E8F" w:rsidRPr="008636D3">
        <w:t>ation is a way of separating a piece of text into smaller units called tokens</w:t>
      </w:r>
      <w:r w:rsidR="008636D3" w:rsidRPr="008636D3">
        <w:t xml:space="preserve"> </w:t>
      </w:r>
      <w:sdt>
        <w:sdtPr>
          <w:id w:val="-1464722561"/>
          <w:citation/>
        </w:sdtPr>
        <w:sdtEndPr/>
        <w:sdtContent>
          <w:r w:rsidR="008636D3" w:rsidRPr="008636D3">
            <w:fldChar w:fldCharType="begin"/>
          </w:r>
          <w:r w:rsidR="008636D3" w:rsidRPr="008636D3">
            <w:instrText xml:space="preserve"> CITATION Shu22 \l 2057 </w:instrText>
          </w:r>
          <w:r w:rsidR="008636D3" w:rsidRPr="008636D3">
            <w:fldChar w:fldCharType="separate"/>
          </w:r>
          <w:r w:rsidR="004E5700" w:rsidRPr="004E5700">
            <w:rPr>
              <w:noProof/>
            </w:rPr>
            <w:t>[18]</w:t>
          </w:r>
          <w:r w:rsidR="008636D3" w:rsidRPr="008636D3">
            <w:fldChar w:fldCharType="end"/>
          </w:r>
        </w:sdtContent>
      </w:sdt>
      <w:r w:rsidR="008636D3" w:rsidRPr="008636D3">
        <w:t>.</w:t>
      </w:r>
    </w:p>
    <w:p w14:paraId="58759CB4" w14:textId="66936C0B" w:rsidR="00582D70" w:rsidRPr="008636D3" w:rsidRDefault="00E41C43" w:rsidP="004E5700">
      <w:pPr>
        <w:spacing w:line="360" w:lineRule="auto"/>
        <w:jc w:val="both"/>
        <w:rPr>
          <w:b/>
          <w:bCs/>
        </w:rPr>
      </w:pPr>
      <w:r w:rsidRPr="008636D3">
        <w:rPr>
          <w:b/>
          <w:bCs/>
        </w:rPr>
        <w:t xml:space="preserve">Create the landing </w:t>
      </w:r>
      <w:r w:rsidR="00096B9C" w:rsidRPr="008636D3">
        <w:rPr>
          <w:b/>
          <w:bCs/>
        </w:rPr>
        <w:t>page/search</w:t>
      </w:r>
      <w:r w:rsidRPr="008636D3">
        <w:rPr>
          <w:b/>
          <w:bCs/>
        </w:rPr>
        <w:t xml:space="preserve"> page</w:t>
      </w:r>
      <w:r w:rsidR="00096B9C" w:rsidRPr="008636D3">
        <w:rPr>
          <w:b/>
          <w:bCs/>
        </w:rPr>
        <w:t xml:space="preserve">. </w:t>
      </w:r>
      <w:r w:rsidR="00096B9C" w:rsidRPr="008636D3">
        <w:t>Before adding this</w:t>
      </w:r>
      <w:r w:rsidR="008636D3" w:rsidRPr="008636D3">
        <w:t>,</w:t>
      </w:r>
      <w:r w:rsidR="00096B9C" w:rsidRPr="008636D3">
        <w:t xml:space="preserve"> the only way to open the dashboard was to enter the specific stock in the URL box. The addition of the search page added the option for me to </w:t>
      </w:r>
      <w:r w:rsidR="008636D3" w:rsidRPr="008636D3">
        <w:t>test the website with more users and</w:t>
      </w:r>
      <w:r w:rsidR="00096B9C" w:rsidRPr="008636D3">
        <w:t xml:space="preserve"> allowed for error testing if the user searches for a stock that does not exist. </w:t>
      </w:r>
    </w:p>
    <w:p w14:paraId="1DAA6785" w14:textId="2AA43623" w:rsidR="00E41C43" w:rsidRPr="008636D3" w:rsidRDefault="00582D70" w:rsidP="004E5700">
      <w:pPr>
        <w:spacing w:line="360" w:lineRule="auto"/>
        <w:jc w:val="both"/>
      </w:pPr>
      <w:r w:rsidRPr="008636D3">
        <w:rPr>
          <w:b/>
          <w:bCs/>
        </w:rPr>
        <w:t xml:space="preserve">Predict the stock price using </w:t>
      </w:r>
      <w:r w:rsidR="00096B9C" w:rsidRPr="008636D3">
        <w:rPr>
          <w:b/>
          <w:bCs/>
        </w:rPr>
        <w:t xml:space="preserve">the </w:t>
      </w:r>
      <w:r w:rsidRPr="008636D3">
        <w:rPr>
          <w:b/>
          <w:bCs/>
        </w:rPr>
        <w:t>historic</w:t>
      </w:r>
      <w:r w:rsidR="008636D3" w:rsidRPr="008636D3">
        <w:rPr>
          <w:b/>
          <w:bCs/>
        </w:rPr>
        <w:t>al</w:t>
      </w:r>
      <w:r w:rsidRPr="008636D3">
        <w:rPr>
          <w:b/>
          <w:bCs/>
        </w:rPr>
        <w:t xml:space="preserve"> price in a Neural Network.</w:t>
      </w:r>
      <w:r w:rsidR="008205CE" w:rsidRPr="008636D3">
        <w:rPr>
          <w:b/>
          <w:bCs/>
        </w:rPr>
        <w:t xml:space="preserve"> </w:t>
      </w:r>
      <w:r w:rsidR="008205CE" w:rsidRPr="008636D3">
        <w:t xml:space="preserve">During the Summer and </w:t>
      </w:r>
      <w:r w:rsidR="00AA2A40" w:rsidRPr="008636D3">
        <w:t>Challenge</w:t>
      </w:r>
      <w:r w:rsidR="008205CE" w:rsidRPr="008636D3">
        <w:t xml:space="preserve"> week</w:t>
      </w:r>
      <w:r w:rsidR="001319BF" w:rsidRPr="008636D3">
        <w:t>,</w:t>
      </w:r>
      <w:r w:rsidR="008205CE" w:rsidRPr="008636D3">
        <w:t xml:space="preserve"> I </w:t>
      </w:r>
      <w:r w:rsidR="008636D3" w:rsidRPr="008636D3">
        <w:t>researched</w:t>
      </w:r>
      <w:r w:rsidR="008205CE" w:rsidRPr="008636D3">
        <w:t xml:space="preserve"> what too</w:t>
      </w:r>
      <w:r w:rsidR="00B76253" w:rsidRPr="008636D3">
        <w:t>ls</w:t>
      </w:r>
      <w:r w:rsidR="008205CE" w:rsidRPr="008636D3">
        <w:t xml:space="preserve"> I could use to predict future </w:t>
      </w:r>
      <w:r w:rsidR="001319BF" w:rsidRPr="008636D3">
        <w:t>prices</w:t>
      </w:r>
      <w:r w:rsidR="008636D3" w:rsidRPr="008636D3">
        <w:t>,</w:t>
      </w:r>
      <w:r w:rsidR="008205CE" w:rsidRPr="008636D3">
        <w:t xml:space="preserve"> and I decided on an LSTM model</w:t>
      </w:r>
      <w:r w:rsidR="008636D3" w:rsidRPr="008636D3">
        <w:t>. T</w:t>
      </w:r>
      <w:r w:rsidR="001319BF" w:rsidRPr="008636D3">
        <w:t xml:space="preserve">he goal was to use </w:t>
      </w:r>
      <w:r w:rsidR="008205CE" w:rsidRPr="008636D3">
        <w:t xml:space="preserve">the </w:t>
      </w:r>
      <w:r w:rsidR="008636D3" w:rsidRPr="008636D3">
        <w:t>stock’s historical price</w:t>
      </w:r>
      <w:r w:rsidR="00AA2A40" w:rsidRPr="008636D3">
        <w:t xml:space="preserve"> as an input </w:t>
      </w:r>
      <w:r w:rsidR="001319BF" w:rsidRPr="008636D3">
        <w:t>to</w:t>
      </w:r>
      <w:r w:rsidR="00AA2A40" w:rsidRPr="008636D3">
        <w:t xml:space="preserve"> </w:t>
      </w:r>
      <w:r w:rsidR="00B84CC7" w:rsidRPr="008636D3">
        <w:t>predict</w:t>
      </w:r>
      <w:r w:rsidR="00AA2A40" w:rsidRPr="008636D3">
        <w:t xml:space="preserve"> the future stock price for the next </w:t>
      </w:r>
      <w:r w:rsidR="008636D3" w:rsidRPr="008636D3">
        <w:t>two</w:t>
      </w:r>
      <w:r w:rsidR="00AA2A40" w:rsidRPr="008636D3">
        <w:t xml:space="preserve"> weeks. </w:t>
      </w:r>
      <w:r w:rsidR="00A12E8F" w:rsidRPr="008636D3">
        <w:t xml:space="preserve">The MVP version of the model used the </w:t>
      </w:r>
      <w:r w:rsidR="00E43BC4" w:rsidRPr="008636D3">
        <w:t>prices in the last 50 days</w:t>
      </w:r>
      <w:r w:rsidR="00A12E8F" w:rsidRPr="008636D3">
        <w:t xml:space="preserve"> to predict the price for the next day</w:t>
      </w:r>
      <w:r w:rsidR="008636D3" w:rsidRPr="008636D3">
        <w:t>,</w:t>
      </w:r>
      <w:r w:rsidR="00A12E8F" w:rsidRPr="008636D3">
        <w:t xml:space="preserve"> and it had not yet been tested for overfitting or underfitting.</w:t>
      </w:r>
      <w:r w:rsidR="00E43BC4" w:rsidRPr="008636D3">
        <w:t xml:space="preserve"> Overfitting happens when a model learns the detail and noise in the training data to the extent that it negatively impacts the </w:t>
      </w:r>
      <w:r w:rsidR="008636D3" w:rsidRPr="008636D3">
        <w:t>model’s performance</w:t>
      </w:r>
      <w:r w:rsidR="00E43BC4" w:rsidRPr="008636D3">
        <w:t xml:space="preserve"> on new dat</w:t>
      </w:r>
      <w:r w:rsidR="008636D3" w:rsidRPr="008636D3">
        <w:t>a</w:t>
      </w:r>
      <w:r w:rsidR="00B84CC7" w:rsidRPr="008636D3">
        <w:t xml:space="preserve">. </w:t>
      </w:r>
      <w:r w:rsidR="00DD5989" w:rsidRPr="008636D3">
        <w:t xml:space="preserve">Underfitting is the opposite of overfitting, where a data model </w:t>
      </w:r>
      <w:r w:rsidR="008636D3" w:rsidRPr="008636D3">
        <w:t xml:space="preserve">cannot accurately capture the relationship between the input and output variables </w:t>
      </w:r>
      <w:sdt>
        <w:sdtPr>
          <w:id w:val="-1490325574"/>
          <w:citation/>
        </w:sdtPr>
        <w:sdtEndPr/>
        <w:sdtContent>
          <w:r w:rsidR="008636D3" w:rsidRPr="008636D3">
            <w:fldChar w:fldCharType="begin"/>
          </w:r>
          <w:r w:rsidR="008636D3" w:rsidRPr="008636D3">
            <w:instrText xml:space="preserve"> CITATION Jas16 \l 2057 </w:instrText>
          </w:r>
          <w:r w:rsidR="008636D3" w:rsidRPr="008636D3">
            <w:fldChar w:fldCharType="separate"/>
          </w:r>
          <w:r w:rsidR="004E5700" w:rsidRPr="004E5700">
            <w:rPr>
              <w:noProof/>
            </w:rPr>
            <w:t>[19]</w:t>
          </w:r>
          <w:r w:rsidR="008636D3" w:rsidRPr="008636D3">
            <w:fldChar w:fldCharType="end"/>
          </w:r>
        </w:sdtContent>
      </w:sdt>
      <w:r w:rsidR="008636D3" w:rsidRPr="008636D3">
        <w:t>.</w:t>
      </w:r>
    </w:p>
    <w:p w14:paraId="746CA86F" w14:textId="1A4EEFFB" w:rsidR="00B84CC7" w:rsidRPr="008636D3" w:rsidRDefault="00B84CC7" w:rsidP="004E5700">
      <w:pPr>
        <w:spacing w:line="360" w:lineRule="auto"/>
        <w:jc w:val="both"/>
      </w:pPr>
      <w:r w:rsidRPr="008636D3">
        <w:lastRenderedPageBreak/>
        <w:t>The plan was to also create the stock screener for the MVP. However</w:t>
      </w:r>
      <w:r w:rsidR="00DD5989" w:rsidRPr="008636D3">
        <w:t>,</w:t>
      </w:r>
      <w:r w:rsidRPr="008636D3">
        <w:t xml:space="preserve"> I decided </w:t>
      </w:r>
      <w:r w:rsidR="008636D3" w:rsidRPr="008636D3">
        <w:t>not to</w:t>
      </w:r>
      <w:r w:rsidRPr="008636D3">
        <w:t xml:space="preserve"> create it for the MVP as the dashboard is the </w:t>
      </w:r>
      <w:r w:rsidR="008636D3" w:rsidRPr="008636D3">
        <w:t>central</w:t>
      </w:r>
      <w:r w:rsidRPr="008636D3">
        <w:t xml:space="preserve"> part of the website, as well as it gave me more time to focus on improving the sentiment analyser and web scraper.</w:t>
      </w:r>
    </w:p>
    <w:p w14:paraId="15B4C6D8" w14:textId="5E0872AA" w:rsidR="002E4E21" w:rsidRDefault="00D97189" w:rsidP="004E5700">
      <w:pPr>
        <w:pStyle w:val="Heading2"/>
        <w:spacing w:line="360" w:lineRule="auto"/>
        <w:jc w:val="both"/>
      </w:pPr>
      <w:bookmarkStart w:id="13" w:name="_Toc102118136"/>
      <w:r>
        <w:t>Final Product</w:t>
      </w:r>
      <w:bookmarkEnd w:id="13"/>
    </w:p>
    <w:p w14:paraId="6575064A" w14:textId="7571D008" w:rsidR="00E41C43" w:rsidRPr="008636D3" w:rsidRDefault="00E41C43" w:rsidP="004E5700">
      <w:pPr>
        <w:spacing w:line="360" w:lineRule="auto"/>
        <w:jc w:val="both"/>
      </w:pPr>
      <w:r w:rsidRPr="008636D3">
        <w:t>In addition to the features in the MVP, the objective</w:t>
      </w:r>
      <w:r w:rsidR="00F82C97" w:rsidRPr="008636D3">
        <w:t>s</w:t>
      </w:r>
      <w:r w:rsidRPr="008636D3">
        <w:t xml:space="preserve"> for the final </w:t>
      </w:r>
      <w:r w:rsidR="005B5E78" w:rsidRPr="008636D3">
        <w:t>p</w:t>
      </w:r>
      <w:r w:rsidRPr="008636D3">
        <w:t xml:space="preserve">roduct </w:t>
      </w:r>
      <w:r w:rsidR="00F82C97" w:rsidRPr="008636D3">
        <w:t>were</w:t>
      </w:r>
      <w:r w:rsidRPr="008636D3">
        <w:t xml:space="preserve"> to:</w:t>
      </w:r>
    </w:p>
    <w:p w14:paraId="557F3BDE" w14:textId="30A1AEE5" w:rsidR="00E41C43" w:rsidRPr="008636D3" w:rsidRDefault="00E41C43" w:rsidP="004E5700">
      <w:pPr>
        <w:spacing w:line="360" w:lineRule="auto"/>
        <w:jc w:val="both"/>
        <w:rPr>
          <w:b/>
          <w:bCs/>
        </w:rPr>
      </w:pPr>
      <w:r w:rsidRPr="008636D3">
        <w:rPr>
          <w:b/>
          <w:bCs/>
        </w:rPr>
        <w:t xml:space="preserve">Only </w:t>
      </w:r>
      <w:r w:rsidR="001319BF" w:rsidRPr="008636D3">
        <w:rPr>
          <w:b/>
          <w:bCs/>
        </w:rPr>
        <w:t>analyse</w:t>
      </w:r>
      <w:r w:rsidRPr="008636D3">
        <w:rPr>
          <w:b/>
          <w:bCs/>
        </w:rPr>
        <w:t xml:space="preserve"> the se</w:t>
      </w:r>
      <w:r w:rsidR="001319BF" w:rsidRPr="008636D3">
        <w:rPr>
          <w:b/>
          <w:bCs/>
        </w:rPr>
        <w:t>ntiment</w:t>
      </w:r>
      <w:r w:rsidRPr="008636D3">
        <w:rPr>
          <w:b/>
          <w:bCs/>
        </w:rPr>
        <w:t xml:space="preserve"> of </w:t>
      </w:r>
      <w:r w:rsidR="001319BF" w:rsidRPr="008636D3">
        <w:rPr>
          <w:b/>
          <w:bCs/>
        </w:rPr>
        <w:t>important</w:t>
      </w:r>
      <w:r w:rsidRPr="008636D3">
        <w:rPr>
          <w:b/>
          <w:bCs/>
        </w:rPr>
        <w:t xml:space="preserve"> </w:t>
      </w:r>
      <w:r w:rsidR="001319BF" w:rsidRPr="008636D3">
        <w:rPr>
          <w:b/>
          <w:bCs/>
        </w:rPr>
        <w:t>articles</w:t>
      </w:r>
      <w:r w:rsidR="008636D3" w:rsidRPr="008636D3">
        <w:rPr>
          <w:b/>
          <w:bCs/>
        </w:rPr>
        <w:t xml:space="preserve"> -</w:t>
      </w:r>
      <w:r w:rsidRPr="008636D3">
        <w:rPr>
          <w:b/>
          <w:bCs/>
        </w:rPr>
        <w:t xml:space="preserve"> </w:t>
      </w:r>
      <w:r w:rsidR="001319BF" w:rsidRPr="008636D3">
        <w:rPr>
          <w:b/>
          <w:bCs/>
        </w:rPr>
        <w:t>articles</w:t>
      </w:r>
      <w:r w:rsidRPr="008636D3">
        <w:rPr>
          <w:b/>
          <w:bCs/>
        </w:rPr>
        <w:t xml:space="preserve"> </w:t>
      </w:r>
      <w:r w:rsidR="001319BF" w:rsidRPr="008636D3">
        <w:rPr>
          <w:b/>
          <w:bCs/>
        </w:rPr>
        <w:t>that</w:t>
      </w:r>
      <w:r w:rsidRPr="008636D3">
        <w:rPr>
          <w:b/>
          <w:bCs/>
        </w:rPr>
        <w:t xml:space="preserve"> mention the stock </w:t>
      </w:r>
      <w:r w:rsidR="001319BF" w:rsidRPr="008636D3">
        <w:rPr>
          <w:b/>
          <w:bCs/>
        </w:rPr>
        <w:t>multiple</w:t>
      </w:r>
      <w:r w:rsidRPr="008636D3">
        <w:rPr>
          <w:b/>
          <w:bCs/>
        </w:rPr>
        <w:t xml:space="preserve"> times</w:t>
      </w:r>
      <w:r w:rsidR="001319BF" w:rsidRPr="008636D3">
        <w:rPr>
          <w:b/>
          <w:bCs/>
        </w:rPr>
        <w:t>.</w:t>
      </w:r>
      <w:r w:rsidR="005862D8" w:rsidRPr="008636D3">
        <w:rPr>
          <w:b/>
          <w:bCs/>
        </w:rPr>
        <w:t xml:space="preserve"> </w:t>
      </w:r>
      <w:r w:rsidR="005862D8" w:rsidRPr="008636D3">
        <w:t xml:space="preserve">In </w:t>
      </w:r>
      <w:r w:rsidR="00F82C97" w:rsidRPr="008636D3">
        <w:t xml:space="preserve">the </w:t>
      </w:r>
      <w:r w:rsidR="005862D8" w:rsidRPr="008636D3">
        <w:t>MVP</w:t>
      </w:r>
      <w:r w:rsidR="008636D3" w:rsidRPr="008636D3">
        <w:t>,</w:t>
      </w:r>
      <w:r w:rsidR="005862D8" w:rsidRPr="008636D3">
        <w:t xml:space="preserve"> the sentiment analyser </w:t>
      </w:r>
      <w:r w:rsidR="008772D1" w:rsidRPr="008636D3">
        <w:t>analyses</w:t>
      </w:r>
      <w:r w:rsidR="005862D8" w:rsidRPr="008636D3">
        <w:t xml:space="preserve"> all the web scraped articles from FINVIZ</w:t>
      </w:r>
      <w:r w:rsidR="008636D3" w:rsidRPr="008636D3">
        <w:t>. However,</w:t>
      </w:r>
      <w:r w:rsidR="005862D8" w:rsidRPr="008636D3">
        <w:t xml:space="preserve"> not </w:t>
      </w:r>
      <w:proofErr w:type="gramStart"/>
      <w:r w:rsidR="005862D8" w:rsidRPr="008636D3">
        <w:t>all of</w:t>
      </w:r>
      <w:proofErr w:type="gramEnd"/>
      <w:r w:rsidR="005862D8" w:rsidRPr="008636D3">
        <w:t xml:space="preserve"> those articles are actually about the stock</w:t>
      </w:r>
      <w:r w:rsidR="008636D3" w:rsidRPr="008636D3">
        <w:t>;</w:t>
      </w:r>
      <w:r w:rsidR="005862D8" w:rsidRPr="008636D3">
        <w:t xml:space="preserve"> for example</w:t>
      </w:r>
      <w:r w:rsidR="008772D1" w:rsidRPr="008636D3">
        <w:t>,</w:t>
      </w:r>
      <w:r w:rsidR="005862D8" w:rsidRPr="008636D3">
        <w:t xml:space="preserve"> the article </w:t>
      </w:r>
      <w:r w:rsidR="008636D3" w:rsidRPr="008636D3">
        <w:t>“</w:t>
      </w:r>
      <w:r w:rsidR="005862D8" w:rsidRPr="008636D3">
        <w:t>Why Rivian Stock Jumped Today</w:t>
      </w:r>
      <w:r w:rsidR="008636D3" w:rsidRPr="008636D3">
        <w:t>”</w:t>
      </w:r>
      <w:r w:rsidR="005862D8" w:rsidRPr="008636D3">
        <w:t xml:space="preserve"> by Motley Fool was marked as an article for Tesla by FINVIZ, even though Tesla is only mentioned once. To fix this issue</w:t>
      </w:r>
      <w:r w:rsidR="008636D3" w:rsidRPr="008636D3">
        <w:t>,</w:t>
      </w:r>
      <w:r w:rsidR="005862D8" w:rsidRPr="008636D3">
        <w:t xml:space="preserve"> I added </w:t>
      </w:r>
      <w:r w:rsidR="008772D1" w:rsidRPr="008636D3">
        <w:t>code</w:t>
      </w:r>
      <w:r w:rsidR="005862D8" w:rsidRPr="008636D3">
        <w:t xml:space="preserve"> for </w:t>
      </w:r>
      <w:r w:rsidR="008772D1" w:rsidRPr="008636D3">
        <w:t>identifying</w:t>
      </w:r>
      <w:r w:rsidR="005862D8" w:rsidRPr="008636D3">
        <w:t xml:space="preserve"> </w:t>
      </w:r>
      <w:r w:rsidR="008772D1" w:rsidRPr="008636D3">
        <w:t>whether</w:t>
      </w:r>
      <w:r w:rsidR="005862D8" w:rsidRPr="008636D3">
        <w:t xml:space="preserve"> an article is about the stock</w:t>
      </w:r>
      <w:r w:rsidR="008772D1" w:rsidRPr="008636D3">
        <w:t>. For the article to be marked as important</w:t>
      </w:r>
      <w:r w:rsidR="008636D3" w:rsidRPr="008636D3">
        <w:t>,</w:t>
      </w:r>
      <w:r w:rsidR="008772D1" w:rsidRPr="008636D3">
        <w:t xml:space="preserve"> </w:t>
      </w:r>
      <w:r w:rsidR="005862D8" w:rsidRPr="008636D3">
        <w:t xml:space="preserve">the stock must be mentioned in the title or mentioned in the </w:t>
      </w:r>
      <w:r w:rsidR="008772D1" w:rsidRPr="008636D3">
        <w:t>article at least</w:t>
      </w:r>
      <w:r w:rsidR="005862D8" w:rsidRPr="008636D3">
        <w:t xml:space="preserve"> </w:t>
      </w:r>
      <w:r w:rsidR="008636D3" w:rsidRPr="008636D3">
        <w:t>three</w:t>
      </w:r>
      <w:r w:rsidR="005862D8" w:rsidRPr="008636D3">
        <w:t xml:space="preserve"> times</w:t>
      </w:r>
      <w:r w:rsidR="008636D3" w:rsidRPr="008636D3">
        <w:t>. I</w:t>
      </w:r>
      <w:r w:rsidR="005862D8" w:rsidRPr="008636D3">
        <w:t xml:space="preserve">f there are other stocks mentioned in the article, </w:t>
      </w:r>
      <w:r w:rsidR="00036A98" w:rsidRPr="008636D3">
        <w:t>they</w:t>
      </w:r>
      <w:r w:rsidR="005862D8" w:rsidRPr="008636D3">
        <w:t xml:space="preserve"> must be </w:t>
      </w:r>
      <w:proofErr w:type="gramStart"/>
      <w:r w:rsidR="005862D8" w:rsidRPr="008636D3">
        <w:t>In</w:t>
      </w:r>
      <w:proofErr w:type="gramEnd"/>
      <w:r w:rsidR="005862D8" w:rsidRPr="008636D3">
        <w:t xml:space="preserve"> the top 3 </w:t>
      </w:r>
      <w:r w:rsidR="008772D1" w:rsidRPr="008636D3">
        <w:t xml:space="preserve">in the number of times mentioned, thus making sure that an article can be about </w:t>
      </w:r>
      <w:r w:rsidR="008636D3" w:rsidRPr="008636D3">
        <w:t>three</w:t>
      </w:r>
      <w:r w:rsidR="008772D1" w:rsidRPr="008636D3">
        <w:t xml:space="preserve"> stocks at max</w:t>
      </w:r>
      <w:r w:rsidR="00476813" w:rsidRPr="008636D3">
        <w:t>imum</w:t>
      </w:r>
      <w:r w:rsidR="008772D1" w:rsidRPr="008636D3">
        <w:t>.</w:t>
      </w:r>
      <w:r w:rsidR="008772D1" w:rsidRPr="008636D3">
        <w:rPr>
          <w:b/>
          <w:bCs/>
        </w:rPr>
        <w:t xml:space="preserve"> </w:t>
      </w:r>
    </w:p>
    <w:p w14:paraId="0D289E93" w14:textId="56FF39B0" w:rsidR="00E41C43" w:rsidRPr="008636D3" w:rsidRDefault="00E41C43" w:rsidP="004E5700">
      <w:pPr>
        <w:spacing w:line="360" w:lineRule="auto"/>
        <w:jc w:val="both"/>
      </w:pPr>
      <w:r w:rsidRPr="008636D3">
        <w:rPr>
          <w:b/>
          <w:bCs/>
        </w:rPr>
        <w:t>Extract topics from the articles</w:t>
      </w:r>
      <w:r w:rsidR="00476813" w:rsidRPr="008636D3">
        <w:rPr>
          <w:b/>
          <w:bCs/>
        </w:rPr>
        <w:t>.</w:t>
      </w:r>
      <w:r w:rsidR="00DD5989" w:rsidRPr="008636D3">
        <w:rPr>
          <w:b/>
          <w:bCs/>
        </w:rPr>
        <w:t xml:space="preserve"> </w:t>
      </w:r>
      <w:r w:rsidR="00DD5989" w:rsidRPr="008636D3">
        <w:t xml:space="preserve">The data was already cleaned and ready for topic extraction. I </w:t>
      </w:r>
      <w:r w:rsidR="008636D3" w:rsidRPr="008636D3">
        <w:t>researched what Python tools I could use to extract topics,</w:t>
      </w:r>
      <w:r w:rsidR="00DD5989" w:rsidRPr="008636D3">
        <w:t xml:space="preserve"> and I decided to use </w:t>
      </w:r>
      <w:r w:rsidR="00036A98" w:rsidRPr="008636D3">
        <w:t>a</w:t>
      </w:r>
      <w:r w:rsidR="00030850" w:rsidRPr="008636D3">
        <w:t xml:space="preserve"> Latent Dirichlet Allocation (LDA) model, which is </w:t>
      </w:r>
      <w:r w:rsidR="006057AC" w:rsidRPr="008636D3">
        <w:t>available with the</w:t>
      </w:r>
      <w:r w:rsidR="00030850" w:rsidRPr="008636D3">
        <w:t xml:space="preserve"> </w:t>
      </w:r>
      <w:r w:rsidR="008636D3">
        <w:t>GENSIM</w:t>
      </w:r>
      <w:r w:rsidR="00030850" w:rsidRPr="008636D3">
        <w:t xml:space="preserve"> library. </w:t>
      </w:r>
      <w:r w:rsidR="006057AC" w:rsidRPr="008636D3">
        <w:t>T</w:t>
      </w:r>
      <w:r w:rsidR="008636D3" w:rsidRPr="008636D3">
        <w:t>he frequently mentioned words for all stocks that do not add value are also removed to extract better topics</w:t>
      </w:r>
      <w:r w:rsidR="006057AC" w:rsidRPr="008636D3">
        <w:t>.</w:t>
      </w:r>
      <w:r w:rsidR="006057AC" w:rsidRPr="008636D3">
        <w:rPr>
          <w:b/>
          <w:bCs/>
        </w:rPr>
        <w:t xml:space="preserve"> </w:t>
      </w:r>
    </w:p>
    <w:p w14:paraId="6A582898" w14:textId="5203A80F" w:rsidR="00E41C43" w:rsidRPr="008636D3" w:rsidRDefault="00E41C43" w:rsidP="004E5700">
      <w:pPr>
        <w:spacing w:line="360" w:lineRule="auto"/>
        <w:jc w:val="both"/>
      </w:pPr>
      <w:r w:rsidRPr="008636D3">
        <w:rPr>
          <w:b/>
          <w:bCs/>
        </w:rPr>
        <w:t>Create the pipeline to update stock already in the database</w:t>
      </w:r>
      <w:r w:rsidR="008636D3" w:rsidRPr="008636D3">
        <w:rPr>
          <w:b/>
          <w:bCs/>
        </w:rPr>
        <w:t>.</w:t>
      </w:r>
      <w:r w:rsidR="006057AC" w:rsidRPr="008636D3">
        <w:t xml:space="preserve"> </w:t>
      </w:r>
      <w:r w:rsidR="008636D3" w:rsidRPr="008636D3">
        <w:t>T</w:t>
      </w:r>
      <w:r w:rsidR="006057AC" w:rsidRPr="008636D3">
        <w:t xml:space="preserve">he existing code for adding a news stock is </w:t>
      </w:r>
      <w:r w:rsidR="006923EA" w:rsidRPr="008636D3">
        <w:t>modified</w:t>
      </w:r>
      <w:r w:rsidR="008636D3" w:rsidRPr="008636D3">
        <w:t xml:space="preserve"> to update the stocks already in the database. F</w:t>
      </w:r>
      <w:r w:rsidR="006057AC" w:rsidRPr="008636D3">
        <w:t xml:space="preserve">or </w:t>
      </w:r>
      <w:r w:rsidR="00611C9B" w:rsidRPr="008636D3">
        <w:t>example</w:t>
      </w:r>
      <w:r w:rsidR="006923EA" w:rsidRPr="008636D3">
        <w:t>,</w:t>
      </w:r>
      <w:r w:rsidR="006057AC" w:rsidRPr="008636D3">
        <w:t xml:space="preserve"> the </w:t>
      </w:r>
      <w:r w:rsidR="00611C9B" w:rsidRPr="008636D3">
        <w:t xml:space="preserve">code </w:t>
      </w:r>
      <w:r w:rsidR="006057AC" w:rsidRPr="008636D3">
        <w:t xml:space="preserve">for getting the articles for an existing stock only scrapes the </w:t>
      </w:r>
      <w:r w:rsidR="00611C9B" w:rsidRPr="008636D3">
        <w:t>articles</w:t>
      </w:r>
      <w:r w:rsidR="006057AC" w:rsidRPr="008636D3">
        <w:t xml:space="preserve"> from today, as articles from before will already be in the database. Also, since the </w:t>
      </w:r>
      <w:r w:rsidR="00611C9B" w:rsidRPr="008636D3">
        <w:t>prediction</w:t>
      </w:r>
      <w:r w:rsidR="006057AC" w:rsidRPr="008636D3">
        <w:t xml:space="preserve"> model will already be made, there is no need for creating a new </w:t>
      </w:r>
      <w:r w:rsidR="00611C9B" w:rsidRPr="008636D3">
        <w:t>prediction</w:t>
      </w:r>
      <w:r w:rsidR="006057AC" w:rsidRPr="008636D3">
        <w:t xml:space="preserve"> model, thus saving </w:t>
      </w:r>
      <w:r w:rsidR="008636D3" w:rsidRPr="008636D3">
        <w:t>much</w:t>
      </w:r>
      <w:r w:rsidR="006057AC" w:rsidRPr="008636D3">
        <w:t xml:space="preserve"> time. </w:t>
      </w:r>
    </w:p>
    <w:p w14:paraId="28652830" w14:textId="5FC698B8" w:rsidR="006923EA" w:rsidRPr="008636D3" w:rsidRDefault="006923EA" w:rsidP="004E5700">
      <w:pPr>
        <w:spacing w:line="360" w:lineRule="auto"/>
        <w:jc w:val="both"/>
      </w:pPr>
      <w:r w:rsidRPr="008636D3">
        <w:rPr>
          <w:b/>
          <w:bCs/>
        </w:rPr>
        <w:t xml:space="preserve">Create </w:t>
      </w:r>
      <w:r w:rsidR="00611C9B" w:rsidRPr="008636D3">
        <w:rPr>
          <w:b/>
          <w:bCs/>
        </w:rPr>
        <w:t xml:space="preserve">a </w:t>
      </w:r>
      <w:r w:rsidRPr="008636D3">
        <w:rPr>
          <w:b/>
          <w:bCs/>
        </w:rPr>
        <w:t>stock screener</w:t>
      </w:r>
      <w:r w:rsidR="00AC6004" w:rsidRPr="008636D3">
        <w:rPr>
          <w:b/>
          <w:bCs/>
        </w:rPr>
        <w:t>.</w:t>
      </w:r>
      <w:r w:rsidR="00AC6004" w:rsidRPr="008636D3">
        <w:t xml:space="preserve"> The stock screener </w:t>
      </w:r>
      <w:r w:rsidR="00611C9B" w:rsidRPr="008636D3">
        <w:t>on</w:t>
      </w:r>
      <w:r w:rsidR="00AC6004" w:rsidRPr="008636D3">
        <w:t xml:space="preserve"> the website allows the user to search for and filter stocks by specific metric</w:t>
      </w:r>
      <w:r w:rsidR="00035555" w:rsidRPr="008636D3">
        <w:t>s</w:t>
      </w:r>
      <w:r w:rsidR="00AC6004" w:rsidRPr="008636D3">
        <w:t xml:space="preserve">. Compared to the </w:t>
      </w:r>
      <w:r w:rsidR="00035555" w:rsidRPr="008636D3">
        <w:t>dashboard</w:t>
      </w:r>
      <w:r w:rsidR="008636D3" w:rsidRPr="008636D3">
        <w:t>,</w:t>
      </w:r>
      <w:r w:rsidR="00AC6004" w:rsidRPr="008636D3">
        <w:t xml:space="preserve"> where the </w:t>
      </w:r>
      <w:r w:rsidR="00035555" w:rsidRPr="008636D3">
        <w:t>user</w:t>
      </w:r>
      <w:r w:rsidR="00AC6004" w:rsidRPr="008636D3">
        <w:t xml:space="preserve"> can view i</w:t>
      </w:r>
      <w:r w:rsidR="00035555" w:rsidRPr="008636D3">
        <w:t>nformation</w:t>
      </w:r>
      <w:r w:rsidR="00AC6004" w:rsidRPr="008636D3">
        <w:t xml:space="preserve"> about one stock</w:t>
      </w:r>
      <w:r w:rsidR="00035555" w:rsidRPr="008636D3">
        <w:t>,</w:t>
      </w:r>
      <w:r w:rsidR="00AC6004" w:rsidRPr="008636D3">
        <w:t xml:space="preserve"> the screener is a way of </w:t>
      </w:r>
      <w:r w:rsidR="00035555" w:rsidRPr="008636D3">
        <w:t>comparing</w:t>
      </w:r>
      <w:r w:rsidR="00AC6004" w:rsidRPr="008636D3">
        <w:t xml:space="preserve"> stocks </w:t>
      </w:r>
      <w:r w:rsidR="00035555" w:rsidRPr="008636D3">
        <w:t>to each other</w:t>
      </w:r>
      <w:r w:rsidR="00AC6004" w:rsidRPr="008636D3">
        <w:t xml:space="preserve">, which can help find </w:t>
      </w:r>
      <w:r w:rsidR="00035555" w:rsidRPr="008636D3">
        <w:t>inconsistencies</w:t>
      </w:r>
      <w:r w:rsidR="00AC6004" w:rsidRPr="008636D3">
        <w:t xml:space="preserve"> between stocks. For example</w:t>
      </w:r>
      <w:r w:rsidR="00035555" w:rsidRPr="008636D3">
        <w:t>,</w:t>
      </w:r>
      <w:r w:rsidR="00AC6004" w:rsidRPr="008636D3">
        <w:t xml:space="preserve"> if stock A and stock B are both </w:t>
      </w:r>
      <w:r w:rsidR="008636D3" w:rsidRPr="008636D3">
        <w:t>in the</w:t>
      </w:r>
      <w:r w:rsidR="00AC6004" w:rsidRPr="008636D3">
        <w:t xml:space="preserve"> energy sector, both have a market cap of </w:t>
      </w:r>
      <w:r w:rsidR="00035555" w:rsidRPr="008636D3">
        <w:t xml:space="preserve">fifty million, but stock A has a P/E ratio of 20 while stock B has a </w:t>
      </w:r>
      <w:r w:rsidR="00AC6004" w:rsidRPr="008636D3">
        <w:t xml:space="preserve"> </w:t>
      </w:r>
      <w:r w:rsidR="00035555" w:rsidRPr="008636D3">
        <w:t xml:space="preserve">P/E of 50, stock A could be undervalued </w:t>
      </w:r>
      <w:sdt>
        <w:sdtPr>
          <w:id w:val="1436634469"/>
          <w:citation/>
        </w:sdtPr>
        <w:sdtEndPr/>
        <w:sdtContent>
          <w:r w:rsidR="008636D3" w:rsidRPr="008636D3">
            <w:fldChar w:fldCharType="begin"/>
          </w:r>
          <w:r w:rsidR="008636D3" w:rsidRPr="008636D3">
            <w:instrText xml:space="preserve"> CITATION JON22 \l 2057 </w:instrText>
          </w:r>
          <w:r w:rsidR="008636D3" w:rsidRPr="008636D3">
            <w:fldChar w:fldCharType="separate"/>
          </w:r>
          <w:r w:rsidR="004E5700" w:rsidRPr="004E5700">
            <w:rPr>
              <w:noProof/>
            </w:rPr>
            <w:t>[20]</w:t>
          </w:r>
          <w:r w:rsidR="008636D3" w:rsidRPr="008636D3">
            <w:fldChar w:fldCharType="end"/>
          </w:r>
        </w:sdtContent>
      </w:sdt>
      <w:r w:rsidR="00035555" w:rsidRPr="008636D3">
        <w:t xml:space="preserve">. </w:t>
      </w:r>
    </w:p>
    <w:p w14:paraId="47FA9DAB" w14:textId="5BB5A2DF" w:rsidR="008636D3" w:rsidRPr="008636D3" w:rsidRDefault="008636D3" w:rsidP="004E5700">
      <w:pPr>
        <w:spacing w:line="360" w:lineRule="auto"/>
        <w:jc w:val="both"/>
      </w:pPr>
      <w:r w:rsidRPr="008636D3">
        <w:rPr>
          <w:b/>
          <w:bCs/>
        </w:rPr>
        <w:t>Improve stock price predictor.</w:t>
      </w:r>
      <w:r w:rsidRPr="008636D3">
        <w:t xml:space="preserve"> The stock predictor for the MVP did not use Moving Averages to predict future prices. Adding another feature to predict prices lowered the error in predictions. </w:t>
      </w:r>
      <w:r w:rsidRPr="008636D3">
        <w:lastRenderedPageBreak/>
        <w:t xml:space="preserve">However, there still was the problem of the model overfitting the data. To fix this, I added Dropout layers in between LSTM layers. </w:t>
      </w:r>
    </w:p>
    <w:p w14:paraId="659C99C3" w14:textId="1BDFAE16" w:rsidR="00D97189" w:rsidRDefault="005A754A" w:rsidP="004E5700">
      <w:pPr>
        <w:pStyle w:val="Heading2"/>
        <w:spacing w:line="360" w:lineRule="auto"/>
        <w:jc w:val="both"/>
      </w:pPr>
      <w:bookmarkStart w:id="14" w:name="_Toc102118137"/>
      <w:r>
        <w:t>Challenges</w:t>
      </w:r>
      <w:bookmarkEnd w:id="14"/>
    </w:p>
    <w:p w14:paraId="669D4EDE" w14:textId="577983B3" w:rsidR="00E64DF8" w:rsidRPr="008636D3" w:rsidRDefault="00E64DF8" w:rsidP="004E5700">
      <w:pPr>
        <w:spacing w:line="360" w:lineRule="auto"/>
        <w:jc w:val="both"/>
      </w:pPr>
      <w:r w:rsidRPr="008636D3">
        <w:t xml:space="preserve">During the early </w:t>
      </w:r>
      <w:r w:rsidR="00D43ADA" w:rsidRPr="008636D3">
        <w:t>stages</w:t>
      </w:r>
      <w:r w:rsidRPr="008636D3">
        <w:t xml:space="preserve"> of the project, the biggest challenge was learning all the required new tools for making the website, such as ChartJS, which </w:t>
      </w:r>
      <w:r w:rsidR="009965C2" w:rsidRPr="008636D3">
        <w:t>unfortunately</w:t>
      </w:r>
      <w:r w:rsidRPr="008636D3">
        <w:t xml:space="preserve"> does not have very comprehensive documentation or NodeJS and ExpressJS, which I had not used before the project. </w:t>
      </w:r>
      <w:r w:rsidR="008636D3" w:rsidRPr="008636D3">
        <w:t>I took online courses on LinkedIn learning and watched YouTube video tutorials to overcome this problem</w:t>
      </w:r>
      <w:r w:rsidRPr="008636D3">
        <w:t>.</w:t>
      </w:r>
      <w:r w:rsidR="003D7632" w:rsidRPr="008636D3">
        <w:t xml:space="preserve"> However, this was </w:t>
      </w:r>
      <w:r w:rsidR="00582D70" w:rsidRPr="008636D3">
        <w:t>time-consuming</w:t>
      </w:r>
      <w:r w:rsidR="003D7632" w:rsidRPr="008636D3">
        <w:t xml:space="preserve"> and resulted in me spending less time </w:t>
      </w:r>
      <w:r w:rsidR="008636D3" w:rsidRPr="008636D3">
        <w:t>do</w:t>
      </w:r>
      <w:r w:rsidR="003D7632" w:rsidRPr="008636D3">
        <w:t>ing the project itself.</w:t>
      </w:r>
    </w:p>
    <w:p w14:paraId="4AE26782" w14:textId="1AC450F9" w:rsidR="00DB14B5" w:rsidRPr="008636D3" w:rsidRDefault="00DB14B5" w:rsidP="004E5700">
      <w:pPr>
        <w:spacing w:line="360" w:lineRule="auto"/>
        <w:jc w:val="both"/>
      </w:pPr>
      <w:r w:rsidRPr="008636D3">
        <w:t xml:space="preserve">As well as being a good way of determining the </w:t>
      </w:r>
      <w:r w:rsidR="00582D70" w:rsidRPr="008636D3">
        <w:t>public</w:t>
      </w:r>
      <w:r w:rsidRPr="008636D3">
        <w:t xml:space="preserve"> </w:t>
      </w:r>
      <w:r w:rsidR="00582D70" w:rsidRPr="008636D3">
        <w:t>opinion</w:t>
      </w:r>
      <w:r w:rsidRPr="008636D3">
        <w:t xml:space="preserve"> of the stock, I also wanted to use the results of </w:t>
      </w:r>
      <w:r w:rsidR="00582D70" w:rsidRPr="008636D3">
        <w:t>sentiment</w:t>
      </w:r>
      <w:r w:rsidRPr="008636D3">
        <w:t xml:space="preserve"> analysis to predict the future stock price. This turned out a lot harder than I expected</w:t>
      </w:r>
      <w:r w:rsidR="008636D3" w:rsidRPr="008636D3">
        <w:t>,</w:t>
      </w:r>
      <w:r w:rsidRPr="008636D3">
        <w:t xml:space="preserve"> and in the end</w:t>
      </w:r>
      <w:r w:rsidR="00582D70" w:rsidRPr="008636D3">
        <w:t>,</w:t>
      </w:r>
      <w:r w:rsidRPr="008636D3">
        <w:t xml:space="preserve"> I decided against it since</w:t>
      </w:r>
      <w:r w:rsidR="008636D3" w:rsidRPr="008636D3">
        <w:t>,</w:t>
      </w:r>
      <w:r w:rsidRPr="008636D3">
        <w:t xml:space="preserve"> for most stocks</w:t>
      </w:r>
      <w:r w:rsidR="008636D3" w:rsidRPr="008636D3">
        <w:t>,</w:t>
      </w:r>
      <w:r w:rsidRPr="008636D3">
        <w:t xml:space="preserve"> I did not have enough </w:t>
      </w:r>
      <w:r w:rsidR="00582D70" w:rsidRPr="008636D3">
        <w:t>sentiment</w:t>
      </w:r>
      <w:r w:rsidRPr="008636D3">
        <w:t xml:space="preserve"> data to make it a </w:t>
      </w:r>
      <w:r w:rsidR="00582D70" w:rsidRPr="008636D3">
        <w:t>valuable</w:t>
      </w:r>
      <w:r w:rsidRPr="008636D3">
        <w:t xml:space="preserve"> metric for prediction</w:t>
      </w:r>
      <w:r w:rsidR="009965C2" w:rsidRPr="008636D3">
        <w:t>. S</w:t>
      </w:r>
      <w:r w:rsidRPr="008636D3">
        <w:t xml:space="preserve">econdly, the stocks </w:t>
      </w:r>
      <w:r w:rsidR="008636D3" w:rsidRPr="008636D3">
        <w:t>with</w:t>
      </w:r>
      <w:r w:rsidRPr="008636D3">
        <w:t xml:space="preserve"> enough data to be included in the prediction resulted in a worse predictive model than just using the historic</w:t>
      </w:r>
      <w:r w:rsidR="008636D3" w:rsidRPr="008636D3">
        <w:t>al</w:t>
      </w:r>
      <w:r w:rsidRPr="008636D3">
        <w:t xml:space="preserve"> price and moving averages. </w:t>
      </w:r>
      <w:r w:rsidR="00B717AA" w:rsidRPr="008636D3">
        <w:t>Thus,</w:t>
      </w:r>
      <w:r w:rsidRPr="008636D3">
        <w:t xml:space="preserve"> I decided to focus more on other parts of the code a</w:t>
      </w:r>
      <w:r w:rsidR="008636D3" w:rsidRPr="008636D3">
        <w:t>nd</w:t>
      </w:r>
      <w:r w:rsidRPr="008636D3">
        <w:t xml:space="preserve"> </w:t>
      </w:r>
      <w:r w:rsidR="00B717AA" w:rsidRPr="008636D3">
        <w:t>improve</w:t>
      </w:r>
      <w:r w:rsidRPr="008636D3">
        <w:t xml:space="preserve"> the stock screener.</w:t>
      </w:r>
    </w:p>
    <w:p w14:paraId="4CB0C9D6" w14:textId="5EAEE871" w:rsidR="00DB14B5" w:rsidRPr="008636D3" w:rsidRDefault="00DB14B5" w:rsidP="004E5700">
      <w:pPr>
        <w:spacing w:line="360" w:lineRule="auto"/>
        <w:jc w:val="both"/>
      </w:pPr>
      <w:r w:rsidRPr="008636D3">
        <w:t xml:space="preserve">The main challenge for topic extraction was how to make sure that the topics </w:t>
      </w:r>
      <w:r w:rsidR="00582D70" w:rsidRPr="008636D3">
        <w:t>extracted</w:t>
      </w:r>
      <w:r w:rsidRPr="008636D3">
        <w:t xml:space="preserve"> </w:t>
      </w:r>
      <w:r w:rsidR="008636D3" w:rsidRPr="008636D3">
        <w:t>we</w:t>
      </w:r>
      <w:r w:rsidRPr="008636D3">
        <w:t xml:space="preserve">re </w:t>
      </w:r>
      <w:r w:rsidR="00B717AA" w:rsidRPr="008636D3">
        <w:t>valuable</w:t>
      </w:r>
      <w:r w:rsidRPr="008636D3">
        <w:t xml:space="preserve"> to the investor. For </w:t>
      </w:r>
      <w:r w:rsidR="00B717AA" w:rsidRPr="008636D3">
        <w:t>example,</w:t>
      </w:r>
      <w:r w:rsidRPr="008636D3">
        <w:t xml:space="preserve"> topics</w:t>
      </w:r>
      <w:r w:rsidR="005773CB" w:rsidRPr="008636D3">
        <w:t xml:space="preserve"> (taken from the actual code results)</w:t>
      </w:r>
      <w:r w:rsidRPr="008636D3">
        <w:t xml:space="preserve"> such as</w:t>
      </w:r>
      <w:r w:rsidR="005773CB" w:rsidRPr="008636D3">
        <w:t xml:space="preserve"> </w:t>
      </w:r>
      <w:r w:rsidR="008636D3" w:rsidRPr="008636D3">
        <w:t>“</w:t>
      </w:r>
      <w:r w:rsidR="005773CB" w:rsidRPr="008636D3">
        <w:t>5G Network</w:t>
      </w:r>
      <w:r w:rsidR="008636D3" w:rsidRPr="008636D3">
        <w:t>”</w:t>
      </w:r>
      <w:r w:rsidR="005773CB" w:rsidRPr="008636D3">
        <w:t xml:space="preserve"> or </w:t>
      </w:r>
      <w:r w:rsidR="008636D3" w:rsidRPr="008636D3">
        <w:t>“</w:t>
      </w:r>
      <w:r w:rsidR="005773CB" w:rsidRPr="008636D3">
        <w:t>TikTok App</w:t>
      </w:r>
      <w:r w:rsidR="008636D3" w:rsidRPr="008636D3">
        <w:t>”</w:t>
      </w:r>
      <w:r w:rsidR="005773CB" w:rsidRPr="008636D3">
        <w:t xml:space="preserve"> </w:t>
      </w:r>
      <w:r w:rsidR="008636D3" w:rsidRPr="008636D3">
        <w:t>help gain</w:t>
      </w:r>
      <w:r w:rsidR="005773CB" w:rsidRPr="008636D3">
        <w:t xml:space="preserve"> a summary of what the </w:t>
      </w:r>
      <w:r w:rsidR="006864FF" w:rsidRPr="008636D3">
        <w:t>company</w:t>
      </w:r>
      <w:r w:rsidR="008636D3" w:rsidRPr="008636D3">
        <w:t>’</w:t>
      </w:r>
      <w:r w:rsidR="006864FF" w:rsidRPr="008636D3">
        <w:t>s</w:t>
      </w:r>
      <w:r w:rsidR="005773CB" w:rsidRPr="008636D3">
        <w:t xml:space="preserve"> articles are about and could be </w:t>
      </w:r>
      <w:r w:rsidR="006864FF" w:rsidRPr="008636D3">
        <w:t>used</w:t>
      </w:r>
      <w:r w:rsidR="005773CB" w:rsidRPr="008636D3">
        <w:t xml:space="preserve"> for further research if necessary</w:t>
      </w:r>
      <w:r w:rsidR="008636D3" w:rsidRPr="008636D3">
        <w:t>. H</w:t>
      </w:r>
      <w:r w:rsidR="005773CB" w:rsidRPr="008636D3">
        <w:t>owever</w:t>
      </w:r>
      <w:r w:rsidR="006864FF" w:rsidRPr="008636D3">
        <w:t>,</w:t>
      </w:r>
      <w:r w:rsidR="005773CB" w:rsidRPr="008636D3">
        <w:t xml:space="preserve"> topics like </w:t>
      </w:r>
      <w:r w:rsidR="008636D3" w:rsidRPr="008636D3">
        <w:t>“</w:t>
      </w:r>
      <w:r w:rsidR="005773CB" w:rsidRPr="008636D3">
        <w:t>Market Year</w:t>
      </w:r>
      <w:r w:rsidR="008636D3" w:rsidRPr="008636D3">
        <w:t>”</w:t>
      </w:r>
      <w:r w:rsidR="005773CB" w:rsidRPr="008636D3">
        <w:t xml:space="preserve"> and </w:t>
      </w:r>
      <w:r w:rsidR="008636D3" w:rsidRPr="008636D3">
        <w:t>“</w:t>
      </w:r>
      <w:r w:rsidR="005773CB" w:rsidRPr="008636D3">
        <w:t>Fund Inc</w:t>
      </w:r>
      <w:r w:rsidR="008636D3" w:rsidRPr="008636D3">
        <w:t>”</w:t>
      </w:r>
      <w:r w:rsidR="005773CB" w:rsidRPr="008636D3">
        <w:t xml:space="preserve"> do not add anything of note and cannot help with further research or making an </w:t>
      </w:r>
      <w:r w:rsidR="006864FF" w:rsidRPr="008636D3">
        <w:t>investment</w:t>
      </w:r>
      <w:r w:rsidR="005773CB" w:rsidRPr="008636D3">
        <w:t xml:space="preserve"> decision. (</w:t>
      </w:r>
      <w:proofErr w:type="gramStart"/>
      <w:r w:rsidR="005773CB" w:rsidRPr="008636D3">
        <w:t>all</w:t>
      </w:r>
      <w:proofErr w:type="gramEnd"/>
      <w:r w:rsidR="005773CB" w:rsidRPr="008636D3">
        <w:t xml:space="preserve"> examples taken from Apple topic extraction results)</w:t>
      </w:r>
      <w:r w:rsidR="00197607" w:rsidRPr="008636D3">
        <w:t xml:space="preserve">. </w:t>
      </w:r>
      <w:r w:rsidR="00710937" w:rsidRPr="008636D3">
        <w:t xml:space="preserve">Topics like </w:t>
      </w:r>
      <w:r w:rsidR="008636D3" w:rsidRPr="008636D3">
        <w:t>“</w:t>
      </w:r>
      <w:r w:rsidR="00710937" w:rsidRPr="008636D3">
        <w:t>Market Year</w:t>
      </w:r>
      <w:r w:rsidR="008636D3" w:rsidRPr="008636D3">
        <w:t>”</w:t>
      </w:r>
      <w:r w:rsidR="00710937" w:rsidRPr="008636D3">
        <w:t xml:space="preserve"> do not add value</w:t>
      </w:r>
      <w:r w:rsidR="008636D3" w:rsidRPr="008636D3">
        <w:t xml:space="preserve"> since users cannot get any insight into the articles.</w:t>
      </w:r>
      <w:r w:rsidR="00710937" w:rsidRPr="008636D3">
        <w:t xml:space="preserve"> </w:t>
      </w:r>
      <w:r w:rsidR="00197607" w:rsidRPr="008636D3">
        <w:t>I tried to fix this problem in two ways.</w:t>
      </w:r>
      <w:r w:rsidR="00F82C97" w:rsidRPr="008636D3">
        <w:t xml:space="preserve"> </w:t>
      </w:r>
    </w:p>
    <w:p w14:paraId="34265E06" w14:textId="62405507" w:rsidR="00197607" w:rsidRPr="008636D3" w:rsidRDefault="00197607" w:rsidP="004E5700">
      <w:pPr>
        <w:spacing w:line="360" w:lineRule="auto"/>
        <w:jc w:val="both"/>
      </w:pPr>
      <w:r w:rsidRPr="008636D3">
        <w:t xml:space="preserve">Firstly, I removed </w:t>
      </w:r>
      <w:r w:rsidR="008636D3" w:rsidRPr="008636D3">
        <w:t>frequently mentioned words</w:t>
      </w:r>
      <w:r w:rsidR="00710937" w:rsidRPr="008636D3">
        <w:t xml:space="preserve">, like </w:t>
      </w:r>
      <w:r w:rsidR="008636D3" w:rsidRPr="008636D3">
        <w:t>“</w:t>
      </w:r>
      <w:r w:rsidR="00710937" w:rsidRPr="008636D3">
        <w:t>stock</w:t>
      </w:r>
      <w:r w:rsidR="008636D3" w:rsidRPr="008636D3">
        <w:t>”</w:t>
      </w:r>
      <w:r w:rsidR="00710937" w:rsidRPr="008636D3">
        <w:t xml:space="preserve"> and </w:t>
      </w:r>
      <w:r w:rsidR="008636D3" w:rsidRPr="008636D3">
        <w:t>“</w:t>
      </w:r>
      <w:r w:rsidR="00710937" w:rsidRPr="008636D3">
        <w:t>market</w:t>
      </w:r>
      <w:r w:rsidR="008636D3" w:rsidRPr="008636D3">
        <w:t>”</w:t>
      </w:r>
      <w:r w:rsidR="00710937" w:rsidRPr="008636D3">
        <w:t xml:space="preserve">. </w:t>
      </w:r>
      <w:r w:rsidRPr="008636D3">
        <w:t xml:space="preserve">This fixed the problem most of the time but also removed some </w:t>
      </w:r>
      <w:r w:rsidR="008636D3" w:rsidRPr="008636D3">
        <w:t>critical</w:t>
      </w:r>
      <w:r w:rsidRPr="008636D3">
        <w:t xml:space="preserve"> information and potential topics. For example</w:t>
      </w:r>
      <w:r w:rsidR="006864FF" w:rsidRPr="008636D3">
        <w:t>,</w:t>
      </w:r>
      <w:r w:rsidRPr="008636D3">
        <w:t xml:space="preserve"> during </w:t>
      </w:r>
      <w:r w:rsidR="006864FF" w:rsidRPr="008636D3">
        <w:t>the</w:t>
      </w:r>
      <w:r w:rsidRPr="008636D3">
        <w:t xml:space="preserve"> </w:t>
      </w:r>
      <w:r w:rsidR="006864FF" w:rsidRPr="008636D3">
        <w:t>invasion</w:t>
      </w:r>
      <w:r w:rsidRPr="008636D3">
        <w:t xml:space="preserve"> of Ukraine, there were </w:t>
      </w:r>
      <w:r w:rsidR="008636D3" w:rsidRPr="008636D3">
        <w:t>many</w:t>
      </w:r>
      <w:r w:rsidRPr="008636D3">
        <w:t xml:space="preserve"> articles </w:t>
      </w:r>
      <w:r w:rsidR="006864FF" w:rsidRPr="008636D3">
        <w:t>on</w:t>
      </w:r>
      <w:r w:rsidRPr="008636D3">
        <w:t xml:space="preserve"> Oil stocks that mentioned Russia. With this system in place</w:t>
      </w:r>
      <w:r w:rsidR="006864FF" w:rsidRPr="008636D3">
        <w:t>,</w:t>
      </w:r>
      <w:r w:rsidRPr="008636D3">
        <w:t xml:space="preserve"> </w:t>
      </w:r>
      <w:r w:rsidR="008636D3" w:rsidRPr="008636D3">
        <w:t>the word “</w:t>
      </w:r>
      <w:r w:rsidRPr="008636D3">
        <w:t>Russia</w:t>
      </w:r>
      <w:r w:rsidR="008636D3" w:rsidRPr="008636D3">
        <w:t>”</w:t>
      </w:r>
      <w:r w:rsidRPr="008636D3">
        <w:t xml:space="preserve"> was removed from the texts and not counted </w:t>
      </w:r>
      <w:r w:rsidR="008636D3" w:rsidRPr="008636D3">
        <w:t>because</w:t>
      </w:r>
      <w:r w:rsidRPr="008636D3">
        <w:t xml:space="preserve"> it was mentioned</w:t>
      </w:r>
      <w:r w:rsidR="008636D3" w:rsidRPr="008636D3">
        <w:t xml:space="preserve"> often</w:t>
      </w:r>
      <w:r w:rsidRPr="008636D3">
        <w:t xml:space="preserve">. This resulted in relevant </w:t>
      </w:r>
      <w:r w:rsidR="006864FF" w:rsidRPr="008636D3">
        <w:t>information</w:t>
      </w:r>
      <w:r w:rsidRPr="008636D3">
        <w:t xml:space="preserve"> being removed.</w:t>
      </w:r>
      <w:r w:rsidR="005261A9" w:rsidRPr="008636D3">
        <w:t xml:space="preserve"> </w:t>
      </w:r>
      <w:r w:rsidR="00DB3801" w:rsidRPr="008636D3">
        <w:t xml:space="preserve">This means I needed a different way of identifying which words to remove besides stop words. </w:t>
      </w:r>
    </w:p>
    <w:p w14:paraId="4874AE79" w14:textId="794DC1C2" w:rsidR="00197607" w:rsidRPr="008636D3" w:rsidRDefault="00A01C4A" w:rsidP="004E5700">
      <w:pPr>
        <w:spacing w:line="360" w:lineRule="auto"/>
        <w:jc w:val="both"/>
      </w:pPr>
      <w:r w:rsidRPr="008636D3">
        <w:t>So</w:t>
      </w:r>
      <w:r w:rsidR="00DB3801" w:rsidRPr="008636D3">
        <w:t>,</w:t>
      </w:r>
      <w:r w:rsidR="005261A9" w:rsidRPr="008636D3">
        <w:t xml:space="preserve"> </w:t>
      </w:r>
      <w:r w:rsidR="00D44ED9" w:rsidRPr="008636D3">
        <w:t>f</w:t>
      </w:r>
      <w:r w:rsidR="00197607" w:rsidRPr="008636D3">
        <w:t xml:space="preserve">or the final product, I decided to use a custom list of words that should not be used for topics. </w:t>
      </w:r>
      <w:proofErr w:type="gramStart"/>
      <w:r w:rsidR="00197607" w:rsidRPr="008636D3">
        <w:t>This included words</w:t>
      </w:r>
      <w:proofErr w:type="gramEnd"/>
      <w:r w:rsidR="00197607" w:rsidRPr="008636D3">
        <w:t xml:space="preserve"> </w:t>
      </w:r>
      <w:r w:rsidR="006864FF" w:rsidRPr="008636D3">
        <w:t>like</w:t>
      </w:r>
      <w:r w:rsidR="008636D3" w:rsidRPr="008636D3">
        <w:t>”</w:t>
      </w:r>
      <w:r w:rsidR="005B5E78" w:rsidRPr="008636D3">
        <w:t xml:space="preserve"> </w:t>
      </w:r>
      <w:r w:rsidR="006864FF" w:rsidRPr="008636D3">
        <w:t>market</w:t>
      </w:r>
      <w:r w:rsidR="008636D3" w:rsidRPr="008636D3">
        <w:t>”</w:t>
      </w:r>
      <w:r w:rsidR="00197607" w:rsidRPr="008636D3">
        <w:t xml:space="preserve">, </w:t>
      </w:r>
      <w:r w:rsidR="008636D3" w:rsidRPr="008636D3">
        <w:t>“</w:t>
      </w:r>
      <w:r w:rsidR="00197607" w:rsidRPr="008636D3">
        <w:t>stock</w:t>
      </w:r>
      <w:r w:rsidR="008636D3" w:rsidRPr="008636D3">
        <w:t>", “</w:t>
      </w:r>
      <w:r w:rsidR="00197607" w:rsidRPr="008636D3">
        <w:t>inc</w:t>
      </w:r>
      <w:r w:rsidR="00D44ED9" w:rsidRPr="008636D3">
        <w:t>.</w:t>
      </w:r>
      <w:r w:rsidR="008636D3" w:rsidRPr="008636D3">
        <w:t>”</w:t>
      </w:r>
      <w:r w:rsidR="00197607" w:rsidRPr="008636D3">
        <w:t xml:space="preserve">, </w:t>
      </w:r>
      <w:r w:rsidR="008636D3" w:rsidRPr="008636D3">
        <w:t>“</w:t>
      </w:r>
      <w:r w:rsidR="00197607" w:rsidRPr="008636D3">
        <w:t>fund</w:t>
      </w:r>
      <w:r w:rsidR="008636D3" w:rsidRPr="008636D3">
        <w:t>”</w:t>
      </w:r>
      <w:r w:rsidR="00197607" w:rsidRPr="008636D3">
        <w:t xml:space="preserve"> and others. I made this list using the </w:t>
      </w:r>
      <w:r w:rsidR="00197607" w:rsidRPr="008636D3">
        <w:lastRenderedPageBreak/>
        <w:t xml:space="preserve">previously implemented system and manual analysis of the topics generated. Even though this was </w:t>
      </w:r>
      <w:r w:rsidR="006864FF" w:rsidRPr="008636D3">
        <w:t>time-consuming</w:t>
      </w:r>
      <w:r w:rsidR="00197607" w:rsidRPr="008636D3">
        <w:t xml:space="preserve">, it has drastically improved the usefulness of the topics. </w:t>
      </w:r>
    </w:p>
    <w:p w14:paraId="5A387711" w14:textId="20CA2C13" w:rsidR="00A14189" w:rsidRDefault="00D97189" w:rsidP="004E5700">
      <w:pPr>
        <w:pStyle w:val="Heading1"/>
        <w:spacing w:line="360" w:lineRule="auto"/>
        <w:jc w:val="both"/>
        <w:rPr>
          <w:color w:val="auto"/>
        </w:rPr>
      </w:pPr>
      <w:bookmarkStart w:id="15" w:name="_Toc102118138"/>
      <w:r w:rsidRPr="00F91E02">
        <w:rPr>
          <w:color w:val="auto"/>
        </w:rPr>
        <w:lastRenderedPageBreak/>
        <w:t>Technical Documentation</w:t>
      </w:r>
      <w:bookmarkEnd w:id="15"/>
    </w:p>
    <w:p w14:paraId="1876F60B" w14:textId="3C6C38CB" w:rsidR="002C0F2F" w:rsidRPr="00E1392E" w:rsidRDefault="00E1392E" w:rsidP="004E5700">
      <w:pPr>
        <w:spacing w:line="360" w:lineRule="auto"/>
      </w:pPr>
      <w:r>
        <w:t>This section will talk about back</w:t>
      </w:r>
      <w:r w:rsidR="00AA7353">
        <w:t>-end</w:t>
      </w:r>
      <w:r w:rsidR="002C0F2F">
        <w:t xml:space="preserve"> Python </w:t>
      </w:r>
      <w:r>
        <w:t xml:space="preserve">code </w:t>
      </w:r>
      <w:r w:rsidR="002C0F2F">
        <w:t>and the</w:t>
      </w:r>
      <w:r>
        <w:t xml:space="preserve"> design of the front</w:t>
      </w:r>
      <w:r w:rsidR="00AA7353">
        <w:t>-</w:t>
      </w:r>
      <w:r>
        <w:t xml:space="preserve">end website. Compared to the </w:t>
      </w:r>
      <w:bookmarkStart w:id="16" w:name="_Hlk101881858"/>
      <w:r>
        <w:fldChar w:fldCharType="begin"/>
      </w:r>
      <w:r>
        <w:instrText xml:space="preserve"> HYPERLINK "https://cseegit.essex.ac.uk/ce301_21-22/CE301_vaivods_andris_j/-/blob/master/README.md" </w:instrText>
      </w:r>
      <w:r>
        <w:fldChar w:fldCharType="separate"/>
      </w:r>
      <w:r w:rsidRPr="00E1392E">
        <w:rPr>
          <w:rStyle w:val="Hyperlink"/>
        </w:rPr>
        <w:t>README</w:t>
      </w:r>
      <w:r>
        <w:fldChar w:fldCharType="end"/>
      </w:r>
      <w:bookmarkEnd w:id="16"/>
      <w:r>
        <w:t xml:space="preserve"> on Git</w:t>
      </w:r>
      <w:r w:rsidR="00E44D8B">
        <w:t>L</w:t>
      </w:r>
      <w:r>
        <w:t>ab</w:t>
      </w:r>
      <w:r w:rsidR="00AA7353">
        <w:t>,</w:t>
      </w:r>
      <w:r>
        <w:t xml:space="preserve"> </w:t>
      </w:r>
      <w:r w:rsidR="002C0F2F">
        <w:t>which talks about specif</w:t>
      </w:r>
      <w:r w:rsidR="00E44D8B">
        <w:t>ic</w:t>
      </w:r>
      <w:r w:rsidR="002C0F2F">
        <w:t xml:space="preserve"> functions in the code and describes what they do, this document will discuss the code more broadly, addressing the question of why I used </w:t>
      </w:r>
      <w:r w:rsidR="00630733">
        <w:t xml:space="preserve">these </w:t>
      </w:r>
      <w:r w:rsidR="00E44D8B">
        <w:t>technologies</w:t>
      </w:r>
      <w:r w:rsidR="002C0F2F">
        <w:t xml:space="preserve"> and the challenges faced in doing so.</w:t>
      </w:r>
      <w:r w:rsidR="00E44D8B">
        <w:t xml:space="preserve"> </w:t>
      </w:r>
      <w:r w:rsidR="00292E42">
        <w:t>More p</w:t>
      </w:r>
      <w:r w:rsidR="00E44D8B">
        <w:t xml:space="preserve">ictures and in-depth detail about the features of the website are available in the </w:t>
      </w:r>
      <w:hyperlink r:id="rId8" w:history="1">
        <w:r w:rsidR="00E44D8B" w:rsidRPr="00E1392E">
          <w:rPr>
            <w:rStyle w:val="Hyperlink"/>
          </w:rPr>
          <w:t>README</w:t>
        </w:r>
      </w:hyperlink>
      <w:r w:rsidR="00E44D8B">
        <w:t>.</w:t>
      </w:r>
    </w:p>
    <w:p w14:paraId="26715C3D" w14:textId="3638DB60" w:rsidR="00A14189" w:rsidRDefault="00D97189" w:rsidP="004E5700">
      <w:pPr>
        <w:pStyle w:val="Heading2"/>
        <w:spacing w:line="360" w:lineRule="auto"/>
        <w:jc w:val="both"/>
      </w:pPr>
      <w:bookmarkStart w:id="17" w:name="_Toc102118139"/>
      <w:r>
        <w:t>User Interaction and Design</w:t>
      </w:r>
      <w:bookmarkEnd w:id="17"/>
    </w:p>
    <w:p w14:paraId="3E44CA71" w14:textId="14024BF4" w:rsidR="00A14189" w:rsidRPr="008636D3" w:rsidRDefault="00885676" w:rsidP="004E5700">
      <w:pPr>
        <w:spacing w:line="360" w:lineRule="auto"/>
        <w:jc w:val="both"/>
      </w:pPr>
      <w:r w:rsidRPr="008636D3">
        <w:t xml:space="preserve">The user interacts with the website through the </w:t>
      </w:r>
      <w:r w:rsidR="008636D3" w:rsidRPr="008636D3">
        <w:t>three</w:t>
      </w:r>
      <w:r w:rsidRPr="008636D3">
        <w:t xml:space="preserve"> pages: </w:t>
      </w:r>
      <w:r w:rsidR="00070E0C" w:rsidRPr="008636D3">
        <w:t xml:space="preserve">the </w:t>
      </w:r>
      <w:r w:rsidRPr="008636D3">
        <w:t>search page</w:t>
      </w:r>
      <w:r w:rsidR="006864FF" w:rsidRPr="008636D3">
        <w:t>,</w:t>
      </w:r>
      <w:r w:rsidRPr="008636D3">
        <w:t xml:space="preserve"> </w:t>
      </w:r>
      <w:r w:rsidR="00070E0C" w:rsidRPr="008636D3">
        <w:t xml:space="preserve">the </w:t>
      </w:r>
      <w:proofErr w:type="gramStart"/>
      <w:r w:rsidRPr="008636D3">
        <w:t>dashboard</w:t>
      </w:r>
      <w:proofErr w:type="gramEnd"/>
      <w:r w:rsidRPr="008636D3">
        <w:t xml:space="preserve"> and the stock screener.</w:t>
      </w:r>
      <w:r w:rsidR="004A046E">
        <w:t xml:space="preserve"> The user can navigate the website through the navigation bar at the top. </w:t>
      </w:r>
    </w:p>
    <w:p w14:paraId="01181BA7" w14:textId="46941816" w:rsidR="00885676" w:rsidRPr="008636D3" w:rsidRDefault="00885676" w:rsidP="004E5700">
      <w:pPr>
        <w:spacing w:line="360" w:lineRule="auto"/>
        <w:jc w:val="both"/>
      </w:pPr>
      <w:r w:rsidRPr="008636D3">
        <w:t xml:space="preserve">The </w:t>
      </w:r>
      <w:r w:rsidR="008636D3" w:rsidRPr="008636D3">
        <w:t>website's design</w:t>
      </w:r>
      <w:r w:rsidRPr="008636D3">
        <w:t xml:space="preserve"> is </w:t>
      </w:r>
      <w:r w:rsidR="008636D3" w:rsidRPr="008636D3">
        <w:t>modern and straightforward</w:t>
      </w:r>
      <w:r w:rsidRPr="008636D3">
        <w:t xml:space="preserve"> and uses a dark </w:t>
      </w:r>
      <w:r w:rsidR="00070E0C" w:rsidRPr="008636D3">
        <w:t>background</w:t>
      </w:r>
      <w:r w:rsidRPr="008636D3">
        <w:t xml:space="preserve"> with more varied</w:t>
      </w:r>
      <w:r w:rsidR="00070E0C" w:rsidRPr="008636D3">
        <w:t xml:space="preserve"> and brighter</w:t>
      </w:r>
      <w:r w:rsidRPr="008636D3">
        <w:t xml:space="preserve"> </w:t>
      </w:r>
      <w:r w:rsidR="00206F2B" w:rsidRPr="008636D3">
        <w:t>colours</w:t>
      </w:r>
      <w:r w:rsidRPr="008636D3">
        <w:t xml:space="preserve"> used in the charts. It was important for the information </w:t>
      </w:r>
      <w:r w:rsidR="00070E0C" w:rsidRPr="008636D3">
        <w:t>on</w:t>
      </w:r>
      <w:r w:rsidRPr="008636D3">
        <w:t xml:space="preserve"> the website </w:t>
      </w:r>
      <w:r w:rsidR="00206F2B" w:rsidRPr="008636D3">
        <w:t xml:space="preserve">to be colour coded in terms of its rating: green for positive, yellow for neutral and red for negative. These colours are used throughout the dashboard to </w:t>
      </w:r>
      <w:r w:rsidR="008636D3" w:rsidRPr="008636D3">
        <w:t>portray better</w:t>
      </w:r>
      <w:r w:rsidR="00206F2B" w:rsidRPr="008636D3">
        <w:t xml:space="preserve"> whether a specific metric should be considered good or bad</w:t>
      </w:r>
      <w:r w:rsidR="008636D3" w:rsidRPr="008636D3">
        <w:t>. H</w:t>
      </w:r>
      <w:r w:rsidR="00206F2B" w:rsidRPr="008636D3">
        <w:t>owever</w:t>
      </w:r>
      <w:r w:rsidR="00070E0C" w:rsidRPr="008636D3">
        <w:t>,</w:t>
      </w:r>
      <w:r w:rsidR="00206F2B" w:rsidRPr="008636D3">
        <w:t xml:space="preserve"> there is some leeway on whether specific metrics are positive or negative, such as volatility, which could be considered </w:t>
      </w:r>
      <w:r w:rsidR="008636D3" w:rsidRPr="008636D3">
        <w:t>suitable</w:t>
      </w:r>
      <w:r w:rsidR="00206F2B" w:rsidRPr="008636D3">
        <w:t xml:space="preserve"> for short term trades. </w:t>
      </w:r>
      <w:r w:rsidR="00070E0C" w:rsidRPr="008636D3">
        <w:t xml:space="preserve">This is because a short-term trader </w:t>
      </w:r>
      <w:r w:rsidR="008636D3" w:rsidRPr="008636D3">
        <w:t>wants</w:t>
      </w:r>
      <w:r w:rsidR="00070E0C" w:rsidRPr="008636D3">
        <w:t xml:space="preserve"> to make money in as little time as possible</w:t>
      </w:r>
      <w:r w:rsidR="008636D3" w:rsidRPr="008636D3">
        <w:t>. Thus,</w:t>
      </w:r>
      <w:r w:rsidR="00070E0C" w:rsidRPr="008636D3">
        <w:t xml:space="preserve"> they are looking for large swings in the stock price, and high volatility i</w:t>
      </w:r>
      <w:r w:rsidR="008636D3" w:rsidRPr="008636D3">
        <w:t>ndicates</w:t>
      </w:r>
      <w:r w:rsidR="00070E0C" w:rsidRPr="008636D3">
        <w:t xml:space="preserve"> this (however</w:t>
      </w:r>
      <w:r w:rsidR="008636D3" w:rsidRPr="008636D3">
        <w:t>,</w:t>
      </w:r>
      <w:r w:rsidR="00070E0C" w:rsidRPr="008636D3">
        <w:t xml:space="preserve"> past volatility is not always indicative of future volatility).</w:t>
      </w:r>
      <w:r w:rsidR="005E3655" w:rsidRPr="008636D3">
        <w:t xml:space="preserve"> The definitive version of the website is skewed toward more traditional stock investing, which considers volatility as a negative metric. It also considers high P/E ratios </w:t>
      </w:r>
      <w:r w:rsidR="008636D3" w:rsidRPr="008636D3">
        <w:t>unfavourable; thus, it is more skewed towards value than</w:t>
      </w:r>
      <w:r w:rsidR="005E3655" w:rsidRPr="008636D3">
        <w:t xml:space="preserve"> growth investing. </w:t>
      </w:r>
    </w:p>
    <w:p w14:paraId="421A926B" w14:textId="2B73B8B5" w:rsidR="00A14189" w:rsidRDefault="00A14189" w:rsidP="004E5700">
      <w:pPr>
        <w:pStyle w:val="Heading3"/>
        <w:spacing w:line="360" w:lineRule="auto"/>
        <w:jc w:val="both"/>
      </w:pPr>
      <w:bookmarkStart w:id="18" w:name="_Toc102118140"/>
      <w:r>
        <w:t>Dashboard</w:t>
      </w:r>
      <w:bookmarkEnd w:id="18"/>
    </w:p>
    <w:p w14:paraId="1181CEC0" w14:textId="710AA009" w:rsidR="00A14189" w:rsidRPr="008636D3" w:rsidRDefault="00D43ADA" w:rsidP="004E5700">
      <w:pPr>
        <w:spacing w:line="360" w:lineRule="auto"/>
        <w:jc w:val="both"/>
      </w:pPr>
      <w:r w:rsidRPr="008636D3">
        <w:t xml:space="preserve">Stephen Few </w:t>
      </w:r>
      <w:sdt>
        <w:sdtPr>
          <w:id w:val="-1820948915"/>
          <w:citation/>
        </w:sdtPr>
        <w:sdtEndPr/>
        <w:sdtContent>
          <w:r w:rsidR="00630733">
            <w:fldChar w:fldCharType="begin"/>
          </w:r>
          <w:r w:rsidR="00630733">
            <w:instrText xml:space="preserve"> CITATION Ste06 \l 2057 </w:instrText>
          </w:r>
          <w:r w:rsidR="00630733">
            <w:fldChar w:fldCharType="separate"/>
          </w:r>
          <w:r w:rsidR="004E5700" w:rsidRPr="004E5700">
            <w:rPr>
              <w:noProof/>
            </w:rPr>
            <w:t>[5]</w:t>
          </w:r>
          <w:r w:rsidR="00630733">
            <w:fldChar w:fldCharType="end"/>
          </w:r>
        </w:sdtContent>
      </w:sdt>
      <w:r w:rsidRPr="008636D3">
        <w:t xml:space="preserve"> defines a dashboard as a v</w:t>
      </w:r>
      <w:r w:rsidR="00AD22A3" w:rsidRPr="008636D3">
        <w:t xml:space="preserve">isual display of the most information needed to achieve one or more objectives </w:t>
      </w:r>
      <w:r w:rsidRPr="008636D3">
        <w:t>that</w:t>
      </w:r>
      <w:r w:rsidR="00AD22A3" w:rsidRPr="008636D3">
        <w:t xml:space="preserve"> </w:t>
      </w:r>
      <w:r w:rsidR="00611C9B" w:rsidRPr="008636D3">
        <w:t>fit</w:t>
      </w:r>
      <w:r w:rsidR="00AD22A3" w:rsidRPr="008636D3">
        <w:t xml:space="preserve"> entirely on a single computer screen so it can be monitored </w:t>
      </w:r>
      <w:proofErr w:type="gramStart"/>
      <w:r w:rsidR="00AD22A3" w:rsidRPr="008636D3">
        <w:t>at a glance</w:t>
      </w:r>
      <w:proofErr w:type="gramEnd"/>
      <w:r w:rsidR="005261A9" w:rsidRPr="008636D3">
        <w:t>.</w:t>
      </w:r>
    </w:p>
    <w:p w14:paraId="1760C024" w14:textId="7BCF4838" w:rsidR="00D43ADA" w:rsidRPr="008636D3" w:rsidRDefault="008636D3" w:rsidP="004E5700">
      <w:pPr>
        <w:spacing w:line="360" w:lineRule="auto"/>
        <w:jc w:val="both"/>
      </w:pPr>
      <w:r w:rsidRPr="008636D3">
        <w:t>This section</w:t>
      </w:r>
      <w:r w:rsidR="00D43ADA" w:rsidRPr="008636D3">
        <w:t xml:space="preserve"> will talk about how I created the dashboard and what data I decided to include in it.</w:t>
      </w:r>
    </w:p>
    <w:p w14:paraId="65FCBE45" w14:textId="46D57E86" w:rsidR="00CB5B5C" w:rsidRPr="008636D3" w:rsidRDefault="00C60C86" w:rsidP="004E5700">
      <w:pPr>
        <w:spacing w:line="360" w:lineRule="auto"/>
        <w:jc w:val="both"/>
      </w:pPr>
      <w:r w:rsidRPr="008636D3">
        <w:rPr>
          <w:b/>
          <w:bCs/>
        </w:rPr>
        <w:t xml:space="preserve">The information in a </w:t>
      </w:r>
      <w:r w:rsidR="00D43ADA" w:rsidRPr="008636D3">
        <w:rPr>
          <w:b/>
          <w:bCs/>
        </w:rPr>
        <w:t>dashboard</w:t>
      </w:r>
      <w:r w:rsidRPr="008636D3">
        <w:rPr>
          <w:b/>
          <w:bCs/>
        </w:rPr>
        <w:t xml:space="preserve"> is presented visually</w:t>
      </w:r>
      <w:r w:rsidR="00D44ED9" w:rsidRPr="008636D3">
        <w:rPr>
          <w:b/>
          <w:bCs/>
        </w:rPr>
        <w:t xml:space="preserve"> </w:t>
      </w:r>
      <w:r w:rsidRPr="008636D3">
        <w:rPr>
          <w:b/>
          <w:bCs/>
        </w:rPr>
        <w:t xml:space="preserve">as a combination of </w:t>
      </w:r>
      <w:r w:rsidR="005261A9" w:rsidRPr="008636D3">
        <w:rPr>
          <w:b/>
          <w:bCs/>
        </w:rPr>
        <w:t>t</w:t>
      </w:r>
      <w:r w:rsidRPr="008636D3">
        <w:rPr>
          <w:b/>
          <w:bCs/>
        </w:rPr>
        <w:t>ext and graphics.</w:t>
      </w:r>
      <w:r w:rsidRPr="008636D3">
        <w:t xml:space="preserve"> </w:t>
      </w:r>
      <w:r w:rsidR="008636D3" w:rsidRPr="008636D3">
        <w:t>“</w:t>
      </w:r>
      <w:r w:rsidR="00D43ADA" w:rsidRPr="008636D3">
        <w:t>Dashboards</w:t>
      </w:r>
      <w:r w:rsidRPr="008636D3">
        <w:t xml:space="preserve"> are </w:t>
      </w:r>
      <w:r w:rsidR="00D43ADA" w:rsidRPr="008636D3">
        <w:t>highly</w:t>
      </w:r>
      <w:r w:rsidR="00604E56" w:rsidRPr="008636D3">
        <w:t xml:space="preserve"> graphical not because it is cute but because graphical </w:t>
      </w:r>
      <w:r w:rsidR="00D43ADA" w:rsidRPr="008636D3">
        <w:t>representation</w:t>
      </w:r>
      <w:r w:rsidR="00604E56" w:rsidRPr="008636D3">
        <w:t xml:space="preserve"> can often communicate with greater </w:t>
      </w:r>
      <w:r w:rsidR="00D43ADA" w:rsidRPr="008636D3">
        <w:t>efficiency</w:t>
      </w:r>
      <w:r w:rsidR="00604E56" w:rsidRPr="008636D3">
        <w:t xml:space="preserve"> and </w:t>
      </w:r>
      <w:r w:rsidR="00D43ADA" w:rsidRPr="008636D3">
        <w:t>richer</w:t>
      </w:r>
      <w:r w:rsidR="00604E56" w:rsidRPr="008636D3">
        <w:t xml:space="preserve"> meaning </w:t>
      </w:r>
      <w:r w:rsidR="00611C9B" w:rsidRPr="008636D3">
        <w:t>than</w:t>
      </w:r>
      <w:r w:rsidR="00604E56" w:rsidRPr="008636D3">
        <w:t xml:space="preserve"> text alone.</w:t>
      </w:r>
      <w:r w:rsidR="008636D3" w:rsidRPr="008636D3">
        <w:t>”</w:t>
      </w:r>
      <w:r w:rsidR="00A01C4A" w:rsidRPr="008636D3">
        <w:t xml:space="preserve"> (Few, 2006, p.12)</w:t>
      </w:r>
      <w:r w:rsidR="00DE51E8" w:rsidRPr="008636D3">
        <w:t xml:space="preserve">. </w:t>
      </w:r>
      <w:proofErr w:type="gramStart"/>
      <w:r w:rsidR="00604E56" w:rsidRPr="008636D3">
        <w:t>With this in mind, I</w:t>
      </w:r>
      <w:proofErr w:type="gramEnd"/>
      <w:r w:rsidR="00604E56" w:rsidRPr="008636D3">
        <w:t xml:space="preserve"> gave myself the task of having as little text as possible and trying to convey information through </w:t>
      </w:r>
      <w:r w:rsidR="00D43ADA" w:rsidRPr="008636D3">
        <w:t>graphical</w:t>
      </w:r>
      <w:r w:rsidR="00604E56" w:rsidRPr="008636D3">
        <w:t xml:space="preserve"> </w:t>
      </w:r>
      <w:r w:rsidR="00D43ADA" w:rsidRPr="008636D3">
        <w:t>forms</w:t>
      </w:r>
      <w:r w:rsidR="00604E56" w:rsidRPr="008636D3">
        <w:t xml:space="preserve"> instead of text</w:t>
      </w:r>
      <w:r w:rsidR="008636D3" w:rsidRPr="008636D3">
        <w:t xml:space="preserve">. </w:t>
      </w:r>
      <w:r w:rsidR="00604E56" w:rsidRPr="008636D3">
        <w:t xml:space="preserve">Python </w:t>
      </w:r>
      <w:r w:rsidR="00A01C4A" w:rsidRPr="008636D3">
        <w:t>does</w:t>
      </w:r>
      <w:r w:rsidR="00604E56" w:rsidRPr="008636D3">
        <w:t xml:space="preserve"> support dashboard </w:t>
      </w:r>
      <w:r w:rsidR="00D43ADA" w:rsidRPr="008636D3">
        <w:t>graphical</w:t>
      </w:r>
      <w:r w:rsidR="00604E56" w:rsidRPr="008636D3">
        <w:t xml:space="preserve"> </w:t>
      </w:r>
      <w:r w:rsidR="00604E56" w:rsidRPr="008636D3">
        <w:lastRenderedPageBreak/>
        <w:t>design and</w:t>
      </w:r>
      <w:r w:rsidR="00476813" w:rsidRPr="008636D3">
        <w:t xml:space="preserve"> </w:t>
      </w:r>
      <w:r w:rsidR="00D43ADA" w:rsidRPr="008636D3">
        <w:t>visuali</w:t>
      </w:r>
      <w:r w:rsidR="005B5E78" w:rsidRPr="008636D3">
        <w:t>s</w:t>
      </w:r>
      <w:r w:rsidR="00D43ADA" w:rsidRPr="008636D3">
        <w:t>ation</w:t>
      </w:r>
      <w:r w:rsidR="008636D3" w:rsidRPr="008636D3">
        <w:t>. However,</w:t>
      </w:r>
      <w:r w:rsidR="00604E56" w:rsidRPr="008636D3">
        <w:t xml:space="preserve"> ChartJS</w:t>
      </w:r>
      <w:r w:rsidR="008636D3" w:rsidRPr="008636D3">
        <w:t>,</w:t>
      </w:r>
      <w:r w:rsidR="00604E56" w:rsidRPr="008636D3">
        <w:t xml:space="preserve"> in my </w:t>
      </w:r>
      <w:r w:rsidR="00D43ADA" w:rsidRPr="008636D3">
        <w:t>opinion</w:t>
      </w:r>
      <w:r w:rsidR="008636D3" w:rsidRPr="008636D3">
        <w:t>,</w:t>
      </w:r>
      <w:r w:rsidR="00604E56" w:rsidRPr="008636D3">
        <w:t xml:space="preserve"> is </w:t>
      </w:r>
      <w:proofErr w:type="gramStart"/>
      <w:r w:rsidR="00604E56" w:rsidRPr="008636D3">
        <w:t>a  better</w:t>
      </w:r>
      <w:proofErr w:type="gramEnd"/>
      <w:r w:rsidR="00604E56" w:rsidRPr="008636D3">
        <w:t xml:space="preserve"> tool as it allows for detailed </w:t>
      </w:r>
      <w:r w:rsidR="00A01C4A" w:rsidRPr="008636D3">
        <w:t xml:space="preserve">analysis </w:t>
      </w:r>
      <w:r w:rsidR="00604E56" w:rsidRPr="008636D3">
        <w:t xml:space="preserve">of graphs </w:t>
      </w:r>
      <w:r w:rsidR="008636D3" w:rsidRPr="008636D3">
        <w:t xml:space="preserve">and </w:t>
      </w:r>
      <w:r w:rsidR="00F32BA5" w:rsidRPr="008636D3">
        <w:t>quick</w:t>
      </w:r>
      <w:r w:rsidR="00604E56" w:rsidRPr="008636D3">
        <w:t xml:space="preserve"> </w:t>
      </w:r>
      <w:r w:rsidR="00D43ADA" w:rsidRPr="008636D3">
        <w:t>rendering</w:t>
      </w:r>
      <w:r w:rsidR="00604E56" w:rsidRPr="008636D3">
        <w:t xml:space="preserve"> </w:t>
      </w:r>
      <w:r w:rsidR="00D43ADA" w:rsidRPr="008636D3">
        <w:t>speeds</w:t>
      </w:r>
      <w:r w:rsidR="00604E56" w:rsidRPr="008636D3">
        <w:t xml:space="preserve"> for anyone with a modern browser</w:t>
      </w:r>
      <w:r w:rsidR="008636D3" w:rsidRPr="008636D3">
        <w:t xml:space="preserve">. It would also </w:t>
      </w:r>
      <w:r w:rsidR="00604E56" w:rsidRPr="008636D3">
        <w:t xml:space="preserve">allow me to create beautiful and </w:t>
      </w:r>
      <w:r w:rsidR="00D43ADA" w:rsidRPr="008636D3">
        <w:t>eye-catching</w:t>
      </w:r>
      <w:r w:rsidR="00604E56" w:rsidRPr="008636D3">
        <w:t xml:space="preserve"> visuali</w:t>
      </w:r>
      <w:r w:rsidR="005B5E78" w:rsidRPr="008636D3">
        <w:t>s</w:t>
      </w:r>
      <w:r w:rsidR="00604E56" w:rsidRPr="008636D3">
        <w:t xml:space="preserve">ations, which </w:t>
      </w:r>
      <w:r w:rsidR="00F32BA5" w:rsidRPr="008636D3">
        <w:t xml:space="preserve">investing websites like FINVIZ or MarketWatch do not have. </w:t>
      </w:r>
    </w:p>
    <w:p w14:paraId="725F4559" w14:textId="0DA61874" w:rsidR="00604E56" w:rsidRPr="008636D3" w:rsidRDefault="00CB5B5C" w:rsidP="004E5700">
      <w:pPr>
        <w:spacing w:line="360" w:lineRule="auto"/>
        <w:jc w:val="both"/>
      </w:pPr>
      <w:r w:rsidRPr="008636D3">
        <w:t xml:space="preserve">Most of the </w:t>
      </w:r>
      <w:r w:rsidR="006864FF" w:rsidRPr="008636D3">
        <w:t>dashboard</w:t>
      </w:r>
      <w:r w:rsidRPr="008636D3">
        <w:t xml:space="preserve"> information is in graphical form</w:t>
      </w:r>
      <w:r w:rsidR="005B5E78" w:rsidRPr="008636D3">
        <w:t>. H</w:t>
      </w:r>
      <w:r w:rsidRPr="008636D3">
        <w:t>owever</w:t>
      </w:r>
      <w:r w:rsidR="006864FF" w:rsidRPr="008636D3">
        <w:t>,</w:t>
      </w:r>
      <w:r w:rsidRPr="008636D3">
        <w:t xml:space="preserve"> sections like the latest articles and latest </w:t>
      </w:r>
      <w:r w:rsidR="006864FF" w:rsidRPr="008636D3">
        <w:t>analyst</w:t>
      </w:r>
      <w:r w:rsidRPr="008636D3">
        <w:t xml:space="preserve"> ratings </w:t>
      </w:r>
      <w:proofErr w:type="gramStart"/>
      <w:r w:rsidRPr="008636D3">
        <w:t>have to</w:t>
      </w:r>
      <w:proofErr w:type="gramEnd"/>
      <w:r w:rsidRPr="008636D3">
        <w:t xml:space="preserve"> be </w:t>
      </w:r>
      <w:r w:rsidR="006864FF" w:rsidRPr="008636D3">
        <w:t>presented</w:t>
      </w:r>
      <w:r w:rsidRPr="008636D3">
        <w:t xml:space="preserve"> </w:t>
      </w:r>
      <w:r w:rsidR="008636D3" w:rsidRPr="008636D3">
        <w:t>textually</w:t>
      </w:r>
      <w:r w:rsidR="005B5E78" w:rsidRPr="008636D3">
        <w:t>. T</w:t>
      </w:r>
      <w:r w:rsidRPr="008636D3">
        <w:t xml:space="preserve">he summary section and tooltips </w:t>
      </w:r>
      <w:r w:rsidR="00751E9A" w:rsidRPr="008636D3">
        <w:t>are</w:t>
      </w:r>
      <w:r w:rsidRPr="008636D3">
        <w:t xml:space="preserve"> </w:t>
      </w:r>
      <w:r w:rsidR="005B5E78" w:rsidRPr="008636D3">
        <w:t xml:space="preserve">also </w:t>
      </w:r>
      <w:r w:rsidRPr="008636D3">
        <w:t xml:space="preserve">in textual form. In the </w:t>
      </w:r>
      <w:r w:rsidR="00751E9A" w:rsidRPr="008636D3">
        <w:t>summary section,</w:t>
      </w:r>
      <w:r w:rsidRPr="008636D3">
        <w:t xml:space="preserve"> the user can view a summary of </w:t>
      </w:r>
      <w:r w:rsidR="00751E9A" w:rsidRPr="008636D3">
        <w:t>all</w:t>
      </w:r>
      <w:r w:rsidRPr="008636D3">
        <w:t xml:space="preserve"> </w:t>
      </w:r>
      <w:r w:rsidR="00751E9A" w:rsidRPr="008636D3">
        <w:t>the</w:t>
      </w:r>
      <w:r w:rsidRPr="008636D3">
        <w:t xml:space="preserve"> </w:t>
      </w:r>
      <w:r w:rsidR="00751E9A" w:rsidRPr="008636D3">
        <w:t>information</w:t>
      </w:r>
      <w:r w:rsidRPr="008636D3">
        <w:t xml:space="preserve"> </w:t>
      </w:r>
      <w:r w:rsidR="00751E9A" w:rsidRPr="008636D3">
        <w:t>on</w:t>
      </w:r>
      <w:r w:rsidRPr="008636D3">
        <w:t xml:space="preserve"> the website, which </w:t>
      </w:r>
      <w:r w:rsidR="00751E9A" w:rsidRPr="008636D3">
        <w:t>can</w:t>
      </w:r>
      <w:r w:rsidRPr="008636D3">
        <w:t xml:space="preserve"> be </w:t>
      </w:r>
      <w:r w:rsidR="00751E9A" w:rsidRPr="008636D3">
        <w:t xml:space="preserve">especially useful </w:t>
      </w:r>
      <w:r w:rsidRPr="008636D3">
        <w:t xml:space="preserve">to new </w:t>
      </w:r>
      <w:r w:rsidR="00751E9A" w:rsidRPr="008636D3">
        <w:t>investors who are not familiar with what each metric means.</w:t>
      </w:r>
    </w:p>
    <w:p w14:paraId="7689685F" w14:textId="11703686" w:rsidR="00F32BA5" w:rsidRPr="008636D3" w:rsidRDefault="00F32BA5" w:rsidP="004E5700">
      <w:pPr>
        <w:spacing w:line="360" w:lineRule="auto"/>
        <w:jc w:val="both"/>
      </w:pPr>
      <w:r w:rsidRPr="008636D3">
        <w:rPr>
          <w:b/>
          <w:bCs/>
        </w:rPr>
        <w:t xml:space="preserve">Dashboards display the information needed to </w:t>
      </w:r>
      <w:r w:rsidR="00B2739F" w:rsidRPr="008636D3">
        <w:rPr>
          <w:b/>
          <w:bCs/>
        </w:rPr>
        <w:t>achieve</w:t>
      </w:r>
      <w:r w:rsidRPr="008636D3">
        <w:rPr>
          <w:b/>
          <w:bCs/>
        </w:rPr>
        <w:t xml:space="preserve"> </w:t>
      </w:r>
      <w:r w:rsidR="00D43ADA" w:rsidRPr="008636D3">
        <w:rPr>
          <w:b/>
          <w:bCs/>
        </w:rPr>
        <w:t>specific objectives</w:t>
      </w:r>
      <w:r w:rsidRPr="008636D3">
        <w:rPr>
          <w:b/>
          <w:bCs/>
        </w:rPr>
        <w:t xml:space="preserve">. </w:t>
      </w:r>
      <w:r w:rsidRPr="008636D3">
        <w:t xml:space="preserve">To create a </w:t>
      </w:r>
      <w:r w:rsidR="008636D3" w:rsidRPr="008636D3">
        <w:t>functiona</w:t>
      </w:r>
      <w:r w:rsidRPr="008636D3">
        <w:t>l dashboard</w:t>
      </w:r>
      <w:r w:rsidR="005B5E78" w:rsidRPr="008636D3">
        <w:t>,</w:t>
      </w:r>
      <w:r w:rsidRPr="008636D3">
        <w:t xml:space="preserve"> it was </w:t>
      </w:r>
      <w:r w:rsidR="008636D3" w:rsidRPr="008636D3">
        <w:t>necessary</w:t>
      </w:r>
      <w:r w:rsidRPr="008636D3">
        <w:t xml:space="preserve"> </w:t>
      </w:r>
      <w:r w:rsidR="005B5E78" w:rsidRPr="008636D3">
        <w:t>first to</w:t>
      </w:r>
      <w:r w:rsidRPr="008636D3">
        <w:t xml:space="preserve"> figure out the objective, which in my case was to inform the user about a </w:t>
      </w:r>
      <w:r w:rsidR="00D43ADA" w:rsidRPr="008636D3">
        <w:t>stock</w:t>
      </w:r>
      <w:r w:rsidR="008636D3" w:rsidRPr="008636D3">
        <w:t>’</w:t>
      </w:r>
      <w:r w:rsidR="00D43ADA" w:rsidRPr="008636D3">
        <w:t>s</w:t>
      </w:r>
      <w:r w:rsidRPr="008636D3">
        <w:t xml:space="preserve"> health and investing potential. However</w:t>
      </w:r>
      <w:r w:rsidR="00D43ADA" w:rsidRPr="008636D3">
        <w:t>,</w:t>
      </w:r>
      <w:r w:rsidRPr="008636D3">
        <w:t xml:space="preserve"> now </w:t>
      </w:r>
      <w:r w:rsidR="008636D3" w:rsidRPr="008636D3">
        <w:t>I must decide</w:t>
      </w:r>
      <w:r w:rsidRPr="008636D3">
        <w:t xml:space="preserve"> what information </w:t>
      </w:r>
      <w:r w:rsidR="00121731" w:rsidRPr="008636D3">
        <w:t xml:space="preserve">would allow </w:t>
      </w:r>
      <w:r w:rsidR="005B5E78" w:rsidRPr="008636D3">
        <w:t>users</w:t>
      </w:r>
      <w:r w:rsidR="00121731" w:rsidRPr="008636D3">
        <w:t xml:space="preserve"> to improve their understand</w:t>
      </w:r>
      <w:r w:rsidR="00D43ADA" w:rsidRPr="008636D3">
        <w:t>ing</w:t>
      </w:r>
      <w:r w:rsidR="00121731" w:rsidRPr="008636D3">
        <w:t xml:space="preserve"> of the stock and decide their next step. </w:t>
      </w:r>
      <w:r w:rsidR="00E13BB6" w:rsidRPr="008636D3">
        <w:t xml:space="preserve">The </w:t>
      </w:r>
      <w:r w:rsidR="00D43ADA" w:rsidRPr="008636D3">
        <w:t>financial</w:t>
      </w:r>
      <w:r w:rsidR="00E13BB6" w:rsidRPr="008636D3">
        <w:t xml:space="preserve"> </w:t>
      </w:r>
      <w:r w:rsidR="00D43ADA" w:rsidRPr="008636D3">
        <w:t>characteristics</w:t>
      </w:r>
      <w:r w:rsidR="00E13BB6" w:rsidRPr="008636D3">
        <w:t xml:space="preserve"> of a successful company</w:t>
      </w:r>
      <w:r w:rsidR="00D43ADA" w:rsidRPr="008636D3">
        <w:t xml:space="preserve"> are still up for debate</w:t>
      </w:r>
      <w:r w:rsidR="005B5E78" w:rsidRPr="008636D3">
        <w:t>. However,</w:t>
      </w:r>
      <w:r w:rsidR="00D43ADA" w:rsidRPr="008636D3">
        <w:t xml:space="preserve"> they are known to be</w:t>
      </w:r>
      <w:r w:rsidR="00751E9A" w:rsidRPr="008636D3">
        <w:t xml:space="preserve"> </w:t>
      </w:r>
      <w:r w:rsidR="00E13BB6" w:rsidRPr="008636D3">
        <w:t xml:space="preserve">stable </w:t>
      </w:r>
      <w:r w:rsidR="00556D59" w:rsidRPr="008636D3">
        <w:t>earnings</w:t>
      </w:r>
      <w:r w:rsidR="008636D3" w:rsidRPr="008636D3">
        <w:t xml:space="preserve">. As Payne (2011) stated, the measurement of Value Line </w:t>
      </w:r>
      <w:proofErr w:type="gramStart"/>
      <w:r w:rsidR="008636D3" w:rsidRPr="008636D3">
        <w:t>Earnings  Predictability</w:t>
      </w:r>
      <w:proofErr w:type="gramEnd"/>
      <w:r w:rsidR="00DE51E8" w:rsidRPr="008636D3">
        <w:t xml:space="preserve"> is the reliability of earnings forecasts</w:t>
      </w:r>
      <w:r w:rsidR="005261A9" w:rsidRPr="008636D3">
        <w:t xml:space="preserve"> and</w:t>
      </w:r>
      <w:r w:rsidR="00DE51E8" w:rsidRPr="008636D3">
        <w:t xml:space="preserve"> Return on Equity (ROE) </w:t>
      </w:r>
      <w:r w:rsidR="008636D3" w:rsidRPr="008636D3">
        <w:t>and</w:t>
      </w:r>
      <w:r w:rsidR="00DE51E8" w:rsidRPr="008636D3">
        <w:t xml:space="preserve"> </w:t>
      </w:r>
      <w:r w:rsidR="00751E9A" w:rsidRPr="008636D3">
        <w:t>comparing</w:t>
      </w:r>
      <w:r w:rsidR="00DE51E8" w:rsidRPr="008636D3">
        <w:t xml:space="preserve"> the </w:t>
      </w:r>
      <w:r w:rsidR="00751E9A" w:rsidRPr="008636D3">
        <w:t>specific</w:t>
      </w:r>
      <w:r w:rsidR="00DE51E8" w:rsidRPr="008636D3">
        <w:t xml:space="preserve"> company to the </w:t>
      </w:r>
      <w:r w:rsidR="00751E9A" w:rsidRPr="008636D3">
        <w:t>broader</w:t>
      </w:r>
      <w:r w:rsidR="00DE51E8" w:rsidRPr="008636D3">
        <w:t xml:space="preserve"> market or industry averages. As</w:t>
      </w:r>
      <w:r w:rsidR="00A01C4A" w:rsidRPr="008636D3">
        <w:t xml:space="preserve"> </w:t>
      </w:r>
      <w:r w:rsidR="00A01C4A" w:rsidRPr="008636D3">
        <w:rPr>
          <w:noProof/>
        </w:rPr>
        <w:t>Porshnev</w:t>
      </w:r>
      <w:r w:rsidR="00A01C4A" w:rsidRPr="008636D3">
        <w:t xml:space="preserve"> (2013)</w:t>
      </w:r>
      <w:r w:rsidR="00DE51E8" w:rsidRPr="008636D3">
        <w:t xml:space="preserve"> </w:t>
      </w:r>
      <w:r w:rsidR="00751E9A" w:rsidRPr="008636D3">
        <w:t>discovered</w:t>
      </w:r>
      <w:r w:rsidR="00D44ED9" w:rsidRPr="008636D3">
        <w:t>,</w:t>
      </w:r>
      <w:r w:rsidR="00DE51E8" w:rsidRPr="008636D3">
        <w:t xml:space="preserve"> </w:t>
      </w:r>
      <w:r w:rsidR="00751E9A" w:rsidRPr="008636D3">
        <w:t>sentiment</w:t>
      </w:r>
      <w:r w:rsidR="00DE51E8" w:rsidRPr="008636D3">
        <w:t xml:space="preserve"> can be used to make market returns</w:t>
      </w:r>
      <w:r w:rsidR="005B5E78" w:rsidRPr="008636D3">
        <w:t xml:space="preserve">. </w:t>
      </w:r>
      <w:proofErr w:type="gramStart"/>
      <w:r w:rsidR="005B5E78" w:rsidRPr="008636D3">
        <w:t>T</w:t>
      </w:r>
      <w:r w:rsidR="00CF4EB8" w:rsidRPr="008636D3">
        <w:t>hus</w:t>
      </w:r>
      <w:proofErr w:type="gramEnd"/>
      <w:r w:rsidR="00CF4EB8" w:rsidRPr="008636D3">
        <w:t xml:space="preserve"> it would be </w:t>
      </w:r>
      <w:r w:rsidR="008636D3" w:rsidRPr="008636D3">
        <w:t>help</w:t>
      </w:r>
      <w:r w:rsidR="00CF4EB8" w:rsidRPr="008636D3">
        <w:t xml:space="preserve">ful to include </w:t>
      </w:r>
      <w:r w:rsidR="00F5080D" w:rsidRPr="008636D3">
        <w:t xml:space="preserve">the </w:t>
      </w:r>
      <w:r w:rsidR="00CF4EB8" w:rsidRPr="008636D3">
        <w:t>historical sentiment of articles</w:t>
      </w:r>
      <w:r w:rsidR="00F5080D" w:rsidRPr="008636D3">
        <w:t xml:space="preserve"> a</w:t>
      </w:r>
      <w:r w:rsidR="005B5E78" w:rsidRPr="008636D3">
        <w:t>nd</w:t>
      </w:r>
      <w:r w:rsidR="00F5080D" w:rsidRPr="008636D3">
        <w:t xml:space="preserve"> mo</w:t>
      </w:r>
      <w:r w:rsidR="00751E9A" w:rsidRPr="008636D3">
        <w:t>v</w:t>
      </w:r>
      <w:r w:rsidR="00F5080D" w:rsidRPr="008636D3">
        <w:t xml:space="preserve">ing averages of this data to see </w:t>
      </w:r>
      <w:r w:rsidR="00630733">
        <w:t>long-term</w:t>
      </w:r>
      <w:r w:rsidR="00F5080D" w:rsidRPr="008636D3">
        <w:t xml:space="preserve"> trends</w:t>
      </w:r>
      <w:r w:rsidR="008636D3" w:rsidRPr="008636D3">
        <w:t xml:space="preserve"> </w:t>
      </w:r>
      <w:sdt>
        <w:sdtPr>
          <w:id w:val="-232624472"/>
          <w:citation/>
        </w:sdtPr>
        <w:sdtEndPr/>
        <w:sdtContent>
          <w:r w:rsidR="008636D3" w:rsidRPr="008636D3">
            <w:fldChar w:fldCharType="begin"/>
          </w:r>
          <w:r w:rsidR="008636D3" w:rsidRPr="008636D3">
            <w:instrText xml:space="preserve"> CITATION Cor22 \l 2057 </w:instrText>
          </w:r>
          <w:r w:rsidR="008636D3" w:rsidRPr="008636D3">
            <w:fldChar w:fldCharType="separate"/>
          </w:r>
          <w:r w:rsidR="004E5700" w:rsidRPr="004E5700">
            <w:rPr>
              <w:noProof/>
            </w:rPr>
            <w:t>[21]</w:t>
          </w:r>
          <w:r w:rsidR="008636D3" w:rsidRPr="008636D3">
            <w:fldChar w:fldCharType="end"/>
          </w:r>
        </w:sdtContent>
      </w:sdt>
      <w:r w:rsidR="008636D3" w:rsidRPr="008636D3">
        <w:t>.</w:t>
      </w:r>
    </w:p>
    <w:p w14:paraId="06F96BFE" w14:textId="0A8D98F6" w:rsidR="00206F2B" w:rsidRDefault="00206F2B" w:rsidP="004E5700">
      <w:pPr>
        <w:spacing w:line="360" w:lineRule="auto"/>
        <w:jc w:val="both"/>
      </w:pPr>
      <w:r w:rsidRPr="008636D3">
        <w:rPr>
          <w:b/>
          <w:bCs/>
        </w:rPr>
        <w:t xml:space="preserve">Dashboards can be monitored </w:t>
      </w:r>
      <w:proofErr w:type="gramStart"/>
      <w:r w:rsidRPr="008636D3">
        <w:rPr>
          <w:b/>
          <w:bCs/>
        </w:rPr>
        <w:t xml:space="preserve">at a </w:t>
      </w:r>
      <w:r w:rsidR="00CB3879" w:rsidRPr="008636D3">
        <w:rPr>
          <w:b/>
          <w:bCs/>
        </w:rPr>
        <w:t>glance</w:t>
      </w:r>
      <w:proofErr w:type="gramEnd"/>
      <w:r w:rsidRPr="008636D3">
        <w:rPr>
          <w:b/>
          <w:bCs/>
        </w:rPr>
        <w:t xml:space="preserve">. </w:t>
      </w:r>
      <w:r w:rsidR="00F5080D" w:rsidRPr="008636D3">
        <w:t xml:space="preserve">For a dashboard to be useful, it should only take a </w:t>
      </w:r>
      <w:r w:rsidR="005B5E78" w:rsidRPr="008636D3">
        <w:t xml:space="preserve">few minutes to </w:t>
      </w:r>
      <w:r w:rsidR="008636D3" w:rsidRPr="008636D3">
        <w:t>understand its information fully</w:t>
      </w:r>
      <w:r w:rsidR="00F5080D" w:rsidRPr="008636D3">
        <w:t xml:space="preserve">. To </w:t>
      </w:r>
      <w:r w:rsidR="005B5E78" w:rsidRPr="008636D3">
        <w:t>ensure this is the case, I included information that would be easy to understand and</w:t>
      </w:r>
      <w:r w:rsidR="00F5080D" w:rsidRPr="008636D3">
        <w:t xml:space="preserve"> added short tooltips for users who might not know what a specific metric is. Colour coding information also makes it easier to understand </w:t>
      </w:r>
      <w:r w:rsidR="005261A9" w:rsidRPr="008636D3">
        <w:t xml:space="preserve">it </w:t>
      </w:r>
      <w:r w:rsidR="00F5080D" w:rsidRPr="008636D3">
        <w:t>quickly and efficiently</w:t>
      </w:r>
      <w:r w:rsidR="005B5E78" w:rsidRPr="008636D3">
        <w:t>. H</w:t>
      </w:r>
      <w:r w:rsidR="00F5080D" w:rsidRPr="008636D3">
        <w:t xml:space="preserve">aving a summary section that </w:t>
      </w:r>
      <w:r w:rsidR="007E687E" w:rsidRPr="008636D3">
        <w:t>condense</w:t>
      </w:r>
      <w:r w:rsidR="005B5E78" w:rsidRPr="008636D3">
        <w:t>s</w:t>
      </w:r>
      <w:r w:rsidR="00F5080D" w:rsidRPr="008636D3">
        <w:t xml:space="preserve"> the dashboard in</w:t>
      </w:r>
      <w:r w:rsidR="005B5E78" w:rsidRPr="008636D3">
        <w:t>to</w:t>
      </w:r>
      <w:r w:rsidR="00F5080D" w:rsidRPr="008636D3">
        <w:t xml:space="preserve"> a textual form</w:t>
      </w:r>
      <w:r w:rsidR="00751E9A" w:rsidRPr="008636D3">
        <w:t xml:space="preserve"> would</w:t>
      </w:r>
      <w:r w:rsidR="00F5080D" w:rsidRPr="008636D3">
        <w:t xml:space="preserve"> make </w:t>
      </w:r>
      <w:r w:rsidR="005B5E78" w:rsidRPr="008636D3">
        <w:t>monitoring easie</w:t>
      </w:r>
      <w:r w:rsidR="00F5080D" w:rsidRPr="008636D3">
        <w:t>r.</w:t>
      </w:r>
    </w:p>
    <w:p w14:paraId="0A34ECD1" w14:textId="77777777" w:rsidR="00AA7353" w:rsidRDefault="00AA7353" w:rsidP="004E5700">
      <w:pPr>
        <w:keepNext/>
        <w:spacing w:line="360" w:lineRule="auto"/>
        <w:jc w:val="both"/>
      </w:pPr>
      <w:r w:rsidRPr="00AA7353">
        <w:rPr>
          <w:b/>
          <w:bCs/>
          <w:noProof/>
        </w:rPr>
        <w:lastRenderedPageBreak/>
        <w:drawing>
          <wp:inline distT="0" distB="0" distL="0" distR="0" wp14:anchorId="02AB76C6" wp14:editId="3AE4CE10">
            <wp:extent cx="5731510" cy="2903855"/>
            <wp:effectExtent l="0" t="0" r="0" b="0"/>
            <wp:docPr id="3" name="Picture 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10;&#10;Description automatically generated"/>
                    <pic:cNvPicPr/>
                  </pic:nvPicPr>
                  <pic:blipFill>
                    <a:blip r:embed="rId9"/>
                    <a:stretch>
                      <a:fillRect/>
                    </a:stretch>
                  </pic:blipFill>
                  <pic:spPr>
                    <a:xfrm>
                      <a:off x="0" y="0"/>
                      <a:ext cx="5731510" cy="2903855"/>
                    </a:xfrm>
                    <a:prstGeom prst="rect">
                      <a:avLst/>
                    </a:prstGeom>
                  </pic:spPr>
                </pic:pic>
              </a:graphicData>
            </a:graphic>
          </wp:inline>
        </w:drawing>
      </w:r>
    </w:p>
    <w:p w14:paraId="7531C40B" w14:textId="00F9AB77" w:rsidR="00AA7353" w:rsidRPr="00AA7353" w:rsidRDefault="00AA7353" w:rsidP="004E5700">
      <w:pPr>
        <w:pStyle w:val="Caption"/>
        <w:spacing w:line="360" w:lineRule="auto"/>
        <w:jc w:val="both"/>
        <w:rPr>
          <w:b w:val="0"/>
          <w:bCs w:val="0"/>
          <w:color w:val="auto"/>
        </w:rPr>
      </w:pPr>
      <w:bookmarkStart w:id="19" w:name="_Ref101887870"/>
      <w:bookmarkStart w:id="20" w:name="_Ref101887855"/>
      <w:bookmarkStart w:id="21" w:name="_Toc101889436"/>
      <w:r w:rsidRPr="00AA7353">
        <w:rPr>
          <w:color w:val="auto"/>
        </w:rPr>
        <w:t xml:space="preserve">Figure </w:t>
      </w:r>
      <w:r w:rsidRPr="00AA7353">
        <w:rPr>
          <w:color w:val="auto"/>
        </w:rPr>
        <w:fldChar w:fldCharType="begin"/>
      </w:r>
      <w:r w:rsidRPr="00AA7353">
        <w:rPr>
          <w:color w:val="auto"/>
        </w:rPr>
        <w:instrText xml:space="preserve"> SEQ Figure \* ARABIC </w:instrText>
      </w:r>
      <w:r w:rsidRPr="00AA7353">
        <w:rPr>
          <w:color w:val="auto"/>
        </w:rPr>
        <w:fldChar w:fldCharType="separate"/>
      </w:r>
      <w:r w:rsidR="004A046E">
        <w:rPr>
          <w:noProof/>
          <w:color w:val="auto"/>
        </w:rPr>
        <w:t>1</w:t>
      </w:r>
      <w:r w:rsidRPr="00AA7353">
        <w:rPr>
          <w:color w:val="auto"/>
        </w:rPr>
        <w:fldChar w:fldCharType="end"/>
      </w:r>
      <w:bookmarkEnd w:id="19"/>
      <w:r w:rsidRPr="00AA7353">
        <w:rPr>
          <w:color w:val="auto"/>
        </w:rPr>
        <w:t xml:space="preserve"> Dashboard of Amazon (AMZN)</w:t>
      </w:r>
      <w:bookmarkEnd w:id="20"/>
      <w:bookmarkEnd w:id="21"/>
    </w:p>
    <w:p w14:paraId="21B7BA11" w14:textId="2D66AEEA" w:rsidR="00F5080D" w:rsidRPr="008636D3" w:rsidRDefault="00F5080D" w:rsidP="004E5700">
      <w:pPr>
        <w:spacing w:line="360" w:lineRule="auto"/>
        <w:jc w:val="both"/>
      </w:pPr>
      <w:r w:rsidRPr="008636D3">
        <w:t xml:space="preserve">With </w:t>
      </w:r>
      <w:proofErr w:type="gramStart"/>
      <w:r w:rsidRPr="008636D3">
        <w:t>all of</w:t>
      </w:r>
      <w:proofErr w:type="gramEnd"/>
      <w:r w:rsidRPr="008636D3">
        <w:t xml:space="preserve"> these objectives accomplished</w:t>
      </w:r>
      <w:r w:rsidR="005B5E78" w:rsidRPr="008636D3">
        <w:t>,</w:t>
      </w:r>
      <w:r w:rsidRPr="008636D3">
        <w:t xml:space="preserve"> the page</w:t>
      </w:r>
      <w:r w:rsidR="00AA7353">
        <w:t xml:space="preserve"> (as Seen in </w:t>
      </w:r>
      <w:r w:rsidR="00AA7353">
        <w:fldChar w:fldCharType="begin"/>
      </w:r>
      <w:r w:rsidR="00AA7353">
        <w:instrText xml:space="preserve"> REF _Ref101887870 \h </w:instrText>
      </w:r>
      <w:r w:rsidR="00E7688A">
        <w:instrText xml:space="preserve"> \* MERGEFORMAT </w:instrText>
      </w:r>
      <w:r w:rsidR="00AA7353">
        <w:fldChar w:fldCharType="separate"/>
      </w:r>
      <w:r w:rsidR="00AA7353" w:rsidRPr="00AA7353">
        <w:t xml:space="preserve">Figure </w:t>
      </w:r>
      <w:r w:rsidR="00AA7353" w:rsidRPr="00AA7353">
        <w:rPr>
          <w:noProof/>
        </w:rPr>
        <w:t>1</w:t>
      </w:r>
      <w:r w:rsidR="00AA7353">
        <w:fldChar w:fldCharType="end"/>
      </w:r>
      <w:r w:rsidR="00AA7353">
        <w:t>)</w:t>
      </w:r>
      <w:r w:rsidRPr="008636D3">
        <w:t xml:space="preserve"> can be defined as a dashboard</w:t>
      </w:r>
      <w:r w:rsidR="008636D3" w:rsidRPr="008636D3">
        <w:t>. Through research and a mix of graphics and text,</w:t>
      </w:r>
      <w:r w:rsidRPr="008636D3">
        <w:t xml:space="preserve"> I have made sure that the information in the dashboard is relevant and easy to understand.</w:t>
      </w:r>
    </w:p>
    <w:p w14:paraId="66739D5F" w14:textId="1D9A3686" w:rsidR="00A14189" w:rsidRPr="00A14189" w:rsidRDefault="00A14189" w:rsidP="004E5700">
      <w:pPr>
        <w:pStyle w:val="Heading3"/>
        <w:spacing w:line="360" w:lineRule="auto"/>
        <w:jc w:val="both"/>
      </w:pPr>
      <w:bookmarkStart w:id="22" w:name="_Toc102118141"/>
      <w:r>
        <w:t>Stock Screener</w:t>
      </w:r>
      <w:bookmarkEnd w:id="22"/>
    </w:p>
    <w:p w14:paraId="0D1613BE" w14:textId="0038018A" w:rsidR="00592386" w:rsidRDefault="00751E9A" w:rsidP="004E5700">
      <w:pPr>
        <w:spacing w:line="360" w:lineRule="auto"/>
        <w:jc w:val="both"/>
      </w:pPr>
      <w:r w:rsidRPr="008636D3">
        <w:t xml:space="preserve">The stock screener </w:t>
      </w:r>
      <w:r w:rsidR="002110F0" w:rsidRPr="008636D3">
        <w:t>consists</w:t>
      </w:r>
      <w:r w:rsidRPr="008636D3">
        <w:t xml:space="preserve"> of a form where </w:t>
      </w:r>
      <w:r w:rsidR="002110F0" w:rsidRPr="008636D3">
        <w:t>the user can write various values and pick metrics to filter by, for example</w:t>
      </w:r>
      <w:r w:rsidR="007E76C7" w:rsidRPr="008636D3">
        <w:t>,</w:t>
      </w:r>
      <w:r w:rsidR="002110F0" w:rsidRPr="008636D3">
        <w:t xml:space="preserve"> the stock price or the P/E ratio. </w:t>
      </w:r>
      <w:r w:rsidR="007E76C7" w:rsidRPr="008636D3">
        <w:t>After filtering the stocks</w:t>
      </w:r>
      <w:r w:rsidR="005B5E78" w:rsidRPr="008636D3">
        <w:t>,</w:t>
      </w:r>
      <w:r w:rsidR="007E76C7" w:rsidRPr="008636D3">
        <w:t xml:space="preserve"> the user can view the dashboards of the filtered stock</w:t>
      </w:r>
      <w:r w:rsidR="003F2767" w:rsidRPr="008636D3">
        <w:t>s</w:t>
      </w:r>
      <w:r w:rsidR="007E76C7" w:rsidRPr="008636D3">
        <w:t xml:space="preserve"> by clicking on the tickers</w:t>
      </w:r>
      <w:r w:rsidR="008636D3" w:rsidRPr="008636D3">
        <w:t xml:space="preserve">. In the filter results, users can </w:t>
      </w:r>
      <w:r w:rsidR="007E76C7" w:rsidRPr="008636D3">
        <w:t>view a summary of the stock</w:t>
      </w:r>
      <w:r w:rsidR="008636D3" w:rsidRPr="008636D3">
        <w:t>'</w:t>
      </w:r>
      <w:r w:rsidR="007E76C7" w:rsidRPr="008636D3">
        <w:t>s metrics</w:t>
      </w:r>
      <w:r w:rsidR="008364C6">
        <w:t xml:space="preserve"> and sort by values by clicking on the header.</w:t>
      </w:r>
    </w:p>
    <w:p w14:paraId="6AF0A49E" w14:textId="77777777" w:rsidR="00AA7353" w:rsidRPr="008636D3" w:rsidRDefault="00AA7353" w:rsidP="004E5700">
      <w:pPr>
        <w:spacing w:line="360" w:lineRule="auto"/>
        <w:jc w:val="both"/>
      </w:pPr>
      <w:r w:rsidRPr="008636D3">
        <w:t xml:space="preserve">A stock screener is an excellent tool for more advanced users looking for potential investments in companies with specific metrics. For example, as a value investor, my goal is to invest in cheap companies compared to the market, so I would filter by companies with a low P/E ratio, like under </w:t>
      </w:r>
      <w:r>
        <w:t>20</w:t>
      </w:r>
      <w:r w:rsidRPr="008636D3">
        <w:t>.</w:t>
      </w:r>
    </w:p>
    <w:p w14:paraId="7F9FAE7F" w14:textId="77777777" w:rsidR="00AA7353" w:rsidRDefault="00AA7353" w:rsidP="004E5700">
      <w:pPr>
        <w:spacing w:line="360" w:lineRule="auto"/>
        <w:jc w:val="both"/>
      </w:pPr>
    </w:p>
    <w:p w14:paraId="03445328" w14:textId="77777777" w:rsidR="00AA7353" w:rsidRDefault="00AA7353" w:rsidP="004E5700">
      <w:pPr>
        <w:keepNext/>
        <w:spacing w:line="360" w:lineRule="auto"/>
        <w:jc w:val="both"/>
      </w:pPr>
      <w:r w:rsidRPr="00AA7353">
        <w:rPr>
          <w:noProof/>
        </w:rPr>
        <w:lastRenderedPageBreak/>
        <w:drawing>
          <wp:inline distT="0" distB="0" distL="0" distR="0" wp14:anchorId="4DC6BAAA" wp14:editId="47BD0482">
            <wp:extent cx="5731510" cy="3377565"/>
            <wp:effectExtent l="0" t="0" r="0" b="0"/>
            <wp:docPr id="4" name="Picture 4"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screenshot of a computer&#10;&#10;Description automatically generated with low confidence"/>
                    <pic:cNvPicPr/>
                  </pic:nvPicPr>
                  <pic:blipFill>
                    <a:blip r:embed="rId10"/>
                    <a:stretch>
                      <a:fillRect/>
                    </a:stretch>
                  </pic:blipFill>
                  <pic:spPr>
                    <a:xfrm>
                      <a:off x="0" y="0"/>
                      <a:ext cx="5731510" cy="3377565"/>
                    </a:xfrm>
                    <a:prstGeom prst="rect">
                      <a:avLst/>
                    </a:prstGeom>
                  </pic:spPr>
                </pic:pic>
              </a:graphicData>
            </a:graphic>
          </wp:inline>
        </w:drawing>
      </w:r>
    </w:p>
    <w:p w14:paraId="1E50DB2F" w14:textId="4244E5FE" w:rsidR="00AA7353" w:rsidRPr="00AA7353" w:rsidRDefault="00AA7353" w:rsidP="004E5700">
      <w:pPr>
        <w:pStyle w:val="Caption"/>
        <w:spacing w:line="360" w:lineRule="auto"/>
        <w:jc w:val="both"/>
        <w:rPr>
          <w:color w:val="auto"/>
        </w:rPr>
      </w:pPr>
      <w:bookmarkStart w:id="23" w:name="_Ref101888062"/>
      <w:bookmarkStart w:id="24" w:name="_Toc101889437"/>
      <w:r w:rsidRPr="00AA7353">
        <w:rPr>
          <w:color w:val="auto"/>
        </w:rPr>
        <w:t xml:space="preserve">Figure </w:t>
      </w:r>
      <w:r w:rsidRPr="00AA7353">
        <w:rPr>
          <w:color w:val="auto"/>
        </w:rPr>
        <w:fldChar w:fldCharType="begin"/>
      </w:r>
      <w:r w:rsidRPr="00AA7353">
        <w:rPr>
          <w:color w:val="auto"/>
        </w:rPr>
        <w:instrText xml:space="preserve"> SEQ Figure \* ARABIC </w:instrText>
      </w:r>
      <w:r w:rsidRPr="00AA7353">
        <w:rPr>
          <w:color w:val="auto"/>
        </w:rPr>
        <w:fldChar w:fldCharType="separate"/>
      </w:r>
      <w:r w:rsidR="004A046E">
        <w:rPr>
          <w:noProof/>
          <w:color w:val="auto"/>
        </w:rPr>
        <w:t>2</w:t>
      </w:r>
      <w:r w:rsidRPr="00AA7353">
        <w:rPr>
          <w:color w:val="auto"/>
        </w:rPr>
        <w:fldChar w:fldCharType="end"/>
      </w:r>
      <w:bookmarkEnd w:id="23"/>
      <w:r w:rsidRPr="00AA7353">
        <w:rPr>
          <w:color w:val="auto"/>
        </w:rPr>
        <w:t xml:space="preserve"> Stock Screener</w:t>
      </w:r>
      <w:bookmarkEnd w:id="24"/>
    </w:p>
    <w:p w14:paraId="6331B2FF" w14:textId="57511981" w:rsidR="00F9121B" w:rsidRPr="008636D3" w:rsidRDefault="00AA7353" w:rsidP="004E5700">
      <w:pPr>
        <w:spacing w:line="360" w:lineRule="auto"/>
        <w:jc w:val="both"/>
      </w:pPr>
      <w:r>
        <w:t xml:space="preserve">As seen in </w:t>
      </w:r>
      <w:r>
        <w:fldChar w:fldCharType="begin"/>
      </w:r>
      <w:r>
        <w:instrText xml:space="preserve"> REF _Ref101888062 \h </w:instrText>
      </w:r>
      <w:r w:rsidR="00E7688A">
        <w:instrText xml:space="preserve"> \* MERGEFORMAT </w:instrText>
      </w:r>
      <w:r>
        <w:fldChar w:fldCharType="separate"/>
      </w:r>
      <w:r w:rsidRPr="00AA7353">
        <w:t xml:space="preserve">Figure </w:t>
      </w:r>
      <w:r w:rsidRPr="00AA7353">
        <w:rPr>
          <w:noProof/>
        </w:rPr>
        <w:t>2</w:t>
      </w:r>
      <w:r>
        <w:fldChar w:fldCharType="end"/>
      </w:r>
      <w:r>
        <w:t>, i</w:t>
      </w:r>
      <w:r w:rsidR="00356A91" w:rsidRPr="008636D3">
        <w:t>n total</w:t>
      </w:r>
      <w:r w:rsidR="005B5E78" w:rsidRPr="008636D3">
        <w:t>,</w:t>
      </w:r>
      <w:r w:rsidR="00356A91" w:rsidRPr="008636D3">
        <w:t xml:space="preserve"> there are twelve different metrics to filter by</w:t>
      </w:r>
      <w:r w:rsidR="00F9121B" w:rsidRPr="008636D3">
        <w:t>:</w:t>
      </w:r>
    </w:p>
    <w:p w14:paraId="29695B3B" w14:textId="065D5D69" w:rsidR="00356A91" w:rsidRPr="008636D3" w:rsidRDefault="00356A91" w:rsidP="004E5700">
      <w:pPr>
        <w:spacing w:line="360" w:lineRule="auto"/>
        <w:jc w:val="both"/>
      </w:pPr>
      <w:r w:rsidRPr="008636D3">
        <w:t xml:space="preserve"> P/E, Dividend %, Earnings Per Share (EPS), Volatility, Share Price, Insider Own %, </w:t>
      </w:r>
      <w:r w:rsidR="00F9121B" w:rsidRPr="008636D3">
        <w:t xml:space="preserve">Relative strength index (RSI), Return on Equity (ROE), 7-day Article Sentiment, Analyst Target Price / Share price ratio, P/B ratio and </w:t>
      </w:r>
      <w:proofErr w:type="gramStart"/>
      <w:r w:rsidR="00F9121B" w:rsidRPr="008636D3">
        <w:t>Return</w:t>
      </w:r>
      <w:proofErr w:type="gramEnd"/>
      <w:r w:rsidR="00F9121B" w:rsidRPr="008636D3">
        <w:t xml:space="preserve"> on investment (ROI). </w:t>
      </w:r>
    </w:p>
    <w:p w14:paraId="46D5322D" w14:textId="5B250250" w:rsidR="00333A9B" w:rsidRDefault="005B5E78" w:rsidP="004E5700">
      <w:pPr>
        <w:spacing w:line="360" w:lineRule="auto"/>
        <w:jc w:val="both"/>
      </w:pPr>
      <w:r w:rsidRPr="008636D3">
        <w:t xml:space="preserve">The user can pick if they want to filter by below, above, or </w:t>
      </w:r>
      <w:r w:rsidR="008636D3" w:rsidRPr="008636D3">
        <w:t>precise</w:t>
      </w:r>
      <w:r w:rsidRPr="008636D3">
        <w:t>ly the value for all metrics</w:t>
      </w:r>
      <w:r w:rsidR="00333A9B" w:rsidRPr="008636D3">
        <w:t xml:space="preserve">. </w:t>
      </w:r>
      <w:r w:rsidR="00BB6D20">
        <w:t xml:space="preserve">There are also </w:t>
      </w:r>
      <w:r w:rsidR="00AA7353">
        <w:t>three</w:t>
      </w:r>
      <w:r w:rsidR="00BB6D20">
        <w:t xml:space="preserve"> </w:t>
      </w:r>
      <w:r w:rsidR="004A419D">
        <w:t>pre-sets</w:t>
      </w:r>
      <w:r w:rsidR="00BB6D20">
        <w:t xml:space="preserve"> – Value, Growth</w:t>
      </w:r>
      <w:r w:rsidR="00E44D8B">
        <w:t>,</w:t>
      </w:r>
      <w:r w:rsidR="00BB6D20">
        <w:t xml:space="preserve"> or Oversold, which can be used to discover specific t</w:t>
      </w:r>
      <w:r w:rsidR="00E44D8B">
        <w:t>ypes</w:t>
      </w:r>
      <w:r w:rsidR="00BB6D20">
        <w:t xml:space="preserve"> of investments. The </w:t>
      </w:r>
      <w:r w:rsidR="00AA7353">
        <w:t>v</w:t>
      </w:r>
      <w:r w:rsidR="00BB6D20">
        <w:t xml:space="preserve">alue </w:t>
      </w:r>
      <w:r w:rsidR="004A419D">
        <w:t>pre-set</w:t>
      </w:r>
      <w:r w:rsidR="00BB6D20">
        <w:t xml:space="preserve"> will filter stock with low P/</w:t>
      </w:r>
      <w:proofErr w:type="gramStart"/>
      <w:r w:rsidR="00BB6D20">
        <w:t xml:space="preserve">E  </w:t>
      </w:r>
      <w:r w:rsidR="008364C6">
        <w:t>and</w:t>
      </w:r>
      <w:proofErr w:type="gramEnd"/>
      <w:r w:rsidR="008364C6">
        <w:t xml:space="preserve"> P/B ratios. The </w:t>
      </w:r>
      <w:r w:rsidR="00AA7353">
        <w:t>g</w:t>
      </w:r>
      <w:r w:rsidR="008364C6">
        <w:t xml:space="preserve">rowth </w:t>
      </w:r>
      <w:r w:rsidR="004A419D">
        <w:t>pre-set</w:t>
      </w:r>
      <w:r w:rsidR="00AA7353">
        <w:t>,</w:t>
      </w:r>
      <w:r w:rsidR="008364C6">
        <w:t xml:space="preserve"> on the other hand</w:t>
      </w:r>
      <w:r w:rsidR="00AA7353">
        <w:t>,</w:t>
      </w:r>
      <w:r w:rsidR="008364C6">
        <w:t xml:space="preserve"> will filter stocks with a </w:t>
      </w:r>
      <w:r w:rsidR="0078583C">
        <w:t xml:space="preserve">high P/E and an analyst expected price increase of more than 20%. The Oversold </w:t>
      </w:r>
      <w:r w:rsidR="004A419D">
        <w:t>pre-set</w:t>
      </w:r>
      <w:r w:rsidR="0078583C">
        <w:t xml:space="preserve"> will filter companies that have a low RSI, high volatility</w:t>
      </w:r>
      <w:r w:rsidR="00630733">
        <w:t>,</w:t>
      </w:r>
      <w:r w:rsidR="0078583C">
        <w:t xml:space="preserve"> and a low 7-day sentiment. </w:t>
      </w:r>
      <w:r w:rsidR="00630733">
        <w:t xml:space="preserve">However, the </w:t>
      </w:r>
      <w:r w:rsidR="004A419D">
        <w:t>pre-sets</w:t>
      </w:r>
      <w:r w:rsidR="00630733">
        <w:t xml:space="preserve"> can be further customi</w:t>
      </w:r>
      <w:r w:rsidR="00AA7353">
        <w:t>s</w:t>
      </w:r>
      <w:r w:rsidR="00630733">
        <w:t xml:space="preserve">ed to the user’s </w:t>
      </w:r>
      <w:r w:rsidR="00AA7353">
        <w:t>goal</w:t>
      </w:r>
      <w:r w:rsidR="00630733">
        <w:t xml:space="preserve">. </w:t>
      </w:r>
    </w:p>
    <w:p w14:paraId="21F4783A" w14:textId="3B7BB65D" w:rsidR="004A046E" w:rsidRPr="008636D3" w:rsidRDefault="004A046E" w:rsidP="004E5700">
      <w:pPr>
        <w:spacing w:line="360" w:lineRule="auto"/>
        <w:jc w:val="both"/>
      </w:pPr>
      <w:r>
        <w:t xml:space="preserve">If the user is </w:t>
      </w:r>
      <w:r w:rsidR="004A419D">
        <w:t>unfamiliar</w:t>
      </w:r>
      <w:r>
        <w:t xml:space="preserve"> with any of the metrics, they can highlight it and read a short </w:t>
      </w:r>
      <w:proofErr w:type="gramStart"/>
      <w:r>
        <w:t>description ,</w:t>
      </w:r>
      <w:proofErr w:type="gramEnd"/>
      <w:r>
        <w:t xml:space="preserve"> the same as for </w:t>
      </w:r>
      <w:r w:rsidR="004A419D">
        <w:t>metrics</w:t>
      </w:r>
      <w:r>
        <w:t xml:space="preserve"> in the dashboard. </w:t>
      </w:r>
    </w:p>
    <w:p w14:paraId="6DDA8A7B" w14:textId="6E16CF7E" w:rsidR="00592386" w:rsidRDefault="00A14189" w:rsidP="004E5700">
      <w:pPr>
        <w:pStyle w:val="Heading2"/>
        <w:spacing w:line="360" w:lineRule="auto"/>
        <w:jc w:val="both"/>
      </w:pPr>
      <w:bookmarkStart w:id="25" w:name="_Toc102118142"/>
      <w:r>
        <w:t>Source Code</w:t>
      </w:r>
      <w:r w:rsidR="00117339">
        <w:t xml:space="preserve"> Summary</w:t>
      </w:r>
      <w:bookmarkEnd w:id="25"/>
    </w:p>
    <w:p w14:paraId="60A9E695" w14:textId="0EE1CE26" w:rsidR="00A14189" w:rsidRDefault="008636D3" w:rsidP="004E5700">
      <w:pPr>
        <w:spacing w:line="360" w:lineRule="auto"/>
        <w:jc w:val="both"/>
      </w:pPr>
      <w:r>
        <w:t>This section will go over each part of the code, explain why I used the technologies I did, how I used them,</w:t>
      </w:r>
      <w:r w:rsidR="00EC5455">
        <w:t xml:space="preserve"> their efficiency</w:t>
      </w:r>
      <w:r w:rsidR="00CA713F">
        <w:t>, a</w:t>
      </w:r>
      <w:r w:rsidR="005B5E78">
        <w:t>nd</w:t>
      </w:r>
      <w:r w:rsidR="00CA713F">
        <w:t xml:space="preserve"> the challenges</w:t>
      </w:r>
      <w:r w:rsidR="00115F54">
        <w:t xml:space="preserve"> </w:t>
      </w:r>
      <w:r w:rsidR="00CA713F">
        <w:t>faced</w:t>
      </w:r>
      <w:r w:rsidR="00EC5455">
        <w:t xml:space="preserve">. </w:t>
      </w:r>
    </w:p>
    <w:p w14:paraId="5826D89F" w14:textId="4D6A2F6D" w:rsidR="00EC5455" w:rsidRDefault="005B5E78" w:rsidP="004E5700">
      <w:pPr>
        <w:spacing w:line="360" w:lineRule="auto"/>
        <w:jc w:val="both"/>
      </w:pPr>
      <w:r>
        <w:lastRenderedPageBreak/>
        <w:t>The code can generally</w:t>
      </w:r>
      <w:r w:rsidR="00EC5455">
        <w:t xml:space="preserve"> be divided into </w:t>
      </w:r>
      <w:r>
        <w:t>six</w:t>
      </w:r>
      <w:r w:rsidR="00EC5455">
        <w:t xml:space="preserve"> sections (not including testing</w:t>
      </w:r>
      <w:r>
        <w:t>,</w:t>
      </w:r>
      <w:r w:rsidR="00EC5455">
        <w:t xml:space="preserve"> which I will </w:t>
      </w:r>
      <w:r w:rsidR="008636D3">
        <w:t>discuss</w:t>
      </w:r>
      <w:r w:rsidR="00EC5455">
        <w:t xml:space="preserve"> later in the report)</w:t>
      </w:r>
      <w:r w:rsidR="003F2767">
        <w:t>:</w:t>
      </w:r>
      <w:r w:rsidR="00EC5455">
        <w:t xml:space="preserve"> Web scraping, Data cleaning, Sentiment analysis, Topic extraction, Predictive </w:t>
      </w:r>
      <w:r w:rsidR="00630733">
        <w:t>mode</w:t>
      </w:r>
      <w:r w:rsidR="00AA7353">
        <w:t>l</w:t>
      </w:r>
      <w:r w:rsidR="00630733">
        <w:t>ling</w:t>
      </w:r>
      <w:r w:rsidR="00CA713F">
        <w:t>,</w:t>
      </w:r>
      <w:r w:rsidR="00EC5455">
        <w:t xml:space="preserve"> and </w:t>
      </w:r>
      <w:r>
        <w:t>d</w:t>
      </w:r>
      <w:r w:rsidR="00EC5455">
        <w:t xml:space="preserve">atabase. </w:t>
      </w:r>
    </w:p>
    <w:p w14:paraId="1E39D1F7" w14:textId="250D6875" w:rsidR="00A14189" w:rsidRDefault="00A14189" w:rsidP="004E5700">
      <w:pPr>
        <w:pStyle w:val="Heading3"/>
        <w:spacing w:line="360" w:lineRule="auto"/>
        <w:jc w:val="both"/>
      </w:pPr>
      <w:bookmarkStart w:id="26" w:name="_Toc102118143"/>
      <w:r>
        <w:t>Web Scraping</w:t>
      </w:r>
      <w:r w:rsidR="00CA713F">
        <w:t xml:space="preserve"> and </w:t>
      </w:r>
      <w:r w:rsidR="00756703">
        <w:t>D</w:t>
      </w:r>
      <w:r w:rsidR="00CA713F">
        <w:t xml:space="preserve">ata </w:t>
      </w:r>
      <w:r w:rsidR="00756703">
        <w:t>G</w:t>
      </w:r>
      <w:r w:rsidR="00CA713F">
        <w:t>athering</w:t>
      </w:r>
      <w:bookmarkEnd w:id="26"/>
    </w:p>
    <w:p w14:paraId="31595F6D" w14:textId="3CEF6F07" w:rsidR="006D0F90" w:rsidRDefault="006D0F90" w:rsidP="004E5700">
      <w:pPr>
        <w:spacing w:line="360" w:lineRule="auto"/>
        <w:jc w:val="both"/>
      </w:pPr>
      <w:r>
        <w:t xml:space="preserve">In theory, web scraping </w:t>
      </w:r>
      <w:r w:rsidR="005B5E78">
        <w:t>gathers</w:t>
      </w:r>
      <w:r>
        <w:t xml:space="preserve"> data through any means other than a program interacting with an API (or, obviously, through a human using a web browser). This is most commonly accomplished by writing an automated program that queries a web server, requests data (usually in </w:t>
      </w:r>
      <w:r w:rsidR="005B5E78">
        <w:t>HTML and other files that compose web pages</w:t>
      </w:r>
      <w:proofErr w:type="gramStart"/>
      <w:r w:rsidR="005B5E78">
        <w:t>), and</w:t>
      </w:r>
      <w:proofErr w:type="gramEnd"/>
      <w:r w:rsidR="005B5E78">
        <w:t xml:space="preserve"> parsing</w:t>
      </w:r>
      <w:r>
        <w:t xml:space="preserve"> that data to extract needed information.</w:t>
      </w:r>
      <w:sdt>
        <w:sdtPr>
          <w:id w:val="1283846701"/>
          <w:citation/>
        </w:sdtPr>
        <w:sdtEndPr/>
        <w:sdtContent>
          <w:r>
            <w:fldChar w:fldCharType="begin"/>
          </w:r>
          <w:r>
            <w:instrText xml:space="preserve"> CITATION Mit18 \l 2057 </w:instrText>
          </w:r>
          <w:r>
            <w:fldChar w:fldCharType="separate"/>
          </w:r>
          <w:r w:rsidR="004E5700">
            <w:rPr>
              <w:noProof/>
            </w:rPr>
            <w:t xml:space="preserve"> </w:t>
          </w:r>
          <w:r w:rsidR="004E5700" w:rsidRPr="004E5700">
            <w:rPr>
              <w:noProof/>
            </w:rPr>
            <w:t>[22]</w:t>
          </w:r>
          <w:r>
            <w:fldChar w:fldCharType="end"/>
          </w:r>
        </w:sdtContent>
      </w:sdt>
    </w:p>
    <w:p w14:paraId="457A8F3B" w14:textId="1D2CBD81" w:rsidR="0075155F" w:rsidRDefault="00376B38" w:rsidP="004E5700">
      <w:pPr>
        <w:spacing w:line="360" w:lineRule="auto"/>
        <w:jc w:val="both"/>
      </w:pPr>
      <w:r>
        <w:t xml:space="preserve">The </w:t>
      </w:r>
      <w:r w:rsidR="008636D3">
        <w:t>primary</w:t>
      </w:r>
      <w:r>
        <w:t xml:space="preserve"> source for web scraping information </w:t>
      </w:r>
      <w:r w:rsidR="00EA0D6A">
        <w:t xml:space="preserve">for my project </w:t>
      </w:r>
      <w:r>
        <w:t>is FINVIZ</w:t>
      </w:r>
      <w:r w:rsidR="00EA0D6A">
        <w:t>.com</w:t>
      </w:r>
      <w:r w:rsidR="005B5E78">
        <w:t>. H</w:t>
      </w:r>
      <w:r w:rsidR="00206F2B">
        <w:t>owever</w:t>
      </w:r>
      <w:r w:rsidR="00CA713F">
        <w:t>,</w:t>
      </w:r>
      <w:r w:rsidR="00206F2B">
        <w:t xml:space="preserve"> the articles are </w:t>
      </w:r>
      <w:r w:rsidR="00EA0D6A">
        <w:t>web scraped</w:t>
      </w:r>
      <w:r w:rsidR="00206F2B">
        <w:t xml:space="preserve"> from </w:t>
      </w:r>
      <w:r w:rsidR="005B5E78">
        <w:t>various</w:t>
      </w:r>
      <w:r w:rsidR="00206F2B">
        <w:t xml:space="preserve"> news publishers like Motley Fool and Bloomberg.</w:t>
      </w:r>
      <w:r w:rsidR="00CB3879">
        <w:t xml:space="preserve"> </w:t>
      </w:r>
      <w:r w:rsidR="005B5E78">
        <w:t>I used the Yahoo Finance API to get the historical price data and analyst ratings because it is reliable and has low latency; it is also</w:t>
      </w:r>
      <w:r w:rsidR="00CB3879">
        <w:t xml:space="preserve"> well documented for Python.</w:t>
      </w:r>
      <w:r w:rsidR="000C3ACA">
        <w:t xml:space="preserve"> </w:t>
      </w:r>
      <w:r w:rsidR="000C3ACA" w:rsidRPr="000C3ACA">
        <w:t xml:space="preserve">The Yahoo Finance API is a range of libraries/APIs/methods to obtain historical and </w:t>
      </w:r>
      <w:r w:rsidR="00CA713F">
        <w:t>real-time</w:t>
      </w:r>
      <w:r w:rsidR="000C3ACA" w:rsidRPr="000C3ACA">
        <w:t xml:space="preserve"> data for </w:t>
      </w:r>
      <w:r w:rsidR="005B5E78">
        <w:t>various</w:t>
      </w:r>
      <w:r w:rsidR="000C3ACA" w:rsidRPr="000C3ACA">
        <w:t xml:space="preserve"> financial markets and products, as shown on Yahoo Finance</w:t>
      </w:r>
      <w:r w:rsidR="000C3ACA">
        <w:t xml:space="preserve">. </w:t>
      </w:r>
      <w:sdt>
        <w:sdtPr>
          <w:id w:val="-961796052"/>
          <w:citation/>
        </w:sdtPr>
        <w:sdtEndPr/>
        <w:sdtContent>
          <w:r w:rsidR="000C3ACA">
            <w:fldChar w:fldCharType="begin"/>
          </w:r>
          <w:r w:rsidR="000C3ACA">
            <w:instrText xml:space="preserve"> CITATION Gre21 \l 2057 </w:instrText>
          </w:r>
          <w:r w:rsidR="000C3ACA">
            <w:fldChar w:fldCharType="separate"/>
          </w:r>
          <w:r w:rsidR="004E5700" w:rsidRPr="004E5700">
            <w:rPr>
              <w:noProof/>
            </w:rPr>
            <w:t>[13]</w:t>
          </w:r>
          <w:r w:rsidR="000C3ACA">
            <w:fldChar w:fldCharType="end"/>
          </w:r>
        </w:sdtContent>
      </w:sdt>
    </w:p>
    <w:p w14:paraId="1BE53572" w14:textId="2409E654" w:rsidR="00CB3879" w:rsidRDefault="00CB3879" w:rsidP="004E5700">
      <w:pPr>
        <w:spacing w:line="360" w:lineRule="auto"/>
        <w:jc w:val="both"/>
      </w:pPr>
      <w:r>
        <w:t xml:space="preserve">The first step of getting the data was to get the </w:t>
      </w:r>
      <w:r w:rsidR="00CA713F">
        <w:t>HTML</w:t>
      </w:r>
      <w:r>
        <w:t xml:space="preserve"> </w:t>
      </w:r>
      <w:r w:rsidR="00F40017">
        <w:t xml:space="preserve">content </w:t>
      </w:r>
      <w:r>
        <w:t xml:space="preserve">of the website. </w:t>
      </w:r>
      <w:r w:rsidR="008636D3">
        <w:t>I used Requests, an HTTP request library,</w:t>
      </w:r>
      <w:r w:rsidR="005B5E78">
        <w:t xml:space="preserve"> and</w:t>
      </w:r>
      <w:r>
        <w:t xml:space="preserve"> BeautifulSoup for parsing the extracted HTML. </w:t>
      </w:r>
      <w:r w:rsidR="00F40017">
        <w:t>The fundamental metrics for stock</w:t>
      </w:r>
      <w:r w:rsidR="008636D3">
        <w:t>s and HTTP links to the articles</w:t>
      </w:r>
      <w:r w:rsidR="00F40017">
        <w:t xml:space="preserve"> are extracted </w:t>
      </w:r>
      <w:r w:rsidR="00CA713F">
        <w:t>from</w:t>
      </w:r>
      <w:r w:rsidR="00F40017">
        <w:t xml:space="preserve"> the FINVIZ page. After this, each link to the article is opened and parsed using Requests and Beautiful Soup</w:t>
      </w:r>
      <w:r w:rsidR="005B5E78">
        <w:t>. T</w:t>
      </w:r>
      <w:r w:rsidR="00F40017">
        <w:t>he text and title of each article are extracted.</w:t>
      </w:r>
      <w:r w:rsidR="003C1DAC">
        <w:t xml:space="preserve"> This was the most challenging part of </w:t>
      </w:r>
      <w:r w:rsidR="00CA713F">
        <w:t>web scrapping</w:t>
      </w:r>
      <w:r w:rsidR="003C1DAC">
        <w:t xml:space="preserve"> since each publisher has </w:t>
      </w:r>
      <w:r w:rsidR="00CA713F">
        <w:t xml:space="preserve">a </w:t>
      </w:r>
      <w:r w:rsidR="003C1DAC">
        <w:t>different class name where the article text is stored.</w:t>
      </w:r>
      <w:r w:rsidR="00F40017">
        <w:t xml:space="preserve"> Both the metrics and articles are stored in </w:t>
      </w:r>
      <w:proofErr w:type="gramStart"/>
      <w:r w:rsidR="00F40017">
        <w:t>Pandas</w:t>
      </w:r>
      <w:proofErr w:type="gramEnd"/>
      <w:r w:rsidR="00F40017">
        <w:t xml:space="preserve"> data frames. </w:t>
      </w:r>
      <w:r w:rsidR="003C1DAC">
        <w:t>The article</w:t>
      </w:r>
      <w:r w:rsidR="008636D3">
        <w:t>’</w:t>
      </w:r>
      <w:r w:rsidR="003C1DAC">
        <w:t>s data</w:t>
      </w:r>
      <w:r w:rsidR="00F40017">
        <w:t xml:space="preserve"> contains the title, publisher, time of publishing, </w:t>
      </w:r>
      <w:proofErr w:type="gramStart"/>
      <w:r w:rsidR="00F40017">
        <w:t>link</w:t>
      </w:r>
      <w:proofErr w:type="gramEnd"/>
      <w:r w:rsidR="00F40017">
        <w:t xml:space="preserve"> and text. </w:t>
      </w:r>
    </w:p>
    <w:p w14:paraId="0F229148" w14:textId="0AAECB2D" w:rsidR="003C1DAC" w:rsidRDefault="003C1DAC" w:rsidP="004E5700">
      <w:pPr>
        <w:spacing w:line="360" w:lineRule="auto"/>
        <w:jc w:val="both"/>
      </w:pPr>
      <w:r>
        <w:t xml:space="preserve">To acquire the analyst </w:t>
      </w:r>
      <w:r w:rsidR="007238E2">
        <w:t>ratings</w:t>
      </w:r>
      <w:r w:rsidR="005B5E78">
        <w:t xml:space="preserve"> used in the latest analyst ratings and historic analyst rating sections of the dashboard and the historic</w:t>
      </w:r>
      <w:r w:rsidR="008636D3">
        <w:t>al</w:t>
      </w:r>
      <w:r w:rsidR="005B5E78">
        <w:t xml:space="preserve"> price, which is used in the price prediction and historic price section,</w:t>
      </w:r>
      <w:r w:rsidR="007238E2">
        <w:t xml:space="preserve"> </w:t>
      </w:r>
      <w:r>
        <w:t xml:space="preserve">I used Yahoo </w:t>
      </w:r>
      <w:r w:rsidR="007238E2">
        <w:t>Finance</w:t>
      </w:r>
      <w:r>
        <w:t xml:space="preserve"> API</w:t>
      </w:r>
      <w:r w:rsidR="003F2767">
        <w:t>.</w:t>
      </w:r>
    </w:p>
    <w:p w14:paraId="384AAA66" w14:textId="77777777" w:rsidR="003C1DAC" w:rsidRDefault="003C1DAC" w:rsidP="004E5700">
      <w:pPr>
        <w:spacing w:line="360" w:lineRule="auto"/>
        <w:jc w:val="both"/>
      </w:pPr>
    </w:p>
    <w:p w14:paraId="65A410BC" w14:textId="2A40E5D0" w:rsidR="0075155F" w:rsidRPr="0075155F" w:rsidRDefault="0075155F" w:rsidP="004E5700">
      <w:pPr>
        <w:pStyle w:val="Heading3"/>
        <w:spacing w:line="360" w:lineRule="auto"/>
        <w:jc w:val="both"/>
      </w:pPr>
      <w:bookmarkStart w:id="27" w:name="_Toc102118144"/>
      <w:r>
        <w:t>Data Cleaning</w:t>
      </w:r>
      <w:bookmarkEnd w:id="27"/>
    </w:p>
    <w:p w14:paraId="5DCB2A59" w14:textId="38E41987" w:rsidR="00DE2741" w:rsidRPr="008636D3" w:rsidRDefault="00DE2741" w:rsidP="004E5700">
      <w:pPr>
        <w:spacing w:line="360" w:lineRule="auto"/>
        <w:jc w:val="both"/>
      </w:pPr>
      <w:r w:rsidRPr="008636D3">
        <w:t xml:space="preserve">Data quality remains a </w:t>
      </w:r>
      <w:r w:rsidR="008636D3" w:rsidRPr="008636D3">
        <w:t>significant</w:t>
      </w:r>
      <w:r w:rsidRPr="008636D3">
        <w:t xml:space="preserve"> concern in various fields, and dirty data can lead to incorrect decisions and unreliable analysis. Examples of common errors include missing values, typos, mixed formats, replicated entries of the same real-world entity, and violations of business rules.</w:t>
      </w:r>
      <w:r w:rsidR="00E34478" w:rsidRPr="008636D3">
        <w:t xml:space="preserve"> </w:t>
      </w:r>
      <w:sdt>
        <w:sdtPr>
          <w:id w:val="-1448387676"/>
          <w:citation/>
        </w:sdtPr>
        <w:sdtEndPr/>
        <w:sdtContent>
          <w:r w:rsidR="00E34478" w:rsidRPr="008636D3">
            <w:fldChar w:fldCharType="begin"/>
          </w:r>
          <w:r w:rsidR="00E34478" w:rsidRPr="008636D3">
            <w:instrText xml:space="preserve"> CITATION Chu16 \l 2057 </w:instrText>
          </w:r>
          <w:r w:rsidR="00E34478" w:rsidRPr="008636D3">
            <w:fldChar w:fldCharType="separate"/>
          </w:r>
          <w:r w:rsidR="004E5700" w:rsidRPr="004E5700">
            <w:rPr>
              <w:noProof/>
            </w:rPr>
            <w:t>[23]</w:t>
          </w:r>
          <w:r w:rsidR="00E34478" w:rsidRPr="008636D3">
            <w:fldChar w:fldCharType="end"/>
          </w:r>
        </w:sdtContent>
      </w:sdt>
    </w:p>
    <w:p w14:paraId="5063C91F" w14:textId="09C60AD4" w:rsidR="00DE2741" w:rsidRPr="008636D3" w:rsidRDefault="00DE2741" w:rsidP="004E5700">
      <w:pPr>
        <w:spacing w:line="360" w:lineRule="auto"/>
        <w:jc w:val="both"/>
      </w:pPr>
      <w:r w:rsidRPr="008636D3">
        <w:lastRenderedPageBreak/>
        <w:t xml:space="preserve">Data cleaning </w:t>
      </w:r>
      <w:r w:rsidR="008636D3" w:rsidRPr="008636D3">
        <w:t>prepares</w:t>
      </w:r>
      <w:r w:rsidRPr="008636D3">
        <w:t xml:space="preserve"> data for analysis by removing or modifying incorrect, incomplete, irrelevant, duplicated, or improperly formatted</w:t>
      </w:r>
      <w:r w:rsidR="008636D3" w:rsidRPr="008636D3">
        <w:t xml:space="preserve"> data</w:t>
      </w:r>
      <w:r w:rsidR="00E34478" w:rsidRPr="008636D3">
        <w:t xml:space="preserve"> </w:t>
      </w:r>
      <w:sdt>
        <w:sdtPr>
          <w:id w:val="1830178348"/>
          <w:citation/>
        </w:sdtPr>
        <w:sdtEndPr/>
        <w:sdtContent>
          <w:r w:rsidR="00E34478" w:rsidRPr="008636D3">
            <w:fldChar w:fldCharType="begin"/>
          </w:r>
          <w:r w:rsidR="00E34478" w:rsidRPr="008636D3">
            <w:instrText xml:space="preserve"> CITATION Chu16 \l 2057 </w:instrText>
          </w:r>
          <w:r w:rsidR="00E34478" w:rsidRPr="008636D3">
            <w:fldChar w:fldCharType="separate"/>
          </w:r>
          <w:r w:rsidR="004E5700" w:rsidRPr="004E5700">
            <w:rPr>
              <w:noProof/>
            </w:rPr>
            <w:t>[23]</w:t>
          </w:r>
          <w:r w:rsidR="00E34478" w:rsidRPr="008636D3">
            <w:fldChar w:fldCharType="end"/>
          </w:r>
        </w:sdtContent>
      </w:sdt>
      <w:r w:rsidR="003F2767" w:rsidRPr="008636D3">
        <w:t>.</w:t>
      </w:r>
    </w:p>
    <w:p w14:paraId="2A54C86E" w14:textId="17E0C479" w:rsidR="00A14189" w:rsidRPr="008636D3" w:rsidRDefault="00E34478" w:rsidP="004E5700">
      <w:pPr>
        <w:spacing w:line="360" w:lineRule="auto"/>
        <w:jc w:val="both"/>
      </w:pPr>
      <w:r w:rsidRPr="008636D3">
        <w:t>Thus,</w:t>
      </w:r>
      <w:r w:rsidR="00DE2741" w:rsidRPr="008636D3">
        <w:t xml:space="preserve"> t</w:t>
      </w:r>
      <w:r w:rsidR="008636D3" w:rsidRPr="008636D3">
        <w:t>he text must first be cleaned to get accurate results from sentiment analysis and topic extraction from the articles</w:t>
      </w:r>
      <w:r w:rsidR="00E83F89" w:rsidRPr="008636D3">
        <w:t>.</w:t>
      </w:r>
      <w:r w:rsidR="00684FCA" w:rsidRPr="008636D3">
        <w:t xml:space="preserve"> </w:t>
      </w:r>
    </w:p>
    <w:p w14:paraId="5841C183" w14:textId="24DE1DE4" w:rsidR="00115F54" w:rsidRPr="008636D3" w:rsidRDefault="00115F54" w:rsidP="004E5700">
      <w:pPr>
        <w:spacing w:line="360" w:lineRule="auto"/>
        <w:jc w:val="both"/>
      </w:pPr>
      <w:r w:rsidRPr="008636D3">
        <w:t>To clean up the text for sentiment analysis</w:t>
      </w:r>
      <w:r w:rsidR="005B5E78" w:rsidRPr="008636D3">
        <w:t>, I removed any unnecessary white space between paragraphs and removed characters that do not affect the sentiment</w:t>
      </w:r>
      <w:r w:rsidR="008636D3" w:rsidRPr="008636D3">
        <w:t>,</w:t>
      </w:r>
      <w:r w:rsidR="005B5E78" w:rsidRPr="008636D3">
        <w:t xml:space="preserve"> like the symbols @ and %, parenthesis,</w:t>
      </w:r>
      <w:r w:rsidRPr="008636D3">
        <w:t xml:space="preserve"> and others. Now the text is ready for sentiment analysis.</w:t>
      </w:r>
    </w:p>
    <w:p w14:paraId="4CA3D303" w14:textId="5B05A2A0" w:rsidR="00B62426" w:rsidRPr="008636D3" w:rsidRDefault="005B5E78" w:rsidP="004E5700">
      <w:pPr>
        <w:spacing w:line="360" w:lineRule="auto"/>
        <w:jc w:val="both"/>
      </w:pPr>
      <w:r w:rsidRPr="008636D3">
        <w:t>More robust data pre-processing must be done to prepare the text for topic extraction</w:t>
      </w:r>
      <w:r w:rsidR="00DD2E33" w:rsidRPr="008636D3">
        <w:t xml:space="preserve">. </w:t>
      </w:r>
      <w:r w:rsidR="006A7CC2" w:rsidRPr="008636D3">
        <w:t>Firstly,</w:t>
      </w:r>
      <w:r w:rsidR="00DD2E33" w:rsidRPr="008636D3">
        <w:t xml:space="preserve"> </w:t>
      </w:r>
      <w:r w:rsidR="00B62426" w:rsidRPr="008636D3">
        <w:t>stop words</w:t>
      </w:r>
      <w:r w:rsidR="00DD2E33" w:rsidRPr="008636D3">
        <w:t xml:space="preserve"> are removed from</w:t>
      </w:r>
      <w:r w:rsidR="006A7CC2" w:rsidRPr="008636D3">
        <w:t xml:space="preserve"> </w:t>
      </w:r>
      <w:r w:rsidR="00DD2E33" w:rsidRPr="008636D3">
        <w:t xml:space="preserve">the text. </w:t>
      </w:r>
      <w:r w:rsidR="00A01C4A" w:rsidRPr="008636D3">
        <w:t>Stop words</w:t>
      </w:r>
      <w:r w:rsidR="00E34589" w:rsidRPr="008636D3">
        <w:t xml:space="preserve"> are English words </w:t>
      </w:r>
      <w:r w:rsidRPr="008636D3">
        <w:t>that</w:t>
      </w:r>
      <w:r w:rsidR="00E34589" w:rsidRPr="008636D3">
        <w:t xml:space="preserve"> do not add much meaning to a sentence. They can safely be ignored without sacrificing the meaning of the sentence. For example, the words like the, he, have</w:t>
      </w:r>
      <w:r w:rsidR="008636D3" w:rsidRPr="008636D3">
        <w:t xml:space="preserve"> </w:t>
      </w:r>
      <w:sdt>
        <w:sdtPr>
          <w:id w:val="147487539"/>
          <w:citation/>
        </w:sdtPr>
        <w:sdtEndPr/>
        <w:sdtContent>
          <w:r w:rsidR="008636D3" w:rsidRPr="008636D3">
            <w:fldChar w:fldCharType="begin"/>
          </w:r>
          <w:r w:rsidR="008636D3" w:rsidRPr="008636D3">
            <w:instrText xml:space="preserve"> CITATION Bon19 \l 2057 </w:instrText>
          </w:r>
          <w:r w:rsidR="008636D3" w:rsidRPr="008636D3">
            <w:fldChar w:fldCharType="separate"/>
          </w:r>
          <w:r w:rsidR="004E5700" w:rsidRPr="004E5700">
            <w:rPr>
              <w:noProof/>
            </w:rPr>
            <w:t>[1]</w:t>
          </w:r>
          <w:r w:rsidR="008636D3" w:rsidRPr="008636D3">
            <w:fldChar w:fldCharType="end"/>
          </w:r>
        </w:sdtContent>
      </w:sdt>
      <w:r w:rsidR="008636D3" w:rsidRPr="008636D3">
        <w:t>.</w:t>
      </w:r>
    </w:p>
    <w:p w14:paraId="5E51F196" w14:textId="5DDDA8E7" w:rsidR="00DD2E33" w:rsidRPr="008636D3" w:rsidRDefault="00F768E8" w:rsidP="004E5700">
      <w:pPr>
        <w:spacing w:line="360" w:lineRule="auto"/>
        <w:jc w:val="both"/>
      </w:pPr>
      <w:r w:rsidRPr="008636D3">
        <w:t>Secondly</w:t>
      </w:r>
      <w:r w:rsidR="00476813" w:rsidRPr="008636D3">
        <w:t>,</w:t>
      </w:r>
      <w:r w:rsidR="00DD2E33" w:rsidRPr="008636D3">
        <w:t xml:space="preserve"> punctuation</w:t>
      </w:r>
      <w:r w:rsidR="0097611D" w:rsidRPr="008636D3">
        <w:t>, such as dots and exclamation marks,</w:t>
      </w:r>
      <w:r w:rsidR="00DD2E33" w:rsidRPr="008636D3">
        <w:t xml:space="preserve"> </w:t>
      </w:r>
      <w:r w:rsidR="00611C9B" w:rsidRPr="008636D3">
        <w:t>are</w:t>
      </w:r>
      <w:r w:rsidR="003F2767" w:rsidRPr="008636D3">
        <w:t xml:space="preserve"> </w:t>
      </w:r>
      <w:r w:rsidR="00DD2E33" w:rsidRPr="008636D3">
        <w:t>removed</w:t>
      </w:r>
      <w:r w:rsidR="00336DC8" w:rsidRPr="008636D3">
        <w:t xml:space="preserve"> </w:t>
      </w:r>
      <w:r w:rsidR="005B5E78" w:rsidRPr="008636D3">
        <w:t>not to</w:t>
      </w:r>
      <w:r w:rsidR="00336DC8" w:rsidRPr="008636D3">
        <w:t xml:space="preserve"> generate topics based on punctuation</w:t>
      </w:r>
      <w:r w:rsidRPr="008636D3">
        <w:t>, as those would not be valuable to the user</w:t>
      </w:r>
      <w:r w:rsidR="0097611D" w:rsidRPr="008636D3">
        <w:t>. This is done using the string module.</w:t>
      </w:r>
    </w:p>
    <w:p w14:paraId="1F68955E" w14:textId="4751B36E" w:rsidR="00336DC8" w:rsidRPr="008636D3" w:rsidRDefault="00336DC8" w:rsidP="004E5700">
      <w:pPr>
        <w:spacing w:line="360" w:lineRule="auto"/>
        <w:jc w:val="both"/>
      </w:pPr>
      <w:r w:rsidRPr="008636D3">
        <w:t>Thirdly all the words are lemmati</w:t>
      </w:r>
      <w:r w:rsidR="005B5E78" w:rsidRPr="008636D3">
        <w:t>s</w:t>
      </w:r>
      <w:r w:rsidRPr="008636D3">
        <w:t>ed</w:t>
      </w:r>
      <w:r w:rsidR="00C67F96" w:rsidRPr="008636D3">
        <w:t xml:space="preserve">, even </w:t>
      </w:r>
      <w:r w:rsidR="00B2739F" w:rsidRPr="008636D3">
        <w:t>though</w:t>
      </w:r>
      <w:r w:rsidR="00C67F96" w:rsidRPr="008636D3">
        <w:t xml:space="preserve"> stemming would be the faster option</w:t>
      </w:r>
      <w:r w:rsidR="00F20E45" w:rsidRPr="008636D3">
        <w:t xml:space="preserve">. </w:t>
      </w:r>
      <w:r w:rsidRPr="008636D3">
        <w:t xml:space="preserve">For grammatical reasons, documents </w:t>
      </w:r>
      <w:r w:rsidR="005B5E78" w:rsidRPr="008636D3">
        <w:t>will</w:t>
      </w:r>
      <w:r w:rsidRPr="008636D3">
        <w:t xml:space="preserve"> use different </w:t>
      </w:r>
      <w:r w:rsidR="008636D3" w:rsidRPr="008636D3">
        <w:t>word forms</w:t>
      </w:r>
      <w:r w:rsidRPr="008636D3">
        <w:t>, such as organi</w:t>
      </w:r>
      <w:r w:rsidR="005B5E78" w:rsidRPr="008636D3">
        <w:t>s</w:t>
      </w:r>
      <w:r w:rsidRPr="008636D3">
        <w:t xml:space="preserve">e, </w:t>
      </w:r>
      <w:r w:rsidR="00B2739F" w:rsidRPr="008636D3">
        <w:t>organi</w:t>
      </w:r>
      <w:r w:rsidR="005B5E78" w:rsidRPr="008636D3">
        <w:t>s</w:t>
      </w:r>
      <w:r w:rsidR="00B2739F" w:rsidRPr="008636D3">
        <w:t>e</w:t>
      </w:r>
      <w:r w:rsidR="003F2767" w:rsidRPr="008636D3">
        <w:t>d</w:t>
      </w:r>
      <w:r w:rsidRPr="008636D3">
        <w:t>, and organi</w:t>
      </w:r>
      <w:r w:rsidR="005B5E78" w:rsidRPr="008636D3">
        <w:t>s</w:t>
      </w:r>
      <w:r w:rsidRPr="008636D3">
        <w:t>ing. Additionally, there are derivationally related words with similar meanings, such as democracy, democratic, and democrati</w:t>
      </w:r>
      <w:r w:rsidR="005B5E78" w:rsidRPr="008636D3">
        <w:t>s</w:t>
      </w:r>
      <w:r w:rsidRPr="008636D3">
        <w:t xml:space="preserve">ation. </w:t>
      </w:r>
      <w:sdt>
        <w:sdtPr>
          <w:id w:val="1552344493"/>
          <w:citation/>
        </w:sdtPr>
        <w:sdtEndPr/>
        <w:sdtContent>
          <w:r w:rsidR="00C67F96" w:rsidRPr="008636D3">
            <w:fldChar w:fldCharType="begin"/>
          </w:r>
          <w:r w:rsidR="00C67F96" w:rsidRPr="008636D3">
            <w:instrText xml:space="preserve"> CITATION Chr08 \l 2057 </w:instrText>
          </w:r>
          <w:r w:rsidR="00C67F96" w:rsidRPr="008636D3">
            <w:fldChar w:fldCharType="separate"/>
          </w:r>
          <w:r w:rsidR="004E5700" w:rsidRPr="004E5700">
            <w:rPr>
              <w:noProof/>
            </w:rPr>
            <w:t>[24]</w:t>
          </w:r>
          <w:r w:rsidR="00C67F96" w:rsidRPr="008636D3">
            <w:fldChar w:fldCharType="end"/>
          </w:r>
        </w:sdtContent>
      </w:sdt>
    </w:p>
    <w:p w14:paraId="219BBCF4" w14:textId="2DC2F4EB" w:rsidR="00B2739F" w:rsidRPr="008636D3" w:rsidRDefault="008636D3" w:rsidP="004E5700">
      <w:pPr>
        <w:spacing w:line="360" w:lineRule="auto"/>
        <w:jc w:val="both"/>
      </w:pPr>
      <w:r w:rsidRPr="008636D3">
        <w:t>Stemming and lemmatisation aim</w:t>
      </w:r>
      <w:r w:rsidR="00F20E45" w:rsidRPr="008636D3">
        <w:t xml:space="preserve"> to reduce inflectional and</w:t>
      </w:r>
      <w:r w:rsidRPr="008636D3">
        <w:t xml:space="preserve"> </w:t>
      </w:r>
      <w:r w:rsidR="00F20E45" w:rsidRPr="008636D3">
        <w:t xml:space="preserve">related </w:t>
      </w:r>
      <w:r w:rsidRPr="008636D3">
        <w:t>word forms</w:t>
      </w:r>
      <w:r w:rsidR="00F20E45" w:rsidRPr="008636D3">
        <w:t xml:space="preserve"> to a common base form. Stemming refers to a crude heuristic process that chops off the ends of words in the hope of achieving this goal correctly most of the time and often includes the removal of derivational affixes. </w:t>
      </w:r>
      <w:sdt>
        <w:sdtPr>
          <w:id w:val="-533036045"/>
          <w:citation/>
        </w:sdtPr>
        <w:sdtEndPr/>
        <w:sdtContent>
          <w:r w:rsidR="0097611D" w:rsidRPr="008636D3">
            <w:fldChar w:fldCharType="begin"/>
          </w:r>
          <w:r w:rsidR="0097611D" w:rsidRPr="008636D3">
            <w:instrText xml:space="preserve"> CITATION APo13 \l 2057 </w:instrText>
          </w:r>
          <w:r w:rsidR="0097611D" w:rsidRPr="008636D3">
            <w:fldChar w:fldCharType="separate"/>
          </w:r>
          <w:r w:rsidR="004E5700" w:rsidRPr="004E5700">
            <w:rPr>
              <w:noProof/>
            </w:rPr>
            <w:t>[2]</w:t>
          </w:r>
          <w:r w:rsidR="0097611D" w:rsidRPr="008636D3">
            <w:fldChar w:fldCharType="end"/>
          </w:r>
        </w:sdtContent>
      </w:sdt>
    </w:p>
    <w:p w14:paraId="60942267" w14:textId="0518C891" w:rsidR="00F20E45" w:rsidRPr="008636D3" w:rsidRDefault="00F20E45" w:rsidP="004E5700">
      <w:pPr>
        <w:spacing w:line="360" w:lineRule="auto"/>
        <w:jc w:val="both"/>
      </w:pPr>
      <w:r w:rsidRPr="008636D3">
        <w:t xml:space="preserve">Lemmatization usually refers to doing things properly </w:t>
      </w:r>
      <w:r w:rsidR="005B5E78" w:rsidRPr="008636D3">
        <w:t>using</w:t>
      </w:r>
      <w:r w:rsidRPr="008636D3">
        <w:t xml:space="preserve"> a vocabulary and morphological analysis of words, </w:t>
      </w:r>
      <w:r w:rsidR="008636D3" w:rsidRPr="008636D3">
        <w:t>typic</w:t>
      </w:r>
      <w:r w:rsidRPr="008636D3">
        <w:t xml:space="preserve">ally aiming to remove inflectional endings only and </w:t>
      </w:r>
      <w:r w:rsidR="008636D3" w:rsidRPr="008636D3">
        <w:t>return the base or dictionary form of a word,</w:t>
      </w:r>
      <w:r w:rsidRPr="008636D3">
        <w:t xml:space="preserve"> known as the lemma. If confronted with the token saw, stemming might return just s</w:t>
      </w:r>
      <w:r w:rsidR="005B5E78" w:rsidRPr="008636D3">
        <w:t>. In contrast,</w:t>
      </w:r>
      <w:r w:rsidRPr="008636D3">
        <w:t xml:space="preserve"> lemmati</w:t>
      </w:r>
      <w:r w:rsidR="005B5E78" w:rsidRPr="008636D3">
        <w:t>s</w:t>
      </w:r>
      <w:r w:rsidRPr="008636D3">
        <w:t>ation attempt</w:t>
      </w:r>
      <w:r w:rsidR="008636D3" w:rsidRPr="008636D3">
        <w:t>s</w:t>
      </w:r>
      <w:r w:rsidRPr="008636D3">
        <w:t xml:space="preserve"> to return see or saw depending on whether the use of the token was as a verb or a noun </w:t>
      </w:r>
      <w:sdt>
        <w:sdtPr>
          <w:id w:val="120743502"/>
          <w:citation/>
        </w:sdtPr>
        <w:sdtEndPr/>
        <w:sdtContent>
          <w:r w:rsidRPr="008636D3">
            <w:fldChar w:fldCharType="begin"/>
          </w:r>
          <w:r w:rsidRPr="008636D3">
            <w:instrText xml:space="preserve"> CITATION Chr08 \l 2057 </w:instrText>
          </w:r>
          <w:r w:rsidRPr="008636D3">
            <w:fldChar w:fldCharType="separate"/>
          </w:r>
          <w:r w:rsidR="004E5700" w:rsidRPr="004E5700">
            <w:rPr>
              <w:noProof/>
            </w:rPr>
            <w:t>[24]</w:t>
          </w:r>
          <w:r w:rsidRPr="008636D3">
            <w:fldChar w:fldCharType="end"/>
          </w:r>
        </w:sdtContent>
      </w:sdt>
      <w:r w:rsidR="004E5700">
        <w:t>.</w:t>
      </w:r>
    </w:p>
    <w:p w14:paraId="7A1D2F84" w14:textId="2D36263F" w:rsidR="0097611D" w:rsidRPr="008636D3" w:rsidRDefault="0097611D" w:rsidP="004E5700">
      <w:pPr>
        <w:spacing w:line="360" w:lineRule="auto"/>
        <w:jc w:val="both"/>
      </w:pPr>
      <w:r w:rsidRPr="008636D3">
        <w:t xml:space="preserve">After </w:t>
      </w:r>
      <w:r w:rsidR="00476813" w:rsidRPr="008636D3">
        <w:t>lemmati</w:t>
      </w:r>
      <w:r w:rsidR="005B5E78" w:rsidRPr="008636D3">
        <w:t>s</w:t>
      </w:r>
      <w:r w:rsidR="00476813" w:rsidRPr="008636D3">
        <w:t>ation</w:t>
      </w:r>
      <w:r w:rsidRPr="008636D3">
        <w:t xml:space="preserve"> on each token (word) and </w:t>
      </w:r>
      <w:r w:rsidR="00476813" w:rsidRPr="008636D3">
        <w:t>making</w:t>
      </w:r>
      <w:r w:rsidRPr="008636D3">
        <w:t xml:space="preserve"> the text lowercase, </w:t>
      </w:r>
      <w:r w:rsidR="005B5E78" w:rsidRPr="008636D3">
        <w:t>significantly improving the expected output</w:t>
      </w:r>
      <w:r w:rsidR="008636D3" w:rsidRPr="008636D3">
        <w:t>’</w:t>
      </w:r>
      <w:r w:rsidR="005B5E78" w:rsidRPr="008636D3">
        <w:t>s consistency</w:t>
      </w:r>
      <w:r w:rsidR="00476813" w:rsidRPr="008636D3">
        <w:t>, the text is read</w:t>
      </w:r>
      <w:r w:rsidR="003F2767" w:rsidRPr="008636D3">
        <w:t>y</w:t>
      </w:r>
      <w:r w:rsidR="00476813" w:rsidRPr="008636D3">
        <w:t xml:space="preserve"> for topic extraction and sentiment analysis.</w:t>
      </w:r>
    </w:p>
    <w:p w14:paraId="356A8E0C" w14:textId="6036C06C" w:rsidR="009E4281" w:rsidRDefault="00A14189" w:rsidP="004E5700">
      <w:pPr>
        <w:pStyle w:val="Heading3"/>
        <w:spacing w:line="360" w:lineRule="auto"/>
        <w:jc w:val="both"/>
      </w:pPr>
      <w:bookmarkStart w:id="28" w:name="_Toc102118145"/>
      <w:r>
        <w:t>Sentiment Analysis</w:t>
      </w:r>
      <w:bookmarkEnd w:id="28"/>
      <w:r>
        <w:t xml:space="preserve"> </w:t>
      </w:r>
    </w:p>
    <w:p w14:paraId="331C8644" w14:textId="2A38FAC6" w:rsidR="00A0749F" w:rsidRPr="008636D3" w:rsidRDefault="00510CB4" w:rsidP="004E5700">
      <w:pPr>
        <w:spacing w:line="360" w:lineRule="auto"/>
        <w:jc w:val="both"/>
      </w:pPr>
      <w:r w:rsidRPr="008636D3">
        <w:lastRenderedPageBreak/>
        <w:t xml:space="preserve">Sentiment analysis </w:t>
      </w:r>
      <w:r w:rsidR="005B5E78" w:rsidRPr="008636D3">
        <w:t>computationally identifies and categorises the opinions expressed in a text to determine whether</w:t>
      </w:r>
      <w:r w:rsidRPr="008636D3">
        <w:t xml:space="preserve"> the writer</w:t>
      </w:r>
      <w:r w:rsidR="008636D3" w:rsidRPr="008636D3">
        <w:t>’</w:t>
      </w:r>
      <w:r w:rsidRPr="008636D3">
        <w:t>s attitude towards a particular topic</w:t>
      </w:r>
      <w:r w:rsidR="005B5E78" w:rsidRPr="008636D3">
        <w:t xml:space="preserve"> or</w:t>
      </w:r>
      <w:r w:rsidRPr="008636D3">
        <w:t xml:space="preserve"> product is positive, </w:t>
      </w:r>
      <w:proofErr w:type="gramStart"/>
      <w:r w:rsidRPr="008636D3">
        <w:t>negative</w:t>
      </w:r>
      <w:proofErr w:type="gramEnd"/>
      <w:r w:rsidRPr="008636D3">
        <w:t xml:space="preserve"> or neutral.</w:t>
      </w:r>
      <w:r w:rsidR="009E4281" w:rsidRPr="008636D3">
        <w:t xml:space="preserve"> </w:t>
      </w:r>
      <w:sdt>
        <w:sdtPr>
          <w:id w:val="218483782"/>
          <w:citation/>
        </w:sdtPr>
        <w:sdtEndPr/>
        <w:sdtContent>
          <w:r w:rsidR="009E4281" w:rsidRPr="008636D3">
            <w:fldChar w:fldCharType="begin"/>
          </w:r>
          <w:r w:rsidR="009E4281" w:rsidRPr="008636D3">
            <w:instrText xml:space="preserve"> CITATION Bon19 \l 2057 </w:instrText>
          </w:r>
          <w:r w:rsidR="009E4281" w:rsidRPr="008636D3">
            <w:fldChar w:fldCharType="separate"/>
          </w:r>
          <w:r w:rsidR="004E5700" w:rsidRPr="004E5700">
            <w:rPr>
              <w:noProof/>
            </w:rPr>
            <w:t>[1]</w:t>
          </w:r>
          <w:r w:rsidR="009E4281" w:rsidRPr="008636D3">
            <w:fldChar w:fldCharType="end"/>
          </w:r>
        </w:sdtContent>
      </w:sdt>
    </w:p>
    <w:p w14:paraId="07E1DE22" w14:textId="67EB9CE1" w:rsidR="00A0749F" w:rsidRPr="008636D3" w:rsidRDefault="00A0749F" w:rsidP="004E5700">
      <w:pPr>
        <w:spacing w:line="360" w:lineRule="auto"/>
        <w:jc w:val="both"/>
      </w:pPr>
      <w:r w:rsidRPr="008636D3">
        <w:t>Unlike machine learning algorithms</w:t>
      </w:r>
      <w:r w:rsidR="005B5E78" w:rsidRPr="008636D3">
        <w:t>,</w:t>
      </w:r>
      <w:r w:rsidRPr="008636D3">
        <w:t xml:space="preserve"> VADER</w:t>
      </w:r>
      <w:r w:rsidR="00FA2B94" w:rsidRPr="008636D3">
        <w:t xml:space="preserve"> (Valence Aware Dictionary and </w:t>
      </w:r>
      <w:proofErr w:type="spellStart"/>
      <w:r w:rsidR="00FA2B94" w:rsidRPr="008636D3">
        <w:t>sEntiment</w:t>
      </w:r>
      <w:proofErr w:type="spellEnd"/>
      <w:r w:rsidR="00FA2B94" w:rsidRPr="008636D3">
        <w:t xml:space="preserve"> Reasoner)</w:t>
      </w:r>
      <w:r w:rsidRPr="008636D3">
        <w:t xml:space="preserve"> performs better across various domains. As compared to machine learning techniques, VADER has several advantages. Firstly, it is both quick and computationally economic</w:t>
      </w:r>
      <w:r w:rsidR="005B5E78" w:rsidRPr="008636D3">
        <w:t>al</w:t>
      </w:r>
      <w:r w:rsidR="00AD478F" w:rsidRPr="008636D3">
        <w:t xml:space="preserve">, which in the case of </w:t>
      </w:r>
      <w:r w:rsidR="00350BE2" w:rsidRPr="008636D3">
        <w:t>analysing</w:t>
      </w:r>
      <w:r w:rsidR="00AD478F" w:rsidRPr="008636D3">
        <w:t xml:space="preserve"> thousand</w:t>
      </w:r>
      <w:r w:rsidR="00650D42" w:rsidRPr="008636D3">
        <w:t>s</w:t>
      </w:r>
      <w:r w:rsidR="00AD478F" w:rsidRPr="008636D3">
        <w:t xml:space="preserve"> o</w:t>
      </w:r>
      <w:r w:rsidR="00650D42" w:rsidRPr="008636D3">
        <w:t>f</w:t>
      </w:r>
      <w:r w:rsidR="00AD478F" w:rsidRPr="008636D3">
        <w:t xml:space="preserve"> articles is </w:t>
      </w:r>
      <w:r w:rsidR="00350BE2" w:rsidRPr="008636D3">
        <w:t>highly</w:t>
      </w:r>
      <w:r w:rsidR="00AD478F" w:rsidRPr="008636D3">
        <w:t xml:space="preserve"> important</w:t>
      </w:r>
      <w:r w:rsidRPr="008636D3">
        <w:t xml:space="preserve">. VADER runs directly from </w:t>
      </w:r>
      <w:r w:rsidR="00611C9B" w:rsidRPr="008636D3">
        <w:t xml:space="preserve">a </w:t>
      </w:r>
      <w:r w:rsidRPr="008636D3">
        <w:t>standard modern laptop or computer</w:t>
      </w:r>
      <w:r w:rsidR="00AD478F" w:rsidRPr="008636D3">
        <w:t xml:space="preserve"> and does not require powerful hardware</w:t>
      </w:r>
      <w:r w:rsidRPr="008636D3">
        <w:t xml:space="preserve">; a corpus takes a fraction of a second to analyse with VADER, </w:t>
      </w:r>
      <w:r w:rsidR="00AD478F" w:rsidRPr="008636D3">
        <w:t>but it</w:t>
      </w:r>
      <w:r w:rsidRPr="008636D3">
        <w:t xml:space="preserve"> approximately takes hours when using more complex models like Support Vector Machine. </w:t>
      </w:r>
      <w:r w:rsidR="00185DE1" w:rsidRPr="008636D3">
        <w:t>The second</w:t>
      </w:r>
      <w:r w:rsidRPr="008636D3">
        <w:t xml:space="preserve"> advantage is that the lexicon and the rules used by the VADER are directly </w:t>
      </w:r>
      <w:r w:rsidR="00AD478F" w:rsidRPr="008636D3">
        <w:t>accessible and</w:t>
      </w:r>
      <w:r w:rsidRPr="008636D3">
        <w:t xml:space="preserve"> not hidden. Therefore, VADER is easily understood, </w:t>
      </w:r>
      <w:proofErr w:type="gramStart"/>
      <w:r w:rsidRPr="008636D3">
        <w:t>extended</w:t>
      </w:r>
      <w:proofErr w:type="gramEnd"/>
      <w:r w:rsidRPr="008636D3">
        <w:t xml:space="preserve"> and modified.</w:t>
      </w:r>
      <w:r w:rsidR="00AD478F" w:rsidRPr="008636D3">
        <w:t xml:space="preserve"> </w:t>
      </w:r>
      <w:sdt>
        <w:sdtPr>
          <w:id w:val="-1497876307"/>
          <w:citation/>
        </w:sdtPr>
        <w:sdtEndPr/>
        <w:sdtContent>
          <w:r w:rsidR="00AD478F" w:rsidRPr="008636D3">
            <w:fldChar w:fldCharType="begin"/>
          </w:r>
          <w:r w:rsidR="00AD478F" w:rsidRPr="008636D3">
            <w:instrText xml:space="preserve"> CITATION Bon19 \l 2057 </w:instrText>
          </w:r>
          <w:r w:rsidR="00AD478F" w:rsidRPr="008636D3">
            <w:fldChar w:fldCharType="separate"/>
          </w:r>
          <w:r w:rsidR="004E5700" w:rsidRPr="004E5700">
            <w:rPr>
              <w:noProof/>
            </w:rPr>
            <w:t>[1]</w:t>
          </w:r>
          <w:r w:rsidR="00AD478F" w:rsidRPr="008636D3">
            <w:fldChar w:fldCharType="end"/>
          </w:r>
        </w:sdtContent>
      </w:sdt>
    </w:p>
    <w:p w14:paraId="2A063C52" w14:textId="0478F9C2" w:rsidR="00AD478F" w:rsidRPr="008636D3" w:rsidRDefault="00AD478F" w:rsidP="004E5700">
      <w:pPr>
        <w:spacing w:line="360" w:lineRule="auto"/>
        <w:jc w:val="both"/>
      </w:pPr>
      <w:proofErr w:type="gramStart"/>
      <w:r w:rsidRPr="008636D3">
        <w:t>Thus</w:t>
      </w:r>
      <w:proofErr w:type="gramEnd"/>
      <w:r w:rsidRPr="008636D3">
        <w:t xml:space="preserve"> I decided that VADER would be the best fit for my projects, as it is fast, could run on my personal computer and does not require a test and training set, which </w:t>
      </w:r>
      <w:r w:rsidR="00D120A2" w:rsidRPr="008636D3">
        <w:t>in the early stages of my project</w:t>
      </w:r>
      <w:r w:rsidR="005B5E78" w:rsidRPr="008636D3">
        <w:t>,</w:t>
      </w:r>
      <w:r w:rsidR="00D120A2" w:rsidRPr="008636D3">
        <w:t xml:space="preserve"> I could not provide.</w:t>
      </w:r>
    </w:p>
    <w:p w14:paraId="2D4D1BD3" w14:textId="43DC0BE3" w:rsidR="00710937" w:rsidRPr="008636D3" w:rsidRDefault="008636D3" w:rsidP="004E5700">
      <w:pPr>
        <w:spacing w:line="360" w:lineRule="auto"/>
        <w:jc w:val="both"/>
      </w:pPr>
      <w:r w:rsidRPr="008636D3">
        <w:t>VADER relies on a dictionary that maps words and other numerous lexical features common to sentiment expression. For example, “bad” is negative and “happy” is positive. For VADER, the dictionary that the analyser uses must be as fitted for article analysis as it can b</w:t>
      </w:r>
      <w:r w:rsidR="00DF4884" w:rsidRPr="008636D3">
        <w:t xml:space="preserve">e. </w:t>
      </w:r>
    </w:p>
    <w:p w14:paraId="4BEDA17C" w14:textId="5192A162" w:rsidR="00710937" w:rsidRPr="008636D3" w:rsidRDefault="00965D38" w:rsidP="004E5700">
      <w:pPr>
        <w:spacing w:line="360" w:lineRule="auto"/>
        <w:jc w:val="both"/>
      </w:pPr>
      <w:r w:rsidRPr="008636D3">
        <w:t>For the</w:t>
      </w:r>
      <w:r w:rsidR="00DF4884" w:rsidRPr="008636D3">
        <w:t xml:space="preserve"> dictionary</w:t>
      </w:r>
      <w:r w:rsidR="00167822" w:rsidRPr="008636D3">
        <w:t>,</w:t>
      </w:r>
      <w:r w:rsidRPr="008636D3">
        <w:t xml:space="preserve"> </w:t>
      </w:r>
      <w:r w:rsidR="00710937" w:rsidRPr="008636D3">
        <w:t xml:space="preserve">I tried using a custom lexicon of negative, </w:t>
      </w:r>
      <w:proofErr w:type="gramStart"/>
      <w:r w:rsidR="00710937" w:rsidRPr="008636D3">
        <w:t>neutral</w:t>
      </w:r>
      <w:proofErr w:type="gramEnd"/>
      <w:r w:rsidR="00710937" w:rsidRPr="008636D3">
        <w:t xml:space="preserve"> and positive words acquired from a </w:t>
      </w:r>
      <w:r w:rsidR="00356A91" w:rsidRPr="008636D3">
        <w:t>GitHub</w:t>
      </w:r>
      <w:r w:rsidR="00710937" w:rsidRPr="008636D3">
        <w:t xml:space="preserve"> repository for analysing financial news sentiment</w:t>
      </w:r>
      <w:r w:rsidR="008636D3" w:rsidRPr="008636D3">
        <w:t>.</w:t>
      </w:r>
      <w:r w:rsidR="00710937" w:rsidRPr="008636D3">
        <w:t xml:space="preserve"> </w:t>
      </w:r>
      <w:r w:rsidR="008636D3" w:rsidRPr="008636D3">
        <w:t xml:space="preserve">Using this custom lexicon </w:t>
      </w:r>
      <w:r w:rsidR="00710937" w:rsidRPr="008636D3">
        <w:t>resulted in worse results than using the pre-defined lexicon for VADER, which is fitted to be used for social media text analysis.</w:t>
      </w:r>
      <w:r w:rsidRPr="008636D3">
        <w:t xml:space="preserve"> After tinkering, In the end, I decided to use the original</w:t>
      </w:r>
      <w:r w:rsidR="00DF4884" w:rsidRPr="008636D3">
        <w:t xml:space="preserve"> dictionary</w:t>
      </w:r>
      <w:r w:rsidRPr="008636D3">
        <w:t xml:space="preserve"> instead of a custom one. </w:t>
      </w:r>
    </w:p>
    <w:p w14:paraId="57F9FBA2" w14:textId="0CEAA6C6" w:rsidR="00D120A2" w:rsidRPr="008636D3" w:rsidRDefault="00D120A2" w:rsidP="004E5700">
      <w:pPr>
        <w:spacing w:line="360" w:lineRule="auto"/>
        <w:jc w:val="both"/>
      </w:pPr>
      <w:r w:rsidRPr="008636D3">
        <w:t>After web scraping and data cleaning, the text is split into sentences</w:t>
      </w:r>
      <w:r w:rsidR="00F453D5" w:rsidRPr="008636D3">
        <w:t xml:space="preserve"> because VADER works better on shorter texts</w:t>
      </w:r>
      <w:r w:rsidR="008636D3" w:rsidRPr="008636D3">
        <w:t xml:space="preserve"> </w:t>
      </w:r>
      <w:sdt>
        <w:sdtPr>
          <w:id w:val="765663191"/>
          <w:citation/>
        </w:sdtPr>
        <w:sdtEndPr/>
        <w:sdtContent>
          <w:r w:rsidR="008636D3" w:rsidRPr="008636D3">
            <w:fldChar w:fldCharType="begin"/>
          </w:r>
          <w:r w:rsidR="008636D3" w:rsidRPr="008636D3">
            <w:instrText xml:space="preserve"> CITATION Bon19 \l 2057 </w:instrText>
          </w:r>
          <w:r w:rsidR="008636D3" w:rsidRPr="008636D3">
            <w:fldChar w:fldCharType="separate"/>
          </w:r>
          <w:r w:rsidR="004E5700" w:rsidRPr="004E5700">
            <w:rPr>
              <w:noProof/>
            </w:rPr>
            <w:t>[1]</w:t>
          </w:r>
          <w:r w:rsidR="008636D3" w:rsidRPr="008636D3">
            <w:fldChar w:fldCharType="end"/>
          </w:r>
        </w:sdtContent>
      </w:sdt>
      <w:r w:rsidR="005B5E78" w:rsidRPr="008636D3">
        <w:t>. F</w:t>
      </w:r>
      <w:r w:rsidR="00F453D5" w:rsidRPr="008636D3">
        <w:t>or most publishers</w:t>
      </w:r>
      <w:r w:rsidR="00185DE1" w:rsidRPr="008636D3">
        <w:t>,</w:t>
      </w:r>
      <w:r w:rsidR="00F453D5" w:rsidRPr="008636D3">
        <w:t xml:space="preserve"> the</w:t>
      </w:r>
      <w:r w:rsidRPr="008636D3">
        <w:t xml:space="preserve"> last </w:t>
      </w:r>
      <w:r w:rsidR="005B5E78" w:rsidRPr="008636D3">
        <w:t>three</w:t>
      </w:r>
      <w:r w:rsidRPr="008636D3">
        <w:t xml:space="preserve"> sentences are removed.</w:t>
      </w:r>
      <w:r w:rsidR="00F453D5" w:rsidRPr="008636D3">
        <w:t xml:space="preserve"> </w:t>
      </w:r>
      <w:r w:rsidR="008636D3" w:rsidRPr="008636D3">
        <w:t xml:space="preserve">They are removed </w:t>
      </w:r>
      <w:r w:rsidR="00F453D5" w:rsidRPr="008636D3">
        <w:t>because often</w:t>
      </w:r>
      <w:r w:rsidR="005B5E78" w:rsidRPr="008636D3">
        <w:t>,</w:t>
      </w:r>
      <w:r w:rsidR="00F453D5" w:rsidRPr="008636D3">
        <w:t xml:space="preserve"> at the end of the article</w:t>
      </w:r>
      <w:r w:rsidR="005B5E78" w:rsidRPr="008636D3">
        <w:t>,</w:t>
      </w:r>
      <w:r w:rsidR="00F453D5" w:rsidRPr="008636D3">
        <w:t xml:space="preserve"> there would be either information about the author</w:t>
      </w:r>
      <w:r w:rsidR="008636D3" w:rsidRPr="008636D3">
        <w:t xml:space="preserve">, </w:t>
      </w:r>
      <w:r w:rsidR="00884AB0" w:rsidRPr="008636D3">
        <w:t>disclosure information</w:t>
      </w:r>
      <w:r w:rsidR="008636D3" w:rsidRPr="008636D3">
        <w:t>, or links to other articles.</w:t>
      </w:r>
      <w:r w:rsidR="00F453D5" w:rsidRPr="008636D3">
        <w:t xml:space="preserve"> </w:t>
      </w:r>
      <w:r w:rsidR="008636D3" w:rsidRPr="008636D3">
        <w:t>For example, many Motley Fool articles end with this sentence:</w:t>
      </w:r>
      <w:r w:rsidR="00F453D5" w:rsidRPr="008636D3">
        <w:t xml:space="preserve"> </w:t>
      </w:r>
      <w:r w:rsidR="008636D3" w:rsidRPr="008636D3">
        <w:t>“</w:t>
      </w:r>
      <w:r w:rsidR="00884AB0" w:rsidRPr="008636D3">
        <w:t xml:space="preserve">This article represents the opinion of the writer, who may disagree with the </w:t>
      </w:r>
      <w:r w:rsidR="008636D3" w:rsidRPr="008636D3">
        <w:t>“</w:t>
      </w:r>
      <w:r w:rsidR="00884AB0" w:rsidRPr="008636D3">
        <w:t>official</w:t>
      </w:r>
      <w:r w:rsidR="008636D3" w:rsidRPr="008636D3">
        <w:t>”</w:t>
      </w:r>
      <w:r w:rsidR="00884AB0" w:rsidRPr="008636D3">
        <w:t xml:space="preserve"> recommendation position of a Motley Fool premium advisory service.</w:t>
      </w:r>
      <w:r w:rsidR="008636D3" w:rsidRPr="008636D3">
        <w:t>”</w:t>
      </w:r>
      <w:r w:rsidR="00884AB0" w:rsidRPr="008636D3">
        <w:t xml:space="preserve"> </w:t>
      </w:r>
    </w:p>
    <w:p w14:paraId="26748617" w14:textId="5134DA4C" w:rsidR="00D120A2" w:rsidRPr="008636D3" w:rsidRDefault="008636D3" w:rsidP="004E5700">
      <w:pPr>
        <w:spacing w:line="360" w:lineRule="auto"/>
        <w:jc w:val="both"/>
      </w:pPr>
      <w:r w:rsidRPr="008636D3">
        <w:t xml:space="preserve">Each sentence is given a weight based on its length, and the title is given the highest weight of 25% of the final rating. After this, the title and each sentence are given a positive, neutral, and negative </w:t>
      </w:r>
      <w:r w:rsidRPr="008636D3">
        <w:lastRenderedPageBreak/>
        <w:t>score, making the compound score from -1 for very negative to 1 for very positive</w:t>
      </w:r>
      <w:r w:rsidR="005B5E78" w:rsidRPr="008636D3">
        <w:t>. T</w:t>
      </w:r>
      <w:r w:rsidR="00350BE2" w:rsidRPr="008636D3">
        <w:t>ogether</w:t>
      </w:r>
      <w:r w:rsidR="005B5E78" w:rsidRPr="008636D3">
        <w:t>, these create the article compound score used in the dashboard visualisations and the</w:t>
      </w:r>
      <w:r w:rsidR="00350BE2" w:rsidRPr="008636D3">
        <w:t xml:space="preserve"> latest article section. </w:t>
      </w:r>
    </w:p>
    <w:p w14:paraId="6B54C9B4" w14:textId="68C09581" w:rsidR="00A14189" w:rsidRDefault="00A14189" w:rsidP="004E5700">
      <w:pPr>
        <w:pStyle w:val="Heading3"/>
        <w:spacing w:line="360" w:lineRule="auto"/>
        <w:jc w:val="both"/>
      </w:pPr>
      <w:bookmarkStart w:id="29" w:name="_Toc102118146"/>
      <w:r>
        <w:t>Topic Extraction</w:t>
      </w:r>
      <w:bookmarkEnd w:id="29"/>
    </w:p>
    <w:p w14:paraId="3F3474A4" w14:textId="080C9B18" w:rsidR="0075155F" w:rsidRPr="008636D3" w:rsidRDefault="003F134B" w:rsidP="004E5700">
      <w:pPr>
        <w:spacing w:line="360" w:lineRule="auto"/>
        <w:jc w:val="both"/>
      </w:pPr>
      <w:r w:rsidRPr="008636D3">
        <w:t>T</w:t>
      </w:r>
      <w:r w:rsidR="00BF6B27" w:rsidRPr="008636D3">
        <w:t>opic extraction is a machine learning technique that organi</w:t>
      </w:r>
      <w:r w:rsidR="005B5E78" w:rsidRPr="008636D3">
        <w:t>s</w:t>
      </w:r>
      <w:r w:rsidR="00BF6B27" w:rsidRPr="008636D3">
        <w:t xml:space="preserve">es and understands </w:t>
      </w:r>
      <w:r w:rsidR="008636D3" w:rsidRPr="008636D3">
        <w:t>extensiv</w:t>
      </w:r>
      <w:r w:rsidR="00BF6B27" w:rsidRPr="008636D3">
        <w:t xml:space="preserve">e collections of text data by assigning </w:t>
      </w:r>
      <w:r w:rsidR="008636D3" w:rsidRPr="008636D3">
        <w:t>“</w:t>
      </w:r>
      <w:r w:rsidR="00BF6B27" w:rsidRPr="008636D3">
        <w:t>tags</w:t>
      </w:r>
      <w:r w:rsidR="008636D3" w:rsidRPr="008636D3">
        <w:t>”</w:t>
      </w:r>
      <w:r w:rsidR="00BF6B27" w:rsidRPr="008636D3">
        <w:t xml:space="preserve"> or categories according to each text</w:t>
      </w:r>
      <w:r w:rsidR="008636D3" w:rsidRPr="008636D3">
        <w:t>’</w:t>
      </w:r>
      <w:r w:rsidR="00BF6B27" w:rsidRPr="008636D3">
        <w:t>s topic or theme.</w:t>
      </w:r>
      <w:r w:rsidR="00A326BC" w:rsidRPr="008636D3">
        <w:t xml:space="preserve"> </w:t>
      </w:r>
      <w:r w:rsidR="00137376" w:rsidRPr="008636D3">
        <w:t xml:space="preserve">Topic tagging is particularly useful </w:t>
      </w:r>
      <w:r w:rsidR="00AA7353">
        <w:t>for analysing</w:t>
      </w:r>
      <w:r w:rsidR="00137376" w:rsidRPr="008636D3">
        <w:t xml:space="preserve"> </w:t>
      </w:r>
      <w:r w:rsidR="008636D3" w:rsidRPr="008636D3">
        <w:t>vast</w:t>
      </w:r>
      <w:r w:rsidR="00137376" w:rsidRPr="008636D3">
        <w:t xml:space="preserve"> amounts of text data in a fast and cost-effective way</w:t>
      </w:r>
      <w:r w:rsidR="00897D0C" w:rsidRPr="008636D3">
        <w:t xml:space="preserve"> </w:t>
      </w:r>
      <w:sdt>
        <w:sdtPr>
          <w:id w:val="-626703617"/>
          <w:citation/>
        </w:sdtPr>
        <w:sdtEndPr/>
        <w:sdtContent>
          <w:r w:rsidR="00897D0C" w:rsidRPr="008636D3">
            <w:fldChar w:fldCharType="begin"/>
          </w:r>
          <w:r w:rsidR="00897D0C" w:rsidRPr="008636D3">
            <w:instrText xml:space="preserve"> CITATION Dav03 \l 2057 </w:instrText>
          </w:r>
          <w:r w:rsidR="00897D0C" w:rsidRPr="008636D3">
            <w:fldChar w:fldCharType="separate"/>
          </w:r>
          <w:r w:rsidR="004E5700" w:rsidRPr="004E5700">
            <w:rPr>
              <w:noProof/>
            </w:rPr>
            <w:t>[25]</w:t>
          </w:r>
          <w:r w:rsidR="00897D0C" w:rsidRPr="008636D3">
            <w:fldChar w:fldCharType="end"/>
          </w:r>
        </w:sdtContent>
      </w:sdt>
      <w:r w:rsidR="00AA7353">
        <w:t>.</w:t>
      </w:r>
    </w:p>
    <w:p w14:paraId="5DCE22A8" w14:textId="154A5E1F" w:rsidR="00137376" w:rsidRPr="008636D3" w:rsidRDefault="00137376" w:rsidP="004E5700">
      <w:pPr>
        <w:spacing w:line="360" w:lineRule="auto"/>
        <w:jc w:val="both"/>
      </w:pPr>
      <w:r w:rsidRPr="008636D3">
        <w:t xml:space="preserve">Topic analysis can be applied to different levels of scope: document level, sentence level and </w:t>
      </w:r>
      <w:r w:rsidR="003F134B" w:rsidRPr="008636D3">
        <w:t>subsentence</w:t>
      </w:r>
      <w:r w:rsidRPr="008636D3">
        <w:t xml:space="preserve"> level. </w:t>
      </w:r>
      <w:r w:rsidR="005B5E78" w:rsidRPr="008636D3">
        <w:t>The topics are extracted on the document level in the website</w:t>
      </w:r>
      <w:r w:rsidR="008636D3" w:rsidRPr="008636D3">
        <w:t>’</w:t>
      </w:r>
      <w:r w:rsidR="005B5E78" w:rsidRPr="008636D3">
        <w:t xml:space="preserve">s case, </w:t>
      </w:r>
      <w:r w:rsidR="003F134B" w:rsidRPr="008636D3">
        <w:t>specifically</w:t>
      </w:r>
      <w:r w:rsidRPr="008636D3">
        <w:t xml:space="preserve"> from articles in the last 14 days. </w:t>
      </w:r>
    </w:p>
    <w:p w14:paraId="590698EE" w14:textId="58BDB900" w:rsidR="00205178" w:rsidRPr="008636D3" w:rsidRDefault="00205178" w:rsidP="004E5700">
      <w:pPr>
        <w:spacing w:line="360" w:lineRule="auto"/>
        <w:jc w:val="both"/>
      </w:pPr>
      <w:r w:rsidRPr="008636D3">
        <w:t>T</w:t>
      </w:r>
      <w:r w:rsidR="008636D3" w:rsidRPr="008636D3">
        <w:t>he two main topic extraction models are the Latent Semantic Analysis (LSA) and Latent Dirichlet Allocation (LDA)</w:t>
      </w:r>
      <w:r w:rsidR="00137376" w:rsidRPr="008636D3">
        <w:t>.</w:t>
      </w:r>
      <w:r w:rsidR="003F134B" w:rsidRPr="008636D3">
        <w:t xml:space="preserve"> Latent Semantic Analysis is the </w:t>
      </w:r>
      <w:r w:rsidR="008636D3" w:rsidRPr="008636D3">
        <w:t>‘</w:t>
      </w:r>
      <w:r w:rsidR="003F134B" w:rsidRPr="008636D3">
        <w:t>traditional</w:t>
      </w:r>
      <w:r w:rsidR="008636D3" w:rsidRPr="008636D3">
        <w:t>’</w:t>
      </w:r>
      <w:r w:rsidR="003F134B" w:rsidRPr="008636D3">
        <w:t xml:space="preserve"> method for topic modelling. It is based on a principle called the distributional hypothesis: words and expressions that occur in similar pieces of text will have similar meanings. It is based on the word frequencies of the dataset. The general idea is that for every word in each document, you can count the frequency of that word and group together the documents </w:t>
      </w:r>
      <w:r w:rsidR="005B5E78" w:rsidRPr="008636D3">
        <w:t>with</w:t>
      </w:r>
      <w:r w:rsidR="003F134B" w:rsidRPr="008636D3">
        <w:t xml:space="preserve"> high frequencies of the same words.</w:t>
      </w:r>
      <w:r w:rsidR="009F202E" w:rsidRPr="008636D3">
        <w:t xml:space="preserve"> </w:t>
      </w:r>
      <w:sdt>
        <w:sdtPr>
          <w:id w:val="1961841296"/>
          <w:citation/>
        </w:sdtPr>
        <w:sdtEndPr/>
        <w:sdtContent>
          <w:r w:rsidR="00897D0C" w:rsidRPr="008636D3">
            <w:fldChar w:fldCharType="begin"/>
          </w:r>
          <w:r w:rsidR="00897D0C" w:rsidRPr="008636D3">
            <w:instrText xml:space="preserve"> CITATION Tho98 \l 2057 </w:instrText>
          </w:r>
          <w:r w:rsidR="00897D0C" w:rsidRPr="008636D3">
            <w:fldChar w:fldCharType="separate"/>
          </w:r>
          <w:r w:rsidR="004E5700" w:rsidRPr="004E5700">
            <w:rPr>
              <w:noProof/>
            </w:rPr>
            <w:t>[26]</w:t>
          </w:r>
          <w:r w:rsidR="00897D0C" w:rsidRPr="008636D3">
            <w:fldChar w:fldCharType="end"/>
          </w:r>
        </w:sdtContent>
      </w:sdt>
    </w:p>
    <w:p w14:paraId="776E843C" w14:textId="6FA0F95B" w:rsidR="00E31080" w:rsidRPr="008636D3" w:rsidRDefault="00A72C98" w:rsidP="004E5700">
      <w:pPr>
        <w:spacing w:line="360" w:lineRule="auto"/>
        <w:jc w:val="both"/>
      </w:pPr>
      <w:r w:rsidRPr="008636D3">
        <w:t>On the other hand, LDA</w:t>
      </w:r>
      <w:r w:rsidR="00E31080" w:rsidRPr="008636D3">
        <w:t xml:space="preserve"> is </w:t>
      </w:r>
      <w:r w:rsidR="00611C9B" w:rsidRPr="008636D3">
        <w:t xml:space="preserve">a </w:t>
      </w:r>
      <w:r w:rsidR="00E31080" w:rsidRPr="008636D3">
        <w:t>bit more complex</w:t>
      </w:r>
      <w:r w:rsidR="008636D3">
        <w:t>. In LDA</w:t>
      </w:r>
      <w:r w:rsidR="00AA7353">
        <w:t>,</w:t>
      </w:r>
      <w:r w:rsidR="008636D3">
        <w:t xml:space="preserve"> e</w:t>
      </w:r>
      <w:r w:rsidR="008636D3" w:rsidRPr="008636D3">
        <w:t>ach document can be described by a distribution of topics</w:t>
      </w:r>
      <w:r w:rsidR="00AA7353">
        <w:t>,</w:t>
      </w:r>
      <w:r w:rsidR="008636D3" w:rsidRPr="008636D3">
        <w:t xml:space="preserve"> and each topic can be described by a distribution of words</w:t>
      </w:r>
      <w:r w:rsidR="008636D3">
        <w:t>. LDA has four main steps:</w:t>
      </w:r>
    </w:p>
    <w:p w14:paraId="35507929" w14:textId="47931810" w:rsidR="008636D3" w:rsidRDefault="008636D3" w:rsidP="004E5700">
      <w:pPr>
        <w:pStyle w:val="ListParagraph"/>
        <w:numPr>
          <w:ilvl w:val="0"/>
          <w:numId w:val="3"/>
        </w:numPr>
        <w:spacing w:line="360" w:lineRule="auto"/>
        <w:jc w:val="both"/>
      </w:pPr>
      <w:r>
        <w:t>First, each word in each document is randomly assigned to one of the ‘T’ topics.</w:t>
      </w:r>
    </w:p>
    <w:p w14:paraId="6B44D7EF" w14:textId="13146E19" w:rsidR="008636D3" w:rsidRDefault="008636D3" w:rsidP="004E5700">
      <w:pPr>
        <w:pStyle w:val="ListParagraph"/>
        <w:numPr>
          <w:ilvl w:val="0"/>
          <w:numId w:val="3"/>
        </w:numPr>
        <w:spacing w:line="360" w:lineRule="auto"/>
        <w:jc w:val="both"/>
      </w:pPr>
      <w:r>
        <w:t xml:space="preserve">Assume that all topic assignments except for the current one </w:t>
      </w:r>
      <w:proofErr w:type="gramStart"/>
      <w:r>
        <w:t>are</w:t>
      </w:r>
      <w:proofErr w:type="gramEnd"/>
      <w:r>
        <w:t xml:space="preserve"> correct.</w:t>
      </w:r>
    </w:p>
    <w:p w14:paraId="4B1CD4F3" w14:textId="499DBA9F" w:rsidR="008636D3" w:rsidRDefault="008636D3" w:rsidP="004E5700">
      <w:pPr>
        <w:pStyle w:val="ListParagraph"/>
        <w:numPr>
          <w:ilvl w:val="0"/>
          <w:numId w:val="3"/>
        </w:numPr>
        <w:spacing w:line="360" w:lineRule="auto"/>
        <w:jc w:val="both"/>
      </w:pPr>
      <w:r>
        <w:t xml:space="preserve">The proportion of words in the document, ‘d’ that are currently assigned to topic ‘t’ is equal to </w:t>
      </w:r>
      <w:proofErr w:type="gramStart"/>
      <w:r>
        <w:t>p(</w:t>
      </w:r>
      <w:proofErr w:type="gramEnd"/>
      <w:r>
        <w:t>topic t | document d)</w:t>
      </w:r>
      <w:r w:rsidR="00AA7353">
        <w:t>,</w:t>
      </w:r>
      <w:r>
        <w:t xml:space="preserve"> and the proportion of assignments topic ‘t’ over all documents that belong to word ‘w’ is equal to p(word w | topic t).</w:t>
      </w:r>
    </w:p>
    <w:p w14:paraId="6F27AFCB" w14:textId="77777777" w:rsidR="008636D3" w:rsidRDefault="008636D3" w:rsidP="004E5700">
      <w:pPr>
        <w:pStyle w:val="ListParagraph"/>
        <w:numPr>
          <w:ilvl w:val="0"/>
          <w:numId w:val="3"/>
        </w:numPr>
        <w:spacing w:line="360" w:lineRule="auto"/>
        <w:jc w:val="both"/>
      </w:pPr>
      <w:r>
        <w:t>These two proportions are multiplied and assigned a new topic based on that probability.</w:t>
      </w:r>
      <w:r w:rsidRPr="008636D3">
        <w:t xml:space="preserve"> </w:t>
      </w:r>
    </w:p>
    <w:p w14:paraId="6EB29DBB" w14:textId="2209AFB9" w:rsidR="009F202E" w:rsidRPr="008636D3" w:rsidRDefault="00E31080" w:rsidP="004E5700">
      <w:pPr>
        <w:spacing w:line="360" w:lineRule="auto"/>
        <w:jc w:val="both"/>
      </w:pPr>
      <w:r w:rsidRPr="008636D3">
        <w:t>The proportion of topics for each document is then determined from these topic assignments.</w:t>
      </w:r>
      <w:r w:rsidR="008C3860" w:rsidRPr="008636D3">
        <w:t xml:space="preserve"> </w:t>
      </w:r>
      <w:sdt>
        <w:sdtPr>
          <w:id w:val="-1200008627"/>
          <w:citation/>
        </w:sdtPr>
        <w:sdtEndPr/>
        <w:sdtContent>
          <w:r w:rsidR="008C3860" w:rsidRPr="008636D3">
            <w:fldChar w:fldCharType="begin"/>
          </w:r>
          <w:r w:rsidR="008C3860" w:rsidRPr="008636D3">
            <w:instrText xml:space="preserve"> CITATION Sha19 \l 2057 </w:instrText>
          </w:r>
          <w:r w:rsidR="008C3860" w:rsidRPr="008636D3">
            <w:fldChar w:fldCharType="separate"/>
          </w:r>
          <w:r w:rsidR="004E5700" w:rsidRPr="004E5700">
            <w:rPr>
              <w:noProof/>
            </w:rPr>
            <w:t>[27]</w:t>
          </w:r>
          <w:r w:rsidR="008C3860" w:rsidRPr="008636D3">
            <w:fldChar w:fldCharType="end"/>
          </w:r>
        </w:sdtContent>
      </w:sdt>
    </w:p>
    <w:p w14:paraId="6C6D27EE" w14:textId="7E658C3D" w:rsidR="003F134B" w:rsidRPr="008636D3" w:rsidRDefault="00E31080" w:rsidP="004E5700">
      <w:pPr>
        <w:spacing w:line="360" w:lineRule="auto"/>
        <w:jc w:val="both"/>
      </w:pPr>
      <w:r w:rsidRPr="008636D3">
        <w:t>I decided to use LDA instead of LSA</w:t>
      </w:r>
      <w:r w:rsidR="00254FF2" w:rsidRPr="008636D3">
        <w:t xml:space="preserve"> as it is more accurate most of the time as well as it allows for multiple topics to be assigned to one text in the form of percentages, </w:t>
      </w:r>
      <w:r w:rsidR="008636D3" w:rsidRPr="008636D3">
        <w:t>which is</w:t>
      </w:r>
      <w:r w:rsidR="00254FF2" w:rsidRPr="008636D3">
        <w:t xml:space="preserve"> </w:t>
      </w:r>
      <w:r w:rsidR="00474630" w:rsidRPr="008636D3">
        <w:t xml:space="preserve">traditionally </w:t>
      </w:r>
      <w:r w:rsidR="00254FF2" w:rsidRPr="008636D3">
        <w:t>not available for LSA</w:t>
      </w:r>
      <w:r w:rsidR="005D3310" w:rsidRPr="008636D3">
        <w:t xml:space="preserve"> </w:t>
      </w:r>
      <w:sdt>
        <w:sdtPr>
          <w:id w:val="-1322038067"/>
          <w:citation/>
        </w:sdtPr>
        <w:sdtEndPr/>
        <w:sdtContent>
          <w:r w:rsidR="005D3310" w:rsidRPr="008636D3">
            <w:fldChar w:fldCharType="begin"/>
          </w:r>
          <w:r w:rsidR="005D3310" w:rsidRPr="008636D3">
            <w:instrText xml:space="preserve"> CITATION Mon22 \l 2057 </w:instrText>
          </w:r>
          <w:r w:rsidR="005D3310" w:rsidRPr="008636D3">
            <w:fldChar w:fldCharType="separate"/>
          </w:r>
          <w:r w:rsidR="004E5700" w:rsidRPr="004E5700">
            <w:rPr>
              <w:noProof/>
            </w:rPr>
            <w:t>[28]</w:t>
          </w:r>
          <w:r w:rsidR="005D3310" w:rsidRPr="008636D3">
            <w:fldChar w:fldCharType="end"/>
          </w:r>
        </w:sdtContent>
      </w:sdt>
      <w:r w:rsidR="008636D3">
        <w:t>.</w:t>
      </w:r>
    </w:p>
    <w:p w14:paraId="664AF47D" w14:textId="5131311D" w:rsidR="0009217C" w:rsidRPr="008636D3" w:rsidRDefault="00205178" w:rsidP="004E5700">
      <w:pPr>
        <w:spacing w:line="360" w:lineRule="auto"/>
        <w:jc w:val="both"/>
      </w:pPr>
      <w:r w:rsidRPr="008636D3">
        <w:lastRenderedPageBreak/>
        <w:t>For topic extraction</w:t>
      </w:r>
      <w:r w:rsidR="00611C9B" w:rsidRPr="008636D3">
        <w:t>,</w:t>
      </w:r>
      <w:r w:rsidRPr="008636D3">
        <w:t xml:space="preserve"> I use multiple Python libraries. </w:t>
      </w:r>
      <w:r w:rsidR="008636D3" w:rsidRPr="008636D3">
        <w:t>Firstly,</w:t>
      </w:r>
      <w:r w:rsidR="00474630" w:rsidRPr="008636D3">
        <w:t xml:space="preserve"> GESIM as it supports an LDA model</w:t>
      </w:r>
      <w:r w:rsidR="00A72C98" w:rsidRPr="008636D3">
        <w:t>. S</w:t>
      </w:r>
      <w:r w:rsidR="00474630" w:rsidRPr="008636D3">
        <w:t>econdly</w:t>
      </w:r>
      <w:r w:rsidR="00A72C98" w:rsidRPr="008636D3">
        <w:t>,</w:t>
      </w:r>
      <w:r w:rsidR="00474630" w:rsidRPr="008636D3">
        <w:t xml:space="preserve"> Pandas for storing the </w:t>
      </w:r>
      <w:r w:rsidR="005E44B7" w:rsidRPr="008636D3">
        <w:t>articles</w:t>
      </w:r>
      <w:r w:rsidR="00474630" w:rsidRPr="008636D3">
        <w:t xml:space="preserve"> a</w:t>
      </w:r>
      <w:r w:rsidR="00A72C98" w:rsidRPr="008636D3">
        <w:t>nd</w:t>
      </w:r>
      <w:r w:rsidR="00474630" w:rsidRPr="008636D3">
        <w:t xml:space="preserve"> the generated topics</w:t>
      </w:r>
      <w:r w:rsidR="008636D3" w:rsidRPr="008636D3">
        <w:t>.</w:t>
      </w:r>
      <w:r w:rsidR="0009217C" w:rsidRPr="008636D3">
        <w:t xml:space="preserve"> </w:t>
      </w:r>
    </w:p>
    <w:p w14:paraId="294E83C2" w14:textId="1308D822" w:rsidR="00205178" w:rsidRPr="008636D3" w:rsidRDefault="00A72C98" w:rsidP="004E5700">
      <w:pPr>
        <w:spacing w:line="360" w:lineRule="auto"/>
        <w:jc w:val="both"/>
      </w:pPr>
      <w:r w:rsidRPr="008636D3">
        <w:t xml:space="preserve">Firstly, </w:t>
      </w:r>
      <w:r w:rsidR="0009217C" w:rsidRPr="008636D3">
        <w:t xml:space="preserve">I </w:t>
      </w:r>
      <w:r w:rsidR="00724760" w:rsidRPr="008636D3">
        <w:t>gather</w:t>
      </w:r>
      <w:r w:rsidR="008636D3" w:rsidRPr="008636D3">
        <w:t>ed</w:t>
      </w:r>
      <w:r w:rsidR="00724760" w:rsidRPr="008636D3">
        <w:t xml:space="preserve"> the articles</w:t>
      </w:r>
      <w:r w:rsidR="008636D3" w:rsidRPr="008636D3">
        <w:t xml:space="preserve"> published</w:t>
      </w:r>
      <w:r w:rsidR="00724760" w:rsidRPr="008636D3">
        <w:t xml:space="preserve"> in the last 14 days. </w:t>
      </w:r>
      <w:r w:rsidR="002E3B86" w:rsidRPr="008636D3">
        <w:t>The next</w:t>
      </w:r>
      <w:r w:rsidR="00724760" w:rsidRPr="008636D3">
        <w:t xml:space="preserve"> step is to create a term dictionary</w:t>
      </w:r>
      <w:r w:rsidR="0009217C" w:rsidRPr="008636D3">
        <w:t xml:space="preserve">, where each term is assigned an index. Then the articles are converted into a document term matrix using the term dictionary. </w:t>
      </w:r>
      <w:r w:rsidR="002E3B86" w:rsidRPr="008636D3">
        <w:t>Finally,</w:t>
      </w:r>
      <w:r w:rsidR="0009217C" w:rsidRPr="008636D3">
        <w:t xml:space="preserve"> the </w:t>
      </w:r>
      <w:r w:rsidR="002E3B86" w:rsidRPr="008636D3">
        <w:t>dictionary</w:t>
      </w:r>
      <w:r w:rsidR="00FF66CD" w:rsidRPr="008636D3">
        <w:t xml:space="preserve"> term</w:t>
      </w:r>
      <w:r w:rsidR="002E3B86" w:rsidRPr="008636D3">
        <w:t xml:space="preserve"> </w:t>
      </w:r>
      <w:r w:rsidR="00FF66CD" w:rsidRPr="008636D3">
        <w:t>matrix is passed through the Gen</w:t>
      </w:r>
      <w:r w:rsidR="008636D3">
        <w:t>sim</w:t>
      </w:r>
      <w:r w:rsidR="00FF66CD" w:rsidRPr="008636D3">
        <w:t xml:space="preserve"> LDA model</w:t>
      </w:r>
      <w:r w:rsidRPr="008636D3">
        <w:t>. T</w:t>
      </w:r>
      <w:r w:rsidR="002E3B86" w:rsidRPr="008636D3">
        <w:t xml:space="preserve">he generated topics are saved to a JSON dictionary to be later saved to the database. </w:t>
      </w:r>
    </w:p>
    <w:p w14:paraId="6DA4F14C" w14:textId="3F13E5F5" w:rsidR="0075155F" w:rsidRDefault="0075155F" w:rsidP="004E5700">
      <w:pPr>
        <w:pStyle w:val="Heading3"/>
        <w:spacing w:line="360" w:lineRule="auto"/>
        <w:jc w:val="both"/>
      </w:pPr>
      <w:bookmarkStart w:id="30" w:name="_Toc102118147"/>
      <w:r>
        <w:t>Predictive Modelling</w:t>
      </w:r>
      <w:bookmarkEnd w:id="30"/>
    </w:p>
    <w:p w14:paraId="35D395EA" w14:textId="220F695A" w:rsidR="00C75413" w:rsidRPr="008636D3" w:rsidRDefault="003E24F8" w:rsidP="004E5700">
      <w:pPr>
        <w:spacing w:line="360" w:lineRule="auto"/>
        <w:jc w:val="both"/>
      </w:pPr>
      <w:r w:rsidRPr="008636D3">
        <w:t xml:space="preserve">Machine learning algorithms </w:t>
      </w:r>
      <w:r w:rsidR="00A72C98" w:rsidRPr="008636D3">
        <w:t>have been</w:t>
      </w:r>
      <w:r w:rsidRPr="008636D3">
        <w:t xml:space="preserve"> used in stock market forecasting for a long time. The most common methods are Neural Networks and Support Vector </w:t>
      </w:r>
      <w:r w:rsidR="00185DE1" w:rsidRPr="008636D3">
        <w:t>Machines</w:t>
      </w:r>
      <w:r w:rsidRPr="008636D3">
        <w:t>. Usually</w:t>
      </w:r>
      <w:r w:rsidR="00185DE1" w:rsidRPr="008636D3">
        <w:t>,</w:t>
      </w:r>
      <w:r w:rsidRPr="008636D3">
        <w:t xml:space="preserve"> machine learning algorithms </w:t>
      </w:r>
      <w:r w:rsidR="00185DE1" w:rsidRPr="008636D3">
        <w:t xml:space="preserve">are </w:t>
      </w:r>
      <w:r w:rsidRPr="008636D3">
        <w:t>trained on technical data about stock movements, for example</w:t>
      </w:r>
      <w:r w:rsidR="00A72C98" w:rsidRPr="008636D3">
        <w:t>,</w:t>
      </w:r>
      <w:r w:rsidRPr="008636D3">
        <w:t xml:space="preserve"> moving averages </w:t>
      </w:r>
      <w:sdt>
        <w:sdtPr>
          <w:id w:val="1151566310"/>
          <w:citation/>
        </w:sdtPr>
        <w:sdtEndPr/>
        <w:sdtContent>
          <w:r w:rsidRPr="008636D3">
            <w:fldChar w:fldCharType="begin"/>
          </w:r>
          <w:r w:rsidRPr="008636D3">
            <w:instrText xml:space="preserve"> CITATION APo13 \l 2057 </w:instrText>
          </w:r>
          <w:r w:rsidRPr="008636D3">
            <w:fldChar w:fldCharType="separate"/>
          </w:r>
          <w:r w:rsidR="004E5700" w:rsidRPr="004E5700">
            <w:rPr>
              <w:noProof/>
            </w:rPr>
            <w:t>[2]</w:t>
          </w:r>
          <w:r w:rsidRPr="008636D3">
            <w:fldChar w:fldCharType="end"/>
          </w:r>
        </w:sdtContent>
      </w:sdt>
      <w:r w:rsidR="00A72C98" w:rsidRPr="008636D3">
        <w:t>.</w:t>
      </w:r>
      <w:r w:rsidR="008636D3" w:rsidRPr="008636D3">
        <w:t xml:space="preserve"> </w:t>
      </w:r>
    </w:p>
    <w:p w14:paraId="260AA4E8" w14:textId="3685F06C" w:rsidR="008636D3" w:rsidRPr="008636D3" w:rsidRDefault="008636D3" w:rsidP="004E5700">
      <w:pPr>
        <w:spacing w:line="360" w:lineRule="auto"/>
        <w:jc w:val="both"/>
      </w:pPr>
      <w:r w:rsidRPr="008636D3">
        <w:t>In the stock market, the data generated is enormous and is highly non-linear. A model that can analyse the hidden patterns and underlying dynamics is needed to model such dynamic data. Deep learning algorithms can identify and exploit the interactions and patterns in data through a self-learning process.</w:t>
      </w:r>
    </w:p>
    <w:p w14:paraId="3E89D106" w14:textId="51A8515A" w:rsidR="008F4DC2" w:rsidRPr="008636D3" w:rsidRDefault="008F4DC2" w:rsidP="004E5700">
      <w:pPr>
        <w:spacing w:line="360" w:lineRule="auto"/>
        <w:jc w:val="both"/>
      </w:pPr>
      <w:r w:rsidRPr="008636D3">
        <w:t>In this case</w:t>
      </w:r>
      <w:r w:rsidR="00611C9B" w:rsidRPr="008636D3">
        <w:t>,</w:t>
      </w:r>
      <w:r w:rsidRPr="008636D3">
        <w:t xml:space="preserve"> I decided to use a </w:t>
      </w:r>
      <w:r w:rsidR="008636D3" w:rsidRPr="008636D3">
        <w:t xml:space="preserve">non-linear </w:t>
      </w:r>
      <w:r w:rsidRPr="008636D3">
        <w:t xml:space="preserve">Neural Network over </w:t>
      </w:r>
      <w:r w:rsidR="00611C9B" w:rsidRPr="008636D3">
        <w:t>a</w:t>
      </w:r>
      <w:r w:rsidR="008636D3" w:rsidRPr="008636D3">
        <w:t xml:space="preserve"> linear </w:t>
      </w:r>
      <w:r w:rsidRPr="008636D3">
        <w:t xml:space="preserve">SVM because Neural Networks </w:t>
      </w:r>
      <w:r w:rsidR="00C75413" w:rsidRPr="008636D3">
        <w:t>are</w:t>
      </w:r>
      <w:r w:rsidR="008636D3" w:rsidRPr="008636D3">
        <w:t xml:space="preserve"> generally more accurate but</w:t>
      </w:r>
      <w:r w:rsidR="00C75413" w:rsidRPr="008636D3">
        <w:t xml:space="preserve"> require more training data</w:t>
      </w:r>
      <w:r w:rsidR="008636D3" w:rsidRPr="008636D3">
        <w:t>.</w:t>
      </w:r>
      <w:r w:rsidR="00C75413" w:rsidRPr="008636D3">
        <w:t xml:space="preserve"> </w:t>
      </w:r>
      <w:r w:rsidR="008636D3" w:rsidRPr="008636D3">
        <w:t>H</w:t>
      </w:r>
      <w:r w:rsidR="00C75413" w:rsidRPr="008636D3">
        <w:t>owever</w:t>
      </w:r>
      <w:r w:rsidR="00611C9B" w:rsidRPr="008636D3">
        <w:t>, in this case,</w:t>
      </w:r>
      <w:r w:rsidR="00C75413" w:rsidRPr="008636D3">
        <w:t xml:space="preserve"> this </w:t>
      </w:r>
      <w:r w:rsidR="0070578A" w:rsidRPr="008636D3">
        <w:t>is</w:t>
      </w:r>
      <w:r w:rsidR="00FE4D94" w:rsidRPr="008636D3">
        <w:t xml:space="preserve"> not</w:t>
      </w:r>
      <w:r w:rsidR="00C75413" w:rsidRPr="008636D3">
        <w:t xml:space="preserve"> a problem since </w:t>
      </w:r>
      <w:r w:rsidR="0070578A" w:rsidRPr="008636D3">
        <w:t>most stocks have plenty</w:t>
      </w:r>
      <w:r w:rsidR="00C75413" w:rsidRPr="008636D3">
        <w:t xml:space="preserve"> of his</w:t>
      </w:r>
      <w:r w:rsidR="0070578A" w:rsidRPr="008636D3">
        <w:t>toric</w:t>
      </w:r>
      <w:r w:rsidR="00A72C98" w:rsidRPr="008636D3">
        <w:t>al</w:t>
      </w:r>
      <w:r w:rsidR="00C75413" w:rsidRPr="008636D3">
        <w:t xml:space="preserve"> price data </w:t>
      </w:r>
      <w:r w:rsidR="0070578A" w:rsidRPr="008636D3">
        <w:t>available</w:t>
      </w:r>
      <w:r w:rsidR="008636D3" w:rsidRPr="008636D3">
        <w:t xml:space="preserve"> </w:t>
      </w:r>
      <w:sdt>
        <w:sdtPr>
          <w:id w:val="1840036001"/>
          <w:citation/>
        </w:sdtPr>
        <w:sdtEndPr/>
        <w:sdtContent>
          <w:r w:rsidR="008636D3" w:rsidRPr="008636D3">
            <w:fldChar w:fldCharType="begin"/>
          </w:r>
          <w:r w:rsidR="008636D3" w:rsidRPr="008636D3">
            <w:instrText xml:space="preserve"> CITATION Sel17 \l 2057 </w:instrText>
          </w:r>
          <w:r w:rsidR="008636D3" w:rsidRPr="008636D3">
            <w:fldChar w:fldCharType="separate"/>
          </w:r>
          <w:r w:rsidR="004E5700" w:rsidRPr="004E5700">
            <w:rPr>
              <w:noProof/>
            </w:rPr>
            <w:t>[29]</w:t>
          </w:r>
          <w:r w:rsidR="008636D3" w:rsidRPr="008636D3">
            <w:fldChar w:fldCharType="end"/>
          </w:r>
        </w:sdtContent>
      </w:sdt>
      <w:r w:rsidR="008636D3" w:rsidRPr="008636D3">
        <w:t xml:space="preserve">. </w:t>
      </w:r>
      <w:r w:rsidR="00C75413" w:rsidRPr="008636D3">
        <w:t xml:space="preserve">A </w:t>
      </w:r>
      <w:r w:rsidR="0070578A" w:rsidRPr="008636D3">
        <w:t xml:space="preserve">neural </w:t>
      </w:r>
      <w:r w:rsidR="006F498B" w:rsidRPr="008636D3">
        <w:t xml:space="preserve">network </w:t>
      </w:r>
      <w:r w:rsidR="0070578A" w:rsidRPr="008636D3">
        <w:t>does require longer to train because it requires more data</w:t>
      </w:r>
      <w:r w:rsidR="008636D3" w:rsidRPr="008636D3">
        <w:t xml:space="preserve"> than an SVM</w:t>
      </w:r>
      <w:r w:rsidR="0070578A" w:rsidRPr="008636D3">
        <w:t>, but this is</w:t>
      </w:r>
      <w:r w:rsidR="00FE4D94" w:rsidRPr="008636D3">
        <w:t xml:space="preserve"> not problematic</w:t>
      </w:r>
      <w:r w:rsidR="0070578A" w:rsidRPr="008636D3">
        <w:t xml:space="preserve"> since the model has to be trained once for every stock</w:t>
      </w:r>
      <w:r w:rsidR="004B17D1" w:rsidRPr="008636D3">
        <w:t xml:space="preserve"> and then it can be reused</w:t>
      </w:r>
      <w:r w:rsidR="008636D3" w:rsidRPr="008636D3">
        <w:t xml:space="preserve"> </w:t>
      </w:r>
      <w:sdt>
        <w:sdtPr>
          <w:id w:val="-2038113062"/>
          <w:citation/>
        </w:sdtPr>
        <w:sdtEndPr/>
        <w:sdtContent>
          <w:r w:rsidR="008636D3" w:rsidRPr="008636D3">
            <w:fldChar w:fldCharType="begin"/>
          </w:r>
          <w:r w:rsidR="008636D3" w:rsidRPr="008636D3">
            <w:instrText xml:space="preserve"> CITATION Sel17 \l 2057 </w:instrText>
          </w:r>
          <w:r w:rsidR="008636D3" w:rsidRPr="008636D3">
            <w:fldChar w:fldCharType="separate"/>
          </w:r>
          <w:r w:rsidR="004E5700" w:rsidRPr="004E5700">
            <w:rPr>
              <w:noProof/>
            </w:rPr>
            <w:t>[29]</w:t>
          </w:r>
          <w:r w:rsidR="008636D3" w:rsidRPr="008636D3">
            <w:fldChar w:fldCharType="end"/>
          </w:r>
        </w:sdtContent>
      </w:sdt>
      <w:r w:rsidR="008636D3" w:rsidRPr="008636D3">
        <w:t>.</w:t>
      </w:r>
    </w:p>
    <w:p w14:paraId="147A5AFF" w14:textId="6FCEF843" w:rsidR="004B17D1" w:rsidRPr="008636D3" w:rsidRDefault="00016014" w:rsidP="004E5700">
      <w:pPr>
        <w:spacing w:line="360" w:lineRule="auto"/>
        <w:jc w:val="both"/>
      </w:pPr>
      <w:r w:rsidRPr="008636D3">
        <w:t xml:space="preserve">The first step is to gather the data. </w:t>
      </w:r>
      <w:r w:rsidR="00A72C98" w:rsidRPr="008636D3">
        <w:t>The stock price for the last 2500 days is acquired using the Yahoo Finance API</w:t>
      </w:r>
      <w:r w:rsidRPr="008636D3">
        <w:t>. 2500 might seem like a lot</w:t>
      </w:r>
      <w:r w:rsidR="00A72C98" w:rsidRPr="008636D3">
        <w:t>,</w:t>
      </w:r>
      <w:r w:rsidRPr="008636D3">
        <w:t xml:space="preserve"> but 25% of those days w</w:t>
      </w:r>
      <w:r w:rsidR="00A72C98" w:rsidRPr="008636D3">
        <w:t>ill no</w:t>
      </w:r>
      <w:r w:rsidRPr="008636D3">
        <w:t>t have price data since there are holidays and weekends. After testing the neural network</w:t>
      </w:r>
      <w:r w:rsidR="00EF1EBB" w:rsidRPr="008636D3">
        <w:t xml:space="preserve"> with 2000, </w:t>
      </w:r>
      <w:r w:rsidRPr="008636D3">
        <w:t>2500</w:t>
      </w:r>
      <w:r w:rsidR="00EF1EBB" w:rsidRPr="008636D3">
        <w:t xml:space="preserve"> and 3000 days, 2500 days </w:t>
      </w:r>
      <w:r w:rsidRPr="008636D3">
        <w:t>achieved a good balance between overfitting and underfitting</w:t>
      </w:r>
      <w:r w:rsidR="00EF1EBB" w:rsidRPr="008636D3">
        <w:t xml:space="preserve"> when predicting the future stock price of Amazon</w:t>
      </w:r>
      <w:r w:rsidR="00A72C98" w:rsidRPr="008636D3">
        <w:t>. It</w:t>
      </w:r>
      <w:r w:rsidRPr="008636D3">
        <w:t xml:space="preserve"> achieved </w:t>
      </w:r>
      <w:r w:rsidR="00EF1EBB" w:rsidRPr="008636D3">
        <w:t>a</w:t>
      </w:r>
      <w:r w:rsidRPr="008636D3">
        <w:t xml:space="preserve"> Mean Squared error of 0.0028</w:t>
      </w:r>
      <w:r w:rsidR="00A72C98" w:rsidRPr="008636D3">
        <w:t>,</w:t>
      </w:r>
      <w:r w:rsidR="00EF1EBB" w:rsidRPr="008636D3">
        <w:t xml:space="preserve"> the lowest of all three models. The Mean Squared Error (MSE) </w:t>
      </w:r>
      <w:r w:rsidR="00A72C98" w:rsidRPr="008636D3">
        <w:t>measures</w:t>
      </w:r>
      <w:r w:rsidR="00EF1EBB" w:rsidRPr="008636D3">
        <w:t xml:space="preserve"> how close a fitted line is to data points.</w:t>
      </w:r>
      <w:r w:rsidR="00467B85" w:rsidRPr="008636D3">
        <w:t xml:space="preserve"> </w:t>
      </w:r>
      <w:sdt>
        <w:sdtPr>
          <w:id w:val="-1229760302"/>
          <w:citation/>
        </w:sdtPr>
        <w:sdtEndPr/>
        <w:sdtContent>
          <w:r w:rsidR="00467B85" w:rsidRPr="008636D3">
            <w:fldChar w:fldCharType="begin"/>
          </w:r>
          <w:r w:rsidR="00467B85" w:rsidRPr="008636D3">
            <w:instrText xml:space="preserve"> CITATION Ver18 \l 2057 </w:instrText>
          </w:r>
          <w:r w:rsidR="00467B85" w:rsidRPr="008636D3">
            <w:fldChar w:fldCharType="separate"/>
          </w:r>
          <w:r w:rsidR="004E5700" w:rsidRPr="004E5700">
            <w:rPr>
              <w:noProof/>
            </w:rPr>
            <w:t>[30]</w:t>
          </w:r>
          <w:r w:rsidR="00467B85" w:rsidRPr="008636D3">
            <w:fldChar w:fldCharType="end"/>
          </w:r>
        </w:sdtContent>
      </w:sdt>
    </w:p>
    <w:p w14:paraId="397CC073" w14:textId="53913207" w:rsidR="00612B29" w:rsidRPr="008636D3" w:rsidRDefault="00467B85" w:rsidP="004E5700">
      <w:pPr>
        <w:spacing w:line="360" w:lineRule="auto"/>
        <w:jc w:val="both"/>
      </w:pPr>
      <w:r w:rsidRPr="008636D3">
        <w:t xml:space="preserve">After acquiring the data, </w:t>
      </w:r>
      <w:r w:rsidR="00B57A26" w:rsidRPr="008636D3">
        <w:t>20-day and 50-day moving averages are generated. Now it is</w:t>
      </w:r>
      <w:r w:rsidRPr="008636D3">
        <w:t xml:space="preserve"> split into training and testing sets with a ratio of 80:20. That is</w:t>
      </w:r>
      <w:r w:rsidR="008636D3" w:rsidRPr="008636D3">
        <w:t>,</w:t>
      </w:r>
      <w:r w:rsidRPr="008636D3">
        <w:t xml:space="preserve"> 80% of the dataset goes into the training set</w:t>
      </w:r>
      <w:r w:rsidR="008636D3" w:rsidRPr="008636D3">
        <w:t>,</w:t>
      </w:r>
      <w:r w:rsidRPr="008636D3">
        <w:t xml:space="preserve"> and 20% of the dataset goes into the testing set. When learning a dependence from data, </w:t>
      </w:r>
      <w:r w:rsidR="008636D3" w:rsidRPr="008636D3">
        <w:t>it is important to divide the data into the training and testing sets to avoid overfitting</w:t>
      </w:r>
      <w:r w:rsidRPr="008636D3">
        <w:t xml:space="preserve">. </w:t>
      </w:r>
      <w:proofErr w:type="spellStart"/>
      <w:r w:rsidRPr="008636D3">
        <w:t>Gholamy</w:t>
      </w:r>
      <w:proofErr w:type="spellEnd"/>
      <w:r w:rsidRPr="008636D3">
        <w:t xml:space="preserve"> (2018) stated that </w:t>
      </w:r>
      <w:r w:rsidR="00612B29" w:rsidRPr="008636D3">
        <w:t>an</w:t>
      </w:r>
      <w:r w:rsidRPr="008636D3">
        <w:t xml:space="preserve"> 80:20 split is </w:t>
      </w:r>
      <w:r w:rsidR="00612B29" w:rsidRPr="008636D3">
        <w:t>empirically the best division.</w:t>
      </w:r>
      <w:r w:rsidR="00214F57">
        <w:t xml:space="preserve"> </w:t>
      </w:r>
    </w:p>
    <w:p w14:paraId="442C531D" w14:textId="2BB69040" w:rsidR="00612B29" w:rsidRPr="008636D3" w:rsidRDefault="00612B29" w:rsidP="004E5700">
      <w:pPr>
        <w:spacing w:line="360" w:lineRule="auto"/>
        <w:jc w:val="both"/>
      </w:pPr>
      <w:r w:rsidRPr="008636D3">
        <w:lastRenderedPageBreak/>
        <w:t>After this, the data is scaled or normali</w:t>
      </w:r>
      <w:r w:rsidR="005B5E78" w:rsidRPr="008636D3">
        <w:t>s</w:t>
      </w:r>
      <w:r w:rsidRPr="008636D3">
        <w:t>ed to be between 0 and 1. T</w:t>
      </w:r>
      <w:r w:rsidR="008636D3" w:rsidRPr="008636D3">
        <w:t>he price data is scaled</w:t>
      </w:r>
      <w:r w:rsidRPr="008636D3">
        <w:t xml:space="preserve"> because a large spread of values may result in </w:t>
      </w:r>
      <w:r w:rsidR="008636D3" w:rsidRPr="008636D3">
        <w:t>considerabl</w:t>
      </w:r>
      <w:r w:rsidRPr="008636D3">
        <w:t>e error gradient values causing weight values to change dramatically, making the learning process unstable</w:t>
      </w:r>
      <w:r w:rsidR="00B57A26" w:rsidRPr="008636D3">
        <w:t>.</w:t>
      </w:r>
      <w:r w:rsidRPr="008636D3">
        <w:t xml:space="preserve"> </w:t>
      </w:r>
      <w:sdt>
        <w:sdtPr>
          <w:id w:val="-1140103165"/>
          <w:citation/>
        </w:sdtPr>
        <w:sdtEndPr/>
        <w:sdtContent>
          <w:r w:rsidR="00B57A26" w:rsidRPr="008636D3">
            <w:fldChar w:fldCharType="begin"/>
          </w:r>
          <w:r w:rsidR="00B57A26" w:rsidRPr="008636D3">
            <w:instrText xml:space="preserve"> CITATION Bis95 \l 2057 </w:instrText>
          </w:r>
          <w:r w:rsidR="00B57A26" w:rsidRPr="008636D3">
            <w:fldChar w:fldCharType="separate"/>
          </w:r>
          <w:r w:rsidR="004E5700" w:rsidRPr="004E5700">
            <w:rPr>
              <w:noProof/>
            </w:rPr>
            <w:t>[31]</w:t>
          </w:r>
          <w:r w:rsidR="00B57A26" w:rsidRPr="008636D3">
            <w:fldChar w:fldCharType="end"/>
          </w:r>
        </w:sdtContent>
      </w:sdt>
    </w:p>
    <w:p w14:paraId="3BBB315D" w14:textId="3D2B26C2" w:rsidR="002E3B86" w:rsidRPr="008636D3" w:rsidRDefault="002E3B86" w:rsidP="004E5700">
      <w:pPr>
        <w:spacing w:line="360" w:lineRule="auto"/>
        <w:jc w:val="both"/>
      </w:pPr>
      <w:r w:rsidRPr="008636D3">
        <w:t>Before the data can be passed through the model</w:t>
      </w:r>
      <w:r w:rsidR="008636D3" w:rsidRPr="008636D3">
        <w:t>,</w:t>
      </w:r>
      <w:r w:rsidRPr="008636D3">
        <w:t xml:space="preserve"> it must be reshaped. </w:t>
      </w:r>
      <w:r w:rsidR="008636D3" w:rsidRPr="008636D3">
        <w:t>I decided to use the last 50 days to predict the future price</w:t>
      </w:r>
      <w:r w:rsidRPr="008636D3">
        <w:t>. The last 50 days are used to predict the next day. The test and training sets are split to accommodate this</w:t>
      </w:r>
      <w:r w:rsidR="008E09EF" w:rsidRPr="008636D3">
        <w:t xml:space="preserve">. </w:t>
      </w:r>
    </w:p>
    <w:p w14:paraId="29B556BD" w14:textId="1D6E5F3C" w:rsidR="00612B29" w:rsidRPr="008636D3" w:rsidRDefault="00612B29" w:rsidP="004E5700">
      <w:pPr>
        <w:spacing w:line="360" w:lineRule="auto"/>
        <w:jc w:val="both"/>
      </w:pPr>
      <w:r w:rsidRPr="008636D3">
        <w:t xml:space="preserve">Now that the data </w:t>
      </w:r>
      <w:r w:rsidR="00C03101" w:rsidRPr="008636D3">
        <w:t>pre-processing</w:t>
      </w:r>
      <w:r w:rsidRPr="008636D3">
        <w:t xml:space="preserve"> is done</w:t>
      </w:r>
      <w:r w:rsidR="00C03101" w:rsidRPr="008636D3">
        <w:t xml:space="preserve">, the data can be passed through the model. I decided to use </w:t>
      </w:r>
      <w:r w:rsidR="00DB609A" w:rsidRPr="008636D3">
        <w:t>a</w:t>
      </w:r>
      <w:r w:rsidR="00C03101" w:rsidRPr="008636D3">
        <w:t xml:space="preserve"> Sequential LSMT model since there are many resources on </w:t>
      </w:r>
      <w:r w:rsidR="008636D3" w:rsidRPr="008636D3">
        <w:t>setting up an LSTM model, and Selvin (2017</w:t>
      </w:r>
      <w:proofErr w:type="gramStart"/>
      <w:r w:rsidR="008636D3" w:rsidRPr="008636D3">
        <w:t xml:space="preserve">)  </w:t>
      </w:r>
      <w:r w:rsidR="00C03101" w:rsidRPr="008636D3">
        <w:t>effectiv</w:t>
      </w:r>
      <w:r w:rsidR="00DB609A" w:rsidRPr="008636D3">
        <w:t>ely</w:t>
      </w:r>
      <w:proofErr w:type="gramEnd"/>
      <w:r w:rsidR="00C03101" w:rsidRPr="008636D3">
        <w:t xml:space="preserve"> </w:t>
      </w:r>
      <w:r w:rsidR="008636D3" w:rsidRPr="008636D3">
        <w:t xml:space="preserve">used </w:t>
      </w:r>
      <w:r w:rsidR="00C03101" w:rsidRPr="008636D3">
        <w:t>LSTM to predict stock price</w:t>
      </w:r>
      <w:r w:rsidR="008636D3" w:rsidRPr="008636D3">
        <w:t xml:space="preserve"> in </w:t>
      </w:r>
      <w:r w:rsidR="0078583C">
        <w:t xml:space="preserve">the </w:t>
      </w:r>
      <w:r w:rsidR="008636D3" w:rsidRPr="008636D3">
        <w:t>short to medium term</w:t>
      </w:r>
      <w:r w:rsidR="00C03101" w:rsidRPr="008636D3">
        <w:t>.</w:t>
      </w:r>
      <w:r w:rsidR="008636D3" w:rsidRPr="008636D3">
        <w:t xml:space="preserve"> </w:t>
      </w:r>
      <w:r w:rsidR="00DB609A" w:rsidRPr="008636D3">
        <w:t xml:space="preserve">The model has four layers with a Dropout layer with </w:t>
      </w:r>
      <w:r w:rsidR="00611C9B" w:rsidRPr="008636D3">
        <w:t xml:space="preserve">a </w:t>
      </w:r>
      <w:r w:rsidR="00DB609A" w:rsidRPr="008636D3">
        <w:t xml:space="preserve">frequency </w:t>
      </w:r>
      <w:r w:rsidR="00611C9B" w:rsidRPr="008636D3">
        <w:t xml:space="preserve">of </w:t>
      </w:r>
      <w:r w:rsidR="00DB609A" w:rsidRPr="008636D3">
        <w:t>0.2 in between each. The Dropout layer randomly sets input units to 0 with a frequency rate at each step during training time, which helps prevent overfitting. In total</w:t>
      </w:r>
      <w:r w:rsidR="008636D3" w:rsidRPr="008636D3">
        <w:t>,</w:t>
      </w:r>
      <w:r w:rsidR="00DB609A" w:rsidRPr="008636D3">
        <w:t xml:space="preserve"> predictions are made for the next </w:t>
      </w:r>
      <w:r w:rsidR="00FE4D94" w:rsidRPr="008636D3">
        <w:t>ten</w:t>
      </w:r>
      <w:r w:rsidR="00DB609A" w:rsidRPr="008636D3">
        <w:t xml:space="preserve"> days. For example, when predicting the stock price of </w:t>
      </w:r>
      <w:r w:rsidR="00A51AA1" w:rsidRPr="008636D3">
        <w:t>A</w:t>
      </w:r>
      <w:r w:rsidR="00DB609A" w:rsidRPr="008636D3">
        <w:t>pple</w:t>
      </w:r>
      <w:r w:rsidR="00A51AA1" w:rsidRPr="008636D3">
        <w:t xml:space="preserve"> stock</w:t>
      </w:r>
      <w:r w:rsidR="008636D3" w:rsidRPr="008636D3">
        <w:t>,</w:t>
      </w:r>
      <w:r w:rsidR="00DB609A" w:rsidRPr="008636D3">
        <w:t xml:space="preserve"> the last 50 days are used</w:t>
      </w:r>
      <w:r w:rsidR="008636D3" w:rsidRPr="008636D3">
        <w:t>. A</w:t>
      </w:r>
      <w:r w:rsidR="00DB609A" w:rsidRPr="008636D3">
        <w:t>fter this</w:t>
      </w:r>
      <w:r w:rsidR="008636D3" w:rsidRPr="008636D3">
        <w:t>,</w:t>
      </w:r>
      <w:r w:rsidR="00DB609A" w:rsidRPr="008636D3">
        <w:t xml:space="preserve"> the last 49 days plus the one pre</w:t>
      </w:r>
      <w:r w:rsidR="00FE4D94" w:rsidRPr="008636D3">
        <w:t>dicted</w:t>
      </w:r>
      <w:r w:rsidR="00DB609A" w:rsidRPr="008636D3">
        <w:t xml:space="preserve"> day are </w:t>
      </w:r>
      <w:r w:rsidR="00A51AA1" w:rsidRPr="008636D3">
        <w:t>used</w:t>
      </w:r>
      <w:r w:rsidR="00DB609A" w:rsidRPr="008636D3">
        <w:t xml:space="preserve"> until the price for the next </w:t>
      </w:r>
      <w:r w:rsidR="008636D3" w:rsidRPr="008636D3">
        <w:t>ten</w:t>
      </w:r>
      <w:r w:rsidR="00DB609A" w:rsidRPr="008636D3">
        <w:t xml:space="preserve"> days is predicted. </w:t>
      </w:r>
    </w:p>
    <w:p w14:paraId="64252F3C" w14:textId="12859429" w:rsidR="00EF1EBB" w:rsidRPr="008636D3" w:rsidRDefault="00A51AA1" w:rsidP="004E5700">
      <w:pPr>
        <w:spacing w:line="360" w:lineRule="auto"/>
        <w:jc w:val="both"/>
      </w:pPr>
      <w:r w:rsidRPr="008636D3">
        <w:t xml:space="preserve">After </w:t>
      </w:r>
      <w:r w:rsidR="008636D3" w:rsidRPr="008636D3">
        <w:t>making the predictions,</w:t>
      </w:r>
      <w:r w:rsidRPr="008636D3">
        <w:t xml:space="preserve"> the data is </w:t>
      </w:r>
      <w:r w:rsidR="00611C9B" w:rsidRPr="008636D3">
        <w:t>inversely</w:t>
      </w:r>
      <w:r w:rsidRPr="008636D3">
        <w:t xml:space="preserve"> scaled back to its original form</w:t>
      </w:r>
      <w:r w:rsidR="008636D3" w:rsidRPr="008636D3">
        <w:t>. Now it is</w:t>
      </w:r>
      <w:r w:rsidRPr="008636D3">
        <w:t xml:space="preserve"> saved to a JSON dictionary to be saved to the database. </w:t>
      </w:r>
      <w:r w:rsidR="008636D3" w:rsidRPr="008636D3">
        <w:t>The generated neural network is saved for later use if the stock is new to the databa</w:t>
      </w:r>
      <w:r w:rsidRPr="008636D3">
        <w:t xml:space="preserve">se. That is when the stock price is predicted again tomorrow. </w:t>
      </w:r>
    </w:p>
    <w:p w14:paraId="25979232" w14:textId="49B6D3BB" w:rsidR="005A754A" w:rsidRPr="005A754A" w:rsidRDefault="005A754A" w:rsidP="004E5700">
      <w:pPr>
        <w:pStyle w:val="Heading3"/>
        <w:spacing w:line="360" w:lineRule="auto"/>
        <w:jc w:val="both"/>
      </w:pPr>
      <w:bookmarkStart w:id="31" w:name="_Toc102118148"/>
      <w:r>
        <w:t>Database</w:t>
      </w:r>
      <w:bookmarkEnd w:id="31"/>
    </w:p>
    <w:p w14:paraId="336353F2" w14:textId="2D3F0028" w:rsidR="0075155F" w:rsidRPr="008636D3" w:rsidRDefault="00E33515" w:rsidP="004E5700">
      <w:pPr>
        <w:spacing w:line="360" w:lineRule="auto"/>
        <w:jc w:val="both"/>
      </w:pPr>
      <w:r w:rsidRPr="008636D3">
        <w:t xml:space="preserve">The database is a NoSQL MongoDB database. NoSQL databases (aka </w:t>
      </w:r>
      <w:r w:rsidR="008636D3" w:rsidRPr="008636D3">
        <w:t>“</w:t>
      </w:r>
      <w:r w:rsidRPr="008636D3">
        <w:t>not only SQL</w:t>
      </w:r>
      <w:r w:rsidR="008636D3" w:rsidRPr="008636D3">
        <w:t>”</w:t>
      </w:r>
      <w:r w:rsidRPr="008636D3">
        <w:t>) are non-tabular databases and store data differently than relational tables</w:t>
      </w:r>
      <w:r w:rsidR="008636D3" w:rsidRPr="008636D3">
        <w:t xml:space="preserve"> </w:t>
      </w:r>
      <w:sdt>
        <w:sdtPr>
          <w:id w:val="367346049"/>
          <w:citation/>
        </w:sdtPr>
        <w:sdtEndPr/>
        <w:sdtContent>
          <w:r w:rsidR="008636D3" w:rsidRPr="008636D3">
            <w:fldChar w:fldCharType="begin"/>
          </w:r>
          <w:r w:rsidR="008636D3" w:rsidRPr="008636D3">
            <w:instrText xml:space="preserve"> CITATION Ole20 \l 2057 </w:instrText>
          </w:r>
          <w:r w:rsidR="008636D3" w:rsidRPr="008636D3">
            <w:fldChar w:fldCharType="separate"/>
          </w:r>
          <w:r w:rsidR="004E5700" w:rsidRPr="004E5700">
            <w:rPr>
              <w:noProof/>
            </w:rPr>
            <w:t>[9]</w:t>
          </w:r>
          <w:r w:rsidR="008636D3" w:rsidRPr="008636D3">
            <w:fldChar w:fldCharType="end"/>
          </w:r>
        </w:sdtContent>
      </w:sdt>
      <w:r w:rsidR="005E44B7" w:rsidRPr="008636D3">
        <w:t>.</w:t>
      </w:r>
      <w:r w:rsidRPr="008636D3">
        <w:t xml:space="preserve"> NoSQL databases come in </w:t>
      </w:r>
      <w:r w:rsidR="008636D3" w:rsidRPr="008636D3">
        <w:t>various</w:t>
      </w:r>
      <w:r w:rsidRPr="008636D3">
        <w:t xml:space="preserve"> types based on their data model</w:t>
      </w:r>
      <w:r w:rsidR="008636D3" w:rsidRPr="008636D3">
        <w:t>. I</w:t>
      </w:r>
      <w:r w:rsidR="008E4B48" w:rsidRPr="008636D3">
        <w:t>n</w:t>
      </w:r>
      <w:r w:rsidRPr="008636D3">
        <w:t xml:space="preserve"> </w:t>
      </w:r>
      <w:r w:rsidR="008E4B48" w:rsidRPr="008636D3">
        <w:t>this</w:t>
      </w:r>
      <w:r w:rsidRPr="008636D3">
        <w:t xml:space="preserve"> case</w:t>
      </w:r>
      <w:r w:rsidR="00611C9B" w:rsidRPr="008636D3">
        <w:t>,</w:t>
      </w:r>
      <w:r w:rsidRPr="008636D3">
        <w:t xml:space="preserve"> they are </w:t>
      </w:r>
      <w:r w:rsidR="008E4B48" w:rsidRPr="008636D3">
        <w:t>stored</w:t>
      </w:r>
      <w:r w:rsidRPr="008636D3">
        <w:t xml:space="preserve"> </w:t>
      </w:r>
      <w:r w:rsidR="008636D3" w:rsidRPr="008636D3">
        <w:t>in</w:t>
      </w:r>
      <w:r w:rsidRPr="008636D3">
        <w:t xml:space="preserve"> JavaScript Object Notation (JSON) </w:t>
      </w:r>
      <w:r w:rsidR="008E4B48" w:rsidRPr="008636D3">
        <w:t>objects, which are key-value pairs</w:t>
      </w:r>
      <w:r w:rsidRPr="008636D3">
        <w:t>. They provide flexible schemas and scale e</w:t>
      </w:r>
      <w:r w:rsidR="008636D3" w:rsidRPr="008636D3">
        <w:t>ffortless</w:t>
      </w:r>
      <w:r w:rsidRPr="008636D3">
        <w:t xml:space="preserve">ly with large amounts of data and high user </w:t>
      </w:r>
      <w:r w:rsidR="00BF6B27" w:rsidRPr="008636D3">
        <w:t>loads;</w:t>
      </w:r>
      <w:r w:rsidR="008E4B48" w:rsidRPr="008636D3">
        <w:t xml:space="preserve"> </w:t>
      </w:r>
      <w:r w:rsidR="005E44B7" w:rsidRPr="008636D3">
        <w:t>thus,</w:t>
      </w:r>
      <w:r w:rsidR="008E4B48" w:rsidRPr="008636D3">
        <w:t xml:space="preserve"> they are </w:t>
      </w:r>
      <w:r w:rsidR="008636D3" w:rsidRPr="008636D3">
        <w:t>grea</w:t>
      </w:r>
      <w:r w:rsidR="008E4B48" w:rsidRPr="008636D3">
        <w:t>t for storing financial data.</w:t>
      </w:r>
      <w:r w:rsidR="00A41795" w:rsidRPr="008636D3">
        <w:t xml:space="preserve"> </w:t>
      </w:r>
      <w:sdt>
        <w:sdtPr>
          <w:id w:val="-565026803"/>
          <w:citation/>
        </w:sdtPr>
        <w:sdtEndPr/>
        <w:sdtContent>
          <w:r w:rsidR="008636D3" w:rsidRPr="008636D3">
            <w:fldChar w:fldCharType="begin"/>
          </w:r>
          <w:r w:rsidR="008636D3" w:rsidRPr="008636D3">
            <w:instrText xml:space="preserve"> CITATION Ole20 \l 2057 </w:instrText>
          </w:r>
          <w:r w:rsidR="008636D3" w:rsidRPr="008636D3">
            <w:fldChar w:fldCharType="separate"/>
          </w:r>
          <w:r w:rsidR="004E5700" w:rsidRPr="004E5700">
            <w:rPr>
              <w:noProof/>
            </w:rPr>
            <w:t>[9]</w:t>
          </w:r>
          <w:r w:rsidR="008636D3" w:rsidRPr="008636D3">
            <w:fldChar w:fldCharType="end"/>
          </w:r>
        </w:sdtContent>
      </w:sdt>
    </w:p>
    <w:p w14:paraId="7FED3D58" w14:textId="27DF66F8" w:rsidR="00CA21FA" w:rsidRPr="008636D3" w:rsidRDefault="005E44B7" w:rsidP="004E5700">
      <w:pPr>
        <w:spacing w:line="360" w:lineRule="auto"/>
        <w:jc w:val="both"/>
      </w:pPr>
      <w:r w:rsidRPr="008636D3">
        <w:t xml:space="preserve">The database consists of 13 </w:t>
      </w:r>
      <w:r w:rsidR="00A41795" w:rsidRPr="008636D3">
        <w:t>collections. The</w:t>
      </w:r>
      <w:r w:rsidR="00CA21FA" w:rsidRPr="008636D3">
        <w:t xml:space="preserve"> Stocks collection is linked to all other collections as it contains the ticker, for example</w:t>
      </w:r>
      <w:r w:rsidR="00611C9B" w:rsidRPr="008636D3">
        <w:t>,</w:t>
      </w:r>
      <w:r w:rsidR="00CA21FA" w:rsidRPr="008636D3">
        <w:t xml:space="preserve"> </w:t>
      </w:r>
      <w:r w:rsidR="008636D3" w:rsidRPr="008636D3">
        <w:t>“</w:t>
      </w:r>
      <w:r w:rsidR="00CA21FA" w:rsidRPr="008636D3">
        <w:t>AMZN</w:t>
      </w:r>
      <w:r w:rsidR="008636D3" w:rsidRPr="008636D3">
        <w:t>”</w:t>
      </w:r>
      <w:r w:rsidR="00CA21FA" w:rsidRPr="008636D3">
        <w:t xml:space="preserve"> for Amazon. </w:t>
      </w:r>
      <w:r w:rsidR="0065406A" w:rsidRPr="008636D3">
        <w:t xml:space="preserve">As seen in </w:t>
      </w:r>
      <w:r w:rsidR="008636D3" w:rsidRPr="008636D3">
        <w:t xml:space="preserve">the </w:t>
      </w:r>
      <w:r w:rsidR="00754E39" w:rsidRPr="008636D3">
        <w:t>Entity</w:t>
      </w:r>
      <w:r w:rsidR="008636D3" w:rsidRPr="008636D3">
        <w:t>-</w:t>
      </w:r>
      <w:r w:rsidR="00754E39" w:rsidRPr="008636D3">
        <w:t>Relationship Diagram (</w:t>
      </w:r>
      <w:r w:rsidR="00C41DAF">
        <w:fldChar w:fldCharType="begin"/>
      </w:r>
      <w:r w:rsidR="00C41DAF">
        <w:instrText xml:space="preserve"> REF _Ref101950724 \h </w:instrText>
      </w:r>
      <w:r w:rsidR="004E5700">
        <w:instrText xml:space="preserve"> \* MERGEFORMAT </w:instrText>
      </w:r>
      <w:r w:rsidR="00C41DAF">
        <w:fldChar w:fldCharType="separate"/>
      </w:r>
      <w:r w:rsidR="00C41DAF" w:rsidRPr="00A15D66">
        <w:t xml:space="preserve">Figure </w:t>
      </w:r>
      <w:r w:rsidR="00C41DAF">
        <w:rPr>
          <w:noProof/>
        </w:rPr>
        <w:t>3</w:t>
      </w:r>
      <w:r w:rsidR="00C41DAF">
        <w:fldChar w:fldCharType="end"/>
      </w:r>
      <w:r w:rsidR="00754E39" w:rsidRPr="008636D3">
        <w:t>)</w:t>
      </w:r>
      <w:r w:rsidR="0065406A" w:rsidRPr="008636D3">
        <w:t xml:space="preserve"> f</w:t>
      </w:r>
      <w:r w:rsidR="00CA21FA" w:rsidRPr="008636D3">
        <w:t>rom left to right</w:t>
      </w:r>
      <w:r w:rsidR="00FE4D94" w:rsidRPr="008636D3">
        <w:t>. Each stock has:</w:t>
      </w:r>
    </w:p>
    <w:p w14:paraId="4ADF3198" w14:textId="403369B0" w:rsidR="00CA21FA" w:rsidRPr="008636D3" w:rsidRDefault="00CA21FA" w:rsidP="004E5700">
      <w:pPr>
        <w:pStyle w:val="ListParagraph"/>
        <w:numPr>
          <w:ilvl w:val="0"/>
          <w:numId w:val="2"/>
        </w:numPr>
        <w:spacing w:line="360" w:lineRule="auto"/>
        <w:jc w:val="both"/>
      </w:pPr>
      <w:r w:rsidRPr="008636D3">
        <w:t xml:space="preserve">one rating in the </w:t>
      </w:r>
      <w:proofErr w:type="spellStart"/>
      <w:r w:rsidRPr="008636D3">
        <w:t>Stock_rating</w:t>
      </w:r>
      <w:proofErr w:type="spellEnd"/>
      <w:r w:rsidRPr="008636D3">
        <w:t xml:space="preserve"> collection</w:t>
      </w:r>
    </w:p>
    <w:p w14:paraId="29B6A9E9" w14:textId="0F6A53FD" w:rsidR="00CA21FA" w:rsidRPr="008636D3" w:rsidRDefault="00CA21FA" w:rsidP="004E5700">
      <w:pPr>
        <w:pStyle w:val="ListParagraph"/>
        <w:numPr>
          <w:ilvl w:val="0"/>
          <w:numId w:val="2"/>
        </w:numPr>
        <w:spacing w:line="360" w:lineRule="auto"/>
        <w:jc w:val="both"/>
      </w:pPr>
      <w:r w:rsidRPr="008636D3">
        <w:t xml:space="preserve">one text summary in the </w:t>
      </w:r>
      <w:proofErr w:type="spellStart"/>
      <w:r w:rsidRPr="008636D3">
        <w:t>Text_summary</w:t>
      </w:r>
      <w:proofErr w:type="spellEnd"/>
      <w:r w:rsidRPr="008636D3">
        <w:t xml:space="preserve"> collection</w:t>
      </w:r>
    </w:p>
    <w:p w14:paraId="68D40EF1" w14:textId="7D24DC96" w:rsidR="00CA21FA" w:rsidRPr="008636D3" w:rsidRDefault="00CA21FA" w:rsidP="004E5700">
      <w:pPr>
        <w:pStyle w:val="ListParagraph"/>
        <w:numPr>
          <w:ilvl w:val="0"/>
          <w:numId w:val="2"/>
        </w:numPr>
        <w:spacing w:line="360" w:lineRule="auto"/>
        <w:jc w:val="both"/>
      </w:pPr>
      <w:r w:rsidRPr="008636D3">
        <w:t xml:space="preserve">many topics in </w:t>
      </w:r>
      <w:r w:rsidR="0065406A" w:rsidRPr="008636D3">
        <w:t>the Topics collection</w:t>
      </w:r>
    </w:p>
    <w:p w14:paraId="50BF927B" w14:textId="0A2F51DE" w:rsidR="0065406A" w:rsidRPr="008636D3" w:rsidRDefault="0065406A" w:rsidP="004E5700">
      <w:pPr>
        <w:pStyle w:val="ListParagraph"/>
        <w:numPr>
          <w:ilvl w:val="0"/>
          <w:numId w:val="2"/>
        </w:numPr>
        <w:spacing w:line="360" w:lineRule="auto"/>
        <w:jc w:val="both"/>
      </w:pPr>
      <w:r w:rsidRPr="008636D3">
        <w:t xml:space="preserve">many prices and moving </w:t>
      </w:r>
      <w:r w:rsidR="00A158DD" w:rsidRPr="008636D3">
        <w:t>averages</w:t>
      </w:r>
      <w:r w:rsidRPr="008636D3">
        <w:t xml:space="preserve"> in the </w:t>
      </w:r>
      <w:proofErr w:type="spellStart"/>
      <w:r w:rsidRPr="008636D3">
        <w:t>Stock_price</w:t>
      </w:r>
      <w:proofErr w:type="spellEnd"/>
      <w:r w:rsidRPr="008636D3">
        <w:t xml:space="preserve"> collection</w:t>
      </w:r>
    </w:p>
    <w:p w14:paraId="52AD4F1B" w14:textId="5464705D" w:rsidR="0065406A" w:rsidRPr="008636D3" w:rsidRDefault="00A158DD" w:rsidP="004E5700">
      <w:pPr>
        <w:pStyle w:val="ListParagraph"/>
        <w:numPr>
          <w:ilvl w:val="0"/>
          <w:numId w:val="2"/>
        </w:numPr>
        <w:spacing w:line="360" w:lineRule="auto"/>
        <w:jc w:val="both"/>
      </w:pPr>
      <w:r w:rsidRPr="008636D3">
        <w:t xml:space="preserve">its fundamental metrics in the </w:t>
      </w:r>
      <w:proofErr w:type="spellStart"/>
      <w:r w:rsidRPr="008636D3">
        <w:t>Stocks_info</w:t>
      </w:r>
      <w:proofErr w:type="spellEnd"/>
      <w:r w:rsidRPr="008636D3">
        <w:t xml:space="preserve"> collection</w:t>
      </w:r>
    </w:p>
    <w:p w14:paraId="2BC61656" w14:textId="2C377AE6" w:rsidR="00A158DD" w:rsidRPr="008636D3" w:rsidRDefault="00A158DD" w:rsidP="004E5700">
      <w:pPr>
        <w:pStyle w:val="ListParagraph"/>
        <w:numPr>
          <w:ilvl w:val="0"/>
          <w:numId w:val="2"/>
        </w:numPr>
        <w:spacing w:line="360" w:lineRule="auto"/>
        <w:jc w:val="both"/>
      </w:pPr>
      <w:r w:rsidRPr="008636D3">
        <w:lastRenderedPageBreak/>
        <w:t xml:space="preserve">many latest articles in the </w:t>
      </w:r>
      <w:proofErr w:type="spellStart"/>
      <w:r w:rsidRPr="008636D3">
        <w:t>Latest_article</w:t>
      </w:r>
      <w:proofErr w:type="spellEnd"/>
      <w:r w:rsidRPr="008636D3">
        <w:t xml:space="preserve"> collection</w:t>
      </w:r>
    </w:p>
    <w:p w14:paraId="76742CA2" w14:textId="67729E99" w:rsidR="00A158DD" w:rsidRPr="008636D3" w:rsidRDefault="0063578B" w:rsidP="004E5700">
      <w:pPr>
        <w:pStyle w:val="ListParagraph"/>
        <w:numPr>
          <w:ilvl w:val="0"/>
          <w:numId w:val="2"/>
        </w:numPr>
        <w:spacing w:line="360" w:lineRule="auto"/>
        <w:jc w:val="both"/>
      </w:pPr>
      <w:r w:rsidRPr="008636D3">
        <w:t xml:space="preserve">many average sentiments in the </w:t>
      </w:r>
      <w:proofErr w:type="spellStart"/>
      <w:r w:rsidRPr="008636D3">
        <w:t>Avg_sentiment</w:t>
      </w:r>
      <w:proofErr w:type="spellEnd"/>
      <w:r w:rsidRPr="008636D3">
        <w:t xml:space="preserve"> collection</w:t>
      </w:r>
    </w:p>
    <w:p w14:paraId="3C6E6CFA" w14:textId="3403F927" w:rsidR="0063578B" w:rsidRPr="008636D3" w:rsidRDefault="0063578B" w:rsidP="004E5700">
      <w:pPr>
        <w:pStyle w:val="ListParagraph"/>
        <w:numPr>
          <w:ilvl w:val="0"/>
          <w:numId w:val="2"/>
        </w:numPr>
        <w:spacing w:line="360" w:lineRule="auto"/>
        <w:jc w:val="both"/>
      </w:pPr>
      <w:r w:rsidRPr="008636D3">
        <w:t xml:space="preserve"> many articles in the </w:t>
      </w:r>
      <w:r w:rsidR="000F46CD" w:rsidRPr="008636D3">
        <w:t>Articles</w:t>
      </w:r>
      <w:r w:rsidR="008636D3" w:rsidRPr="008636D3">
        <w:t>,</w:t>
      </w:r>
      <w:r w:rsidR="000F46CD" w:rsidRPr="008636D3">
        <w:t xml:space="preserve"> and each article has zero or one in the </w:t>
      </w:r>
      <w:proofErr w:type="spellStart"/>
      <w:r w:rsidR="000F46CD" w:rsidRPr="008636D3">
        <w:t>Latest_articles</w:t>
      </w:r>
      <w:proofErr w:type="spellEnd"/>
      <w:r w:rsidR="000F46CD" w:rsidRPr="008636D3">
        <w:t xml:space="preserve"> collection</w:t>
      </w:r>
    </w:p>
    <w:p w14:paraId="3385E2EC" w14:textId="23937F8B" w:rsidR="000F46CD" w:rsidRPr="008636D3" w:rsidRDefault="000F46CD" w:rsidP="004E5700">
      <w:pPr>
        <w:pStyle w:val="ListParagraph"/>
        <w:numPr>
          <w:ilvl w:val="0"/>
          <w:numId w:val="2"/>
        </w:numPr>
        <w:spacing w:line="360" w:lineRule="auto"/>
        <w:jc w:val="both"/>
      </w:pPr>
      <w:r w:rsidRPr="008636D3">
        <w:t xml:space="preserve">one </w:t>
      </w:r>
      <w:r w:rsidR="00A713FA" w:rsidRPr="008636D3">
        <w:t xml:space="preserve">total </w:t>
      </w:r>
      <w:r w:rsidRPr="008636D3">
        <w:t xml:space="preserve">analyst rating in the </w:t>
      </w:r>
      <w:proofErr w:type="spellStart"/>
      <w:r w:rsidRPr="008636D3">
        <w:t>An</w:t>
      </w:r>
      <w:r w:rsidR="00A713FA" w:rsidRPr="008636D3">
        <w:t>a</w:t>
      </w:r>
      <w:r w:rsidRPr="008636D3">
        <w:t>ly</w:t>
      </w:r>
      <w:r w:rsidR="00A713FA" w:rsidRPr="008636D3">
        <w:t>st_total</w:t>
      </w:r>
      <w:proofErr w:type="spellEnd"/>
      <w:r w:rsidRPr="008636D3">
        <w:t xml:space="preserve"> collection</w:t>
      </w:r>
    </w:p>
    <w:p w14:paraId="47B4F81C" w14:textId="77777777" w:rsidR="00CC5212" w:rsidRPr="008636D3" w:rsidRDefault="00A713FA" w:rsidP="004E5700">
      <w:pPr>
        <w:pStyle w:val="ListParagraph"/>
        <w:numPr>
          <w:ilvl w:val="0"/>
          <w:numId w:val="2"/>
        </w:numPr>
        <w:spacing w:line="360" w:lineRule="auto"/>
        <w:jc w:val="both"/>
      </w:pPr>
      <w:r w:rsidRPr="008636D3">
        <w:t xml:space="preserve">many price predictions in the </w:t>
      </w:r>
      <w:proofErr w:type="spellStart"/>
      <w:r w:rsidR="00A41795" w:rsidRPr="008636D3">
        <w:t>Price_prediction</w:t>
      </w:r>
      <w:proofErr w:type="spellEnd"/>
      <w:r w:rsidR="00A41795" w:rsidRPr="008636D3">
        <w:t xml:space="preserve"> collection</w:t>
      </w:r>
    </w:p>
    <w:p w14:paraId="4E2A26F3" w14:textId="049F2703" w:rsidR="00A41795" w:rsidRPr="008636D3" w:rsidRDefault="00A41795" w:rsidP="004E5700">
      <w:pPr>
        <w:pStyle w:val="ListParagraph"/>
        <w:numPr>
          <w:ilvl w:val="0"/>
          <w:numId w:val="2"/>
        </w:numPr>
        <w:spacing w:line="360" w:lineRule="auto"/>
        <w:jc w:val="both"/>
      </w:pPr>
      <w:r w:rsidRPr="008636D3">
        <w:t xml:space="preserve">many analyst ratings in the </w:t>
      </w:r>
      <w:proofErr w:type="spellStart"/>
      <w:r w:rsidRPr="008636D3">
        <w:t>Analyst_ratings</w:t>
      </w:r>
      <w:proofErr w:type="spellEnd"/>
      <w:r w:rsidRPr="008636D3">
        <w:t xml:space="preserve"> collection</w:t>
      </w:r>
    </w:p>
    <w:p w14:paraId="2CD8C06E" w14:textId="1C9B95DC" w:rsidR="00A41795" w:rsidRPr="008636D3" w:rsidRDefault="00CC5212" w:rsidP="004E5700">
      <w:pPr>
        <w:pStyle w:val="ListParagraph"/>
        <w:numPr>
          <w:ilvl w:val="0"/>
          <w:numId w:val="2"/>
        </w:numPr>
        <w:spacing w:line="360" w:lineRule="auto"/>
        <w:jc w:val="both"/>
      </w:pPr>
      <w:r w:rsidRPr="008636D3">
        <w:t>a</w:t>
      </w:r>
      <w:r w:rsidR="00A41795" w:rsidRPr="008636D3">
        <w:t xml:space="preserve">nd each analyst rating in the </w:t>
      </w:r>
      <w:proofErr w:type="spellStart"/>
      <w:r w:rsidR="00A41795" w:rsidRPr="008636D3">
        <w:t>Analyst_ratings</w:t>
      </w:r>
      <w:proofErr w:type="spellEnd"/>
      <w:r w:rsidR="00A41795" w:rsidRPr="008636D3">
        <w:t xml:space="preserve"> </w:t>
      </w:r>
      <w:proofErr w:type="gramStart"/>
      <w:r w:rsidR="00A41795" w:rsidRPr="008636D3">
        <w:t>has</w:t>
      </w:r>
      <w:proofErr w:type="gramEnd"/>
      <w:r w:rsidR="00A41795" w:rsidRPr="008636D3">
        <w:t xml:space="preserve"> one or zero ratings in the </w:t>
      </w:r>
      <w:proofErr w:type="spellStart"/>
      <w:r w:rsidR="00A41795" w:rsidRPr="008636D3">
        <w:t>Latest_analyst_ratings</w:t>
      </w:r>
      <w:proofErr w:type="spellEnd"/>
      <w:r w:rsidR="00A41795" w:rsidRPr="008636D3">
        <w:t xml:space="preserve"> </w:t>
      </w:r>
    </w:p>
    <w:p w14:paraId="466CB09B" w14:textId="494C5789" w:rsidR="00A51AA1" w:rsidRPr="008636D3" w:rsidRDefault="00CA21FA" w:rsidP="004E5700">
      <w:pPr>
        <w:keepNext/>
        <w:spacing w:line="360" w:lineRule="auto"/>
        <w:jc w:val="both"/>
      </w:pPr>
      <w:r w:rsidRPr="008636D3">
        <w:rPr>
          <w:noProof/>
        </w:rPr>
        <w:drawing>
          <wp:inline distT="0" distB="0" distL="0" distR="0" wp14:anchorId="36F731B9" wp14:editId="75AE95F4">
            <wp:extent cx="5731510" cy="5276850"/>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1"/>
                    <a:stretch>
                      <a:fillRect/>
                    </a:stretch>
                  </pic:blipFill>
                  <pic:spPr>
                    <a:xfrm>
                      <a:off x="0" y="0"/>
                      <a:ext cx="5731510" cy="5276850"/>
                    </a:xfrm>
                    <a:prstGeom prst="rect">
                      <a:avLst/>
                    </a:prstGeom>
                  </pic:spPr>
                </pic:pic>
              </a:graphicData>
            </a:graphic>
          </wp:inline>
        </w:drawing>
      </w:r>
      <w:r w:rsidR="00556C05">
        <w:t xml:space="preserve"> </w:t>
      </w:r>
    </w:p>
    <w:p w14:paraId="0B755B25" w14:textId="38AE28B2" w:rsidR="005E44B7" w:rsidRPr="00A15D66" w:rsidRDefault="00A51AA1" w:rsidP="004E5700">
      <w:pPr>
        <w:pStyle w:val="Caption"/>
        <w:spacing w:line="360" w:lineRule="auto"/>
        <w:jc w:val="both"/>
        <w:rPr>
          <w:color w:val="auto"/>
        </w:rPr>
      </w:pPr>
      <w:bookmarkStart w:id="32" w:name="_Ref101950724"/>
      <w:bookmarkStart w:id="33" w:name="_Toc101889438"/>
      <w:r w:rsidRPr="00A15D66">
        <w:rPr>
          <w:color w:val="auto"/>
        </w:rPr>
        <w:t xml:space="preserve">Figure </w:t>
      </w:r>
      <w:r w:rsidR="00D36FF4" w:rsidRPr="00A15D66">
        <w:rPr>
          <w:color w:val="auto"/>
        </w:rPr>
        <w:fldChar w:fldCharType="begin"/>
      </w:r>
      <w:r w:rsidR="00D36FF4" w:rsidRPr="00A15D66">
        <w:rPr>
          <w:color w:val="auto"/>
        </w:rPr>
        <w:instrText xml:space="preserve"> SEQ Figure \* ARABIC </w:instrText>
      </w:r>
      <w:r w:rsidR="00D36FF4" w:rsidRPr="00A15D66">
        <w:rPr>
          <w:color w:val="auto"/>
        </w:rPr>
        <w:fldChar w:fldCharType="separate"/>
      </w:r>
      <w:r w:rsidR="004A046E">
        <w:rPr>
          <w:noProof/>
          <w:color w:val="auto"/>
        </w:rPr>
        <w:t>3</w:t>
      </w:r>
      <w:r w:rsidR="00D36FF4" w:rsidRPr="00A15D66">
        <w:rPr>
          <w:noProof/>
          <w:color w:val="auto"/>
        </w:rPr>
        <w:fldChar w:fldCharType="end"/>
      </w:r>
      <w:bookmarkEnd w:id="32"/>
      <w:r w:rsidR="00A15D66" w:rsidRPr="00A15D66">
        <w:rPr>
          <w:noProof/>
          <w:color w:val="auto"/>
        </w:rPr>
        <w:t xml:space="preserve"> Entity Re</w:t>
      </w:r>
      <w:r w:rsidR="00AA7353">
        <w:rPr>
          <w:noProof/>
          <w:color w:val="auto"/>
        </w:rPr>
        <w:t>la</w:t>
      </w:r>
      <w:r w:rsidR="00A15D66" w:rsidRPr="00A15D66">
        <w:rPr>
          <w:noProof/>
          <w:color w:val="auto"/>
        </w:rPr>
        <w:t>tionship Diagram of Database</w:t>
      </w:r>
      <w:bookmarkEnd w:id="33"/>
    </w:p>
    <w:p w14:paraId="749E609F" w14:textId="70D9B259" w:rsidR="00463463" w:rsidRDefault="00A51AA1" w:rsidP="004E5700">
      <w:pPr>
        <w:spacing w:line="360" w:lineRule="auto"/>
        <w:jc w:val="both"/>
      </w:pPr>
      <w:r w:rsidRPr="008636D3">
        <w:t xml:space="preserve">At the time of writing this (18/04/2022), there </w:t>
      </w:r>
      <w:r w:rsidR="008636D3" w:rsidRPr="008636D3">
        <w:t>we</w:t>
      </w:r>
      <w:r w:rsidRPr="008636D3">
        <w:t xml:space="preserve">re </w:t>
      </w:r>
      <w:r w:rsidR="00754E39" w:rsidRPr="008636D3">
        <w:t xml:space="preserve">48 stocks in the database with nine thousand articles split between them. </w:t>
      </w:r>
    </w:p>
    <w:p w14:paraId="3A68DA47" w14:textId="11091EDB" w:rsidR="00556C05" w:rsidRDefault="00556C05" w:rsidP="004E5700">
      <w:pPr>
        <w:spacing w:line="360" w:lineRule="auto"/>
        <w:jc w:val="both"/>
      </w:pPr>
    </w:p>
    <w:p w14:paraId="25F17514" w14:textId="14DB1FE6" w:rsidR="00556C05" w:rsidRDefault="00556C05" w:rsidP="004E5700">
      <w:pPr>
        <w:pStyle w:val="Heading2"/>
        <w:spacing w:line="360" w:lineRule="auto"/>
      </w:pPr>
      <w:bookmarkStart w:id="34" w:name="_Toc102118149"/>
      <w:r w:rsidRPr="00556C05">
        <w:lastRenderedPageBreak/>
        <w:t>GDPR and data protection</w:t>
      </w:r>
      <w:bookmarkEnd w:id="34"/>
    </w:p>
    <w:p w14:paraId="356368DD" w14:textId="71BDFCF6" w:rsidR="00556C05" w:rsidRDefault="00556C05" w:rsidP="004E5700">
      <w:pPr>
        <w:spacing w:line="360" w:lineRule="auto"/>
      </w:pPr>
      <w:r w:rsidRPr="00556C05">
        <w:t>The Data Protection Act controls how personal information is used.</w:t>
      </w:r>
      <w:r>
        <w:t xml:space="preserve"> </w:t>
      </w:r>
      <w:r w:rsidRPr="00556C05">
        <w:t xml:space="preserve">Everyone responsible for using personal data has to follow strict rules called ‘data protection </w:t>
      </w:r>
      <w:proofErr w:type="gramStart"/>
      <w:r>
        <w:t>principles’</w:t>
      </w:r>
      <w:proofErr w:type="gramEnd"/>
      <w:r>
        <w:t xml:space="preserve">. This includes making sure that the data is used fairly, used for a specified purpose, and is limited to only the data that is necessary. </w:t>
      </w:r>
    </w:p>
    <w:p w14:paraId="5F43CEA7" w14:textId="04222F00" w:rsidR="00556C05" w:rsidRDefault="00556C05" w:rsidP="004E5700">
      <w:pPr>
        <w:spacing w:line="360" w:lineRule="auto"/>
      </w:pPr>
      <w:r>
        <w:t xml:space="preserve">The final version of the website complies with the Data Protection act since I am not storing any user data on the website, this is because I’m not </w:t>
      </w:r>
      <w:r w:rsidR="009E1132">
        <w:t>storing</w:t>
      </w:r>
      <w:r>
        <w:t xml:space="preserve"> any session information</w:t>
      </w:r>
      <w:r w:rsidR="009E1132">
        <w:t xml:space="preserve">, </w:t>
      </w:r>
      <w:r>
        <w:t>there currently is no login system</w:t>
      </w:r>
      <w:r w:rsidR="009E1132">
        <w:t xml:space="preserve"> and no way for </w:t>
      </w:r>
      <w:r w:rsidR="001F51E8">
        <w:t>users to write or publish something to the website.</w:t>
      </w:r>
    </w:p>
    <w:p w14:paraId="7384390D" w14:textId="536F3F55" w:rsidR="009E1132" w:rsidRPr="00556C05" w:rsidRDefault="009E1132" w:rsidP="004E5700">
      <w:pPr>
        <w:spacing w:line="360" w:lineRule="auto"/>
      </w:pPr>
      <w:r>
        <w:t xml:space="preserve">However, it </w:t>
      </w:r>
      <w:r w:rsidR="001F51E8">
        <w:t>would be</w:t>
      </w:r>
      <w:r>
        <w:t xml:space="preserve"> illegal for me to publish the web scraped articles on my own page. In this case that is not a problem since the website does not contain the full article text but only the title and the extracted metadata like sentiment and topics. </w:t>
      </w:r>
    </w:p>
    <w:p w14:paraId="2CCDF894" w14:textId="73F6678E" w:rsidR="00592386" w:rsidRPr="00F91E02" w:rsidRDefault="00592386" w:rsidP="004E5700">
      <w:pPr>
        <w:pStyle w:val="Heading1"/>
        <w:spacing w:line="360" w:lineRule="auto"/>
        <w:rPr>
          <w:color w:val="auto"/>
        </w:rPr>
      </w:pPr>
      <w:bookmarkStart w:id="35" w:name="_Toc102118150"/>
      <w:r w:rsidRPr="00F91E02">
        <w:rPr>
          <w:color w:val="auto"/>
        </w:rPr>
        <w:lastRenderedPageBreak/>
        <w:t>Quality Assurance</w:t>
      </w:r>
      <w:bookmarkEnd w:id="35"/>
    </w:p>
    <w:p w14:paraId="6354F3AA" w14:textId="6F4BDC68" w:rsidR="00A14189" w:rsidRDefault="008636D3" w:rsidP="004E5700">
      <w:pPr>
        <w:spacing w:line="360" w:lineRule="auto"/>
        <w:jc w:val="both"/>
      </w:pPr>
      <w:r>
        <w:t>This section will talk about the test strategies I used to test the website and back-end, why I used these strategies,</w:t>
      </w:r>
      <w:r w:rsidR="00CB1F53">
        <w:t xml:space="preserve"> and how testing improved the project and its reliability. </w:t>
      </w:r>
    </w:p>
    <w:p w14:paraId="5522DDBD" w14:textId="090A712B" w:rsidR="00A14189" w:rsidRDefault="00592386" w:rsidP="004E5700">
      <w:pPr>
        <w:pStyle w:val="Heading2"/>
        <w:spacing w:line="360" w:lineRule="auto"/>
      </w:pPr>
      <w:bookmarkStart w:id="36" w:name="_Toc102118151"/>
      <w:r w:rsidRPr="00EA0D6A">
        <w:t xml:space="preserve">Test </w:t>
      </w:r>
      <w:r w:rsidR="00756703">
        <w:t>S</w:t>
      </w:r>
      <w:r w:rsidRPr="00EA0D6A">
        <w:t>trategy</w:t>
      </w:r>
      <w:bookmarkEnd w:id="36"/>
    </w:p>
    <w:p w14:paraId="0E014DC6" w14:textId="752E3542" w:rsidR="00EA0D6A" w:rsidRPr="008636D3" w:rsidRDefault="002D78CD" w:rsidP="004E5700">
      <w:pPr>
        <w:spacing w:line="360" w:lineRule="auto"/>
        <w:jc w:val="both"/>
      </w:pPr>
      <w:r w:rsidRPr="008636D3">
        <w:t xml:space="preserve">The main objective of testing the </w:t>
      </w:r>
      <w:proofErr w:type="gramStart"/>
      <w:r w:rsidRPr="008636D3">
        <w:t>back</w:t>
      </w:r>
      <w:r w:rsidR="00A72C98" w:rsidRPr="008636D3">
        <w:t>-</w:t>
      </w:r>
      <w:r w:rsidRPr="008636D3">
        <w:t>end</w:t>
      </w:r>
      <w:proofErr w:type="gramEnd"/>
      <w:r w:rsidRPr="008636D3">
        <w:t xml:space="preserve"> was to make sure that </w:t>
      </w:r>
      <w:r w:rsidR="002D1BB9" w:rsidRPr="008636D3">
        <w:t xml:space="preserve">the code </w:t>
      </w:r>
      <w:r w:rsidR="008636D3" w:rsidRPr="008636D3">
        <w:t>wa</w:t>
      </w:r>
      <w:r w:rsidR="002D1BB9" w:rsidRPr="008636D3">
        <w:t>s ready to be</w:t>
      </w:r>
      <w:r w:rsidRPr="008636D3">
        <w:t xml:space="preserve"> automated</w:t>
      </w:r>
      <w:r w:rsidR="008636D3" w:rsidRPr="008636D3">
        <w:t>. F</w:t>
      </w:r>
      <w:r w:rsidRPr="008636D3">
        <w:t>or example</w:t>
      </w:r>
      <w:r w:rsidR="00276514" w:rsidRPr="008636D3">
        <w:t>,</w:t>
      </w:r>
      <w:r w:rsidRPr="008636D3">
        <w:t xml:space="preserve"> it would update the database </w:t>
      </w:r>
      <w:r w:rsidR="00276514" w:rsidRPr="008636D3">
        <w:t>with</w:t>
      </w:r>
      <w:r w:rsidRPr="008636D3">
        <w:t xml:space="preserve"> the newest data</w:t>
      </w:r>
      <w:r w:rsidR="002D1BB9" w:rsidRPr="008636D3">
        <w:t xml:space="preserve"> </w:t>
      </w:r>
      <w:r w:rsidR="00276514" w:rsidRPr="008636D3">
        <w:t>every</w:t>
      </w:r>
      <w:r w:rsidR="002D1BB9" w:rsidRPr="008636D3">
        <w:t xml:space="preserve"> day and</w:t>
      </w:r>
      <w:r w:rsidRPr="008636D3">
        <w:t xml:space="preserve"> that </w:t>
      </w:r>
      <w:r w:rsidR="007030B0" w:rsidRPr="008636D3">
        <w:t>it would run indefinitely without errors (</w:t>
      </w:r>
      <w:proofErr w:type="gramStart"/>
      <w:r w:rsidR="007030B0" w:rsidRPr="008636D3">
        <w:t>as long as</w:t>
      </w:r>
      <w:proofErr w:type="gramEnd"/>
      <w:r w:rsidR="007030B0" w:rsidRPr="008636D3">
        <w:t xml:space="preserve"> the web scraping sources are still available). The type of testing best suited for this is functional testing and unit testing</w:t>
      </w:r>
      <w:r w:rsidR="00D60A35" w:rsidRPr="008636D3">
        <w:t xml:space="preserve"> </w:t>
      </w:r>
      <w:sdt>
        <w:sdtPr>
          <w:id w:val="-1832749603"/>
          <w:citation/>
        </w:sdtPr>
        <w:sdtEndPr/>
        <w:sdtContent>
          <w:r w:rsidR="002D1BB9" w:rsidRPr="008636D3">
            <w:fldChar w:fldCharType="begin"/>
          </w:r>
          <w:r w:rsidR="002D1BB9" w:rsidRPr="008636D3">
            <w:instrText xml:space="preserve"> CITATION Pau16 \l 2057 </w:instrText>
          </w:r>
          <w:r w:rsidR="002D1BB9" w:rsidRPr="008636D3">
            <w:fldChar w:fldCharType="separate"/>
          </w:r>
          <w:r w:rsidR="004E5700" w:rsidRPr="004E5700">
            <w:rPr>
              <w:noProof/>
            </w:rPr>
            <w:t>[32]</w:t>
          </w:r>
          <w:r w:rsidR="002D1BB9" w:rsidRPr="008636D3">
            <w:fldChar w:fldCharType="end"/>
          </w:r>
        </w:sdtContent>
      </w:sdt>
      <w:r w:rsidR="004E5700">
        <w:t>.</w:t>
      </w:r>
    </w:p>
    <w:p w14:paraId="33408386" w14:textId="7329D43E" w:rsidR="007030B0" w:rsidRPr="008636D3" w:rsidRDefault="00A2350B" w:rsidP="004E5700">
      <w:pPr>
        <w:spacing w:line="360" w:lineRule="auto"/>
        <w:jc w:val="both"/>
      </w:pPr>
      <w:r w:rsidRPr="008636D3">
        <w:t>The</w:t>
      </w:r>
      <w:r w:rsidR="007030B0" w:rsidRPr="008636D3">
        <w:t xml:space="preserve"> main </w:t>
      </w:r>
      <w:r w:rsidR="00D60A35" w:rsidRPr="008636D3">
        <w:t xml:space="preserve">objective of testing the front-end was to make sure that the user experience </w:t>
      </w:r>
      <w:r w:rsidR="008636D3" w:rsidRPr="008636D3">
        <w:t>wa</w:t>
      </w:r>
      <w:r w:rsidR="00D60A35" w:rsidRPr="008636D3">
        <w:t>s as</w:t>
      </w:r>
      <w:r w:rsidR="00611C9B" w:rsidRPr="008636D3">
        <w:t xml:space="preserve"> </w:t>
      </w:r>
      <w:r w:rsidR="00D60A35" w:rsidRPr="008636D3">
        <w:t>good as possible</w:t>
      </w:r>
      <w:r w:rsidR="008636D3" w:rsidRPr="008636D3">
        <w:t>.</w:t>
      </w:r>
      <w:r w:rsidR="00D60A35" w:rsidRPr="008636D3">
        <w:t xml:space="preserve"> </w:t>
      </w:r>
      <w:r w:rsidR="008636D3" w:rsidRPr="008636D3">
        <w:t>T</w:t>
      </w:r>
      <w:r w:rsidR="00D60A35" w:rsidRPr="008636D3">
        <w:t>he appr</w:t>
      </w:r>
      <w:r w:rsidRPr="008636D3">
        <w:t>opriate</w:t>
      </w:r>
      <w:r w:rsidR="00D60A35" w:rsidRPr="008636D3">
        <w:t xml:space="preserve"> testing types are </w:t>
      </w:r>
      <w:proofErr w:type="gramStart"/>
      <w:r w:rsidR="00D60A35" w:rsidRPr="008636D3">
        <w:t>black-box</w:t>
      </w:r>
      <w:proofErr w:type="gramEnd"/>
      <w:r w:rsidR="00D60A35" w:rsidRPr="008636D3">
        <w:t xml:space="preserve"> testing and acceptance testing </w:t>
      </w:r>
      <w:sdt>
        <w:sdtPr>
          <w:id w:val="-1875142650"/>
          <w:citation/>
        </w:sdtPr>
        <w:sdtEndPr/>
        <w:sdtContent>
          <w:r w:rsidR="00AC3831" w:rsidRPr="008636D3">
            <w:fldChar w:fldCharType="begin"/>
          </w:r>
          <w:r w:rsidR="00AC3831" w:rsidRPr="008636D3">
            <w:instrText xml:space="preserve"> CITATION Pau16 \l 2057 </w:instrText>
          </w:r>
          <w:r w:rsidR="00AC3831" w:rsidRPr="008636D3">
            <w:fldChar w:fldCharType="separate"/>
          </w:r>
          <w:r w:rsidR="004E5700" w:rsidRPr="004E5700">
            <w:rPr>
              <w:noProof/>
            </w:rPr>
            <w:t>[32]</w:t>
          </w:r>
          <w:r w:rsidR="00AC3831" w:rsidRPr="008636D3">
            <w:fldChar w:fldCharType="end"/>
          </w:r>
        </w:sdtContent>
      </w:sdt>
      <w:r w:rsidR="00650D42" w:rsidRPr="008636D3">
        <w:t>.</w:t>
      </w:r>
    </w:p>
    <w:p w14:paraId="7DA153C1" w14:textId="1144683F" w:rsidR="00A2350B" w:rsidRPr="008636D3" w:rsidRDefault="00A2350B" w:rsidP="004E5700">
      <w:pPr>
        <w:spacing w:line="360" w:lineRule="auto"/>
        <w:jc w:val="both"/>
      </w:pPr>
      <w:r w:rsidRPr="008636D3">
        <w:t xml:space="preserve">Black-box testing is a </w:t>
      </w:r>
      <w:r w:rsidR="008636D3" w:rsidRPr="008636D3">
        <w:t>software testing method</w:t>
      </w:r>
      <w:r w:rsidRPr="008636D3">
        <w:t xml:space="preserve"> that examines the functionality of an application without peering into its internal structures or workings. In </w:t>
      </w:r>
      <w:r w:rsidR="00AC3831" w:rsidRPr="008636D3">
        <w:t>Acceptance</w:t>
      </w:r>
      <w:r w:rsidR="00D60A35" w:rsidRPr="008636D3">
        <w:t xml:space="preserve"> testing</w:t>
      </w:r>
      <w:r w:rsidR="008636D3" w:rsidRPr="008636D3">
        <w:t>,</w:t>
      </w:r>
      <w:r w:rsidR="00D60A35" w:rsidRPr="008636D3">
        <w:t xml:space="preserve"> </w:t>
      </w:r>
      <w:r w:rsidR="00276514" w:rsidRPr="008636D3">
        <w:t>the</w:t>
      </w:r>
      <w:r w:rsidRPr="008636D3">
        <w:t xml:space="preserve"> product is handed over to</w:t>
      </w:r>
      <w:r w:rsidR="008636D3" w:rsidRPr="008636D3">
        <w:t xml:space="preserve"> a few users</w:t>
      </w:r>
      <w:r w:rsidRPr="008636D3">
        <w:t xml:space="preserve"> to test its acceptability</w:t>
      </w:r>
      <w:r w:rsidR="00276514" w:rsidRPr="008636D3">
        <w:t xml:space="preserve"> </w:t>
      </w:r>
      <w:sdt>
        <w:sdtPr>
          <w:id w:val="544258101"/>
          <w:citation/>
        </w:sdtPr>
        <w:sdtEndPr/>
        <w:sdtContent>
          <w:r w:rsidR="008636D3" w:rsidRPr="008636D3">
            <w:fldChar w:fldCharType="begin"/>
          </w:r>
          <w:r w:rsidR="008636D3" w:rsidRPr="008636D3">
            <w:instrText xml:space="preserve"> CITATION Pau16 \l 2057 </w:instrText>
          </w:r>
          <w:r w:rsidR="008636D3" w:rsidRPr="008636D3">
            <w:fldChar w:fldCharType="separate"/>
          </w:r>
          <w:r w:rsidR="004E5700" w:rsidRPr="004E5700">
            <w:rPr>
              <w:noProof/>
            </w:rPr>
            <w:t>[32]</w:t>
          </w:r>
          <w:r w:rsidR="008636D3" w:rsidRPr="008636D3">
            <w:fldChar w:fldCharType="end"/>
          </w:r>
        </w:sdtContent>
      </w:sdt>
      <w:r w:rsidR="00650D42" w:rsidRPr="008636D3">
        <w:t>.</w:t>
      </w:r>
    </w:p>
    <w:p w14:paraId="502C89AA" w14:textId="5C8BE945" w:rsidR="00A14189" w:rsidRPr="008636D3" w:rsidRDefault="00A14189" w:rsidP="004E5700">
      <w:pPr>
        <w:spacing w:line="360" w:lineRule="auto"/>
        <w:jc w:val="both"/>
      </w:pPr>
      <w:r w:rsidRPr="008636D3">
        <w:t>User Testing</w:t>
      </w:r>
      <w:r w:rsidR="00A2350B" w:rsidRPr="008636D3">
        <w:t xml:space="preserve"> will be a mix of </w:t>
      </w:r>
      <w:proofErr w:type="gramStart"/>
      <w:r w:rsidR="00A2350B" w:rsidRPr="008636D3">
        <w:t>black-box</w:t>
      </w:r>
      <w:proofErr w:type="gramEnd"/>
      <w:r w:rsidR="00A2350B" w:rsidRPr="008636D3">
        <w:t xml:space="preserve"> testing the website a</w:t>
      </w:r>
      <w:r w:rsidR="008636D3" w:rsidRPr="008636D3">
        <w:t>nd</w:t>
      </w:r>
      <w:r w:rsidR="00A2350B" w:rsidRPr="008636D3">
        <w:t xml:space="preserve"> allowing users to test the website </w:t>
      </w:r>
      <w:r w:rsidR="00276514" w:rsidRPr="008636D3">
        <w:t>and asses</w:t>
      </w:r>
      <w:r w:rsidR="00285B47" w:rsidRPr="008636D3">
        <w:t>s</w:t>
      </w:r>
      <w:r w:rsidR="00276514" w:rsidRPr="008636D3">
        <w:t xml:space="preserve"> </w:t>
      </w:r>
      <w:r w:rsidR="00A2350B" w:rsidRPr="008636D3">
        <w:t xml:space="preserve">whether or not it can be accepted as a tool for helping make investing decisions. </w:t>
      </w:r>
    </w:p>
    <w:p w14:paraId="7D12499D" w14:textId="77777777" w:rsidR="00EA0D6A" w:rsidRPr="00EA0D6A" w:rsidRDefault="00EA0D6A" w:rsidP="004E5700">
      <w:pPr>
        <w:spacing w:line="360" w:lineRule="auto"/>
        <w:jc w:val="both"/>
      </w:pPr>
    </w:p>
    <w:p w14:paraId="330E5C4C" w14:textId="16EB23BC" w:rsidR="00A14189" w:rsidRPr="00A14189" w:rsidRDefault="00A14189" w:rsidP="004E5700">
      <w:pPr>
        <w:pStyle w:val="Heading2"/>
        <w:spacing w:line="360" w:lineRule="auto"/>
      </w:pPr>
      <w:bookmarkStart w:id="37" w:name="_Toc102118152"/>
      <w:r>
        <w:t>Unit Testing</w:t>
      </w:r>
      <w:bookmarkEnd w:id="37"/>
    </w:p>
    <w:p w14:paraId="1B2CCD40" w14:textId="583A9132" w:rsidR="00592386" w:rsidRDefault="00276514" w:rsidP="004E5700">
      <w:pPr>
        <w:spacing w:line="360" w:lineRule="auto"/>
        <w:jc w:val="both"/>
      </w:pPr>
      <w:r w:rsidRPr="00276514">
        <w:t xml:space="preserve">Unit testing is a software development process in which </w:t>
      </w:r>
      <w:r w:rsidR="008636D3">
        <w:t>minor</w:t>
      </w:r>
      <w:r w:rsidRPr="00276514">
        <w:t xml:space="preserve"> testable parts of an application, called units, are individually and independently scrutini</w:t>
      </w:r>
      <w:r w:rsidR="005B5E78">
        <w:t>s</w:t>
      </w:r>
      <w:r w:rsidRPr="00276514">
        <w:t>ed for proper operation</w:t>
      </w:r>
      <w:r>
        <w:t xml:space="preserve">. </w:t>
      </w:r>
      <w:sdt>
        <w:sdtPr>
          <w:id w:val="1858160992"/>
          <w:citation/>
        </w:sdtPr>
        <w:sdtEndPr/>
        <w:sdtContent>
          <w:r w:rsidR="008636D3">
            <w:fldChar w:fldCharType="begin"/>
          </w:r>
          <w:r w:rsidR="008636D3">
            <w:instrText xml:space="preserve"> CITATION Pau16 \l 2057 </w:instrText>
          </w:r>
          <w:r w:rsidR="008636D3">
            <w:fldChar w:fldCharType="separate"/>
          </w:r>
          <w:r w:rsidR="004E5700" w:rsidRPr="004E5700">
            <w:rPr>
              <w:noProof/>
            </w:rPr>
            <w:t>[32]</w:t>
          </w:r>
          <w:r w:rsidR="008636D3">
            <w:fldChar w:fldCharType="end"/>
          </w:r>
        </w:sdtContent>
      </w:sdt>
    </w:p>
    <w:p w14:paraId="4FC3C369" w14:textId="6FBB6E56" w:rsidR="00125F20" w:rsidRDefault="00276514" w:rsidP="004E5700">
      <w:pPr>
        <w:spacing w:line="360" w:lineRule="auto"/>
        <w:jc w:val="both"/>
      </w:pPr>
      <w:r>
        <w:t>Each unit of code (in this case function) has tests to verify that it is functioning correctly.</w:t>
      </w:r>
      <w:r w:rsidR="006D7833">
        <w:t xml:space="preserve"> This includes edge cases and general test cases.</w:t>
      </w:r>
      <w:r>
        <w:t xml:space="preserve"> Each function is given input</w:t>
      </w:r>
      <w:r w:rsidR="008636D3">
        <w:t>,</w:t>
      </w:r>
      <w:r w:rsidR="00125F20">
        <w:t xml:space="preserve"> and the output of the function is then</w:t>
      </w:r>
      <w:r>
        <w:t xml:space="preserve"> verified </w:t>
      </w:r>
      <w:r w:rsidR="00980F1E">
        <w:t xml:space="preserve">against the predicted output </w:t>
      </w:r>
      <w:r>
        <w:t xml:space="preserve">using the Python </w:t>
      </w:r>
      <w:r w:rsidR="00611C9B">
        <w:t>unit test</w:t>
      </w:r>
      <w:r>
        <w:t xml:space="preserve"> library. </w:t>
      </w:r>
      <w:r w:rsidR="00125F20">
        <w:t xml:space="preserve">The </w:t>
      </w:r>
      <w:r w:rsidR="00980F1E">
        <w:t>advantage</w:t>
      </w:r>
      <w:r w:rsidR="00125F20">
        <w:t xml:space="preserve"> of treating each function as a unit is that if one of the units fails, the </w:t>
      </w:r>
      <w:r w:rsidR="00A04A10">
        <w:t>failure</w:t>
      </w:r>
      <w:r w:rsidR="00980F1E">
        <w:t xml:space="preserve"> point</w:t>
      </w:r>
      <w:r w:rsidR="00125F20">
        <w:t xml:space="preserve"> can be</w:t>
      </w:r>
      <w:r w:rsidR="00980F1E">
        <w:t xml:space="preserve"> narrowed down to a single function</w:t>
      </w:r>
      <w:r w:rsidR="006D7833">
        <w:t>. However</w:t>
      </w:r>
      <w:r w:rsidR="008636D3">
        <w:t>,</w:t>
      </w:r>
      <w:r w:rsidR="006D7833">
        <w:t xml:space="preserve"> further unit tests could be written to test even smaller</w:t>
      </w:r>
      <w:r w:rsidR="004C4C68">
        <w:t xml:space="preserve"> </w:t>
      </w:r>
      <w:r w:rsidR="006D7833">
        <w:t xml:space="preserve">parts of the code (as small as even one line of code), </w:t>
      </w:r>
      <w:r w:rsidR="008636D3">
        <w:t>making</w:t>
      </w:r>
      <w:r w:rsidR="006D7833">
        <w:t xml:space="preserve"> </w:t>
      </w:r>
      <w:r w:rsidR="00980F1E">
        <w:t xml:space="preserve">finding the fail point even </w:t>
      </w:r>
      <w:r w:rsidR="008636D3">
        <w:t>more straightforward</w:t>
      </w:r>
      <w:r w:rsidR="00980F1E">
        <w:t xml:space="preserve">. </w:t>
      </w:r>
    </w:p>
    <w:p w14:paraId="4CC51D24" w14:textId="3CB21A1A" w:rsidR="00F34436" w:rsidRDefault="00F34436" w:rsidP="004E5700">
      <w:pPr>
        <w:spacing w:line="360" w:lineRule="auto"/>
        <w:jc w:val="both"/>
      </w:pPr>
      <w:r>
        <w:t xml:space="preserve">The most challenging part of writing unit tests was finding edge cases. </w:t>
      </w:r>
      <w:r w:rsidR="00C0083A">
        <w:t xml:space="preserve">An edge case is </w:t>
      </w:r>
      <w:r w:rsidR="00C0083A" w:rsidRPr="00C0083A">
        <w:t xml:space="preserve">a situation that occurs only at an </w:t>
      </w:r>
      <w:r w:rsidR="00FA2B94" w:rsidRPr="00C0083A">
        <w:t>extreme (maximum or minimum) operating parameter</w:t>
      </w:r>
      <w:r w:rsidR="00C0083A">
        <w:t xml:space="preserve"> </w:t>
      </w:r>
      <w:r w:rsidR="00A04A10">
        <w:t>and often result</w:t>
      </w:r>
      <w:r w:rsidR="00CC5212">
        <w:t>s</w:t>
      </w:r>
      <w:r w:rsidR="00A04A10">
        <w:t xml:space="preserve"> in unexpected </w:t>
      </w:r>
      <w:r w:rsidR="00CC5212">
        <w:t>outcomes</w:t>
      </w:r>
      <w:r w:rsidR="00A04A10">
        <w:t xml:space="preserve"> or even crashes</w:t>
      </w:r>
      <w:r w:rsidR="00650D42">
        <w:t xml:space="preserve"> </w:t>
      </w:r>
      <w:sdt>
        <w:sdtPr>
          <w:id w:val="-1386560834"/>
          <w:citation/>
        </w:sdtPr>
        <w:sdtEndPr/>
        <w:sdtContent>
          <w:r w:rsidR="008636D3">
            <w:fldChar w:fldCharType="begin"/>
          </w:r>
          <w:r w:rsidR="008636D3">
            <w:instrText xml:space="preserve"> CITATION Wes21 \l 2057 </w:instrText>
          </w:r>
          <w:r w:rsidR="008636D3">
            <w:fldChar w:fldCharType="separate"/>
          </w:r>
          <w:r w:rsidR="004E5700" w:rsidRPr="004E5700">
            <w:rPr>
              <w:noProof/>
            </w:rPr>
            <w:t>[33]</w:t>
          </w:r>
          <w:r w:rsidR="008636D3">
            <w:fldChar w:fldCharType="end"/>
          </w:r>
        </w:sdtContent>
      </w:sdt>
      <w:r w:rsidR="00C0083A">
        <w:t>.</w:t>
      </w:r>
      <w:r w:rsidR="00A04A10">
        <w:t xml:space="preserve"> Finding edge cases takes considerable time and </w:t>
      </w:r>
      <w:r w:rsidR="00A04A10">
        <w:lastRenderedPageBreak/>
        <w:t xml:space="preserve">creativity since the goal is to </w:t>
      </w:r>
      <w:r w:rsidR="00A04A10" w:rsidRPr="00A04A10">
        <w:t>get the application to perform functions it</w:t>
      </w:r>
      <w:r w:rsidR="008636D3">
        <w:t xml:space="preserve"> i</w:t>
      </w:r>
      <w:r w:rsidR="00A04A10" w:rsidRPr="00A04A10">
        <w:t xml:space="preserve">s not intended to do and </w:t>
      </w:r>
      <w:r w:rsidR="00A04A10">
        <w:t>figure</w:t>
      </w:r>
      <w:r w:rsidR="00A04A10" w:rsidRPr="00A04A10">
        <w:t xml:space="preserve"> out the results</w:t>
      </w:r>
      <w:r w:rsidR="00650D42">
        <w:t xml:space="preserve"> </w:t>
      </w:r>
      <w:sdt>
        <w:sdtPr>
          <w:id w:val="179165912"/>
          <w:citation/>
        </w:sdtPr>
        <w:sdtEndPr/>
        <w:sdtContent>
          <w:r w:rsidR="008636D3">
            <w:fldChar w:fldCharType="begin"/>
          </w:r>
          <w:r w:rsidR="008636D3">
            <w:instrText xml:space="preserve"> CITATION Wes21 \l 2057 </w:instrText>
          </w:r>
          <w:r w:rsidR="008636D3">
            <w:fldChar w:fldCharType="separate"/>
          </w:r>
          <w:r w:rsidR="004E5700" w:rsidRPr="004E5700">
            <w:rPr>
              <w:noProof/>
            </w:rPr>
            <w:t>[33]</w:t>
          </w:r>
          <w:r w:rsidR="008636D3">
            <w:fldChar w:fldCharType="end"/>
          </w:r>
        </w:sdtContent>
      </w:sdt>
      <w:r w:rsidR="00A04A10">
        <w:t xml:space="preserve">. Despite this, they are worth finding since a 1% chance of crashing </w:t>
      </w:r>
      <w:r w:rsidR="0028529F">
        <w:t xml:space="preserve">can be exaggerated </w:t>
      </w:r>
      <w:r w:rsidR="008636D3">
        <w:t>because</w:t>
      </w:r>
      <w:r w:rsidR="0028529F">
        <w:t xml:space="preserve"> the code is run for every stock every day. For example, if the chance of an error is only </w:t>
      </w:r>
      <w:r w:rsidR="007D1203">
        <w:t>0.5</w:t>
      </w:r>
      <w:r w:rsidR="0028529F">
        <w:t xml:space="preserve">%, and I run the code </w:t>
      </w:r>
      <w:r w:rsidR="00566F1F">
        <w:t>50</w:t>
      </w:r>
      <w:r w:rsidR="0028529F">
        <w:t xml:space="preserve"> times (if I have </w:t>
      </w:r>
      <w:r w:rsidR="00566F1F">
        <w:t>50</w:t>
      </w:r>
      <w:r w:rsidR="0028529F">
        <w:t xml:space="preserve"> stocks to update), the actual error rate is </w:t>
      </w:r>
      <w:r w:rsidR="00566F1F">
        <w:t>22</w:t>
      </w:r>
      <w:r w:rsidR="0028529F">
        <w:t>%</w:t>
      </w:r>
      <w:r w:rsidR="0028529F">
        <w:rPr>
          <w:rStyle w:val="FootnoteReference"/>
        </w:rPr>
        <w:footnoteReference w:id="1"/>
      </w:r>
      <w:r w:rsidR="007D1203">
        <w:t xml:space="preserve"> </w:t>
      </w:r>
      <w:r w:rsidR="008636D3">
        <w:t xml:space="preserve">, </w:t>
      </w:r>
      <w:r w:rsidR="007D1203">
        <w:t>and if the code is run every day</w:t>
      </w:r>
      <w:r w:rsidR="008636D3">
        <w:t>,</w:t>
      </w:r>
      <w:r w:rsidR="007D1203">
        <w:t xml:space="preserve"> the chance of an error occurring </w:t>
      </w:r>
      <w:r w:rsidR="009702CE">
        <w:t>in the space of</w:t>
      </w:r>
      <w:r w:rsidR="007D1203">
        <w:t xml:space="preserve"> </w:t>
      </w:r>
      <w:r w:rsidR="00566F1F">
        <w:t>one</w:t>
      </w:r>
      <w:r w:rsidR="007D1203">
        <w:t xml:space="preserve"> week is </w:t>
      </w:r>
      <w:r w:rsidR="00566F1F">
        <w:t>82</w:t>
      </w:r>
      <w:r w:rsidR="007D1203">
        <w:t>%</w:t>
      </w:r>
      <w:r w:rsidR="00F81E75">
        <w:t>.</w:t>
      </w:r>
    </w:p>
    <w:p w14:paraId="326C4A18" w14:textId="77777777" w:rsidR="006D7833" w:rsidRDefault="006D7833" w:rsidP="004E5700">
      <w:pPr>
        <w:spacing w:line="360" w:lineRule="auto"/>
        <w:jc w:val="both"/>
      </w:pPr>
    </w:p>
    <w:p w14:paraId="59EC30F6" w14:textId="06DD0ED1" w:rsidR="00A2350B" w:rsidRDefault="00276514" w:rsidP="004E5700">
      <w:pPr>
        <w:pStyle w:val="Heading2"/>
        <w:spacing w:line="360" w:lineRule="auto"/>
      </w:pPr>
      <w:bookmarkStart w:id="38" w:name="_Toc102118153"/>
      <w:r>
        <w:t>User Testing</w:t>
      </w:r>
      <w:bookmarkEnd w:id="38"/>
    </w:p>
    <w:p w14:paraId="1E5A9171" w14:textId="7F102928" w:rsidR="00D97189" w:rsidRDefault="008636D3" w:rsidP="004E5700">
      <w:pPr>
        <w:spacing w:line="360" w:lineRule="auto"/>
        <w:jc w:val="both"/>
      </w:pPr>
      <w:r>
        <w:t>I presented the website to multiple people and gathered their feedback to test the website's functionality</w:t>
      </w:r>
      <w:r w:rsidR="00285B47">
        <w:t xml:space="preserve">. The testing pool had people with </w:t>
      </w:r>
      <w:r w:rsidR="00C55F42">
        <w:t>various</w:t>
      </w:r>
      <w:r w:rsidR="00285B47">
        <w:t xml:space="preserve"> backgrounds</w:t>
      </w:r>
      <w:r>
        <w:t>;</w:t>
      </w:r>
      <w:r w:rsidR="00285B47">
        <w:t xml:space="preserve"> </w:t>
      </w:r>
      <w:r w:rsidR="00C55F42">
        <w:t>however,</w:t>
      </w:r>
      <w:r w:rsidR="00285B47">
        <w:t xml:space="preserve"> most were young adults. </w:t>
      </w:r>
      <w:r w:rsidR="00C55F42">
        <w:t xml:space="preserve">Most did not have experience in investing, but since the </w:t>
      </w:r>
      <w:r>
        <w:t>website's goal</w:t>
      </w:r>
      <w:r w:rsidR="00C55F42">
        <w:t xml:space="preserve"> was to make sure that beginner investors could also use it, this was fine. In total</w:t>
      </w:r>
      <w:r w:rsidR="00185DE1">
        <w:t>,</w:t>
      </w:r>
      <w:r w:rsidR="00C55F42">
        <w:t xml:space="preserve"> I gathered feedback from 10 people. Here are some of the requested features that</w:t>
      </w:r>
      <w:r w:rsidR="00CB60FA">
        <w:t xml:space="preserve"> made it</w:t>
      </w:r>
      <w:r w:rsidR="00C55F42">
        <w:t xml:space="preserve"> </w:t>
      </w:r>
      <w:r w:rsidR="001F2A60">
        <w:t>into</w:t>
      </w:r>
      <w:r w:rsidR="00C55F42">
        <w:t xml:space="preserve"> the final product:</w:t>
      </w:r>
    </w:p>
    <w:p w14:paraId="19D02ABF" w14:textId="33644F3F" w:rsidR="00C55F42" w:rsidRDefault="00292C50" w:rsidP="004E5700">
      <w:pPr>
        <w:spacing w:line="360" w:lineRule="auto"/>
        <w:jc w:val="both"/>
      </w:pPr>
      <w:r w:rsidRPr="008E4B48">
        <w:rPr>
          <w:b/>
          <w:bCs/>
        </w:rPr>
        <w:t>M</w:t>
      </w:r>
      <w:r w:rsidR="00CB60FA" w:rsidRPr="008E4B48">
        <w:rPr>
          <w:b/>
          <w:bCs/>
        </w:rPr>
        <w:t>oving averages.</w:t>
      </w:r>
      <w:r>
        <w:t xml:space="preserve"> The earlier versions of the dashboard did not have </w:t>
      </w:r>
      <w:r w:rsidR="00185DE1">
        <w:t>moving averages. A</w:t>
      </w:r>
      <w:r w:rsidR="00185DE1" w:rsidRPr="00185DE1">
        <w:t xml:space="preserve"> moving average is an indicator that shows the average value of a stock</w:t>
      </w:r>
      <w:r w:rsidR="008636D3">
        <w:t>’</w:t>
      </w:r>
      <w:r w:rsidR="00185DE1" w:rsidRPr="00185DE1">
        <w:t>s price over a period</w:t>
      </w:r>
      <w:r w:rsidR="00650D42">
        <w:t xml:space="preserve"> </w:t>
      </w:r>
      <w:sdt>
        <w:sdtPr>
          <w:id w:val="-445389071"/>
          <w:citation/>
        </w:sdtPr>
        <w:sdtEndPr/>
        <w:sdtContent>
          <w:r w:rsidR="008636D3">
            <w:fldChar w:fldCharType="begin"/>
          </w:r>
          <w:r w:rsidR="008636D3">
            <w:instrText xml:space="preserve"> CITATION Cor22 \l 2057 </w:instrText>
          </w:r>
          <w:r w:rsidR="008636D3">
            <w:fldChar w:fldCharType="separate"/>
          </w:r>
          <w:r w:rsidR="004E5700" w:rsidRPr="004E5700">
            <w:rPr>
              <w:noProof/>
            </w:rPr>
            <w:t>[21]</w:t>
          </w:r>
          <w:r w:rsidR="008636D3">
            <w:fldChar w:fldCharType="end"/>
          </w:r>
        </w:sdtContent>
      </w:sdt>
      <w:r w:rsidR="00185DE1">
        <w:t xml:space="preserve">. On the website, I added 20-day as well as 50-day moving averages. </w:t>
      </w:r>
      <w:r w:rsidR="008636D3">
        <w:t>Moving averages are used for price predictions,</w:t>
      </w:r>
      <w:r w:rsidR="00185DE1">
        <w:t xml:space="preserve"> </w:t>
      </w:r>
      <w:r w:rsidR="00E33515">
        <w:t xml:space="preserve">but </w:t>
      </w:r>
      <w:r w:rsidR="00185DE1">
        <w:t xml:space="preserve">they can also be </w:t>
      </w:r>
      <w:r w:rsidR="000437FC">
        <w:t xml:space="preserve">used to assess the momentum of the </w:t>
      </w:r>
      <w:r w:rsidR="00DC746A">
        <w:t>stock</w:t>
      </w:r>
      <w:r w:rsidR="000437FC">
        <w:t xml:space="preserve"> price. </w:t>
      </w:r>
    </w:p>
    <w:p w14:paraId="16FFA14C" w14:textId="700ACE8E" w:rsidR="00CB60FA" w:rsidRDefault="00CB60FA" w:rsidP="004E5700">
      <w:pPr>
        <w:spacing w:line="360" w:lineRule="auto"/>
        <w:jc w:val="both"/>
      </w:pPr>
      <w:r w:rsidRPr="00E33515">
        <w:rPr>
          <w:b/>
          <w:bCs/>
        </w:rPr>
        <w:t>Links to articles.</w:t>
      </w:r>
      <w:r w:rsidR="00DC746A">
        <w:t xml:space="preserve"> </w:t>
      </w:r>
      <w:r w:rsidR="008636D3">
        <w:t>Adding links to the original articles is useful for users looking to do further research into the stock or just looking to read the latest news. The final product’s newest articles section has links to the original article</w:t>
      </w:r>
      <w:r w:rsidR="00DC746A">
        <w:t xml:space="preserve">s. </w:t>
      </w:r>
    </w:p>
    <w:p w14:paraId="1F9ACACA" w14:textId="253DD9A0" w:rsidR="000437FC" w:rsidRDefault="00DC746A" w:rsidP="004E5700">
      <w:pPr>
        <w:spacing w:line="360" w:lineRule="auto"/>
        <w:jc w:val="both"/>
      </w:pPr>
      <w:r w:rsidRPr="00E33515">
        <w:rPr>
          <w:b/>
          <w:bCs/>
        </w:rPr>
        <w:t>Search</w:t>
      </w:r>
      <w:r w:rsidR="000437FC" w:rsidRPr="00E33515">
        <w:rPr>
          <w:b/>
          <w:bCs/>
        </w:rPr>
        <w:t xml:space="preserve"> page auto-complete field.</w:t>
      </w:r>
      <w:r>
        <w:t xml:space="preserve"> </w:t>
      </w:r>
      <w:r w:rsidR="008636D3">
        <w:t>The search page has an autocomplete feature, where the user can see which stocks are available. Before the auto-complete feature, the user could not know what stocks were available on the websit</w:t>
      </w:r>
      <w:r w:rsidR="00E33515">
        <w:t>e.</w:t>
      </w:r>
    </w:p>
    <w:p w14:paraId="589A158B" w14:textId="47707B67" w:rsidR="008E4B48" w:rsidRDefault="008E4B48" w:rsidP="004E5700">
      <w:pPr>
        <w:spacing w:line="360" w:lineRule="auto"/>
        <w:jc w:val="both"/>
      </w:pPr>
      <w:r>
        <w:t xml:space="preserve">User Testing has improved the final product by discovering additional features that improve the </w:t>
      </w:r>
      <w:r w:rsidR="00120D5F">
        <w:t>user</w:t>
      </w:r>
      <w:r>
        <w:t xml:space="preserve"> experience</w:t>
      </w:r>
      <w:r w:rsidR="00CE649C">
        <w:t xml:space="preserve">. Firstly, </w:t>
      </w:r>
      <w:r w:rsidR="00120D5F">
        <w:t>by giving an unbiased opinion on existing</w:t>
      </w:r>
      <w:r w:rsidR="00CE649C">
        <w:t xml:space="preserve"> features</w:t>
      </w:r>
      <w:r w:rsidR="002110F0">
        <w:t xml:space="preserve"> and secondly</w:t>
      </w:r>
      <w:r w:rsidR="00A72C98">
        <w:t>,</w:t>
      </w:r>
      <w:r w:rsidR="002110F0">
        <w:t xml:space="preserve"> by</w:t>
      </w:r>
      <w:r w:rsidR="00CE649C">
        <w:t xml:space="preserve"> help</w:t>
      </w:r>
      <w:r w:rsidR="002110F0">
        <w:t>ing to</w:t>
      </w:r>
      <w:r w:rsidR="00CE649C">
        <w:t xml:space="preserve"> </w:t>
      </w:r>
      <w:r w:rsidR="002110F0">
        <w:t>understand which</w:t>
      </w:r>
      <w:r w:rsidR="00CE649C">
        <w:t xml:space="preserve"> parts of the </w:t>
      </w:r>
      <w:r w:rsidR="002110F0">
        <w:t>website</w:t>
      </w:r>
      <w:r w:rsidR="00CE649C">
        <w:t xml:space="preserve"> are confusing or what </w:t>
      </w:r>
      <w:r w:rsidR="002110F0">
        <w:t xml:space="preserve">is </w:t>
      </w:r>
      <w:r w:rsidR="00DB56EA">
        <w:t xml:space="preserve">preventing </w:t>
      </w:r>
      <w:r w:rsidR="00CE649C">
        <w:t>users</w:t>
      </w:r>
      <w:r w:rsidR="00CE649C" w:rsidRPr="00CE649C">
        <w:t xml:space="preserve"> from doing what they set out to achieve</w:t>
      </w:r>
      <w:r w:rsidR="008636D3">
        <w:t xml:space="preserve"> </w:t>
      </w:r>
      <w:sdt>
        <w:sdtPr>
          <w:id w:val="-629096742"/>
          <w:citation/>
        </w:sdtPr>
        <w:sdtEndPr/>
        <w:sdtContent>
          <w:r w:rsidR="008636D3">
            <w:fldChar w:fldCharType="begin"/>
          </w:r>
          <w:r w:rsidR="008636D3">
            <w:instrText xml:space="preserve"> CITATION Pau16 \l 2057 </w:instrText>
          </w:r>
          <w:r w:rsidR="008636D3">
            <w:fldChar w:fldCharType="separate"/>
          </w:r>
          <w:r w:rsidR="004E5700" w:rsidRPr="004E5700">
            <w:rPr>
              <w:noProof/>
            </w:rPr>
            <w:t>[32]</w:t>
          </w:r>
          <w:r w:rsidR="008636D3">
            <w:fldChar w:fldCharType="end"/>
          </w:r>
        </w:sdtContent>
      </w:sdt>
      <w:r w:rsidR="008636D3">
        <w:t>.</w:t>
      </w:r>
    </w:p>
    <w:p w14:paraId="4C4D9B25" w14:textId="77777777" w:rsidR="00CB60FA" w:rsidRPr="002E4E21" w:rsidRDefault="00CB60FA" w:rsidP="004E5700">
      <w:pPr>
        <w:spacing w:line="360" w:lineRule="auto"/>
        <w:jc w:val="both"/>
      </w:pPr>
    </w:p>
    <w:p w14:paraId="6BEF16BB" w14:textId="2850DCB8" w:rsidR="00BD25B6" w:rsidRPr="00F91E02" w:rsidRDefault="00BD25B6" w:rsidP="004E5700">
      <w:pPr>
        <w:pStyle w:val="Heading1"/>
        <w:spacing w:line="360" w:lineRule="auto"/>
        <w:jc w:val="both"/>
        <w:rPr>
          <w:color w:val="auto"/>
        </w:rPr>
      </w:pPr>
      <w:bookmarkStart w:id="39" w:name="_Toc102118154"/>
      <w:r w:rsidRPr="00F91E02">
        <w:rPr>
          <w:color w:val="auto"/>
        </w:rPr>
        <w:lastRenderedPageBreak/>
        <w:t>Project Planning</w:t>
      </w:r>
      <w:bookmarkEnd w:id="39"/>
    </w:p>
    <w:p w14:paraId="41304953" w14:textId="7A7C2355" w:rsidR="00BD25B6" w:rsidRPr="008636D3" w:rsidRDefault="00A72C98" w:rsidP="004E5700">
      <w:pPr>
        <w:spacing w:line="360" w:lineRule="auto"/>
        <w:jc w:val="both"/>
      </w:pPr>
      <w:r w:rsidRPr="008636D3">
        <w:t>This section</w:t>
      </w:r>
      <w:r w:rsidR="009621FE" w:rsidRPr="008636D3">
        <w:t xml:space="preserve"> will talk about the DevOps tools I used to plan the project</w:t>
      </w:r>
      <w:r w:rsidRPr="008636D3">
        <w:t>. The tools used</w:t>
      </w:r>
      <w:r w:rsidR="009621FE" w:rsidRPr="008636D3">
        <w:t xml:space="preserve"> include Jira for issue tracking, GitLab for version tracking</w:t>
      </w:r>
      <w:r w:rsidRPr="008636D3">
        <w:t>, and</w:t>
      </w:r>
      <w:r w:rsidR="009621FE" w:rsidRPr="008636D3">
        <w:t xml:space="preserve"> Team Gantt </w:t>
      </w:r>
      <w:r w:rsidR="00205178" w:rsidRPr="008636D3">
        <w:t>to get</w:t>
      </w:r>
      <w:r w:rsidR="009621FE" w:rsidRPr="008636D3">
        <w:t xml:space="preserve"> a holistic view of the project.</w:t>
      </w:r>
    </w:p>
    <w:p w14:paraId="251BD10F" w14:textId="08B853B6" w:rsidR="009621FE" w:rsidRPr="008636D3" w:rsidRDefault="00205178" w:rsidP="004E5700">
      <w:pPr>
        <w:spacing w:line="360" w:lineRule="auto"/>
        <w:jc w:val="both"/>
      </w:pPr>
      <w:r w:rsidRPr="008636D3">
        <w:t xml:space="preserve">Even though this is an individual project, DevOps tools like the ones mentioned are a great way to improve the speed and stability of software development and deployment and allow the project supervisors to see a detailed view of the progress made in the project </w:t>
      </w:r>
      <w:sdt>
        <w:sdtPr>
          <w:id w:val="1738051286"/>
          <w:citation/>
        </w:sdtPr>
        <w:sdtEndPr/>
        <w:sdtContent>
          <w:r w:rsidR="008636D3" w:rsidRPr="008636D3">
            <w:fldChar w:fldCharType="begin"/>
          </w:r>
          <w:r w:rsidR="008636D3" w:rsidRPr="008636D3">
            <w:instrText xml:space="preserve"> CITATION App21 \l 2057 </w:instrText>
          </w:r>
          <w:r w:rsidR="008636D3" w:rsidRPr="008636D3">
            <w:fldChar w:fldCharType="separate"/>
          </w:r>
          <w:r w:rsidR="004E5700" w:rsidRPr="004E5700">
            <w:rPr>
              <w:noProof/>
            </w:rPr>
            <w:t>[34]</w:t>
          </w:r>
          <w:r w:rsidR="008636D3" w:rsidRPr="008636D3">
            <w:fldChar w:fldCharType="end"/>
          </w:r>
        </w:sdtContent>
      </w:sdt>
      <w:r w:rsidR="0078583C">
        <w:t>.</w:t>
      </w:r>
    </w:p>
    <w:p w14:paraId="7D7195B0" w14:textId="27D8DE15" w:rsidR="00BD25B6" w:rsidRDefault="002E4E21" w:rsidP="004E5700">
      <w:pPr>
        <w:pStyle w:val="Heading2"/>
        <w:spacing w:line="360" w:lineRule="auto"/>
        <w:jc w:val="both"/>
      </w:pPr>
      <w:bookmarkStart w:id="40" w:name="_Toc102118155"/>
      <w:r>
        <w:t>Jira</w:t>
      </w:r>
      <w:bookmarkEnd w:id="40"/>
    </w:p>
    <w:p w14:paraId="45CC8493" w14:textId="3492BB69" w:rsidR="002E4E21" w:rsidRDefault="007C00A9" w:rsidP="004E5700">
      <w:pPr>
        <w:spacing w:line="360" w:lineRule="auto"/>
        <w:jc w:val="both"/>
      </w:pPr>
      <w:r w:rsidRPr="008636D3">
        <w:t>Jira is a software application used for issue tracking and project management</w:t>
      </w:r>
      <w:r w:rsidR="008636D3" w:rsidRPr="008636D3">
        <w:t xml:space="preserve"> </w:t>
      </w:r>
      <w:sdt>
        <w:sdtPr>
          <w:id w:val="-684206793"/>
          <w:citation/>
        </w:sdtPr>
        <w:sdtEndPr/>
        <w:sdtContent>
          <w:r w:rsidR="008636D3" w:rsidRPr="008636D3">
            <w:fldChar w:fldCharType="begin"/>
          </w:r>
          <w:r w:rsidR="008636D3" w:rsidRPr="008636D3">
            <w:instrText xml:space="preserve"> CITATION Jir22 \l 2057 </w:instrText>
          </w:r>
          <w:r w:rsidR="008636D3" w:rsidRPr="008636D3">
            <w:fldChar w:fldCharType="separate"/>
          </w:r>
          <w:r w:rsidR="004E5700" w:rsidRPr="004E5700">
            <w:rPr>
              <w:noProof/>
            </w:rPr>
            <w:t>[35]</w:t>
          </w:r>
          <w:r w:rsidR="008636D3" w:rsidRPr="008636D3">
            <w:fldChar w:fldCharType="end"/>
          </w:r>
        </w:sdtContent>
      </w:sdt>
      <w:r w:rsidR="00E0682F" w:rsidRPr="008636D3">
        <w:t>.</w:t>
      </w:r>
      <w:r w:rsidRPr="008636D3">
        <w:t xml:space="preserve"> I used Jira to keep track of tasks that </w:t>
      </w:r>
      <w:proofErr w:type="gramStart"/>
      <w:r w:rsidRPr="008636D3">
        <w:t>have to</w:t>
      </w:r>
      <w:proofErr w:type="gramEnd"/>
      <w:r w:rsidRPr="008636D3">
        <w:t xml:space="preserve"> be done, bugs that should be fixed</w:t>
      </w:r>
      <w:r w:rsidR="00A72C98" w:rsidRPr="008636D3">
        <w:t xml:space="preserve">, and </w:t>
      </w:r>
      <w:r w:rsidRPr="008636D3">
        <w:t>topics that I should do further research into. For example</w:t>
      </w:r>
      <w:r w:rsidR="00970078" w:rsidRPr="008636D3">
        <w:t>,</w:t>
      </w:r>
      <w:r w:rsidRPr="008636D3">
        <w:t xml:space="preserve"> tasks like </w:t>
      </w:r>
      <w:r w:rsidR="008636D3" w:rsidRPr="008636D3">
        <w:t>“</w:t>
      </w:r>
      <w:r w:rsidR="00970078" w:rsidRPr="008636D3">
        <w:t>Add Moving Averages</w:t>
      </w:r>
      <w:r w:rsidR="008636D3" w:rsidRPr="008636D3">
        <w:t>”</w:t>
      </w:r>
      <w:r w:rsidR="00970078" w:rsidRPr="008636D3">
        <w:t xml:space="preserve">, </w:t>
      </w:r>
      <w:r w:rsidR="008636D3" w:rsidRPr="008636D3">
        <w:t>“</w:t>
      </w:r>
      <w:r w:rsidR="00970078" w:rsidRPr="008636D3">
        <w:t>Research how to calculate uncertainty for Price prediction model</w:t>
      </w:r>
      <w:r w:rsidR="008636D3" w:rsidRPr="008636D3">
        <w:t>”</w:t>
      </w:r>
      <w:r w:rsidR="00A72C98" w:rsidRPr="008636D3">
        <w:t>,</w:t>
      </w:r>
      <w:r w:rsidR="00970078" w:rsidRPr="008636D3">
        <w:t xml:space="preserve"> or </w:t>
      </w:r>
      <w:r w:rsidR="008636D3" w:rsidRPr="008636D3">
        <w:t>“</w:t>
      </w:r>
      <w:r w:rsidR="00150715" w:rsidRPr="008636D3">
        <w:t>Create unit tests for NodeJS server</w:t>
      </w:r>
      <w:r w:rsidR="008636D3" w:rsidRPr="008636D3">
        <w:t>”</w:t>
      </w:r>
      <w:r w:rsidR="00150715" w:rsidRPr="008636D3">
        <w:t xml:space="preserve">. For some </w:t>
      </w:r>
      <w:r w:rsidR="00A72C98" w:rsidRPr="008636D3">
        <w:t>more extensive</w:t>
      </w:r>
      <w:r w:rsidR="00150715" w:rsidRPr="008636D3">
        <w:t xml:space="preserve"> tasks</w:t>
      </w:r>
      <w:r w:rsidR="00924150" w:rsidRPr="008636D3">
        <w:t>,</w:t>
      </w:r>
      <w:r w:rsidR="00150715" w:rsidRPr="008636D3">
        <w:t xml:space="preserve"> I also had subtasks for improved organi</w:t>
      </w:r>
      <w:r w:rsidR="005B5E78" w:rsidRPr="008636D3">
        <w:t>s</w:t>
      </w:r>
      <w:r w:rsidR="00150715" w:rsidRPr="008636D3">
        <w:t>ation. For example</w:t>
      </w:r>
      <w:r w:rsidR="00924150" w:rsidRPr="008636D3">
        <w:t>,</w:t>
      </w:r>
      <w:r w:rsidR="00150715" w:rsidRPr="008636D3">
        <w:t xml:space="preserve"> the task </w:t>
      </w:r>
      <w:r w:rsidR="008636D3" w:rsidRPr="008636D3">
        <w:t>“</w:t>
      </w:r>
      <w:r w:rsidR="00150715" w:rsidRPr="008636D3">
        <w:t>Create Stock Screener 1.0</w:t>
      </w:r>
      <w:r w:rsidR="008636D3" w:rsidRPr="008636D3">
        <w:t>”</w:t>
      </w:r>
      <w:r w:rsidR="00150715" w:rsidRPr="008636D3">
        <w:t xml:space="preserve"> had </w:t>
      </w:r>
      <w:r w:rsidR="00924150" w:rsidRPr="008636D3">
        <w:t>subtasks</w:t>
      </w:r>
      <w:r w:rsidR="00150715" w:rsidRPr="008636D3">
        <w:t xml:space="preserve"> like </w:t>
      </w:r>
      <w:r w:rsidR="008636D3" w:rsidRPr="008636D3">
        <w:t>“</w:t>
      </w:r>
      <w:r w:rsidR="00150715" w:rsidRPr="008636D3">
        <w:t>Give the user the option to filter by specific metrics</w:t>
      </w:r>
      <w:r w:rsidR="008636D3" w:rsidRPr="008636D3">
        <w:t>”</w:t>
      </w:r>
      <w:r w:rsidR="00150715" w:rsidRPr="008636D3">
        <w:t xml:space="preserve"> and </w:t>
      </w:r>
      <w:r w:rsidR="008636D3" w:rsidRPr="008636D3">
        <w:t>“</w:t>
      </w:r>
      <w:r w:rsidR="00150715" w:rsidRPr="008636D3">
        <w:t>Display filtered stocks</w:t>
      </w:r>
      <w:r w:rsidR="008636D3" w:rsidRPr="008636D3">
        <w:t>”</w:t>
      </w:r>
      <w:r w:rsidR="00150715" w:rsidRPr="008636D3">
        <w:t>.</w:t>
      </w:r>
      <w:r w:rsidR="00263963" w:rsidRPr="008636D3">
        <w:t xml:space="preserve"> </w:t>
      </w:r>
      <w:r w:rsidR="00A72C98" w:rsidRPr="008636D3">
        <w:t>I also had different priorities for task</w:t>
      </w:r>
      <w:r w:rsidR="00263963" w:rsidRPr="008636D3">
        <w:t xml:space="preserve">s, such as high, </w:t>
      </w:r>
      <w:r w:rsidR="00924150" w:rsidRPr="008636D3">
        <w:t>medium,</w:t>
      </w:r>
      <w:r w:rsidR="00263963" w:rsidRPr="008636D3">
        <w:t xml:space="preserve"> and low. Even though I wanted to do all the tasks</w:t>
      </w:r>
      <w:r w:rsidR="00A72C98" w:rsidRPr="008636D3">
        <w:t>,</w:t>
      </w:r>
      <w:r w:rsidR="00263963" w:rsidRPr="008636D3">
        <w:t xml:space="preserve"> </w:t>
      </w:r>
      <w:r w:rsidR="00611C9B" w:rsidRPr="008636D3">
        <w:t xml:space="preserve">some </w:t>
      </w:r>
      <w:r w:rsidR="00A72C98" w:rsidRPr="008636D3">
        <w:t>were more important than others. F</w:t>
      </w:r>
      <w:r w:rsidR="00263963" w:rsidRPr="008636D3">
        <w:t xml:space="preserve">or </w:t>
      </w:r>
      <w:r w:rsidR="003B39D6" w:rsidRPr="008636D3">
        <w:t>example</w:t>
      </w:r>
      <w:r w:rsidR="00A72C98" w:rsidRPr="008636D3">
        <w:t>,</w:t>
      </w:r>
      <w:r w:rsidR="00263963" w:rsidRPr="008636D3">
        <w:t xml:space="preserve"> </w:t>
      </w:r>
      <w:r w:rsidR="008636D3" w:rsidRPr="008636D3">
        <w:t>“</w:t>
      </w:r>
      <w:r w:rsidR="003B39D6" w:rsidRPr="008636D3">
        <w:t xml:space="preserve">Add text to </w:t>
      </w:r>
      <w:r w:rsidR="00924150" w:rsidRPr="008636D3">
        <w:t xml:space="preserve">the </w:t>
      </w:r>
      <w:r w:rsidR="003B39D6" w:rsidRPr="008636D3">
        <w:t xml:space="preserve">summary section in </w:t>
      </w:r>
      <w:r w:rsidR="00924150" w:rsidRPr="008636D3">
        <w:t>Dashboard</w:t>
      </w:r>
      <w:r w:rsidR="008636D3" w:rsidRPr="008636D3">
        <w:t>”</w:t>
      </w:r>
      <w:r w:rsidR="00924150" w:rsidRPr="008636D3">
        <w:t xml:space="preserve"> is more important than </w:t>
      </w:r>
      <w:r w:rsidR="008636D3" w:rsidRPr="008636D3">
        <w:t>“</w:t>
      </w:r>
      <w:r w:rsidR="00924150" w:rsidRPr="008636D3">
        <w:t>Add Docstrings to back</w:t>
      </w:r>
      <w:r w:rsidR="00A72C98" w:rsidRPr="008636D3">
        <w:t>-</w:t>
      </w:r>
      <w:r w:rsidR="00924150" w:rsidRPr="008636D3">
        <w:t xml:space="preserve">end code </w:t>
      </w:r>
      <w:proofErr w:type="gramStart"/>
      <w:r w:rsidR="00924150" w:rsidRPr="008636D3">
        <w:t>functions</w:t>
      </w:r>
      <w:r w:rsidR="008636D3" w:rsidRPr="008636D3">
        <w:t>“</w:t>
      </w:r>
      <w:r w:rsidR="006C0991">
        <w:t xml:space="preserve"> </w:t>
      </w:r>
      <w:r w:rsidR="00924150" w:rsidRPr="008636D3">
        <w:t>because</w:t>
      </w:r>
      <w:proofErr w:type="gramEnd"/>
      <w:r w:rsidR="00924150" w:rsidRPr="008636D3">
        <w:t xml:space="preserve"> the website would</w:t>
      </w:r>
      <w:r w:rsidR="00A72C98" w:rsidRPr="008636D3">
        <w:t xml:space="preserve"> no</w:t>
      </w:r>
      <w:r w:rsidR="00924150" w:rsidRPr="008636D3">
        <w:t>t be fully functional without the summary section</w:t>
      </w:r>
      <w:r w:rsidR="00A72C98" w:rsidRPr="008636D3">
        <w:t>,</w:t>
      </w:r>
      <w:r w:rsidR="00924150" w:rsidRPr="008636D3">
        <w:t xml:space="preserve"> but the back</w:t>
      </w:r>
      <w:r w:rsidR="00A72C98" w:rsidRPr="008636D3">
        <w:t>-</w:t>
      </w:r>
      <w:r w:rsidR="00924150" w:rsidRPr="008636D3">
        <w:t>end is fully functional without the docstrings</w:t>
      </w:r>
      <w:r w:rsidR="00A72C98" w:rsidRPr="008636D3">
        <w:t>. H</w:t>
      </w:r>
      <w:r w:rsidR="00924150" w:rsidRPr="008636D3">
        <w:t xml:space="preserve">owever, it would be a good addition. </w:t>
      </w:r>
      <w:r w:rsidR="008636D3" w:rsidRPr="008636D3">
        <w:t xml:space="preserve">In total, during the project, I did over </w:t>
      </w:r>
      <w:r w:rsidR="006C0991">
        <w:t>80</w:t>
      </w:r>
      <w:r w:rsidR="008636D3" w:rsidRPr="008636D3">
        <w:t xml:space="preserve"> issues</w:t>
      </w:r>
      <w:r w:rsidR="004A046E">
        <w:t xml:space="preserve">, as seen in </w:t>
      </w:r>
      <w:r w:rsidR="004A046E">
        <w:fldChar w:fldCharType="begin"/>
      </w:r>
      <w:r w:rsidR="004A046E">
        <w:instrText xml:space="preserve"> REF _Ref101889061 \h </w:instrText>
      </w:r>
      <w:r w:rsidR="00E7688A">
        <w:instrText xml:space="preserve"> \* MERGEFORMAT </w:instrText>
      </w:r>
      <w:r w:rsidR="004A046E">
        <w:fldChar w:fldCharType="separate"/>
      </w:r>
      <w:r w:rsidR="004A046E">
        <w:t xml:space="preserve">Figure </w:t>
      </w:r>
      <w:r w:rsidR="004A046E">
        <w:rPr>
          <w:noProof/>
        </w:rPr>
        <w:t>4</w:t>
      </w:r>
      <w:r w:rsidR="004A046E">
        <w:fldChar w:fldCharType="end"/>
      </w:r>
      <w:r w:rsidR="004A046E">
        <w:t>.</w:t>
      </w:r>
    </w:p>
    <w:p w14:paraId="32A6536E" w14:textId="77777777" w:rsidR="004A046E" w:rsidRDefault="004A046E" w:rsidP="004E5700">
      <w:pPr>
        <w:keepNext/>
        <w:spacing w:line="360" w:lineRule="auto"/>
        <w:jc w:val="center"/>
      </w:pPr>
      <w:r w:rsidRPr="004A046E">
        <w:rPr>
          <w:noProof/>
        </w:rPr>
        <w:drawing>
          <wp:inline distT="0" distB="0" distL="0" distR="0" wp14:anchorId="29F1601D" wp14:editId="2E89AA9F">
            <wp:extent cx="4972050" cy="2824252"/>
            <wp:effectExtent l="0" t="0" r="0" b="0"/>
            <wp:docPr id="5" name="Picture 5"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histogram&#10;&#10;Description automatically generated"/>
                    <pic:cNvPicPr/>
                  </pic:nvPicPr>
                  <pic:blipFill>
                    <a:blip r:embed="rId12"/>
                    <a:stretch>
                      <a:fillRect/>
                    </a:stretch>
                  </pic:blipFill>
                  <pic:spPr>
                    <a:xfrm>
                      <a:off x="0" y="0"/>
                      <a:ext cx="4972050" cy="2824252"/>
                    </a:xfrm>
                    <a:prstGeom prst="rect">
                      <a:avLst/>
                    </a:prstGeom>
                  </pic:spPr>
                </pic:pic>
              </a:graphicData>
            </a:graphic>
          </wp:inline>
        </w:drawing>
      </w:r>
    </w:p>
    <w:p w14:paraId="7B34624A" w14:textId="11FF84DC" w:rsidR="004A046E" w:rsidRPr="004A046E" w:rsidRDefault="004A046E" w:rsidP="004E5700">
      <w:pPr>
        <w:pStyle w:val="Caption"/>
        <w:spacing w:line="360" w:lineRule="auto"/>
        <w:jc w:val="both"/>
        <w:rPr>
          <w:color w:val="auto"/>
        </w:rPr>
      </w:pPr>
      <w:bookmarkStart w:id="41" w:name="_Ref101889061"/>
      <w:bookmarkStart w:id="42" w:name="_Toc101889439"/>
      <w:r w:rsidRPr="004A046E">
        <w:rPr>
          <w:color w:val="auto"/>
        </w:rPr>
        <w:t xml:space="preserve">Figure </w:t>
      </w:r>
      <w:r w:rsidRPr="004A046E">
        <w:rPr>
          <w:color w:val="auto"/>
        </w:rPr>
        <w:fldChar w:fldCharType="begin"/>
      </w:r>
      <w:r w:rsidRPr="004A046E">
        <w:rPr>
          <w:color w:val="auto"/>
        </w:rPr>
        <w:instrText xml:space="preserve"> SEQ Figure \* ARABIC </w:instrText>
      </w:r>
      <w:r w:rsidRPr="004A046E">
        <w:rPr>
          <w:color w:val="auto"/>
        </w:rPr>
        <w:fldChar w:fldCharType="separate"/>
      </w:r>
      <w:r w:rsidRPr="004A046E">
        <w:rPr>
          <w:noProof/>
          <w:color w:val="auto"/>
        </w:rPr>
        <w:t>4</w:t>
      </w:r>
      <w:r w:rsidRPr="004A046E">
        <w:rPr>
          <w:color w:val="auto"/>
        </w:rPr>
        <w:fldChar w:fldCharType="end"/>
      </w:r>
      <w:bookmarkEnd w:id="41"/>
      <w:r w:rsidRPr="004A046E">
        <w:rPr>
          <w:color w:val="auto"/>
        </w:rPr>
        <w:t xml:space="preserve"> Cumulative Flow Diagram from Jira</w:t>
      </w:r>
      <w:bookmarkEnd w:id="42"/>
    </w:p>
    <w:p w14:paraId="0B43F34D" w14:textId="340E5C5E" w:rsidR="00B51EEF" w:rsidRPr="008636D3" w:rsidRDefault="009C5447" w:rsidP="004E5700">
      <w:pPr>
        <w:spacing w:line="360" w:lineRule="auto"/>
        <w:jc w:val="both"/>
      </w:pPr>
      <w:r w:rsidRPr="008636D3">
        <w:lastRenderedPageBreak/>
        <w:t xml:space="preserve">Jira has been extremely helpful in managing the project. </w:t>
      </w:r>
      <w:r w:rsidR="00A72C98" w:rsidRPr="008636D3">
        <w:t>Using</w:t>
      </w:r>
      <w:r w:rsidRPr="008636D3">
        <w:t xml:space="preserve"> a Kanban Board</w:t>
      </w:r>
      <w:r w:rsidR="00BB4A71" w:rsidRPr="008636D3">
        <w:t xml:space="preserve"> with multiple swim-lines</w:t>
      </w:r>
      <w:r w:rsidRPr="008636D3">
        <w:t xml:space="preserve"> made it easier to visuali</w:t>
      </w:r>
      <w:r w:rsidR="005B5E78" w:rsidRPr="008636D3">
        <w:t>s</w:t>
      </w:r>
      <w:r w:rsidRPr="008636D3">
        <w:t>e</w:t>
      </w:r>
      <w:r w:rsidR="00B67C15" w:rsidRPr="008636D3">
        <w:t xml:space="preserve"> the</w:t>
      </w:r>
      <w:r w:rsidRPr="008636D3">
        <w:t xml:space="preserve"> </w:t>
      </w:r>
      <w:r w:rsidR="00BB4A71" w:rsidRPr="008636D3">
        <w:t>workflow</w:t>
      </w:r>
      <w:r w:rsidRPr="008636D3">
        <w:t>. The out</w:t>
      </w:r>
      <w:r w:rsidR="00A72C98" w:rsidRPr="008636D3">
        <w:t>-of-the-box reporting tools were also</w:t>
      </w:r>
      <w:r w:rsidRPr="008636D3">
        <w:t xml:space="preserve"> </w:t>
      </w:r>
      <w:r w:rsidR="00A72C98" w:rsidRPr="008636D3">
        <w:t>beneficia</w:t>
      </w:r>
      <w:r w:rsidRPr="008636D3">
        <w:t>l</w:t>
      </w:r>
      <w:r w:rsidR="00A72C98" w:rsidRPr="008636D3">
        <w:t>. T</w:t>
      </w:r>
      <w:r w:rsidRPr="008636D3">
        <w:t xml:space="preserve">hey allowed </w:t>
      </w:r>
      <w:r w:rsidR="00924150" w:rsidRPr="008636D3">
        <w:t xml:space="preserve">me </w:t>
      </w:r>
      <w:r w:rsidRPr="008636D3">
        <w:t>to see how</w:t>
      </w:r>
      <w:r w:rsidR="00B67C15" w:rsidRPr="008636D3">
        <w:t xml:space="preserve"> far I ha</w:t>
      </w:r>
      <w:r w:rsidR="00AA7353">
        <w:t>d</w:t>
      </w:r>
      <w:r w:rsidR="00B67C15" w:rsidRPr="008636D3">
        <w:t xml:space="preserve"> progressed through the project</w:t>
      </w:r>
      <w:r w:rsidR="00E0682F" w:rsidRPr="008636D3">
        <w:t xml:space="preserve">. </w:t>
      </w:r>
      <w:r w:rsidR="00B67C15" w:rsidRPr="008636D3">
        <w:t>Reporting tools like the Cumulative Flow Diagram</w:t>
      </w:r>
      <w:r w:rsidR="004A046E">
        <w:t xml:space="preserve"> (</w:t>
      </w:r>
      <w:r w:rsidR="004A046E">
        <w:fldChar w:fldCharType="begin"/>
      </w:r>
      <w:r w:rsidR="004A046E">
        <w:instrText xml:space="preserve"> REF _Ref101889061 \h </w:instrText>
      </w:r>
      <w:r w:rsidR="00E7688A">
        <w:instrText xml:space="preserve"> \* MERGEFORMAT </w:instrText>
      </w:r>
      <w:r w:rsidR="004A046E">
        <w:fldChar w:fldCharType="separate"/>
      </w:r>
      <w:r w:rsidR="004A046E">
        <w:t xml:space="preserve">Figure </w:t>
      </w:r>
      <w:r w:rsidR="004A046E">
        <w:rPr>
          <w:noProof/>
        </w:rPr>
        <w:t>4</w:t>
      </w:r>
      <w:r w:rsidR="004A046E">
        <w:fldChar w:fldCharType="end"/>
      </w:r>
      <w:r w:rsidR="004A046E">
        <w:t>)</w:t>
      </w:r>
      <w:r w:rsidR="00B67C15" w:rsidRPr="008636D3">
        <w:t xml:space="preserve"> and the Average age report were great motivators to keep improving </w:t>
      </w:r>
      <w:r w:rsidR="006C0991">
        <w:t xml:space="preserve">the </w:t>
      </w:r>
      <w:r w:rsidR="00924150" w:rsidRPr="008636D3">
        <w:t>project</w:t>
      </w:r>
      <w:r w:rsidR="00B67C15" w:rsidRPr="008636D3">
        <w:t xml:space="preserve"> and </w:t>
      </w:r>
      <w:r w:rsidR="00BB4A71" w:rsidRPr="008636D3">
        <w:t xml:space="preserve">fixing issues or </w:t>
      </w:r>
      <w:r w:rsidR="004A046E">
        <w:t>completing</w:t>
      </w:r>
      <w:r w:rsidR="00BB4A71" w:rsidRPr="008636D3">
        <w:t xml:space="preserve"> </w:t>
      </w:r>
      <w:r w:rsidR="004A046E">
        <w:t xml:space="preserve">backlog </w:t>
      </w:r>
      <w:r w:rsidR="00BB4A71" w:rsidRPr="008636D3">
        <w:t xml:space="preserve">tasks that I </w:t>
      </w:r>
      <w:r w:rsidR="00A72C98" w:rsidRPr="008636D3">
        <w:t>avoided</w:t>
      </w:r>
      <w:r w:rsidR="004A046E">
        <w:t>.</w:t>
      </w:r>
    </w:p>
    <w:p w14:paraId="79CA9C6A" w14:textId="039F3AD1" w:rsidR="00B51EEF" w:rsidRPr="008636D3" w:rsidRDefault="00E0682F" w:rsidP="004E5700">
      <w:pPr>
        <w:spacing w:line="360" w:lineRule="auto"/>
        <w:jc w:val="both"/>
      </w:pPr>
      <w:r w:rsidRPr="008636D3">
        <w:t>However,</w:t>
      </w:r>
      <w:r w:rsidR="00B67C15" w:rsidRPr="008636D3">
        <w:t xml:space="preserve"> there are some </w:t>
      </w:r>
      <w:r w:rsidR="00BB4A71" w:rsidRPr="008636D3">
        <w:t>improvements</w:t>
      </w:r>
      <w:r w:rsidR="00B67C15" w:rsidRPr="008636D3">
        <w:t xml:space="preserve"> </w:t>
      </w:r>
      <w:r w:rsidR="00BB4A71" w:rsidRPr="008636D3">
        <w:t>to</w:t>
      </w:r>
      <w:r w:rsidR="00B67C15" w:rsidRPr="008636D3">
        <w:t xml:space="preserve"> be made </w:t>
      </w:r>
      <w:r w:rsidR="00BB4A71" w:rsidRPr="008636D3">
        <w:t xml:space="preserve">in my use of Jira. </w:t>
      </w:r>
      <w:r w:rsidRPr="008636D3">
        <w:t>Firstly,</w:t>
      </w:r>
      <w:r w:rsidR="00BB4A71" w:rsidRPr="008636D3">
        <w:t xml:space="preserve"> my limited use of User stories. </w:t>
      </w:r>
      <w:r w:rsidRPr="008636D3">
        <w:t xml:space="preserve">A user story is an informal, general explanation of a software feature written from the </w:t>
      </w:r>
      <w:r w:rsidR="00A72C98" w:rsidRPr="008636D3">
        <w:t>end-user</w:t>
      </w:r>
      <w:r w:rsidR="008636D3" w:rsidRPr="008636D3">
        <w:t>’</w:t>
      </w:r>
      <w:r w:rsidR="00A72C98" w:rsidRPr="008636D3">
        <w:t>s perspective</w:t>
      </w:r>
      <w:r w:rsidRPr="008636D3">
        <w:t xml:space="preserve">. Its purpose is to articulate how a software feature will provide value to the customer. In </w:t>
      </w:r>
      <w:r w:rsidR="00924150" w:rsidRPr="008636D3">
        <w:t>hindsight,</w:t>
      </w:r>
      <w:r w:rsidRPr="008636D3">
        <w:t xml:space="preserve"> I can see how the use of user </w:t>
      </w:r>
      <w:r w:rsidR="00924150" w:rsidRPr="008636D3">
        <w:t>stories</w:t>
      </w:r>
      <w:r w:rsidRPr="008636D3">
        <w:t xml:space="preserve"> would have improved the final product and made user testing easier. </w:t>
      </w:r>
      <w:r w:rsidR="00A72C98" w:rsidRPr="008636D3">
        <w:t>I could have checked if the tester thinks that the user stories are accomplished or if they need future improvements or changes when performing user testing</w:t>
      </w:r>
      <w:r w:rsidR="00263963" w:rsidRPr="008636D3">
        <w:t>.</w:t>
      </w:r>
    </w:p>
    <w:p w14:paraId="19C8F7E0" w14:textId="0211DF92" w:rsidR="00924150" w:rsidRPr="008636D3" w:rsidRDefault="00924150" w:rsidP="004E5700">
      <w:pPr>
        <w:spacing w:line="360" w:lineRule="auto"/>
        <w:jc w:val="both"/>
      </w:pPr>
      <w:r w:rsidRPr="008636D3">
        <w:t xml:space="preserve">To conclude, I have used Jira now in </w:t>
      </w:r>
      <w:r w:rsidR="00950A89" w:rsidRPr="008636D3">
        <w:t>multiple</w:t>
      </w:r>
      <w:r w:rsidRPr="008636D3">
        <w:t xml:space="preserve"> projects</w:t>
      </w:r>
      <w:r w:rsidR="00A72C98" w:rsidRPr="008636D3">
        <w:t>,</w:t>
      </w:r>
      <w:r w:rsidRPr="008636D3">
        <w:t xml:space="preserve"> and in each</w:t>
      </w:r>
      <w:r w:rsidR="00950A89" w:rsidRPr="008636D3">
        <w:t>,</w:t>
      </w:r>
      <w:r w:rsidRPr="008636D3">
        <w:t xml:space="preserve"> the software</w:t>
      </w:r>
      <w:r w:rsidR="00950A89" w:rsidRPr="008636D3">
        <w:t xml:space="preserve"> has only improved the outcome, </w:t>
      </w:r>
      <w:r w:rsidR="008636D3" w:rsidRPr="008636D3">
        <w:t>which also applies here</w:t>
      </w:r>
      <w:r w:rsidR="00950A89" w:rsidRPr="008636D3">
        <w:t>. Even though I did not use all the functionality of Jira, like user Stories o</w:t>
      </w:r>
      <w:r w:rsidR="00CC5212" w:rsidRPr="008636D3">
        <w:t xml:space="preserve">r </w:t>
      </w:r>
      <w:r w:rsidR="00950A89" w:rsidRPr="008636D3">
        <w:t xml:space="preserve">Version control, I have used it extensively as a tool for reporting and issue tracking. </w:t>
      </w:r>
    </w:p>
    <w:p w14:paraId="6B747A17" w14:textId="15FE6632" w:rsidR="002E4E21" w:rsidRDefault="002E4E21" w:rsidP="004E5700">
      <w:pPr>
        <w:pStyle w:val="Heading2"/>
        <w:spacing w:line="360" w:lineRule="auto"/>
        <w:jc w:val="both"/>
      </w:pPr>
      <w:bookmarkStart w:id="43" w:name="_Toc102118156"/>
      <w:r>
        <w:t>Gitlab</w:t>
      </w:r>
      <w:bookmarkEnd w:id="43"/>
    </w:p>
    <w:p w14:paraId="4D144628" w14:textId="4E9162EC" w:rsidR="00715D7D" w:rsidRPr="008636D3" w:rsidRDefault="00DC0259" w:rsidP="004E5700">
      <w:pPr>
        <w:spacing w:line="360" w:lineRule="auto"/>
        <w:jc w:val="both"/>
      </w:pPr>
      <w:r w:rsidRPr="008636D3">
        <w:t xml:space="preserve">Gitlab is software for tracking changes in any set of files, </w:t>
      </w:r>
      <w:r w:rsidR="008636D3" w:rsidRPr="008636D3">
        <w:t>particularly</w:t>
      </w:r>
      <w:r w:rsidRPr="008636D3">
        <w:t xml:space="preserve"> project files</w:t>
      </w:r>
      <w:r w:rsidR="008636D3" w:rsidRPr="008636D3">
        <w:t xml:space="preserve"> </w:t>
      </w:r>
      <w:sdt>
        <w:sdtPr>
          <w:id w:val="-1629165066"/>
          <w:citation/>
        </w:sdtPr>
        <w:sdtEndPr/>
        <w:sdtContent>
          <w:r w:rsidR="008636D3" w:rsidRPr="008636D3">
            <w:fldChar w:fldCharType="begin"/>
          </w:r>
          <w:r w:rsidR="008636D3" w:rsidRPr="008636D3">
            <w:instrText xml:space="preserve"> CITATION Git22 \l 2057 </w:instrText>
          </w:r>
          <w:r w:rsidR="008636D3" w:rsidRPr="008636D3">
            <w:fldChar w:fldCharType="separate"/>
          </w:r>
          <w:r w:rsidR="004E5700" w:rsidRPr="004E5700">
            <w:rPr>
              <w:noProof/>
            </w:rPr>
            <w:t>[36]</w:t>
          </w:r>
          <w:r w:rsidR="008636D3" w:rsidRPr="008636D3">
            <w:fldChar w:fldCharType="end"/>
          </w:r>
        </w:sdtContent>
      </w:sdt>
      <w:r w:rsidRPr="008636D3">
        <w:t>. Usually</w:t>
      </w:r>
      <w:r w:rsidR="00715D7D" w:rsidRPr="008636D3">
        <w:t>,</w:t>
      </w:r>
      <w:r w:rsidRPr="008636D3">
        <w:t xml:space="preserve"> Git tools are used in </w:t>
      </w:r>
      <w:r w:rsidR="00715D7D" w:rsidRPr="008636D3">
        <w:t>collaborative</w:t>
      </w:r>
      <w:r w:rsidRPr="008636D3">
        <w:t xml:space="preserve"> </w:t>
      </w:r>
      <w:r w:rsidR="00715D7D" w:rsidRPr="008636D3">
        <w:t>environments</w:t>
      </w:r>
      <w:r w:rsidRPr="008636D3">
        <w:t xml:space="preserve"> when working on projects</w:t>
      </w:r>
      <w:r w:rsidR="00A72C98" w:rsidRPr="008636D3">
        <w:t>. However,</w:t>
      </w:r>
      <w:r w:rsidRPr="008636D3">
        <w:t xml:space="preserve"> </w:t>
      </w:r>
      <w:r w:rsidR="00754E39" w:rsidRPr="008636D3">
        <w:t>they</w:t>
      </w:r>
      <w:r w:rsidRPr="008636D3">
        <w:t xml:space="preserve"> can also be </w:t>
      </w:r>
      <w:r w:rsidR="00A72C98" w:rsidRPr="008636D3">
        <w:t>handy</w:t>
      </w:r>
      <w:r w:rsidR="00715D7D" w:rsidRPr="008636D3">
        <w:t xml:space="preserve"> when working on a project alone.</w:t>
      </w:r>
    </w:p>
    <w:p w14:paraId="5BA35BF6" w14:textId="30386A60" w:rsidR="002E4E21" w:rsidRPr="008636D3" w:rsidRDefault="00715D7D" w:rsidP="004E5700">
      <w:pPr>
        <w:spacing w:line="360" w:lineRule="auto"/>
        <w:jc w:val="both"/>
      </w:pPr>
      <w:r w:rsidRPr="008636D3">
        <w:t xml:space="preserve">Firstly, having an online repository where the project files are saved is </w:t>
      </w:r>
      <w:r w:rsidR="00356A91" w:rsidRPr="008636D3">
        <w:t>a great</w:t>
      </w:r>
      <w:r w:rsidRPr="008636D3">
        <w:t xml:space="preserve"> way to mitigate the risk if something happens to my computer and the files get corrupted. With the </w:t>
      </w:r>
      <w:r w:rsidR="00A72C98" w:rsidRPr="008636D3">
        <w:t>project</w:t>
      </w:r>
      <w:r w:rsidR="008636D3" w:rsidRPr="008636D3">
        <w:t>’</w:t>
      </w:r>
      <w:r w:rsidR="00A72C98" w:rsidRPr="008636D3">
        <w:t>s latest version</w:t>
      </w:r>
      <w:r w:rsidRPr="008636D3">
        <w:t xml:space="preserve"> being pushed to git, the </w:t>
      </w:r>
      <w:r w:rsidR="008F4DC2" w:rsidRPr="008636D3">
        <w:t>files</w:t>
      </w:r>
      <w:r w:rsidRPr="008636D3">
        <w:t xml:space="preserve"> are not lost and can be recovered from the git repository. </w:t>
      </w:r>
    </w:p>
    <w:p w14:paraId="2ED9330E" w14:textId="20BEEBCE" w:rsidR="009702CE" w:rsidRPr="008636D3" w:rsidRDefault="009702CE" w:rsidP="004E5700">
      <w:pPr>
        <w:spacing w:line="360" w:lineRule="auto"/>
        <w:jc w:val="both"/>
      </w:pPr>
      <w:r w:rsidRPr="008636D3">
        <w:t xml:space="preserve">Secondly, </w:t>
      </w:r>
      <w:r w:rsidR="00A72C98" w:rsidRPr="008636D3">
        <w:t>going</w:t>
      </w:r>
      <w:r w:rsidRPr="008636D3">
        <w:t xml:space="preserve"> back to a previous </w:t>
      </w:r>
      <w:r w:rsidR="00A72C98" w:rsidRPr="008636D3">
        <w:t>code version can be helpful if the current code version</w:t>
      </w:r>
      <w:r w:rsidRPr="008636D3">
        <w:t xml:space="preserve"> does not work </w:t>
      </w:r>
      <w:r w:rsidR="00A72C98" w:rsidRPr="008636D3">
        <w:t>correct</w:t>
      </w:r>
      <w:r w:rsidRPr="008636D3">
        <w:t xml:space="preserve">ly. This </w:t>
      </w:r>
      <w:r w:rsidR="00A72C98" w:rsidRPr="008636D3">
        <w:t xml:space="preserve">came in handy when </w:t>
      </w:r>
      <w:r w:rsidRPr="008636D3">
        <w:t xml:space="preserve">I </w:t>
      </w:r>
      <w:r w:rsidR="00A72C98" w:rsidRPr="008636D3">
        <w:t>modified</w:t>
      </w:r>
      <w:r w:rsidRPr="008636D3">
        <w:t xml:space="preserve"> the dictionary for the VADER sentiment analyser. The dictionary I used at first turned out to be better than the new one, so I reverted the code to a previous version.</w:t>
      </w:r>
    </w:p>
    <w:p w14:paraId="0BCD22C7" w14:textId="4139AB14" w:rsidR="005E2FDF" w:rsidRDefault="005E2FDF" w:rsidP="004E5700">
      <w:pPr>
        <w:spacing w:line="360" w:lineRule="auto"/>
        <w:jc w:val="both"/>
      </w:pPr>
      <w:r w:rsidRPr="008636D3">
        <w:t xml:space="preserve">However, to </w:t>
      </w:r>
      <w:r w:rsidR="00A72C98" w:rsidRPr="008636D3">
        <w:t>revert to the previous version, I must push the current versions often and</w:t>
      </w:r>
      <w:r w:rsidRPr="008636D3">
        <w:t xml:space="preserve"> write comments. This was the case</w:t>
      </w:r>
      <w:r w:rsidR="00FF7C3F" w:rsidRPr="008636D3">
        <w:t>;</w:t>
      </w:r>
      <w:r w:rsidRPr="008636D3">
        <w:t xml:space="preserve"> comments like </w:t>
      </w:r>
      <w:r w:rsidR="008636D3" w:rsidRPr="008636D3">
        <w:t>“</w:t>
      </w:r>
      <w:r w:rsidR="00FF7C3F" w:rsidRPr="008636D3">
        <w:t>Continued coding loop for old tickers, added code to get stock info, added function to delete old data and inserting new data into DB</w:t>
      </w:r>
      <w:r w:rsidR="008636D3" w:rsidRPr="008636D3">
        <w:t>”</w:t>
      </w:r>
      <w:r w:rsidR="00FF7C3F" w:rsidRPr="008636D3">
        <w:t xml:space="preserve"> let me and others (if I was working in a team) know what I have changed to the project files and code. </w:t>
      </w:r>
    </w:p>
    <w:p w14:paraId="5C64F182" w14:textId="75C70AC8" w:rsidR="00BB6D20" w:rsidRPr="008636D3" w:rsidRDefault="00BB6D20" w:rsidP="004E5700">
      <w:pPr>
        <w:spacing w:line="360" w:lineRule="auto"/>
        <w:jc w:val="both"/>
      </w:pPr>
      <w:r>
        <w:lastRenderedPageBreak/>
        <w:t xml:space="preserve">Issue tracking is another </w:t>
      </w:r>
      <w:r w:rsidR="00AA7353">
        <w:t>valuable</w:t>
      </w:r>
      <w:r>
        <w:t xml:space="preserve"> feature of GitLab, though I did not use it since I used Jira to keep track of issues. Issue tracking with Gitlab has the advantage of </w:t>
      </w:r>
      <w:r w:rsidR="00AA7353">
        <w:t>seeing</w:t>
      </w:r>
      <w:r>
        <w:t xml:space="preserve"> </w:t>
      </w:r>
      <w:r w:rsidR="00AA7353">
        <w:t>precise</w:t>
      </w:r>
      <w:r>
        <w:t>ly in which commit the issue was fixed (or the opposite when a new bug was created).</w:t>
      </w:r>
    </w:p>
    <w:p w14:paraId="20F25E11" w14:textId="77777777" w:rsidR="009702CE" w:rsidRPr="009702CE" w:rsidRDefault="009702CE" w:rsidP="004E5700">
      <w:pPr>
        <w:spacing w:line="360" w:lineRule="auto"/>
        <w:jc w:val="both"/>
        <w:rPr>
          <w:color w:val="A8D08D" w:themeColor="accent6" w:themeTint="99"/>
        </w:rPr>
      </w:pPr>
    </w:p>
    <w:p w14:paraId="5251F34F" w14:textId="54052E74" w:rsidR="002E4E21" w:rsidRDefault="002E4E21" w:rsidP="004E5700">
      <w:pPr>
        <w:pStyle w:val="Heading2"/>
        <w:spacing w:line="360" w:lineRule="auto"/>
        <w:jc w:val="both"/>
      </w:pPr>
      <w:bookmarkStart w:id="44" w:name="_Toc102118157"/>
      <w:r>
        <w:t>Gantt</w:t>
      </w:r>
      <w:r w:rsidR="00592386">
        <w:t xml:space="preserve"> Roadmap</w:t>
      </w:r>
      <w:bookmarkEnd w:id="44"/>
    </w:p>
    <w:p w14:paraId="23E16F97" w14:textId="3832C1E8" w:rsidR="00BD25B6" w:rsidRDefault="00E0682F" w:rsidP="004E5700">
      <w:pPr>
        <w:spacing w:line="360" w:lineRule="auto"/>
        <w:jc w:val="both"/>
      </w:pPr>
      <w:r w:rsidRPr="008636D3">
        <w:t xml:space="preserve">The only feature that I think is missing </w:t>
      </w:r>
      <w:r w:rsidR="006144BD" w:rsidRPr="008636D3">
        <w:t>from</w:t>
      </w:r>
      <w:r w:rsidRPr="008636D3">
        <w:t xml:space="preserve"> Jira is a timeline view in the form of a Gantt Chart. </w:t>
      </w:r>
      <w:r w:rsidR="00754E39" w:rsidRPr="008636D3">
        <w:t xml:space="preserve">A </w:t>
      </w:r>
      <w:r w:rsidR="00967201" w:rsidRPr="008636D3">
        <w:t>Gantt chart is a bar chart that illustrates a project schedule.</w:t>
      </w:r>
      <w:r w:rsidR="00AA7353">
        <w:t xml:space="preserve"> I</w:t>
      </w:r>
      <w:r w:rsidR="00967201" w:rsidRPr="008636D3">
        <w:t xml:space="preserve"> </w:t>
      </w:r>
      <w:r w:rsidR="00FF7C3F" w:rsidRPr="008636D3">
        <w:t>used</w:t>
      </w:r>
      <w:r w:rsidRPr="008636D3">
        <w:t xml:space="preserve"> Team Gantt, which was </w:t>
      </w:r>
      <w:r w:rsidR="00FF7C3F" w:rsidRPr="008636D3">
        <w:t xml:space="preserve">a </w:t>
      </w:r>
      <w:r w:rsidRPr="008636D3">
        <w:t xml:space="preserve">great way </w:t>
      </w:r>
      <w:r w:rsidR="00AA7353">
        <w:t>to see</w:t>
      </w:r>
      <w:r w:rsidRPr="008636D3">
        <w:t xml:space="preserve"> how tasks and subtasks are connected </w:t>
      </w:r>
      <w:sdt>
        <w:sdtPr>
          <w:id w:val="-1373847999"/>
          <w:citation/>
        </w:sdtPr>
        <w:sdtEndPr/>
        <w:sdtContent>
          <w:r w:rsidR="008636D3" w:rsidRPr="008636D3">
            <w:fldChar w:fldCharType="begin"/>
          </w:r>
          <w:r w:rsidR="008636D3" w:rsidRPr="008636D3">
            <w:instrText xml:space="preserve"> CITATION Tea22 \l 2057 </w:instrText>
          </w:r>
          <w:r w:rsidR="008636D3" w:rsidRPr="008636D3">
            <w:fldChar w:fldCharType="separate"/>
          </w:r>
          <w:r w:rsidR="004E5700" w:rsidRPr="004E5700">
            <w:rPr>
              <w:noProof/>
            </w:rPr>
            <w:t>[37]</w:t>
          </w:r>
          <w:r w:rsidR="008636D3" w:rsidRPr="008636D3">
            <w:fldChar w:fldCharType="end"/>
          </w:r>
        </w:sdtContent>
      </w:sdt>
      <w:r w:rsidR="006144BD" w:rsidRPr="008636D3">
        <w:t>.</w:t>
      </w:r>
      <w:r w:rsidRPr="008636D3">
        <w:t xml:space="preserve"> A timeline view is also </w:t>
      </w:r>
      <w:r w:rsidR="00A72C98" w:rsidRPr="008636D3">
        <w:t>help</w:t>
      </w:r>
      <w:r w:rsidRPr="008636D3">
        <w:t>ful when there is a change in the schedule (which can often happen since there are other modules and projects to focus on). If a problem arises</w:t>
      </w:r>
      <w:r w:rsidR="00A72C98" w:rsidRPr="008636D3">
        <w:t>,</w:t>
      </w:r>
      <w:r w:rsidRPr="008636D3">
        <w:t xml:space="preserve"> the schedule can be adjusted without </w:t>
      </w:r>
      <w:r w:rsidR="00A72C98" w:rsidRPr="008636D3">
        <w:t>worrying</w:t>
      </w:r>
      <w:r w:rsidRPr="008636D3">
        <w:t xml:space="preserve"> </w:t>
      </w:r>
      <w:r w:rsidR="006144BD" w:rsidRPr="008636D3">
        <w:t xml:space="preserve">about </w:t>
      </w:r>
      <w:r w:rsidRPr="008636D3">
        <w:t xml:space="preserve">whether the tasks can be finished in time. </w:t>
      </w:r>
    </w:p>
    <w:p w14:paraId="47CA6D80" w14:textId="77777777" w:rsidR="00A15D66" w:rsidRDefault="00A15D66" w:rsidP="004E5700">
      <w:pPr>
        <w:keepNext/>
        <w:spacing w:line="360" w:lineRule="auto"/>
        <w:jc w:val="both"/>
      </w:pPr>
      <w:r w:rsidRPr="00A15D66">
        <w:rPr>
          <w:noProof/>
        </w:rPr>
        <w:drawing>
          <wp:inline distT="0" distB="0" distL="0" distR="0" wp14:anchorId="5F17E203" wp14:editId="3892EF00">
            <wp:extent cx="5731510" cy="4137660"/>
            <wp:effectExtent l="0" t="0" r="0" b="0"/>
            <wp:docPr id="2" name="Picture 2"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bar chart&#10;&#10;Description automatically generated"/>
                    <pic:cNvPicPr/>
                  </pic:nvPicPr>
                  <pic:blipFill>
                    <a:blip r:embed="rId13"/>
                    <a:stretch>
                      <a:fillRect/>
                    </a:stretch>
                  </pic:blipFill>
                  <pic:spPr>
                    <a:xfrm>
                      <a:off x="0" y="0"/>
                      <a:ext cx="5731510" cy="4137660"/>
                    </a:xfrm>
                    <a:prstGeom prst="rect">
                      <a:avLst/>
                    </a:prstGeom>
                  </pic:spPr>
                </pic:pic>
              </a:graphicData>
            </a:graphic>
          </wp:inline>
        </w:drawing>
      </w:r>
    </w:p>
    <w:p w14:paraId="1EE522BC" w14:textId="74EF959B" w:rsidR="00A15D66" w:rsidRDefault="00A15D66" w:rsidP="004E5700">
      <w:pPr>
        <w:pStyle w:val="Caption"/>
        <w:spacing w:line="360" w:lineRule="auto"/>
        <w:jc w:val="both"/>
        <w:rPr>
          <w:color w:val="auto"/>
        </w:rPr>
      </w:pPr>
      <w:bookmarkStart w:id="45" w:name="_Ref101950704"/>
      <w:bookmarkStart w:id="46" w:name="_Toc101889440"/>
      <w:r w:rsidRPr="00421C38">
        <w:rPr>
          <w:color w:val="auto"/>
        </w:rPr>
        <w:t xml:space="preserve">Figure </w:t>
      </w:r>
      <w:r w:rsidRPr="00421C38">
        <w:rPr>
          <w:color w:val="auto"/>
        </w:rPr>
        <w:fldChar w:fldCharType="begin"/>
      </w:r>
      <w:r w:rsidRPr="00421C38">
        <w:rPr>
          <w:color w:val="auto"/>
        </w:rPr>
        <w:instrText xml:space="preserve"> SEQ Figure \* ARABIC </w:instrText>
      </w:r>
      <w:r w:rsidRPr="00421C38">
        <w:rPr>
          <w:color w:val="auto"/>
        </w:rPr>
        <w:fldChar w:fldCharType="separate"/>
      </w:r>
      <w:r w:rsidR="004A046E">
        <w:rPr>
          <w:noProof/>
          <w:color w:val="auto"/>
        </w:rPr>
        <w:t>5</w:t>
      </w:r>
      <w:r w:rsidRPr="00421C38">
        <w:rPr>
          <w:color w:val="auto"/>
        </w:rPr>
        <w:fldChar w:fldCharType="end"/>
      </w:r>
      <w:bookmarkEnd w:id="45"/>
      <w:r w:rsidRPr="00421C38">
        <w:rPr>
          <w:color w:val="auto"/>
        </w:rPr>
        <w:t xml:space="preserve"> Gantt Roadmap for January, </w:t>
      </w:r>
      <w:proofErr w:type="gramStart"/>
      <w:r w:rsidRPr="00421C38">
        <w:rPr>
          <w:color w:val="auto"/>
        </w:rPr>
        <w:t>February</w:t>
      </w:r>
      <w:proofErr w:type="gramEnd"/>
      <w:r w:rsidRPr="00421C38">
        <w:rPr>
          <w:color w:val="auto"/>
        </w:rPr>
        <w:t xml:space="preserve"> and March</w:t>
      </w:r>
      <w:bookmarkEnd w:id="46"/>
    </w:p>
    <w:p w14:paraId="36DEC2A2" w14:textId="407DF024" w:rsidR="00706BA1" w:rsidRDefault="00421C38" w:rsidP="004E5700">
      <w:pPr>
        <w:spacing w:line="360" w:lineRule="auto"/>
      </w:pPr>
      <w:r>
        <w:t>As seen in the Gantt Roadmap (</w:t>
      </w:r>
      <w:r w:rsidR="00C41DAF">
        <w:fldChar w:fldCharType="begin"/>
      </w:r>
      <w:r w:rsidR="00C41DAF">
        <w:instrText xml:space="preserve"> REF _Ref101950704 \h </w:instrText>
      </w:r>
      <w:r w:rsidR="004E5700">
        <w:instrText xml:space="preserve"> \* MERGEFORMAT </w:instrText>
      </w:r>
      <w:r w:rsidR="00C41DAF">
        <w:fldChar w:fldCharType="separate"/>
      </w:r>
      <w:r w:rsidR="00C41DAF" w:rsidRPr="00421C38">
        <w:t xml:space="preserve">Figure </w:t>
      </w:r>
      <w:r w:rsidR="00C41DAF">
        <w:rPr>
          <w:noProof/>
        </w:rPr>
        <w:t>5</w:t>
      </w:r>
      <w:r w:rsidR="00C41DAF">
        <w:fldChar w:fldCharType="end"/>
      </w:r>
      <w:r>
        <w:t>), I was planning to work on mult</w:t>
      </w:r>
      <w:r w:rsidR="00AA7353">
        <w:t>ipl</w:t>
      </w:r>
      <w:r>
        <w:t xml:space="preserve">e parts of the project </w:t>
      </w:r>
      <w:r w:rsidR="00AA7353">
        <w:t>simultaneously</w:t>
      </w:r>
      <w:r>
        <w:t xml:space="preserve">. The idea </w:t>
      </w:r>
      <w:r w:rsidR="00AA7353">
        <w:t>is that if I got stuck at some point, I could start working on another part until I researched</w:t>
      </w:r>
      <w:r>
        <w:t xml:space="preserve"> how the </w:t>
      </w:r>
      <w:r w:rsidR="00AA7353">
        <w:t>last</w:t>
      </w:r>
      <w:r>
        <w:t xml:space="preserve"> part could be done. </w:t>
      </w:r>
    </w:p>
    <w:p w14:paraId="39322E8D" w14:textId="7E2E2E02" w:rsidR="00421C38" w:rsidRDefault="00421C38" w:rsidP="004E5700">
      <w:pPr>
        <w:spacing w:line="360" w:lineRule="auto"/>
      </w:pPr>
      <w:r>
        <w:lastRenderedPageBreak/>
        <w:t>How</w:t>
      </w:r>
      <w:r w:rsidR="00AA7353">
        <w:t>ever,</w:t>
      </w:r>
      <w:r>
        <w:t xml:space="preserve"> </w:t>
      </w:r>
      <w:r w:rsidR="00AA7353">
        <w:t>this</w:t>
      </w:r>
      <w:r>
        <w:t xml:space="preserve"> was not as helpfu</w:t>
      </w:r>
      <w:r w:rsidR="00AA7353">
        <w:t>l</w:t>
      </w:r>
      <w:r>
        <w:t xml:space="preserve"> as I had expected</w:t>
      </w:r>
      <w:r w:rsidR="00AA7353">
        <w:t>.</w:t>
      </w:r>
      <w:r>
        <w:t xml:space="preserve"> </w:t>
      </w:r>
      <w:r w:rsidR="00AA7353">
        <w:t>T</w:t>
      </w:r>
      <w:r>
        <w:t>rying to do multip</w:t>
      </w:r>
      <w:r w:rsidR="00AA7353">
        <w:t>l</w:t>
      </w:r>
      <w:r>
        <w:t xml:space="preserve">e things </w:t>
      </w:r>
      <w:r w:rsidR="00AA7353">
        <w:t xml:space="preserve">simultaneously resulted in delays, </w:t>
      </w:r>
      <w:proofErr w:type="gramStart"/>
      <w:r w:rsidR="00AA7353">
        <w:t>and  I</w:t>
      </w:r>
      <w:proofErr w:type="gramEnd"/>
      <w:r w:rsidR="00AA7353">
        <w:t xml:space="preserve"> could not follow the Gantt chart Roadmap</w:t>
      </w:r>
      <w:r>
        <w:t>.</w:t>
      </w:r>
      <w:r w:rsidR="00AA7353">
        <w:t xml:space="preserve"> Jumping from task to task is slow since it requires some time to get accustomed to the code (mainly because the project is written in multiple languages).</w:t>
      </w:r>
      <w:r>
        <w:t xml:space="preserve"> Another </w:t>
      </w:r>
      <w:r w:rsidR="00AA7353">
        <w:t>r</w:t>
      </w:r>
      <w:r>
        <w:t>eason for this delay could be th</w:t>
      </w:r>
      <w:r w:rsidR="00AA7353">
        <w:t>at I had a project for another mo</w:t>
      </w:r>
      <w:r w:rsidR="00756703">
        <w:t>d</w:t>
      </w:r>
      <w:r w:rsidR="00AA7353">
        <w:t>ule in F</w:t>
      </w:r>
      <w:r w:rsidR="00756703">
        <w:t>ebr</w:t>
      </w:r>
      <w:r w:rsidR="00AA7353">
        <w:t>uary that</w:t>
      </w:r>
      <w:r>
        <w:t xml:space="preserve"> I had not accounted for when </w:t>
      </w:r>
      <w:r w:rsidR="00706BA1">
        <w:t xml:space="preserve">creating the roadmap. </w:t>
      </w:r>
      <w:r w:rsidR="00AA7353">
        <w:t>The original ro</w:t>
      </w:r>
      <w:r w:rsidR="00756703">
        <w:t>admap</w:t>
      </w:r>
      <w:r w:rsidR="00AA7353">
        <w:t xml:space="preserve"> had to be changed multiple times to adjust for this. </w:t>
      </w:r>
    </w:p>
    <w:p w14:paraId="41A9D3CD" w14:textId="051301F0" w:rsidR="00706BA1" w:rsidRPr="00421C38" w:rsidRDefault="00706BA1" w:rsidP="004E5700">
      <w:pPr>
        <w:spacing w:line="360" w:lineRule="auto"/>
      </w:pPr>
      <w:r>
        <w:t>To summ</w:t>
      </w:r>
      <w:r w:rsidR="00AA7353">
        <w:t>a</w:t>
      </w:r>
      <w:r>
        <w:t>ri</w:t>
      </w:r>
      <w:r w:rsidR="00AA7353">
        <w:t>s</w:t>
      </w:r>
      <w:r>
        <w:t>e</w:t>
      </w:r>
      <w:r w:rsidR="00AA7353">
        <w:t>,</w:t>
      </w:r>
      <w:r>
        <w:t xml:space="preserve"> the roadmap was very help</w:t>
      </w:r>
      <w:r w:rsidR="00AA7353">
        <w:t>ful</w:t>
      </w:r>
      <w:r>
        <w:t xml:space="preserve"> in visuali</w:t>
      </w:r>
      <w:r w:rsidR="00AA7353">
        <w:t>s</w:t>
      </w:r>
      <w:r>
        <w:t>ing d</w:t>
      </w:r>
      <w:r w:rsidR="00AA7353">
        <w:t>ependen</w:t>
      </w:r>
      <w:r>
        <w:t xml:space="preserve">cies and </w:t>
      </w:r>
      <w:r w:rsidR="00AA7353">
        <w:t>approximating</w:t>
      </w:r>
      <w:r>
        <w:t xml:space="preserve"> how long a tas</w:t>
      </w:r>
      <w:r w:rsidR="00AA7353">
        <w:t>k</w:t>
      </w:r>
      <w:r>
        <w:t xml:space="preserve"> </w:t>
      </w:r>
      <w:r w:rsidR="00AA7353">
        <w:t>would</w:t>
      </w:r>
      <w:r>
        <w:t xml:space="preserve"> take. How</w:t>
      </w:r>
      <w:r w:rsidR="00AA7353">
        <w:t>ever,</w:t>
      </w:r>
      <w:r>
        <w:t xml:space="preserve"> the down</w:t>
      </w:r>
      <w:r w:rsidR="00AA7353">
        <w:t>side</w:t>
      </w:r>
      <w:r>
        <w:t xml:space="preserve"> is that it</w:t>
      </w:r>
      <w:r w:rsidR="00AA7353">
        <w:t xml:space="preserve"> is</w:t>
      </w:r>
      <w:r>
        <w:t xml:space="preserve"> </w:t>
      </w:r>
      <w:r w:rsidR="00AA7353">
        <w:t>challenging</w:t>
      </w:r>
      <w:r>
        <w:t xml:space="preserve"> to preci</w:t>
      </w:r>
      <w:r w:rsidR="00AA7353">
        <w:t>sely calculate</w:t>
      </w:r>
      <w:r>
        <w:t xml:space="preserve"> how long a task would take and that al</w:t>
      </w:r>
      <w:r w:rsidR="00AA7353">
        <w:t>mos</w:t>
      </w:r>
      <w:r>
        <w:t>t in all cases</w:t>
      </w:r>
      <w:r w:rsidR="00AA7353">
        <w:t>,</w:t>
      </w:r>
      <w:r>
        <w:t xml:space="preserve"> I am too optimi</w:t>
      </w:r>
      <w:r w:rsidR="00AA7353">
        <w:t>st</w:t>
      </w:r>
      <w:r>
        <w:t>ic in my time a</w:t>
      </w:r>
      <w:r w:rsidR="00AA7353">
        <w:t>p</w:t>
      </w:r>
      <w:r>
        <w:t>proximations. In the future</w:t>
      </w:r>
      <w:r w:rsidR="00AA7353">
        <w:t>,</w:t>
      </w:r>
      <w:r>
        <w:t xml:space="preserve"> I </w:t>
      </w:r>
      <w:r w:rsidR="00AA7353">
        <w:t>would like to continue</w:t>
      </w:r>
      <w:r>
        <w:t xml:space="preserve"> us</w:t>
      </w:r>
      <w:r w:rsidR="00AA7353">
        <w:t>ing</w:t>
      </w:r>
      <w:r>
        <w:t xml:space="preserve"> Gantt roa</w:t>
      </w:r>
      <w:r w:rsidR="00AA7353">
        <w:t>dmap</w:t>
      </w:r>
      <w:r>
        <w:t>s like this to vi</w:t>
      </w:r>
      <w:r w:rsidR="00AA7353">
        <w:t>sualise</w:t>
      </w:r>
      <w:r>
        <w:t xml:space="preserve"> the “perfect” scen</w:t>
      </w:r>
      <w:r w:rsidR="00AA7353">
        <w:t>ar</w:t>
      </w:r>
      <w:r>
        <w:t>io when doing a project</w:t>
      </w:r>
      <w:r w:rsidR="00AA7353">
        <w:t>. I</w:t>
      </w:r>
      <w:r>
        <w:t xml:space="preserve">nstead of </w:t>
      </w:r>
      <w:r w:rsidR="00AA7353">
        <w:t>focusing on the deadline and rushing the task,</w:t>
      </w:r>
      <w:r>
        <w:t xml:space="preserve"> </w:t>
      </w:r>
      <w:r w:rsidR="00AA7353">
        <w:t>I</w:t>
      </w:r>
      <w:r>
        <w:t xml:space="preserve"> create a </w:t>
      </w:r>
      <w:r w:rsidR="00AA7353">
        <w:t xml:space="preserve">more </w:t>
      </w:r>
      <w:r>
        <w:t>detailed and reliable product</w:t>
      </w:r>
      <w:r w:rsidR="00AA7353">
        <w:t xml:space="preserve"> since that is far more important. </w:t>
      </w:r>
    </w:p>
    <w:p w14:paraId="21EFB2D4" w14:textId="62C705F2" w:rsidR="00BD25B6" w:rsidRPr="00F91E02" w:rsidRDefault="00BD25B6" w:rsidP="004E5700">
      <w:pPr>
        <w:pStyle w:val="Heading1"/>
        <w:spacing w:line="360" w:lineRule="auto"/>
        <w:jc w:val="both"/>
        <w:rPr>
          <w:color w:val="auto"/>
        </w:rPr>
      </w:pPr>
      <w:bookmarkStart w:id="47" w:name="_Toc102118158"/>
      <w:r w:rsidRPr="00F91E02">
        <w:rPr>
          <w:color w:val="auto"/>
        </w:rPr>
        <w:lastRenderedPageBreak/>
        <w:t>Conclusion</w:t>
      </w:r>
      <w:bookmarkEnd w:id="47"/>
    </w:p>
    <w:p w14:paraId="083C0BC2" w14:textId="245BE556" w:rsidR="00BD25B6" w:rsidRDefault="00F5080D" w:rsidP="004E5700">
      <w:pPr>
        <w:spacing w:line="360" w:lineRule="auto"/>
        <w:jc w:val="both"/>
      </w:pPr>
      <w:r>
        <w:t>In this section</w:t>
      </w:r>
      <w:r w:rsidR="00185DE1">
        <w:t>,</w:t>
      </w:r>
      <w:r>
        <w:t xml:space="preserve"> I will summari</w:t>
      </w:r>
      <w:r w:rsidR="005B5E78">
        <w:t>s</w:t>
      </w:r>
      <w:r>
        <w:t xml:space="preserve">e my work </w:t>
      </w:r>
      <w:r w:rsidR="00185DE1">
        <w:t xml:space="preserve">and </w:t>
      </w:r>
      <w:r>
        <w:t xml:space="preserve">talk about future </w:t>
      </w:r>
      <w:r w:rsidR="00D77982">
        <w:t>improvements</w:t>
      </w:r>
      <w:r w:rsidR="000437FC">
        <w:t xml:space="preserve"> that could be made</w:t>
      </w:r>
      <w:r w:rsidR="00754E39">
        <w:t xml:space="preserve"> </w:t>
      </w:r>
      <w:r w:rsidR="000437FC">
        <w:t>to the product.</w:t>
      </w:r>
    </w:p>
    <w:p w14:paraId="561F6BA4" w14:textId="3F816A63" w:rsidR="002E4E21" w:rsidRDefault="002E4E21" w:rsidP="004E5700">
      <w:pPr>
        <w:pStyle w:val="Heading2"/>
        <w:spacing w:line="360" w:lineRule="auto"/>
        <w:jc w:val="both"/>
      </w:pPr>
      <w:bookmarkStart w:id="48" w:name="_Toc102118159"/>
      <w:r>
        <w:t>Summary</w:t>
      </w:r>
      <w:bookmarkEnd w:id="48"/>
    </w:p>
    <w:p w14:paraId="67DE782E" w14:textId="557ABC86" w:rsidR="005B5E78" w:rsidRDefault="00F5080D" w:rsidP="004E5700">
      <w:pPr>
        <w:spacing w:after="0" w:line="360" w:lineRule="auto"/>
        <w:jc w:val="both"/>
        <w:rPr>
          <w:rFonts w:ascii="Arial" w:eastAsia="Times New Roman" w:hAnsi="Arial" w:cs="Arial"/>
          <w:b/>
          <w:bCs/>
          <w:color w:val="333333"/>
          <w:sz w:val="20"/>
          <w:lang w:eastAsia="en-GB"/>
        </w:rPr>
      </w:pPr>
      <w:r>
        <w:t xml:space="preserve">The </w:t>
      </w:r>
      <w:r w:rsidR="005B5E78">
        <w:t>website</w:t>
      </w:r>
      <w:r w:rsidR="008636D3">
        <w:t>’</w:t>
      </w:r>
      <w:r w:rsidR="005B5E78">
        <w:t>s goal</w:t>
      </w:r>
      <w:r>
        <w:t xml:space="preserve"> was to have a dashboard that the user could use to make future investing decisions.</w:t>
      </w:r>
    </w:p>
    <w:p w14:paraId="62DB2956" w14:textId="56E29A01" w:rsidR="002E4E21" w:rsidRDefault="00F5080D" w:rsidP="004E5700">
      <w:pPr>
        <w:spacing w:line="360" w:lineRule="auto"/>
        <w:jc w:val="both"/>
      </w:pPr>
      <w:r>
        <w:t>I have accomplished this task</w:t>
      </w:r>
      <w:r w:rsidR="005B5E78">
        <w:t xml:space="preserve"> and</w:t>
      </w:r>
      <w:r>
        <w:t xml:space="preserve"> added additional features that could further improve the </w:t>
      </w:r>
      <w:r w:rsidR="00A72C98">
        <w:t>website</w:t>
      </w:r>
      <w:r w:rsidR="008636D3">
        <w:t>’</w:t>
      </w:r>
      <w:r w:rsidR="00A72C98">
        <w:t>s usability</w:t>
      </w:r>
      <w:r w:rsidR="009A4C1E">
        <w:t>, such as the stock screener and tooltips for new investors.</w:t>
      </w:r>
    </w:p>
    <w:p w14:paraId="04A06625" w14:textId="4E01E2CE" w:rsidR="009A4C1E" w:rsidRDefault="009A4C1E" w:rsidP="004E5700">
      <w:pPr>
        <w:spacing w:line="360" w:lineRule="auto"/>
        <w:jc w:val="both"/>
      </w:pPr>
      <w:r>
        <w:t>The dashboard contains relevant information for investors, short term and long term, beginner</w:t>
      </w:r>
      <w:r w:rsidR="00A72C98">
        <w:t>s</w:t>
      </w:r>
      <w:r>
        <w:t xml:space="preserve"> or experienced. The </w:t>
      </w:r>
      <w:r w:rsidR="008636D3">
        <w:t xml:space="preserve">information on the website is colour-coded for ease of use and summarised in textual form to get quick investing insights. The dashboard is visually pleasing and can be quickly </w:t>
      </w:r>
      <w:proofErr w:type="gramStart"/>
      <w:r w:rsidR="008636D3">
        <w:t>monitored, and</w:t>
      </w:r>
      <w:proofErr w:type="gramEnd"/>
      <w:r w:rsidR="008636D3">
        <w:t xml:space="preserve"> can be used to discover future research points (such as “Why has the article sentiment dropped in the last seven days?”)</w:t>
      </w:r>
      <w:r w:rsidR="00C03F1D">
        <w:t xml:space="preserve">. </w:t>
      </w:r>
    </w:p>
    <w:p w14:paraId="38D23159" w14:textId="676A2828" w:rsidR="009A4C1E" w:rsidRPr="008636D3" w:rsidRDefault="009A4C1E" w:rsidP="004E5700">
      <w:pPr>
        <w:spacing w:line="360" w:lineRule="auto"/>
        <w:jc w:val="both"/>
      </w:pPr>
      <w:r w:rsidRPr="008636D3">
        <w:t>The</w:t>
      </w:r>
      <w:r w:rsidR="00C03F1D" w:rsidRPr="008636D3">
        <w:t xml:space="preserve"> back</w:t>
      </w:r>
      <w:r w:rsidR="00A72C98" w:rsidRPr="008636D3">
        <w:t>-</w:t>
      </w:r>
      <w:r w:rsidR="00C03F1D" w:rsidRPr="008636D3">
        <w:t>end</w:t>
      </w:r>
      <w:r w:rsidRPr="008636D3">
        <w:t xml:space="preserve"> code</w:t>
      </w:r>
      <w:r w:rsidR="00C03F1D" w:rsidRPr="008636D3">
        <w:t xml:space="preserve"> is </w:t>
      </w:r>
      <w:r w:rsidR="008E4B48" w:rsidRPr="008636D3">
        <w:t>efficient;</w:t>
      </w:r>
      <w:r w:rsidRPr="008636D3">
        <w:t xml:space="preserve"> however</w:t>
      </w:r>
      <w:r w:rsidR="00D77982" w:rsidRPr="008636D3">
        <w:t>,</w:t>
      </w:r>
      <w:r w:rsidRPr="008636D3">
        <w:t xml:space="preserve"> future improvement is needed in the documentation of the code. Each </w:t>
      </w:r>
      <w:r w:rsidR="00A72C98" w:rsidRPr="008636D3">
        <w:t>code section</w:t>
      </w:r>
      <w:r w:rsidRPr="008636D3">
        <w:t xml:space="preserve"> does the required job and uses the </w:t>
      </w:r>
      <w:r w:rsidR="00C03F1D" w:rsidRPr="008636D3">
        <w:t>appropriate</w:t>
      </w:r>
      <w:r w:rsidRPr="008636D3">
        <w:t xml:space="preserve"> tools</w:t>
      </w:r>
      <w:r w:rsidR="00C03F1D" w:rsidRPr="008636D3">
        <w:t xml:space="preserve"> and libraries</w:t>
      </w:r>
      <w:r w:rsidRPr="008636D3">
        <w:t>. Request and BeautifulSoup for Web scraping</w:t>
      </w:r>
      <w:r w:rsidR="00C03F1D" w:rsidRPr="008636D3">
        <w:t xml:space="preserve"> stock data</w:t>
      </w:r>
      <w:r w:rsidRPr="008636D3">
        <w:t>.</w:t>
      </w:r>
      <w:r w:rsidR="00F30CF1" w:rsidRPr="008636D3">
        <w:t xml:space="preserve"> </w:t>
      </w:r>
      <w:r w:rsidR="00FA2B94" w:rsidRPr="008636D3">
        <w:t xml:space="preserve">Pandas </w:t>
      </w:r>
      <w:r w:rsidR="00AE2B0B" w:rsidRPr="008636D3">
        <w:t>for data cleaning. Gensim for topic extraction. VADER for sentiment analysis. TensorFlow for price prediction and finally MongoDB for the database.</w:t>
      </w:r>
      <w:r w:rsidR="00FA2B94" w:rsidRPr="008636D3">
        <w:t xml:space="preserve"> </w:t>
      </w:r>
      <w:r w:rsidRPr="008636D3">
        <w:t xml:space="preserve">The code </w:t>
      </w:r>
      <w:r w:rsidR="00D77982" w:rsidRPr="008636D3">
        <w:t>use</w:t>
      </w:r>
      <w:r w:rsidR="00B703F2" w:rsidRPr="008636D3">
        <w:t xml:space="preserve">s </w:t>
      </w:r>
      <w:r w:rsidRPr="008636D3">
        <w:t>function</w:t>
      </w:r>
      <w:r w:rsidR="00C03F1D" w:rsidRPr="008636D3">
        <w:t>al</w:t>
      </w:r>
      <w:r w:rsidRPr="008636D3">
        <w:t xml:space="preserve"> programming techniques for </w:t>
      </w:r>
      <w:r w:rsidR="00DD0981" w:rsidRPr="008636D3">
        <w:t>improved</w:t>
      </w:r>
      <w:r w:rsidR="00C03F1D" w:rsidRPr="008636D3">
        <w:t xml:space="preserve"> </w:t>
      </w:r>
      <w:r w:rsidR="00DD0981" w:rsidRPr="008636D3">
        <w:t>productivity</w:t>
      </w:r>
      <w:r w:rsidR="00C03F1D" w:rsidRPr="008636D3">
        <w:t xml:space="preserve"> and memory efficiency. </w:t>
      </w:r>
      <w:r w:rsidR="00637A48">
        <w:t>T</w:t>
      </w:r>
      <w:r w:rsidR="00C03F1D" w:rsidRPr="008636D3">
        <w:t>he code is thoroughly tested through unit testing, including sample use cases and edge test cases.</w:t>
      </w:r>
    </w:p>
    <w:p w14:paraId="0614676D" w14:textId="5570173F" w:rsidR="00C03F1D" w:rsidRPr="008636D3" w:rsidRDefault="00C03F1D" w:rsidP="004E5700">
      <w:pPr>
        <w:spacing w:line="360" w:lineRule="auto"/>
        <w:jc w:val="both"/>
      </w:pPr>
      <w:r w:rsidRPr="008636D3">
        <w:t xml:space="preserve">The </w:t>
      </w:r>
      <w:r w:rsidR="00DD0981" w:rsidRPr="008636D3">
        <w:t>generated</w:t>
      </w:r>
      <w:r w:rsidRPr="008636D3">
        <w:t xml:space="preserve"> Sentiment data is accurate over 70% of </w:t>
      </w:r>
      <w:r w:rsidR="00DD0981" w:rsidRPr="008636D3">
        <w:t xml:space="preserve">the </w:t>
      </w:r>
      <w:r w:rsidRPr="008636D3">
        <w:t>time</w:t>
      </w:r>
      <w:r w:rsidR="00A72C98" w:rsidRPr="008636D3">
        <w:t>,</w:t>
      </w:r>
      <w:r w:rsidRPr="008636D3">
        <w:t xml:space="preserve"> comparable to research data</w:t>
      </w:r>
      <w:r w:rsidR="008636D3" w:rsidRPr="008636D3">
        <w:t xml:space="preserve"> </w:t>
      </w:r>
      <w:sdt>
        <w:sdtPr>
          <w:id w:val="758482903"/>
          <w:citation/>
        </w:sdtPr>
        <w:sdtEndPr/>
        <w:sdtContent>
          <w:r w:rsidR="008636D3" w:rsidRPr="008636D3">
            <w:fldChar w:fldCharType="begin"/>
          </w:r>
          <w:r w:rsidR="008636D3" w:rsidRPr="008636D3">
            <w:instrText xml:space="preserve"> CITATION Bon19 \l 2057 </w:instrText>
          </w:r>
          <w:r w:rsidR="008636D3" w:rsidRPr="008636D3">
            <w:fldChar w:fldCharType="separate"/>
          </w:r>
          <w:r w:rsidR="004E5700" w:rsidRPr="004E5700">
            <w:rPr>
              <w:noProof/>
            </w:rPr>
            <w:t>[1]</w:t>
          </w:r>
          <w:r w:rsidR="008636D3" w:rsidRPr="008636D3">
            <w:fldChar w:fldCharType="end"/>
          </w:r>
        </w:sdtContent>
      </w:sdt>
      <w:r w:rsidR="008636D3" w:rsidRPr="008636D3">
        <w:t xml:space="preserve">. </w:t>
      </w:r>
      <w:r w:rsidRPr="008636D3">
        <w:t xml:space="preserve">The topics extracted are </w:t>
      </w:r>
      <w:r w:rsidR="00F30CF1" w:rsidRPr="008636D3">
        <w:t>relevant</w:t>
      </w:r>
      <w:r w:rsidRPr="008636D3">
        <w:t xml:space="preserve"> to the stock </w:t>
      </w:r>
      <w:r w:rsidR="00A97D23" w:rsidRPr="008636D3">
        <w:t xml:space="preserve">and can be </w:t>
      </w:r>
      <w:r w:rsidR="00A72C98" w:rsidRPr="008636D3">
        <w:t>help</w:t>
      </w:r>
      <w:r w:rsidR="00A97D23" w:rsidRPr="008636D3">
        <w:t>ful as points for further research. The stock predictor has a high accuracy for most stocks with medium to low volatility</w:t>
      </w:r>
      <w:r w:rsidR="00A72C98" w:rsidRPr="008636D3">
        <w:t>. H</w:t>
      </w:r>
      <w:r w:rsidR="00A97D23" w:rsidRPr="008636D3">
        <w:t>owever</w:t>
      </w:r>
      <w:r w:rsidR="00F30CF1" w:rsidRPr="008636D3">
        <w:t>,</w:t>
      </w:r>
      <w:r w:rsidR="00A97D23" w:rsidRPr="008636D3">
        <w:t xml:space="preserve"> it should not be used as an investing tool on a </w:t>
      </w:r>
      <w:r w:rsidR="008E4B48" w:rsidRPr="008636D3">
        <w:t>day-to-day</w:t>
      </w:r>
      <w:r w:rsidR="00A97D23" w:rsidRPr="008636D3">
        <w:t xml:space="preserve"> basis but as </w:t>
      </w:r>
      <w:r w:rsidR="00F30CF1" w:rsidRPr="008636D3">
        <w:t>an</w:t>
      </w:r>
      <w:r w:rsidR="00A97D23" w:rsidRPr="008636D3">
        <w:t xml:space="preserve"> indicator </w:t>
      </w:r>
      <w:r w:rsidR="00DD0981" w:rsidRPr="008636D3">
        <w:t>of</w:t>
      </w:r>
      <w:r w:rsidR="00A97D23" w:rsidRPr="008636D3">
        <w:t xml:space="preserve"> the </w:t>
      </w:r>
      <w:r w:rsidR="00A72C98" w:rsidRPr="008636D3">
        <w:t>stock</w:t>
      </w:r>
      <w:r w:rsidR="008636D3" w:rsidRPr="008636D3">
        <w:t>’</w:t>
      </w:r>
      <w:r w:rsidR="00A72C98" w:rsidRPr="008636D3">
        <w:t>s momentum</w:t>
      </w:r>
      <w:r w:rsidR="00A97D23" w:rsidRPr="008636D3">
        <w:t xml:space="preserve">. </w:t>
      </w:r>
      <w:r w:rsidR="00F30CF1" w:rsidRPr="008636D3">
        <w:t>Even</w:t>
      </w:r>
      <w:r w:rsidR="00A97D23" w:rsidRPr="008636D3">
        <w:t xml:space="preserve"> though the </w:t>
      </w:r>
      <w:r w:rsidR="00F30CF1" w:rsidRPr="008636D3">
        <w:t>stock</w:t>
      </w:r>
      <w:r w:rsidR="00A97D23" w:rsidRPr="008636D3">
        <w:t xml:space="preserve"> </w:t>
      </w:r>
      <w:r w:rsidR="00476813" w:rsidRPr="008636D3">
        <w:t>predictor</w:t>
      </w:r>
      <w:r w:rsidR="00A97D23" w:rsidRPr="008636D3">
        <w:t xml:space="preserve"> could be </w:t>
      </w:r>
      <w:r w:rsidR="00F30CF1" w:rsidRPr="008636D3">
        <w:t>used</w:t>
      </w:r>
      <w:r w:rsidR="00A97D23" w:rsidRPr="008636D3">
        <w:t xml:space="preserve"> to </w:t>
      </w:r>
      <w:r w:rsidR="00F30CF1" w:rsidRPr="008636D3">
        <w:t>make</w:t>
      </w:r>
      <w:r w:rsidR="00A97D23" w:rsidRPr="008636D3">
        <w:t xml:space="preserve"> money on historic</w:t>
      </w:r>
      <w:r w:rsidR="00A72C98" w:rsidRPr="008636D3">
        <w:t>al</w:t>
      </w:r>
      <w:r w:rsidR="00A97D23" w:rsidRPr="008636D3">
        <w:t xml:space="preserve"> data, past </w:t>
      </w:r>
      <w:r w:rsidR="00F30CF1" w:rsidRPr="008636D3">
        <w:t>returns</w:t>
      </w:r>
      <w:r w:rsidR="00A97D23" w:rsidRPr="008636D3">
        <w:t xml:space="preserve"> </w:t>
      </w:r>
      <w:r w:rsidR="00A72C98" w:rsidRPr="008636D3">
        <w:t>do not indicate</w:t>
      </w:r>
      <w:r w:rsidR="00A97D23" w:rsidRPr="008636D3">
        <w:t xml:space="preserve"> future returns.</w:t>
      </w:r>
    </w:p>
    <w:p w14:paraId="18983079" w14:textId="421C9471" w:rsidR="00C03F1D" w:rsidRPr="008636D3" w:rsidRDefault="00C03F1D" w:rsidP="004E5700">
      <w:pPr>
        <w:spacing w:line="360" w:lineRule="auto"/>
        <w:jc w:val="both"/>
      </w:pPr>
      <w:r w:rsidRPr="008636D3">
        <w:t xml:space="preserve">The MongoDB database is fast and </w:t>
      </w:r>
      <w:r w:rsidR="00F30CF1" w:rsidRPr="008636D3">
        <w:t>efficient</w:t>
      </w:r>
      <w:r w:rsidRPr="008636D3">
        <w:t xml:space="preserve"> and allows the </w:t>
      </w:r>
      <w:r w:rsidR="00F30CF1" w:rsidRPr="008636D3">
        <w:t>website</w:t>
      </w:r>
      <w:r w:rsidRPr="008636D3">
        <w:t xml:space="preserve"> to have quick loading times. The </w:t>
      </w:r>
      <w:r w:rsidR="00F30CF1" w:rsidRPr="008636D3">
        <w:t>organi</w:t>
      </w:r>
      <w:r w:rsidR="005B5E78" w:rsidRPr="008636D3">
        <w:t>s</w:t>
      </w:r>
      <w:r w:rsidR="00F30CF1" w:rsidRPr="008636D3">
        <w:t>ation</w:t>
      </w:r>
      <w:r w:rsidRPr="008636D3">
        <w:t xml:space="preserve"> of the JSON data is memory efficient and easy to understand.</w:t>
      </w:r>
      <w:r w:rsidR="00F30CF1" w:rsidRPr="008636D3">
        <w:t xml:space="preserve"> Most importantly</w:t>
      </w:r>
      <w:r w:rsidR="00A72C98" w:rsidRPr="008636D3">
        <w:t>,</w:t>
      </w:r>
      <w:r w:rsidR="00F30CF1" w:rsidRPr="008636D3">
        <w:t xml:space="preserve"> the database is scalable, which is crucial as the </w:t>
      </w:r>
      <w:r w:rsidR="00754E39" w:rsidRPr="008636D3">
        <w:t>number</w:t>
      </w:r>
      <w:r w:rsidR="00F30CF1" w:rsidRPr="008636D3">
        <w:t xml:space="preserve"> of stock</w:t>
      </w:r>
      <w:r w:rsidR="00B703F2" w:rsidRPr="008636D3">
        <w:t>s</w:t>
      </w:r>
      <w:r w:rsidR="00F30CF1" w:rsidRPr="008636D3">
        <w:t xml:space="preserve"> in the database grows</w:t>
      </w:r>
      <w:r w:rsidR="00A72C98" w:rsidRPr="008636D3">
        <w:t>,</w:t>
      </w:r>
      <w:r w:rsidR="00F30CF1" w:rsidRPr="008636D3">
        <w:t xml:space="preserve"> and the </w:t>
      </w:r>
      <w:r w:rsidR="00DD0981" w:rsidRPr="008636D3">
        <w:t>number</w:t>
      </w:r>
      <w:r w:rsidR="00F30CF1" w:rsidRPr="008636D3">
        <w:t xml:space="preserve"> of articles </w:t>
      </w:r>
      <w:r w:rsidR="00DD0981" w:rsidRPr="008636D3">
        <w:t>compounds</w:t>
      </w:r>
      <w:r w:rsidR="00F30CF1" w:rsidRPr="008636D3">
        <w:t>.</w:t>
      </w:r>
    </w:p>
    <w:p w14:paraId="4D856EF8" w14:textId="0685C5D8" w:rsidR="00622957" w:rsidRPr="008636D3" w:rsidRDefault="00622957" w:rsidP="004E5700">
      <w:pPr>
        <w:spacing w:line="360" w:lineRule="auto"/>
        <w:jc w:val="both"/>
      </w:pPr>
      <w:r w:rsidRPr="008636D3">
        <w:lastRenderedPageBreak/>
        <w:t>I am proud of both parts of the final product, the front</w:t>
      </w:r>
      <w:r w:rsidR="00A72C98" w:rsidRPr="008636D3">
        <w:t>-</w:t>
      </w:r>
      <w:r w:rsidRPr="008636D3">
        <w:t>end a</w:t>
      </w:r>
      <w:r w:rsidR="00A72C98" w:rsidRPr="008636D3">
        <w:t>nd</w:t>
      </w:r>
      <w:r w:rsidRPr="008636D3">
        <w:t xml:space="preserve"> the </w:t>
      </w:r>
      <w:proofErr w:type="gramStart"/>
      <w:r w:rsidRPr="008636D3">
        <w:t>back</w:t>
      </w:r>
      <w:r w:rsidR="00A72C98" w:rsidRPr="008636D3">
        <w:t>-</w:t>
      </w:r>
      <w:r w:rsidRPr="008636D3">
        <w:t>end</w:t>
      </w:r>
      <w:proofErr w:type="gramEnd"/>
      <w:r w:rsidRPr="008636D3">
        <w:t>. Even though</w:t>
      </w:r>
      <w:r w:rsidR="00A72C98" w:rsidRPr="008636D3">
        <w:t>,</w:t>
      </w:r>
      <w:r w:rsidRPr="008636D3">
        <w:t xml:space="preserve"> in theory</w:t>
      </w:r>
      <w:r w:rsidR="00A72C98" w:rsidRPr="008636D3">
        <w:t>,</w:t>
      </w:r>
      <w:r w:rsidRPr="008636D3">
        <w:t xml:space="preserve"> the website is ready for public use and could be launched, there is still room for future improvements in terms of additional features to the website and improvements in the back</w:t>
      </w:r>
      <w:r w:rsidR="00A72C98" w:rsidRPr="008636D3">
        <w:t>-</w:t>
      </w:r>
      <w:r w:rsidRPr="008636D3">
        <w:t xml:space="preserve">end models like the sentiment analyser and stock price predictor. </w:t>
      </w:r>
    </w:p>
    <w:p w14:paraId="409BBA51" w14:textId="011764EE" w:rsidR="00BD25B6" w:rsidRDefault="002E4E21" w:rsidP="004E5700">
      <w:pPr>
        <w:pStyle w:val="Heading2"/>
        <w:spacing w:line="360" w:lineRule="auto"/>
        <w:jc w:val="both"/>
      </w:pPr>
      <w:bookmarkStart w:id="49" w:name="_Toc102118160"/>
      <w:r>
        <w:t>Future Work</w:t>
      </w:r>
      <w:bookmarkEnd w:id="49"/>
      <w:r>
        <w:t xml:space="preserve"> </w:t>
      </w:r>
    </w:p>
    <w:p w14:paraId="12261425" w14:textId="5503492C" w:rsidR="008720BE" w:rsidRPr="008636D3" w:rsidRDefault="008720BE" w:rsidP="004E5700">
      <w:pPr>
        <w:spacing w:line="360" w:lineRule="auto"/>
        <w:jc w:val="both"/>
      </w:pPr>
      <w:r w:rsidRPr="008636D3">
        <w:t xml:space="preserve">Even though the final product has come out better than I expected </w:t>
      </w:r>
      <w:r w:rsidR="00D77982" w:rsidRPr="008636D3">
        <w:t xml:space="preserve">and </w:t>
      </w:r>
      <w:r w:rsidRPr="008636D3">
        <w:t xml:space="preserve">with </w:t>
      </w:r>
      <w:r w:rsidR="00D77982" w:rsidRPr="008636D3">
        <w:t>additional</w:t>
      </w:r>
      <w:r w:rsidRPr="008636D3">
        <w:t xml:space="preserve"> features, there is still room for future </w:t>
      </w:r>
      <w:r w:rsidR="00D77982" w:rsidRPr="008636D3">
        <w:t>improvements</w:t>
      </w:r>
      <w:r w:rsidR="00A72C98" w:rsidRPr="008636D3">
        <w:t xml:space="preserve"> in</w:t>
      </w:r>
      <w:r w:rsidR="00D77982" w:rsidRPr="008636D3">
        <w:t xml:space="preserve"> both the front</w:t>
      </w:r>
      <w:r w:rsidR="00754E39" w:rsidRPr="008636D3">
        <w:t>-</w:t>
      </w:r>
      <w:r w:rsidR="00D77982" w:rsidRPr="008636D3">
        <w:t xml:space="preserve">end and the </w:t>
      </w:r>
      <w:proofErr w:type="gramStart"/>
      <w:r w:rsidR="00D77982" w:rsidRPr="008636D3">
        <w:t>back</w:t>
      </w:r>
      <w:r w:rsidR="00754E39" w:rsidRPr="008636D3">
        <w:t>-</w:t>
      </w:r>
      <w:r w:rsidR="00D77982" w:rsidRPr="008636D3">
        <w:t>end</w:t>
      </w:r>
      <w:proofErr w:type="gramEnd"/>
      <w:r w:rsidR="00B703F2" w:rsidRPr="008636D3">
        <w:t>.</w:t>
      </w:r>
    </w:p>
    <w:p w14:paraId="28861AE0" w14:textId="57E06FE9" w:rsidR="008720BE" w:rsidRPr="008636D3" w:rsidRDefault="00D77982" w:rsidP="004E5700">
      <w:pPr>
        <w:spacing w:line="360" w:lineRule="auto"/>
        <w:jc w:val="both"/>
      </w:pPr>
      <w:r w:rsidRPr="008636D3">
        <w:t>For the front end, a</w:t>
      </w:r>
      <w:r w:rsidR="008720BE" w:rsidRPr="008636D3">
        <w:t xml:space="preserve"> request form page could be added to the website, which would allow investors to request specific stock to be added to the website. In the current build</w:t>
      </w:r>
      <w:r w:rsidR="00D63246" w:rsidRPr="008636D3">
        <w:t>,</w:t>
      </w:r>
      <w:r w:rsidR="008720BE" w:rsidRPr="008636D3">
        <w:t xml:space="preserve"> I choose a </w:t>
      </w:r>
      <w:r w:rsidRPr="008636D3">
        <w:t>random</w:t>
      </w:r>
      <w:r w:rsidR="008720BE" w:rsidRPr="008636D3">
        <w:t xml:space="preserve"> </w:t>
      </w:r>
      <w:r w:rsidRPr="008636D3">
        <w:t>S</w:t>
      </w:r>
      <w:r w:rsidR="008720BE" w:rsidRPr="008636D3">
        <w:t>&amp;P 500 stock to be added to the database</w:t>
      </w:r>
      <w:r w:rsidR="00CB5732" w:rsidRPr="008636D3">
        <w:t xml:space="preserve"> every day, thus steadily increasing the </w:t>
      </w:r>
      <w:r w:rsidR="00D63246" w:rsidRPr="008636D3">
        <w:t>number</w:t>
      </w:r>
      <w:r w:rsidR="00CB5732" w:rsidRPr="008636D3">
        <w:t xml:space="preserve"> of available stocks</w:t>
      </w:r>
      <w:r w:rsidR="00A72C98" w:rsidRPr="008636D3">
        <w:t>. H</w:t>
      </w:r>
      <w:r w:rsidR="008720BE" w:rsidRPr="008636D3">
        <w:t>owever</w:t>
      </w:r>
      <w:r w:rsidR="00A72C98" w:rsidRPr="008636D3">
        <w:t>,</w:t>
      </w:r>
      <w:r w:rsidR="008720BE" w:rsidRPr="008636D3">
        <w:t xml:space="preserve"> </w:t>
      </w:r>
      <w:r w:rsidRPr="008636D3">
        <w:t xml:space="preserve">not all stocks would have the same demand. </w:t>
      </w:r>
      <w:r w:rsidR="00C65AFD" w:rsidRPr="008636D3">
        <w:t>Adding a request form would improve the user experience</w:t>
      </w:r>
      <w:r w:rsidR="00CB5732" w:rsidRPr="008636D3">
        <w:t xml:space="preserve"> and allow for </w:t>
      </w:r>
      <w:r w:rsidR="00D63246" w:rsidRPr="008636D3">
        <w:t xml:space="preserve">a </w:t>
      </w:r>
      <w:r w:rsidR="00CB5732" w:rsidRPr="008636D3">
        <w:t>more efficient addition of new stocks.</w:t>
      </w:r>
    </w:p>
    <w:p w14:paraId="3809DC86" w14:textId="5D771F19" w:rsidR="009A4C1E" w:rsidRPr="008636D3" w:rsidRDefault="00D63246" w:rsidP="004E5700">
      <w:pPr>
        <w:spacing w:line="360" w:lineRule="auto"/>
        <w:jc w:val="both"/>
      </w:pPr>
      <w:r w:rsidRPr="008636D3">
        <w:t xml:space="preserve">Another feature that could be added to the </w:t>
      </w:r>
      <w:r w:rsidR="00A72C98" w:rsidRPr="008636D3">
        <w:t>dashboard is customisable sections (modularity)</w:t>
      </w:r>
      <w:r w:rsidR="00C65AFD" w:rsidRPr="008636D3">
        <w:t xml:space="preserve">. For example, </w:t>
      </w:r>
      <w:r w:rsidR="00A72C98" w:rsidRPr="008636D3">
        <w:t>suppose a user is more interested in short term trades. In that case</w:t>
      </w:r>
      <w:r w:rsidR="00C65AFD" w:rsidRPr="008636D3">
        <w:t>, they might be interested in short term indicators, like volatility or the Relative Strength Index. However</w:t>
      </w:r>
      <w:r w:rsidRPr="008636D3">
        <w:t>,</w:t>
      </w:r>
      <w:r w:rsidR="00C65AFD" w:rsidRPr="008636D3">
        <w:t xml:space="preserve"> </w:t>
      </w:r>
      <w:r w:rsidR="00A72C98" w:rsidRPr="008636D3">
        <w:t>these metrics are not as useful for long-term investors, s</w:t>
      </w:r>
      <w:r w:rsidR="00C65AFD" w:rsidRPr="008636D3">
        <w:t>o they could have</w:t>
      </w:r>
      <w:r w:rsidRPr="008636D3">
        <w:t xml:space="preserve"> metrics like the P/E ratio or Price to Book ratio, which are more value-oriented metrics </w:t>
      </w:r>
      <w:sdt>
        <w:sdtPr>
          <w:id w:val="206610904"/>
          <w:citation/>
        </w:sdtPr>
        <w:sdtEndPr/>
        <w:sdtContent>
          <w:r w:rsidRPr="008636D3">
            <w:fldChar w:fldCharType="begin"/>
          </w:r>
          <w:r w:rsidRPr="008636D3">
            <w:instrText xml:space="preserve"> CITATION JON22 \l 2057 </w:instrText>
          </w:r>
          <w:r w:rsidRPr="008636D3">
            <w:fldChar w:fldCharType="separate"/>
          </w:r>
          <w:r w:rsidR="004E5700" w:rsidRPr="004E5700">
            <w:rPr>
              <w:noProof/>
            </w:rPr>
            <w:t>[20]</w:t>
          </w:r>
          <w:r w:rsidRPr="008636D3">
            <w:fldChar w:fldCharType="end"/>
          </w:r>
        </w:sdtContent>
      </w:sdt>
      <w:r w:rsidR="00B703F2" w:rsidRPr="008636D3">
        <w:t>.</w:t>
      </w:r>
    </w:p>
    <w:p w14:paraId="78A6ADF1" w14:textId="04AF5B38" w:rsidR="009A4C1E" w:rsidRPr="008636D3" w:rsidRDefault="000E3050" w:rsidP="004E5700">
      <w:pPr>
        <w:spacing w:line="360" w:lineRule="auto"/>
        <w:jc w:val="both"/>
      </w:pPr>
      <w:r w:rsidRPr="008636D3">
        <w:t xml:space="preserve">In the </w:t>
      </w:r>
      <w:proofErr w:type="gramStart"/>
      <w:r w:rsidRPr="008636D3">
        <w:t>back</w:t>
      </w:r>
      <w:r w:rsidR="00A72C98" w:rsidRPr="008636D3">
        <w:t>-</w:t>
      </w:r>
      <w:r w:rsidRPr="008636D3">
        <w:t>end</w:t>
      </w:r>
      <w:proofErr w:type="gramEnd"/>
      <w:r w:rsidRPr="008636D3">
        <w:t xml:space="preserve">, the future price predictor could be </w:t>
      </w:r>
      <w:r w:rsidR="009A4C1E" w:rsidRPr="008636D3">
        <w:t>Improved.</w:t>
      </w:r>
      <w:r w:rsidR="00A326BC" w:rsidRPr="008636D3">
        <w:t xml:space="preserve"> The current stock predictor uses historic</w:t>
      </w:r>
      <w:r w:rsidR="00A72C98" w:rsidRPr="008636D3">
        <w:t>al</w:t>
      </w:r>
      <w:r w:rsidR="00A326BC" w:rsidRPr="008636D3">
        <w:t xml:space="preserve"> </w:t>
      </w:r>
      <w:r w:rsidRPr="008636D3">
        <w:t>prices</w:t>
      </w:r>
      <w:r w:rsidR="00A326BC" w:rsidRPr="008636D3">
        <w:t xml:space="preserve"> and moving averages to predict future </w:t>
      </w:r>
      <w:r w:rsidRPr="008636D3">
        <w:t xml:space="preserve">prices. However, it could be further improved by adding more </w:t>
      </w:r>
      <w:r w:rsidR="00DB56EA" w:rsidRPr="008636D3">
        <w:t>relevant</w:t>
      </w:r>
      <w:r w:rsidRPr="008636D3">
        <w:t xml:space="preserve"> features. Sentiment data could predict </w:t>
      </w:r>
      <w:r w:rsidR="00DB56EA" w:rsidRPr="008636D3">
        <w:t xml:space="preserve">the </w:t>
      </w:r>
      <w:r w:rsidRPr="008636D3">
        <w:t>future</w:t>
      </w:r>
      <w:r w:rsidR="00DB56EA" w:rsidRPr="008636D3">
        <w:t xml:space="preserve"> </w:t>
      </w:r>
      <w:r w:rsidRPr="008636D3">
        <w:t>price</w:t>
      </w:r>
      <w:r w:rsidR="00A72C98" w:rsidRPr="008636D3">
        <w:t xml:space="preserve">. </w:t>
      </w:r>
      <w:proofErr w:type="gramStart"/>
      <w:r w:rsidR="00A72C98" w:rsidRPr="008636D3">
        <w:t>T</w:t>
      </w:r>
      <w:r w:rsidRPr="008636D3">
        <w:t>hus</w:t>
      </w:r>
      <w:proofErr w:type="gramEnd"/>
      <w:r w:rsidRPr="008636D3">
        <w:t xml:space="preserve"> it could be a valuable input for the neural </w:t>
      </w:r>
      <w:r w:rsidR="00DB56EA" w:rsidRPr="008636D3">
        <w:t>network</w:t>
      </w:r>
      <w:r w:rsidRPr="008636D3">
        <w:t xml:space="preserve">. </w:t>
      </w:r>
      <w:r w:rsidR="00A72C98" w:rsidRPr="008636D3">
        <w:t>D</w:t>
      </w:r>
      <w:r w:rsidRPr="008636D3">
        <w:t xml:space="preserve">ata like trading volume, historic analyst ratings and more could be </w:t>
      </w:r>
      <w:r w:rsidR="00DB56EA" w:rsidRPr="008636D3">
        <w:t>used</w:t>
      </w:r>
      <w:r w:rsidRPr="008636D3">
        <w:t xml:space="preserve"> as inputs. </w:t>
      </w:r>
      <w:r w:rsidR="00DB56EA" w:rsidRPr="008636D3">
        <w:t xml:space="preserve">Though </w:t>
      </w:r>
      <w:r w:rsidR="00B703F2" w:rsidRPr="008636D3">
        <w:t>t</w:t>
      </w:r>
      <w:r w:rsidRPr="008636D3">
        <w:t>oo many features could lead to overfitting in the model</w:t>
      </w:r>
      <w:r w:rsidR="00A72C98" w:rsidRPr="008636D3">
        <w:t>,</w:t>
      </w:r>
      <w:r w:rsidR="00B703F2" w:rsidRPr="008636D3">
        <w:t xml:space="preserve"> </w:t>
      </w:r>
      <w:r w:rsidR="00DB56EA" w:rsidRPr="008636D3">
        <w:t xml:space="preserve">a balance must be achieved for more accurate results. </w:t>
      </w:r>
    </w:p>
    <w:p w14:paraId="5A27B589" w14:textId="18E5F8B9" w:rsidR="00DF4884" w:rsidRPr="008636D3" w:rsidRDefault="00DF4884" w:rsidP="004E5700">
      <w:pPr>
        <w:spacing w:line="360" w:lineRule="auto"/>
        <w:jc w:val="both"/>
      </w:pPr>
      <w:r w:rsidRPr="008636D3">
        <w:t>Also</w:t>
      </w:r>
      <w:r w:rsidR="002C1537" w:rsidRPr="008636D3">
        <w:t>,</w:t>
      </w:r>
      <w:r w:rsidRPr="008636D3">
        <w:t xml:space="preserve"> </w:t>
      </w:r>
      <w:r w:rsidR="008636D3" w:rsidRPr="008636D3">
        <w:t>identifying</w:t>
      </w:r>
      <w:r w:rsidRPr="008636D3">
        <w:t xml:space="preserve"> Support/Resistance </w:t>
      </w:r>
      <w:r w:rsidR="002C1537" w:rsidRPr="008636D3">
        <w:t>t</w:t>
      </w:r>
      <w:r w:rsidRPr="008636D3">
        <w:t xml:space="preserve">rend lines using machine learning could improve the price </w:t>
      </w:r>
      <w:r w:rsidR="002C1537" w:rsidRPr="008636D3">
        <w:t>prediction</w:t>
      </w:r>
      <w:r w:rsidRPr="008636D3">
        <w:t xml:space="preserve"> mode </w:t>
      </w:r>
      <w:r w:rsidR="002C1537" w:rsidRPr="008636D3">
        <w:t>a</w:t>
      </w:r>
      <w:r w:rsidR="00A72C98" w:rsidRPr="008636D3">
        <w:t>nd</w:t>
      </w:r>
      <w:r w:rsidRPr="008636D3">
        <w:t xml:space="preserve"> </w:t>
      </w:r>
      <w:r w:rsidR="002C1537" w:rsidRPr="008636D3">
        <w:t>offer</w:t>
      </w:r>
      <w:r w:rsidRPr="008636D3">
        <w:t xml:space="preserve"> more </w:t>
      </w:r>
      <w:r w:rsidR="002C1537" w:rsidRPr="008636D3">
        <w:t>information</w:t>
      </w:r>
      <w:r w:rsidRPr="008636D3">
        <w:t xml:space="preserve"> to the </w:t>
      </w:r>
      <w:r w:rsidR="002C1537" w:rsidRPr="008636D3">
        <w:t xml:space="preserve">user in the Price graph </w:t>
      </w:r>
      <w:sdt>
        <w:sdtPr>
          <w:id w:val="550495174"/>
          <w:citation/>
        </w:sdtPr>
        <w:sdtEndPr/>
        <w:sdtContent>
          <w:r w:rsidR="008636D3" w:rsidRPr="008636D3">
            <w:fldChar w:fldCharType="begin"/>
          </w:r>
          <w:r w:rsidR="008636D3" w:rsidRPr="008636D3">
            <w:instrText xml:space="preserve"> CITATION Gre19 \l 2057 </w:instrText>
          </w:r>
          <w:r w:rsidR="008636D3" w:rsidRPr="008636D3">
            <w:fldChar w:fldCharType="separate"/>
          </w:r>
          <w:r w:rsidR="004E5700" w:rsidRPr="004E5700">
            <w:rPr>
              <w:noProof/>
            </w:rPr>
            <w:t>[38]</w:t>
          </w:r>
          <w:r w:rsidR="008636D3" w:rsidRPr="008636D3">
            <w:fldChar w:fldCharType="end"/>
          </w:r>
        </w:sdtContent>
      </w:sdt>
      <w:r w:rsidR="002C1537" w:rsidRPr="008636D3">
        <w:t>. In finance, a trend line is a bounding line for the price movement of a security. It is formed when a diagonal line can be drawn between a minimum of three or more price pivot points.</w:t>
      </w:r>
    </w:p>
    <w:p w14:paraId="23E66C64" w14:textId="39BEF2E8" w:rsidR="00AB584C" w:rsidRPr="008636D3" w:rsidRDefault="00A72C98" w:rsidP="004E5700">
      <w:pPr>
        <w:spacing w:line="360" w:lineRule="auto"/>
        <w:jc w:val="both"/>
      </w:pPr>
      <w:r w:rsidRPr="008636D3">
        <w:t>P</w:t>
      </w:r>
      <w:r w:rsidR="00B71E2C" w:rsidRPr="008636D3">
        <w:t>artitioning</w:t>
      </w:r>
      <w:r w:rsidR="00AB584C" w:rsidRPr="008636D3">
        <w:t xml:space="preserve"> </w:t>
      </w:r>
      <w:r w:rsidR="008636D3" w:rsidRPr="008636D3">
        <w:t>is splitting something into smaller parts to make them easier to work with. Partitioning could be implemented to improve the speed of the back-end code</w:t>
      </w:r>
      <w:r w:rsidR="00B71E2C" w:rsidRPr="008636D3">
        <w:t xml:space="preserve">. </w:t>
      </w:r>
      <w:r w:rsidRPr="008636D3">
        <w:t>Partitioning could be used in the code</w:t>
      </w:r>
      <w:r w:rsidR="00B71E2C" w:rsidRPr="008636D3">
        <w:t xml:space="preserve"> by splitting the list of tickers between multiple systems to speed up the time it takes to web scrape and analyse data. </w:t>
      </w:r>
    </w:p>
    <w:bookmarkStart w:id="50" w:name="_Toc102118161" w:displacedByCustomXml="next"/>
    <w:sdt>
      <w:sdtPr>
        <w:rPr>
          <w:caps w:val="0"/>
          <w:color w:val="auto"/>
          <w:spacing w:val="0"/>
          <w:sz w:val="20"/>
          <w:szCs w:val="20"/>
        </w:rPr>
        <w:id w:val="122902295"/>
        <w:docPartObj>
          <w:docPartGallery w:val="Bibliographies"/>
          <w:docPartUnique/>
        </w:docPartObj>
      </w:sdtPr>
      <w:sdtEndPr>
        <w:rPr>
          <w:sz w:val="22"/>
        </w:rPr>
      </w:sdtEndPr>
      <w:sdtContent>
        <w:p w14:paraId="255FECB8" w14:textId="09F7D4C3" w:rsidR="008C5BFB" w:rsidRPr="00F91E02" w:rsidRDefault="008C5BFB" w:rsidP="004E5700">
          <w:pPr>
            <w:pStyle w:val="Heading1"/>
            <w:spacing w:line="360" w:lineRule="auto"/>
            <w:jc w:val="both"/>
            <w:rPr>
              <w:color w:val="auto"/>
            </w:rPr>
          </w:pPr>
          <w:r w:rsidRPr="00F91E02">
            <w:rPr>
              <w:color w:val="auto"/>
            </w:rPr>
            <w:t>References</w:t>
          </w:r>
          <w:bookmarkEnd w:id="50"/>
        </w:p>
        <w:sdt>
          <w:sdtPr>
            <w:id w:val="-573587230"/>
            <w:bibliography/>
          </w:sdtPr>
          <w:sdtEndPr/>
          <w:sdtContent>
            <w:p w14:paraId="590891CA" w14:textId="77777777" w:rsidR="004E5700" w:rsidRDefault="008C5BFB" w:rsidP="004E5700">
              <w:pPr>
                <w:spacing w:line="360" w:lineRule="auto"/>
                <w:rPr>
                  <w:noProof/>
                  <w:sz w:val="20"/>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33"/>
                <w:gridCol w:w="8683"/>
              </w:tblGrid>
              <w:tr w:rsidR="004E5700" w14:paraId="259C5DA3" w14:textId="77777777">
                <w:trPr>
                  <w:divId w:val="2130708477"/>
                  <w:tblCellSpacing w:w="15" w:type="dxa"/>
                </w:trPr>
                <w:tc>
                  <w:tcPr>
                    <w:tcW w:w="50" w:type="pct"/>
                    <w:hideMark/>
                  </w:tcPr>
                  <w:p w14:paraId="07CFF73D" w14:textId="467386D6" w:rsidR="004E5700" w:rsidRDefault="004E5700">
                    <w:pPr>
                      <w:pStyle w:val="Bibliography"/>
                      <w:rPr>
                        <w:noProof/>
                        <w:sz w:val="24"/>
                        <w:szCs w:val="24"/>
                      </w:rPr>
                    </w:pPr>
                    <w:r>
                      <w:rPr>
                        <w:noProof/>
                      </w:rPr>
                      <w:t xml:space="preserve">[1] </w:t>
                    </w:r>
                  </w:p>
                </w:tc>
                <w:tc>
                  <w:tcPr>
                    <w:tcW w:w="0" w:type="auto"/>
                    <w:hideMark/>
                  </w:tcPr>
                  <w:p w14:paraId="504C9927" w14:textId="77777777" w:rsidR="004E5700" w:rsidRDefault="004E5700">
                    <w:pPr>
                      <w:pStyle w:val="Bibliography"/>
                      <w:rPr>
                        <w:noProof/>
                      </w:rPr>
                    </w:pPr>
                    <w:r>
                      <w:rPr>
                        <w:noProof/>
                      </w:rPr>
                      <w:t xml:space="preserve">V. a. J. N. Bonta, “ A comprehensive study on lexicon based approaches for sentiment analysis.,” </w:t>
                    </w:r>
                    <w:r>
                      <w:rPr>
                        <w:i/>
                        <w:iCs/>
                        <w:noProof/>
                      </w:rPr>
                      <w:t xml:space="preserve">Asian Journal of Computer Science and Technology, </w:t>
                    </w:r>
                    <w:r>
                      <w:rPr>
                        <w:noProof/>
                      </w:rPr>
                      <w:t xml:space="preserve">vol. S2, no. 8, pp. 1-6, 2019. </w:t>
                    </w:r>
                  </w:p>
                </w:tc>
              </w:tr>
              <w:tr w:rsidR="004E5700" w14:paraId="2C60CBF3" w14:textId="77777777">
                <w:trPr>
                  <w:divId w:val="2130708477"/>
                  <w:tblCellSpacing w:w="15" w:type="dxa"/>
                </w:trPr>
                <w:tc>
                  <w:tcPr>
                    <w:tcW w:w="50" w:type="pct"/>
                    <w:hideMark/>
                  </w:tcPr>
                  <w:p w14:paraId="7AC10257" w14:textId="77777777" w:rsidR="004E5700" w:rsidRDefault="004E5700">
                    <w:pPr>
                      <w:pStyle w:val="Bibliography"/>
                      <w:rPr>
                        <w:noProof/>
                      </w:rPr>
                    </w:pPr>
                    <w:r>
                      <w:rPr>
                        <w:noProof/>
                      </w:rPr>
                      <w:t xml:space="preserve">[2] </w:t>
                    </w:r>
                  </w:p>
                </w:tc>
                <w:tc>
                  <w:tcPr>
                    <w:tcW w:w="0" w:type="auto"/>
                    <w:hideMark/>
                  </w:tcPr>
                  <w:p w14:paraId="5983B26C" w14:textId="77777777" w:rsidR="004E5700" w:rsidRDefault="004E5700">
                    <w:pPr>
                      <w:pStyle w:val="Bibliography"/>
                      <w:rPr>
                        <w:noProof/>
                      </w:rPr>
                    </w:pPr>
                    <w:r>
                      <w:rPr>
                        <w:noProof/>
                      </w:rPr>
                      <w:t xml:space="preserve">I. R. a. A. S. A. Porshnev, “Machine Learning in Prediction of Stock Market Indicators Based on Historical Data and Data from Twitter Sentiment Analysis,” </w:t>
                    </w:r>
                    <w:r>
                      <w:rPr>
                        <w:i/>
                        <w:iCs/>
                        <w:noProof/>
                      </w:rPr>
                      <w:t xml:space="preserve">2013 IEEE 13th International Conference on Data Mining Workshops, </w:t>
                    </w:r>
                    <w:r>
                      <w:rPr>
                        <w:noProof/>
                      </w:rPr>
                      <w:t xml:space="preserve">vol. 13, pp. 440-444, 2013. </w:t>
                    </w:r>
                  </w:p>
                </w:tc>
              </w:tr>
              <w:tr w:rsidR="004E5700" w14:paraId="0398964B" w14:textId="77777777">
                <w:trPr>
                  <w:divId w:val="2130708477"/>
                  <w:tblCellSpacing w:w="15" w:type="dxa"/>
                </w:trPr>
                <w:tc>
                  <w:tcPr>
                    <w:tcW w:w="50" w:type="pct"/>
                    <w:hideMark/>
                  </w:tcPr>
                  <w:p w14:paraId="187D06A4" w14:textId="77777777" w:rsidR="004E5700" w:rsidRDefault="004E5700">
                    <w:pPr>
                      <w:pStyle w:val="Bibliography"/>
                      <w:rPr>
                        <w:noProof/>
                      </w:rPr>
                    </w:pPr>
                    <w:r>
                      <w:rPr>
                        <w:noProof/>
                      </w:rPr>
                      <w:t xml:space="preserve">[3] </w:t>
                    </w:r>
                  </w:p>
                </w:tc>
                <w:tc>
                  <w:tcPr>
                    <w:tcW w:w="0" w:type="auto"/>
                    <w:hideMark/>
                  </w:tcPr>
                  <w:p w14:paraId="0F74817F" w14:textId="77777777" w:rsidR="004E5700" w:rsidRDefault="004E5700">
                    <w:pPr>
                      <w:pStyle w:val="Bibliography"/>
                      <w:rPr>
                        <w:noProof/>
                      </w:rPr>
                    </w:pPr>
                    <w:r>
                      <w:rPr>
                        <w:noProof/>
                      </w:rPr>
                      <w:t xml:space="preserve">Y. Z. C.-N. H. H. C. Robert P. Schumaker, “Evaluating sentiment in financial news articles,” </w:t>
                    </w:r>
                    <w:r>
                      <w:rPr>
                        <w:i/>
                        <w:iCs/>
                        <w:noProof/>
                      </w:rPr>
                      <w:t xml:space="preserve">Decision Support Systems, </w:t>
                    </w:r>
                    <w:r>
                      <w:rPr>
                        <w:noProof/>
                      </w:rPr>
                      <w:t xml:space="preserve">vol. 53, no. 3, pp. 458-464, 2012. </w:t>
                    </w:r>
                  </w:p>
                </w:tc>
              </w:tr>
              <w:tr w:rsidR="004E5700" w14:paraId="5E8C2861" w14:textId="77777777">
                <w:trPr>
                  <w:divId w:val="2130708477"/>
                  <w:tblCellSpacing w:w="15" w:type="dxa"/>
                </w:trPr>
                <w:tc>
                  <w:tcPr>
                    <w:tcW w:w="50" w:type="pct"/>
                    <w:hideMark/>
                  </w:tcPr>
                  <w:p w14:paraId="0FCA74B8" w14:textId="77777777" w:rsidR="004E5700" w:rsidRDefault="004E5700">
                    <w:pPr>
                      <w:pStyle w:val="Bibliography"/>
                      <w:rPr>
                        <w:noProof/>
                      </w:rPr>
                    </w:pPr>
                    <w:r>
                      <w:rPr>
                        <w:noProof/>
                      </w:rPr>
                      <w:t xml:space="preserve">[4] </w:t>
                    </w:r>
                  </w:p>
                </w:tc>
                <w:tc>
                  <w:tcPr>
                    <w:tcW w:w="0" w:type="auto"/>
                    <w:hideMark/>
                  </w:tcPr>
                  <w:p w14:paraId="64EC7688" w14:textId="77777777" w:rsidR="004E5700" w:rsidRDefault="004E5700">
                    <w:pPr>
                      <w:pStyle w:val="Bibliography"/>
                      <w:rPr>
                        <w:noProof/>
                      </w:rPr>
                    </w:pPr>
                    <w:r>
                      <w:rPr>
                        <w:noProof/>
                      </w:rPr>
                      <w:t xml:space="preserve">A. Damodaran, The Little Book of Valuation: How to Value a Company, Pick a Stock and Profit, 2nd ed., N.J.: Wiley, 2011. </w:t>
                    </w:r>
                  </w:p>
                </w:tc>
              </w:tr>
              <w:tr w:rsidR="004E5700" w14:paraId="7FC73AC9" w14:textId="77777777">
                <w:trPr>
                  <w:divId w:val="2130708477"/>
                  <w:tblCellSpacing w:w="15" w:type="dxa"/>
                </w:trPr>
                <w:tc>
                  <w:tcPr>
                    <w:tcW w:w="50" w:type="pct"/>
                    <w:hideMark/>
                  </w:tcPr>
                  <w:p w14:paraId="41F5FD6F" w14:textId="77777777" w:rsidR="004E5700" w:rsidRDefault="004E5700">
                    <w:pPr>
                      <w:pStyle w:val="Bibliography"/>
                      <w:rPr>
                        <w:noProof/>
                      </w:rPr>
                    </w:pPr>
                    <w:r>
                      <w:rPr>
                        <w:noProof/>
                      </w:rPr>
                      <w:t xml:space="preserve">[5] </w:t>
                    </w:r>
                  </w:p>
                </w:tc>
                <w:tc>
                  <w:tcPr>
                    <w:tcW w:w="0" w:type="auto"/>
                    <w:hideMark/>
                  </w:tcPr>
                  <w:p w14:paraId="15087041" w14:textId="77777777" w:rsidR="004E5700" w:rsidRDefault="004E5700">
                    <w:pPr>
                      <w:pStyle w:val="Bibliography"/>
                      <w:rPr>
                        <w:noProof/>
                      </w:rPr>
                    </w:pPr>
                    <w:r>
                      <w:rPr>
                        <w:noProof/>
                      </w:rPr>
                      <w:t xml:space="preserve">S. Few, Information Dashboard Design: The Effective Visual Communication Of, 2nd ed., Sebastopol, CA: O'reilly, 2006. </w:t>
                    </w:r>
                  </w:p>
                </w:tc>
              </w:tr>
              <w:tr w:rsidR="004E5700" w14:paraId="2C222E78" w14:textId="77777777">
                <w:trPr>
                  <w:divId w:val="2130708477"/>
                  <w:tblCellSpacing w:w="15" w:type="dxa"/>
                </w:trPr>
                <w:tc>
                  <w:tcPr>
                    <w:tcW w:w="50" w:type="pct"/>
                    <w:hideMark/>
                  </w:tcPr>
                  <w:p w14:paraId="192734AC" w14:textId="77777777" w:rsidR="004E5700" w:rsidRDefault="004E5700">
                    <w:pPr>
                      <w:pStyle w:val="Bibliography"/>
                      <w:rPr>
                        <w:noProof/>
                      </w:rPr>
                    </w:pPr>
                    <w:r>
                      <w:rPr>
                        <w:noProof/>
                      </w:rPr>
                      <w:t xml:space="preserve">[6] </w:t>
                    </w:r>
                  </w:p>
                </w:tc>
                <w:tc>
                  <w:tcPr>
                    <w:tcW w:w="0" w:type="auto"/>
                    <w:hideMark/>
                  </w:tcPr>
                  <w:p w14:paraId="101C6382" w14:textId="77777777" w:rsidR="004E5700" w:rsidRDefault="004E5700">
                    <w:pPr>
                      <w:pStyle w:val="Bibliography"/>
                      <w:rPr>
                        <w:noProof/>
                      </w:rPr>
                    </w:pPr>
                    <w:r>
                      <w:rPr>
                        <w:noProof/>
                      </w:rPr>
                      <w:t>BLOOMBERG, “The Terminal,” 2022. [Online]. Available: https://www.bloomberg.com/professional/solution/bloomberg-terminal/. [Accessed 18 04 2022].</w:t>
                    </w:r>
                  </w:p>
                </w:tc>
              </w:tr>
              <w:tr w:rsidR="004E5700" w14:paraId="65893FD6" w14:textId="77777777">
                <w:trPr>
                  <w:divId w:val="2130708477"/>
                  <w:tblCellSpacing w:w="15" w:type="dxa"/>
                </w:trPr>
                <w:tc>
                  <w:tcPr>
                    <w:tcW w:w="50" w:type="pct"/>
                    <w:hideMark/>
                  </w:tcPr>
                  <w:p w14:paraId="365D8CEF" w14:textId="77777777" w:rsidR="004E5700" w:rsidRDefault="004E5700">
                    <w:pPr>
                      <w:pStyle w:val="Bibliography"/>
                      <w:rPr>
                        <w:noProof/>
                      </w:rPr>
                    </w:pPr>
                    <w:r>
                      <w:rPr>
                        <w:noProof/>
                      </w:rPr>
                      <w:t xml:space="preserve">[7] </w:t>
                    </w:r>
                  </w:p>
                </w:tc>
                <w:tc>
                  <w:tcPr>
                    <w:tcW w:w="0" w:type="auto"/>
                    <w:hideMark/>
                  </w:tcPr>
                  <w:p w14:paraId="3DF47069" w14:textId="77777777" w:rsidR="004E5700" w:rsidRDefault="004E5700">
                    <w:pPr>
                      <w:pStyle w:val="Bibliography"/>
                      <w:rPr>
                        <w:noProof/>
                      </w:rPr>
                    </w:pPr>
                    <w:r>
                      <w:rPr>
                        <w:noProof/>
                      </w:rPr>
                      <w:t>FACTSET, “Factset,” 2022. [Online]. Available: https://www.factset.com/. [Accessed 18 04 2022].</w:t>
                    </w:r>
                  </w:p>
                </w:tc>
              </w:tr>
              <w:tr w:rsidR="004E5700" w14:paraId="00CAC8E6" w14:textId="77777777">
                <w:trPr>
                  <w:divId w:val="2130708477"/>
                  <w:tblCellSpacing w:w="15" w:type="dxa"/>
                </w:trPr>
                <w:tc>
                  <w:tcPr>
                    <w:tcW w:w="50" w:type="pct"/>
                    <w:hideMark/>
                  </w:tcPr>
                  <w:p w14:paraId="5D62F0D2" w14:textId="77777777" w:rsidR="004E5700" w:rsidRDefault="004E5700">
                    <w:pPr>
                      <w:pStyle w:val="Bibliography"/>
                      <w:rPr>
                        <w:noProof/>
                      </w:rPr>
                    </w:pPr>
                    <w:r>
                      <w:rPr>
                        <w:noProof/>
                      </w:rPr>
                      <w:t xml:space="preserve">[8] </w:t>
                    </w:r>
                  </w:p>
                </w:tc>
                <w:tc>
                  <w:tcPr>
                    <w:tcW w:w="0" w:type="auto"/>
                    <w:hideMark/>
                  </w:tcPr>
                  <w:p w14:paraId="37BDA0B3" w14:textId="77777777" w:rsidR="004E5700" w:rsidRDefault="004E5700">
                    <w:pPr>
                      <w:pStyle w:val="Bibliography"/>
                      <w:rPr>
                        <w:noProof/>
                      </w:rPr>
                    </w:pPr>
                    <w:r>
                      <w:rPr>
                        <w:noProof/>
                      </w:rPr>
                      <w:t>ChartJS, “Chart.js,” 2022. [Online]. Available: https://www.chartjs.org/. [Accessed 18 04 2022].</w:t>
                    </w:r>
                  </w:p>
                </w:tc>
              </w:tr>
              <w:tr w:rsidR="004E5700" w14:paraId="5E5E1CBA" w14:textId="77777777">
                <w:trPr>
                  <w:divId w:val="2130708477"/>
                  <w:tblCellSpacing w:w="15" w:type="dxa"/>
                </w:trPr>
                <w:tc>
                  <w:tcPr>
                    <w:tcW w:w="50" w:type="pct"/>
                    <w:hideMark/>
                  </w:tcPr>
                  <w:p w14:paraId="7E89D92C" w14:textId="77777777" w:rsidR="004E5700" w:rsidRDefault="004E5700">
                    <w:pPr>
                      <w:pStyle w:val="Bibliography"/>
                      <w:rPr>
                        <w:noProof/>
                      </w:rPr>
                    </w:pPr>
                    <w:r>
                      <w:rPr>
                        <w:noProof/>
                      </w:rPr>
                      <w:t xml:space="preserve">[9] </w:t>
                    </w:r>
                  </w:p>
                </w:tc>
                <w:tc>
                  <w:tcPr>
                    <w:tcW w:w="0" w:type="auto"/>
                    <w:hideMark/>
                  </w:tcPr>
                  <w:p w14:paraId="095D60FA" w14:textId="77777777" w:rsidR="004E5700" w:rsidRDefault="004E5700">
                    <w:pPr>
                      <w:pStyle w:val="Bibliography"/>
                      <w:rPr>
                        <w:noProof/>
                      </w:rPr>
                    </w:pPr>
                    <w:r>
                      <w:rPr>
                        <w:noProof/>
                      </w:rPr>
                      <w:t>O. Komarov, “How to store financial data: a SQL vs No-SQL comparison,” 2020. [Online]. Available: https://towardsdatascience.com/how-to-store-financial-data-a-sql-vs-no-sql-comparison-bbd0d71bfc26. [Accessed 17 04 2022].</w:t>
                    </w:r>
                  </w:p>
                </w:tc>
              </w:tr>
              <w:tr w:rsidR="004E5700" w14:paraId="5E07E0F7" w14:textId="77777777">
                <w:trPr>
                  <w:divId w:val="2130708477"/>
                  <w:tblCellSpacing w:w="15" w:type="dxa"/>
                </w:trPr>
                <w:tc>
                  <w:tcPr>
                    <w:tcW w:w="50" w:type="pct"/>
                    <w:hideMark/>
                  </w:tcPr>
                  <w:p w14:paraId="5B80F777" w14:textId="77777777" w:rsidR="004E5700" w:rsidRDefault="004E5700">
                    <w:pPr>
                      <w:pStyle w:val="Bibliography"/>
                      <w:rPr>
                        <w:noProof/>
                      </w:rPr>
                    </w:pPr>
                    <w:r>
                      <w:rPr>
                        <w:noProof/>
                      </w:rPr>
                      <w:t xml:space="preserve">[10] </w:t>
                    </w:r>
                  </w:p>
                </w:tc>
                <w:tc>
                  <w:tcPr>
                    <w:tcW w:w="0" w:type="auto"/>
                    <w:hideMark/>
                  </w:tcPr>
                  <w:p w14:paraId="7DA27FA5" w14:textId="77777777" w:rsidR="004E5700" w:rsidRDefault="004E5700">
                    <w:pPr>
                      <w:pStyle w:val="Bibliography"/>
                      <w:rPr>
                        <w:noProof/>
                      </w:rPr>
                    </w:pPr>
                    <w:r>
                      <w:rPr>
                        <w:noProof/>
                      </w:rPr>
                      <w:t>Simply Wall St, “Dashboard,” 2022. [Online]. Available: https://simplywall.st/dashboard. [Accessed 19 04 2022].</w:t>
                    </w:r>
                  </w:p>
                </w:tc>
              </w:tr>
              <w:tr w:rsidR="004E5700" w14:paraId="57594398" w14:textId="77777777">
                <w:trPr>
                  <w:divId w:val="2130708477"/>
                  <w:tblCellSpacing w:w="15" w:type="dxa"/>
                </w:trPr>
                <w:tc>
                  <w:tcPr>
                    <w:tcW w:w="50" w:type="pct"/>
                    <w:hideMark/>
                  </w:tcPr>
                  <w:p w14:paraId="6F4E3FAA" w14:textId="77777777" w:rsidR="004E5700" w:rsidRDefault="004E5700">
                    <w:pPr>
                      <w:pStyle w:val="Bibliography"/>
                      <w:rPr>
                        <w:noProof/>
                      </w:rPr>
                    </w:pPr>
                    <w:r>
                      <w:rPr>
                        <w:noProof/>
                      </w:rPr>
                      <w:t xml:space="preserve">[11] </w:t>
                    </w:r>
                  </w:p>
                </w:tc>
                <w:tc>
                  <w:tcPr>
                    <w:tcW w:w="0" w:type="auto"/>
                    <w:hideMark/>
                  </w:tcPr>
                  <w:p w14:paraId="27ED5817" w14:textId="77777777" w:rsidR="004E5700" w:rsidRDefault="004E5700">
                    <w:pPr>
                      <w:pStyle w:val="Bibliography"/>
                      <w:rPr>
                        <w:noProof/>
                      </w:rPr>
                    </w:pPr>
                    <w:r>
                      <w:rPr>
                        <w:noProof/>
                      </w:rPr>
                      <w:t>F. Meza, “Olioapps,” 2018. [Online]. Available: https://www.olioapps.com/blog/the-value-of-code-documentation/. [Accessed 04 04 2022].</w:t>
                    </w:r>
                  </w:p>
                </w:tc>
              </w:tr>
              <w:tr w:rsidR="004E5700" w14:paraId="3B061EF5" w14:textId="77777777">
                <w:trPr>
                  <w:divId w:val="2130708477"/>
                  <w:tblCellSpacing w:w="15" w:type="dxa"/>
                </w:trPr>
                <w:tc>
                  <w:tcPr>
                    <w:tcW w:w="50" w:type="pct"/>
                    <w:hideMark/>
                  </w:tcPr>
                  <w:p w14:paraId="168304E0" w14:textId="77777777" w:rsidR="004E5700" w:rsidRDefault="004E5700">
                    <w:pPr>
                      <w:pStyle w:val="Bibliography"/>
                      <w:rPr>
                        <w:noProof/>
                      </w:rPr>
                    </w:pPr>
                    <w:r>
                      <w:rPr>
                        <w:noProof/>
                      </w:rPr>
                      <w:t xml:space="preserve">[12] </w:t>
                    </w:r>
                  </w:p>
                </w:tc>
                <w:tc>
                  <w:tcPr>
                    <w:tcW w:w="0" w:type="auto"/>
                    <w:hideMark/>
                  </w:tcPr>
                  <w:p w14:paraId="3B5EB302" w14:textId="77777777" w:rsidR="004E5700" w:rsidRDefault="004E5700">
                    <w:pPr>
                      <w:pStyle w:val="Bibliography"/>
                      <w:rPr>
                        <w:noProof/>
                      </w:rPr>
                    </w:pPr>
                    <w:r>
                      <w:rPr>
                        <w:noProof/>
                      </w:rPr>
                      <w:t>FINVIZ, “FINVIZ,” 2022. [Online]. Available: https://finviz.com/. [Accessed 16 04 2022].</w:t>
                    </w:r>
                  </w:p>
                </w:tc>
              </w:tr>
              <w:tr w:rsidR="004E5700" w14:paraId="2847500B" w14:textId="77777777">
                <w:trPr>
                  <w:divId w:val="2130708477"/>
                  <w:tblCellSpacing w:w="15" w:type="dxa"/>
                </w:trPr>
                <w:tc>
                  <w:tcPr>
                    <w:tcW w:w="50" w:type="pct"/>
                    <w:hideMark/>
                  </w:tcPr>
                  <w:p w14:paraId="74DE5E90" w14:textId="77777777" w:rsidR="004E5700" w:rsidRDefault="004E5700">
                    <w:pPr>
                      <w:pStyle w:val="Bibliography"/>
                      <w:rPr>
                        <w:noProof/>
                      </w:rPr>
                    </w:pPr>
                    <w:r>
                      <w:rPr>
                        <w:noProof/>
                      </w:rPr>
                      <w:t xml:space="preserve">[13] </w:t>
                    </w:r>
                  </w:p>
                </w:tc>
                <w:tc>
                  <w:tcPr>
                    <w:tcW w:w="0" w:type="auto"/>
                    <w:hideMark/>
                  </w:tcPr>
                  <w:p w14:paraId="11DEB80C" w14:textId="77777777" w:rsidR="004E5700" w:rsidRDefault="004E5700">
                    <w:pPr>
                      <w:pStyle w:val="Bibliography"/>
                      <w:rPr>
                        <w:noProof/>
                      </w:rPr>
                    </w:pPr>
                    <w:r>
                      <w:rPr>
                        <w:noProof/>
                      </w:rPr>
                      <w:t xml:space="preserve">G. Bland, “Yahoo Finance API – A Complete Guide,” 2021. [Online]. Available: </w:t>
                    </w:r>
                    <w:r>
                      <w:rPr>
                        <w:noProof/>
                      </w:rPr>
                      <w:lastRenderedPageBreak/>
                      <w:t>https://algotrading101.com/learn/yahoo-finance-api-guide/. [Accessed 05 04 2021].</w:t>
                    </w:r>
                  </w:p>
                </w:tc>
              </w:tr>
              <w:tr w:rsidR="004E5700" w14:paraId="72928DB0" w14:textId="77777777">
                <w:trPr>
                  <w:divId w:val="2130708477"/>
                  <w:tblCellSpacing w:w="15" w:type="dxa"/>
                </w:trPr>
                <w:tc>
                  <w:tcPr>
                    <w:tcW w:w="50" w:type="pct"/>
                    <w:hideMark/>
                  </w:tcPr>
                  <w:p w14:paraId="52D68BDD" w14:textId="77777777" w:rsidR="004E5700" w:rsidRDefault="004E5700">
                    <w:pPr>
                      <w:pStyle w:val="Bibliography"/>
                      <w:rPr>
                        <w:noProof/>
                      </w:rPr>
                    </w:pPr>
                    <w:r>
                      <w:rPr>
                        <w:noProof/>
                      </w:rPr>
                      <w:lastRenderedPageBreak/>
                      <w:t xml:space="preserve">[14] </w:t>
                    </w:r>
                  </w:p>
                </w:tc>
                <w:tc>
                  <w:tcPr>
                    <w:tcW w:w="0" w:type="auto"/>
                    <w:hideMark/>
                  </w:tcPr>
                  <w:p w14:paraId="0BC07D46" w14:textId="77777777" w:rsidR="004E5700" w:rsidRDefault="004E5700">
                    <w:pPr>
                      <w:pStyle w:val="Bibliography"/>
                      <w:rPr>
                        <w:noProof/>
                      </w:rPr>
                    </w:pPr>
                    <w:r>
                      <w:rPr>
                        <w:noProof/>
                      </w:rPr>
                      <w:t>U. Pisuwala, “https://www.peerbits.com/blog/nodejs-vs-golang.html,” 2022. [Online]. Available: https://www.peerbits.com/blog/nodejs-vs-golang.html. [Accessed 13 04 2022].</w:t>
                    </w:r>
                  </w:p>
                </w:tc>
              </w:tr>
              <w:tr w:rsidR="004E5700" w14:paraId="3BEB4C07" w14:textId="77777777">
                <w:trPr>
                  <w:divId w:val="2130708477"/>
                  <w:tblCellSpacing w:w="15" w:type="dxa"/>
                </w:trPr>
                <w:tc>
                  <w:tcPr>
                    <w:tcW w:w="50" w:type="pct"/>
                    <w:hideMark/>
                  </w:tcPr>
                  <w:p w14:paraId="7B52A008" w14:textId="77777777" w:rsidR="004E5700" w:rsidRDefault="004E5700">
                    <w:pPr>
                      <w:pStyle w:val="Bibliography"/>
                      <w:rPr>
                        <w:noProof/>
                      </w:rPr>
                    </w:pPr>
                    <w:r>
                      <w:rPr>
                        <w:noProof/>
                      </w:rPr>
                      <w:t xml:space="preserve">[15] </w:t>
                    </w:r>
                  </w:p>
                </w:tc>
                <w:tc>
                  <w:tcPr>
                    <w:tcW w:w="0" w:type="auto"/>
                    <w:hideMark/>
                  </w:tcPr>
                  <w:p w14:paraId="2BD23FEE" w14:textId="77777777" w:rsidR="004E5700" w:rsidRDefault="004E5700">
                    <w:pPr>
                      <w:pStyle w:val="Bibliography"/>
                      <w:rPr>
                        <w:noProof/>
                      </w:rPr>
                    </w:pPr>
                    <w:r>
                      <w:rPr>
                        <w:noProof/>
                      </w:rPr>
                      <w:t>E. Ries, “Minimum Viable Product: a guide,” 2009. [Online]. Available: http://www.startuplessonslearned.com/2009/08/minimum-viable-product-guide.html. [Accessed 18 04 2022].</w:t>
                    </w:r>
                  </w:p>
                </w:tc>
              </w:tr>
              <w:tr w:rsidR="004E5700" w14:paraId="7A6F5E4B" w14:textId="77777777">
                <w:trPr>
                  <w:divId w:val="2130708477"/>
                  <w:tblCellSpacing w:w="15" w:type="dxa"/>
                </w:trPr>
                <w:tc>
                  <w:tcPr>
                    <w:tcW w:w="50" w:type="pct"/>
                    <w:hideMark/>
                  </w:tcPr>
                  <w:p w14:paraId="4CD075B8" w14:textId="77777777" w:rsidR="004E5700" w:rsidRDefault="004E5700">
                    <w:pPr>
                      <w:pStyle w:val="Bibliography"/>
                      <w:rPr>
                        <w:noProof/>
                      </w:rPr>
                    </w:pPr>
                    <w:r>
                      <w:rPr>
                        <w:noProof/>
                      </w:rPr>
                      <w:t xml:space="preserve">[16] </w:t>
                    </w:r>
                  </w:p>
                </w:tc>
                <w:tc>
                  <w:tcPr>
                    <w:tcW w:w="0" w:type="auto"/>
                    <w:hideMark/>
                  </w:tcPr>
                  <w:p w14:paraId="7440F120" w14:textId="77777777" w:rsidR="004E5700" w:rsidRDefault="004E5700">
                    <w:pPr>
                      <w:pStyle w:val="Bibliography"/>
                      <w:rPr>
                        <w:noProof/>
                      </w:rPr>
                    </w:pPr>
                    <w:r>
                      <w:rPr>
                        <w:noProof/>
                      </w:rPr>
                      <w:t>MongoDB, “Compass. The GUI for MongoDB.,” 2022. [Online]. Available: https://www.mongodb.com/products/compass. [Accessed 18 04 2022].</w:t>
                    </w:r>
                  </w:p>
                </w:tc>
              </w:tr>
              <w:tr w:rsidR="004E5700" w14:paraId="4F41566A" w14:textId="77777777">
                <w:trPr>
                  <w:divId w:val="2130708477"/>
                  <w:tblCellSpacing w:w="15" w:type="dxa"/>
                </w:trPr>
                <w:tc>
                  <w:tcPr>
                    <w:tcW w:w="50" w:type="pct"/>
                    <w:hideMark/>
                  </w:tcPr>
                  <w:p w14:paraId="1D816540" w14:textId="77777777" w:rsidR="004E5700" w:rsidRDefault="004E5700">
                    <w:pPr>
                      <w:pStyle w:val="Bibliography"/>
                      <w:rPr>
                        <w:noProof/>
                      </w:rPr>
                    </w:pPr>
                    <w:r>
                      <w:rPr>
                        <w:noProof/>
                      </w:rPr>
                      <w:t xml:space="preserve">[17] </w:t>
                    </w:r>
                  </w:p>
                </w:tc>
                <w:tc>
                  <w:tcPr>
                    <w:tcW w:w="0" w:type="auto"/>
                    <w:hideMark/>
                  </w:tcPr>
                  <w:p w14:paraId="0816016D" w14:textId="77777777" w:rsidR="004E5700" w:rsidRDefault="004E5700">
                    <w:pPr>
                      <w:pStyle w:val="Bibliography"/>
                      <w:rPr>
                        <w:noProof/>
                      </w:rPr>
                    </w:pPr>
                    <w:r>
                      <w:rPr>
                        <w:noProof/>
                      </w:rPr>
                      <w:t>N. Swarnkar, “VADER Sentiment Analysis: A Complete Guide, Algo Trading and More,” 2022. [Online]. Available: https://blog.quantinsti.com/vader-sentiment/. [Accessed 17 04 2022].</w:t>
                    </w:r>
                  </w:p>
                </w:tc>
              </w:tr>
              <w:tr w:rsidR="004E5700" w14:paraId="4E8E9798" w14:textId="77777777">
                <w:trPr>
                  <w:divId w:val="2130708477"/>
                  <w:tblCellSpacing w:w="15" w:type="dxa"/>
                </w:trPr>
                <w:tc>
                  <w:tcPr>
                    <w:tcW w:w="50" w:type="pct"/>
                    <w:hideMark/>
                  </w:tcPr>
                  <w:p w14:paraId="189CF39B" w14:textId="77777777" w:rsidR="004E5700" w:rsidRDefault="004E5700">
                    <w:pPr>
                      <w:pStyle w:val="Bibliography"/>
                      <w:rPr>
                        <w:noProof/>
                      </w:rPr>
                    </w:pPr>
                    <w:r>
                      <w:rPr>
                        <w:noProof/>
                      </w:rPr>
                      <w:t xml:space="preserve">[18] </w:t>
                    </w:r>
                  </w:p>
                </w:tc>
                <w:tc>
                  <w:tcPr>
                    <w:tcW w:w="0" w:type="auto"/>
                    <w:hideMark/>
                  </w:tcPr>
                  <w:p w14:paraId="583A45A4" w14:textId="77777777" w:rsidR="004E5700" w:rsidRDefault="004E5700">
                    <w:pPr>
                      <w:pStyle w:val="Bibliography"/>
                      <w:rPr>
                        <w:noProof/>
                      </w:rPr>
                    </w:pPr>
                    <w:r>
                      <w:rPr>
                        <w:noProof/>
                      </w:rPr>
                      <w:t>S. Singh, “How to Get Started with NLP – 6 Unique Methods to Perform Tokenization,” 2022. [Online]. Available: https://www.analyticsvidhya.com/blog/2019/07/how-get-started-nlp-6-unique-ways-perform-tokenization/. [Accessed 16 04 2022].</w:t>
                    </w:r>
                  </w:p>
                </w:tc>
              </w:tr>
              <w:tr w:rsidR="004E5700" w14:paraId="3C138FD2" w14:textId="77777777">
                <w:trPr>
                  <w:divId w:val="2130708477"/>
                  <w:tblCellSpacing w:w="15" w:type="dxa"/>
                </w:trPr>
                <w:tc>
                  <w:tcPr>
                    <w:tcW w:w="50" w:type="pct"/>
                    <w:hideMark/>
                  </w:tcPr>
                  <w:p w14:paraId="4F5A7517" w14:textId="77777777" w:rsidR="004E5700" w:rsidRDefault="004E5700">
                    <w:pPr>
                      <w:pStyle w:val="Bibliography"/>
                      <w:rPr>
                        <w:noProof/>
                      </w:rPr>
                    </w:pPr>
                    <w:r>
                      <w:rPr>
                        <w:noProof/>
                      </w:rPr>
                      <w:t xml:space="preserve">[19] </w:t>
                    </w:r>
                  </w:p>
                </w:tc>
                <w:tc>
                  <w:tcPr>
                    <w:tcW w:w="0" w:type="auto"/>
                    <w:hideMark/>
                  </w:tcPr>
                  <w:p w14:paraId="5C4AC926" w14:textId="77777777" w:rsidR="004E5700" w:rsidRDefault="004E5700">
                    <w:pPr>
                      <w:pStyle w:val="Bibliography"/>
                      <w:rPr>
                        <w:noProof/>
                      </w:rPr>
                    </w:pPr>
                    <w:r>
                      <w:rPr>
                        <w:noProof/>
                      </w:rPr>
                      <w:t>J. Brownlee, “Overfitting and Underfitting With Machine Learning Algorithms,” 2016. [Online]. Available: https://machinelearningmastery.com/overfitting-and-underfitting-with-machine-learning-algorithms/. [Accessed 18 04 2022].</w:t>
                    </w:r>
                  </w:p>
                </w:tc>
              </w:tr>
              <w:tr w:rsidR="004E5700" w14:paraId="1B478498" w14:textId="77777777">
                <w:trPr>
                  <w:divId w:val="2130708477"/>
                  <w:tblCellSpacing w:w="15" w:type="dxa"/>
                </w:trPr>
                <w:tc>
                  <w:tcPr>
                    <w:tcW w:w="50" w:type="pct"/>
                    <w:hideMark/>
                  </w:tcPr>
                  <w:p w14:paraId="55813D09" w14:textId="77777777" w:rsidR="004E5700" w:rsidRDefault="004E5700">
                    <w:pPr>
                      <w:pStyle w:val="Bibliography"/>
                      <w:rPr>
                        <w:noProof/>
                      </w:rPr>
                    </w:pPr>
                    <w:r>
                      <w:rPr>
                        <w:noProof/>
                      </w:rPr>
                      <w:t xml:space="preserve">[20] </w:t>
                    </w:r>
                  </w:p>
                </w:tc>
                <w:tc>
                  <w:tcPr>
                    <w:tcW w:w="0" w:type="auto"/>
                    <w:hideMark/>
                  </w:tcPr>
                  <w:p w14:paraId="5A0F62A0" w14:textId="77777777" w:rsidR="004E5700" w:rsidRDefault="004E5700">
                    <w:pPr>
                      <w:pStyle w:val="Bibliography"/>
                      <w:rPr>
                        <w:noProof/>
                      </w:rPr>
                    </w:pPr>
                    <w:r>
                      <w:rPr>
                        <w:noProof/>
                      </w:rPr>
                      <w:t>E. E. S. K. JONAS ELMERRAJI, “5 Must-Have Metrics for Value Investors,” 2022. [Online]. Available: https://www.investopedia.com/articles/fundamental-analysis/09/five-must-have-metrics-value-investors.asp. [Accessed 15 04 2022].</w:t>
                    </w:r>
                  </w:p>
                </w:tc>
              </w:tr>
              <w:tr w:rsidR="004E5700" w14:paraId="4716F6A9" w14:textId="77777777">
                <w:trPr>
                  <w:divId w:val="2130708477"/>
                  <w:tblCellSpacing w:w="15" w:type="dxa"/>
                </w:trPr>
                <w:tc>
                  <w:tcPr>
                    <w:tcW w:w="50" w:type="pct"/>
                    <w:hideMark/>
                  </w:tcPr>
                  <w:p w14:paraId="21B68759" w14:textId="77777777" w:rsidR="004E5700" w:rsidRDefault="004E5700">
                    <w:pPr>
                      <w:pStyle w:val="Bibliography"/>
                      <w:rPr>
                        <w:noProof/>
                      </w:rPr>
                    </w:pPr>
                    <w:r>
                      <w:rPr>
                        <w:noProof/>
                      </w:rPr>
                      <w:t xml:space="preserve">[21] </w:t>
                    </w:r>
                  </w:p>
                </w:tc>
                <w:tc>
                  <w:tcPr>
                    <w:tcW w:w="0" w:type="auto"/>
                    <w:hideMark/>
                  </w:tcPr>
                  <w:p w14:paraId="727329C9" w14:textId="77777777" w:rsidR="004E5700" w:rsidRDefault="004E5700">
                    <w:pPr>
                      <w:pStyle w:val="Bibliography"/>
                      <w:rPr>
                        <w:noProof/>
                      </w:rPr>
                    </w:pPr>
                    <w:r>
                      <w:rPr>
                        <w:noProof/>
                      </w:rPr>
                      <w:t>Corporate Finance Institute, “Moving Average,” 2022. [Online]. Available: https://corporatefinanceinstitute.com/resources/knowledge/other/moving-average/. [Accessed 18 04 2022].</w:t>
                    </w:r>
                  </w:p>
                </w:tc>
              </w:tr>
              <w:tr w:rsidR="004E5700" w14:paraId="637FF7CB" w14:textId="77777777">
                <w:trPr>
                  <w:divId w:val="2130708477"/>
                  <w:tblCellSpacing w:w="15" w:type="dxa"/>
                </w:trPr>
                <w:tc>
                  <w:tcPr>
                    <w:tcW w:w="50" w:type="pct"/>
                    <w:hideMark/>
                  </w:tcPr>
                  <w:p w14:paraId="570187F0" w14:textId="77777777" w:rsidR="004E5700" w:rsidRDefault="004E5700">
                    <w:pPr>
                      <w:pStyle w:val="Bibliography"/>
                      <w:rPr>
                        <w:noProof/>
                      </w:rPr>
                    </w:pPr>
                    <w:r>
                      <w:rPr>
                        <w:noProof/>
                      </w:rPr>
                      <w:t xml:space="preserve">[22] </w:t>
                    </w:r>
                  </w:p>
                </w:tc>
                <w:tc>
                  <w:tcPr>
                    <w:tcW w:w="0" w:type="auto"/>
                    <w:hideMark/>
                  </w:tcPr>
                  <w:p w14:paraId="70C8D428" w14:textId="77777777" w:rsidR="004E5700" w:rsidRDefault="004E5700">
                    <w:pPr>
                      <w:pStyle w:val="Bibliography"/>
                      <w:rPr>
                        <w:noProof/>
                      </w:rPr>
                    </w:pPr>
                    <w:r>
                      <w:rPr>
                        <w:noProof/>
                      </w:rPr>
                      <w:t xml:space="preserve">R. Mitchell, Web scraping with Python: Collecting more data from the modern web, 2nd ed., O'Reilly Media, Inc, 2018. </w:t>
                    </w:r>
                  </w:p>
                </w:tc>
              </w:tr>
              <w:tr w:rsidR="004E5700" w14:paraId="6784D58F" w14:textId="77777777">
                <w:trPr>
                  <w:divId w:val="2130708477"/>
                  <w:tblCellSpacing w:w="15" w:type="dxa"/>
                </w:trPr>
                <w:tc>
                  <w:tcPr>
                    <w:tcW w:w="50" w:type="pct"/>
                    <w:hideMark/>
                  </w:tcPr>
                  <w:p w14:paraId="3F520AED" w14:textId="77777777" w:rsidR="004E5700" w:rsidRDefault="004E5700">
                    <w:pPr>
                      <w:pStyle w:val="Bibliography"/>
                      <w:rPr>
                        <w:noProof/>
                      </w:rPr>
                    </w:pPr>
                    <w:r>
                      <w:rPr>
                        <w:noProof/>
                      </w:rPr>
                      <w:t xml:space="preserve">[23] </w:t>
                    </w:r>
                  </w:p>
                </w:tc>
                <w:tc>
                  <w:tcPr>
                    <w:tcW w:w="0" w:type="auto"/>
                    <w:hideMark/>
                  </w:tcPr>
                  <w:p w14:paraId="4979FA51" w14:textId="77777777" w:rsidR="004E5700" w:rsidRDefault="004E5700">
                    <w:pPr>
                      <w:pStyle w:val="Bibliography"/>
                      <w:rPr>
                        <w:noProof/>
                      </w:rPr>
                    </w:pPr>
                    <w:r>
                      <w:rPr>
                        <w:noProof/>
                      </w:rPr>
                      <w:t xml:space="preserve">X. a. I. I. F. a. K. S. a. W. J. Chu, “Data Cleaning: Overview and Emerging Challenges,” </w:t>
                    </w:r>
                    <w:r>
                      <w:rPr>
                        <w:i/>
                        <w:iCs/>
                        <w:noProof/>
                      </w:rPr>
                      <w:t xml:space="preserve">Proceedings of the 2016 International Conference on Management of Data, </w:t>
                    </w:r>
                    <w:r>
                      <w:rPr>
                        <w:noProof/>
                      </w:rPr>
                      <w:t xml:space="preserve">vol. 4, pp. 2201-2206, 2016. </w:t>
                    </w:r>
                  </w:p>
                </w:tc>
              </w:tr>
              <w:tr w:rsidR="004E5700" w14:paraId="37C8B909" w14:textId="77777777">
                <w:trPr>
                  <w:divId w:val="2130708477"/>
                  <w:tblCellSpacing w:w="15" w:type="dxa"/>
                </w:trPr>
                <w:tc>
                  <w:tcPr>
                    <w:tcW w:w="50" w:type="pct"/>
                    <w:hideMark/>
                  </w:tcPr>
                  <w:p w14:paraId="6E01AA82" w14:textId="77777777" w:rsidR="004E5700" w:rsidRDefault="004E5700">
                    <w:pPr>
                      <w:pStyle w:val="Bibliography"/>
                      <w:rPr>
                        <w:noProof/>
                      </w:rPr>
                    </w:pPr>
                    <w:r>
                      <w:rPr>
                        <w:noProof/>
                      </w:rPr>
                      <w:t xml:space="preserve">[24] </w:t>
                    </w:r>
                  </w:p>
                </w:tc>
                <w:tc>
                  <w:tcPr>
                    <w:tcW w:w="0" w:type="auto"/>
                    <w:hideMark/>
                  </w:tcPr>
                  <w:p w14:paraId="50F73C14" w14:textId="77777777" w:rsidR="004E5700" w:rsidRDefault="004E5700">
                    <w:pPr>
                      <w:pStyle w:val="Bibliography"/>
                      <w:rPr>
                        <w:noProof/>
                      </w:rPr>
                    </w:pPr>
                    <w:r>
                      <w:rPr>
                        <w:noProof/>
                      </w:rPr>
                      <w:t xml:space="preserve">P. R. H. S. Christopher D. Manning, Introduction to Information Retrieval, 8th ed., Cambridge: Cambridge University Press, 2008. </w:t>
                    </w:r>
                  </w:p>
                </w:tc>
              </w:tr>
              <w:tr w:rsidR="004E5700" w14:paraId="74A1E30F" w14:textId="77777777">
                <w:trPr>
                  <w:divId w:val="2130708477"/>
                  <w:tblCellSpacing w:w="15" w:type="dxa"/>
                </w:trPr>
                <w:tc>
                  <w:tcPr>
                    <w:tcW w:w="50" w:type="pct"/>
                    <w:hideMark/>
                  </w:tcPr>
                  <w:p w14:paraId="2A6F6C15" w14:textId="77777777" w:rsidR="004E5700" w:rsidRDefault="004E5700">
                    <w:pPr>
                      <w:pStyle w:val="Bibliography"/>
                      <w:rPr>
                        <w:noProof/>
                      </w:rPr>
                    </w:pPr>
                    <w:r>
                      <w:rPr>
                        <w:noProof/>
                      </w:rPr>
                      <w:t xml:space="preserve">[25] </w:t>
                    </w:r>
                  </w:p>
                </w:tc>
                <w:tc>
                  <w:tcPr>
                    <w:tcW w:w="0" w:type="auto"/>
                    <w:hideMark/>
                  </w:tcPr>
                  <w:p w14:paraId="0F9224FE" w14:textId="77777777" w:rsidR="004E5700" w:rsidRDefault="004E5700">
                    <w:pPr>
                      <w:pStyle w:val="Bibliography"/>
                      <w:rPr>
                        <w:noProof/>
                      </w:rPr>
                    </w:pPr>
                    <w:r>
                      <w:rPr>
                        <w:noProof/>
                      </w:rPr>
                      <w:t xml:space="preserve">A. Y. N. M. I. J. David M. Blei, “Latent Dirichlet Allocation,” </w:t>
                    </w:r>
                    <w:r>
                      <w:rPr>
                        <w:i/>
                        <w:iCs/>
                        <w:noProof/>
                      </w:rPr>
                      <w:t xml:space="preserve">Journal of Machine Learning Research, </w:t>
                    </w:r>
                    <w:r>
                      <w:rPr>
                        <w:noProof/>
                      </w:rPr>
                      <w:t xml:space="preserve">vol. 3, pp. 993-1022, 2003. </w:t>
                    </w:r>
                  </w:p>
                </w:tc>
              </w:tr>
              <w:tr w:rsidR="004E5700" w14:paraId="532AA0D7" w14:textId="77777777">
                <w:trPr>
                  <w:divId w:val="2130708477"/>
                  <w:tblCellSpacing w:w="15" w:type="dxa"/>
                </w:trPr>
                <w:tc>
                  <w:tcPr>
                    <w:tcW w:w="50" w:type="pct"/>
                    <w:hideMark/>
                  </w:tcPr>
                  <w:p w14:paraId="0190BEE6" w14:textId="77777777" w:rsidR="004E5700" w:rsidRDefault="004E5700">
                    <w:pPr>
                      <w:pStyle w:val="Bibliography"/>
                      <w:rPr>
                        <w:noProof/>
                      </w:rPr>
                    </w:pPr>
                    <w:r>
                      <w:rPr>
                        <w:noProof/>
                      </w:rPr>
                      <w:lastRenderedPageBreak/>
                      <w:t xml:space="preserve">[26] </w:t>
                    </w:r>
                  </w:p>
                </w:tc>
                <w:tc>
                  <w:tcPr>
                    <w:tcW w:w="0" w:type="auto"/>
                    <w:hideMark/>
                  </w:tcPr>
                  <w:p w14:paraId="28F82831" w14:textId="77777777" w:rsidR="004E5700" w:rsidRDefault="004E5700">
                    <w:pPr>
                      <w:pStyle w:val="Bibliography"/>
                      <w:rPr>
                        <w:noProof/>
                      </w:rPr>
                    </w:pPr>
                    <w:r>
                      <w:rPr>
                        <w:noProof/>
                      </w:rPr>
                      <w:t xml:space="preserve">P. W. F. D. L. Thomas K Landauer, “An Introduction to Latent Semantic Analysis,” </w:t>
                    </w:r>
                    <w:r>
                      <w:rPr>
                        <w:i/>
                        <w:iCs/>
                        <w:noProof/>
                      </w:rPr>
                      <w:t xml:space="preserve">Discourse processes, </w:t>
                    </w:r>
                    <w:r>
                      <w:rPr>
                        <w:noProof/>
                      </w:rPr>
                      <w:t xml:space="preserve">vol. 2, no. 25, pp. 259-284, 1998. </w:t>
                    </w:r>
                  </w:p>
                </w:tc>
              </w:tr>
              <w:tr w:rsidR="004E5700" w14:paraId="64C536D6" w14:textId="77777777">
                <w:trPr>
                  <w:divId w:val="2130708477"/>
                  <w:tblCellSpacing w:w="15" w:type="dxa"/>
                </w:trPr>
                <w:tc>
                  <w:tcPr>
                    <w:tcW w:w="50" w:type="pct"/>
                    <w:hideMark/>
                  </w:tcPr>
                  <w:p w14:paraId="2569308F" w14:textId="77777777" w:rsidR="004E5700" w:rsidRDefault="004E5700">
                    <w:pPr>
                      <w:pStyle w:val="Bibliography"/>
                      <w:rPr>
                        <w:noProof/>
                      </w:rPr>
                    </w:pPr>
                    <w:r>
                      <w:rPr>
                        <w:noProof/>
                      </w:rPr>
                      <w:t xml:space="preserve">[27] </w:t>
                    </w:r>
                  </w:p>
                </w:tc>
                <w:tc>
                  <w:tcPr>
                    <w:tcW w:w="0" w:type="auto"/>
                    <w:hideMark/>
                  </w:tcPr>
                  <w:p w14:paraId="4F78B504" w14:textId="77777777" w:rsidR="004E5700" w:rsidRDefault="004E5700">
                    <w:pPr>
                      <w:pStyle w:val="Bibliography"/>
                      <w:rPr>
                        <w:noProof/>
                      </w:rPr>
                    </w:pPr>
                    <w:r>
                      <w:rPr>
                        <w:noProof/>
                      </w:rPr>
                      <w:t>S. Kapadia, “Evaluate Topic Models: Latent Dirichlet Allocation (LDA),” 2019. [Online]. Available: https://towardsdatascience.com/evaluate-topic-model-in-python-latent-dirichlet-allocation-lda-7d57484bb5d0. [Accessed 17 04 2022].</w:t>
                    </w:r>
                  </w:p>
                </w:tc>
              </w:tr>
              <w:tr w:rsidR="004E5700" w14:paraId="6CD58008" w14:textId="77777777">
                <w:trPr>
                  <w:divId w:val="2130708477"/>
                  <w:tblCellSpacing w:w="15" w:type="dxa"/>
                </w:trPr>
                <w:tc>
                  <w:tcPr>
                    <w:tcW w:w="50" w:type="pct"/>
                    <w:hideMark/>
                  </w:tcPr>
                  <w:p w14:paraId="7CD5AE84" w14:textId="77777777" w:rsidR="004E5700" w:rsidRDefault="004E5700">
                    <w:pPr>
                      <w:pStyle w:val="Bibliography"/>
                      <w:rPr>
                        <w:noProof/>
                      </w:rPr>
                    </w:pPr>
                    <w:r>
                      <w:rPr>
                        <w:noProof/>
                      </w:rPr>
                      <w:t xml:space="preserve">[28] </w:t>
                    </w:r>
                  </w:p>
                </w:tc>
                <w:tc>
                  <w:tcPr>
                    <w:tcW w:w="0" w:type="auto"/>
                    <w:hideMark/>
                  </w:tcPr>
                  <w:p w14:paraId="2C950B0B" w14:textId="77777777" w:rsidR="004E5700" w:rsidRDefault="004E5700">
                    <w:pPr>
                      <w:pStyle w:val="Bibliography"/>
                      <w:rPr>
                        <w:noProof/>
                      </w:rPr>
                    </w:pPr>
                    <w:r>
                      <w:rPr>
                        <w:noProof/>
                      </w:rPr>
                      <w:t>MonkeyLearn, “Topic Analysis: The Ultimate Guide,” 2022. [Online]. Available: https://monkeylearn.com/topic-analysis/. [Accessed 18 04 2022].</w:t>
                    </w:r>
                  </w:p>
                </w:tc>
              </w:tr>
              <w:tr w:rsidR="004E5700" w14:paraId="089CA8C5" w14:textId="77777777">
                <w:trPr>
                  <w:divId w:val="2130708477"/>
                  <w:tblCellSpacing w:w="15" w:type="dxa"/>
                </w:trPr>
                <w:tc>
                  <w:tcPr>
                    <w:tcW w:w="50" w:type="pct"/>
                    <w:hideMark/>
                  </w:tcPr>
                  <w:p w14:paraId="559DA758" w14:textId="77777777" w:rsidR="004E5700" w:rsidRDefault="004E5700">
                    <w:pPr>
                      <w:pStyle w:val="Bibliography"/>
                      <w:rPr>
                        <w:noProof/>
                      </w:rPr>
                    </w:pPr>
                    <w:r>
                      <w:rPr>
                        <w:noProof/>
                      </w:rPr>
                      <w:t xml:space="preserve">[29] </w:t>
                    </w:r>
                  </w:p>
                </w:tc>
                <w:tc>
                  <w:tcPr>
                    <w:tcW w:w="0" w:type="auto"/>
                    <w:hideMark/>
                  </w:tcPr>
                  <w:p w14:paraId="1C29BF4D" w14:textId="77777777" w:rsidR="004E5700" w:rsidRDefault="004E5700">
                    <w:pPr>
                      <w:pStyle w:val="Bibliography"/>
                      <w:rPr>
                        <w:noProof/>
                      </w:rPr>
                    </w:pPr>
                    <w:r>
                      <w:rPr>
                        <w:noProof/>
                      </w:rPr>
                      <w:t xml:space="preserve">S. a. V. R. a. G. E. A. a. M. V. K. a. S. K. P. Selvin, “Stock price prediction using LSTM, RNN and CNN-sliding window model,” </w:t>
                    </w:r>
                    <w:r>
                      <w:rPr>
                        <w:i/>
                        <w:iCs/>
                        <w:noProof/>
                      </w:rPr>
                      <w:t xml:space="preserve">2017 International Conference on Advances in Computing, Communications and Informatics (ICACCI), </w:t>
                    </w:r>
                    <w:r>
                      <w:rPr>
                        <w:noProof/>
                      </w:rPr>
                      <w:t xml:space="preserve">pp. 1643-1647, 2017. </w:t>
                    </w:r>
                  </w:p>
                </w:tc>
              </w:tr>
              <w:tr w:rsidR="004E5700" w14:paraId="6F75FC5A" w14:textId="77777777">
                <w:trPr>
                  <w:divId w:val="2130708477"/>
                  <w:tblCellSpacing w:w="15" w:type="dxa"/>
                </w:trPr>
                <w:tc>
                  <w:tcPr>
                    <w:tcW w:w="50" w:type="pct"/>
                    <w:hideMark/>
                  </w:tcPr>
                  <w:p w14:paraId="7D033F17" w14:textId="77777777" w:rsidR="004E5700" w:rsidRDefault="004E5700">
                    <w:pPr>
                      <w:pStyle w:val="Bibliography"/>
                      <w:rPr>
                        <w:noProof/>
                      </w:rPr>
                    </w:pPr>
                    <w:r>
                      <w:rPr>
                        <w:noProof/>
                      </w:rPr>
                      <w:t xml:space="preserve">[30] </w:t>
                    </w:r>
                  </w:p>
                </w:tc>
                <w:tc>
                  <w:tcPr>
                    <w:tcW w:w="0" w:type="auto"/>
                    <w:hideMark/>
                  </w:tcPr>
                  <w:p w14:paraId="00985809" w14:textId="77777777" w:rsidR="004E5700" w:rsidRDefault="004E5700">
                    <w:pPr>
                      <w:pStyle w:val="Bibliography"/>
                      <w:rPr>
                        <w:noProof/>
                      </w:rPr>
                    </w:pPr>
                    <w:r>
                      <w:rPr>
                        <w:noProof/>
                      </w:rPr>
                      <w:t>Vernier, “What are Mean Squared Error and Root Mean Squared Error?,” 2018. [Online]. Available: https://www.vernier.com/til/1014. [Accessed 18 04 2022].</w:t>
                    </w:r>
                  </w:p>
                </w:tc>
              </w:tr>
              <w:tr w:rsidR="004E5700" w14:paraId="24F520B5" w14:textId="77777777">
                <w:trPr>
                  <w:divId w:val="2130708477"/>
                  <w:tblCellSpacing w:w="15" w:type="dxa"/>
                </w:trPr>
                <w:tc>
                  <w:tcPr>
                    <w:tcW w:w="50" w:type="pct"/>
                    <w:hideMark/>
                  </w:tcPr>
                  <w:p w14:paraId="1C5EF38C" w14:textId="77777777" w:rsidR="004E5700" w:rsidRDefault="004E5700">
                    <w:pPr>
                      <w:pStyle w:val="Bibliography"/>
                      <w:rPr>
                        <w:noProof/>
                      </w:rPr>
                    </w:pPr>
                    <w:r>
                      <w:rPr>
                        <w:noProof/>
                      </w:rPr>
                      <w:t xml:space="preserve">[31] </w:t>
                    </w:r>
                  </w:p>
                </w:tc>
                <w:tc>
                  <w:tcPr>
                    <w:tcW w:w="0" w:type="auto"/>
                    <w:hideMark/>
                  </w:tcPr>
                  <w:p w14:paraId="01B201A1" w14:textId="77777777" w:rsidR="004E5700" w:rsidRDefault="004E5700">
                    <w:pPr>
                      <w:pStyle w:val="Bibliography"/>
                      <w:rPr>
                        <w:noProof/>
                      </w:rPr>
                    </w:pPr>
                    <w:r>
                      <w:rPr>
                        <w:noProof/>
                      </w:rPr>
                      <w:t xml:space="preserve">C. M. Bishop, Neural Networks for Pattern Recognition, Oxford university press, 1995. </w:t>
                    </w:r>
                  </w:p>
                </w:tc>
              </w:tr>
              <w:tr w:rsidR="004E5700" w14:paraId="448FA4CC" w14:textId="77777777">
                <w:trPr>
                  <w:divId w:val="2130708477"/>
                  <w:tblCellSpacing w:w="15" w:type="dxa"/>
                </w:trPr>
                <w:tc>
                  <w:tcPr>
                    <w:tcW w:w="50" w:type="pct"/>
                    <w:hideMark/>
                  </w:tcPr>
                  <w:p w14:paraId="6AF48177" w14:textId="77777777" w:rsidR="004E5700" w:rsidRDefault="004E5700">
                    <w:pPr>
                      <w:pStyle w:val="Bibliography"/>
                      <w:rPr>
                        <w:noProof/>
                      </w:rPr>
                    </w:pPr>
                    <w:r>
                      <w:rPr>
                        <w:noProof/>
                      </w:rPr>
                      <w:t xml:space="preserve">[32] </w:t>
                    </w:r>
                  </w:p>
                </w:tc>
                <w:tc>
                  <w:tcPr>
                    <w:tcW w:w="0" w:type="auto"/>
                    <w:hideMark/>
                  </w:tcPr>
                  <w:p w14:paraId="4117AE89" w14:textId="77777777" w:rsidR="004E5700" w:rsidRDefault="004E5700">
                    <w:pPr>
                      <w:pStyle w:val="Bibliography"/>
                      <w:rPr>
                        <w:noProof/>
                      </w:rPr>
                    </w:pPr>
                    <w:r>
                      <w:rPr>
                        <w:noProof/>
                      </w:rPr>
                      <w:t xml:space="preserve">J. O. Paul Ammann, Introduction to software testing, 2nd ed., Cambridge: Cambridge University Press, 2016. </w:t>
                    </w:r>
                  </w:p>
                </w:tc>
              </w:tr>
              <w:tr w:rsidR="004E5700" w14:paraId="65783555" w14:textId="77777777">
                <w:trPr>
                  <w:divId w:val="2130708477"/>
                  <w:tblCellSpacing w:w="15" w:type="dxa"/>
                </w:trPr>
                <w:tc>
                  <w:tcPr>
                    <w:tcW w:w="50" w:type="pct"/>
                    <w:hideMark/>
                  </w:tcPr>
                  <w:p w14:paraId="55B1F695" w14:textId="77777777" w:rsidR="004E5700" w:rsidRDefault="004E5700">
                    <w:pPr>
                      <w:pStyle w:val="Bibliography"/>
                      <w:rPr>
                        <w:noProof/>
                      </w:rPr>
                    </w:pPr>
                    <w:r>
                      <w:rPr>
                        <w:noProof/>
                      </w:rPr>
                      <w:t xml:space="preserve">[33] </w:t>
                    </w:r>
                  </w:p>
                </w:tc>
                <w:tc>
                  <w:tcPr>
                    <w:tcW w:w="0" w:type="auto"/>
                    <w:hideMark/>
                  </w:tcPr>
                  <w:p w14:paraId="274D8F1E" w14:textId="77777777" w:rsidR="004E5700" w:rsidRDefault="004E5700">
                    <w:pPr>
                      <w:pStyle w:val="Bibliography"/>
                      <w:rPr>
                        <w:noProof/>
                      </w:rPr>
                    </w:pPr>
                    <w:r>
                      <w:rPr>
                        <w:noProof/>
                      </w:rPr>
                      <w:t>W. Silverstein, “What Are Edge Cases in Software Testing?,” 2021. [Online]. Available: https://www.mindfulqa.com/edge-cases/. [Accessed 16 04 2022].</w:t>
                    </w:r>
                  </w:p>
                </w:tc>
              </w:tr>
              <w:tr w:rsidR="004E5700" w14:paraId="3B57B1AA" w14:textId="77777777">
                <w:trPr>
                  <w:divId w:val="2130708477"/>
                  <w:tblCellSpacing w:w="15" w:type="dxa"/>
                </w:trPr>
                <w:tc>
                  <w:tcPr>
                    <w:tcW w:w="50" w:type="pct"/>
                    <w:hideMark/>
                  </w:tcPr>
                  <w:p w14:paraId="4FA2EA00" w14:textId="77777777" w:rsidR="004E5700" w:rsidRDefault="004E5700">
                    <w:pPr>
                      <w:pStyle w:val="Bibliography"/>
                      <w:rPr>
                        <w:noProof/>
                      </w:rPr>
                    </w:pPr>
                    <w:r>
                      <w:rPr>
                        <w:noProof/>
                      </w:rPr>
                      <w:t xml:space="preserve">[34] </w:t>
                    </w:r>
                  </w:p>
                </w:tc>
                <w:tc>
                  <w:tcPr>
                    <w:tcW w:w="0" w:type="auto"/>
                    <w:hideMark/>
                  </w:tcPr>
                  <w:p w14:paraId="37F7DFF6" w14:textId="77777777" w:rsidR="004E5700" w:rsidRDefault="004E5700">
                    <w:pPr>
                      <w:pStyle w:val="Bibliography"/>
                      <w:rPr>
                        <w:noProof/>
                      </w:rPr>
                    </w:pPr>
                    <w:r>
                      <w:rPr>
                        <w:noProof/>
                      </w:rPr>
                      <w:t>Appdynamics, “Why DevOps is Important,” 2021. [Online]. Available: https://www.appdynamics.com/topics/why-devops-is-important. [Accessed 16 04 2022].</w:t>
                    </w:r>
                  </w:p>
                </w:tc>
              </w:tr>
              <w:tr w:rsidR="004E5700" w14:paraId="06108F86" w14:textId="77777777">
                <w:trPr>
                  <w:divId w:val="2130708477"/>
                  <w:tblCellSpacing w:w="15" w:type="dxa"/>
                </w:trPr>
                <w:tc>
                  <w:tcPr>
                    <w:tcW w:w="50" w:type="pct"/>
                    <w:hideMark/>
                  </w:tcPr>
                  <w:p w14:paraId="2E47A3AC" w14:textId="77777777" w:rsidR="004E5700" w:rsidRDefault="004E5700">
                    <w:pPr>
                      <w:pStyle w:val="Bibliography"/>
                      <w:rPr>
                        <w:noProof/>
                      </w:rPr>
                    </w:pPr>
                    <w:r>
                      <w:rPr>
                        <w:noProof/>
                      </w:rPr>
                      <w:t xml:space="preserve">[35] </w:t>
                    </w:r>
                  </w:p>
                </w:tc>
                <w:tc>
                  <w:tcPr>
                    <w:tcW w:w="0" w:type="auto"/>
                    <w:hideMark/>
                  </w:tcPr>
                  <w:p w14:paraId="0D5EB9F4" w14:textId="77777777" w:rsidR="004E5700" w:rsidRDefault="004E5700">
                    <w:pPr>
                      <w:pStyle w:val="Bibliography"/>
                      <w:rPr>
                        <w:noProof/>
                      </w:rPr>
                    </w:pPr>
                    <w:r>
                      <w:rPr>
                        <w:noProof/>
                      </w:rPr>
                      <w:t>Jira, “Jira,” 2022. [Online]. Available: https://www.atlassian.com/software/jira. [Accessed 19 04 2022].</w:t>
                    </w:r>
                  </w:p>
                </w:tc>
              </w:tr>
              <w:tr w:rsidR="004E5700" w14:paraId="68FAB5D0" w14:textId="77777777">
                <w:trPr>
                  <w:divId w:val="2130708477"/>
                  <w:tblCellSpacing w:w="15" w:type="dxa"/>
                </w:trPr>
                <w:tc>
                  <w:tcPr>
                    <w:tcW w:w="50" w:type="pct"/>
                    <w:hideMark/>
                  </w:tcPr>
                  <w:p w14:paraId="445EBEE7" w14:textId="77777777" w:rsidR="004E5700" w:rsidRDefault="004E5700">
                    <w:pPr>
                      <w:pStyle w:val="Bibliography"/>
                      <w:rPr>
                        <w:noProof/>
                      </w:rPr>
                    </w:pPr>
                    <w:r>
                      <w:rPr>
                        <w:noProof/>
                      </w:rPr>
                      <w:t xml:space="preserve">[36] </w:t>
                    </w:r>
                  </w:p>
                </w:tc>
                <w:tc>
                  <w:tcPr>
                    <w:tcW w:w="0" w:type="auto"/>
                    <w:hideMark/>
                  </w:tcPr>
                  <w:p w14:paraId="01CE78BE" w14:textId="77777777" w:rsidR="004E5700" w:rsidRDefault="004E5700">
                    <w:pPr>
                      <w:pStyle w:val="Bibliography"/>
                      <w:rPr>
                        <w:noProof/>
                      </w:rPr>
                    </w:pPr>
                    <w:r>
                      <w:rPr>
                        <w:noProof/>
                      </w:rPr>
                      <w:t>Gitlab, “About Gitlab,” 2022. [Online]. Available: https://about.gitlab.com/. [Accessed 17 04 2022].</w:t>
                    </w:r>
                  </w:p>
                </w:tc>
              </w:tr>
              <w:tr w:rsidR="004E5700" w14:paraId="3F1C22A8" w14:textId="77777777">
                <w:trPr>
                  <w:divId w:val="2130708477"/>
                  <w:tblCellSpacing w:w="15" w:type="dxa"/>
                </w:trPr>
                <w:tc>
                  <w:tcPr>
                    <w:tcW w:w="50" w:type="pct"/>
                    <w:hideMark/>
                  </w:tcPr>
                  <w:p w14:paraId="751DCD85" w14:textId="77777777" w:rsidR="004E5700" w:rsidRDefault="004E5700">
                    <w:pPr>
                      <w:pStyle w:val="Bibliography"/>
                      <w:rPr>
                        <w:noProof/>
                      </w:rPr>
                    </w:pPr>
                    <w:r>
                      <w:rPr>
                        <w:noProof/>
                      </w:rPr>
                      <w:t xml:space="preserve">[37] </w:t>
                    </w:r>
                  </w:p>
                </w:tc>
                <w:tc>
                  <w:tcPr>
                    <w:tcW w:w="0" w:type="auto"/>
                    <w:hideMark/>
                  </w:tcPr>
                  <w:p w14:paraId="136259CF" w14:textId="77777777" w:rsidR="004E5700" w:rsidRDefault="004E5700">
                    <w:pPr>
                      <w:pStyle w:val="Bibliography"/>
                      <w:rPr>
                        <w:noProof/>
                      </w:rPr>
                    </w:pPr>
                    <w:r>
                      <w:rPr>
                        <w:noProof/>
                      </w:rPr>
                      <w:t>TeamGantt, “About TeamGantt,” 2022. [Online]. Available: https://www.teamgantt.com/. [Accessed 19 04 2022].</w:t>
                    </w:r>
                  </w:p>
                </w:tc>
              </w:tr>
              <w:tr w:rsidR="004E5700" w14:paraId="797760C0" w14:textId="77777777">
                <w:trPr>
                  <w:divId w:val="2130708477"/>
                  <w:tblCellSpacing w:w="15" w:type="dxa"/>
                </w:trPr>
                <w:tc>
                  <w:tcPr>
                    <w:tcW w:w="50" w:type="pct"/>
                    <w:hideMark/>
                  </w:tcPr>
                  <w:p w14:paraId="356A534F" w14:textId="77777777" w:rsidR="004E5700" w:rsidRDefault="004E5700">
                    <w:pPr>
                      <w:pStyle w:val="Bibliography"/>
                      <w:rPr>
                        <w:noProof/>
                      </w:rPr>
                    </w:pPr>
                    <w:r>
                      <w:rPr>
                        <w:noProof/>
                      </w:rPr>
                      <w:t xml:space="preserve">[38] </w:t>
                    </w:r>
                  </w:p>
                </w:tc>
                <w:tc>
                  <w:tcPr>
                    <w:tcW w:w="0" w:type="auto"/>
                    <w:hideMark/>
                  </w:tcPr>
                  <w:p w14:paraId="4B0AD417" w14:textId="77777777" w:rsidR="004E5700" w:rsidRDefault="004E5700">
                    <w:pPr>
                      <w:pStyle w:val="Bibliography"/>
                      <w:rPr>
                        <w:noProof/>
                      </w:rPr>
                    </w:pPr>
                    <w:r>
                      <w:rPr>
                        <w:noProof/>
                      </w:rPr>
                      <w:t>G. Morse, “Programmatic Identification of Support/Resistance Trend lines with Python,” 2019. [Online]. Available: https://towardsdatascience.com/programmatic-identification-of-support-resistance-trend-lines-with-python-d797a4a90530. [Accessed 17 04 2022].</w:t>
                    </w:r>
                  </w:p>
                </w:tc>
              </w:tr>
              <w:tr w:rsidR="004E5700" w14:paraId="3642F956" w14:textId="77777777">
                <w:trPr>
                  <w:divId w:val="2130708477"/>
                  <w:tblCellSpacing w:w="15" w:type="dxa"/>
                </w:trPr>
                <w:tc>
                  <w:tcPr>
                    <w:tcW w:w="50" w:type="pct"/>
                    <w:hideMark/>
                  </w:tcPr>
                  <w:p w14:paraId="73C7A341" w14:textId="77777777" w:rsidR="004E5700" w:rsidRDefault="004E5700">
                    <w:pPr>
                      <w:pStyle w:val="Bibliography"/>
                      <w:rPr>
                        <w:noProof/>
                      </w:rPr>
                    </w:pPr>
                    <w:r>
                      <w:rPr>
                        <w:noProof/>
                      </w:rPr>
                      <w:lastRenderedPageBreak/>
                      <w:t xml:space="preserve">[39] </w:t>
                    </w:r>
                  </w:p>
                </w:tc>
                <w:tc>
                  <w:tcPr>
                    <w:tcW w:w="0" w:type="auto"/>
                    <w:hideMark/>
                  </w:tcPr>
                  <w:p w14:paraId="4CCED80B" w14:textId="77777777" w:rsidR="004E5700" w:rsidRDefault="004E5700">
                    <w:pPr>
                      <w:pStyle w:val="Bibliography"/>
                      <w:rPr>
                        <w:noProof/>
                      </w:rPr>
                    </w:pPr>
                    <w:r>
                      <w:rPr>
                        <w:noProof/>
                      </w:rPr>
                      <w:t xml:space="preserve">B. Payne, “On The Financial Characteristics Of Firms That Have Achieved The Highest Levels Of Accuracy In Earnings Predictability,” </w:t>
                    </w:r>
                    <w:r>
                      <w:rPr>
                        <w:i/>
                        <w:iCs/>
                        <w:noProof/>
                      </w:rPr>
                      <w:t xml:space="preserve">Journal of Business &amp; Economics Research, </w:t>
                    </w:r>
                    <w:r>
                      <w:rPr>
                        <w:noProof/>
                      </w:rPr>
                      <w:t xml:space="preserve">vol. 5, no. 9, 2011. </w:t>
                    </w:r>
                  </w:p>
                </w:tc>
              </w:tr>
            </w:tbl>
            <w:p w14:paraId="42641BD4" w14:textId="77777777" w:rsidR="004E5700" w:rsidRDefault="004E5700">
              <w:pPr>
                <w:divId w:val="2130708477"/>
                <w:rPr>
                  <w:rFonts w:eastAsia="Times New Roman"/>
                  <w:noProof/>
                </w:rPr>
              </w:pPr>
            </w:p>
            <w:p w14:paraId="6C0922D6" w14:textId="405EA54A" w:rsidR="008C5BFB" w:rsidRDefault="008C5BFB" w:rsidP="004E5700">
              <w:pPr>
                <w:spacing w:line="360" w:lineRule="auto"/>
              </w:pPr>
              <w:r>
                <w:rPr>
                  <w:b/>
                  <w:bCs/>
                  <w:noProof/>
                </w:rPr>
                <w:fldChar w:fldCharType="end"/>
              </w:r>
            </w:p>
          </w:sdtContent>
        </w:sdt>
      </w:sdtContent>
    </w:sdt>
    <w:p w14:paraId="4D3304DD" w14:textId="7E10B3B5" w:rsidR="008C5BFB" w:rsidRPr="00BD25B6" w:rsidRDefault="00A15D66" w:rsidP="004E5700">
      <w:pPr>
        <w:pStyle w:val="Heading1"/>
        <w:spacing w:line="360" w:lineRule="auto"/>
      </w:pPr>
      <w:bookmarkStart w:id="51" w:name="_Toc102118162"/>
      <w:r>
        <w:lastRenderedPageBreak/>
        <w:t>Table Of Figures</w:t>
      </w:r>
      <w:bookmarkEnd w:id="51"/>
    </w:p>
    <w:p w14:paraId="091CEA88" w14:textId="3E5CEA8B" w:rsidR="004A046E" w:rsidRDefault="00AA7353" w:rsidP="004E5700">
      <w:pPr>
        <w:pStyle w:val="TableofFigures"/>
        <w:tabs>
          <w:tab w:val="right" w:leader="dot" w:pos="9016"/>
        </w:tabs>
        <w:spacing w:line="360" w:lineRule="auto"/>
        <w:rPr>
          <w:noProof/>
          <w:szCs w:val="22"/>
          <w:lang w:eastAsia="en-GB"/>
        </w:rPr>
      </w:pPr>
      <w:r>
        <w:fldChar w:fldCharType="begin"/>
      </w:r>
      <w:r>
        <w:instrText xml:space="preserve"> TOC \h \z \c "Figure" </w:instrText>
      </w:r>
      <w:r>
        <w:fldChar w:fldCharType="separate"/>
      </w:r>
      <w:hyperlink w:anchor="_Toc101889436" w:history="1">
        <w:r w:rsidR="004A046E" w:rsidRPr="00E25021">
          <w:rPr>
            <w:rStyle w:val="Hyperlink"/>
            <w:noProof/>
          </w:rPr>
          <w:t>Figure 1 Dashboard of Amazon (AMZN)</w:t>
        </w:r>
        <w:r w:rsidR="004A046E">
          <w:rPr>
            <w:noProof/>
            <w:webHidden/>
          </w:rPr>
          <w:tab/>
        </w:r>
        <w:r w:rsidR="004A046E">
          <w:rPr>
            <w:noProof/>
            <w:webHidden/>
          </w:rPr>
          <w:fldChar w:fldCharType="begin"/>
        </w:r>
        <w:r w:rsidR="004A046E">
          <w:rPr>
            <w:noProof/>
            <w:webHidden/>
          </w:rPr>
          <w:instrText xml:space="preserve"> PAGEREF _Toc101889436 \h </w:instrText>
        </w:r>
        <w:r w:rsidR="004A046E">
          <w:rPr>
            <w:noProof/>
            <w:webHidden/>
          </w:rPr>
        </w:r>
        <w:r w:rsidR="004A046E">
          <w:rPr>
            <w:noProof/>
            <w:webHidden/>
          </w:rPr>
          <w:fldChar w:fldCharType="separate"/>
        </w:r>
        <w:r w:rsidR="004A046E">
          <w:rPr>
            <w:noProof/>
            <w:webHidden/>
          </w:rPr>
          <w:t>19</w:t>
        </w:r>
        <w:r w:rsidR="004A046E">
          <w:rPr>
            <w:noProof/>
            <w:webHidden/>
          </w:rPr>
          <w:fldChar w:fldCharType="end"/>
        </w:r>
      </w:hyperlink>
    </w:p>
    <w:p w14:paraId="355E1FF3" w14:textId="5B140F84" w:rsidR="004A046E" w:rsidRDefault="00FD10E8" w:rsidP="004E5700">
      <w:pPr>
        <w:pStyle w:val="TableofFigures"/>
        <w:tabs>
          <w:tab w:val="right" w:leader="dot" w:pos="9016"/>
        </w:tabs>
        <w:spacing w:line="360" w:lineRule="auto"/>
        <w:rPr>
          <w:noProof/>
          <w:szCs w:val="22"/>
          <w:lang w:eastAsia="en-GB"/>
        </w:rPr>
      </w:pPr>
      <w:hyperlink w:anchor="_Toc101889437" w:history="1">
        <w:r w:rsidR="004A046E" w:rsidRPr="00E25021">
          <w:rPr>
            <w:rStyle w:val="Hyperlink"/>
            <w:noProof/>
          </w:rPr>
          <w:t>Figure 2 Stock Screener</w:t>
        </w:r>
        <w:r w:rsidR="004A046E">
          <w:rPr>
            <w:noProof/>
            <w:webHidden/>
          </w:rPr>
          <w:tab/>
        </w:r>
        <w:r w:rsidR="004A046E">
          <w:rPr>
            <w:noProof/>
            <w:webHidden/>
          </w:rPr>
          <w:fldChar w:fldCharType="begin"/>
        </w:r>
        <w:r w:rsidR="004A046E">
          <w:rPr>
            <w:noProof/>
            <w:webHidden/>
          </w:rPr>
          <w:instrText xml:space="preserve"> PAGEREF _Toc101889437 \h </w:instrText>
        </w:r>
        <w:r w:rsidR="004A046E">
          <w:rPr>
            <w:noProof/>
            <w:webHidden/>
          </w:rPr>
        </w:r>
        <w:r w:rsidR="004A046E">
          <w:rPr>
            <w:noProof/>
            <w:webHidden/>
          </w:rPr>
          <w:fldChar w:fldCharType="separate"/>
        </w:r>
        <w:r w:rsidR="004A046E">
          <w:rPr>
            <w:noProof/>
            <w:webHidden/>
          </w:rPr>
          <w:t>20</w:t>
        </w:r>
        <w:r w:rsidR="004A046E">
          <w:rPr>
            <w:noProof/>
            <w:webHidden/>
          </w:rPr>
          <w:fldChar w:fldCharType="end"/>
        </w:r>
      </w:hyperlink>
    </w:p>
    <w:p w14:paraId="76FC7E1F" w14:textId="11035821" w:rsidR="004A046E" w:rsidRDefault="00FD10E8" w:rsidP="004E5700">
      <w:pPr>
        <w:pStyle w:val="TableofFigures"/>
        <w:tabs>
          <w:tab w:val="right" w:leader="dot" w:pos="9016"/>
        </w:tabs>
        <w:spacing w:line="360" w:lineRule="auto"/>
        <w:rPr>
          <w:noProof/>
          <w:szCs w:val="22"/>
          <w:lang w:eastAsia="en-GB"/>
        </w:rPr>
      </w:pPr>
      <w:hyperlink w:anchor="_Toc101889438" w:history="1">
        <w:r w:rsidR="004A046E" w:rsidRPr="00E25021">
          <w:rPr>
            <w:rStyle w:val="Hyperlink"/>
            <w:noProof/>
          </w:rPr>
          <w:t>Figure 3 Entity Relationship Diagram of Database</w:t>
        </w:r>
        <w:r w:rsidR="004A046E">
          <w:rPr>
            <w:noProof/>
            <w:webHidden/>
          </w:rPr>
          <w:tab/>
        </w:r>
        <w:r w:rsidR="004A046E">
          <w:rPr>
            <w:noProof/>
            <w:webHidden/>
          </w:rPr>
          <w:fldChar w:fldCharType="begin"/>
        </w:r>
        <w:r w:rsidR="004A046E">
          <w:rPr>
            <w:noProof/>
            <w:webHidden/>
          </w:rPr>
          <w:instrText xml:space="preserve"> PAGEREF _Toc101889438 \h </w:instrText>
        </w:r>
        <w:r w:rsidR="004A046E">
          <w:rPr>
            <w:noProof/>
            <w:webHidden/>
          </w:rPr>
        </w:r>
        <w:r w:rsidR="004A046E">
          <w:rPr>
            <w:noProof/>
            <w:webHidden/>
          </w:rPr>
          <w:fldChar w:fldCharType="separate"/>
        </w:r>
        <w:r w:rsidR="004A046E">
          <w:rPr>
            <w:noProof/>
            <w:webHidden/>
          </w:rPr>
          <w:t>27</w:t>
        </w:r>
        <w:r w:rsidR="004A046E">
          <w:rPr>
            <w:noProof/>
            <w:webHidden/>
          </w:rPr>
          <w:fldChar w:fldCharType="end"/>
        </w:r>
      </w:hyperlink>
    </w:p>
    <w:p w14:paraId="4F7F6B17" w14:textId="1F21A27F" w:rsidR="004A046E" w:rsidRDefault="00FD10E8" w:rsidP="004E5700">
      <w:pPr>
        <w:pStyle w:val="TableofFigures"/>
        <w:tabs>
          <w:tab w:val="right" w:leader="dot" w:pos="9016"/>
        </w:tabs>
        <w:spacing w:line="360" w:lineRule="auto"/>
        <w:rPr>
          <w:noProof/>
          <w:szCs w:val="22"/>
          <w:lang w:eastAsia="en-GB"/>
        </w:rPr>
      </w:pPr>
      <w:hyperlink w:anchor="_Toc101889439" w:history="1">
        <w:r w:rsidR="004A046E" w:rsidRPr="00E25021">
          <w:rPr>
            <w:rStyle w:val="Hyperlink"/>
            <w:noProof/>
          </w:rPr>
          <w:t>Figure 4 Cumulative Flow Diagram from Jira</w:t>
        </w:r>
        <w:r w:rsidR="004A046E">
          <w:rPr>
            <w:noProof/>
            <w:webHidden/>
          </w:rPr>
          <w:tab/>
        </w:r>
        <w:r w:rsidR="004A046E">
          <w:rPr>
            <w:noProof/>
            <w:webHidden/>
          </w:rPr>
          <w:fldChar w:fldCharType="begin"/>
        </w:r>
        <w:r w:rsidR="004A046E">
          <w:rPr>
            <w:noProof/>
            <w:webHidden/>
          </w:rPr>
          <w:instrText xml:space="preserve"> PAGEREF _Toc101889439 \h </w:instrText>
        </w:r>
        <w:r w:rsidR="004A046E">
          <w:rPr>
            <w:noProof/>
            <w:webHidden/>
          </w:rPr>
        </w:r>
        <w:r w:rsidR="004A046E">
          <w:rPr>
            <w:noProof/>
            <w:webHidden/>
          </w:rPr>
          <w:fldChar w:fldCharType="separate"/>
        </w:r>
        <w:r w:rsidR="004A046E">
          <w:rPr>
            <w:noProof/>
            <w:webHidden/>
          </w:rPr>
          <w:t>30</w:t>
        </w:r>
        <w:r w:rsidR="004A046E">
          <w:rPr>
            <w:noProof/>
            <w:webHidden/>
          </w:rPr>
          <w:fldChar w:fldCharType="end"/>
        </w:r>
      </w:hyperlink>
    </w:p>
    <w:p w14:paraId="663C26B2" w14:textId="0B0501D3" w:rsidR="004A046E" w:rsidRDefault="00FD10E8" w:rsidP="004E5700">
      <w:pPr>
        <w:pStyle w:val="TableofFigures"/>
        <w:tabs>
          <w:tab w:val="right" w:leader="dot" w:pos="9016"/>
        </w:tabs>
        <w:spacing w:line="360" w:lineRule="auto"/>
        <w:rPr>
          <w:noProof/>
          <w:szCs w:val="22"/>
          <w:lang w:eastAsia="en-GB"/>
        </w:rPr>
      </w:pPr>
      <w:hyperlink w:anchor="_Toc101889440" w:history="1">
        <w:r w:rsidR="004A046E" w:rsidRPr="00E25021">
          <w:rPr>
            <w:rStyle w:val="Hyperlink"/>
            <w:noProof/>
          </w:rPr>
          <w:t>Figure 5 Gantt Roadmap for January, February and March</w:t>
        </w:r>
        <w:r w:rsidR="004A046E">
          <w:rPr>
            <w:noProof/>
            <w:webHidden/>
          </w:rPr>
          <w:tab/>
        </w:r>
        <w:r w:rsidR="004A046E">
          <w:rPr>
            <w:noProof/>
            <w:webHidden/>
          </w:rPr>
          <w:fldChar w:fldCharType="begin"/>
        </w:r>
        <w:r w:rsidR="004A046E">
          <w:rPr>
            <w:noProof/>
            <w:webHidden/>
          </w:rPr>
          <w:instrText xml:space="preserve"> PAGEREF _Toc101889440 \h </w:instrText>
        </w:r>
        <w:r w:rsidR="004A046E">
          <w:rPr>
            <w:noProof/>
            <w:webHidden/>
          </w:rPr>
        </w:r>
        <w:r w:rsidR="004A046E">
          <w:rPr>
            <w:noProof/>
            <w:webHidden/>
          </w:rPr>
          <w:fldChar w:fldCharType="separate"/>
        </w:r>
        <w:r w:rsidR="004A046E">
          <w:rPr>
            <w:noProof/>
            <w:webHidden/>
          </w:rPr>
          <w:t>32</w:t>
        </w:r>
        <w:r w:rsidR="004A046E">
          <w:rPr>
            <w:noProof/>
            <w:webHidden/>
          </w:rPr>
          <w:fldChar w:fldCharType="end"/>
        </w:r>
      </w:hyperlink>
    </w:p>
    <w:p w14:paraId="752F289D" w14:textId="5BB3484E" w:rsidR="00C41DAF" w:rsidRPr="00BD25B6" w:rsidRDefault="00AA7353" w:rsidP="004E5700">
      <w:pPr>
        <w:spacing w:line="360" w:lineRule="auto"/>
        <w:jc w:val="both"/>
      </w:pPr>
      <w:r>
        <w:fldChar w:fldCharType="end"/>
      </w:r>
    </w:p>
    <w:sectPr w:rsidR="00C41DAF" w:rsidRPr="00BD25B6" w:rsidSect="005776F2">
      <w:footerReference w:type="default" r:id="rId14"/>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52073A" w14:textId="77777777" w:rsidR="00FD10E8" w:rsidRDefault="00FD10E8" w:rsidP="00171082">
      <w:pPr>
        <w:spacing w:before="0" w:after="0" w:line="240" w:lineRule="auto"/>
      </w:pPr>
      <w:r>
        <w:separator/>
      </w:r>
    </w:p>
  </w:endnote>
  <w:endnote w:type="continuationSeparator" w:id="0">
    <w:p w14:paraId="5C203F33" w14:textId="77777777" w:rsidR="00FD10E8" w:rsidRDefault="00FD10E8" w:rsidP="00171082">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93028294"/>
      <w:docPartObj>
        <w:docPartGallery w:val="Page Numbers (Bottom of Page)"/>
        <w:docPartUnique/>
      </w:docPartObj>
    </w:sdtPr>
    <w:sdtEndPr>
      <w:rPr>
        <w:noProof/>
      </w:rPr>
    </w:sdtEndPr>
    <w:sdtContent>
      <w:p w14:paraId="6837AF81" w14:textId="431B4890" w:rsidR="005636B1" w:rsidRDefault="005636B1">
        <w:pPr>
          <w:pStyle w:val="Footer"/>
        </w:pPr>
        <w:r>
          <w:fldChar w:fldCharType="begin"/>
        </w:r>
        <w:r>
          <w:instrText xml:space="preserve"> PAGE   \* MERGEFORMAT </w:instrText>
        </w:r>
        <w:r>
          <w:fldChar w:fldCharType="separate"/>
        </w:r>
        <w:r>
          <w:rPr>
            <w:noProof/>
          </w:rPr>
          <w:t>2</w:t>
        </w:r>
        <w:r>
          <w:rPr>
            <w:noProof/>
          </w:rPr>
          <w:fldChar w:fldCharType="end"/>
        </w:r>
      </w:p>
    </w:sdtContent>
  </w:sdt>
  <w:p w14:paraId="240A4829" w14:textId="77777777" w:rsidR="005636B1" w:rsidRDefault="005636B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E10921" w14:textId="77777777" w:rsidR="00FD10E8" w:rsidRDefault="00FD10E8" w:rsidP="00171082">
      <w:pPr>
        <w:spacing w:before="0" w:after="0" w:line="240" w:lineRule="auto"/>
      </w:pPr>
      <w:r>
        <w:separator/>
      </w:r>
    </w:p>
  </w:footnote>
  <w:footnote w:type="continuationSeparator" w:id="0">
    <w:p w14:paraId="05A1AC1F" w14:textId="77777777" w:rsidR="00FD10E8" w:rsidRDefault="00FD10E8" w:rsidP="00171082">
      <w:pPr>
        <w:spacing w:before="0" w:after="0" w:line="240" w:lineRule="auto"/>
      </w:pPr>
      <w:r>
        <w:continuationSeparator/>
      </w:r>
    </w:p>
  </w:footnote>
  <w:footnote w:id="1">
    <w:p w14:paraId="1E2EF2F9" w14:textId="6D5526A7" w:rsidR="0028529F" w:rsidRDefault="0028529F">
      <w:pPr>
        <w:pStyle w:val="FootnoteText"/>
      </w:pPr>
      <w:r>
        <w:rPr>
          <w:rStyle w:val="FootnoteReference"/>
        </w:rPr>
        <w:footnoteRef/>
      </w:r>
      <w:r>
        <w:t xml:space="preserve"> </w:t>
      </w:r>
      <w:r w:rsidR="00566F1F" w:rsidRPr="00566F1F">
        <w:t xml:space="preserve">Probability of A </w:t>
      </w:r>
      <w:r w:rsidR="00756703" w:rsidRPr="00566F1F">
        <w:t>occurring</w:t>
      </w:r>
      <w:r w:rsidR="00566F1F" w:rsidRPr="00566F1F">
        <w:t xml:space="preserve"> = 1 - (1 - 0.005)</w:t>
      </w:r>
      <w:r w:rsidR="008636D3">
        <w:t xml:space="preserve"> ^</w:t>
      </w:r>
      <w:r w:rsidR="00566F1F" w:rsidRPr="00566F1F">
        <w:t>50 = 0.22168744293136</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DB42119"/>
    <w:multiLevelType w:val="hybridMultilevel"/>
    <w:tmpl w:val="C630B6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F0F1839"/>
    <w:multiLevelType w:val="hybridMultilevel"/>
    <w:tmpl w:val="F79EEF0C"/>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4E597523"/>
    <w:multiLevelType w:val="hybridMultilevel"/>
    <w:tmpl w:val="299485C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7DCC5E3D"/>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16cid:durableId="544751877">
    <w:abstractNumId w:val="2"/>
  </w:num>
  <w:num w:numId="2" w16cid:durableId="724521737">
    <w:abstractNumId w:val="0"/>
  </w:num>
  <w:num w:numId="3" w16cid:durableId="805859433">
    <w:abstractNumId w:val="1"/>
  </w:num>
  <w:num w:numId="4" w16cid:durableId="207003339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GB" w:vendorID="64" w:dllVersion="0" w:nlCheck="1" w:checkStyle="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LEwNTczMTYyMTMzsDRQ0lEKTi0uzszPAykwrQUAO6pI+ywAAAA="/>
  </w:docVars>
  <w:rsids>
    <w:rsidRoot w:val="00BD25B6"/>
    <w:rsid w:val="00014544"/>
    <w:rsid w:val="00014E5B"/>
    <w:rsid w:val="00016014"/>
    <w:rsid w:val="00030850"/>
    <w:rsid w:val="00031679"/>
    <w:rsid w:val="00035555"/>
    <w:rsid w:val="00036A98"/>
    <w:rsid w:val="000437FC"/>
    <w:rsid w:val="00070E0C"/>
    <w:rsid w:val="00071E0C"/>
    <w:rsid w:val="0007634A"/>
    <w:rsid w:val="0009217C"/>
    <w:rsid w:val="00096B9C"/>
    <w:rsid w:val="000974DB"/>
    <w:rsid w:val="000C3ACA"/>
    <w:rsid w:val="000D0597"/>
    <w:rsid w:val="000E3050"/>
    <w:rsid w:val="000F46CD"/>
    <w:rsid w:val="00115F54"/>
    <w:rsid w:val="00116688"/>
    <w:rsid w:val="00117339"/>
    <w:rsid w:val="00120D5F"/>
    <w:rsid w:val="00121731"/>
    <w:rsid w:val="00125F20"/>
    <w:rsid w:val="001319BF"/>
    <w:rsid w:val="00134B52"/>
    <w:rsid w:val="00137376"/>
    <w:rsid w:val="0013738F"/>
    <w:rsid w:val="00137C73"/>
    <w:rsid w:val="00150715"/>
    <w:rsid w:val="001510D3"/>
    <w:rsid w:val="00167822"/>
    <w:rsid w:val="00171082"/>
    <w:rsid w:val="00183587"/>
    <w:rsid w:val="00185DE1"/>
    <w:rsid w:val="00192F0A"/>
    <w:rsid w:val="00197607"/>
    <w:rsid w:val="001D1F7F"/>
    <w:rsid w:val="001E031A"/>
    <w:rsid w:val="001E10A8"/>
    <w:rsid w:val="001F2A60"/>
    <w:rsid w:val="001F51E8"/>
    <w:rsid w:val="00205178"/>
    <w:rsid w:val="00206F2B"/>
    <w:rsid w:val="002110F0"/>
    <w:rsid w:val="00214F57"/>
    <w:rsid w:val="00217C03"/>
    <w:rsid w:val="0022618C"/>
    <w:rsid w:val="00250823"/>
    <w:rsid w:val="00254FF2"/>
    <w:rsid w:val="00263963"/>
    <w:rsid w:val="00276514"/>
    <w:rsid w:val="0028529F"/>
    <w:rsid w:val="00285B47"/>
    <w:rsid w:val="00292C50"/>
    <w:rsid w:val="00292E42"/>
    <w:rsid w:val="002A5F5C"/>
    <w:rsid w:val="002C0F2F"/>
    <w:rsid w:val="002C1537"/>
    <w:rsid w:val="002D1BB9"/>
    <w:rsid w:val="002D78CD"/>
    <w:rsid w:val="002E3B86"/>
    <w:rsid w:val="002E3BAE"/>
    <w:rsid w:val="002E4E21"/>
    <w:rsid w:val="002F1436"/>
    <w:rsid w:val="002F6EA6"/>
    <w:rsid w:val="003014DF"/>
    <w:rsid w:val="00315523"/>
    <w:rsid w:val="00317B59"/>
    <w:rsid w:val="00323EBB"/>
    <w:rsid w:val="00333A9B"/>
    <w:rsid w:val="00336DC8"/>
    <w:rsid w:val="00341C01"/>
    <w:rsid w:val="00350BE2"/>
    <w:rsid w:val="00356A91"/>
    <w:rsid w:val="00376B38"/>
    <w:rsid w:val="00382D09"/>
    <w:rsid w:val="00395EE5"/>
    <w:rsid w:val="003B39D6"/>
    <w:rsid w:val="003C1DAC"/>
    <w:rsid w:val="003C5956"/>
    <w:rsid w:val="003C7480"/>
    <w:rsid w:val="003D7632"/>
    <w:rsid w:val="003E24F8"/>
    <w:rsid w:val="003E31EC"/>
    <w:rsid w:val="003F134B"/>
    <w:rsid w:val="003F2767"/>
    <w:rsid w:val="00421C38"/>
    <w:rsid w:val="00463463"/>
    <w:rsid w:val="00467051"/>
    <w:rsid w:val="00467B85"/>
    <w:rsid w:val="00472D08"/>
    <w:rsid w:val="00474630"/>
    <w:rsid w:val="00476813"/>
    <w:rsid w:val="00494F9F"/>
    <w:rsid w:val="004A046E"/>
    <w:rsid w:val="004A18DC"/>
    <w:rsid w:val="004A419D"/>
    <w:rsid w:val="004B17D1"/>
    <w:rsid w:val="004C4C68"/>
    <w:rsid w:val="004D31D1"/>
    <w:rsid w:val="004E5700"/>
    <w:rsid w:val="004F6B47"/>
    <w:rsid w:val="00510CB4"/>
    <w:rsid w:val="00511069"/>
    <w:rsid w:val="00512825"/>
    <w:rsid w:val="005261A9"/>
    <w:rsid w:val="0055005A"/>
    <w:rsid w:val="00556C05"/>
    <w:rsid w:val="00556D59"/>
    <w:rsid w:val="005636B1"/>
    <w:rsid w:val="00566F1F"/>
    <w:rsid w:val="00576E42"/>
    <w:rsid w:val="005773CB"/>
    <w:rsid w:val="005776F2"/>
    <w:rsid w:val="00582D70"/>
    <w:rsid w:val="005862D8"/>
    <w:rsid w:val="00592386"/>
    <w:rsid w:val="005A29EC"/>
    <w:rsid w:val="005A754A"/>
    <w:rsid w:val="005B3FD4"/>
    <w:rsid w:val="005B5E78"/>
    <w:rsid w:val="005C17A3"/>
    <w:rsid w:val="005D3310"/>
    <w:rsid w:val="005E2FDF"/>
    <w:rsid w:val="005E3655"/>
    <w:rsid w:val="005E44B7"/>
    <w:rsid w:val="00601CD4"/>
    <w:rsid w:val="00604E56"/>
    <w:rsid w:val="006057AC"/>
    <w:rsid w:val="00611C9B"/>
    <w:rsid w:val="00612B29"/>
    <w:rsid w:val="006144BD"/>
    <w:rsid w:val="00622957"/>
    <w:rsid w:val="00630733"/>
    <w:rsid w:val="006318D1"/>
    <w:rsid w:val="0063578B"/>
    <w:rsid w:val="00637A48"/>
    <w:rsid w:val="00650D42"/>
    <w:rsid w:val="0065406A"/>
    <w:rsid w:val="00662EFF"/>
    <w:rsid w:val="00684FCA"/>
    <w:rsid w:val="006864FF"/>
    <w:rsid w:val="006923EA"/>
    <w:rsid w:val="006A7CC2"/>
    <w:rsid w:val="006B7ADD"/>
    <w:rsid w:val="006C0991"/>
    <w:rsid w:val="006D0F90"/>
    <w:rsid w:val="006D610B"/>
    <w:rsid w:val="006D7833"/>
    <w:rsid w:val="006F498B"/>
    <w:rsid w:val="006F49CE"/>
    <w:rsid w:val="00701A69"/>
    <w:rsid w:val="007030B0"/>
    <w:rsid w:val="0070578A"/>
    <w:rsid w:val="00706BA1"/>
    <w:rsid w:val="00710937"/>
    <w:rsid w:val="00714A78"/>
    <w:rsid w:val="00715D7D"/>
    <w:rsid w:val="007209EC"/>
    <w:rsid w:val="007238E2"/>
    <w:rsid w:val="00724760"/>
    <w:rsid w:val="00740431"/>
    <w:rsid w:val="007462D5"/>
    <w:rsid w:val="0075155F"/>
    <w:rsid w:val="00751E9A"/>
    <w:rsid w:val="00754E39"/>
    <w:rsid w:val="00755FFF"/>
    <w:rsid w:val="00756703"/>
    <w:rsid w:val="00775911"/>
    <w:rsid w:val="0078583C"/>
    <w:rsid w:val="007C00A9"/>
    <w:rsid w:val="007C29BD"/>
    <w:rsid w:val="007D1203"/>
    <w:rsid w:val="007D5D7A"/>
    <w:rsid w:val="007E687E"/>
    <w:rsid w:val="007E76C7"/>
    <w:rsid w:val="008205CE"/>
    <w:rsid w:val="00832F06"/>
    <w:rsid w:val="008364C6"/>
    <w:rsid w:val="00856D36"/>
    <w:rsid w:val="008579EA"/>
    <w:rsid w:val="0086333F"/>
    <w:rsid w:val="008636D3"/>
    <w:rsid w:val="008720BE"/>
    <w:rsid w:val="008772D1"/>
    <w:rsid w:val="00884AB0"/>
    <w:rsid w:val="00885676"/>
    <w:rsid w:val="00897D0C"/>
    <w:rsid w:val="008A15B7"/>
    <w:rsid w:val="008C0BE0"/>
    <w:rsid w:val="008C3860"/>
    <w:rsid w:val="008C5BFB"/>
    <w:rsid w:val="008E09EF"/>
    <w:rsid w:val="008E4B48"/>
    <w:rsid w:val="008F3B09"/>
    <w:rsid w:val="008F4DC2"/>
    <w:rsid w:val="009157FC"/>
    <w:rsid w:val="00924150"/>
    <w:rsid w:val="009360F5"/>
    <w:rsid w:val="00950A89"/>
    <w:rsid w:val="009621FE"/>
    <w:rsid w:val="00965D38"/>
    <w:rsid w:val="00967201"/>
    <w:rsid w:val="00970078"/>
    <w:rsid w:val="009702CE"/>
    <w:rsid w:val="0097611D"/>
    <w:rsid w:val="00980F1E"/>
    <w:rsid w:val="009965C2"/>
    <w:rsid w:val="009A4C1E"/>
    <w:rsid w:val="009C2296"/>
    <w:rsid w:val="009C5447"/>
    <w:rsid w:val="009D7317"/>
    <w:rsid w:val="009E1132"/>
    <w:rsid w:val="009E4281"/>
    <w:rsid w:val="009F202E"/>
    <w:rsid w:val="00A01C4A"/>
    <w:rsid w:val="00A03B54"/>
    <w:rsid w:val="00A04A10"/>
    <w:rsid w:val="00A04C74"/>
    <w:rsid w:val="00A0749F"/>
    <w:rsid w:val="00A12E8F"/>
    <w:rsid w:val="00A14189"/>
    <w:rsid w:val="00A158DD"/>
    <w:rsid w:val="00A15D66"/>
    <w:rsid w:val="00A2350B"/>
    <w:rsid w:val="00A326BC"/>
    <w:rsid w:val="00A41795"/>
    <w:rsid w:val="00A51AA1"/>
    <w:rsid w:val="00A64F36"/>
    <w:rsid w:val="00A66822"/>
    <w:rsid w:val="00A713FA"/>
    <w:rsid w:val="00A72C98"/>
    <w:rsid w:val="00A77C86"/>
    <w:rsid w:val="00A84C04"/>
    <w:rsid w:val="00A97D23"/>
    <w:rsid w:val="00AA2A40"/>
    <w:rsid w:val="00AA65E4"/>
    <w:rsid w:val="00AA7353"/>
    <w:rsid w:val="00AB08F3"/>
    <w:rsid w:val="00AB584C"/>
    <w:rsid w:val="00AC3831"/>
    <w:rsid w:val="00AC512F"/>
    <w:rsid w:val="00AC6004"/>
    <w:rsid w:val="00AD22A3"/>
    <w:rsid w:val="00AD23D5"/>
    <w:rsid w:val="00AD478F"/>
    <w:rsid w:val="00AE2B0B"/>
    <w:rsid w:val="00AF5679"/>
    <w:rsid w:val="00B05AC6"/>
    <w:rsid w:val="00B1128F"/>
    <w:rsid w:val="00B13341"/>
    <w:rsid w:val="00B26196"/>
    <w:rsid w:val="00B2651B"/>
    <w:rsid w:val="00B2739F"/>
    <w:rsid w:val="00B37242"/>
    <w:rsid w:val="00B51EEF"/>
    <w:rsid w:val="00B558C1"/>
    <w:rsid w:val="00B57A26"/>
    <w:rsid w:val="00B62426"/>
    <w:rsid w:val="00B671B9"/>
    <w:rsid w:val="00B67C15"/>
    <w:rsid w:val="00B703F2"/>
    <w:rsid w:val="00B717AA"/>
    <w:rsid w:val="00B71E2C"/>
    <w:rsid w:val="00B733F3"/>
    <w:rsid w:val="00B73645"/>
    <w:rsid w:val="00B76253"/>
    <w:rsid w:val="00B817BE"/>
    <w:rsid w:val="00B84CC7"/>
    <w:rsid w:val="00B9110E"/>
    <w:rsid w:val="00BA0098"/>
    <w:rsid w:val="00BB4A71"/>
    <w:rsid w:val="00BB6D20"/>
    <w:rsid w:val="00BD25B6"/>
    <w:rsid w:val="00BF6B27"/>
    <w:rsid w:val="00C0083A"/>
    <w:rsid w:val="00C03101"/>
    <w:rsid w:val="00C03F1D"/>
    <w:rsid w:val="00C043F2"/>
    <w:rsid w:val="00C41DAF"/>
    <w:rsid w:val="00C427C8"/>
    <w:rsid w:val="00C535B3"/>
    <w:rsid w:val="00C55F42"/>
    <w:rsid w:val="00C60C86"/>
    <w:rsid w:val="00C65AFD"/>
    <w:rsid w:val="00C67F96"/>
    <w:rsid w:val="00C75413"/>
    <w:rsid w:val="00C863AD"/>
    <w:rsid w:val="00CA21FA"/>
    <w:rsid w:val="00CA713F"/>
    <w:rsid w:val="00CB1F53"/>
    <w:rsid w:val="00CB3879"/>
    <w:rsid w:val="00CB52F9"/>
    <w:rsid w:val="00CB5732"/>
    <w:rsid w:val="00CB5B5C"/>
    <w:rsid w:val="00CB60FA"/>
    <w:rsid w:val="00CC5212"/>
    <w:rsid w:val="00CC5E8C"/>
    <w:rsid w:val="00CE3B53"/>
    <w:rsid w:val="00CE649C"/>
    <w:rsid w:val="00CF087B"/>
    <w:rsid w:val="00CF4EB8"/>
    <w:rsid w:val="00D00078"/>
    <w:rsid w:val="00D120A2"/>
    <w:rsid w:val="00D31BE2"/>
    <w:rsid w:val="00D36FF4"/>
    <w:rsid w:val="00D43ADA"/>
    <w:rsid w:val="00D44ED9"/>
    <w:rsid w:val="00D60A35"/>
    <w:rsid w:val="00D63246"/>
    <w:rsid w:val="00D77982"/>
    <w:rsid w:val="00D8552B"/>
    <w:rsid w:val="00D928E6"/>
    <w:rsid w:val="00D97189"/>
    <w:rsid w:val="00DB14B5"/>
    <w:rsid w:val="00DB3801"/>
    <w:rsid w:val="00DB56EA"/>
    <w:rsid w:val="00DB609A"/>
    <w:rsid w:val="00DC0259"/>
    <w:rsid w:val="00DC746A"/>
    <w:rsid w:val="00DD0981"/>
    <w:rsid w:val="00DD2E33"/>
    <w:rsid w:val="00DD407F"/>
    <w:rsid w:val="00DD5989"/>
    <w:rsid w:val="00DE2741"/>
    <w:rsid w:val="00DE31BD"/>
    <w:rsid w:val="00DE51E8"/>
    <w:rsid w:val="00DF29F5"/>
    <w:rsid w:val="00DF4884"/>
    <w:rsid w:val="00E0682F"/>
    <w:rsid w:val="00E1392E"/>
    <w:rsid w:val="00E13BB6"/>
    <w:rsid w:val="00E2137E"/>
    <w:rsid w:val="00E262C9"/>
    <w:rsid w:val="00E31080"/>
    <w:rsid w:val="00E32AB0"/>
    <w:rsid w:val="00E33515"/>
    <w:rsid w:val="00E34478"/>
    <w:rsid w:val="00E34589"/>
    <w:rsid w:val="00E41C43"/>
    <w:rsid w:val="00E43BC4"/>
    <w:rsid w:val="00E44D8B"/>
    <w:rsid w:val="00E601B1"/>
    <w:rsid w:val="00E64DF8"/>
    <w:rsid w:val="00E732AA"/>
    <w:rsid w:val="00E76322"/>
    <w:rsid w:val="00E7688A"/>
    <w:rsid w:val="00E83F89"/>
    <w:rsid w:val="00E93DB2"/>
    <w:rsid w:val="00E96A1C"/>
    <w:rsid w:val="00EA0D6A"/>
    <w:rsid w:val="00EC5455"/>
    <w:rsid w:val="00EE08C9"/>
    <w:rsid w:val="00EF1EBB"/>
    <w:rsid w:val="00F2002D"/>
    <w:rsid w:val="00F20E45"/>
    <w:rsid w:val="00F212AC"/>
    <w:rsid w:val="00F301E0"/>
    <w:rsid w:val="00F30CF1"/>
    <w:rsid w:val="00F32BA5"/>
    <w:rsid w:val="00F34436"/>
    <w:rsid w:val="00F40017"/>
    <w:rsid w:val="00F453D5"/>
    <w:rsid w:val="00F5080D"/>
    <w:rsid w:val="00F559EC"/>
    <w:rsid w:val="00F56939"/>
    <w:rsid w:val="00F64337"/>
    <w:rsid w:val="00F733BB"/>
    <w:rsid w:val="00F768E8"/>
    <w:rsid w:val="00F81E75"/>
    <w:rsid w:val="00F82C97"/>
    <w:rsid w:val="00F84DD4"/>
    <w:rsid w:val="00F9121B"/>
    <w:rsid w:val="00F91E02"/>
    <w:rsid w:val="00F96A1C"/>
    <w:rsid w:val="00FA2B94"/>
    <w:rsid w:val="00FB1EDC"/>
    <w:rsid w:val="00FB2A09"/>
    <w:rsid w:val="00FC06C5"/>
    <w:rsid w:val="00FC0D2F"/>
    <w:rsid w:val="00FC4A36"/>
    <w:rsid w:val="00FD10E8"/>
    <w:rsid w:val="00FE4D94"/>
    <w:rsid w:val="00FF66CD"/>
    <w:rsid w:val="00FF7C3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AC57D63"/>
  <w15:docId w15:val="{9390FE04-66F4-4A84-A23F-9F9D60DB7D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GB" w:eastAsia="en-US"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2739F"/>
    <w:rPr>
      <w:sz w:val="22"/>
    </w:rPr>
  </w:style>
  <w:style w:type="paragraph" w:styleId="Heading1">
    <w:name w:val="heading 1"/>
    <w:basedOn w:val="Normal"/>
    <w:next w:val="Normal"/>
    <w:link w:val="Heading1Char"/>
    <w:uiPriority w:val="9"/>
    <w:qFormat/>
    <w:rsid w:val="0063578B"/>
    <w:pPr>
      <w:pageBreakBefore/>
      <w:numPr>
        <w:numId w:val="4"/>
      </w:numPr>
      <w:pBdr>
        <w:top w:val="single" w:sz="24" w:space="0" w:color="4472C4" w:themeColor="accent1"/>
        <w:left w:val="single" w:sz="24" w:space="0" w:color="4472C4" w:themeColor="accent1"/>
        <w:bottom w:val="single" w:sz="24" w:space="0" w:color="4472C4" w:themeColor="accent1"/>
        <w:right w:val="single" w:sz="24" w:space="0" w:color="4472C4" w:themeColor="accent1"/>
      </w:pBdr>
      <w:shd w:val="clear" w:color="auto" w:fill="4472C4" w:themeFill="accent1"/>
      <w:spacing w:after="0"/>
      <w:outlineLvl w:val="0"/>
    </w:pPr>
    <w:rPr>
      <w:caps/>
      <w:color w:val="FFFFFF" w:themeColor="background1"/>
      <w:spacing w:val="15"/>
      <w:szCs w:val="22"/>
    </w:rPr>
  </w:style>
  <w:style w:type="paragraph" w:styleId="Heading2">
    <w:name w:val="heading 2"/>
    <w:basedOn w:val="Normal"/>
    <w:next w:val="Normal"/>
    <w:link w:val="Heading2Char"/>
    <w:uiPriority w:val="9"/>
    <w:unhideWhenUsed/>
    <w:qFormat/>
    <w:rsid w:val="00AD23D5"/>
    <w:pPr>
      <w:numPr>
        <w:ilvl w:val="1"/>
        <w:numId w:val="4"/>
      </w:numPr>
      <w:pBdr>
        <w:top w:val="single" w:sz="24" w:space="0" w:color="D9E2F3" w:themeColor="accent1" w:themeTint="33"/>
        <w:left w:val="single" w:sz="24" w:space="0" w:color="D9E2F3" w:themeColor="accent1" w:themeTint="33"/>
        <w:bottom w:val="single" w:sz="24" w:space="0" w:color="D9E2F3" w:themeColor="accent1" w:themeTint="33"/>
        <w:right w:val="single" w:sz="24" w:space="0" w:color="D9E2F3" w:themeColor="accent1" w:themeTint="33"/>
      </w:pBdr>
      <w:shd w:val="clear" w:color="auto" w:fill="D9E2F3" w:themeFill="accent1" w:themeFillTint="33"/>
      <w:spacing w:after="0"/>
      <w:outlineLvl w:val="1"/>
    </w:pPr>
    <w:rPr>
      <w:caps/>
      <w:spacing w:val="15"/>
    </w:rPr>
  </w:style>
  <w:style w:type="paragraph" w:styleId="Heading3">
    <w:name w:val="heading 3"/>
    <w:basedOn w:val="Normal"/>
    <w:next w:val="Normal"/>
    <w:link w:val="Heading3Char"/>
    <w:uiPriority w:val="9"/>
    <w:unhideWhenUsed/>
    <w:qFormat/>
    <w:rsid w:val="00AD23D5"/>
    <w:pPr>
      <w:numPr>
        <w:ilvl w:val="2"/>
        <w:numId w:val="4"/>
      </w:numPr>
      <w:pBdr>
        <w:top w:val="single" w:sz="6" w:space="2" w:color="4472C4" w:themeColor="accent1"/>
      </w:pBdr>
      <w:spacing w:before="300" w:after="0"/>
      <w:outlineLvl w:val="2"/>
    </w:pPr>
    <w:rPr>
      <w:caps/>
      <w:color w:val="1F3763" w:themeColor="accent1" w:themeShade="7F"/>
      <w:spacing w:val="15"/>
    </w:rPr>
  </w:style>
  <w:style w:type="paragraph" w:styleId="Heading4">
    <w:name w:val="heading 4"/>
    <w:basedOn w:val="Normal"/>
    <w:next w:val="Normal"/>
    <w:link w:val="Heading4Char"/>
    <w:uiPriority w:val="9"/>
    <w:semiHidden/>
    <w:unhideWhenUsed/>
    <w:qFormat/>
    <w:rsid w:val="00AD23D5"/>
    <w:pPr>
      <w:numPr>
        <w:ilvl w:val="3"/>
        <w:numId w:val="4"/>
      </w:numPr>
      <w:pBdr>
        <w:top w:val="dotted" w:sz="6" w:space="2" w:color="4472C4" w:themeColor="accent1"/>
      </w:pBdr>
      <w:spacing w:before="200" w:after="0"/>
      <w:outlineLvl w:val="3"/>
    </w:pPr>
    <w:rPr>
      <w:caps/>
      <w:color w:val="2F5496" w:themeColor="accent1" w:themeShade="BF"/>
      <w:spacing w:val="10"/>
    </w:rPr>
  </w:style>
  <w:style w:type="paragraph" w:styleId="Heading5">
    <w:name w:val="heading 5"/>
    <w:basedOn w:val="Normal"/>
    <w:next w:val="Normal"/>
    <w:link w:val="Heading5Char"/>
    <w:uiPriority w:val="9"/>
    <w:semiHidden/>
    <w:unhideWhenUsed/>
    <w:qFormat/>
    <w:rsid w:val="00AD23D5"/>
    <w:pPr>
      <w:numPr>
        <w:ilvl w:val="4"/>
        <w:numId w:val="4"/>
      </w:numPr>
      <w:pBdr>
        <w:bottom w:val="single" w:sz="6" w:space="1" w:color="4472C4" w:themeColor="accent1"/>
      </w:pBdr>
      <w:spacing w:before="200" w:after="0"/>
      <w:outlineLvl w:val="4"/>
    </w:pPr>
    <w:rPr>
      <w:caps/>
      <w:color w:val="2F5496" w:themeColor="accent1" w:themeShade="BF"/>
      <w:spacing w:val="10"/>
    </w:rPr>
  </w:style>
  <w:style w:type="paragraph" w:styleId="Heading6">
    <w:name w:val="heading 6"/>
    <w:basedOn w:val="Normal"/>
    <w:next w:val="Normal"/>
    <w:link w:val="Heading6Char"/>
    <w:uiPriority w:val="9"/>
    <w:semiHidden/>
    <w:unhideWhenUsed/>
    <w:qFormat/>
    <w:rsid w:val="00AD23D5"/>
    <w:pPr>
      <w:numPr>
        <w:ilvl w:val="5"/>
        <w:numId w:val="4"/>
      </w:numPr>
      <w:pBdr>
        <w:bottom w:val="dotted" w:sz="6" w:space="1" w:color="4472C4" w:themeColor="accent1"/>
      </w:pBdr>
      <w:spacing w:before="200" w:after="0"/>
      <w:outlineLvl w:val="5"/>
    </w:pPr>
    <w:rPr>
      <w:caps/>
      <w:color w:val="2F5496" w:themeColor="accent1" w:themeShade="BF"/>
      <w:spacing w:val="10"/>
    </w:rPr>
  </w:style>
  <w:style w:type="paragraph" w:styleId="Heading7">
    <w:name w:val="heading 7"/>
    <w:basedOn w:val="Normal"/>
    <w:next w:val="Normal"/>
    <w:link w:val="Heading7Char"/>
    <w:uiPriority w:val="9"/>
    <w:semiHidden/>
    <w:unhideWhenUsed/>
    <w:qFormat/>
    <w:rsid w:val="00AD23D5"/>
    <w:pPr>
      <w:numPr>
        <w:ilvl w:val="6"/>
        <w:numId w:val="4"/>
      </w:numPr>
      <w:spacing w:before="200" w:after="0"/>
      <w:outlineLvl w:val="6"/>
    </w:pPr>
    <w:rPr>
      <w:caps/>
      <w:color w:val="2F5496" w:themeColor="accent1" w:themeShade="BF"/>
      <w:spacing w:val="10"/>
    </w:rPr>
  </w:style>
  <w:style w:type="paragraph" w:styleId="Heading8">
    <w:name w:val="heading 8"/>
    <w:basedOn w:val="Normal"/>
    <w:next w:val="Normal"/>
    <w:link w:val="Heading8Char"/>
    <w:uiPriority w:val="9"/>
    <w:semiHidden/>
    <w:unhideWhenUsed/>
    <w:qFormat/>
    <w:rsid w:val="00AD23D5"/>
    <w:pPr>
      <w:numPr>
        <w:ilvl w:val="7"/>
        <w:numId w:val="4"/>
      </w:num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AD23D5"/>
    <w:pPr>
      <w:numPr>
        <w:ilvl w:val="8"/>
        <w:numId w:val="4"/>
      </w:num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3578B"/>
    <w:rPr>
      <w:caps/>
      <w:color w:val="FFFFFF" w:themeColor="background1"/>
      <w:spacing w:val="15"/>
      <w:sz w:val="22"/>
      <w:szCs w:val="22"/>
      <w:shd w:val="clear" w:color="auto" w:fill="4472C4" w:themeFill="accent1"/>
    </w:rPr>
  </w:style>
  <w:style w:type="paragraph" w:styleId="TOCHeading">
    <w:name w:val="TOC Heading"/>
    <w:basedOn w:val="Heading1"/>
    <w:next w:val="Normal"/>
    <w:uiPriority w:val="39"/>
    <w:unhideWhenUsed/>
    <w:qFormat/>
    <w:rsid w:val="00AD23D5"/>
    <w:pPr>
      <w:outlineLvl w:val="9"/>
    </w:pPr>
  </w:style>
  <w:style w:type="paragraph" w:styleId="Title">
    <w:name w:val="Title"/>
    <w:basedOn w:val="Normal"/>
    <w:next w:val="Normal"/>
    <w:link w:val="TitleChar"/>
    <w:uiPriority w:val="10"/>
    <w:qFormat/>
    <w:rsid w:val="00AD23D5"/>
    <w:pPr>
      <w:spacing w:before="0" w:after="0"/>
    </w:pPr>
    <w:rPr>
      <w:rFonts w:asciiTheme="majorHAnsi" w:eastAsiaTheme="majorEastAsia" w:hAnsiTheme="majorHAnsi" w:cstheme="majorBidi"/>
      <w:caps/>
      <w:color w:val="4472C4" w:themeColor="accent1"/>
      <w:spacing w:val="10"/>
      <w:sz w:val="52"/>
      <w:szCs w:val="52"/>
    </w:rPr>
  </w:style>
  <w:style w:type="character" w:customStyle="1" w:styleId="TitleChar">
    <w:name w:val="Title Char"/>
    <w:basedOn w:val="DefaultParagraphFont"/>
    <w:link w:val="Title"/>
    <w:uiPriority w:val="10"/>
    <w:rsid w:val="00AD23D5"/>
    <w:rPr>
      <w:rFonts w:asciiTheme="majorHAnsi" w:eastAsiaTheme="majorEastAsia" w:hAnsiTheme="majorHAnsi" w:cstheme="majorBidi"/>
      <w:caps/>
      <w:color w:val="4472C4" w:themeColor="accent1"/>
      <w:spacing w:val="10"/>
      <w:sz w:val="52"/>
      <w:szCs w:val="52"/>
    </w:rPr>
  </w:style>
  <w:style w:type="paragraph" w:styleId="TOC1">
    <w:name w:val="toc 1"/>
    <w:basedOn w:val="Normal"/>
    <w:next w:val="Normal"/>
    <w:autoRedefine/>
    <w:uiPriority w:val="39"/>
    <w:unhideWhenUsed/>
    <w:rsid w:val="00D928E6"/>
    <w:pPr>
      <w:tabs>
        <w:tab w:val="right" w:leader="dot" w:pos="9016"/>
      </w:tabs>
      <w:spacing w:after="100"/>
    </w:pPr>
  </w:style>
  <w:style w:type="character" w:styleId="Hyperlink">
    <w:name w:val="Hyperlink"/>
    <w:basedOn w:val="DefaultParagraphFont"/>
    <w:uiPriority w:val="99"/>
    <w:unhideWhenUsed/>
    <w:rsid w:val="00BD25B6"/>
    <w:rPr>
      <w:color w:val="0563C1" w:themeColor="hyperlink"/>
      <w:u w:val="single"/>
    </w:rPr>
  </w:style>
  <w:style w:type="character" w:customStyle="1" w:styleId="Heading2Char">
    <w:name w:val="Heading 2 Char"/>
    <w:basedOn w:val="DefaultParagraphFont"/>
    <w:link w:val="Heading2"/>
    <w:uiPriority w:val="9"/>
    <w:rsid w:val="00AD23D5"/>
    <w:rPr>
      <w:caps/>
      <w:spacing w:val="15"/>
      <w:shd w:val="clear" w:color="auto" w:fill="D9E2F3" w:themeFill="accent1" w:themeFillTint="33"/>
    </w:rPr>
  </w:style>
  <w:style w:type="paragraph" w:styleId="TOC2">
    <w:name w:val="toc 2"/>
    <w:basedOn w:val="Normal"/>
    <w:next w:val="Normal"/>
    <w:autoRedefine/>
    <w:uiPriority w:val="39"/>
    <w:unhideWhenUsed/>
    <w:rsid w:val="002E4E21"/>
    <w:pPr>
      <w:spacing w:after="100"/>
      <w:ind w:left="220"/>
    </w:pPr>
  </w:style>
  <w:style w:type="character" w:customStyle="1" w:styleId="Heading3Char">
    <w:name w:val="Heading 3 Char"/>
    <w:basedOn w:val="DefaultParagraphFont"/>
    <w:link w:val="Heading3"/>
    <w:uiPriority w:val="9"/>
    <w:rsid w:val="00AD23D5"/>
    <w:rPr>
      <w:caps/>
      <w:color w:val="1F3763" w:themeColor="accent1" w:themeShade="7F"/>
      <w:spacing w:val="15"/>
    </w:rPr>
  </w:style>
  <w:style w:type="paragraph" w:styleId="TOC3">
    <w:name w:val="toc 3"/>
    <w:basedOn w:val="Normal"/>
    <w:next w:val="Normal"/>
    <w:autoRedefine/>
    <w:uiPriority w:val="39"/>
    <w:unhideWhenUsed/>
    <w:rsid w:val="00592386"/>
    <w:pPr>
      <w:spacing w:after="100"/>
      <w:ind w:left="440"/>
    </w:pPr>
  </w:style>
  <w:style w:type="character" w:customStyle="1" w:styleId="Heading4Char">
    <w:name w:val="Heading 4 Char"/>
    <w:basedOn w:val="DefaultParagraphFont"/>
    <w:link w:val="Heading4"/>
    <w:uiPriority w:val="9"/>
    <w:semiHidden/>
    <w:rsid w:val="00AD23D5"/>
    <w:rPr>
      <w:caps/>
      <w:color w:val="2F5496" w:themeColor="accent1" w:themeShade="BF"/>
      <w:spacing w:val="10"/>
    </w:rPr>
  </w:style>
  <w:style w:type="character" w:styleId="Strong">
    <w:name w:val="Strong"/>
    <w:uiPriority w:val="22"/>
    <w:qFormat/>
    <w:rsid w:val="00AD23D5"/>
    <w:rPr>
      <w:b/>
      <w:bCs/>
    </w:rPr>
  </w:style>
  <w:style w:type="paragraph" w:styleId="NoSpacing">
    <w:name w:val="No Spacing"/>
    <w:link w:val="NoSpacingChar"/>
    <w:uiPriority w:val="1"/>
    <w:qFormat/>
    <w:rsid w:val="00AD23D5"/>
    <w:pPr>
      <w:spacing w:after="0" w:line="240" w:lineRule="auto"/>
    </w:pPr>
  </w:style>
  <w:style w:type="paragraph" w:styleId="Bibliography">
    <w:name w:val="Bibliography"/>
    <w:basedOn w:val="Normal"/>
    <w:next w:val="Normal"/>
    <w:uiPriority w:val="37"/>
    <w:unhideWhenUsed/>
    <w:rsid w:val="008C5BFB"/>
  </w:style>
  <w:style w:type="character" w:customStyle="1" w:styleId="Heading5Char">
    <w:name w:val="Heading 5 Char"/>
    <w:basedOn w:val="DefaultParagraphFont"/>
    <w:link w:val="Heading5"/>
    <w:uiPriority w:val="9"/>
    <w:semiHidden/>
    <w:rsid w:val="00AD23D5"/>
    <w:rPr>
      <w:caps/>
      <w:color w:val="2F5496" w:themeColor="accent1" w:themeShade="BF"/>
      <w:spacing w:val="10"/>
    </w:rPr>
  </w:style>
  <w:style w:type="character" w:customStyle="1" w:styleId="Heading6Char">
    <w:name w:val="Heading 6 Char"/>
    <w:basedOn w:val="DefaultParagraphFont"/>
    <w:link w:val="Heading6"/>
    <w:uiPriority w:val="9"/>
    <w:semiHidden/>
    <w:rsid w:val="00AD23D5"/>
    <w:rPr>
      <w:caps/>
      <w:color w:val="2F5496" w:themeColor="accent1" w:themeShade="BF"/>
      <w:spacing w:val="10"/>
    </w:rPr>
  </w:style>
  <w:style w:type="character" w:customStyle="1" w:styleId="Heading7Char">
    <w:name w:val="Heading 7 Char"/>
    <w:basedOn w:val="DefaultParagraphFont"/>
    <w:link w:val="Heading7"/>
    <w:uiPriority w:val="9"/>
    <w:semiHidden/>
    <w:rsid w:val="00AD23D5"/>
    <w:rPr>
      <w:caps/>
      <w:color w:val="2F5496" w:themeColor="accent1" w:themeShade="BF"/>
      <w:spacing w:val="10"/>
    </w:rPr>
  </w:style>
  <w:style w:type="character" w:customStyle="1" w:styleId="Heading8Char">
    <w:name w:val="Heading 8 Char"/>
    <w:basedOn w:val="DefaultParagraphFont"/>
    <w:link w:val="Heading8"/>
    <w:uiPriority w:val="9"/>
    <w:semiHidden/>
    <w:rsid w:val="00AD23D5"/>
    <w:rPr>
      <w:caps/>
      <w:spacing w:val="10"/>
      <w:sz w:val="18"/>
      <w:szCs w:val="18"/>
    </w:rPr>
  </w:style>
  <w:style w:type="character" w:customStyle="1" w:styleId="Heading9Char">
    <w:name w:val="Heading 9 Char"/>
    <w:basedOn w:val="DefaultParagraphFont"/>
    <w:link w:val="Heading9"/>
    <w:uiPriority w:val="9"/>
    <w:semiHidden/>
    <w:rsid w:val="00AD23D5"/>
    <w:rPr>
      <w:i/>
      <w:iCs/>
      <w:caps/>
      <w:spacing w:val="10"/>
      <w:sz w:val="18"/>
      <w:szCs w:val="18"/>
    </w:rPr>
  </w:style>
  <w:style w:type="paragraph" w:styleId="Caption">
    <w:name w:val="caption"/>
    <w:basedOn w:val="Normal"/>
    <w:next w:val="Normal"/>
    <w:uiPriority w:val="35"/>
    <w:unhideWhenUsed/>
    <w:qFormat/>
    <w:rsid w:val="00AD23D5"/>
    <w:rPr>
      <w:b/>
      <w:bCs/>
      <w:color w:val="2F5496" w:themeColor="accent1" w:themeShade="BF"/>
      <w:sz w:val="16"/>
      <w:szCs w:val="16"/>
    </w:rPr>
  </w:style>
  <w:style w:type="paragraph" w:styleId="Subtitle">
    <w:name w:val="Subtitle"/>
    <w:basedOn w:val="Normal"/>
    <w:next w:val="Normal"/>
    <w:link w:val="SubtitleChar"/>
    <w:uiPriority w:val="11"/>
    <w:qFormat/>
    <w:rsid w:val="00AD23D5"/>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AD23D5"/>
    <w:rPr>
      <w:caps/>
      <w:color w:val="595959" w:themeColor="text1" w:themeTint="A6"/>
      <w:spacing w:val="10"/>
      <w:sz w:val="21"/>
      <w:szCs w:val="21"/>
    </w:rPr>
  </w:style>
  <w:style w:type="character" w:styleId="Emphasis">
    <w:name w:val="Emphasis"/>
    <w:uiPriority w:val="20"/>
    <w:qFormat/>
    <w:rsid w:val="00AD23D5"/>
    <w:rPr>
      <w:caps/>
      <w:color w:val="1F3763" w:themeColor="accent1" w:themeShade="7F"/>
      <w:spacing w:val="5"/>
    </w:rPr>
  </w:style>
  <w:style w:type="paragraph" w:styleId="Quote">
    <w:name w:val="Quote"/>
    <w:basedOn w:val="Normal"/>
    <w:next w:val="Normal"/>
    <w:link w:val="QuoteChar"/>
    <w:uiPriority w:val="29"/>
    <w:qFormat/>
    <w:rsid w:val="00AD23D5"/>
    <w:rPr>
      <w:i/>
      <w:iCs/>
      <w:sz w:val="24"/>
      <w:szCs w:val="24"/>
    </w:rPr>
  </w:style>
  <w:style w:type="character" w:customStyle="1" w:styleId="QuoteChar">
    <w:name w:val="Quote Char"/>
    <w:basedOn w:val="DefaultParagraphFont"/>
    <w:link w:val="Quote"/>
    <w:uiPriority w:val="29"/>
    <w:rsid w:val="00AD23D5"/>
    <w:rPr>
      <w:i/>
      <w:iCs/>
      <w:sz w:val="24"/>
      <w:szCs w:val="24"/>
    </w:rPr>
  </w:style>
  <w:style w:type="paragraph" w:styleId="IntenseQuote">
    <w:name w:val="Intense Quote"/>
    <w:basedOn w:val="Normal"/>
    <w:next w:val="Normal"/>
    <w:link w:val="IntenseQuoteChar"/>
    <w:uiPriority w:val="30"/>
    <w:qFormat/>
    <w:rsid w:val="00AD23D5"/>
    <w:pPr>
      <w:spacing w:before="240" w:after="240" w:line="240" w:lineRule="auto"/>
      <w:ind w:left="1080" w:right="1080"/>
      <w:jc w:val="center"/>
    </w:pPr>
    <w:rPr>
      <w:color w:val="4472C4" w:themeColor="accent1"/>
      <w:sz w:val="24"/>
      <w:szCs w:val="24"/>
    </w:rPr>
  </w:style>
  <w:style w:type="character" w:customStyle="1" w:styleId="IntenseQuoteChar">
    <w:name w:val="Intense Quote Char"/>
    <w:basedOn w:val="DefaultParagraphFont"/>
    <w:link w:val="IntenseQuote"/>
    <w:uiPriority w:val="30"/>
    <w:rsid w:val="00AD23D5"/>
    <w:rPr>
      <w:color w:val="4472C4" w:themeColor="accent1"/>
      <w:sz w:val="24"/>
      <w:szCs w:val="24"/>
    </w:rPr>
  </w:style>
  <w:style w:type="character" w:styleId="SubtleEmphasis">
    <w:name w:val="Subtle Emphasis"/>
    <w:uiPriority w:val="19"/>
    <w:qFormat/>
    <w:rsid w:val="00AD23D5"/>
    <w:rPr>
      <w:i/>
      <w:iCs/>
      <w:color w:val="1F3763" w:themeColor="accent1" w:themeShade="7F"/>
    </w:rPr>
  </w:style>
  <w:style w:type="character" w:styleId="IntenseEmphasis">
    <w:name w:val="Intense Emphasis"/>
    <w:uiPriority w:val="21"/>
    <w:qFormat/>
    <w:rsid w:val="00AD23D5"/>
    <w:rPr>
      <w:b/>
      <w:bCs/>
      <w:caps/>
      <w:color w:val="1F3763" w:themeColor="accent1" w:themeShade="7F"/>
      <w:spacing w:val="10"/>
    </w:rPr>
  </w:style>
  <w:style w:type="character" w:styleId="SubtleReference">
    <w:name w:val="Subtle Reference"/>
    <w:uiPriority w:val="31"/>
    <w:qFormat/>
    <w:rsid w:val="00AD23D5"/>
    <w:rPr>
      <w:b/>
      <w:bCs/>
      <w:color w:val="4472C4" w:themeColor="accent1"/>
    </w:rPr>
  </w:style>
  <w:style w:type="character" w:styleId="IntenseReference">
    <w:name w:val="Intense Reference"/>
    <w:uiPriority w:val="32"/>
    <w:qFormat/>
    <w:rsid w:val="00AD23D5"/>
    <w:rPr>
      <w:b/>
      <w:bCs/>
      <w:i/>
      <w:iCs/>
      <w:caps/>
      <w:color w:val="4472C4" w:themeColor="accent1"/>
    </w:rPr>
  </w:style>
  <w:style w:type="character" w:styleId="BookTitle">
    <w:name w:val="Book Title"/>
    <w:uiPriority w:val="33"/>
    <w:qFormat/>
    <w:rsid w:val="00AD23D5"/>
    <w:rPr>
      <w:b/>
      <w:bCs/>
      <w:i/>
      <w:iCs/>
      <w:spacing w:val="0"/>
    </w:rPr>
  </w:style>
  <w:style w:type="paragraph" w:styleId="FootnoteText">
    <w:name w:val="footnote text"/>
    <w:basedOn w:val="Normal"/>
    <w:link w:val="FootnoteTextChar"/>
    <w:uiPriority w:val="99"/>
    <w:semiHidden/>
    <w:unhideWhenUsed/>
    <w:rsid w:val="00171082"/>
    <w:pPr>
      <w:spacing w:before="0" w:after="0" w:line="240" w:lineRule="auto"/>
    </w:pPr>
  </w:style>
  <w:style w:type="character" w:customStyle="1" w:styleId="FootnoteTextChar">
    <w:name w:val="Footnote Text Char"/>
    <w:basedOn w:val="DefaultParagraphFont"/>
    <w:link w:val="FootnoteText"/>
    <w:uiPriority w:val="99"/>
    <w:semiHidden/>
    <w:rsid w:val="00171082"/>
  </w:style>
  <w:style w:type="character" w:styleId="FootnoteReference">
    <w:name w:val="footnote reference"/>
    <w:basedOn w:val="DefaultParagraphFont"/>
    <w:uiPriority w:val="99"/>
    <w:semiHidden/>
    <w:unhideWhenUsed/>
    <w:rsid w:val="00171082"/>
    <w:rPr>
      <w:vertAlign w:val="superscript"/>
    </w:rPr>
  </w:style>
  <w:style w:type="character" w:styleId="UnresolvedMention">
    <w:name w:val="Unresolved Mention"/>
    <w:basedOn w:val="DefaultParagraphFont"/>
    <w:uiPriority w:val="99"/>
    <w:semiHidden/>
    <w:unhideWhenUsed/>
    <w:rsid w:val="00171082"/>
    <w:rPr>
      <w:color w:val="605E5C"/>
      <w:shd w:val="clear" w:color="auto" w:fill="E1DFDD"/>
    </w:rPr>
  </w:style>
  <w:style w:type="paragraph" w:styleId="ListParagraph">
    <w:name w:val="List Paragraph"/>
    <w:basedOn w:val="Normal"/>
    <w:uiPriority w:val="34"/>
    <w:qFormat/>
    <w:rsid w:val="00701A69"/>
    <w:pPr>
      <w:ind w:left="720"/>
      <w:contextualSpacing/>
    </w:pPr>
  </w:style>
  <w:style w:type="paragraph" w:styleId="Header">
    <w:name w:val="header"/>
    <w:basedOn w:val="Normal"/>
    <w:link w:val="HeaderChar"/>
    <w:uiPriority w:val="99"/>
    <w:unhideWhenUsed/>
    <w:rsid w:val="005636B1"/>
    <w:pPr>
      <w:tabs>
        <w:tab w:val="center" w:pos="4513"/>
        <w:tab w:val="right" w:pos="9026"/>
      </w:tabs>
      <w:spacing w:before="0" w:after="0" w:line="240" w:lineRule="auto"/>
    </w:pPr>
  </w:style>
  <w:style w:type="character" w:customStyle="1" w:styleId="HeaderChar">
    <w:name w:val="Header Char"/>
    <w:basedOn w:val="DefaultParagraphFont"/>
    <w:link w:val="Header"/>
    <w:uiPriority w:val="99"/>
    <w:rsid w:val="005636B1"/>
  </w:style>
  <w:style w:type="paragraph" w:styleId="Footer">
    <w:name w:val="footer"/>
    <w:basedOn w:val="Normal"/>
    <w:link w:val="FooterChar"/>
    <w:uiPriority w:val="99"/>
    <w:unhideWhenUsed/>
    <w:rsid w:val="005636B1"/>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5636B1"/>
  </w:style>
  <w:style w:type="paragraph" w:styleId="Index1">
    <w:name w:val="index 1"/>
    <w:basedOn w:val="Normal"/>
    <w:next w:val="Normal"/>
    <w:autoRedefine/>
    <w:uiPriority w:val="99"/>
    <w:unhideWhenUsed/>
    <w:rsid w:val="00B2739F"/>
    <w:pPr>
      <w:spacing w:before="0" w:after="0"/>
      <w:ind w:left="200" w:hanging="200"/>
    </w:pPr>
    <w:rPr>
      <w:rFonts w:cstheme="minorHAnsi"/>
      <w:sz w:val="18"/>
      <w:szCs w:val="18"/>
    </w:rPr>
  </w:style>
  <w:style w:type="paragraph" w:styleId="Index2">
    <w:name w:val="index 2"/>
    <w:basedOn w:val="Normal"/>
    <w:next w:val="Normal"/>
    <w:autoRedefine/>
    <w:uiPriority w:val="99"/>
    <w:unhideWhenUsed/>
    <w:rsid w:val="00B2739F"/>
    <w:pPr>
      <w:spacing w:before="0" w:after="0"/>
      <w:ind w:left="400" w:hanging="200"/>
    </w:pPr>
    <w:rPr>
      <w:rFonts w:cstheme="minorHAnsi"/>
      <w:sz w:val="18"/>
      <w:szCs w:val="18"/>
    </w:rPr>
  </w:style>
  <w:style w:type="paragraph" w:styleId="Index3">
    <w:name w:val="index 3"/>
    <w:basedOn w:val="Normal"/>
    <w:next w:val="Normal"/>
    <w:autoRedefine/>
    <w:uiPriority w:val="99"/>
    <w:unhideWhenUsed/>
    <w:rsid w:val="00B2739F"/>
    <w:pPr>
      <w:spacing w:before="0" w:after="0"/>
      <w:ind w:left="600" w:hanging="200"/>
    </w:pPr>
    <w:rPr>
      <w:rFonts w:cstheme="minorHAnsi"/>
      <w:sz w:val="18"/>
      <w:szCs w:val="18"/>
    </w:rPr>
  </w:style>
  <w:style w:type="paragraph" w:styleId="Index4">
    <w:name w:val="index 4"/>
    <w:basedOn w:val="Normal"/>
    <w:next w:val="Normal"/>
    <w:autoRedefine/>
    <w:uiPriority w:val="99"/>
    <w:unhideWhenUsed/>
    <w:rsid w:val="00B2739F"/>
    <w:pPr>
      <w:spacing w:before="0" w:after="0"/>
      <w:ind w:left="800" w:hanging="200"/>
    </w:pPr>
    <w:rPr>
      <w:rFonts w:cstheme="minorHAnsi"/>
      <w:sz w:val="18"/>
      <w:szCs w:val="18"/>
    </w:rPr>
  </w:style>
  <w:style w:type="paragraph" w:styleId="Index5">
    <w:name w:val="index 5"/>
    <w:basedOn w:val="Normal"/>
    <w:next w:val="Normal"/>
    <w:autoRedefine/>
    <w:uiPriority w:val="99"/>
    <w:unhideWhenUsed/>
    <w:rsid w:val="00B2739F"/>
    <w:pPr>
      <w:spacing w:before="0" w:after="0"/>
      <w:ind w:left="1000" w:hanging="200"/>
    </w:pPr>
    <w:rPr>
      <w:rFonts w:cstheme="minorHAnsi"/>
      <w:sz w:val="18"/>
      <w:szCs w:val="18"/>
    </w:rPr>
  </w:style>
  <w:style w:type="paragraph" w:styleId="Index6">
    <w:name w:val="index 6"/>
    <w:basedOn w:val="Normal"/>
    <w:next w:val="Normal"/>
    <w:autoRedefine/>
    <w:uiPriority w:val="99"/>
    <w:unhideWhenUsed/>
    <w:rsid w:val="00B2739F"/>
    <w:pPr>
      <w:spacing w:before="0" w:after="0"/>
      <w:ind w:left="1200" w:hanging="200"/>
    </w:pPr>
    <w:rPr>
      <w:rFonts w:cstheme="minorHAnsi"/>
      <w:sz w:val="18"/>
      <w:szCs w:val="18"/>
    </w:rPr>
  </w:style>
  <w:style w:type="paragraph" w:styleId="Index7">
    <w:name w:val="index 7"/>
    <w:basedOn w:val="Normal"/>
    <w:next w:val="Normal"/>
    <w:autoRedefine/>
    <w:uiPriority w:val="99"/>
    <w:unhideWhenUsed/>
    <w:rsid w:val="00B2739F"/>
    <w:pPr>
      <w:spacing w:before="0" w:after="0"/>
      <w:ind w:left="1400" w:hanging="200"/>
    </w:pPr>
    <w:rPr>
      <w:rFonts w:cstheme="minorHAnsi"/>
      <w:sz w:val="18"/>
      <w:szCs w:val="18"/>
    </w:rPr>
  </w:style>
  <w:style w:type="paragraph" w:styleId="Index8">
    <w:name w:val="index 8"/>
    <w:basedOn w:val="Normal"/>
    <w:next w:val="Normal"/>
    <w:autoRedefine/>
    <w:uiPriority w:val="99"/>
    <w:unhideWhenUsed/>
    <w:rsid w:val="00B2739F"/>
    <w:pPr>
      <w:spacing w:before="0" w:after="0"/>
      <w:ind w:left="1600" w:hanging="200"/>
    </w:pPr>
    <w:rPr>
      <w:rFonts w:cstheme="minorHAnsi"/>
      <w:sz w:val="18"/>
      <w:szCs w:val="18"/>
    </w:rPr>
  </w:style>
  <w:style w:type="paragraph" w:styleId="Index9">
    <w:name w:val="index 9"/>
    <w:basedOn w:val="Normal"/>
    <w:next w:val="Normal"/>
    <w:autoRedefine/>
    <w:uiPriority w:val="99"/>
    <w:unhideWhenUsed/>
    <w:rsid w:val="00B2739F"/>
    <w:pPr>
      <w:spacing w:before="0" w:after="0"/>
      <w:ind w:left="1800" w:hanging="200"/>
    </w:pPr>
    <w:rPr>
      <w:rFonts w:cstheme="minorHAnsi"/>
      <w:sz w:val="18"/>
      <w:szCs w:val="18"/>
    </w:rPr>
  </w:style>
  <w:style w:type="paragraph" w:styleId="IndexHeading">
    <w:name w:val="index heading"/>
    <w:basedOn w:val="Normal"/>
    <w:next w:val="Index1"/>
    <w:uiPriority w:val="99"/>
    <w:unhideWhenUsed/>
    <w:rsid w:val="00B2739F"/>
    <w:pPr>
      <w:spacing w:before="240" w:after="120"/>
      <w:jc w:val="center"/>
    </w:pPr>
    <w:rPr>
      <w:rFonts w:cstheme="minorHAnsi"/>
      <w:b/>
      <w:bCs/>
      <w:sz w:val="26"/>
      <w:szCs w:val="26"/>
    </w:rPr>
  </w:style>
  <w:style w:type="paragraph" w:styleId="EndnoteText">
    <w:name w:val="endnote text"/>
    <w:basedOn w:val="Normal"/>
    <w:link w:val="EndnoteTextChar"/>
    <w:uiPriority w:val="99"/>
    <w:semiHidden/>
    <w:unhideWhenUsed/>
    <w:rsid w:val="001E10A8"/>
    <w:pPr>
      <w:spacing w:before="0" w:after="0" w:line="240" w:lineRule="auto"/>
    </w:pPr>
    <w:rPr>
      <w:sz w:val="20"/>
    </w:rPr>
  </w:style>
  <w:style w:type="character" w:customStyle="1" w:styleId="EndnoteTextChar">
    <w:name w:val="Endnote Text Char"/>
    <w:basedOn w:val="DefaultParagraphFont"/>
    <w:link w:val="EndnoteText"/>
    <w:uiPriority w:val="99"/>
    <w:semiHidden/>
    <w:rsid w:val="001E10A8"/>
  </w:style>
  <w:style w:type="character" w:styleId="EndnoteReference">
    <w:name w:val="endnote reference"/>
    <w:basedOn w:val="DefaultParagraphFont"/>
    <w:uiPriority w:val="99"/>
    <w:semiHidden/>
    <w:unhideWhenUsed/>
    <w:rsid w:val="001E10A8"/>
    <w:rPr>
      <w:vertAlign w:val="superscript"/>
    </w:rPr>
  </w:style>
  <w:style w:type="character" w:styleId="CommentReference">
    <w:name w:val="annotation reference"/>
    <w:basedOn w:val="DefaultParagraphFont"/>
    <w:uiPriority w:val="99"/>
    <w:semiHidden/>
    <w:unhideWhenUsed/>
    <w:rsid w:val="00096B9C"/>
    <w:rPr>
      <w:sz w:val="16"/>
      <w:szCs w:val="16"/>
    </w:rPr>
  </w:style>
  <w:style w:type="paragraph" w:styleId="CommentText">
    <w:name w:val="annotation text"/>
    <w:basedOn w:val="Normal"/>
    <w:link w:val="CommentTextChar"/>
    <w:uiPriority w:val="99"/>
    <w:semiHidden/>
    <w:unhideWhenUsed/>
    <w:rsid w:val="00096B9C"/>
    <w:pPr>
      <w:spacing w:line="240" w:lineRule="auto"/>
    </w:pPr>
    <w:rPr>
      <w:sz w:val="20"/>
    </w:rPr>
  </w:style>
  <w:style w:type="character" w:customStyle="1" w:styleId="CommentTextChar">
    <w:name w:val="Comment Text Char"/>
    <w:basedOn w:val="DefaultParagraphFont"/>
    <w:link w:val="CommentText"/>
    <w:uiPriority w:val="99"/>
    <w:semiHidden/>
    <w:rsid w:val="00096B9C"/>
  </w:style>
  <w:style w:type="paragraph" w:styleId="CommentSubject">
    <w:name w:val="annotation subject"/>
    <w:basedOn w:val="CommentText"/>
    <w:next w:val="CommentText"/>
    <w:link w:val="CommentSubjectChar"/>
    <w:uiPriority w:val="99"/>
    <w:semiHidden/>
    <w:unhideWhenUsed/>
    <w:rsid w:val="00096B9C"/>
    <w:rPr>
      <w:b/>
      <w:bCs/>
    </w:rPr>
  </w:style>
  <w:style w:type="character" w:customStyle="1" w:styleId="CommentSubjectChar">
    <w:name w:val="Comment Subject Char"/>
    <w:basedOn w:val="CommentTextChar"/>
    <w:link w:val="CommentSubject"/>
    <w:uiPriority w:val="99"/>
    <w:semiHidden/>
    <w:rsid w:val="00096B9C"/>
    <w:rPr>
      <w:b/>
      <w:bCs/>
    </w:rPr>
  </w:style>
  <w:style w:type="character" w:styleId="FollowedHyperlink">
    <w:name w:val="FollowedHyperlink"/>
    <w:basedOn w:val="DefaultParagraphFont"/>
    <w:uiPriority w:val="99"/>
    <w:semiHidden/>
    <w:unhideWhenUsed/>
    <w:rsid w:val="00E1392E"/>
    <w:rPr>
      <w:color w:val="954F72" w:themeColor="followedHyperlink"/>
      <w:u w:val="single"/>
    </w:rPr>
  </w:style>
  <w:style w:type="paragraph" w:styleId="TableofFigures">
    <w:name w:val="table of figures"/>
    <w:basedOn w:val="Normal"/>
    <w:next w:val="Normal"/>
    <w:uiPriority w:val="99"/>
    <w:unhideWhenUsed/>
    <w:rsid w:val="00A15D66"/>
    <w:pPr>
      <w:spacing w:after="0"/>
    </w:pPr>
  </w:style>
  <w:style w:type="character" w:styleId="PlaceholderText">
    <w:name w:val="Placeholder Text"/>
    <w:basedOn w:val="DefaultParagraphFont"/>
    <w:uiPriority w:val="99"/>
    <w:semiHidden/>
    <w:rsid w:val="0013738F"/>
    <w:rPr>
      <w:color w:val="808080"/>
    </w:rPr>
  </w:style>
  <w:style w:type="character" w:customStyle="1" w:styleId="NoSpacingChar">
    <w:name w:val="No Spacing Char"/>
    <w:basedOn w:val="DefaultParagraphFont"/>
    <w:link w:val="NoSpacing"/>
    <w:uiPriority w:val="1"/>
    <w:rsid w:val="0025082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2086">
      <w:bodyDiv w:val="1"/>
      <w:marLeft w:val="0"/>
      <w:marRight w:val="0"/>
      <w:marTop w:val="0"/>
      <w:marBottom w:val="0"/>
      <w:divBdr>
        <w:top w:val="none" w:sz="0" w:space="0" w:color="auto"/>
        <w:left w:val="none" w:sz="0" w:space="0" w:color="auto"/>
        <w:bottom w:val="none" w:sz="0" w:space="0" w:color="auto"/>
        <w:right w:val="none" w:sz="0" w:space="0" w:color="auto"/>
      </w:divBdr>
    </w:div>
    <w:div w:id="1054072">
      <w:bodyDiv w:val="1"/>
      <w:marLeft w:val="0"/>
      <w:marRight w:val="0"/>
      <w:marTop w:val="0"/>
      <w:marBottom w:val="0"/>
      <w:divBdr>
        <w:top w:val="none" w:sz="0" w:space="0" w:color="auto"/>
        <w:left w:val="none" w:sz="0" w:space="0" w:color="auto"/>
        <w:bottom w:val="none" w:sz="0" w:space="0" w:color="auto"/>
        <w:right w:val="none" w:sz="0" w:space="0" w:color="auto"/>
      </w:divBdr>
    </w:div>
    <w:div w:id="1595473">
      <w:bodyDiv w:val="1"/>
      <w:marLeft w:val="0"/>
      <w:marRight w:val="0"/>
      <w:marTop w:val="0"/>
      <w:marBottom w:val="0"/>
      <w:divBdr>
        <w:top w:val="none" w:sz="0" w:space="0" w:color="auto"/>
        <w:left w:val="none" w:sz="0" w:space="0" w:color="auto"/>
        <w:bottom w:val="none" w:sz="0" w:space="0" w:color="auto"/>
        <w:right w:val="none" w:sz="0" w:space="0" w:color="auto"/>
      </w:divBdr>
    </w:div>
    <w:div w:id="4476380">
      <w:bodyDiv w:val="1"/>
      <w:marLeft w:val="0"/>
      <w:marRight w:val="0"/>
      <w:marTop w:val="0"/>
      <w:marBottom w:val="0"/>
      <w:divBdr>
        <w:top w:val="none" w:sz="0" w:space="0" w:color="auto"/>
        <w:left w:val="none" w:sz="0" w:space="0" w:color="auto"/>
        <w:bottom w:val="none" w:sz="0" w:space="0" w:color="auto"/>
        <w:right w:val="none" w:sz="0" w:space="0" w:color="auto"/>
      </w:divBdr>
    </w:div>
    <w:div w:id="12659058">
      <w:bodyDiv w:val="1"/>
      <w:marLeft w:val="0"/>
      <w:marRight w:val="0"/>
      <w:marTop w:val="0"/>
      <w:marBottom w:val="0"/>
      <w:divBdr>
        <w:top w:val="none" w:sz="0" w:space="0" w:color="auto"/>
        <w:left w:val="none" w:sz="0" w:space="0" w:color="auto"/>
        <w:bottom w:val="none" w:sz="0" w:space="0" w:color="auto"/>
        <w:right w:val="none" w:sz="0" w:space="0" w:color="auto"/>
      </w:divBdr>
    </w:div>
    <w:div w:id="13238884">
      <w:bodyDiv w:val="1"/>
      <w:marLeft w:val="0"/>
      <w:marRight w:val="0"/>
      <w:marTop w:val="0"/>
      <w:marBottom w:val="0"/>
      <w:divBdr>
        <w:top w:val="none" w:sz="0" w:space="0" w:color="auto"/>
        <w:left w:val="none" w:sz="0" w:space="0" w:color="auto"/>
        <w:bottom w:val="none" w:sz="0" w:space="0" w:color="auto"/>
        <w:right w:val="none" w:sz="0" w:space="0" w:color="auto"/>
      </w:divBdr>
    </w:div>
    <w:div w:id="17434980">
      <w:bodyDiv w:val="1"/>
      <w:marLeft w:val="0"/>
      <w:marRight w:val="0"/>
      <w:marTop w:val="0"/>
      <w:marBottom w:val="0"/>
      <w:divBdr>
        <w:top w:val="none" w:sz="0" w:space="0" w:color="auto"/>
        <w:left w:val="none" w:sz="0" w:space="0" w:color="auto"/>
        <w:bottom w:val="none" w:sz="0" w:space="0" w:color="auto"/>
        <w:right w:val="none" w:sz="0" w:space="0" w:color="auto"/>
      </w:divBdr>
    </w:div>
    <w:div w:id="17974747">
      <w:bodyDiv w:val="1"/>
      <w:marLeft w:val="0"/>
      <w:marRight w:val="0"/>
      <w:marTop w:val="0"/>
      <w:marBottom w:val="0"/>
      <w:divBdr>
        <w:top w:val="none" w:sz="0" w:space="0" w:color="auto"/>
        <w:left w:val="none" w:sz="0" w:space="0" w:color="auto"/>
        <w:bottom w:val="none" w:sz="0" w:space="0" w:color="auto"/>
        <w:right w:val="none" w:sz="0" w:space="0" w:color="auto"/>
      </w:divBdr>
    </w:div>
    <w:div w:id="27611919">
      <w:bodyDiv w:val="1"/>
      <w:marLeft w:val="0"/>
      <w:marRight w:val="0"/>
      <w:marTop w:val="0"/>
      <w:marBottom w:val="0"/>
      <w:divBdr>
        <w:top w:val="none" w:sz="0" w:space="0" w:color="auto"/>
        <w:left w:val="none" w:sz="0" w:space="0" w:color="auto"/>
        <w:bottom w:val="none" w:sz="0" w:space="0" w:color="auto"/>
        <w:right w:val="none" w:sz="0" w:space="0" w:color="auto"/>
      </w:divBdr>
    </w:div>
    <w:div w:id="29378908">
      <w:bodyDiv w:val="1"/>
      <w:marLeft w:val="0"/>
      <w:marRight w:val="0"/>
      <w:marTop w:val="0"/>
      <w:marBottom w:val="0"/>
      <w:divBdr>
        <w:top w:val="none" w:sz="0" w:space="0" w:color="auto"/>
        <w:left w:val="none" w:sz="0" w:space="0" w:color="auto"/>
        <w:bottom w:val="none" w:sz="0" w:space="0" w:color="auto"/>
        <w:right w:val="none" w:sz="0" w:space="0" w:color="auto"/>
      </w:divBdr>
    </w:div>
    <w:div w:id="33191780">
      <w:bodyDiv w:val="1"/>
      <w:marLeft w:val="0"/>
      <w:marRight w:val="0"/>
      <w:marTop w:val="0"/>
      <w:marBottom w:val="0"/>
      <w:divBdr>
        <w:top w:val="none" w:sz="0" w:space="0" w:color="auto"/>
        <w:left w:val="none" w:sz="0" w:space="0" w:color="auto"/>
        <w:bottom w:val="none" w:sz="0" w:space="0" w:color="auto"/>
        <w:right w:val="none" w:sz="0" w:space="0" w:color="auto"/>
      </w:divBdr>
    </w:div>
    <w:div w:id="37509791">
      <w:bodyDiv w:val="1"/>
      <w:marLeft w:val="0"/>
      <w:marRight w:val="0"/>
      <w:marTop w:val="0"/>
      <w:marBottom w:val="0"/>
      <w:divBdr>
        <w:top w:val="none" w:sz="0" w:space="0" w:color="auto"/>
        <w:left w:val="none" w:sz="0" w:space="0" w:color="auto"/>
        <w:bottom w:val="none" w:sz="0" w:space="0" w:color="auto"/>
        <w:right w:val="none" w:sz="0" w:space="0" w:color="auto"/>
      </w:divBdr>
    </w:div>
    <w:div w:id="38552362">
      <w:bodyDiv w:val="1"/>
      <w:marLeft w:val="0"/>
      <w:marRight w:val="0"/>
      <w:marTop w:val="0"/>
      <w:marBottom w:val="0"/>
      <w:divBdr>
        <w:top w:val="none" w:sz="0" w:space="0" w:color="auto"/>
        <w:left w:val="none" w:sz="0" w:space="0" w:color="auto"/>
        <w:bottom w:val="none" w:sz="0" w:space="0" w:color="auto"/>
        <w:right w:val="none" w:sz="0" w:space="0" w:color="auto"/>
      </w:divBdr>
    </w:div>
    <w:div w:id="42799308">
      <w:bodyDiv w:val="1"/>
      <w:marLeft w:val="0"/>
      <w:marRight w:val="0"/>
      <w:marTop w:val="0"/>
      <w:marBottom w:val="0"/>
      <w:divBdr>
        <w:top w:val="none" w:sz="0" w:space="0" w:color="auto"/>
        <w:left w:val="none" w:sz="0" w:space="0" w:color="auto"/>
        <w:bottom w:val="none" w:sz="0" w:space="0" w:color="auto"/>
        <w:right w:val="none" w:sz="0" w:space="0" w:color="auto"/>
      </w:divBdr>
    </w:div>
    <w:div w:id="43603400">
      <w:bodyDiv w:val="1"/>
      <w:marLeft w:val="0"/>
      <w:marRight w:val="0"/>
      <w:marTop w:val="0"/>
      <w:marBottom w:val="0"/>
      <w:divBdr>
        <w:top w:val="none" w:sz="0" w:space="0" w:color="auto"/>
        <w:left w:val="none" w:sz="0" w:space="0" w:color="auto"/>
        <w:bottom w:val="none" w:sz="0" w:space="0" w:color="auto"/>
        <w:right w:val="none" w:sz="0" w:space="0" w:color="auto"/>
      </w:divBdr>
    </w:div>
    <w:div w:id="47655226">
      <w:bodyDiv w:val="1"/>
      <w:marLeft w:val="0"/>
      <w:marRight w:val="0"/>
      <w:marTop w:val="0"/>
      <w:marBottom w:val="0"/>
      <w:divBdr>
        <w:top w:val="none" w:sz="0" w:space="0" w:color="auto"/>
        <w:left w:val="none" w:sz="0" w:space="0" w:color="auto"/>
        <w:bottom w:val="none" w:sz="0" w:space="0" w:color="auto"/>
        <w:right w:val="none" w:sz="0" w:space="0" w:color="auto"/>
      </w:divBdr>
    </w:div>
    <w:div w:id="50816062">
      <w:bodyDiv w:val="1"/>
      <w:marLeft w:val="0"/>
      <w:marRight w:val="0"/>
      <w:marTop w:val="0"/>
      <w:marBottom w:val="0"/>
      <w:divBdr>
        <w:top w:val="none" w:sz="0" w:space="0" w:color="auto"/>
        <w:left w:val="none" w:sz="0" w:space="0" w:color="auto"/>
        <w:bottom w:val="none" w:sz="0" w:space="0" w:color="auto"/>
        <w:right w:val="none" w:sz="0" w:space="0" w:color="auto"/>
      </w:divBdr>
    </w:div>
    <w:div w:id="54789109">
      <w:bodyDiv w:val="1"/>
      <w:marLeft w:val="0"/>
      <w:marRight w:val="0"/>
      <w:marTop w:val="0"/>
      <w:marBottom w:val="0"/>
      <w:divBdr>
        <w:top w:val="none" w:sz="0" w:space="0" w:color="auto"/>
        <w:left w:val="none" w:sz="0" w:space="0" w:color="auto"/>
        <w:bottom w:val="none" w:sz="0" w:space="0" w:color="auto"/>
        <w:right w:val="none" w:sz="0" w:space="0" w:color="auto"/>
      </w:divBdr>
    </w:div>
    <w:div w:id="56825807">
      <w:bodyDiv w:val="1"/>
      <w:marLeft w:val="0"/>
      <w:marRight w:val="0"/>
      <w:marTop w:val="0"/>
      <w:marBottom w:val="0"/>
      <w:divBdr>
        <w:top w:val="none" w:sz="0" w:space="0" w:color="auto"/>
        <w:left w:val="none" w:sz="0" w:space="0" w:color="auto"/>
        <w:bottom w:val="none" w:sz="0" w:space="0" w:color="auto"/>
        <w:right w:val="none" w:sz="0" w:space="0" w:color="auto"/>
      </w:divBdr>
    </w:div>
    <w:div w:id="58871405">
      <w:bodyDiv w:val="1"/>
      <w:marLeft w:val="0"/>
      <w:marRight w:val="0"/>
      <w:marTop w:val="0"/>
      <w:marBottom w:val="0"/>
      <w:divBdr>
        <w:top w:val="none" w:sz="0" w:space="0" w:color="auto"/>
        <w:left w:val="none" w:sz="0" w:space="0" w:color="auto"/>
        <w:bottom w:val="none" w:sz="0" w:space="0" w:color="auto"/>
        <w:right w:val="none" w:sz="0" w:space="0" w:color="auto"/>
      </w:divBdr>
    </w:div>
    <w:div w:id="59331052">
      <w:bodyDiv w:val="1"/>
      <w:marLeft w:val="0"/>
      <w:marRight w:val="0"/>
      <w:marTop w:val="0"/>
      <w:marBottom w:val="0"/>
      <w:divBdr>
        <w:top w:val="none" w:sz="0" w:space="0" w:color="auto"/>
        <w:left w:val="none" w:sz="0" w:space="0" w:color="auto"/>
        <w:bottom w:val="none" w:sz="0" w:space="0" w:color="auto"/>
        <w:right w:val="none" w:sz="0" w:space="0" w:color="auto"/>
      </w:divBdr>
    </w:div>
    <w:div w:id="62990805">
      <w:bodyDiv w:val="1"/>
      <w:marLeft w:val="0"/>
      <w:marRight w:val="0"/>
      <w:marTop w:val="0"/>
      <w:marBottom w:val="0"/>
      <w:divBdr>
        <w:top w:val="none" w:sz="0" w:space="0" w:color="auto"/>
        <w:left w:val="none" w:sz="0" w:space="0" w:color="auto"/>
        <w:bottom w:val="none" w:sz="0" w:space="0" w:color="auto"/>
        <w:right w:val="none" w:sz="0" w:space="0" w:color="auto"/>
      </w:divBdr>
    </w:div>
    <w:div w:id="63258177">
      <w:bodyDiv w:val="1"/>
      <w:marLeft w:val="0"/>
      <w:marRight w:val="0"/>
      <w:marTop w:val="0"/>
      <w:marBottom w:val="0"/>
      <w:divBdr>
        <w:top w:val="none" w:sz="0" w:space="0" w:color="auto"/>
        <w:left w:val="none" w:sz="0" w:space="0" w:color="auto"/>
        <w:bottom w:val="none" w:sz="0" w:space="0" w:color="auto"/>
        <w:right w:val="none" w:sz="0" w:space="0" w:color="auto"/>
      </w:divBdr>
    </w:div>
    <w:div w:id="64963379">
      <w:bodyDiv w:val="1"/>
      <w:marLeft w:val="0"/>
      <w:marRight w:val="0"/>
      <w:marTop w:val="0"/>
      <w:marBottom w:val="0"/>
      <w:divBdr>
        <w:top w:val="none" w:sz="0" w:space="0" w:color="auto"/>
        <w:left w:val="none" w:sz="0" w:space="0" w:color="auto"/>
        <w:bottom w:val="none" w:sz="0" w:space="0" w:color="auto"/>
        <w:right w:val="none" w:sz="0" w:space="0" w:color="auto"/>
      </w:divBdr>
    </w:div>
    <w:div w:id="66732794">
      <w:bodyDiv w:val="1"/>
      <w:marLeft w:val="0"/>
      <w:marRight w:val="0"/>
      <w:marTop w:val="0"/>
      <w:marBottom w:val="0"/>
      <w:divBdr>
        <w:top w:val="none" w:sz="0" w:space="0" w:color="auto"/>
        <w:left w:val="none" w:sz="0" w:space="0" w:color="auto"/>
        <w:bottom w:val="none" w:sz="0" w:space="0" w:color="auto"/>
        <w:right w:val="none" w:sz="0" w:space="0" w:color="auto"/>
      </w:divBdr>
    </w:div>
    <w:div w:id="71319909">
      <w:bodyDiv w:val="1"/>
      <w:marLeft w:val="0"/>
      <w:marRight w:val="0"/>
      <w:marTop w:val="0"/>
      <w:marBottom w:val="0"/>
      <w:divBdr>
        <w:top w:val="none" w:sz="0" w:space="0" w:color="auto"/>
        <w:left w:val="none" w:sz="0" w:space="0" w:color="auto"/>
        <w:bottom w:val="none" w:sz="0" w:space="0" w:color="auto"/>
        <w:right w:val="none" w:sz="0" w:space="0" w:color="auto"/>
      </w:divBdr>
    </w:div>
    <w:div w:id="74327353">
      <w:bodyDiv w:val="1"/>
      <w:marLeft w:val="0"/>
      <w:marRight w:val="0"/>
      <w:marTop w:val="0"/>
      <w:marBottom w:val="0"/>
      <w:divBdr>
        <w:top w:val="none" w:sz="0" w:space="0" w:color="auto"/>
        <w:left w:val="none" w:sz="0" w:space="0" w:color="auto"/>
        <w:bottom w:val="none" w:sz="0" w:space="0" w:color="auto"/>
        <w:right w:val="none" w:sz="0" w:space="0" w:color="auto"/>
      </w:divBdr>
    </w:div>
    <w:div w:id="74400331">
      <w:bodyDiv w:val="1"/>
      <w:marLeft w:val="0"/>
      <w:marRight w:val="0"/>
      <w:marTop w:val="0"/>
      <w:marBottom w:val="0"/>
      <w:divBdr>
        <w:top w:val="none" w:sz="0" w:space="0" w:color="auto"/>
        <w:left w:val="none" w:sz="0" w:space="0" w:color="auto"/>
        <w:bottom w:val="none" w:sz="0" w:space="0" w:color="auto"/>
        <w:right w:val="none" w:sz="0" w:space="0" w:color="auto"/>
      </w:divBdr>
    </w:div>
    <w:div w:id="77529550">
      <w:bodyDiv w:val="1"/>
      <w:marLeft w:val="0"/>
      <w:marRight w:val="0"/>
      <w:marTop w:val="0"/>
      <w:marBottom w:val="0"/>
      <w:divBdr>
        <w:top w:val="none" w:sz="0" w:space="0" w:color="auto"/>
        <w:left w:val="none" w:sz="0" w:space="0" w:color="auto"/>
        <w:bottom w:val="none" w:sz="0" w:space="0" w:color="auto"/>
        <w:right w:val="none" w:sz="0" w:space="0" w:color="auto"/>
      </w:divBdr>
    </w:div>
    <w:div w:id="79449595">
      <w:bodyDiv w:val="1"/>
      <w:marLeft w:val="0"/>
      <w:marRight w:val="0"/>
      <w:marTop w:val="0"/>
      <w:marBottom w:val="0"/>
      <w:divBdr>
        <w:top w:val="none" w:sz="0" w:space="0" w:color="auto"/>
        <w:left w:val="none" w:sz="0" w:space="0" w:color="auto"/>
        <w:bottom w:val="none" w:sz="0" w:space="0" w:color="auto"/>
        <w:right w:val="none" w:sz="0" w:space="0" w:color="auto"/>
      </w:divBdr>
    </w:div>
    <w:div w:id="81799857">
      <w:bodyDiv w:val="1"/>
      <w:marLeft w:val="0"/>
      <w:marRight w:val="0"/>
      <w:marTop w:val="0"/>
      <w:marBottom w:val="0"/>
      <w:divBdr>
        <w:top w:val="none" w:sz="0" w:space="0" w:color="auto"/>
        <w:left w:val="none" w:sz="0" w:space="0" w:color="auto"/>
        <w:bottom w:val="none" w:sz="0" w:space="0" w:color="auto"/>
        <w:right w:val="none" w:sz="0" w:space="0" w:color="auto"/>
      </w:divBdr>
    </w:div>
    <w:div w:id="84501062">
      <w:bodyDiv w:val="1"/>
      <w:marLeft w:val="0"/>
      <w:marRight w:val="0"/>
      <w:marTop w:val="0"/>
      <w:marBottom w:val="0"/>
      <w:divBdr>
        <w:top w:val="none" w:sz="0" w:space="0" w:color="auto"/>
        <w:left w:val="none" w:sz="0" w:space="0" w:color="auto"/>
        <w:bottom w:val="none" w:sz="0" w:space="0" w:color="auto"/>
        <w:right w:val="none" w:sz="0" w:space="0" w:color="auto"/>
      </w:divBdr>
    </w:div>
    <w:div w:id="84614034">
      <w:bodyDiv w:val="1"/>
      <w:marLeft w:val="0"/>
      <w:marRight w:val="0"/>
      <w:marTop w:val="0"/>
      <w:marBottom w:val="0"/>
      <w:divBdr>
        <w:top w:val="none" w:sz="0" w:space="0" w:color="auto"/>
        <w:left w:val="none" w:sz="0" w:space="0" w:color="auto"/>
        <w:bottom w:val="none" w:sz="0" w:space="0" w:color="auto"/>
        <w:right w:val="none" w:sz="0" w:space="0" w:color="auto"/>
      </w:divBdr>
    </w:div>
    <w:div w:id="87704617">
      <w:bodyDiv w:val="1"/>
      <w:marLeft w:val="0"/>
      <w:marRight w:val="0"/>
      <w:marTop w:val="0"/>
      <w:marBottom w:val="0"/>
      <w:divBdr>
        <w:top w:val="none" w:sz="0" w:space="0" w:color="auto"/>
        <w:left w:val="none" w:sz="0" w:space="0" w:color="auto"/>
        <w:bottom w:val="none" w:sz="0" w:space="0" w:color="auto"/>
        <w:right w:val="none" w:sz="0" w:space="0" w:color="auto"/>
      </w:divBdr>
    </w:div>
    <w:div w:id="87771158">
      <w:bodyDiv w:val="1"/>
      <w:marLeft w:val="0"/>
      <w:marRight w:val="0"/>
      <w:marTop w:val="0"/>
      <w:marBottom w:val="0"/>
      <w:divBdr>
        <w:top w:val="none" w:sz="0" w:space="0" w:color="auto"/>
        <w:left w:val="none" w:sz="0" w:space="0" w:color="auto"/>
        <w:bottom w:val="none" w:sz="0" w:space="0" w:color="auto"/>
        <w:right w:val="none" w:sz="0" w:space="0" w:color="auto"/>
      </w:divBdr>
    </w:div>
    <w:div w:id="90710614">
      <w:bodyDiv w:val="1"/>
      <w:marLeft w:val="0"/>
      <w:marRight w:val="0"/>
      <w:marTop w:val="0"/>
      <w:marBottom w:val="0"/>
      <w:divBdr>
        <w:top w:val="none" w:sz="0" w:space="0" w:color="auto"/>
        <w:left w:val="none" w:sz="0" w:space="0" w:color="auto"/>
        <w:bottom w:val="none" w:sz="0" w:space="0" w:color="auto"/>
        <w:right w:val="none" w:sz="0" w:space="0" w:color="auto"/>
      </w:divBdr>
    </w:div>
    <w:div w:id="93405536">
      <w:bodyDiv w:val="1"/>
      <w:marLeft w:val="0"/>
      <w:marRight w:val="0"/>
      <w:marTop w:val="0"/>
      <w:marBottom w:val="0"/>
      <w:divBdr>
        <w:top w:val="none" w:sz="0" w:space="0" w:color="auto"/>
        <w:left w:val="none" w:sz="0" w:space="0" w:color="auto"/>
        <w:bottom w:val="none" w:sz="0" w:space="0" w:color="auto"/>
        <w:right w:val="none" w:sz="0" w:space="0" w:color="auto"/>
      </w:divBdr>
    </w:div>
    <w:div w:id="100956494">
      <w:bodyDiv w:val="1"/>
      <w:marLeft w:val="0"/>
      <w:marRight w:val="0"/>
      <w:marTop w:val="0"/>
      <w:marBottom w:val="0"/>
      <w:divBdr>
        <w:top w:val="none" w:sz="0" w:space="0" w:color="auto"/>
        <w:left w:val="none" w:sz="0" w:space="0" w:color="auto"/>
        <w:bottom w:val="none" w:sz="0" w:space="0" w:color="auto"/>
        <w:right w:val="none" w:sz="0" w:space="0" w:color="auto"/>
      </w:divBdr>
    </w:div>
    <w:div w:id="103577604">
      <w:bodyDiv w:val="1"/>
      <w:marLeft w:val="0"/>
      <w:marRight w:val="0"/>
      <w:marTop w:val="0"/>
      <w:marBottom w:val="0"/>
      <w:divBdr>
        <w:top w:val="none" w:sz="0" w:space="0" w:color="auto"/>
        <w:left w:val="none" w:sz="0" w:space="0" w:color="auto"/>
        <w:bottom w:val="none" w:sz="0" w:space="0" w:color="auto"/>
        <w:right w:val="none" w:sz="0" w:space="0" w:color="auto"/>
      </w:divBdr>
    </w:div>
    <w:div w:id="105543312">
      <w:bodyDiv w:val="1"/>
      <w:marLeft w:val="0"/>
      <w:marRight w:val="0"/>
      <w:marTop w:val="0"/>
      <w:marBottom w:val="0"/>
      <w:divBdr>
        <w:top w:val="none" w:sz="0" w:space="0" w:color="auto"/>
        <w:left w:val="none" w:sz="0" w:space="0" w:color="auto"/>
        <w:bottom w:val="none" w:sz="0" w:space="0" w:color="auto"/>
        <w:right w:val="none" w:sz="0" w:space="0" w:color="auto"/>
      </w:divBdr>
    </w:div>
    <w:div w:id="108822474">
      <w:bodyDiv w:val="1"/>
      <w:marLeft w:val="0"/>
      <w:marRight w:val="0"/>
      <w:marTop w:val="0"/>
      <w:marBottom w:val="0"/>
      <w:divBdr>
        <w:top w:val="none" w:sz="0" w:space="0" w:color="auto"/>
        <w:left w:val="none" w:sz="0" w:space="0" w:color="auto"/>
        <w:bottom w:val="none" w:sz="0" w:space="0" w:color="auto"/>
        <w:right w:val="none" w:sz="0" w:space="0" w:color="auto"/>
      </w:divBdr>
    </w:div>
    <w:div w:id="109906076">
      <w:bodyDiv w:val="1"/>
      <w:marLeft w:val="0"/>
      <w:marRight w:val="0"/>
      <w:marTop w:val="0"/>
      <w:marBottom w:val="0"/>
      <w:divBdr>
        <w:top w:val="none" w:sz="0" w:space="0" w:color="auto"/>
        <w:left w:val="none" w:sz="0" w:space="0" w:color="auto"/>
        <w:bottom w:val="none" w:sz="0" w:space="0" w:color="auto"/>
        <w:right w:val="none" w:sz="0" w:space="0" w:color="auto"/>
      </w:divBdr>
    </w:div>
    <w:div w:id="118033656">
      <w:bodyDiv w:val="1"/>
      <w:marLeft w:val="0"/>
      <w:marRight w:val="0"/>
      <w:marTop w:val="0"/>
      <w:marBottom w:val="0"/>
      <w:divBdr>
        <w:top w:val="none" w:sz="0" w:space="0" w:color="auto"/>
        <w:left w:val="none" w:sz="0" w:space="0" w:color="auto"/>
        <w:bottom w:val="none" w:sz="0" w:space="0" w:color="auto"/>
        <w:right w:val="none" w:sz="0" w:space="0" w:color="auto"/>
      </w:divBdr>
    </w:div>
    <w:div w:id="119036038">
      <w:bodyDiv w:val="1"/>
      <w:marLeft w:val="0"/>
      <w:marRight w:val="0"/>
      <w:marTop w:val="0"/>
      <w:marBottom w:val="0"/>
      <w:divBdr>
        <w:top w:val="none" w:sz="0" w:space="0" w:color="auto"/>
        <w:left w:val="none" w:sz="0" w:space="0" w:color="auto"/>
        <w:bottom w:val="none" w:sz="0" w:space="0" w:color="auto"/>
        <w:right w:val="none" w:sz="0" w:space="0" w:color="auto"/>
      </w:divBdr>
    </w:div>
    <w:div w:id="119999408">
      <w:bodyDiv w:val="1"/>
      <w:marLeft w:val="0"/>
      <w:marRight w:val="0"/>
      <w:marTop w:val="0"/>
      <w:marBottom w:val="0"/>
      <w:divBdr>
        <w:top w:val="none" w:sz="0" w:space="0" w:color="auto"/>
        <w:left w:val="none" w:sz="0" w:space="0" w:color="auto"/>
        <w:bottom w:val="none" w:sz="0" w:space="0" w:color="auto"/>
        <w:right w:val="none" w:sz="0" w:space="0" w:color="auto"/>
      </w:divBdr>
    </w:div>
    <w:div w:id="120734301">
      <w:bodyDiv w:val="1"/>
      <w:marLeft w:val="0"/>
      <w:marRight w:val="0"/>
      <w:marTop w:val="0"/>
      <w:marBottom w:val="0"/>
      <w:divBdr>
        <w:top w:val="none" w:sz="0" w:space="0" w:color="auto"/>
        <w:left w:val="none" w:sz="0" w:space="0" w:color="auto"/>
        <w:bottom w:val="none" w:sz="0" w:space="0" w:color="auto"/>
        <w:right w:val="none" w:sz="0" w:space="0" w:color="auto"/>
      </w:divBdr>
    </w:div>
    <w:div w:id="121191166">
      <w:bodyDiv w:val="1"/>
      <w:marLeft w:val="0"/>
      <w:marRight w:val="0"/>
      <w:marTop w:val="0"/>
      <w:marBottom w:val="0"/>
      <w:divBdr>
        <w:top w:val="none" w:sz="0" w:space="0" w:color="auto"/>
        <w:left w:val="none" w:sz="0" w:space="0" w:color="auto"/>
        <w:bottom w:val="none" w:sz="0" w:space="0" w:color="auto"/>
        <w:right w:val="none" w:sz="0" w:space="0" w:color="auto"/>
      </w:divBdr>
    </w:div>
    <w:div w:id="124661157">
      <w:bodyDiv w:val="1"/>
      <w:marLeft w:val="0"/>
      <w:marRight w:val="0"/>
      <w:marTop w:val="0"/>
      <w:marBottom w:val="0"/>
      <w:divBdr>
        <w:top w:val="none" w:sz="0" w:space="0" w:color="auto"/>
        <w:left w:val="none" w:sz="0" w:space="0" w:color="auto"/>
        <w:bottom w:val="none" w:sz="0" w:space="0" w:color="auto"/>
        <w:right w:val="none" w:sz="0" w:space="0" w:color="auto"/>
      </w:divBdr>
    </w:div>
    <w:div w:id="126509576">
      <w:bodyDiv w:val="1"/>
      <w:marLeft w:val="0"/>
      <w:marRight w:val="0"/>
      <w:marTop w:val="0"/>
      <w:marBottom w:val="0"/>
      <w:divBdr>
        <w:top w:val="none" w:sz="0" w:space="0" w:color="auto"/>
        <w:left w:val="none" w:sz="0" w:space="0" w:color="auto"/>
        <w:bottom w:val="none" w:sz="0" w:space="0" w:color="auto"/>
        <w:right w:val="none" w:sz="0" w:space="0" w:color="auto"/>
      </w:divBdr>
    </w:div>
    <w:div w:id="129785446">
      <w:bodyDiv w:val="1"/>
      <w:marLeft w:val="0"/>
      <w:marRight w:val="0"/>
      <w:marTop w:val="0"/>
      <w:marBottom w:val="0"/>
      <w:divBdr>
        <w:top w:val="none" w:sz="0" w:space="0" w:color="auto"/>
        <w:left w:val="none" w:sz="0" w:space="0" w:color="auto"/>
        <w:bottom w:val="none" w:sz="0" w:space="0" w:color="auto"/>
        <w:right w:val="none" w:sz="0" w:space="0" w:color="auto"/>
      </w:divBdr>
    </w:div>
    <w:div w:id="130447094">
      <w:bodyDiv w:val="1"/>
      <w:marLeft w:val="0"/>
      <w:marRight w:val="0"/>
      <w:marTop w:val="0"/>
      <w:marBottom w:val="0"/>
      <w:divBdr>
        <w:top w:val="none" w:sz="0" w:space="0" w:color="auto"/>
        <w:left w:val="none" w:sz="0" w:space="0" w:color="auto"/>
        <w:bottom w:val="none" w:sz="0" w:space="0" w:color="auto"/>
        <w:right w:val="none" w:sz="0" w:space="0" w:color="auto"/>
      </w:divBdr>
    </w:div>
    <w:div w:id="139419252">
      <w:bodyDiv w:val="1"/>
      <w:marLeft w:val="0"/>
      <w:marRight w:val="0"/>
      <w:marTop w:val="0"/>
      <w:marBottom w:val="0"/>
      <w:divBdr>
        <w:top w:val="none" w:sz="0" w:space="0" w:color="auto"/>
        <w:left w:val="none" w:sz="0" w:space="0" w:color="auto"/>
        <w:bottom w:val="none" w:sz="0" w:space="0" w:color="auto"/>
        <w:right w:val="none" w:sz="0" w:space="0" w:color="auto"/>
      </w:divBdr>
    </w:div>
    <w:div w:id="139539965">
      <w:bodyDiv w:val="1"/>
      <w:marLeft w:val="0"/>
      <w:marRight w:val="0"/>
      <w:marTop w:val="0"/>
      <w:marBottom w:val="0"/>
      <w:divBdr>
        <w:top w:val="none" w:sz="0" w:space="0" w:color="auto"/>
        <w:left w:val="none" w:sz="0" w:space="0" w:color="auto"/>
        <w:bottom w:val="none" w:sz="0" w:space="0" w:color="auto"/>
        <w:right w:val="none" w:sz="0" w:space="0" w:color="auto"/>
      </w:divBdr>
    </w:div>
    <w:div w:id="139810119">
      <w:bodyDiv w:val="1"/>
      <w:marLeft w:val="0"/>
      <w:marRight w:val="0"/>
      <w:marTop w:val="0"/>
      <w:marBottom w:val="0"/>
      <w:divBdr>
        <w:top w:val="none" w:sz="0" w:space="0" w:color="auto"/>
        <w:left w:val="none" w:sz="0" w:space="0" w:color="auto"/>
        <w:bottom w:val="none" w:sz="0" w:space="0" w:color="auto"/>
        <w:right w:val="none" w:sz="0" w:space="0" w:color="auto"/>
      </w:divBdr>
    </w:div>
    <w:div w:id="139930197">
      <w:bodyDiv w:val="1"/>
      <w:marLeft w:val="0"/>
      <w:marRight w:val="0"/>
      <w:marTop w:val="0"/>
      <w:marBottom w:val="0"/>
      <w:divBdr>
        <w:top w:val="none" w:sz="0" w:space="0" w:color="auto"/>
        <w:left w:val="none" w:sz="0" w:space="0" w:color="auto"/>
        <w:bottom w:val="none" w:sz="0" w:space="0" w:color="auto"/>
        <w:right w:val="none" w:sz="0" w:space="0" w:color="auto"/>
      </w:divBdr>
    </w:div>
    <w:div w:id="143163069">
      <w:bodyDiv w:val="1"/>
      <w:marLeft w:val="0"/>
      <w:marRight w:val="0"/>
      <w:marTop w:val="0"/>
      <w:marBottom w:val="0"/>
      <w:divBdr>
        <w:top w:val="none" w:sz="0" w:space="0" w:color="auto"/>
        <w:left w:val="none" w:sz="0" w:space="0" w:color="auto"/>
        <w:bottom w:val="none" w:sz="0" w:space="0" w:color="auto"/>
        <w:right w:val="none" w:sz="0" w:space="0" w:color="auto"/>
      </w:divBdr>
    </w:div>
    <w:div w:id="143281578">
      <w:bodyDiv w:val="1"/>
      <w:marLeft w:val="0"/>
      <w:marRight w:val="0"/>
      <w:marTop w:val="0"/>
      <w:marBottom w:val="0"/>
      <w:divBdr>
        <w:top w:val="none" w:sz="0" w:space="0" w:color="auto"/>
        <w:left w:val="none" w:sz="0" w:space="0" w:color="auto"/>
        <w:bottom w:val="none" w:sz="0" w:space="0" w:color="auto"/>
        <w:right w:val="none" w:sz="0" w:space="0" w:color="auto"/>
      </w:divBdr>
    </w:div>
    <w:div w:id="145126989">
      <w:bodyDiv w:val="1"/>
      <w:marLeft w:val="0"/>
      <w:marRight w:val="0"/>
      <w:marTop w:val="0"/>
      <w:marBottom w:val="0"/>
      <w:divBdr>
        <w:top w:val="none" w:sz="0" w:space="0" w:color="auto"/>
        <w:left w:val="none" w:sz="0" w:space="0" w:color="auto"/>
        <w:bottom w:val="none" w:sz="0" w:space="0" w:color="auto"/>
        <w:right w:val="none" w:sz="0" w:space="0" w:color="auto"/>
      </w:divBdr>
    </w:div>
    <w:div w:id="145365565">
      <w:bodyDiv w:val="1"/>
      <w:marLeft w:val="0"/>
      <w:marRight w:val="0"/>
      <w:marTop w:val="0"/>
      <w:marBottom w:val="0"/>
      <w:divBdr>
        <w:top w:val="none" w:sz="0" w:space="0" w:color="auto"/>
        <w:left w:val="none" w:sz="0" w:space="0" w:color="auto"/>
        <w:bottom w:val="none" w:sz="0" w:space="0" w:color="auto"/>
        <w:right w:val="none" w:sz="0" w:space="0" w:color="auto"/>
      </w:divBdr>
    </w:div>
    <w:div w:id="147522231">
      <w:bodyDiv w:val="1"/>
      <w:marLeft w:val="0"/>
      <w:marRight w:val="0"/>
      <w:marTop w:val="0"/>
      <w:marBottom w:val="0"/>
      <w:divBdr>
        <w:top w:val="none" w:sz="0" w:space="0" w:color="auto"/>
        <w:left w:val="none" w:sz="0" w:space="0" w:color="auto"/>
        <w:bottom w:val="none" w:sz="0" w:space="0" w:color="auto"/>
        <w:right w:val="none" w:sz="0" w:space="0" w:color="auto"/>
      </w:divBdr>
    </w:div>
    <w:div w:id="151917982">
      <w:bodyDiv w:val="1"/>
      <w:marLeft w:val="0"/>
      <w:marRight w:val="0"/>
      <w:marTop w:val="0"/>
      <w:marBottom w:val="0"/>
      <w:divBdr>
        <w:top w:val="none" w:sz="0" w:space="0" w:color="auto"/>
        <w:left w:val="none" w:sz="0" w:space="0" w:color="auto"/>
        <w:bottom w:val="none" w:sz="0" w:space="0" w:color="auto"/>
        <w:right w:val="none" w:sz="0" w:space="0" w:color="auto"/>
      </w:divBdr>
    </w:div>
    <w:div w:id="154880540">
      <w:bodyDiv w:val="1"/>
      <w:marLeft w:val="0"/>
      <w:marRight w:val="0"/>
      <w:marTop w:val="0"/>
      <w:marBottom w:val="0"/>
      <w:divBdr>
        <w:top w:val="none" w:sz="0" w:space="0" w:color="auto"/>
        <w:left w:val="none" w:sz="0" w:space="0" w:color="auto"/>
        <w:bottom w:val="none" w:sz="0" w:space="0" w:color="auto"/>
        <w:right w:val="none" w:sz="0" w:space="0" w:color="auto"/>
      </w:divBdr>
    </w:div>
    <w:div w:id="158235031">
      <w:bodyDiv w:val="1"/>
      <w:marLeft w:val="0"/>
      <w:marRight w:val="0"/>
      <w:marTop w:val="0"/>
      <w:marBottom w:val="0"/>
      <w:divBdr>
        <w:top w:val="none" w:sz="0" w:space="0" w:color="auto"/>
        <w:left w:val="none" w:sz="0" w:space="0" w:color="auto"/>
        <w:bottom w:val="none" w:sz="0" w:space="0" w:color="auto"/>
        <w:right w:val="none" w:sz="0" w:space="0" w:color="auto"/>
      </w:divBdr>
    </w:div>
    <w:div w:id="159391454">
      <w:bodyDiv w:val="1"/>
      <w:marLeft w:val="0"/>
      <w:marRight w:val="0"/>
      <w:marTop w:val="0"/>
      <w:marBottom w:val="0"/>
      <w:divBdr>
        <w:top w:val="none" w:sz="0" w:space="0" w:color="auto"/>
        <w:left w:val="none" w:sz="0" w:space="0" w:color="auto"/>
        <w:bottom w:val="none" w:sz="0" w:space="0" w:color="auto"/>
        <w:right w:val="none" w:sz="0" w:space="0" w:color="auto"/>
      </w:divBdr>
    </w:div>
    <w:div w:id="159856715">
      <w:bodyDiv w:val="1"/>
      <w:marLeft w:val="0"/>
      <w:marRight w:val="0"/>
      <w:marTop w:val="0"/>
      <w:marBottom w:val="0"/>
      <w:divBdr>
        <w:top w:val="none" w:sz="0" w:space="0" w:color="auto"/>
        <w:left w:val="none" w:sz="0" w:space="0" w:color="auto"/>
        <w:bottom w:val="none" w:sz="0" w:space="0" w:color="auto"/>
        <w:right w:val="none" w:sz="0" w:space="0" w:color="auto"/>
      </w:divBdr>
    </w:div>
    <w:div w:id="173347538">
      <w:bodyDiv w:val="1"/>
      <w:marLeft w:val="0"/>
      <w:marRight w:val="0"/>
      <w:marTop w:val="0"/>
      <w:marBottom w:val="0"/>
      <w:divBdr>
        <w:top w:val="none" w:sz="0" w:space="0" w:color="auto"/>
        <w:left w:val="none" w:sz="0" w:space="0" w:color="auto"/>
        <w:bottom w:val="none" w:sz="0" w:space="0" w:color="auto"/>
        <w:right w:val="none" w:sz="0" w:space="0" w:color="auto"/>
      </w:divBdr>
    </w:div>
    <w:div w:id="175734012">
      <w:bodyDiv w:val="1"/>
      <w:marLeft w:val="0"/>
      <w:marRight w:val="0"/>
      <w:marTop w:val="0"/>
      <w:marBottom w:val="0"/>
      <w:divBdr>
        <w:top w:val="none" w:sz="0" w:space="0" w:color="auto"/>
        <w:left w:val="none" w:sz="0" w:space="0" w:color="auto"/>
        <w:bottom w:val="none" w:sz="0" w:space="0" w:color="auto"/>
        <w:right w:val="none" w:sz="0" w:space="0" w:color="auto"/>
      </w:divBdr>
    </w:div>
    <w:div w:id="176773695">
      <w:bodyDiv w:val="1"/>
      <w:marLeft w:val="0"/>
      <w:marRight w:val="0"/>
      <w:marTop w:val="0"/>
      <w:marBottom w:val="0"/>
      <w:divBdr>
        <w:top w:val="none" w:sz="0" w:space="0" w:color="auto"/>
        <w:left w:val="none" w:sz="0" w:space="0" w:color="auto"/>
        <w:bottom w:val="none" w:sz="0" w:space="0" w:color="auto"/>
        <w:right w:val="none" w:sz="0" w:space="0" w:color="auto"/>
      </w:divBdr>
    </w:div>
    <w:div w:id="183372873">
      <w:bodyDiv w:val="1"/>
      <w:marLeft w:val="0"/>
      <w:marRight w:val="0"/>
      <w:marTop w:val="0"/>
      <w:marBottom w:val="0"/>
      <w:divBdr>
        <w:top w:val="none" w:sz="0" w:space="0" w:color="auto"/>
        <w:left w:val="none" w:sz="0" w:space="0" w:color="auto"/>
        <w:bottom w:val="none" w:sz="0" w:space="0" w:color="auto"/>
        <w:right w:val="none" w:sz="0" w:space="0" w:color="auto"/>
      </w:divBdr>
    </w:div>
    <w:div w:id="185215961">
      <w:bodyDiv w:val="1"/>
      <w:marLeft w:val="0"/>
      <w:marRight w:val="0"/>
      <w:marTop w:val="0"/>
      <w:marBottom w:val="0"/>
      <w:divBdr>
        <w:top w:val="none" w:sz="0" w:space="0" w:color="auto"/>
        <w:left w:val="none" w:sz="0" w:space="0" w:color="auto"/>
        <w:bottom w:val="none" w:sz="0" w:space="0" w:color="auto"/>
        <w:right w:val="none" w:sz="0" w:space="0" w:color="auto"/>
      </w:divBdr>
    </w:div>
    <w:div w:id="185559955">
      <w:bodyDiv w:val="1"/>
      <w:marLeft w:val="0"/>
      <w:marRight w:val="0"/>
      <w:marTop w:val="0"/>
      <w:marBottom w:val="0"/>
      <w:divBdr>
        <w:top w:val="none" w:sz="0" w:space="0" w:color="auto"/>
        <w:left w:val="none" w:sz="0" w:space="0" w:color="auto"/>
        <w:bottom w:val="none" w:sz="0" w:space="0" w:color="auto"/>
        <w:right w:val="none" w:sz="0" w:space="0" w:color="auto"/>
      </w:divBdr>
    </w:div>
    <w:div w:id="187065280">
      <w:bodyDiv w:val="1"/>
      <w:marLeft w:val="0"/>
      <w:marRight w:val="0"/>
      <w:marTop w:val="0"/>
      <w:marBottom w:val="0"/>
      <w:divBdr>
        <w:top w:val="none" w:sz="0" w:space="0" w:color="auto"/>
        <w:left w:val="none" w:sz="0" w:space="0" w:color="auto"/>
        <w:bottom w:val="none" w:sz="0" w:space="0" w:color="auto"/>
        <w:right w:val="none" w:sz="0" w:space="0" w:color="auto"/>
      </w:divBdr>
    </w:div>
    <w:div w:id="193275335">
      <w:bodyDiv w:val="1"/>
      <w:marLeft w:val="0"/>
      <w:marRight w:val="0"/>
      <w:marTop w:val="0"/>
      <w:marBottom w:val="0"/>
      <w:divBdr>
        <w:top w:val="none" w:sz="0" w:space="0" w:color="auto"/>
        <w:left w:val="none" w:sz="0" w:space="0" w:color="auto"/>
        <w:bottom w:val="none" w:sz="0" w:space="0" w:color="auto"/>
        <w:right w:val="none" w:sz="0" w:space="0" w:color="auto"/>
      </w:divBdr>
    </w:div>
    <w:div w:id="193811442">
      <w:bodyDiv w:val="1"/>
      <w:marLeft w:val="0"/>
      <w:marRight w:val="0"/>
      <w:marTop w:val="0"/>
      <w:marBottom w:val="0"/>
      <w:divBdr>
        <w:top w:val="none" w:sz="0" w:space="0" w:color="auto"/>
        <w:left w:val="none" w:sz="0" w:space="0" w:color="auto"/>
        <w:bottom w:val="none" w:sz="0" w:space="0" w:color="auto"/>
        <w:right w:val="none" w:sz="0" w:space="0" w:color="auto"/>
      </w:divBdr>
    </w:div>
    <w:div w:id="194389448">
      <w:bodyDiv w:val="1"/>
      <w:marLeft w:val="0"/>
      <w:marRight w:val="0"/>
      <w:marTop w:val="0"/>
      <w:marBottom w:val="0"/>
      <w:divBdr>
        <w:top w:val="none" w:sz="0" w:space="0" w:color="auto"/>
        <w:left w:val="none" w:sz="0" w:space="0" w:color="auto"/>
        <w:bottom w:val="none" w:sz="0" w:space="0" w:color="auto"/>
        <w:right w:val="none" w:sz="0" w:space="0" w:color="auto"/>
      </w:divBdr>
    </w:div>
    <w:div w:id="205484325">
      <w:bodyDiv w:val="1"/>
      <w:marLeft w:val="0"/>
      <w:marRight w:val="0"/>
      <w:marTop w:val="0"/>
      <w:marBottom w:val="0"/>
      <w:divBdr>
        <w:top w:val="none" w:sz="0" w:space="0" w:color="auto"/>
        <w:left w:val="none" w:sz="0" w:space="0" w:color="auto"/>
        <w:bottom w:val="none" w:sz="0" w:space="0" w:color="auto"/>
        <w:right w:val="none" w:sz="0" w:space="0" w:color="auto"/>
      </w:divBdr>
    </w:div>
    <w:div w:id="205990329">
      <w:bodyDiv w:val="1"/>
      <w:marLeft w:val="0"/>
      <w:marRight w:val="0"/>
      <w:marTop w:val="0"/>
      <w:marBottom w:val="0"/>
      <w:divBdr>
        <w:top w:val="none" w:sz="0" w:space="0" w:color="auto"/>
        <w:left w:val="none" w:sz="0" w:space="0" w:color="auto"/>
        <w:bottom w:val="none" w:sz="0" w:space="0" w:color="auto"/>
        <w:right w:val="none" w:sz="0" w:space="0" w:color="auto"/>
      </w:divBdr>
    </w:div>
    <w:div w:id="206142427">
      <w:bodyDiv w:val="1"/>
      <w:marLeft w:val="0"/>
      <w:marRight w:val="0"/>
      <w:marTop w:val="0"/>
      <w:marBottom w:val="0"/>
      <w:divBdr>
        <w:top w:val="none" w:sz="0" w:space="0" w:color="auto"/>
        <w:left w:val="none" w:sz="0" w:space="0" w:color="auto"/>
        <w:bottom w:val="none" w:sz="0" w:space="0" w:color="auto"/>
        <w:right w:val="none" w:sz="0" w:space="0" w:color="auto"/>
      </w:divBdr>
    </w:div>
    <w:div w:id="208688790">
      <w:bodyDiv w:val="1"/>
      <w:marLeft w:val="0"/>
      <w:marRight w:val="0"/>
      <w:marTop w:val="0"/>
      <w:marBottom w:val="0"/>
      <w:divBdr>
        <w:top w:val="none" w:sz="0" w:space="0" w:color="auto"/>
        <w:left w:val="none" w:sz="0" w:space="0" w:color="auto"/>
        <w:bottom w:val="none" w:sz="0" w:space="0" w:color="auto"/>
        <w:right w:val="none" w:sz="0" w:space="0" w:color="auto"/>
      </w:divBdr>
    </w:div>
    <w:div w:id="210194064">
      <w:bodyDiv w:val="1"/>
      <w:marLeft w:val="0"/>
      <w:marRight w:val="0"/>
      <w:marTop w:val="0"/>
      <w:marBottom w:val="0"/>
      <w:divBdr>
        <w:top w:val="none" w:sz="0" w:space="0" w:color="auto"/>
        <w:left w:val="none" w:sz="0" w:space="0" w:color="auto"/>
        <w:bottom w:val="none" w:sz="0" w:space="0" w:color="auto"/>
        <w:right w:val="none" w:sz="0" w:space="0" w:color="auto"/>
      </w:divBdr>
    </w:div>
    <w:div w:id="213351159">
      <w:bodyDiv w:val="1"/>
      <w:marLeft w:val="0"/>
      <w:marRight w:val="0"/>
      <w:marTop w:val="0"/>
      <w:marBottom w:val="0"/>
      <w:divBdr>
        <w:top w:val="none" w:sz="0" w:space="0" w:color="auto"/>
        <w:left w:val="none" w:sz="0" w:space="0" w:color="auto"/>
        <w:bottom w:val="none" w:sz="0" w:space="0" w:color="auto"/>
        <w:right w:val="none" w:sz="0" w:space="0" w:color="auto"/>
      </w:divBdr>
      <w:divsChild>
        <w:div w:id="14312130">
          <w:marLeft w:val="0"/>
          <w:marRight w:val="0"/>
          <w:marTop w:val="0"/>
          <w:marBottom w:val="0"/>
          <w:divBdr>
            <w:top w:val="none" w:sz="0" w:space="0" w:color="auto"/>
            <w:left w:val="none" w:sz="0" w:space="0" w:color="auto"/>
            <w:bottom w:val="none" w:sz="0" w:space="0" w:color="auto"/>
            <w:right w:val="none" w:sz="0" w:space="0" w:color="auto"/>
          </w:divBdr>
        </w:div>
        <w:div w:id="224268525">
          <w:marLeft w:val="0"/>
          <w:marRight w:val="0"/>
          <w:marTop w:val="0"/>
          <w:marBottom w:val="0"/>
          <w:divBdr>
            <w:top w:val="none" w:sz="0" w:space="0" w:color="auto"/>
            <w:left w:val="none" w:sz="0" w:space="0" w:color="auto"/>
            <w:bottom w:val="none" w:sz="0" w:space="0" w:color="auto"/>
            <w:right w:val="none" w:sz="0" w:space="0" w:color="auto"/>
          </w:divBdr>
        </w:div>
        <w:div w:id="779035723">
          <w:marLeft w:val="0"/>
          <w:marRight w:val="0"/>
          <w:marTop w:val="0"/>
          <w:marBottom w:val="0"/>
          <w:divBdr>
            <w:top w:val="none" w:sz="0" w:space="0" w:color="auto"/>
            <w:left w:val="none" w:sz="0" w:space="0" w:color="auto"/>
            <w:bottom w:val="none" w:sz="0" w:space="0" w:color="auto"/>
            <w:right w:val="none" w:sz="0" w:space="0" w:color="auto"/>
          </w:divBdr>
        </w:div>
        <w:div w:id="792990461">
          <w:marLeft w:val="0"/>
          <w:marRight w:val="0"/>
          <w:marTop w:val="0"/>
          <w:marBottom w:val="0"/>
          <w:divBdr>
            <w:top w:val="none" w:sz="0" w:space="0" w:color="auto"/>
            <w:left w:val="none" w:sz="0" w:space="0" w:color="auto"/>
            <w:bottom w:val="none" w:sz="0" w:space="0" w:color="auto"/>
            <w:right w:val="none" w:sz="0" w:space="0" w:color="auto"/>
          </w:divBdr>
        </w:div>
        <w:div w:id="1338967120">
          <w:marLeft w:val="0"/>
          <w:marRight w:val="0"/>
          <w:marTop w:val="0"/>
          <w:marBottom w:val="0"/>
          <w:divBdr>
            <w:top w:val="none" w:sz="0" w:space="0" w:color="auto"/>
            <w:left w:val="none" w:sz="0" w:space="0" w:color="auto"/>
            <w:bottom w:val="none" w:sz="0" w:space="0" w:color="auto"/>
            <w:right w:val="none" w:sz="0" w:space="0" w:color="auto"/>
          </w:divBdr>
        </w:div>
        <w:div w:id="1433013920">
          <w:marLeft w:val="0"/>
          <w:marRight w:val="0"/>
          <w:marTop w:val="0"/>
          <w:marBottom w:val="0"/>
          <w:divBdr>
            <w:top w:val="none" w:sz="0" w:space="0" w:color="auto"/>
            <w:left w:val="none" w:sz="0" w:space="0" w:color="auto"/>
            <w:bottom w:val="none" w:sz="0" w:space="0" w:color="auto"/>
            <w:right w:val="none" w:sz="0" w:space="0" w:color="auto"/>
          </w:divBdr>
        </w:div>
        <w:div w:id="1437407537">
          <w:marLeft w:val="0"/>
          <w:marRight w:val="0"/>
          <w:marTop w:val="0"/>
          <w:marBottom w:val="0"/>
          <w:divBdr>
            <w:top w:val="none" w:sz="0" w:space="0" w:color="auto"/>
            <w:left w:val="none" w:sz="0" w:space="0" w:color="auto"/>
            <w:bottom w:val="none" w:sz="0" w:space="0" w:color="auto"/>
            <w:right w:val="none" w:sz="0" w:space="0" w:color="auto"/>
          </w:divBdr>
        </w:div>
        <w:div w:id="1601913164">
          <w:marLeft w:val="0"/>
          <w:marRight w:val="0"/>
          <w:marTop w:val="0"/>
          <w:marBottom w:val="0"/>
          <w:divBdr>
            <w:top w:val="none" w:sz="0" w:space="0" w:color="auto"/>
            <w:left w:val="none" w:sz="0" w:space="0" w:color="auto"/>
            <w:bottom w:val="none" w:sz="0" w:space="0" w:color="auto"/>
            <w:right w:val="none" w:sz="0" w:space="0" w:color="auto"/>
          </w:divBdr>
        </w:div>
        <w:div w:id="1874489815">
          <w:marLeft w:val="0"/>
          <w:marRight w:val="0"/>
          <w:marTop w:val="0"/>
          <w:marBottom w:val="0"/>
          <w:divBdr>
            <w:top w:val="none" w:sz="0" w:space="0" w:color="auto"/>
            <w:left w:val="none" w:sz="0" w:space="0" w:color="auto"/>
            <w:bottom w:val="none" w:sz="0" w:space="0" w:color="auto"/>
            <w:right w:val="none" w:sz="0" w:space="0" w:color="auto"/>
          </w:divBdr>
        </w:div>
        <w:div w:id="1958104442">
          <w:marLeft w:val="0"/>
          <w:marRight w:val="0"/>
          <w:marTop w:val="0"/>
          <w:marBottom w:val="0"/>
          <w:divBdr>
            <w:top w:val="none" w:sz="0" w:space="0" w:color="auto"/>
            <w:left w:val="none" w:sz="0" w:space="0" w:color="auto"/>
            <w:bottom w:val="none" w:sz="0" w:space="0" w:color="auto"/>
            <w:right w:val="none" w:sz="0" w:space="0" w:color="auto"/>
          </w:divBdr>
        </w:div>
        <w:div w:id="2046639844">
          <w:marLeft w:val="0"/>
          <w:marRight w:val="0"/>
          <w:marTop w:val="0"/>
          <w:marBottom w:val="0"/>
          <w:divBdr>
            <w:top w:val="none" w:sz="0" w:space="0" w:color="auto"/>
            <w:left w:val="none" w:sz="0" w:space="0" w:color="auto"/>
            <w:bottom w:val="none" w:sz="0" w:space="0" w:color="auto"/>
            <w:right w:val="none" w:sz="0" w:space="0" w:color="auto"/>
          </w:divBdr>
        </w:div>
      </w:divsChild>
    </w:div>
    <w:div w:id="216212908">
      <w:bodyDiv w:val="1"/>
      <w:marLeft w:val="0"/>
      <w:marRight w:val="0"/>
      <w:marTop w:val="0"/>
      <w:marBottom w:val="0"/>
      <w:divBdr>
        <w:top w:val="none" w:sz="0" w:space="0" w:color="auto"/>
        <w:left w:val="none" w:sz="0" w:space="0" w:color="auto"/>
        <w:bottom w:val="none" w:sz="0" w:space="0" w:color="auto"/>
        <w:right w:val="none" w:sz="0" w:space="0" w:color="auto"/>
      </w:divBdr>
    </w:div>
    <w:div w:id="217514174">
      <w:bodyDiv w:val="1"/>
      <w:marLeft w:val="0"/>
      <w:marRight w:val="0"/>
      <w:marTop w:val="0"/>
      <w:marBottom w:val="0"/>
      <w:divBdr>
        <w:top w:val="none" w:sz="0" w:space="0" w:color="auto"/>
        <w:left w:val="none" w:sz="0" w:space="0" w:color="auto"/>
        <w:bottom w:val="none" w:sz="0" w:space="0" w:color="auto"/>
        <w:right w:val="none" w:sz="0" w:space="0" w:color="auto"/>
      </w:divBdr>
    </w:div>
    <w:div w:id="218785074">
      <w:bodyDiv w:val="1"/>
      <w:marLeft w:val="0"/>
      <w:marRight w:val="0"/>
      <w:marTop w:val="0"/>
      <w:marBottom w:val="0"/>
      <w:divBdr>
        <w:top w:val="none" w:sz="0" w:space="0" w:color="auto"/>
        <w:left w:val="none" w:sz="0" w:space="0" w:color="auto"/>
        <w:bottom w:val="none" w:sz="0" w:space="0" w:color="auto"/>
        <w:right w:val="none" w:sz="0" w:space="0" w:color="auto"/>
      </w:divBdr>
    </w:div>
    <w:div w:id="221211278">
      <w:bodyDiv w:val="1"/>
      <w:marLeft w:val="0"/>
      <w:marRight w:val="0"/>
      <w:marTop w:val="0"/>
      <w:marBottom w:val="0"/>
      <w:divBdr>
        <w:top w:val="none" w:sz="0" w:space="0" w:color="auto"/>
        <w:left w:val="none" w:sz="0" w:space="0" w:color="auto"/>
        <w:bottom w:val="none" w:sz="0" w:space="0" w:color="auto"/>
        <w:right w:val="none" w:sz="0" w:space="0" w:color="auto"/>
      </w:divBdr>
    </w:div>
    <w:div w:id="222374782">
      <w:bodyDiv w:val="1"/>
      <w:marLeft w:val="0"/>
      <w:marRight w:val="0"/>
      <w:marTop w:val="0"/>
      <w:marBottom w:val="0"/>
      <w:divBdr>
        <w:top w:val="none" w:sz="0" w:space="0" w:color="auto"/>
        <w:left w:val="none" w:sz="0" w:space="0" w:color="auto"/>
        <w:bottom w:val="none" w:sz="0" w:space="0" w:color="auto"/>
        <w:right w:val="none" w:sz="0" w:space="0" w:color="auto"/>
      </w:divBdr>
    </w:div>
    <w:div w:id="227960065">
      <w:bodyDiv w:val="1"/>
      <w:marLeft w:val="0"/>
      <w:marRight w:val="0"/>
      <w:marTop w:val="0"/>
      <w:marBottom w:val="0"/>
      <w:divBdr>
        <w:top w:val="none" w:sz="0" w:space="0" w:color="auto"/>
        <w:left w:val="none" w:sz="0" w:space="0" w:color="auto"/>
        <w:bottom w:val="none" w:sz="0" w:space="0" w:color="auto"/>
        <w:right w:val="none" w:sz="0" w:space="0" w:color="auto"/>
      </w:divBdr>
    </w:div>
    <w:div w:id="230311517">
      <w:bodyDiv w:val="1"/>
      <w:marLeft w:val="0"/>
      <w:marRight w:val="0"/>
      <w:marTop w:val="0"/>
      <w:marBottom w:val="0"/>
      <w:divBdr>
        <w:top w:val="none" w:sz="0" w:space="0" w:color="auto"/>
        <w:left w:val="none" w:sz="0" w:space="0" w:color="auto"/>
        <w:bottom w:val="none" w:sz="0" w:space="0" w:color="auto"/>
        <w:right w:val="none" w:sz="0" w:space="0" w:color="auto"/>
      </w:divBdr>
    </w:div>
    <w:div w:id="240410697">
      <w:bodyDiv w:val="1"/>
      <w:marLeft w:val="0"/>
      <w:marRight w:val="0"/>
      <w:marTop w:val="0"/>
      <w:marBottom w:val="0"/>
      <w:divBdr>
        <w:top w:val="none" w:sz="0" w:space="0" w:color="auto"/>
        <w:left w:val="none" w:sz="0" w:space="0" w:color="auto"/>
        <w:bottom w:val="none" w:sz="0" w:space="0" w:color="auto"/>
        <w:right w:val="none" w:sz="0" w:space="0" w:color="auto"/>
      </w:divBdr>
    </w:div>
    <w:div w:id="241379990">
      <w:bodyDiv w:val="1"/>
      <w:marLeft w:val="0"/>
      <w:marRight w:val="0"/>
      <w:marTop w:val="0"/>
      <w:marBottom w:val="0"/>
      <w:divBdr>
        <w:top w:val="none" w:sz="0" w:space="0" w:color="auto"/>
        <w:left w:val="none" w:sz="0" w:space="0" w:color="auto"/>
        <w:bottom w:val="none" w:sz="0" w:space="0" w:color="auto"/>
        <w:right w:val="none" w:sz="0" w:space="0" w:color="auto"/>
      </w:divBdr>
    </w:div>
    <w:div w:id="241568683">
      <w:bodyDiv w:val="1"/>
      <w:marLeft w:val="0"/>
      <w:marRight w:val="0"/>
      <w:marTop w:val="0"/>
      <w:marBottom w:val="0"/>
      <w:divBdr>
        <w:top w:val="none" w:sz="0" w:space="0" w:color="auto"/>
        <w:left w:val="none" w:sz="0" w:space="0" w:color="auto"/>
        <w:bottom w:val="none" w:sz="0" w:space="0" w:color="auto"/>
        <w:right w:val="none" w:sz="0" w:space="0" w:color="auto"/>
      </w:divBdr>
    </w:div>
    <w:div w:id="242448727">
      <w:bodyDiv w:val="1"/>
      <w:marLeft w:val="0"/>
      <w:marRight w:val="0"/>
      <w:marTop w:val="0"/>
      <w:marBottom w:val="0"/>
      <w:divBdr>
        <w:top w:val="none" w:sz="0" w:space="0" w:color="auto"/>
        <w:left w:val="none" w:sz="0" w:space="0" w:color="auto"/>
        <w:bottom w:val="none" w:sz="0" w:space="0" w:color="auto"/>
        <w:right w:val="none" w:sz="0" w:space="0" w:color="auto"/>
      </w:divBdr>
    </w:div>
    <w:div w:id="244190161">
      <w:bodyDiv w:val="1"/>
      <w:marLeft w:val="0"/>
      <w:marRight w:val="0"/>
      <w:marTop w:val="0"/>
      <w:marBottom w:val="0"/>
      <w:divBdr>
        <w:top w:val="none" w:sz="0" w:space="0" w:color="auto"/>
        <w:left w:val="none" w:sz="0" w:space="0" w:color="auto"/>
        <w:bottom w:val="none" w:sz="0" w:space="0" w:color="auto"/>
        <w:right w:val="none" w:sz="0" w:space="0" w:color="auto"/>
      </w:divBdr>
    </w:div>
    <w:div w:id="250085716">
      <w:bodyDiv w:val="1"/>
      <w:marLeft w:val="0"/>
      <w:marRight w:val="0"/>
      <w:marTop w:val="0"/>
      <w:marBottom w:val="0"/>
      <w:divBdr>
        <w:top w:val="none" w:sz="0" w:space="0" w:color="auto"/>
        <w:left w:val="none" w:sz="0" w:space="0" w:color="auto"/>
        <w:bottom w:val="none" w:sz="0" w:space="0" w:color="auto"/>
        <w:right w:val="none" w:sz="0" w:space="0" w:color="auto"/>
      </w:divBdr>
    </w:div>
    <w:div w:id="250360290">
      <w:bodyDiv w:val="1"/>
      <w:marLeft w:val="0"/>
      <w:marRight w:val="0"/>
      <w:marTop w:val="0"/>
      <w:marBottom w:val="0"/>
      <w:divBdr>
        <w:top w:val="none" w:sz="0" w:space="0" w:color="auto"/>
        <w:left w:val="none" w:sz="0" w:space="0" w:color="auto"/>
        <w:bottom w:val="none" w:sz="0" w:space="0" w:color="auto"/>
        <w:right w:val="none" w:sz="0" w:space="0" w:color="auto"/>
      </w:divBdr>
    </w:div>
    <w:div w:id="251477243">
      <w:bodyDiv w:val="1"/>
      <w:marLeft w:val="0"/>
      <w:marRight w:val="0"/>
      <w:marTop w:val="0"/>
      <w:marBottom w:val="0"/>
      <w:divBdr>
        <w:top w:val="none" w:sz="0" w:space="0" w:color="auto"/>
        <w:left w:val="none" w:sz="0" w:space="0" w:color="auto"/>
        <w:bottom w:val="none" w:sz="0" w:space="0" w:color="auto"/>
        <w:right w:val="none" w:sz="0" w:space="0" w:color="auto"/>
      </w:divBdr>
    </w:div>
    <w:div w:id="252327863">
      <w:bodyDiv w:val="1"/>
      <w:marLeft w:val="0"/>
      <w:marRight w:val="0"/>
      <w:marTop w:val="0"/>
      <w:marBottom w:val="0"/>
      <w:divBdr>
        <w:top w:val="none" w:sz="0" w:space="0" w:color="auto"/>
        <w:left w:val="none" w:sz="0" w:space="0" w:color="auto"/>
        <w:bottom w:val="none" w:sz="0" w:space="0" w:color="auto"/>
        <w:right w:val="none" w:sz="0" w:space="0" w:color="auto"/>
      </w:divBdr>
    </w:div>
    <w:div w:id="253052008">
      <w:bodyDiv w:val="1"/>
      <w:marLeft w:val="0"/>
      <w:marRight w:val="0"/>
      <w:marTop w:val="0"/>
      <w:marBottom w:val="0"/>
      <w:divBdr>
        <w:top w:val="none" w:sz="0" w:space="0" w:color="auto"/>
        <w:left w:val="none" w:sz="0" w:space="0" w:color="auto"/>
        <w:bottom w:val="none" w:sz="0" w:space="0" w:color="auto"/>
        <w:right w:val="none" w:sz="0" w:space="0" w:color="auto"/>
      </w:divBdr>
    </w:div>
    <w:div w:id="263074190">
      <w:bodyDiv w:val="1"/>
      <w:marLeft w:val="0"/>
      <w:marRight w:val="0"/>
      <w:marTop w:val="0"/>
      <w:marBottom w:val="0"/>
      <w:divBdr>
        <w:top w:val="none" w:sz="0" w:space="0" w:color="auto"/>
        <w:left w:val="none" w:sz="0" w:space="0" w:color="auto"/>
        <w:bottom w:val="none" w:sz="0" w:space="0" w:color="auto"/>
        <w:right w:val="none" w:sz="0" w:space="0" w:color="auto"/>
      </w:divBdr>
    </w:div>
    <w:div w:id="263806104">
      <w:bodyDiv w:val="1"/>
      <w:marLeft w:val="0"/>
      <w:marRight w:val="0"/>
      <w:marTop w:val="0"/>
      <w:marBottom w:val="0"/>
      <w:divBdr>
        <w:top w:val="none" w:sz="0" w:space="0" w:color="auto"/>
        <w:left w:val="none" w:sz="0" w:space="0" w:color="auto"/>
        <w:bottom w:val="none" w:sz="0" w:space="0" w:color="auto"/>
        <w:right w:val="none" w:sz="0" w:space="0" w:color="auto"/>
      </w:divBdr>
    </w:div>
    <w:div w:id="269048202">
      <w:bodyDiv w:val="1"/>
      <w:marLeft w:val="0"/>
      <w:marRight w:val="0"/>
      <w:marTop w:val="0"/>
      <w:marBottom w:val="0"/>
      <w:divBdr>
        <w:top w:val="none" w:sz="0" w:space="0" w:color="auto"/>
        <w:left w:val="none" w:sz="0" w:space="0" w:color="auto"/>
        <w:bottom w:val="none" w:sz="0" w:space="0" w:color="auto"/>
        <w:right w:val="none" w:sz="0" w:space="0" w:color="auto"/>
      </w:divBdr>
    </w:div>
    <w:div w:id="284313007">
      <w:bodyDiv w:val="1"/>
      <w:marLeft w:val="0"/>
      <w:marRight w:val="0"/>
      <w:marTop w:val="0"/>
      <w:marBottom w:val="0"/>
      <w:divBdr>
        <w:top w:val="none" w:sz="0" w:space="0" w:color="auto"/>
        <w:left w:val="none" w:sz="0" w:space="0" w:color="auto"/>
        <w:bottom w:val="none" w:sz="0" w:space="0" w:color="auto"/>
        <w:right w:val="none" w:sz="0" w:space="0" w:color="auto"/>
      </w:divBdr>
    </w:div>
    <w:div w:id="287126538">
      <w:bodyDiv w:val="1"/>
      <w:marLeft w:val="0"/>
      <w:marRight w:val="0"/>
      <w:marTop w:val="0"/>
      <w:marBottom w:val="0"/>
      <w:divBdr>
        <w:top w:val="none" w:sz="0" w:space="0" w:color="auto"/>
        <w:left w:val="none" w:sz="0" w:space="0" w:color="auto"/>
        <w:bottom w:val="none" w:sz="0" w:space="0" w:color="auto"/>
        <w:right w:val="none" w:sz="0" w:space="0" w:color="auto"/>
      </w:divBdr>
    </w:div>
    <w:div w:id="289212504">
      <w:bodyDiv w:val="1"/>
      <w:marLeft w:val="0"/>
      <w:marRight w:val="0"/>
      <w:marTop w:val="0"/>
      <w:marBottom w:val="0"/>
      <w:divBdr>
        <w:top w:val="none" w:sz="0" w:space="0" w:color="auto"/>
        <w:left w:val="none" w:sz="0" w:space="0" w:color="auto"/>
        <w:bottom w:val="none" w:sz="0" w:space="0" w:color="auto"/>
        <w:right w:val="none" w:sz="0" w:space="0" w:color="auto"/>
      </w:divBdr>
    </w:div>
    <w:div w:id="295649511">
      <w:bodyDiv w:val="1"/>
      <w:marLeft w:val="0"/>
      <w:marRight w:val="0"/>
      <w:marTop w:val="0"/>
      <w:marBottom w:val="0"/>
      <w:divBdr>
        <w:top w:val="none" w:sz="0" w:space="0" w:color="auto"/>
        <w:left w:val="none" w:sz="0" w:space="0" w:color="auto"/>
        <w:bottom w:val="none" w:sz="0" w:space="0" w:color="auto"/>
        <w:right w:val="none" w:sz="0" w:space="0" w:color="auto"/>
      </w:divBdr>
    </w:div>
    <w:div w:id="300039983">
      <w:bodyDiv w:val="1"/>
      <w:marLeft w:val="0"/>
      <w:marRight w:val="0"/>
      <w:marTop w:val="0"/>
      <w:marBottom w:val="0"/>
      <w:divBdr>
        <w:top w:val="none" w:sz="0" w:space="0" w:color="auto"/>
        <w:left w:val="none" w:sz="0" w:space="0" w:color="auto"/>
        <w:bottom w:val="none" w:sz="0" w:space="0" w:color="auto"/>
        <w:right w:val="none" w:sz="0" w:space="0" w:color="auto"/>
      </w:divBdr>
    </w:div>
    <w:div w:id="303390092">
      <w:bodyDiv w:val="1"/>
      <w:marLeft w:val="0"/>
      <w:marRight w:val="0"/>
      <w:marTop w:val="0"/>
      <w:marBottom w:val="0"/>
      <w:divBdr>
        <w:top w:val="none" w:sz="0" w:space="0" w:color="auto"/>
        <w:left w:val="none" w:sz="0" w:space="0" w:color="auto"/>
        <w:bottom w:val="none" w:sz="0" w:space="0" w:color="auto"/>
        <w:right w:val="none" w:sz="0" w:space="0" w:color="auto"/>
      </w:divBdr>
    </w:div>
    <w:div w:id="311179832">
      <w:bodyDiv w:val="1"/>
      <w:marLeft w:val="0"/>
      <w:marRight w:val="0"/>
      <w:marTop w:val="0"/>
      <w:marBottom w:val="0"/>
      <w:divBdr>
        <w:top w:val="none" w:sz="0" w:space="0" w:color="auto"/>
        <w:left w:val="none" w:sz="0" w:space="0" w:color="auto"/>
        <w:bottom w:val="none" w:sz="0" w:space="0" w:color="auto"/>
        <w:right w:val="none" w:sz="0" w:space="0" w:color="auto"/>
      </w:divBdr>
    </w:div>
    <w:div w:id="320694393">
      <w:bodyDiv w:val="1"/>
      <w:marLeft w:val="0"/>
      <w:marRight w:val="0"/>
      <w:marTop w:val="0"/>
      <w:marBottom w:val="0"/>
      <w:divBdr>
        <w:top w:val="none" w:sz="0" w:space="0" w:color="auto"/>
        <w:left w:val="none" w:sz="0" w:space="0" w:color="auto"/>
        <w:bottom w:val="none" w:sz="0" w:space="0" w:color="auto"/>
        <w:right w:val="none" w:sz="0" w:space="0" w:color="auto"/>
      </w:divBdr>
    </w:div>
    <w:div w:id="332269650">
      <w:bodyDiv w:val="1"/>
      <w:marLeft w:val="0"/>
      <w:marRight w:val="0"/>
      <w:marTop w:val="0"/>
      <w:marBottom w:val="0"/>
      <w:divBdr>
        <w:top w:val="none" w:sz="0" w:space="0" w:color="auto"/>
        <w:left w:val="none" w:sz="0" w:space="0" w:color="auto"/>
        <w:bottom w:val="none" w:sz="0" w:space="0" w:color="auto"/>
        <w:right w:val="none" w:sz="0" w:space="0" w:color="auto"/>
      </w:divBdr>
    </w:div>
    <w:div w:id="338821844">
      <w:bodyDiv w:val="1"/>
      <w:marLeft w:val="0"/>
      <w:marRight w:val="0"/>
      <w:marTop w:val="0"/>
      <w:marBottom w:val="0"/>
      <w:divBdr>
        <w:top w:val="none" w:sz="0" w:space="0" w:color="auto"/>
        <w:left w:val="none" w:sz="0" w:space="0" w:color="auto"/>
        <w:bottom w:val="none" w:sz="0" w:space="0" w:color="auto"/>
        <w:right w:val="none" w:sz="0" w:space="0" w:color="auto"/>
      </w:divBdr>
    </w:div>
    <w:div w:id="340279979">
      <w:bodyDiv w:val="1"/>
      <w:marLeft w:val="0"/>
      <w:marRight w:val="0"/>
      <w:marTop w:val="0"/>
      <w:marBottom w:val="0"/>
      <w:divBdr>
        <w:top w:val="none" w:sz="0" w:space="0" w:color="auto"/>
        <w:left w:val="none" w:sz="0" w:space="0" w:color="auto"/>
        <w:bottom w:val="none" w:sz="0" w:space="0" w:color="auto"/>
        <w:right w:val="none" w:sz="0" w:space="0" w:color="auto"/>
      </w:divBdr>
    </w:div>
    <w:div w:id="345059987">
      <w:bodyDiv w:val="1"/>
      <w:marLeft w:val="0"/>
      <w:marRight w:val="0"/>
      <w:marTop w:val="0"/>
      <w:marBottom w:val="0"/>
      <w:divBdr>
        <w:top w:val="none" w:sz="0" w:space="0" w:color="auto"/>
        <w:left w:val="none" w:sz="0" w:space="0" w:color="auto"/>
        <w:bottom w:val="none" w:sz="0" w:space="0" w:color="auto"/>
        <w:right w:val="none" w:sz="0" w:space="0" w:color="auto"/>
      </w:divBdr>
    </w:div>
    <w:div w:id="353381814">
      <w:bodyDiv w:val="1"/>
      <w:marLeft w:val="0"/>
      <w:marRight w:val="0"/>
      <w:marTop w:val="0"/>
      <w:marBottom w:val="0"/>
      <w:divBdr>
        <w:top w:val="none" w:sz="0" w:space="0" w:color="auto"/>
        <w:left w:val="none" w:sz="0" w:space="0" w:color="auto"/>
        <w:bottom w:val="none" w:sz="0" w:space="0" w:color="auto"/>
        <w:right w:val="none" w:sz="0" w:space="0" w:color="auto"/>
      </w:divBdr>
    </w:div>
    <w:div w:id="355229034">
      <w:bodyDiv w:val="1"/>
      <w:marLeft w:val="0"/>
      <w:marRight w:val="0"/>
      <w:marTop w:val="0"/>
      <w:marBottom w:val="0"/>
      <w:divBdr>
        <w:top w:val="none" w:sz="0" w:space="0" w:color="auto"/>
        <w:left w:val="none" w:sz="0" w:space="0" w:color="auto"/>
        <w:bottom w:val="none" w:sz="0" w:space="0" w:color="auto"/>
        <w:right w:val="none" w:sz="0" w:space="0" w:color="auto"/>
      </w:divBdr>
    </w:div>
    <w:div w:id="358359512">
      <w:bodyDiv w:val="1"/>
      <w:marLeft w:val="0"/>
      <w:marRight w:val="0"/>
      <w:marTop w:val="0"/>
      <w:marBottom w:val="0"/>
      <w:divBdr>
        <w:top w:val="none" w:sz="0" w:space="0" w:color="auto"/>
        <w:left w:val="none" w:sz="0" w:space="0" w:color="auto"/>
        <w:bottom w:val="none" w:sz="0" w:space="0" w:color="auto"/>
        <w:right w:val="none" w:sz="0" w:space="0" w:color="auto"/>
      </w:divBdr>
    </w:div>
    <w:div w:id="358897515">
      <w:bodyDiv w:val="1"/>
      <w:marLeft w:val="0"/>
      <w:marRight w:val="0"/>
      <w:marTop w:val="0"/>
      <w:marBottom w:val="0"/>
      <w:divBdr>
        <w:top w:val="none" w:sz="0" w:space="0" w:color="auto"/>
        <w:left w:val="none" w:sz="0" w:space="0" w:color="auto"/>
        <w:bottom w:val="none" w:sz="0" w:space="0" w:color="auto"/>
        <w:right w:val="none" w:sz="0" w:space="0" w:color="auto"/>
      </w:divBdr>
    </w:div>
    <w:div w:id="361589007">
      <w:bodyDiv w:val="1"/>
      <w:marLeft w:val="0"/>
      <w:marRight w:val="0"/>
      <w:marTop w:val="0"/>
      <w:marBottom w:val="0"/>
      <w:divBdr>
        <w:top w:val="none" w:sz="0" w:space="0" w:color="auto"/>
        <w:left w:val="none" w:sz="0" w:space="0" w:color="auto"/>
        <w:bottom w:val="none" w:sz="0" w:space="0" w:color="auto"/>
        <w:right w:val="none" w:sz="0" w:space="0" w:color="auto"/>
      </w:divBdr>
    </w:div>
    <w:div w:id="365758953">
      <w:bodyDiv w:val="1"/>
      <w:marLeft w:val="0"/>
      <w:marRight w:val="0"/>
      <w:marTop w:val="0"/>
      <w:marBottom w:val="0"/>
      <w:divBdr>
        <w:top w:val="none" w:sz="0" w:space="0" w:color="auto"/>
        <w:left w:val="none" w:sz="0" w:space="0" w:color="auto"/>
        <w:bottom w:val="none" w:sz="0" w:space="0" w:color="auto"/>
        <w:right w:val="none" w:sz="0" w:space="0" w:color="auto"/>
      </w:divBdr>
    </w:div>
    <w:div w:id="366755396">
      <w:bodyDiv w:val="1"/>
      <w:marLeft w:val="0"/>
      <w:marRight w:val="0"/>
      <w:marTop w:val="0"/>
      <w:marBottom w:val="0"/>
      <w:divBdr>
        <w:top w:val="none" w:sz="0" w:space="0" w:color="auto"/>
        <w:left w:val="none" w:sz="0" w:space="0" w:color="auto"/>
        <w:bottom w:val="none" w:sz="0" w:space="0" w:color="auto"/>
        <w:right w:val="none" w:sz="0" w:space="0" w:color="auto"/>
      </w:divBdr>
    </w:div>
    <w:div w:id="378359011">
      <w:bodyDiv w:val="1"/>
      <w:marLeft w:val="0"/>
      <w:marRight w:val="0"/>
      <w:marTop w:val="0"/>
      <w:marBottom w:val="0"/>
      <w:divBdr>
        <w:top w:val="none" w:sz="0" w:space="0" w:color="auto"/>
        <w:left w:val="none" w:sz="0" w:space="0" w:color="auto"/>
        <w:bottom w:val="none" w:sz="0" w:space="0" w:color="auto"/>
        <w:right w:val="none" w:sz="0" w:space="0" w:color="auto"/>
      </w:divBdr>
    </w:div>
    <w:div w:id="383526632">
      <w:bodyDiv w:val="1"/>
      <w:marLeft w:val="0"/>
      <w:marRight w:val="0"/>
      <w:marTop w:val="0"/>
      <w:marBottom w:val="0"/>
      <w:divBdr>
        <w:top w:val="none" w:sz="0" w:space="0" w:color="auto"/>
        <w:left w:val="none" w:sz="0" w:space="0" w:color="auto"/>
        <w:bottom w:val="none" w:sz="0" w:space="0" w:color="auto"/>
        <w:right w:val="none" w:sz="0" w:space="0" w:color="auto"/>
      </w:divBdr>
    </w:div>
    <w:div w:id="384377914">
      <w:bodyDiv w:val="1"/>
      <w:marLeft w:val="0"/>
      <w:marRight w:val="0"/>
      <w:marTop w:val="0"/>
      <w:marBottom w:val="0"/>
      <w:divBdr>
        <w:top w:val="none" w:sz="0" w:space="0" w:color="auto"/>
        <w:left w:val="none" w:sz="0" w:space="0" w:color="auto"/>
        <w:bottom w:val="none" w:sz="0" w:space="0" w:color="auto"/>
        <w:right w:val="none" w:sz="0" w:space="0" w:color="auto"/>
      </w:divBdr>
    </w:div>
    <w:div w:id="394085513">
      <w:bodyDiv w:val="1"/>
      <w:marLeft w:val="0"/>
      <w:marRight w:val="0"/>
      <w:marTop w:val="0"/>
      <w:marBottom w:val="0"/>
      <w:divBdr>
        <w:top w:val="none" w:sz="0" w:space="0" w:color="auto"/>
        <w:left w:val="none" w:sz="0" w:space="0" w:color="auto"/>
        <w:bottom w:val="none" w:sz="0" w:space="0" w:color="auto"/>
        <w:right w:val="none" w:sz="0" w:space="0" w:color="auto"/>
      </w:divBdr>
    </w:div>
    <w:div w:id="395854962">
      <w:bodyDiv w:val="1"/>
      <w:marLeft w:val="0"/>
      <w:marRight w:val="0"/>
      <w:marTop w:val="0"/>
      <w:marBottom w:val="0"/>
      <w:divBdr>
        <w:top w:val="none" w:sz="0" w:space="0" w:color="auto"/>
        <w:left w:val="none" w:sz="0" w:space="0" w:color="auto"/>
        <w:bottom w:val="none" w:sz="0" w:space="0" w:color="auto"/>
        <w:right w:val="none" w:sz="0" w:space="0" w:color="auto"/>
      </w:divBdr>
    </w:div>
    <w:div w:id="396243340">
      <w:bodyDiv w:val="1"/>
      <w:marLeft w:val="0"/>
      <w:marRight w:val="0"/>
      <w:marTop w:val="0"/>
      <w:marBottom w:val="0"/>
      <w:divBdr>
        <w:top w:val="none" w:sz="0" w:space="0" w:color="auto"/>
        <w:left w:val="none" w:sz="0" w:space="0" w:color="auto"/>
        <w:bottom w:val="none" w:sz="0" w:space="0" w:color="auto"/>
        <w:right w:val="none" w:sz="0" w:space="0" w:color="auto"/>
      </w:divBdr>
    </w:div>
    <w:div w:id="400492226">
      <w:bodyDiv w:val="1"/>
      <w:marLeft w:val="0"/>
      <w:marRight w:val="0"/>
      <w:marTop w:val="0"/>
      <w:marBottom w:val="0"/>
      <w:divBdr>
        <w:top w:val="none" w:sz="0" w:space="0" w:color="auto"/>
        <w:left w:val="none" w:sz="0" w:space="0" w:color="auto"/>
        <w:bottom w:val="none" w:sz="0" w:space="0" w:color="auto"/>
        <w:right w:val="none" w:sz="0" w:space="0" w:color="auto"/>
      </w:divBdr>
    </w:div>
    <w:div w:id="403836398">
      <w:bodyDiv w:val="1"/>
      <w:marLeft w:val="0"/>
      <w:marRight w:val="0"/>
      <w:marTop w:val="0"/>
      <w:marBottom w:val="0"/>
      <w:divBdr>
        <w:top w:val="none" w:sz="0" w:space="0" w:color="auto"/>
        <w:left w:val="none" w:sz="0" w:space="0" w:color="auto"/>
        <w:bottom w:val="none" w:sz="0" w:space="0" w:color="auto"/>
        <w:right w:val="none" w:sz="0" w:space="0" w:color="auto"/>
      </w:divBdr>
    </w:div>
    <w:div w:id="416054861">
      <w:bodyDiv w:val="1"/>
      <w:marLeft w:val="0"/>
      <w:marRight w:val="0"/>
      <w:marTop w:val="0"/>
      <w:marBottom w:val="0"/>
      <w:divBdr>
        <w:top w:val="none" w:sz="0" w:space="0" w:color="auto"/>
        <w:left w:val="none" w:sz="0" w:space="0" w:color="auto"/>
        <w:bottom w:val="none" w:sz="0" w:space="0" w:color="auto"/>
        <w:right w:val="none" w:sz="0" w:space="0" w:color="auto"/>
      </w:divBdr>
    </w:div>
    <w:div w:id="417941304">
      <w:bodyDiv w:val="1"/>
      <w:marLeft w:val="0"/>
      <w:marRight w:val="0"/>
      <w:marTop w:val="0"/>
      <w:marBottom w:val="0"/>
      <w:divBdr>
        <w:top w:val="none" w:sz="0" w:space="0" w:color="auto"/>
        <w:left w:val="none" w:sz="0" w:space="0" w:color="auto"/>
        <w:bottom w:val="none" w:sz="0" w:space="0" w:color="auto"/>
        <w:right w:val="none" w:sz="0" w:space="0" w:color="auto"/>
      </w:divBdr>
    </w:div>
    <w:div w:id="418983253">
      <w:bodyDiv w:val="1"/>
      <w:marLeft w:val="0"/>
      <w:marRight w:val="0"/>
      <w:marTop w:val="0"/>
      <w:marBottom w:val="0"/>
      <w:divBdr>
        <w:top w:val="none" w:sz="0" w:space="0" w:color="auto"/>
        <w:left w:val="none" w:sz="0" w:space="0" w:color="auto"/>
        <w:bottom w:val="none" w:sz="0" w:space="0" w:color="auto"/>
        <w:right w:val="none" w:sz="0" w:space="0" w:color="auto"/>
      </w:divBdr>
    </w:div>
    <w:div w:id="421536453">
      <w:bodyDiv w:val="1"/>
      <w:marLeft w:val="0"/>
      <w:marRight w:val="0"/>
      <w:marTop w:val="0"/>
      <w:marBottom w:val="0"/>
      <w:divBdr>
        <w:top w:val="none" w:sz="0" w:space="0" w:color="auto"/>
        <w:left w:val="none" w:sz="0" w:space="0" w:color="auto"/>
        <w:bottom w:val="none" w:sz="0" w:space="0" w:color="auto"/>
        <w:right w:val="none" w:sz="0" w:space="0" w:color="auto"/>
      </w:divBdr>
    </w:div>
    <w:div w:id="422577852">
      <w:bodyDiv w:val="1"/>
      <w:marLeft w:val="0"/>
      <w:marRight w:val="0"/>
      <w:marTop w:val="0"/>
      <w:marBottom w:val="0"/>
      <w:divBdr>
        <w:top w:val="none" w:sz="0" w:space="0" w:color="auto"/>
        <w:left w:val="none" w:sz="0" w:space="0" w:color="auto"/>
        <w:bottom w:val="none" w:sz="0" w:space="0" w:color="auto"/>
        <w:right w:val="none" w:sz="0" w:space="0" w:color="auto"/>
      </w:divBdr>
    </w:div>
    <w:div w:id="422722058">
      <w:bodyDiv w:val="1"/>
      <w:marLeft w:val="0"/>
      <w:marRight w:val="0"/>
      <w:marTop w:val="0"/>
      <w:marBottom w:val="0"/>
      <w:divBdr>
        <w:top w:val="none" w:sz="0" w:space="0" w:color="auto"/>
        <w:left w:val="none" w:sz="0" w:space="0" w:color="auto"/>
        <w:bottom w:val="none" w:sz="0" w:space="0" w:color="auto"/>
        <w:right w:val="none" w:sz="0" w:space="0" w:color="auto"/>
      </w:divBdr>
    </w:div>
    <w:div w:id="424112654">
      <w:bodyDiv w:val="1"/>
      <w:marLeft w:val="0"/>
      <w:marRight w:val="0"/>
      <w:marTop w:val="0"/>
      <w:marBottom w:val="0"/>
      <w:divBdr>
        <w:top w:val="none" w:sz="0" w:space="0" w:color="auto"/>
        <w:left w:val="none" w:sz="0" w:space="0" w:color="auto"/>
        <w:bottom w:val="none" w:sz="0" w:space="0" w:color="auto"/>
        <w:right w:val="none" w:sz="0" w:space="0" w:color="auto"/>
      </w:divBdr>
    </w:div>
    <w:div w:id="426654942">
      <w:bodyDiv w:val="1"/>
      <w:marLeft w:val="0"/>
      <w:marRight w:val="0"/>
      <w:marTop w:val="0"/>
      <w:marBottom w:val="0"/>
      <w:divBdr>
        <w:top w:val="none" w:sz="0" w:space="0" w:color="auto"/>
        <w:left w:val="none" w:sz="0" w:space="0" w:color="auto"/>
        <w:bottom w:val="none" w:sz="0" w:space="0" w:color="auto"/>
        <w:right w:val="none" w:sz="0" w:space="0" w:color="auto"/>
      </w:divBdr>
    </w:div>
    <w:div w:id="435179371">
      <w:bodyDiv w:val="1"/>
      <w:marLeft w:val="0"/>
      <w:marRight w:val="0"/>
      <w:marTop w:val="0"/>
      <w:marBottom w:val="0"/>
      <w:divBdr>
        <w:top w:val="none" w:sz="0" w:space="0" w:color="auto"/>
        <w:left w:val="none" w:sz="0" w:space="0" w:color="auto"/>
        <w:bottom w:val="none" w:sz="0" w:space="0" w:color="auto"/>
        <w:right w:val="none" w:sz="0" w:space="0" w:color="auto"/>
      </w:divBdr>
    </w:div>
    <w:div w:id="435492111">
      <w:bodyDiv w:val="1"/>
      <w:marLeft w:val="0"/>
      <w:marRight w:val="0"/>
      <w:marTop w:val="0"/>
      <w:marBottom w:val="0"/>
      <w:divBdr>
        <w:top w:val="none" w:sz="0" w:space="0" w:color="auto"/>
        <w:left w:val="none" w:sz="0" w:space="0" w:color="auto"/>
        <w:bottom w:val="none" w:sz="0" w:space="0" w:color="auto"/>
        <w:right w:val="none" w:sz="0" w:space="0" w:color="auto"/>
      </w:divBdr>
    </w:div>
    <w:div w:id="437914995">
      <w:bodyDiv w:val="1"/>
      <w:marLeft w:val="0"/>
      <w:marRight w:val="0"/>
      <w:marTop w:val="0"/>
      <w:marBottom w:val="0"/>
      <w:divBdr>
        <w:top w:val="none" w:sz="0" w:space="0" w:color="auto"/>
        <w:left w:val="none" w:sz="0" w:space="0" w:color="auto"/>
        <w:bottom w:val="none" w:sz="0" w:space="0" w:color="auto"/>
        <w:right w:val="none" w:sz="0" w:space="0" w:color="auto"/>
      </w:divBdr>
    </w:div>
    <w:div w:id="438717529">
      <w:bodyDiv w:val="1"/>
      <w:marLeft w:val="0"/>
      <w:marRight w:val="0"/>
      <w:marTop w:val="0"/>
      <w:marBottom w:val="0"/>
      <w:divBdr>
        <w:top w:val="none" w:sz="0" w:space="0" w:color="auto"/>
        <w:left w:val="none" w:sz="0" w:space="0" w:color="auto"/>
        <w:bottom w:val="none" w:sz="0" w:space="0" w:color="auto"/>
        <w:right w:val="none" w:sz="0" w:space="0" w:color="auto"/>
      </w:divBdr>
    </w:div>
    <w:div w:id="440884662">
      <w:bodyDiv w:val="1"/>
      <w:marLeft w:val="0"/>
      <w:marRight w:val="0"/>
      <w:marTop w:val="0"/>
      <w:marBottom w:val="0"/>
      <w:divBdr>
        <w:top w:val="none" w:sz="0" w:space="0" w:color="auto"/>
        <w:left w:val="none" w:sz="0" w:space="0" w:color="auto"/>
        <w:bottom w:val="none" w:sz="0" w:space="0" w:color="auto"/>
        <w:right w:val="none" w:sz="0" w:space="0" w:color="auto"/>
      </w:divBdr>
    </w:div>
    <w:div w:id="442042610">
      <w:bodyDiv w:val="1"/>
      <w:marLeft w:val="0"/>
      <w:marRight w:val="0"/>
      <w:marTop w:val="0"/>
      <w:marBottom w:val="0"/>
      <w:divBdr>
        <w:top w:val="none" w:sz="0" w:space="0" w:color="auto"/>
        <w:left w:val="none" w:sz="0" w:space="0" w:color="auto"/>
        <w:bottom w:val="none" w:sz="0" w:space="0" w:color="auto"/>
        <w:right w:val="none" w:sz="0" w:space="0" w:color="auto"/>
      </w:divBdr>
    </w:div>
    <w:div w:id="445928099">
      <w:bodyDiv w:val="1"/>
      <w:marLeft w:val="0"/>
      <w:marRight w:val="0"/>
      <w:marTop w:val="0"/>
      <w:marBottom w:val="0"/>
      <w:divBdr>
        <w:top w:val="none" w:sz="0" w:space="0" w:color="auto"/>
        <w:left w:val="none" w:sz="0" w:space="0" w:color="auto"/>
        <w:bottom w:val="none" w:sz="0" w:space="0" w:color="auto"/>
        <w:right w:val="none" w:sz="0" w:space="0" w:color="auto"/>
      </w:divBdr>
    </w:div>
    <w:div w:id="446584887">
      <w:bodyDiv w:val="1"/>
      <w:marLeft w:val="0"/>
      <w:marRight w:val="0"/>
      <w:marTop w:val="0"/>
      <w:marBottom w:val="0"/>
      <w:divBdr>
        <w:top w:val="none" w:sz="0" w:space="0" w:color="auto"/>
        <w:left w:val="none" w:sz="0" w:space="0" w:color="auto"/>
        <w:bottom w:val="none" w:sz="0" w:space="0" w:color="auto"/>
        <w:right w:val="none" w:sz="0" w:space="0" w:color="auto"/>
      </w:divBdr>
    </w:div>
    <w:div w:id="458574227">
      <w:bodyDiv w:val="1"/>
      <w:marLeft w:val="0"/>
      <w:marRight w:val="0"/>
      <w:marTop w:val="0"/>
      <w:marBottom w:val="0"/>
      <w:divBdr>
        <w:top w:val="none" w:sz="0" w:space="0" w:color="auto"/>
        <w:left w:val="none" w:sz="0" w:space="0" w:color="auto"/>
        <w:bottom w:val="none" w:sz="0" w:space="0" w:color="auto"/>
        <w:right w:val="none" w:sz="0" w:space="0" w:color="auto"/>
      </w:divBdr>
    </w:div>
    <w:div w:id="463471431">
      <w:bodyDiv w:val="1"/>
      <w:marLeft w:val="0"/>
      <w:marRight w:val="0"/>
      <w:marTop w:val="0"/>
      <w:marBottom w:val="0"/>
      <w:divBdr>
        <w:top w:val="none" w:sz="0" w:space="0" w:color="auto"/>
        <w:left w:val="none" w:sz="0" w:space="0" w:color="auto"/>
        <w:bottom w:val="none" w:sz="0" w:space="0" w:color="auto"/>
        <w:right w:val="none" w:sz="0" w:space="0" w:color="auto"/>
      </w:divBdr>
    </w:div>
    <w:div w:id="464010547">
      <w:bodyDiv w:val="1"/>
      <w:marLeft w:val="0"/>
      <w:marRight w:val="0"/>
      <w:marTop w:val="0"/>
      <w:marBottom w:val="0"/>
      <w:divBdr>
        <w:top w:val="none" w:sz="0" w:space="0" w:color="auto"/>
        <w:left w:val="none" w:sz="0" w:space="0" w:color="auto"/>
        <w:bottom w:val="none" w:sz="0" w:space="0" w:color="auto"/>
        <w:right w:val="none" w:sz="0" w:space="0" w:color="auto"/>
      </w:divBdr>
    </w:div>
    <w:div w:id="469786424">
      <w:bodyDiv w:val="1"/>
      <w:marLeft w:val="0"/>
      <w:marRight w:val="0"/>
      <w:marTop w:val="0"/>
      <w:marBottom w:val="0"/>
      <w:divBdr>
        <w:top w:val="none" w:sz="0" w:space="0" w:color="auto"/>
        <w:left w:val="none" w:sz="0" w:space="0" w:color="auto"/>
        <w:bottom w:val="none" w:sz="0" w:space="0" w:color="auto"/>
        <w:right w:val="none" w:sz="0" w:space="0" w:color="auto"/>
      </w:divBdr>
    </w:div>
    <w:div w:id="477455956">
      <w:bodyDiv w:val="1"/>
      <w:marLeft w:val="0"/>
      <w:marRight w:val="0"/>
      <w:marTop w:val="0"/>
      <w:marBottom w:val="0"/>
      <w:divBdr>
        <w:top w:val="none" w:sz="0" w:space="0" w:color="auto"/>
        <w:left w:val="none" w:sz="0" w:space="0" w:color="auto"/>
        <w:bottom w:val="none" w:sz="0" w:space="0" w:color="auto"/>
        <w:right w:val="none" w:sz="0" w:space="0" w:color="auto"/>
      </w:divBdr>
    </w:div>
    <w:div w:id="479003663">
      <w:bodyDiv w:val="1"/>
      <w:marLeft w:val="0"/>
      <w:marRight w:val="0"/>
      <w:marTop w:val="0"/>
      <w:marBottom w:val="0"/>
      <w:divBdr>
        <w:top w:val="none" w:sz="0" w:space="0" w:color="auto"/>
        <w:left w:val="none" w:sz="0" w:space="0" w:color="auto"/>
        <w:bottom w:val="none" w:sz="0" w:space="0" w:color="auto"/>
        <w:right w:val="none" w:sz="0" w:space="0" w:color="auto"/>
      </w:divBdr>
    </w:div>
    <w:div w:id="479274644">
      <w:bodyDiv w:val="1"/>
      <w:marLeft w:val="0"/>
      <w:marRight w:val="0"/>
      <w:marTop w:val="0"/>
      <w:marBottom w:val="0"/>
      <w:divBdr>
        <w:top w:val="none" w:sz="0" w:space="0" w:color="auto"/>
        <w:left w:val="none" w:sz="0" w:space="0" w:color="auto"/>
        <w:bottom w:val="none" w:sz="0" w:space="0" w:color="auto"/>
        <w:right w:val="none" w:sz="0" w:space="0" w:color="auto"/>
      </w:divBdr>
    </w:div>
    <w:div w:id="480200178">
      <w:bodyDiv w:val="1"/>
      <w:marLeft w:val="0"/>
      <w:marRight w:val="0"/>
      <w:marTop w:val="0"/>
      <w:marBottom w:val="0"/>
      <w:divBdr>
        <w:top w:val="none" w:sz="0" w:space="0" w:color="auto"/>
        <w:left w:val="none" w:sz="0" w:space="0" w:color="auto"/>
        <w:bottom w:val="none" w:sz="0" w:space="0" w:color="auto"/>
        <w:right w:val="none" w:sz="0" w:space="0" w:color="auto"/>
      </w:divBdr>
    </w:div>
    <w:div w:id="483742939">
      <w:bodyDiv w:val="1"/>
      <w:marLeft w:val="0"/>
      <w:marRight w:val="0"/>
      <w:marTop w:val="0"/>
      <w:marBottom w:val="0"/>
      <w:divBdr>
        <w:top w:val="none" w:sz="0" w:space="0" w:color="auto"/>
        <w:left w:val="none" w:sz="0" w:space="0" w:color="auto"/>
        <w:bottom w:val="none" w:sz="0" w:space="0" w:color="auto"/>
        <w:right w:val="none" w:sz="0" w:space="0" w:color="auto"/>
      </w:divBdr>
    </w:div>
    <w:div w:id="483937384">
      <w:bodyDiv w:val="1"/>
      <w:marLeft w:val="0"/>
      <w:marRight w:val="0"/>
      <w:marTop w:val="0"/>
      <w:marBottom w:val="0"/>
      <w:divBdr>
        <w:top w:val="none" w:sz="0" w:space="0" w:color="auto"/>
        <w:left w:val="none" w:sz="0" w:space="0" w:color="auto"/>
        <w:bottom w:val="none" w:sz="0" w:space="0" w:color="auto"/>
        <w:right w:val="none" w:sz="0" w:space="0" w:color="auto"/>
      </w:divBdr>
    </w:div>
    <w:div w:id="487401770">
      <w:bodyDiv w:val="1"/>
      <w:marLeft w:val="0"/>
      <w:marRight w:val="0"/>
      <w:marTop w:val="0"/>
      <w:marBottom w:val="0"/>
      <w:divBdr>
        <w:top w:val="none" w:sz="0" w:space="0" w:color="auto"/>
        <w:left w:val="none" w:sz="0" w:space="0" w:color="auto"/>
        <w:bottom w:val="none" w:sz="0" w:space="0" w:color="auto"/>
        <w:right w:val="none" w:sz="0" w:space="0" w:color="auto"/>
      </w:divBdr>
    </w:div>
    <w:div w:id="487791473">
      <w:bodyDiv w:val="1"/>
      <w:marLeft w:val="0"/>
      <w:marRight w:val="0"/>
      <w:marTop w:val="0"/>
      <w:marBottom w:val="0"/>
      <w:divBdr>
        <w:top w:val="none" w:sz="0" w:space="0" w:color="auto"/>
        <w:left w:val="none" w:sz="0" w:space="0" w:color="auto"/>
        <w:bottom w:val="none" w:sz="0" w:space="0" w:color="auto"/>
        <w:right w:val="none" w:sz="0" w:space="0" w:color="auto"/>
      </w:divBdr>
    </w:div>
    <w:div w:id="487939657">
      <w:bodyDiv w:val="1"/>
      <w:marLeft w:val="0"/>
      <w:marRight w:val="0"/>
      <w:marTop w:val="0"/>
      <w:marBottom w:val="0"/>
      <w:divBdr>
        <w:top w:val="none" w:sz="0" w:space="0" w:color="auto"/>
        <w:left w:val="none" w:sz="0" w:space="0" w:color="auto"/>
        <w:bottom w:val="none" w:sz="0" w:space="0" w:color="auto"/>
        <w:right w:val="none" w:sz="0" w:space="0" w:color="auto"/>
      </w:divBdr>
    </w:div>
    <w:div w:id="489636472">
      <w:bodyDiv w:val="1"/>
      <w:marLeft w:val="0"/>
      <w:marRight w:val="0"/>
      <w:marTop w:val="0"/>
      <w:marBottom w:val="0"/>
      <w:divBdr>
        <w:top w:val="none" w:sz="0" w:space="0" w:color="auto"/>
        <w:left w:val="none" w:sz="0" w:space="0" w:color="auto"/>
        <w:bottom w:val="none" w:sz="0" w:space="0" w:color="auto"/>
        <w:right w:val="none" w:sz="0" w:space="0" w:color="auto"/>
      </w:divBdr>
    </w:div>
    <w:div w:id="490803072">
      <w:bodyDiv w:val="1"/>
      <w:marLeft w:val="0"/>
      <w:marRight w:val="0"/>
      <w:marTop w:val="0"/>
      <w:marBottom w:val="0"/>
      <w:divBdr>
        <w:top w:val="none" w:sz="0" w:space="0" w:color="auto"/>
        <w:left w:val="none" w:sz="0" w:space="0" w:color="auto"/>
        <w:bottom w:val="none" w:sz="0" w:space="0" w:color="auto"/>
        <w:right w:val="none" w:sz="0" w:space="0" w:color="auto"/>
      </w:divBdr>
    </w:div>
    <w:div w:id="494107193">
      <w:bodyDiv w:val="1"/>
      <w:marLeft w:val="0"/>
      <w:marRight w:val="0"/>
      <w:marTop w:val="0"/>
      <w:marBottom w:val="0"/>
      <w:divBdr>
        <w:top w:val="none" w:sz="0" w:space="0" w:color="auto"/>
        <w:left w:val="none" w:sz="0" w:space="0" w:color="auto"/>
        <w:bottom w:val="none" w:sz="0" w:space="0" w:color="auto"/>
        <w:right w:val="none" w:sz="0" w:space="0" w:color="auto"/>
      </w:divBdr>
    </w:div>
    <w:div w:id="499276841">
      <w:bodyDiv w:val="1"/>
      <w:marLeft w:val="0"/>
      <w:marRight w:val="0"/>
      <w:marTop w:val="0"/>
      <w:marBottom w:val="0"/>
      <w:divBdr>
        <w:top w:val="none" w:sz="0" w:space="0" w:color="auto"/>
        <w:left w:val="none" w:sz="0" w:space="0" w:color="auto"/>
        <w:bottom w:val="none" w:sz="0" w:space="0" w:color="auto"/>
        <w:right w:val="none" w:sz="0" w:space="0" w:color="auto"/>
      </w:divBdr>
    </w:div>
    <w:div w:id="511650209">
      <w:bodyDiv w:val="1"/>
      <w:marLeft w:val="0"/>
      <w:marRight w:val="0"/>
      <w:marTop w:val="0"/>
      <w:marBottom w:val="0"/>
      <w:divBdr>
        <w:top w:val="none" w:sz="0" w:space="0" w:color="auto"/>
        <w:left w:val="none" w:sz="0" w:space="0" w:color="auto"/>
        <w:bottom w:val="none" w:sz="0" w:space="0" w:color="auto"/>
        <w:right w:val="none" w:sz="0" w:space="0" w:color="auto"/>
      </w:divBdr>
    </w:div>
    <w:div w:id="514001087">
      <w:bodyDiv w:val="1"/>
      <w:marLeft w:val="0"/>
      <w:marRight w:val="0"/>
      <w:marTop w:val="0"/>
      <w:marBottom w:val="0"/>
      <w:divBdr>
        <w:top w:val="none" w:sz="0" w:space="0" w:color="auto"/>
        <w:left w:val="none" w:sz="0" w:space="0" w:color="auto"/>
        <w:bottom w:val="none" w:sz="0" w:space="0" w:color="auto"/>
        <w:right w:val="none" w:sz="0" w:space="0" w:color="auto"/>
      </w:divBdr>
    </w:div>
    <w:div w:id="516894809">
      <w:bodyDiv w:val="1"/>
      <w:marLeft w:val="0"/>
      <w:marRight w:val="0"/>
      <w:marTop w:val="0"/>
      <w:marBottom w:val="0"/>
      <w:divBdr>
        <w:top w:val="none" w:sz="0" w:space="0" w:color="auto"/>
        <w:left w:val="none" w:sz="0" w:space="0" w:color="auto"/>
        <w:bottom w:val="none" w:sz="0" w:space="0" w:color="auto"/>
        <w:right w:val="none" w:sz="0" w:space="0" w:color="auto"/>
      </w:divBdr>
    </w:div>
    <w:div w:id="517281196">
      <w:bodyDiv w:val="1"/>
      <w:marLeft w:val="0"/>
      <w:marRight w:val="0"/>
      <w:marTop w:val="0"/>
      <w:marBottom w:val="0"/>
      <w:divBdr>
        <w:top w:val="none" w:sz="0" w:space="0" w:color="auto"/>
        <w:left w:val="none" w:sz="0" w:space="0" w:color="auto"/>
        <w:bottom w:val="none" w:sz="0" w:space="0" w:color="auto"/>
        <w:right w:val="none" w:sz="0" w:space="0" w:color="auto"/>
      </w:divBdr>
    </w:div>
    <w:div w:id="517620575">
      <w:bodyDiv w:val="1"/>
      <w:marLeft w:val="0"/>
      <w:marRight w:val="0"/>
      <w:marTop w:val="0"/>
      <w:marBottom w:val="0"/>
      <w:divBdr>
        <w:top w:val="none" w:sz="0" w:space="0" w:color="auto"/>
        <w:left w:val="none" w:sz="0" w:space="0" w:color="auto"/>
        <w:bottom w:val="none" w:sz="0" w:space="0" w:color="auto"/>
        <w:right w:val="none" w:sz="0" w:space="0" w:color="auto"/>
      </w:divBdr>
    </w:div>
    <w:div w:id="521284163">
      <w:bodyDiv w:val="1"/>
      <w:marLeft w:val="0"/>
      <w:marRight w:val="0"/>
      <w:marTop w:val="0"/>
      <w:marBottom w:val="0"/>
      <w:divBdr>
        <w:top w:val="none" w:sz="0" w:space="0" w:color="auto"/>
        <w:left w:val="none" w:sz="0" w:space="0" w:color="auto"/>
        <w:bottom w:val="none" w:sz="0" w:space="0" w:color="auto"/>
        <w:right w:val="none" w:sz="0" w:space="0" w:color="auto"/>
      </w:divBdr>
    </w:div>
    <w:div w:id="525369336">
      <w:bodyDiv w:val="1"/>
      <w:marLeft w:val="0"/>
      <w:marRight w:val="0"/>
      <w:marTop w:val="0"/>
      <w:marBottom w:val="0"/>
      <w:divBdr>
        <w:top w:val="none" w:sz="0" w:space="0" w:color="auto"/>
        <w:left w:val="none" w:sz="0" w:space="0" w:color="auto"/>
        <w:bottom w:val="none" w:sz="0" w:space="0" w:color="auto"/>
        <w:right w:val="none" w:sz="0" w:space="0" w:color="auto"/>
      </w:divBdr>
    </w:div>
    <w:div w:id="525867392">
      <w:bodyDiv w:val="1"/>
      <w:marLeft w:val="0"/>
      <w:marRight w:val="0"/>
      <w:marTop w:val="0"/>
      <w:marBottom w:val="0"/>
      <w:divBdr>
        <w:top w:val="none" w:sz="0" w:space="0" w:color="auto"/>
        <w:left w:val="none" w:sz="0" w:space="0" w:color="auto"/>
        <w:bottom w:val="none" w:sz="0" w:space="0" w:color="auto"/>
        <w:right w:val="none" w:sz="0" w:space="0" w:color="auto"/>
      </w:divBdr>
    </w:div>
    <w:div w:id="530807445">
      <w:bodyDiv w:val="1"/>
      <w:marLeft w:val="0"/>
      <w:marRight w:val="0"/>
      <w:marTop w:val="0"/>
      <w:marBottom w:val="0"/>
      <w:divBdr>
        <w:top w:val="none" w:sz="0" w:space="0" w:color="auto"/>
        <w:left w:val="none" w:sz="0" w:space="0" w:color="auto"/>
        <w:bottom w:val="none" w:sz="0" w:space="0" w:color="auto"/>
        <w:right w:val="none" w:sz="0" w:space="0" w:color="auto"/>
      </w:divBdr>
    </w:div>
    <w:div w:id="532961568">
      <w:bodyDiv w:val="1"/>
      <w:marLeft w:val="0"/>
      <w:marRight w:val="0"/>
      <w:marTop w:val="0"/>
      <w:marBottom w:val="0"/>
      <w:divBdr>
        <w:top w:val="none" w:sz="0" w:space="0" w:color="auto"/>
        <w:left w:val="none" w:sz="0" w:space="0" w:color="auto"/>
        <w:bottom w:val="none" w:sz="0" w:space="0" w:color="auto"/>
        <w:right w:val="none" w:sz="0" w:space="0" w:color="auto"/>
      </w:divBdr>
    </w:div>
    <w:div w:id="535972779">
      <w:bodyDiv w:val="1"/>
      <w:marLeft w:val="0"/>
      <w:marRight w:val="0"/>
      <w:marTop w:val="0"/>
      <w:marBottom w:val="0"/>
      <w:divBdr>
        <w:top w:val="none" w:sz="0" w:space="0" w:color="auto"/>
        <w:left w:val="none" w:sz="0" w:space="0" w:color="auto"/>
        <w:bottom w:val="none" w:sz="0" w:space="0" w:color="auto"/>
        <w:right w:val="none" w:sz="0" w:space="0" w:color="auto"/>
      </w:divBdr>
    </w:div>
    <w:div w:id="540746822">
      <w:bodyDiv w:val="1"/>
      <w:marLeft w:val="0"/>
      <w:marRight w:val="0"/>
      <w:marTop w:val="0"/>
      <w:marBottom w:val="0"/>
      <w:divBdr>
        <w:top w:val="none" w:sz="0" w:space="0" w:color="auto"/>
        <w:left w:val="none" w:sz="0" w:space="0" w:color="auto"/>
        <w:bottom w:val="none" w:sz="0" w:space="0" w:color="auto"/>
        <w:right w:val="none" w:sz="0" w:space="0" w:color="auto"/>
      </w:divBdr>
    </w:div>
    <w:div w:id="542980661">
      <w:bodyDiv w:val="1"/>
      <w:marLeft w:val="0"/>
      <w:marRight w:val="0"/>
      <w:marTop w:val="0"/>
      <w:marBottom w:val="0"/>
      <w:divBdr>
        <w:top w:val="none" w:sz="0" w:space="0" w:color="auto"/>
        <w:left w:val="none" w:sz="0" w:space="0" w:color="auto"/>
        <w:bottom w:val="none" w:sz="0" w:space="0" w:color="auto"/>
        <w:right w:val="none" w:sz="0" w:space="0" w:color="auto"/>
      </w:divBdr>
    </w:div>
    <w:div w:id="544220807">
      <w:bodyDiv w:val="1"/>
      <w:marLeft w:val="0"/>
      <w:marRight w:val="0"/>
      <w:marTop w:val="0"/>
      <w:marBottom w:val="0"/>
      <w:divBdr>
        <w:top w:val="none" w:sz="0" w:space="0" w:color="auto"/>
        <w:left w:val="none" w:sz="0" w:space="0" w:color="auto"/>
        <w:bottom w:val="none" w:sz="0" w:space="0" w:color="auto"/>
        <w:right w:val="none" w:sz="0" w:space="0" w:color="auto"/>
      </w:divBdr>
    </w:div>
    <w:div w:id="544761295">
      <w:bodyDiv w:val="1"/>
      <w:marLeft w:val="0"/>
      <w:marRight w:val="0"/>
      <w:marTop w:val="0"/>
      <w:marBottom w:val="0"/>
      <w:divBdr>
        <w:top w:val="none" w:sz="0" w:space="0" w:color="auto"/>
        <w:left w:val="none" w:sz="0" w:space="0" w:color="auto"/>
        <w:bottom w:val="none" w:sz="0" w:space="0" w:color="auto"/>
        <w:right w:val="none" w:sz="0" w:space="0" w:color="auto"/>
      </w:divBdr>
    </w:div>
    <w:div w:id="548155424">
      <w:bodyDiv w:val="1"/>
      <w:marLeft w:val="0"/>
      <w:marRight w:val="0"/>
      <w:marTop w:val="0"/>
      <w:marBottom w:val="0"/>
      <w:divBdr>
        <w:top w:val="none" w:sz="0" w:space="0" w:color="auto"/>
        <w:left w:val="none" w:sz="0" w:space="0" w:color="auto"/>
        <w:bottom w:val="none" w:sz="0" w:space="0" w:color="auto"/>
        <w:right w:val="none" w:sz="0" w:space="0" w:color="auto"/>
      </w:divBdr>
    </w:div>
    <w:div w:id="548492103">
      <w:bodyDiv w:val="1"/>
      <w:marLeft w:val="0"/>
      <w:marRight w:val="0"/>
      <w:marTop w:val="0"/>
      <w:marBottom w:val="0"/>
      <w:divBdr>
        <w:top w:val="none" w:sz="0" w:space="0" w:color="auto"/>
        <w:left w:val="none" w:sz="0" w:space="0" w:color="auto"/>
        <w:bottom w:val="none" w:sz="0" w:space="0" w:color="auto"/>
        <w:right w:val="none" w:sz="0" w:space="0" w:color="auto"/>
      </w:divBdr>
    </w:div>
    <w:div w:id="548542251">
      <w:bodyDiv w:val="1"/>
      <w:marLeft w:val="0"/>
      <w:marRight w:val="0"/>
      <w:marTop w:val="0"/>
      <w:marBottom w:val="0"/>
      <w:divBdr>
        <w:top w:val="none" w:sz="0" w:space="0" w:color="auto"/>
        <w:left w:val="none" w:sz="0" w:space="0" w:color="auto"/>
        <w:bottom w:val="none" w:sz="0" w:space="0" w:color="auto"/>
        <w:right w:val="none" w:sz="0" w:space="0" w:color="auto"/>
      </w:divBdr>
    </w:div>
    <w:div w:id="549071818">
      <w:bodyDiv w:val="1"/>
      <w:marLeft w:val="0"/>
      <w:marRight w:val="0"/>
      <w:marTop w:val="0"/>
      <w:marBottom w:val="0"/>
      <w:divBdr>
        <w:top w:val="none" w:sz="0" w:space="0" w:color="auto"/>
        <w:left w:val="none" w:sz="0" w:space="0" w:color="auto"/>
        <w:bottom w:val="none" w:sz="0" w:space="0" w:color="auto"/>
        <w:right w:val="none" w:sz="0" w:space="0" w:color="auto"/>
      </w:divBdr>
    </w:div>
    <w:div w:id="555315014">
      <w:bodyDiv w:val="1"/>
      <w:marLeft w:val="0"/>
      <w:marRight w:val="0"/>
      <w:marTop w:val="0"/>
      <w:marBottom w:val="0"/>
      <w:divBdr>
        <w:top w:val="none" w:sz="0" w:space="0" w:color="auto"/>
        <w:left w:val="none" w:sz="0" w:space="0" w:color="auto"/>
        <w:bottom w:val="none" w:sz="0" w:space="0" w:color="auto"/>
        <w:right w:val="none" w:sz="0" w:space="0" w:color="auto"/>
      </w:divBdr>
    </w:div>
    <w:div w:id="556166831">
      <w:bodyDiv w:val="1"/>
      <w:marLeft w:val="0"/>
      <w:marRight w:val="0"/>
      <w:marTop w:val="0"/>
      <w:marBottom w:val="0"/>
      <w:divBdr>
        <w:top w:val="none" w:sz="0" w:space="0" w:color="auto"/>
        <w:left w:val="none" w:sz="0" w:space="0" w:color="auto"/>
        <w:bottom w:val="none" w:sz="0" w:space="0" w:color="auto"/>
        <w:right w:val="none" w:sz="0" w:space="0" w:color="auto"/>
      </w:divBdr>
    </w:div>
    <w:div w:id="558440213">
      <w:bodyDiv w:val="1"/>
      <w:marLeft w:val="0"/>
      <w:marRight w:val="0"/>
      <w:marTop w:val="0"/>
      <w:marBottom w:val="0"/>
      <w:divBdr>
        <w:top w:val="none" w:sz="0" w:space="0" w:color="auto"/>
        <w:left w:val="none" w:sz="0" w:space="0" w:color="auto"/>
        <w:bottom w:val="none" w:sz="0" w:space="0" w:color="auto"/>
        <w:right w:val="none" w:sz="0" w:space="0" w:color="auto"/>
      </w:divBdr>
    </w:div>
    <w:div w:id="558783402">
      <w:bodyDiv w:val="1"/>
      <w:marLeft w:val="0"/>
      <w:marRight w:val="0"/>
      <w:marTop w:val="0"/>
      <w:marBottom w:val="0"/>
      <w:divBdr>
        <w:top w:val="none" w:sz="0" w:space="0" w:color="auto"/>
        <w:left w:val="none" w:sz="0" w:space="0" w:color="auto"/>
        <w:bottom w:val="none" w:sz="0" w:space="0" w:color="auto"/>
        <w:right w:val="none" w:sz="0" w:space="0" w:color="auto"/>
      </w:divBdr>
    </w:div>
    <w:div w:id="559168838">
      <w:bodyDiv w:val="1"/>
      <w:marLeft w:val="0"/>
      <w:marRight w:val="0"/>
      <w:marTop w:val="0"/>
      <w:marBottom w:val="0"/>
      <w:divBdr>
        <w:top w:val="none" w:sz="0" w:space="0" w:color="auto"/>
        <w:left w:val="none" w:sz="0" w:space="0" w:color="auto"/>
        <w:bottom w:val="none" w:sz="0" w:space="0" w:color="auto"/>
        <w:right w:val="none" w:sz="0" w:space="0" w:color="auto"/>
      </w:divBdr>
    </w:div>
    <w:div w:id="561598012">
      <w:bodyDiv w:val="1"/>
      <w:marLeft w:val="0"/>
      <w:marRight w:val="0"/>
      <w:marTop w:val="0"/>
      <w:marBottom w:val="0"/>
      <w:divBdr>
        <w:top w:val="none" w:sz="0" w:space="0" w:color="auto"/>
        <w:left w:val="none" w:sz="0" w:space="0" w:color="auto"/>
        <w:bottom w:val="none" w:sz="0" w:space="0" w:color="auto"/>
        <w:right w:val="none" w:sz="0" w:space="0" w:color="auto"/>
      </w:divBdr>
    </w:div>
    <w:div w:id="562102740">
      <w:bodyDiv w:val="1"/>
      <w:marLeft w:val="0"/>
      <w:marRight w:val="0"/>
      <w:marTop w:val="0"/>
      <w:marBottom w:val="0"/>
      <w:divBdr>
        <w:top w:val="none" w:sz="0" w:space="0" w:color="auto"/>
        <w:left w:val="none" w:sz="0" w:space="0" w:color="auto"/>
        <w:bottom w:val="none" w:sz="0" w:space="0" w:color="auto"/>
        <w:right w:val="none" w:sz="0" w:space="0" w:color="auto"/>
      </w:divBdr>
    </w:div>
    <w:div w:id="572131957">
      <w:bodyDiv w:val="1"/>
      <w:marLeft w:val="0"/>
      <w:marRight w:val="0"/>
      <w:marTop w:val="0"/>
      <w:marBottom w:val="0"/>
      <w:divBdr>
        <w:top w:val="none" w:sz="0" w:space="0" w:color="auto"/>
        <w:left w:val="none" w:sz="0" w:space="0" w:color="auto"/>
        <w:bottom w:val="none" w:sz="0" w:space="0" w:color="auto"/>
        <w:right w:val="none" w:sz="0" w:space="0" w:color="auto"/>
      </w:divBdr>
    </w:div>
    <w:div w:id="575826625">
      <w:bodyDiv w:val="1"/>
      <w:marLeft w:val="0"/>
      <w:marRight w:val="0"/>
      <w:marTop w:val="0"/>
      <w:marBottom w:val="0"/>
      <w:divBdr>
        <w:top w:val="none" w:sz="0" w:space="0" w:color="auto"/>
        <w:left w:val="none" w:sz="0" w:space="0" w:color="auto"/>
        <w:bottom w:val="none" w:sz="0" w:space="0" w:color="auto"/>
        <w:right w:val="none" w:sz="0" w:space="0" w:color="auto"/>
      </w:divBdr>
    </w:div>
    <w:div w:id="577329180">
      <w:bodyDiv w:val="1"/>
      <w:marLeft w:val="0"/>
      <w:marRight w:val="0"/>
      <w:marTop w:val="0"/>
      <w:marBottom w:val="0"/>
      <w:divBdr>
        <w:top w:val="none" w:sz="0" w:space="0" w:color="auto"/>
        <w:left w:val="none" w:sz="0" w:space="0" w:color="auto"/>
        <w:bottom w:val="none" w:sz="0" w:space="0" w:color="auto"/>
        <w:right w:val="none" w:sz="0" w:space="0" w:color="auto"/>
      </w:divBdr>
    </w:div>
    <w:div w:id="578948933">
      <w:bodyDiv w:val="1"/>
      <w:marLeft w:val="0"/>
      <w:marRight w:val="0"/>
      <w:marTop w:val="0"/>
      <w:marBottom w:val="0"/>
      <w:divBdr>
        <w:top w:val="none" w:sz="0" w:space="0" w:color="auto"/>
        <w:left w:val="none" w:sz="0" w:space="0" w:color="auto"/>
        <w:bottom w:val="none" w:sz="0" w:space="0" w:color="auto"/>
        <w:right w:val="none" w:sz="0" w:space="0" w:color="auto"/>
      </w:divBdr>
    </w:div>
    <w:div w:id="584803631">
      <w:bodyDiv w:val="1"/>
      <w:marLeft w:val="0"/>
      <w:marRight w:val="0"/>
      <w:marTop w:val="0"/>
      <w:marBottom w:val="0"/>
      <w:divBdr>
        <w:top w:val="none" w:sz="0" w:space="0" w:color="auto"/>
        <w:left w:val="none" w:sz="0" w:space="0" w:color="auto"/>
        <w:bottom w:val="none" w:sz="0" w:space="0" w:color="auto"/>
        <w:right w:val="none" w:sz="0" w:space="0" w:color="auto"/>
      </w:divBdr>
    </w:div>
    <w:div w:id="585722839">
      <w:bodyDiv w:val="1"/>
      <w:marLeft w:val="0"/>
      <w:marRight w:val="0"/>
      <w:marTop w:val="0"/>
      <w:marBottom w:val="0"/>
      <w:divBdr>
        <w:top w:val="none" w:sz="0" w:space="0" w:color="auto"/>
        <w:left w:val="none" w:sz="0" w:space="0" w:color="auto"/>
        <w:bottom w:val="none" w:sz="0" w:space="0" w:color="auto"/>
        <w:right w:val="none" w:sz="0" w:space="0" w:color="auto"/>
      </w:divBdr>
    </w:div>
    <w:div w:id="585727341">
      <w:bodyDiv w:val="1"/>
      <w:marLeft w:val="0"/>
      <w:marRight w:val="0"/>
      <w:marTop w:val="0"/>
      <w:marBottom w:val="0"/>
      <w:divBdr>
        <w:top w:val="none" w:sz="0" w:space="0" w:color="auto"/>
        <w:left w:val="none" w:sz="0" w:space="0" w:color="auto"/>
        <w:bottom w:val="none" w:sz="0" w:space="0" w:color="auto"/>
        <w:right w:val="none" w:sz="0" w:space="0" w:color="auto"/>
      </w:divBdr>
    </w:div>
    <w:div w:id="593516383">
      <w:bodyDiv w:val="1"/>
      <w:marLeft w:val="0"/>
      <w:marRight w:val="0"/>
      <w:marTop w:val="0"/>
      <w:marBottom w:val="0"/>
      <w:divBdr>
        <w:top w:val="none" w:sz="0" w:space="0" w:color="auto"/>
        <w:left w:val="none" w:sz="0" w:space="0" w:color="auto"/>
        <w:bottom w:val="none" w:sz="0" w:space="0" w:color="auto"/>
        <w:right w:val="none" w:sz="0" w:space="0" w:color="auto"/>
      </w:divBdr>
    </w:div>
    <w:div w:id="593899620">
      <w:bodyDiv w:val="1"/>
      <w:marLeft w:val="0"/>
      <w:marRight w:val="0"/>
      <w:marTop w:val="0"/>
      <w:marBottom w:val="0"/>
      <w:divBdr>
        <w:top w:val="none" w:sz="0" w:space="0" w:color="auto"/>
        <w:left w:val="none" w:sz="0" w:space="0" w:color="auto"/>
        <w:bottom w:val="none" w:sz="0" w:space="0" w:color="auto"/>
        <w:right w:val="none" w:sz="0" w:space="0" w:color="auto"/>
      </w:divBdr>
    </w:div>
    <w:div w:id="594436366">
      <w:bodyDiv w:val="1"/>
      <w:marLeft w:val="0"/>
      <w:marRight w:val="0"/>
      <w:marTop w:val="0"/>
      <w:marBottom w:val="0"/>
      <w:divBdr>
        <w:top w:val="none" w:sz="0" w:space="0" w:color="auto"/>
        <w:left w:val="none" w:sz="0" w:space="0" w:color="auto"/>
        <w:bottom w:val="none" w:sz="0" w:space="0" w:color="auto"/>
        <w:right w:val="none" w:sz="0" w:space="0" w:color="auto"/>
      </w:divBdr>
    </w:div>
    <w:div w:id="594749381">
      <w:bodyDiv w:val="1"/>
      <w:marLeft w:val="0"/>
      <w:marRight w:val="0"/>
      <w:marTop w:val="0"/>
      <w:marBottom w:val="0"/>
      <w:divBdr>
        <w:top w:val="none" w:sz="0" w:space="0" w:color="auto"/>
        <w:left w:val="none" w:sz="0" w:space="0" w:color="auto"/>
        <w:bottom w:val="none" w:sz="0" w:space="0" w:color="auto"/>
        <w:right w:val="none" w:sz="0" w:space="0" w:color="auto"/>
      </w:divBdr>
    </w:div>
    <w:div w:id="597523916">
      <w:bodyDiv w:val="1"/>
      <w:marLeft w:val="0"/>
      <w:marRight w:val="0"/>
      <w:marTop w:val="0"/>
      <w:marBottom w:val="0"/>
      <w:divBdr>
        <w:top w:val="none" w:sz="0" w:space="0" w:color="auto"/>
        <w:left w:val="none" w:sz="0" w:space="0" w:color="auto"/>
        <w:bottom w:val="none" w:sz="0" w:space="0" w:color="auto"/>
        <w:right w:val="none" w:sz="0" w:space="0" w:color="auto"/>
      </w:divBdr>
    </w:div>
    <w:div w:id="597754954">
      <w:bodyDiv w:val="1"/>
      <w:marLeft w:val="0"/>
      <w:marRight w:val="0"/>
      <w:marTop w:val="0"/>
      <w:marBottom w:val="0"/>
      <w:divBdr>
        <w:top w:val="none" w:sz="0" w:space="0" w:color="auto"/>
        <w:left w:val="none" w:sz="0" w:space="0" w:color="auto"/>
        <w:bottom w:val="none" w:sz="0" w:space="0" w:color="auto"/>
        <w:right w:val="none" w:sz="0" w:space="0" w:color="auto"/>
      </w:divBdr>
    </w:div>
    <w:div w:id="599024308">
      <w:bodyDiv w:val="1"/>
      <w:marLeft w:val="0"/>
      <w:marRight w:val="0"/>
      <w:marTop w:val="0"/>
      <w:marBottom w:val="0"/>
      <w:divBdr>
        <w:top w:val="none" w:sz="0" w:space="0" w:color="auto"/>
        <w:left w:val="none" w:sz="0" w:space="0" w:color="auto"/>
        <w:bottom w:val="none" w:sz="0" w:space="0" w:color="auto"/>
        <w:right w:val="none" w:sz="0" w:space="0" w:color="auto"/>
      </w:divBdr>
    </w:div>
    <w:div w:id="602223077">
      <w:bodyDiv w:val="1"/>
      <w:marLeft w:val="0"/>
      <w:marRight w:val="0"/>
      <w:marTop w:val="0"/>
      <w:marBottom w:val="0"/>
      <w:divBdr>
        <w:top w:val="none" w:sz="0" w:space="0" w:color="auto"/>
        <w:left w:val="none" w:sz="0" w:space="0" w:color="auto"/>
        <w:bottom w:val="none" w:sz="0" w:space="0" w:color="auto"/>
        <w:right w:val="none" w:sz="0" w:space="0" w:color="auto"/>
      </w:divBdr>
    </w:div>
    <w:div w:id="607199937">
      <w:bodyDiv w:val="1"/>
      <w:marLeft w:val="0"/>
      <w:marRight w:val="0"/>
      <w:marTop w:val="0"/>
      <w:marBottom w:val="0"/>
      <w:divBdr>
        <w:top w:val="none" w:sz="0" w:space="0" w:color="auto"/>
        <w:left w:val="none" w:sz="0" w:space="0" w:color="auto"/>
        <w:bottom w:val="none" w:sz="0" w:space="0" w:color="auto"/>
        <w:right w:val="none" w:sz="0" w:space="0" w:color="auto"/>
      </w:divBdr>
    </w:div>
    <w:div w:id="613949235">
      <w:bodyDiv w:val="1"/>
      <w:marLeft w:val="0"/>
      <w:marRight w:val="0"/>
      <w:marTop w:val="0"/>
      <w:marBottom w:val="0"/>
      <w:divBdr>
        <w:top w:val="none" w:sz="0" w:space="0" w:color="auto"/>
        <w:left w:val="none" w:sz="0" w:space="0" w:color="auto"/>
        <w:bottom w:val="none" w:sz="0" w:space="0" w:color="auto"/>
        <w:right w:val="none" w:sz="0" w:space="0" w:color="auto"/>
      </w:divBdr>
    </w:div>
    <w:div w:id="616720501">
      <w:bodyDiv w:val="1"/>
      <w:marLeft w:val="0"/>
      <w:marRight w:val="0"/>
      <w:marTop w:val="0"/>
      <w:marBottom w:val="0"/>
      <w:divBdr>
        <w:top w:val="none" w:sz="0" w:space="0" w:color="auto"/>
        <w:left w:val="none" w:sz="0" w:space="0" w:color="auto"/>
        <w:bottom w:val="none" w:sz="0" w:space="0" w:color="auto"/>
        <w:right w:val="none" w:sz="0" w:space="0" w:color="auto"/>
      </w:divBdr>
    </w:div>
    <w:div w:id="619653008">
      <w:bodyDiv w:val="1"/>
      <w:marLeft w:val="0"/>
      <w:marRight w:val="0"/>
      <w:marTop w:val="0"/>
      <w:marBottom w:val="0"/>
      <w:divBdr>
        <w:top w:val="none" w:sz="0" w:space="0" w:color="auto"/>
        <w:left w:val="none" w:sz="0" w:space="0" w:color="auto"/>
        <w:bottom w:val="none" w:sz="0" w:space="0" w:color="auto"/>
        <w:right w:val="none" w:sz="0" w:space="0" w:color="auto"/>
      </w:divBdr>
    </w:div>
    <w:div w:id="623923887">
      <w:bodyDiv w:val="1"/>
      <w:marLeft w:val="0"/>
      <w:marRight w:val="0"/>
      <w:marTop w:val="0"/>
      <w:marBottom w:val="0"/>
      <w:divBdr>
        <w:top w:val="none" w:sz="0" w:space="0" w:color="auto"/>
        <w:left w:val="none" w:sz="0" w:space="0" w:color="auto"/>
        <w:bottom w:val="none" w:sz="0" w:space="0" w:color="auto"/>
        <w:right w:val="none" w:sz="0" w:space="0" w:color="auto"/>
      </w:divBdr>
    </w:div>
    <w:div w:id="629362466">
      <w:bodyDiv w:val="1"/>
      <w:marLeft w:val="0"/>
      <w:marRight w:val="0"/>
      <w:marTop w:val="0"/>
      <w:marBottom w:val="0"/>
      <w:divBdr>
        <w:top w:val="none" w:sz="0" w:space="0" w:color="auto"/>
        <w:left w:val="none" w:sz="0" w:space="0" w:color="auto"/>
        <w:bottom w:val="none" w:sz="0" w:space="0" w:color="auto"/>
        <w:right w:val="none" w:sz="0" w:space="0" w:color="auto"/>
      </w:divBdr>
    </w:div>
    <w:div w:id="631250342">
      <w:bodyDiv w:val="1"/>
      <w:marLeft w:val="0"/>
      <w:marRight w:val="0"/>
      <w:marTop w:val="0"/>
      <w:marBottom w:val="0"/>
      <w:divBdr>
        <w:top w:val="none" w:sz="0" w:space="0" w:color="auto"/>
        <w:left w:val="none" w:sz="0" w:space="0" w:color="auto"/>
        <w:bottom w:val="none" w:sz="0" w:space="0" w:color="auto"/>
        <w:right w:val="none" w:sz="0" w:space="0" w:color="auto"/>
      </w:divBdr>
    </w:div>
    <w:div w:id="634724266">
      <w:bodyDiv w:val="1"/>
      <w:marLeft w:val="0"/>
      <w:marRight w:val="0"/>
      <w:marTop w:val="0"/>
      <w:marBottom w:val="0"/>
      <w:divBdr>
        <w:top w:val="none" w:sz="0" w:space="0" w:color="auto"/>
        <w:left w:val="none" w:sz="0" w:space="0" w:color="auto"/>
        <w:bottom w:val="none" w:sz="0" w:space="0" w:color="auto"/>
        <w:right w:val="none" w:sz="0" w:space="0" w:color="auto"/>
      </w:divBdr>
    </w:div>
    <w:div w:id="636498070">
      <w:bodyDiv w:val="1"/>
      <w:marLeft w:val="0"/>
      <w:marRight w:val="0"/>
      <w:marTop w:val="0"/>
      <w:marBottom w:val="0"/>
      <w:divBdr>
        <w:top w:val="none" w:sz="0" w:space="0" w:color="auto"/>
        <w:left w:val="none" w:sz="0" w:space="0" w:color="auto"/>
        <w:bottom w:val="none" w:sz="0" w:space="0" w:color="auto"/>
        <w:right w:val="none" w:sz="0" w:space="0" w:color="auto"/>
      </w:divBdr>
    </w:div>
    <w:div w:id="637877933">
      <w:bodyDiv w:val="1"/>
      <w:marLeft w:val="0"/>
      <w:marRight w:val="0"/>
      <w:marTop w:val="0"/>
      <w:marBottom w:val="0"/>
      <w:divBdr>
        <w:top w:val="none" w:sz="0" w:space="0" w:color="auto"/>
        <w:left w:val="none" w:sz="0" w:space="0" w:color="auto"/>
        <w:bottom w:val="none" w:sz="0" w:space="0" w:color="auto"/>
        <w:right w:val="none" w:sz="0" w:space="0" w:color="auto"/>
      </w:divBdr>
    </w:div>
    <w:div w:id="639967884">
      <w:bodyDiv w:val="1"/>
      <w:marLeft w:val="0"/>
      <w:marRight w:val="0"/>
      <w:marTop w:val="0"/>
      <w:marBottom w:val="0"/>
      <w:divBdr>
        <w:top w:val="none" w:sz="0" w:space="0" w:color="auto"/>
        <w:left w:val="none" w:sz="0" w:space="0" w:color="auto"/>
        <w:bottom w:val="none" w:sz="0" w:space="0" w:color="auto"/>
        <w:right w:val="none" w:sz="0" w:space="0" w:color="auto"/>
      </w:divBdr>
    </w:div>
    <w:div w:id="647368405">
      <w:bodyDiv w:val="1"/>
      <w:marLeft w:val="0"/>
      <w:marRight w:val="0"/>
      <w:marTop w:val="0"/>
      <w:marBottom w:val="0"/>
      <w:divBdr>
        <w:top w:val="none" w:sz="0" w:space="0" w:color="auto"/>
        <w:left w:val="none" w:sz="0" w:space="0" w:color="auto"/>
        <w:bottom w:val="none" w:sz="0" w:space="0" w:color="auto"/>
        <w:right w:val="none" w:sz="0" w:space="0" w:color="auto"/>
      </w:divBdr>
    </w:div>
    <w:div w:id="647831596">
      <w:bodyDiv w:val="1"/>
      <w:marLeft w:val="0"/>
      <w:marRight w:val="0"/>
      <w:marTop w:val="0"/>
      <w:marBottom w:val="0"/>
      <w:divBdr>
        <w:top w:val="none" w:sz="0" w:space="0" w:color="auto"/>
        <w:left w:val="none" w:sz="0" w:space="0" w:color="auto"/>
        <w:bottom w:val="none" w:sz="0" w:space="0" w:color="auto"/>
        <w:right w:val="none" w:sz="0" w:space="0" w:color="auto"/>
      </w:divBdr>
    </w:div>
    <w:div w:id="648946552">
      <w:bodyDiv w:val="1"/>
      <w:marLeft w:val="0"/>
      <w:marRight w:val="0"/>
      <w:marTop w:val="0"/>
      <w:marBottom w:val="0"/>
      <w:divBdr>
        <w:top w:val="none" w:sz="0" w:space="0" w:color="auto"/>
        <w:left w:val="none" w:sz="0" w:space="0" w:color="auto"/>
        <w:bottom w:val="none" w:sz="0" w:space="0" w:color="auto"/>
        <w:right w:val="none" w:sz="0" w:space="0" w:color="auto"/>
      </w:divBdr>
    </w:div>
    <w:div w:id="654452552">
      <w:bodyDiv w:val="1"/>
      <w:marLeft w:val="0"/>
      <w:marRight w:val="0"/>
      <w:marTop w:val="0"/>
      <w:marBottom w:val="0"/>
      <w:divBdr>
        <w:top w:val="none" w:sz="0" w:space="0" w:color="auto"/>
        <w:left w:val="none" w:sz="0" w:space="0" w:color="auto"/>
        <w:bottom w:val="none" w:sz="0" w:space="0" w:color="auto"/>
        <w:right w:val="none" w:sz="0" w:space="0" w:color="auto"/>
      </w:divBdr>
    </w:div>
    <w:div w:id="657616184">
      <w:bodyDiv w:val="1"/>
      <w:marLeft w:val="0"/>
      <w:marRight w:val="0"/>
      <w:marTop w:val="0"/>
      <w:marBottom w:val="0"/>
      <w:divBdr>
        <w:top w:val="none" w:sz="0" w:space="0" w:color="auto"/>
        <w:left w:val="none" w:sz="0" w:space="0" w:color="auto"/>
        <w:bottom w:val="none" w:sz="0" w:space="0" w:color="auto"/>
        <w:right w:val="none" w:sz="0" w:space="0" w:color="auto"/>
      </w:divBdr>
    </w:div>
    <w:div w:id="657734084">
      <w:bodyDiv w:val="1"/>
      <w:marLeft w:val="0"/>
      <w:marRight w:val="0"/>
      <w:marTop w:val="0"/>
      <w:marBottom w:val="0"/>
      <w:divBdr>
        <w:top w:val="none" w:sz="0" w:space="0" w:color="auto"/>
        <w:left w:val="none" w:sz="0" w:space="0" w:color="auto"/>
        <w:bottom w:val="none" w:sz="0" w:space="0" w:color="auto"/>
        <w:right w:val="none" w:sz="0" w:space="0" w:color="auto"/>
      </w:divBdr>
    </w:div>
    <w:div w:id="658581069">
      <w:bodyDiv w:val="1"/>
      <w:marLeft w:val="0"/>
      <w:marRight w:val="0"/>
      <w:marTop w:val="0"/>
      <w:marBottom w:val="0"/>
      <w:divBdr>
        <w:top w:val="none" w:sz="0" w:space="0" w:color="auto"/>
        <w:left w:val="none" w:sz="0" w:space="0" w:color="auto"/>
        <w:bottom w:val="none" w:sz="0" w:space="0" w:color="auto"/>
        <w:right w:val="none" w:sz="0" w:space="0" w:color="auto"/>
      </w:divBdr>
    </w:div>
    <w:div w:id="664359005">
      <w:bodyDiv w:val="1"/>
      <w:marLeft w:val="0"/>
      <w:marRight w:val="0"/>
      <w:marTop w:val="0"/>
      <w:marBottom w:val="0"/>
      <w:divBdr>
        <w:top w:val="none" w:sz="0" w:space="0" w:color="auto"/>
        <w:left w:val="none" w:sz="0" w:space="0" w:color="auto"/>
        <w:bottom w:val="none" w:sz="0" w:space="0" w:color="auto"/>
        <w:right w:val="none" w:sz="0" w:space="0" w:color="auto"/>
      </w:divBdr>
    </w:div>
    <w:div w:id="665398413">
      <w:bodyDiv w:val="1"/>
      <w:marLeft w:val="0"/>
      <w:marRight w:val="0"/>
      <w:marTop w:val="0"/>
      <w:marBottom w:val="0"/>
      <w:divBdr>
        <w:top w:val="none" w:sz="0" w:space="0" w:color="auto"/>
        <w:left w:val="none" w:sz="0" w:space="0" w:color="auto"/>
        <w:bottom w:val="none" w:sz="0" w:space="0" w:color="auto"/>
        <w:right w:val="none" w:sz="0" w:space="0" w:color="auto"/>
      </w:divBdr>
    </w:div>
    <w:div w:id="669673733">
      <w:bodyDiv w:val="1"/>
      <w:marLeft w:val="0"/>
      <w:marRight w:val="0"/>
      <w:marTop w:val="0"/>
      <w:marBottom w:val="0"/>
      <w:divBdr>
        <w:top w:val="none" w:sz="0" w:space="0" w:color="auto"/>
        <w:left w:val="none" w:sz="0" w:space="0" w:color="auto"/>
        <w:bottom w:val="none" w:sz="0" w:space="0" w:color="auto"/>
        <w:right w:val="none" w:sz="0" w:space="0" w:color="auto"/>
      </w:divBdr>
    </w:div>
    <w:div w:id="671836163">
      <w:bodyDiv w:val="1"/>
      <w:marLeft w:val="0"/>
      <w:marRight w:val="0"/>
      <w:marTop w:val="0"/>
      <w:marBottom w:val="0"/>
      <w:divBdr>
        <w:top w:val="none" w:sz="0" w:space="0" w:color="auto"/>
        <w:left w:val="none" w:sz="0" w:space="0" w:color="auto"/>
        <w:bottom w:val="none" w:sz="0" w:space="0" w:color="auto"/>
        <w:right w:val="none" w:sz="0" w:space="0" w:color="auto"/>
      </w:divBdr>
    </w:div>
    <w:div w:id="676083321">
      <w:bodyDiv w:val="1"/>
      <w:marLeft w:val="0"/>
      <w:marRight w:val="0"/>
      <w:marTop w:val="0"/>
      <w:marBottom w:val="0"/>
      <w:divBdr>
        <w:top w:val="none" w:sz="0" w:space="0" w:color="auto"/>
        <w:left w:val="none" w:sz="0" w:space="0" w:color="auto"/>
        <w:bottom w:val="none" w:sz="0" w:space="0" w:color="auto"/>
        <w:right w:val="none" w:sz="0" w:space="0" w:color="auto"/>
      </w:divBdr>
    </w:div>
    <w:div w:id="677970087">
      <w:bodyDiv w:val="1"/>
      <w:marLeft w:val="0"/>
      <w:marRight w:val="0"/>
      <w:marTop w:val="0"/>
      <w:marBottom w:val="0"/>
      <w:divBdr>
        <w:top w:val="none" w:sz="0" w:space="0" w:color="auto"/>
        <w:left w:val="none" w:sz="0" w:space="0" w:color="auto"/>
        <w:bottom w:val="none" w:sz="0" w:space="0" w:color="auto"/>
        <w:right w:val="none" w:sz="0" w:space="0" w:color="auto"/>
      </w:divBdr>
    </w:div>
    <w:div w:id="678847501">
      <w:bodyDiv w:val="1"/>
      <w:marLeft w:val="0"/>
      <w:marRight w:val="0"/>
      <w:marTop w:val="0"/>
      <w:marBottom w:val="0"/>
      <w:divBdr>
        <w:top w:val="none" w:sz="0" w:space="0" w:color="auto"/>
        <w:left w:val="none" w:sz="0" w:space="0" w:color="auto"/>
        <w:bottom w:val="none" w:sz="0" w:space="0" w:color="auto"/>
        <w:right w:val="none" w:sz="0" w:space="0" w:color="auto"/>
      </w:divBdr>
    </w:div>
    <w:div w:id="682127872">
      <w:bodyDiv w:val="1"/>
      <w:marLeft w:val="0"/>
      <w:marRight w:val="0"/>
      <w:marTop w:val="0"/>
      <w:marBottom w:val="0"/>
      <w:divBdr>
        <w:top w:val="none" w:sz="0" w:space="0" w:color="auto"/>
        <w:left w:val="none" w:sz="0" w:space="0" w:color="auto"/>
        <w:bottom w:val="none" w:sz="0" w:space="0" w:color="auto"/>
        <w:right w:val="none" w:sz="0" w:space="0" w:color="auto"/>
      </w:divBdr>
    </w:div>
    <w:div w:id="688914692">
      <w:bodyDiv w:val="1"/>
      <w:marLeft w:val="0"/>
      <w:marRight w:val="0"/>
      <w:marTop w:val="0"/>
      <w:marBottom w:val="0"/>
      <w:divBdr>
        <w:top w:val="none" w:sz="0" w:space="0" w:color="auto"/>
        <w:left w:val="none" w:sz="0" w:space="0" w:color="auto"/>
        <w:bottom w:val="none" w:sz="0" w:space="0" w:color="auto"/>
        <w:right w:val="none" w:sz="0" w:space="0" w:color="auto"/>
      </w:divBdr>
    </w:div>
    <w:div w:id="690255772">
      <w:bodyDiv w:val="1"/>
      <w:marLeft w:val="0"/>
      <w:marRight w:val="0"/>
      <w:marTop w:val="0"/>
      <w:marBottom w:val="0"/>
      <w:divBdr>
        <w:top w:val="none" w:sz="0" w:space="0" w:color="auto"/>
        <w:left w:val="none" w:sz="0" w:space="0" w:color="auto"/>
        <w:bottom w:val="none" w:sz="0" w:space="0" w:color="auto"/>
        <w:right w:val="none" w:sz="0" w:space="0" w:color="auto"/>
      </w:divBdr>
    </w:div>
    <w:div w:id="692459797">
      <w:bodyDiv w:val="1"/>
      <w:marLeft w:val="0"/>
      <w:marRight w:val="0"/>
      <w:marTop w:val="0"/>
      <w:marBottom w:val="0"/>
      <w:divBdr>
        <w:top w:val="none" w:sz="0" w:space="0" w:color="auto"/>
        <w:left w:val="none" w:sz="0" w:space="0" w:color="auto"/>
        <w:bottom w:val="none" w:sz="0" w:space="0" w:color="auto"/>
        <w:right w:val="none" w:sz="0" w:space="0" w:color="auto"/>
      </w:divBdr>
    </w:div>
    <w:div w:id="694620180">
      <w:bodyDiv w:val="1"/>
      <w:marLeft w:val="0"/>
      <w:marRight w:val="0"/>
      <w:marTop w:val="0"/>
      <w:marBottom w:val="0"/>
      <w:divBdr>
        <w:top w:val="none" w:sz="0" w:space="0" w:color="auto"/>
        <w:left w:val="none" w:sz="0" w:space="0" w:color="auto"/>
        <w:bottom w:val="none" w:sz="0" w:space="0" w:color="auto"/>
        <w:right w:val="none" w:sz="0" w:space="0" w:color="auto"/>
      </w:divBdr>
    </w:div>
    <w:div w:id="696391574">
      <w:bodyDiv w:val="1"/>
      <w:marLeft w:val="0"/>
      <w:marRight w:val="0"/>
      <w:marTop w:val="0"/>
      <w:marBottom w:val="0"/>
      <w:divBdr>
        <w:top w:val="none" w:sz="0" w:space="0" w:color="auto"/>
        <w:left w:val="none" w:sz="0" w:space="0" w:color="auto"/>
        <w:bottom w:val="none" w:sz="0" w:space="0" w:color="auto"/>
        <w:right w:val="none" w:sz="0" w:space="0" w:color="auto"/>
      </w:divBdr>
    </w:div>
    <w:div w:id="698899120">
      <w:bodyDiv w:val="1"/>
      <w:marLeft w:val="0"/>
      <w:marRight w:val="0"/>
      <w:marTop w:val="0"/>
      <w:marBottom w:val="0"/>
      <w:divBdr>
        <w:top w:val="none" w:sz="0" w:space="0" w:color="auto"/>
        <w:left w:val="none" w:sz="0" w:space="0" w:color="auto"/>
        <w:bottom w:val="none" w:sz="0" w:space="0" w:color="auto"/>
        <w:right w:val="none" w:sz="0" w:space="0" w:color="auto"/>
      </w:divBdr>
    </w:div>
    <w:div w:id="699552196">
      <w:bodyDiv w:val="1"/>
      <w:marLeft w:val="0"/>
      <w:marRight w:val="0"/>
      <w:marTop w:val="0"/>
      <w:marBottom w:val="0"/>
      <w:divBdr>
        <w:top w:val="none" w:sz="0" w:space="0" w:color="auto"/>
        <w:left w:val="none" w:sz="0" w:space="0" w:color="auto"/>
        <w:bottom w:val="none" w:sz="0" w:space="0" w:color="auto"/>
        <w:right w:val="none" w:sz="0" w:space="0" w:color="auto"/>
      </w:divBdr>
    </w:div>
    <w:div w:id="701251756">
      <w:bodyDiv w:val="1"/>
      <w:marLeft w:val="0"/>
      <w:marRight w:val="0"/>
      <w:marTop w:val="0"/>
      <w:marBottom w:val="0"/>
      <w:divBdr>
        <w:top w:val="none" w:sz="0" w:space="0" w:color="auto"/>
        <w:left w:val="none" w:sz="0" w:space="0" w:color="auto"/>
        <w:bottom w:val="none" w:sz="0" w:space="0" w:color="auto"/>
        <w:right w:val="none" w:sz="0" w:space="0" w:color="auto"/>
      </w:divBdr>
    </w:div>
    <w:div w:id="701367463">
      <w:bodyDiv w:val="1"/>
      <w:marLeft w:val="0"/>
      <w:marRight w:val="0"/>
      <w:marTop w:val="0"/>
      <w:marBottom w:val="0"/>
      <w:divBdr>
        <w:top w:val="none" w:sz="0" w:space="0" w:color="auto"/>
        <w:left w:val="none" w:sz="0" w:space="0" w:color="auto"/>
        <w:bottom w:val="none" w:sz="0" w:space="0" w:color="auto"/>
        <w:right w:val="none" w:sz="0" w:space="0" w:color="auto"/>
      </w:divBdr>
    </w:div>
    <w:div w:id="702899201">
      <w:bodyDiv w:val="1"/>
      <w:marLeft w:val="0"/>
      <w:marRight w:val="0"/>
      <w:marTop w:val="0"/>
      <w:marBottom w:val="0"/>
      <w:divBdr>
        <w:top w:val="none" w:sz="0" w:space="0" w:color="auto"/>
        <w:left w:val="none" w:sz="0" w:space="0" w:color="auto"/>
        <w:bottom w:val="none" w:sz="0" w:space="0" w:color="auto"/>
        <w:right w:val="none" w:sz="0" w:space="0" w:color="auto"/>
      </w:divBdr>
    </w:div>
    <w:div w:id="704061963">
      <w:bodyDiv w:val="1"/>
      <w:marLeft w:val="0"/>
      <w:marRight w:val="0"/>
      <w:marTop w:val="0"/>
      <w:marBottom w:val="0"/>
      <w:divBdr>
        <w:top w:val="none" w:sz="0" w:space="0" w:color="auto"/>
        <w:left w:val="none" w:sz="0" w:space="0" w:color="auto"/>
        <w:bottom w:val="none" w:sz="0" w:space="0" w:color="auto"/>
        <w:right w:val="none" w:sz="0" w:space="0" w:color="auto"/>
      </w:divBdr>
    </w:div>
    <w:div w:id="704251995">
      <w:bodyDiv w:val="1"/>
      <w:marLeft w:val="0"/>
      <w:marRight w:val="0"/>
      <w:marTop w:val="0"/>
      <w:marBottom w:val="0"/>
      <w:divBdr>
        <w:top w:val="none" w:sz="0" w:space="0" w:color="auto"/>
        <w:left w:val="none" w:sz="0" w:space="0" w:color="auto"/>
        <w:bottom w:val="none" w:sz="0" w:space="0" w:color="auto"/>
        <w:right w:val="none" w:sz="0" w:space="0" w:color="auto"/>
      </w:divBdr>
    </w:div>
    <w:div w:id="704720803">
      <w:bodyDiv w:val="1"/>
      <w:marLeft w:val="0"/>
      <w:marRight w:val="0"/>
      <w:marTop w:val="0"/>
      <w:marBottom w:val="0"/>
      <w:divBdr>
        <w:top w:val="none" w:sz="0" w:space="0" w:color="auto"/>
        <w:left w:val="none" w:sz="0" w:space="0" w:color="auto"/>
        <w:bottom w:val="none" w:sz="0" w:space="0" w:color="auto"/>
        <w:right w:val="none" w:sz="0" w:space="0" w:color="auto"/>
      </w:divBdr>
    </w:div>
    <w:div w:id="711199342">
      <w:bodyDiv w:val="1"/>
      <w:marLeft w:val="0"/>
      <w:marRight w:val="0"/>
      <w:marTop w:val="0"/>
      <w:marBottom w:val="0"/>
      <w:divBdr>
        <w:top w:val="none" w:sz="0" w:space="0" w:color="auto"/>
        <w:left w:val="none" w:sz="0" w:space="0" w:color="auto"/>
        <w:bottom w:val="none" w:sz="0" w:space="0" w:color="auto"/>
        <w:right w:val="none" w:sz="0" w:space="0" w:color="auto"/>
      </w:divBdr>
    </w:div>
    <w:div w:id="711878820">
      <w:bodyDiv w:val="1"/>
      <w:marLeft w:val="0"/>
      <w:marRight w:val="0"/>
      <w:marTop w:val="0"/>
      <w:marBottom w:val="0"/>
      <w:divBdr>
        <w:top w:val="none" w:sz="0" w:space="0" w:color="auto"/>
        <w:left w:val="none" w:sz="0" w:space="0" w:color="auto"/>
        <w:bottom w:val="none" w:sz="0" w:space="0" w:color="auto"/>
        <w:right w:val="none" w:sz="0" w:space="0" w:color="auto"/>
      </w:divBdr>
    </w:div>
    <w:div w:id="715666001">
      <w:bodyDiv w:val="1"/>
      <w:marLeft w:val="0"/>
      <w:marRight w:val="0"/>
      <w:marTop w:val="0"/>
      <w:marBottom w:val="0"/>
      <w:divBdr>
        <w:top w:val="none" w:sz="0" w:space="0" w:color="auto"/>
        <w:left w:val="none" w:sz="0" w:space="0" w:color="auto"/>
        <w:bottom w:val="none" w:sz="0" w:space="0" w:color="auto"/>
        <w:right w:val="none" w:sz="0" w:space="0" w:color="auto"/>
      </w:divBdr>
    </w:div>
    <w:div w:id="716511715">
      <w:bodyDiv w:val="1"/>
      <w:marLeft w:val="0"/>
      <w:marRight w:val="0"/>
      <w:marTop w:val="0"/>
      <w:marBottom w:val="0"/>
      <w:divBdr>
        <w:top w:val="none" w:sz="0" w:space="0" w:color="auto"/>
        <w:left w:val="none" w:sz="0" w:space="0" w:color="auto"/>
        <w:bottom w:val="none" w:sz="0" w:space="0" w:color="auto"/>
        <w:right w:val="none" w:sz="0" w:space="0" w:color="auto"/>
      </w:divBdr>
    </w:div>
    <w:div w:id="718289022">
      <w:bodyDiv w:val="1"/>
      <w:marLeft w:val="0"/>
      <w:marRight w:val="0"/>
      <w:marTop w:val="0"/>
      <w:marBottom w:val="0"/>
      <w:divBdr>
        <w:top w:val="none" w:sz="0" w:space="0" w:color="auto"/>
        <w:left w:val="none" w:sz="0" w:space="0" w:color="auto"/>
        <w:bottom w:val="none" w:sz="0" w:space="0" w:color="auto"/>
        <w:right w:val="none" w:sz="0" w:space="0" w:color="auto"/>
      </w:divBdr>
    </w:div>
    <w:div w:id="719397459">
      <w:bodyDiv w:val="1"/>
      <w:marLeft w:val="0"/>
      <w:marRight w:val="0"/>
      <w:marTop w:val="0"/>
      <w:marBottom w:val="0"/>
      <w:divBdr>
        <w:top w:val="none" w:sz="0" w:space="0" w:color="auto"/>
        <w:left w:val="none" w:sz="0" w:space="0" w:color="auto"/>
        <w:bottom w:val="none" w:sz="0" w:space="0" w:color="auto"/>
        <w:right w:val="none" w:sz="0" w:space="0" w:color="auto"/>
      </w:divBdr>
    </w:div>
    <w:div w:id="724377223">
      <w:bodyDiv w:val="1"/>
      <w:marLeft w:val="0"/>
      <w:marRight w:val="0"/>
      <w:marTop w:val="0"/>
      <w:marBottom w:val="0"/>
      <w:divBdr>
        <w:top w:val="none" w:sz="0" w:space="0" w:color="auto"/>
        <w:left w:val="none" w:sz="0" w:space="0" w:color="auto"/>
        <w:bottom w:val="none" w:sz="0" w:space="0" w:color="auto"/>
        <w:right w:val="none" w:sz="0" w:space="0" w:color="auto"/>
      </w:divBdr>
    </w:div>
    <w:div w:id="727071503">
      <w:bodyDiv w:val="1"/>
      <w:marLeft w:val="0"/>
      <w:marRight w:val="0"/>
      <w:marTop w:val="0"/>
      <w:marBottom w:val="0"/>
      <w:divBdr>
        <w:top w:val="none" w:sz="0" w:space="0" w:color="auto"/>
        <w:left w:val="none" w:sz="0" w:space="0" w:color="auto"/>
        <w:bottom w:val="none" w:sz="0" w:space="0" w:color="auto"/>
        <w:right w:val="none" w:sz="0" w:space="0" w:color="auto"/>
      </w:divBdr>
    </w:div>
    <w:div w:id="727147449">
      <w:bodyDiv w:val="1"/>
      <w:marLeft w:val="0"/>
      <w:marRight w:val="0"/>
      <w:marTop w:val="0"/>
      <w:marBottom w:val="0"/>
      <w:divBdr>
        <w:top w:val="none" w:sz="0" w:space="0" w:color="auto"/>
        <w:left w:val="none" w:sz="0" w:space="0" w:color="auto"/>
        <w:bottom w:val="none" w:sz="0" w:space="0" w:color="auto"/>
        <w:right w:val="none" w:sz="0" w:space="0" w:color="auto"/>
      </w:divBdr>
    </w:div>
    <w:div w:id="732241576">
      <w:bodyDiv w:val="1"/>
      <w:marLeft w:val="0"/>
      <w:marRight w:val="0"/>
      <w:marTop w:val="0"/>
      <w:marBottom w:val="0"/>
      <w:divBdr>
        <w:top w:val="none" w:sz="0" w:space="0" w:color="auto"/>
        <w:left w:val="none" w:sz="0" w:space="0" w:color="auto"/>
        <w:bottom w:val="none" w:sz="0" w:space="0" w:color="auto"/>
        <w:right w:val="none" w:sz="0" w:space="0" w:color="auto"/>
      </w:divBdr>
    </w:div>
    <w:div w:id="736900769">
      <w:bodyDiv w:val="1"/>
      <w:marLeft w:val="0"/>
      <w:marRight w:val="0"/>
      <w:marTop w:val="0"/>
      <w:marBottom w:val="0"/>
      <w:divBdr>
        <w:top w:val="none" w:sz="0" w:space="0" w:color="auto"/>
        <w:left w:val="none" w:sz="0" w:space="0" w:color="auto"/>
        <w:bottom w:val="none" w:sz="0" w:space="0" w:color="auto"/>
        <w:right w:val="none" w:sz="0" w:space="0" w:color="auto"/>
      </w:divBdr>
    </w:div>
    <w:div w:id="740104881">
      <w:bodyDiv w:val="1"/>
      <w:marLeft w:val="0"/>
      <w:marRight w:val="0"/>
      <w:marTop w:val="0"/>
      <w:marBottom w:val="0"/>
      <w:divBdr>
        <w:top w:val="none" w:sz="0" w:space="0" w:color="auto"/>
        <w:left w:val="none" w:sz="0" w:space="0" w:color="auto"/>
        <w:bottom w:val="none" w:sz="0" w:space="0" w:color="auto"/>
        <w:right w:val="none" w:sz="0" w:space="0" w:color="auto"/>
      </w:divBdr>
    </w:div>
    <w:div w:id="743067424">
      <w:bodyDiv w:val="1"/>
      <w:marLeft w:val="0"/>
      <w:marRight w:val="0"/>
      <w:marTop w:val="0"/>
      <w:marBottom w:val="0"/>
      <w:divBdr>
        <w:top w:val="none" w:sz="0" w:space="0" w:color="auto"/>
        <w:left w:val="none" w:sz="0" w:space="0" w:color="auto"/>
        <w:bottom w:val="none" w:sz="0" w:space="0" w:color="auto"/>
        <w:right w:val="none" w:sz="0" w:space="0" w:color="auto"/>
      </w:divBdr>
    </w:div>
    <w:div w:id="746610056">
      <w:bodyDiv w:val="1"/>
      <w:marLeft w:val="0"/>
      <w:marRight w:val="0"/>
      <w:marTop w:val="0"/>
      <w:marBottom w:val="0"/>
      <w:divBdr>
        <w:top w:val="none" w:sz="0" w:space="0" w:color="auto"/>
        <w:left w:val="none" w:sz="0" w:space="0" w:color="auto"/>
        <w:bottom w:val="none" w:sz="0" w:space="0" w:color="auto"/>
        <w:right w:val="none" w:sz="0" w:space="0" w:color="auto"/>
      </w:divBdr>
    </w:div>
    <w:div w:id="748577015">
      <w:bodyDiv w:val="1"/>
      <w:marLeft w:val="0"/>
      <w:marRight w:val="0"/>
      <w:marTop w:val="0"/>
      <w:marBottom w:val="0"/>
      <w:divBdr>
        <w:top w:val="none" w:sz="0" w:space="0" w:color="auto"/>
        <w:left w:val="none" w:sz="0" w:space="0" w:color="auto"/>
        <w:bottom w:val="none" w:sz="0" w:space="0" w:color="auto"/>
        <w:right w:val="none" w:sz="0" w:space="0" w:color="auto"/>
      </w:divBdr>
    </w:div>
    <w:div w:id="752167947">
      <w:bodyDiv w:val="1"/>
      <w:marLeft w:val="0"/>
      <w:marRight w:val="0"/>
      <w:marTop w:val="0"/>
      <w:marBottom w:val="0"/>
      <w:divBdr>
        <w:top w:val="none" w:sz="0" w:space="0" w:color="auto"/>
        <w:left w:val="none" w:sz="0" w:space="0" w:color="auto"/>
        <w:bottom w:val="none" w:sz="0" w:space="0" w:color="auto"/>
        <w:right w:val="none" w:sz="0" w:space="0" w:color="auto"/>
      </w:divBdr>
    </w:div>
    <w:div w:id="752241760">
      <w:bodyDiv w:val="1"/>
      <w:marLeft w:val="0"/>
      <w:marRight w:val="0"/>
      <w:marTop w:val="0"/>
      <w:marBottom w:val="0"/>
      <w:divBdr>
        <w:top w:val="none" w:sz="0" w:space="0" w:color="auto"/>
        <w:left w:val="none" w:sz="0" w:space="0" w:color="auto"/>
        <w:bottom w:val="none" w:sz="0" w:space="0" w:color="auto"/>
        <w:right w:val="none" w:sz="0" w:space="0" w:color="auto"/>
      </w:divBdr>
    </w:div>
    <w:div w:id="754741645">
      <w:bodyDiv w:val="1"/>
      <w:marLeft w:val="0"/>
      <w:marRight w:val="0"/>
      <w:marTop w:val="0"/>
      <w:marBottom w:val="0"/>
      <w:divBdr>
        <w:top w:val="none" w:sz="0" w:space="0" w:color="auto"/>
        <w:left w:val="none" w:sz="0" w:space="0" w:color="auto"/>
        <w:bottom w:val="none" w:sz="0" w:space="0" w:color="auto"/>
        <w:right w:val="none" w:sz="0" w:space="0" w:color="auto"/>
      </w:divBdr>
    </w:div>
    <w:div w:id="755438149">
      <w:bodyDiv w:val="1"/>
      <w:marLeft w:val="0"/>
      <w:marRight w:val="0"/>
      <w:marTop w:val="0"/>
      <w:marBottom w:val="0"/>
      <w:divBdr>
        <w:top w:val="none" w:sz="0" w:space="0" w:color="auto"/>
        <w:left w:val="none" w:sz="0" w:space="0" w:color="auto"/>
        <w:bottom w:val="none" w:sz="0" w:space="0" w:color="auto"/>
        <w:right w:val="none" w:sz="0" w:space="0" w:color="auto"/>
      </w:divBdr>
    </w:div>
    <w:div w:id="758136076">
      <w:bodyDiv w:val="1"/>
      <w:marLeft w:val="0"/>
      <w:marRight w:val="0"/>
      <w:marTop w:val="0"/>
      <w:marBottom w:val="0"/>
      <w:divBdr>
        <w:top w:val="none" w:sz="0" w:space="0" w:color="auto"/>
        <w:left w:val="none" w:sz="0" w:space="0" w:color="auto"/>
        <w:bottom w:val="none" w:sz="0" w:space="0" w:color="auto"/>
        <w:right w:val="none" w:sz="0" w:space="0" w:color="auto"/>
      </w:divBdr>
    </w:div>
    <w:div w:id="764376347">
      <w:bodyDiv w:val="1"/>
      <w:marLeft w:val="0"/>
      <w:marRight w:val="0"/>
      <w:marTop w:val="0"/>
      <w:marBottom w:val="0"/>
      <w:divBdr>
        <w:top w:val="none" w:sz="0" w:space="0" w:color="auto"/>
        <w:left w:val="none" w:sz="0" w:space="0" w:color="auto"/>
        <w:bottom w:val="none" w:sz="0" w:space="0" w:color="auto"/>
        <w:right w:val="none" w:sz="0" w:space="0" w:color="auto"/>
      </w:divBdr>
    </w:div>
    <w:div w:id="765422901">
      <w:bodyDiv w:val="1"/>
      <w:marLeft w:val="0"/>
      <w:marRight w:val="0"/>
      <w:marTop w:val="0"/>
      <w:marBottom w:val="0"/>
      <w:divBdr>
        <w:top w:val="none" w:sz="0" w:space="0" w:color="auto"/>
        <w:left w:val="none" w:sz="0" w:space="0" w:color="auto"/>
        <w:bottom w:val="none" w:sz="0" w:space="0" w:color="auto"/>
        <w:right w:val="none" w:sz="0" w:space="0" w:color="auto"/>
      </w:divBdr>
    </w:div>
    <w:div w:id="767970324">
      <w:bodyDiv w:val="1"/>
      <w:marLeft w:val="0"/>
      <w:marRight w:val="0"/>
      <w:marTop w:val="0"/>
      <w:marBottom w:val="0"/>
      <w:divBdr>
        <w:top w:val="none" w:sz="0" w:space="0" w:color="auto"/>
        <w:left w:val="none" w:sz="0" w:space="0" w:color="auto"/>
        <w:bottom w:val="none" w:sz="0" w:space="0" w:color="auto"/>
        <w:right w:val="none" w:sz="0" w:space="0" w:color="auto"/>
      </w:divBdr>
    </w:div>
    <w:div w:id="777484347">
      <w:bodyDiv w:val="1"/>
      <w:marLeft w:val="0"/>
      <w:marRight w:val="0"/>
      <w:marTop w:val="0"/>
      <w:marBottom w:val="0"/>
      <w:divBdr>
        <w:top w:val="none" w:sz="0" w:space="0" w:color="auto"/>
        <w:left w:val="none" w:sz="0" w:space="0" w:color="auto"/>
        <w:bottom w:val="none" w:sz="0" w:space="0" w:color="auto"/>
        <w:right w:val="none" w:sz="0" w:space="0" w:color="auto"/>
      </w:divBdr>
    </w:div>
    <w:div w:id="779684552">
      <w:bodyDiv w:val="1"/>
      <w:marLeft w:val="0"/>
      <w:marRight w:val="0"/>
      <w:marTop w:val="0"/>
      <w:marBottom w:val="0"/>
      <w:divBdr>
        <w:top w:val="none" w:sz="0" w:space="0" w:color="auto"/>
        <w:left w:val="none" w:sz="0" w:space="0" w:color="auto"/>
        <w:bottom w:val="none" w:sz="0" w:space="0" w:color="auto"/>
        <w:right w:val="none" w:sz="0" w:space="0" w:color="auto"/>
      </w:divBdr>
    </w:div>
    <w:div w:id="785007667">
      <w:bodyDiv w:val="1"/>
      <w:marLeft w:val="0"/>
      <w:marRight w:val="0"/>
      <w:marTop w:val="0"/>
      <w:marBottom w:val="0"/>
      <w:divBdr>
        <w:top w:val="none" w:sz="0" w:space="0" w:color="auto"/>
        <w:left w:val="none" w:sz="0" w:space="0" w:color="auto"/>
        <w:bottom w:val="none" w:sz="0" w:space="0" w:color="auto"/>
        <w:right w:val="none" w:sz="0" w:space="0" w:color="auto"/>
      </w:divBdr>
    </w:div>
    <w:div w:id="787553439">
      <w:bodyDiv w:val="1"/>
      <w:marLeft w:val="0"/>
      <w:marRight w:val="0"/>
      <w:marTop w:val="0"/>
      <w:marBottom w:val="0"/>
      <w:divBdr>
        <w:top w:val="none" w:sz="0" w:space="0" w:color="auto"/>
        <w:left w:val="none" w:sz="0" w:space="0" w:color="auto"/>
        <w:bottom w:val="none" w:sz="0" w:space="0" w:color="auto"/>
        <w:right w:val="none" w:sz="0" w:space="0" w:color="auto"/>
      </w:divBdr>
    </w:div>
    <w:div w:id="790247131">
      <w:bodyDiv w:val="1"/>
      <w:marLeft w:val="0"/>
      <w:marRight w:val="0"/>
      <w:marTop w:val="0"/>
      <w:marBottom w:val="0"/>
      <w:divBdr>
        <w:top w:val="none" w:sz="0" w:space="0" w:color="auto"/>
        <w:left w:val="none" w:sz="0" w:space="0" w:color="auto"/>
        <w:bottom w:val="none" w:sz="0" w:space="0" w:color="auto"/>
        <w:right w:val="none" w:sz="0" w:space="0" w:color="auto"/>
      </w:divBdr>
    </w:div>
    <w:div w:id="793788156">
      <w:bodyDiv w:val="1"/>
      <w:marLeft w:val="0"/>
      <w:marRight w:val="0"/>
      <w:marTop w:val="0"/>
      <w:marBottom w:val="0"/>
      <w:divBdr>
        <w:top w:val="none" w:sz="0" w:space="0" w:color="auto"/>
        <w:left w:val="none" w:sz="0" w:space="0" w:color="auto"/>
        <w:bottom w:val="none" w:sz="0" w:space="0" w:color="auto"/>
        <w:right w:val="none" w:sz="0" w:space="0" w:color="auto"/>
      </w:divBdr>
    </w:div>
    <w:div w:id="794104067">
      <w:bodyDiv w:val="1"/>
      <w:marLeft w:val="0"/>
      <w:marRight w:val="0"/>
      <w:marTop w:val="0"/>
      <w:marBottom w:val="0"/>
      <w:divBdr>
        <w:top w:val="none" w:sz="0" w:space="0" w:color="auto"/>
        <w:left w:val="none" w:sz="0" w:space="0" w:color="auto"/>
        <w:bottom w:val="none" w:sz="0" w:space="0" w:color="auto"/>
        <w:right w:val="none" w:sz="0" w:space="0" w:color="auto"/>
      </w:divBdr>
    </w:div>
    <w:div w:id="797142189">
      <w:bodyDiv w:val="1"/>
      <w:marLeft w:val="0"/>
      <w:marRight w:val="0"/>
      <w:marTop w:val="0"/>
      <w:marBottom w:val="0"/>
      <w:divBdr>
        <w:top w:val="none" w:sz="0" w:space="0" w:color="auto"/>
        <w:left w:val="none" w:sz="0" w:space="0" w:color="auto"/>
        <w:bottom w:val="none" w:sz="0" w:space="0" w:color="auto"/>
        <w:right w:val="none" w:sz="0" w:space="0" w:color="auto"/>
      </w:divBdr>
    </w:div>
    <w:div w:id="798572768">
      <w:bodyDiv w:val="1"/>
      <w:marLeft w:val="0"/>
      <w:marRight w:val="0"/>
      <w:marTop w:val="0"/>
      <w:marBottom w:val="0"/>
      <w:divBdr>
        <w:top w:val="none" w:sz="0" w:space="0" w:color="auto"/>
        <w:left w:val="none" w:sz="0" w:space="0" w:color="auto"/>
        <w:bottom w:val="none" w:sz="0" w:space="0" w:color="auto"/>
        <w:right w:val="none" w:sz="0" w:space="0" w:color="auto"/>
      </w:divBdr>
    </w:div>
    <w:div w:id="799808069">
      <w:bodyDiv w:val="1"/>
      <w:marLeft w:val="0"/>
      <w:marRight w:val="0"/>
      <w:marTop w:val="0"/>
      <w:marBottom w:val="0"/>
      <w:divBdr>
        <w:top w:val="none" w:sz="0" w:space="0" w:color="auto"/>
        <w:left w:val="none" w:sz="0" w:space="0" w:color="auto"/>
        <w:bottom w:val="none" w:sz="0" w:space="0" w:color="auto"/>
        <w:right w:val="none" w:sz="0" w:space="0" w:color="auto"/>
      </w:divBdr>
    </w:div>
    <w:div w:id="803278250">
      <w:bodyDiv w:val="1"/>
      <w:marLeft w:val="0"/>
      <w:marRight w:val="0"/>
      <w:marTop w:val="0"/>
      <w:marBottom w:val="0"/>
      <w:divBdr>
        <w:top w:val="none" w:sz="0" w:space="0" w:color="auto"/>
        <w:left w:val="none" w:sz="0" w:space="0" w:color="auto"/>
        <w:bottom w:val="none" w:sz="0" w:space="0" w:color="auto"/>
        <w:right w:val="none" w:sz="0" w:space="0" w:color="auto"/>
      </w:divBdr>
    </w:div>
    <w:div w:id="804737343">
      <w:bodyDiv w:val="1"/>
      <w:marLeft w:val="0"/>
      <w:marRight w:val="0"/>
      <w:marTop w:val="0"/>
      <w:marBottom w:val="0"/>
      <w:divBdr>
        <w:top w:val="none" w:sz="0" w:space="0" w:color="auto"/>
        <w:left w:val="none" w:sz="0" w:space="0" w:color="auto"/>
        <w:bottom w:val="none" w:sz="0" w:space="0" w:color="auto"/>
        <w:right w:val="none" w:sz="0" w:space="0" w:color="auto"/>
      </w:divBdr>
    </w:div>
    <w:div w:id="805203885">
      <w:bodyDiv w:val="1"/>
      <w:marLeft w:val="0"/>
      <w:marRight w:val="0"/>
      <w:marTop w:val="0"/>
      <w:marBottom w:val="0"/>
      <w:divBdr>
        <w:top w:val="none" w:sz="0" w:space="0" w:color="auto"/>
        <w:left w:val="none" w:sz="0" w:space="0" w:color="auto"/>
        <w:bottom w:val="none" w:sz="0" w:space="0" w:color="auto"/>
        <w:right w:val="none" w:sz="0" w:space="0" w:color="auto"/>
      </w:divBdr>
    </w:div>
    <w:div w:id="809984062">
      <w:bodyDiv w:val="1"/>
      <w:marLeft w:val="0"/>
      <w:marRight w:val="0"/>
      <w:marTop w:val="0"/>
      <w:marBottom w:val="0"/>
      <w:divBdr>
        <w:top w:val="none" w:sz="0" w:space="0" w:color="auto"/>
        <w:left w:val="none" w:sz="0" w:space="0" w:color="auto"/>
        <w:bottom w:val="none" w:sz="0" w:space="0" w:color="auto"/>
        <w:right w:val="none" w:sz="0" w:space="0" w:color="auto"/>
      </w:divBdr>
    </w:div>
    <w:div w:id="810174423">
      <w:bodyDiv w:val="1"/>
      <w:marLeft w:val="0"/>
      <w:marRight w:val="0"/>
      <w:marTop w:val="0"/>
      <w:marBottom w:val="0"/>
      <w:divBdr>
        <w:top w:val="none" w:sz="0" w:space="0" w:color="auto"/>
        <w:left w:val="none" w:sz="0" w:space="0" w:color="auto"/>
        <w:bottom w:val="none" w:sz="0" w:space="0" w:color="auto"/>
        <w:right w:val="none" w:sz="0" w:space="0" w:color="auto"/>
      </w:divBdr>
    </w:div>
    <w:div w:id="810438416">
      <w:bodyDiv w:val="1"/>
      <w:marLeft w:val="0"/>
      <w:marRight w:val="0"/>
      <w:marTop w:val="0"/>
      <w:marBottom w:val="0"/>
      <w:divBdr>
        <w:top w:val="none" w:sz="0" w:space="0" w:color="auto"/>
        <w:left w:val="none" w:sz="0" w:space="0" w:color="auto"/>
        <w:bottom w:val="none" w:sz="0" w:space="0" w:color="auto"/>
        <w:right w:val="none" w:sz="0" w:space="0" w:color="auto"/>
      </w:divBdr>
    </w:div>
    <w:div w:id="813182494">
      <w:bodyDiv w:val="1"/>
      <w:marLeft w:val="0"/>
      <w:marRight w:val="0"/>
      <w:marTop w:val="0"/>
      <w:marBottom w:val="0"/>
      <w:divBdr>
        <w:top w:val="none" w:sz="0" w:space="0" w:color="auto"/>
        <w:left w:val="none" w:sz="0" w:space="0" w:color="auto"/>
        <w:bottom w:val="none" w:sz="0" w:space="0" w:color="auto"/>
        <w:right w:val="none" w:sz="0" w:space="0" w:color="auto"/>
      </w:divBdr>
    </w:div>
    <w:div w:id="815533723">
      <w:bodyDiv w:val="1"/>
      <w:marLeft w:val="0"/>
      <w:marRight w:val="0"/>
      <w:marTop w:val="0"/>
      <w:marBottom w:val="0"/>
      <w:divBdr>
        <w:top w:val="none" w:sz="0" w:space="0" w:color="auto"/>
        <w:left w:val="none" w:sz="0" w:space="0" w:color="auto"/>
        <w:bottom w:val="none" w:sz="0" w:space="0" w:color="auto"/>
        <w:right w:val="none" w:sz="0" w:space="0" w:color="auto"/>
      </w:divBdr>
    </w:div>
    <w:div w:id="828130723">
      <w:bodyDiv w:val="1"/>
      <w:marLeft w:val="0"/>
      <w:marRight w:val="0"/>
      <w:marTop w:val="0"/>
      <w:marBottom w:val="0"/>
      <w:divBdr>
        <w:top w:val="none" w:sz="0" w:space="0" w:color="auto"/>
        <w:left w:val="none" w:sz="0" w:space="0" w:color="auto"/>
        <w:bottom w:val="none" w:sz="0" w:space="0" w:color="auto"/>
        <w:right w:val="none" w:sz="0" w:space="0" w:color="auto"/>
      </w:divBdr>
    </w:div>
    <w:div w:id="829639780">
      <w:bodyDiv w:val="1"/>
      <w:marLeft w:val="0"/>
      <w:marRight w:val="0"/>
      <w:marTop w:val="0"/>
      <w:marBottom w:val="0"/>
      <w:divBdr>
        <w:top w:val="none" w:sz="0" w:space="0" w:color="auto"/>
        <w:left w:val="none" w:sz="0" w:space="0" w:color="auto"/>
        <w:bottom w:val="none" w:sz="0" w:space="0" w:color="auto"/>
        <w:right w:val="none" w:sz="0" w:space="0" w:color="auto"/>
      </w:divBdr>
    </w:div>
    <w:div w:id="831331092">
      <w:bodyDiv w:val="1"/>
      <w:marLeft w:val="0"/>
      <w:marRight w:val="0"/>
      <w:marTop w:val="0"/>
      <w:marBottom w:val="0"/>
      <w:divBdr>
        <w:top w:val="none" w:sz="0" w:space="0" w:color="auto"/>
        <w:left w:val="none" w:sz="0" w:space="0" w:color="auto"/>
        <w:bottom w:val="none" w:sz="0" w:space="0" w:color="auto"/>
        <w:right w:val="none" w:sz="0" w:space="0" w:color="auto"/>
      </w:divBdr>
    </w:div>
    <w:div w:id="833302647">
      <w:bodyDiv w:val="1"/>
      <w:marLeft w:val="0"/>
      <w:marRight w:val="0"/>
      <w:marTop w:val="0"/>
      <w:marBottom w:val="0"/>
      <w:divBdr>
        <w:top w:val="none" w:sz="0" w:space="0" w:color="auto"/>
        <w:left w:val="none" w:sz="0" w:space="0" w:color="auto"/>
        <w:bottom w:val="none" w:sz="0" w:space="0" w:color="auto"/>
        <w:right w:val="none" w:sz="0" w:space="0" w:color="auto"/>
      </w:divBdr>
    </w:div>
    <w:div w:id="833372146">
      <w:bodyDiv w:val="1"/>
      <w:marLeft w:val="0"/>
      <w:marRight w:val="0"/>
      <w:marTop w:val="0"/>
      <w:marBottom w:val="0"/>
      <w:divBdr>
        <w:top w:val="none" w:sz="0" w:space="0" w:color="auto"/>
        <w:left w:val="none" w:sz="0" w:space="0" w:color="auto"/>
        <w:bottom w:val="none" w:sz="0" w:space="0" w:color="auto"/>
        <w:right w:val="none" w:sz="0" w:space="0" w:color="auto"/>
      </w:divBdr>
    </w:div>
    <w:div w:id="835412667">
      <w:bodyDiv w:val="1"/>
      <w:marLeft w:val="0"/>
      <w:marRight w:val="0"/>
      <w:marTop w:val="0"/>
      <w:marBottom w:val="0"/>
      <w:divBdr>
        <w:top w:val="none" w:sz="0" w:space="0" w:color="auto"/>
        <w:left w:val="none" w:sz="0" w:space="0" w:color="auto"/>
        <w:bottom w:val="none" w:sz="0" w:space="0" w:color="auto"/>
        <w:right w:val="none" w:sz="0" w:space="0" w:color="auto"/>
      </w:divBdr>
    </w:div>
    <w:div w:id="838276161">
      <w:bodyDiv w:val="1"/>
      <w:marLeft w:val="0"/>
      <w:marRight w:val="0"/>
      <w:marTop w:val="0"/>
      <w:marBottom w:val="0"/>
      <w:divBdr>
        <w:top w:val="none" w:sz="0" w:space="0" w:color="auto"/>
        <w:left w:val="none" w:sz="0" w:space="0" w:color="auto"/>
        <w:bottom w:val="none" w:sz="0" w:space="0" w:color="auto"/>
        <w:right w:val="none" w:sz="0" w:space="0" w:color="auto"/>
      </w:divBdr>
    </w:div>
    <w:div w:id="838808326">
      <w:bodyDiv w:val="1"/>
      <w:marLeft w:val="0"/>
      <w:marRight w:val="0"/>
      <w:marTop w:val="0"/>
      <w:marBottom w:val="0"/>
      <w:divBdr>
        <w:top w:val="none" w:sz="0" w:space="0" w:color="auto"/>
        <w:left w:val="none" w:sz="0" w:space="0" w:color="auto"/>
        <w:bottom w:val="none" w:sz="0" w:space="0" w:color="auto"/>
        <w:right w:val="none" w:sz="0" w:space="0" w:color="auto"/>
      </w:divBdr>
    </w:div>
    <w:div w:id="839346182">
      <w:bodyDiv w:val="1"/>
      <w:marLeft w:val="0"/>
      <w:marRight w:val="0"/>
      <w:marTop w:val="0"/>
      <w:marBottom w:val="0"/>
      <w:divBdr>
        <w:top w:val="none" w:sz="0" w:space="0" w:color="auto"/>
        <w:left w:val="none" w:sz="0" w:space="0" w:color="auto"/>
        <w:bottom w:val="none" w:sz="0" w:space="0" w:color="auto"/>
        <w:right w:val="none" w:sz="0" w:space="0" w:color="auto"/>
      </w:divBdr>
    </w:div>
    <w:div w:id="839806913">
      <w:bodyDiv w:val="1"/>
      <w:marLeft w:val="0"/>
      <w:marRight w:val="0"/>
      <w:marTop w:val="0"/>
      <w:marBottom w:val="0"/>
      <w:divBdr>
        <w:top w:val="none" w:sz="0" w:space="0" w:color="auto"/>
        <w:left w:val="none" w:sz="0" w:space="0" w:color="auto"/>
        <w:bottom w:val="none" w:sz="0" w:space="0" w:color="auto"/>
        <w:right w:val="none" w:sz="0" w:space="0" w:color="auto"/>
      </w:divBdr>
    </w:div>
    <w:div w:id="847057896">
      <w:bodyDiv w:val="1"/>
      <w:marLeft w:val="0"/>
      <w:marRight w:val="0"/>
      <w:marTop w:val="0"/>
      <w:marBottom w:val="0"/>
      <w:divBdr>
        <w:top w:val="none" w:sz="0" w:space="0" w:color="auto"/>
        <w:left w:val="none" w:sz="0" w:space="0" w:color="auto"/>
        <w:bottom w:val="none" w:sz="0" w:space="0" w:color="auto"/>
        <w:right w:val="none" w:sz="0" w:space="0" w:color="auto"/>
      </w:divBdr>
    </w:div>
    <w:div w:id="848839005">
      <w:bodyDiv w:val="1"/>
      <w:marLeft w:val="0"/>
      <w:marRight w:val="0"/>
      <w:marTop w:val="0"/>
      <w:marBottom w:val="0"/>
      <w:divBdr>
        <w:top w:val="none" w:sz="0" w:space="0" w:color="auto"/>
        <w:left w:val="none" w:sz="0" w:space="0" w:color="auto"/>
        <w:bottom w:val="none" w:sz="0" w:space="0" w:color="auto"/>
        <w:right w:val="none" w:sz="0" w:space="0" w:color="auto"/>
      </w:divBdr>
    </w:div>
    <w:div w:id="850803326">
      <w:bodyDiv w:val="1"/>
      <w:marLeft w:val="0"/>
      <w:marRight w:val="0"/>
      <w:marTop w:val="0"/>
      <w:marBottom w:val="0"/>
      <w:divBdr>
        <w:top w:val="none" w:sz="0" w:space="0" w:color="auto"/>
        <w:left w:val="none" w:sz="0" w:space="0" w:color="auto"/>
        <w:bottom w:val="none" w:sz="0" w:space="0" w:color="auto"/>
        <w:right w:val="none" w:sz="0" w:space="0" w:color="auto"/>
      </w:divBdr>
    </w:div>
    <w:div w:id="851066618">
      <w:bodyDiv w:val="1"/>
      <w:marLeft w:val="0"/>
      <w:marRight w:val="0"/>
      <w:marTop w:val="0"/>
      <w:marBottom w:val="0"/>
      <w:divBdr>
        <w:top w:val="none" w:sz="0" w:space="0" w:color="auto"/>
        <w:left w:val="none" w:sz="0" w:space="0" w:color="auto"/>
        <w:bottom w:val="none" w:sz="0" w:space="0" w:color="auto"/>
        <w:right w:val="none" w:sz="0" w:space="0" w:color="auto"/>
      </w:divBdr>
    </w:div>
    <w:div w:id="860432057">
      <w:bodyDiv w:val="1"/>
      <w:marLeft w:val="0"/>
      <w:marRight w:val="0"/>
      <w:marTop w:val="0"/>
      <w:marBottom w:val="0"/>
      <w:divBdr>
        <w:top w:val="none" w:sz="0" w:space="0" w:color="auto"/>
        <w:left w:val="none" w:sz="0" w:space="0" w:color="auto"/>
        <w:bottom w:val="none" w:sz="0" w:space="0" w:color="auto"/>
        <w:right w:val="none" w:sz="0" w:space="0" w:color="auto"/>
      </w:divBdr>
    </w:div>
    <w:div w:id="862792220">
      <w:bodyDiv w:val="1"/>
      <w:marLeft w:val="0"/>
      <w:marRight w:val="0"/>
      <w:marTop w:val="0"/>
      <w:marBottom w:val="0"/>
      <w:divBdr>
        <w:top w:val="none" w:sz="0" w:space="0" w:color="auto"/>
        <w:left w:val="none" w:sz="0" w:space="0" w:color="auto"/>
        <w:bottom w:val="none" w:sz="0" w:space="0" w:color="auto"/>
        <w:right w:val="none" w:sz="0" w:space="0" w:color="auto"/>
      </w:divBdr>
    </w:div>
    <w:div w:id="864446399">
      <w:bodyDiv w:val="1"/>
      <w:marLeft w:val="0"/>
      <w:marRight w:val="0"/>
      <w:marTop w:val="0"/>
      <w:marBottom w:val="0"/>
      <w:divBdr>
        <w:top w:val="none" w:sz="0" w:space="0" w:color="auto"/>
        <w:left w:val="none" w:sz="0" w:space="0" w:color="auto"/>
        <w:bottom w:val="none" w:sz="0" w:space="0" w:color="auto"/>
        <w:right w:val="none" w:sz="0" w:space="0" w:color="auto"/>
      </w:divBdr>
    </w:div>
    <w:div w:id="869730957">
      <w:bodyDiv w:val="1"/>
      <w:marLeft w:val="0"/>
      <w:marRight w:val="0"/>
      <w:marTop w:val="0"/>
      <w:marBottom w:val="0"/>
      <w:divBdr>
        <w:top w:val="none" w:sz="0" w:space="0" w:color="auto"/>
        <w:left w:val="none" w:sz="0" w:space="0" w:color="auto"/>
        <w:bottom w:val="none" w:sz="0" w:space="0" w:color="auto"/>
        <w:right w:val="none" w:sz="0" w:space="0" w:color="auto"/>
      </w:divBdr>
    </w:div>
    <w:div w:id="871577774">
      <w:bodyDiv w:val="1"/>
      <w:marLeft w:val="0"/>
      <w:marRight w:val="0"/>
      <w:marTop w:val="0"/>
      <w:marBottom w:val="0"/>
      <w:divBdr>
        <w:top w:val="none" w:sz="0" w:space="0" w:color="auto"/>
        <w:left w:val="none" w:sz="0" w:space="0" w:color="auto"/>
        <w:bottom w:val="none" w:sz="0" w:space="0" w:color="auto"/>
        <w:right w:val="none" w:sz="0" w:space="0" w:color="auto"/>
      </w:divBdr>
    </w:div>
    <w:div w:id="872233047">
      <w:bodyDiv w:val="1"/>
      <w:marLeft w:val="0"/>
      <w:marRight w:val="0"/>
      <w:marTop w:val="0"/>
      <w:marBottom w:val="0"/>
      <w:divBdr>
        <w:top w:val="none" w:sz="0" w:space="0" w:color="auto"/>
        <w:left w:val="none" w:sz="0" w:space="0" w:color="auto"/>
        <w:bottom w:val="none" w:sz="0" w:space="0" w:color="auto"/>
        <w:right w:val="none" w:sz="0" w:space="0" w:color="auto"/>
      </w:divBdr>
    </w:div>
    <w:div w:id="873421262">
      <w:bodyDiv w:val="1"/>
      <w:marLeft w:val="0"/>
      <w:marRight w:val="0"/>
      <w:marTop w:val="0"/>
      <w:marBottom w:val="0"/>
      <w:divBdr>
        <w:top w:val="none" w:sz="0" w:space="0" w:color="auto"/>
        <w:left w:val="none" w:sz="0" w:space="0" w:color="auto"/>
        <w:bottom w:val="none" w:sz="0" w:space="0" w:color="auto"/>
        <w:right w:val="none" w:sz="0" w:space="0" w:color="auto"/>
      </w:divBdr>
    </w:div>
    <w:div w:id="875659048">
      <w:bodyDiv w:val="1"/>
      <w:marLeft w:val="0"/>
      <w:marRight w:val="0"/>
      <w:marTop w:val="0"/>
      <w:marBottom w:val="0"/>
      <w:divBdr>
        <w:top w:val="none" w:sz="0" w:space="0" w:color="auto"/>
        <w:left w:val="none" w:sz="0" w:space="0" w:color="auto"/>
        <w:bottom w:val="none" w:sz="0" w:space="0" w:color="auto"/>
        <w:right w:val="none" w:sz="0" w:space="0" w:color="auto"/>
      </w:divBdr>
    </w:div>
    <w:div w:id="879122763">
      <w:bodyDiv w:val="1"/>
      <w:marLeft w:val="0"/>
      <w:marRight w:val="0"/>
      <w:marTop w:val="0"/>
      <w:marBottom w:val="0"/>
      <w:divBdr>
        <w:top w:val="none" w:sz="0" w:space="0" w:color="auto"/>
        <w:left w:val="none" w:sz="0" w:space="0" w:color="auto"/>
        <w:bottom w:val="none" w:sz="0" w:space="0" w:color="auto"/>
        <w:right w:val="none" w:sz="0" w:space="0" w:color="auto"/>
      </w:divBdr>
    </w:div>
    <w:div w:id="881674231">
      <w:bodyDiv w:val="1"/>
      <w:marLeft w:val="0"/>
      <w:marRight w:val="0"/>
      <w:marTop w:val="0"/>
      <w:marBottom w:val="0"/>
      <w:divBdr>
        <w:top w:val="none" w:sz="0" w:space="0" w:color="auto"/>
        <w:left w:val="none" w:sz="0" w:space="0" w:color="auto"/>
        <w:bottom w:val="none" w:sz="0" w:space="0" w:color="auto"/>
        <w:right w:val="none" w:sz="0" w:space="0" w:color="auto"/>
      </w:divBdr>
    </w:div>
    <w:div w:id="885531117">
      <w:bodyDiv w:val="1"/>
      <w:marLeft w:val="0"/>
      <w:marRight w:val="0"/>
      <w:marTop w:val="0"/>
      <w:marBottom w:val="0"/>
      <w:divBdr>
        <w:top w:val="none" w:sz="0" w:space="0" w:color="auto"/>
        <w:left w:val="none" w:sz="0" w:space="0" w:color="auto"/>
        <w:bottom w:val="none" w:sz="0" w:space="0" w:color="auto"/>
        <w:right w:val="none" w:sz="0" w:space="0" w:color="auto"/>
      </w:divBdr>
    </w:div>
    <w:div w:id="886259745">
      <w:bodyDiv w:val="1"/>
      <w:marLeft w:val="0"/>
      <w:marRight w:val="0"/>
      <w:marTop w:val="0"/>
      <w:marBottom w:val="0"/>
      <w:divBdr>
        <w:top w:val="none" w:sz="0" w:space="0" w:color="auto"/>
        <w:left w:val="none" w:sz="0" w:space="0" w:color="auto"/>
        <w:bottom w:val="none" w:sz="0" w:space="0" w:color="auto"/>
        <w:right w:val="none" w:sz="0" w:space="0" w:color="auto"/>
      </w:divBdr>
    </w:div>
    <w:div w:id="887036513">
      <w:bodyDiv w:val="1"/>
      <w:marLeft w:val="0"/>
      <w:marRight w:val="0"/>
      <w:marTop w:val="0"/>
      <w:marBottom w:val="0"/>
      <w:divBdr>
        <w:top w:val="none" w:sz="0" w:space="0" w:color="auto"/>
        <w:left w:val="none" w:sz="0" w:space="0" w:color="auto"/>
        <w:bottom w:val="none" w:sz="0" w:space="0" w:color="auto"/>
        <w:right w:val="none" w:sz="0" w:space="0" w:color="auto"/>
      </w:divBdr>
    </w:div>
    <w:div w:id="889924756">
      <w:bodyDiv w:val="1"/>
      <w:marLeft w:val="0"/>
      <w:marRight w:val="0"/>
      <w:marTop w:val="0"/>
      <w:marBottom w:val="0"/>
      <w:divBdr>
        <w:top w:val="none" w:sz="0" w:space="0" w:color="auto"/>
        <w:left w:val="none" w:sz="0" w:space="0" w:color="auto"/>
        <w:bottom w:val="none" w:sz="0" w:space="0" w:color="auto"/>
        <w:right w:val="none" w:sz="0" w:space="0" w:color="auto"/>
      </w:divBdr>
    </w:div>
    <w:div w:id="890503602">
      <w:bodyDiv w:val="1"/>
      <w:marLeft w:val="0"/>
      <w:marRight w:val="0"/>
      <w:marTop w:val="0"/>
      <w:marBottom w:val="0"/>
      <w:divBdr>
        <w:top w:val="none" w:sz="0" w:space="0" w:color="auto"/>
        <w:left w:val="none" w:sz="0" w:space="0" w:color="auto"/>
        <w:bottom w:val="none" w:sz="0" w:space="0" w:color="auto"/>
        <w:right w:val="none" w:sz="0" w:space="0" w:color="auto"/>
      </w:divBdr>
    </w:div>
    <w:div w:id="890730753">
      <w:bodyDiv w:val="1"/>
      <w:marLeft w:val="0"/>
      <w:marRight w:val="0"/>
      <w:marTop w:val="0"/>
      <w:marBottom w:val="0"/>
      <w:divBdr>
        <w:top w:val="none" w:sz="0" w:space="0" w:color="auto"/>
        <w:left w:val="none" w:sz="0" w:space="0" w:color="auto"/>
        <w:bottom w:val="none" w:sz="0" w:space="0" w:color="auto"/>
        <w:right w:val="none" w:sz="0" w:space="0" w:color="auto"/>
      </w:divBdr>
    </w:div>
    <w:div w:id="893204012">
      <w:bodyDiv w:val="1"/>
      <w:marLeft w:val="0"/>
      <w:marRight w:val="0"/>
      <w:marTop w:val="0"/>
      <w:marBottom w:val="0"/>
      <w:divBdr>
        <w:top w:val="none" w:sz="0" w:space="0" w:color="auto"/>
        <w:left w:val="none" w:sz="0" w:space="0" w:color="auto"/>
        <w:bottom w:val="none" w:sz="0" w:space="0" w:color="auto"/>
        <w:right w:val="none" w:sz="0" w:space="0" w:color="auto"/>
      </w:divBdr>
    </w:div>
    <w:div w:id="898177068">
      <w:bodyDiv w:val="1"/>
      <w:marLeft w:val="0"/>
      <w:marRight w:val="0"/>
      <w:marTop w:val="0"/>
      <w:marBottom w:val="0"/>
      <w:divBdr>
        <w:top w:val="none" w:sz="0" w:space="0" w:color="auto"/>
        <w:left w:val="none" w:sz="0" w:space="0" w:color="auto"/>
        <w:bottom w:val="none" w:sz="0" w:space="0" w:color="auto"/>
        <w:right w:val="none" w:sz="0" w:space="0" w:color="auto"/>
      </w:divBdr>
    </w:div>
    <w:div w:id="898709993">
      <w:bodyDiv w:val="1"/>
      <w:marLeft w:val="0"/>
      <w:marRight w:val="0"/>
      <w:marTop w:val="0"/>
      <w:marBottom w:val="0"/>
      <w:divBdr>
        <w:top w:val="none" w:sz="0" w:space="0" w:color="auto"/>
        <w:left w:val="none" w:sz="0" w:space="0" w:color="auto"/>
        <w:bottom w:val="none" w:sz="0" w:space="0" w:color="auto"/>
        <w:right w:val="none" w:sz="0" w:space="0" w:color="auto"/>
      </w:divBdr>
    </w:div>
    <w:div w:id="905723528">
      <w:bodyDiv w:val="1"/>
      <w:marLeft w:val="0"/>
      <w:marRight w:val="0"/>
      <w:marTop w:val="0"/>
      <w:marBottom w:val="0"/>
      <w:divBdr>
        <w:top w:val="none" w:sz="0" w:space="0" w:color="auto"/>
        <w:left w:val="none" w:sz="0" w:space="0" w:color="auto"/>
        <w:bottom w:val="none" w:sz="0" w:space="0" w:color="auto"/>
        <w:right w:val="none" w:sz="0" w:space="0" w:color="auto"/>
      </w:divBdr>
    </w:div>
    <w:div w:id="907306665">
      <w:bodyDiv w:val="1"/>
      <w:marLeft w:val="0"/>
      <w:marRight w:val="0"/>
      <w:marTop w:val="0"/>
      <w:marBottom w:val="0"/>
      <w:divBdr>
        <w:top w:val="none" w:sz="0" w:space="0" w:color="auto"/>
        <w:left w:val="none" w:sz="0" w:space="0" w:color="auto"/>
        <w:bottom w:val="none" w:sz="0" w:space="0" w:color="auto"/>
        <w:right w:val="none" w:sz="0" w:space="0" w:color="auto"/>
      </w:divBdr>
    </w:div>
    <w:div w:id="907813022">
      <w:bodyDiv w:val="1"/>
      <w:marLeft w:val="0"/>
      <w:marRight w:val="0"/>
      <w:marTop w:val="0"/>
      <w:marBottom w:val="0"/>
      <w:divBdr>
        <w:top w:val="none" w:sz="0" w:space="0" w:color="auto"/>
        <w:left w:val="none" w:sz="0" w:space="0" w:color="auto"/>
        <w:bottom w:val="none" w:sz="0" w:space="0" w:color="auto"/>
        <w:right w:val="none" w:sz="0" w:space="0" w:color="auto"/>
      </w:divBdr>
    </w:div>
    <w:div w:id="911042267">
      <w:bodyDiv w:val="1"/>
      <w:marLeft w:val="0"/>
      <w:marRight w:val="0"/>
      <w:marTop w:val="0"/>
      <w:marBottom w:val="0"/>
      <w:divBdr>
        <w:top w:val="none" w:sz="0" w:space="0" w:color="auto"/>
        <w:left w:val="none" w:sz="0" w:space="0" w:color="auto"/>
        <w:bottom w:val="none" w:sz="0" w:space="0" w:color="auto"/>
        <w:right w:val="none" w:sz="0" w:space="0" w:color="auto"/>
      </w:divBdr>
    </w:div>
    <w:div w:id="914321748">
      <w:bodyDiv w:val="1"/>
      <w:marLeft w:val="0"/>
      <w:marRight w:val="0"/>
      <w:marTop w:val="0"/>
      <w:marBottom w:val="0"/>
      <w:divBdr>
        <w:top w:val="none" w:sz="0" w:space="0" w:color="auto"/>
        <w:left w:val="none" w:sz="0" w:space="0" w:color="auto"/>
        <w:bottom w:val="none" w:sz="0" w:space="0" w:color="auto"/>
        <w:right w:val="none" w:sz="0" w:space="0" w:color="auto"/>
      </w:divBdr>
    </w:div>
    <w:div w:id="914509765">
      <w:bodyDiv w:val="1"/>
      <w:marLeft w:val="0"/>
      <w:marRight w:val="0"/>
      <w:marTop w:val="0"/>
      <w:marBottom w:val="0"/>
      <w:divBdr>
        <w:top w:val="none" w:sz="0" w:space="0" w:color="auto"/>
        <w:left w:val="none" w:sz="0" w:space="0" w:color="auto"/>
        <w:bottom w:val="none" w:sz="0" w:space="0" w:color="auto"/>
        <w:right w:val="none" w:sz="0" w:space="0" w:color="auto"/>
      </w:divBdr>
    </w:div>
    <w:div w:id="914625968">
      <w:bodyDiv w:val="1"/>
      <w:marLeft w:val="0"/>
      <w:marRight w:val="0"/>
      <w:marTop w:val="0"/>
      <w:marBottom w:val="0"/>
      <w:divBdr>
        <w:top w:val="none" w:sz="0" w:space="0" w:color="auto"/>
        <w:left w:val="none" w:sz="0" w:space="0" w:color="auto"/>
        <w:bottom w:val="none" w:sz="0" w:space="0" w:color="auto"/>
        <w:right w:val="none" w:sz="0" w:space="0" w:color="auto"/>
      </w:divBdr>
    </w:div>
    <w:div w:id="921647127">
      <w:bodyDiv w:val="1"/>
      <w:marLeft w:val="0"/>
      <w:marRight w:val="0"/>
      <w:marTop w:val="0"/>
      <w:marBottom w:val="0"/>
      <w:divBdr>
        <w:top w:val="none" w:sz="0" w:space="0" w:color="auto"/>
        <w:left w:val="none" w:sz="0" w:space="0" w:color="auto"/>
        <w:bottom w:val="none" w:sz="0" w:space="0" w:color="auto"/>
        <w:right w:val="none" w:sz="0" w:space="0" w:color="auto"/>
      </w:divBdr>
    </w:div>
    <w:div w:id="921841737">
      <w:bodyDiv w:val="1"/>
      <w:marLeft w:val="0"/>
      <w:marRight w:val="0"/>
      <w:marTop w:val="0"/>
      <w:marBottom w:val="0"/>
      <w:divBdr>
        <w:top w:val="none" w:sz="0" w:space="0" w:color="auto"/>
        <w:left w:val="none" w:sz="0" w:space="0" w:color="auto"/>
        <w:bottom w:val="none" w:sz="0" w:space="0" w:color="auto"/>
        <w:right w:val="none" w:sz="0" w:space="0" w:color="auto"/>
      </w:divBdr>
    </w:div>
    <w:div w:id="922101505">
      <w:bodyDiv w:val="1"/>
      <w:marLeft w:val="0"/>
      <w:marRight w:val="0"/>
      <w:marTop w:val="0"/>
      <w:marBottom w:val="0"/>
      <w:divBdr>
        <w:top w:val="none" w:sz="0" w:space="0" w:color="auto"/>
        <w:left w:val="none" w:sz="0" w:space="0" w:color="auto"/>
        <w:bottom w:val="none" w:sz="0" w:space="0" w:color="auto"/>
        <w:right w:val="none" w:sz="0" w:space="0" w:color="auto"/>
      </w:divBdr>
    </w:div>
    <w:div w:id="922225018">
      <w:bodyDiv w:val="1"/>
      <w:marLeft w:val="0"/>
      <w:marRight w:val="0"/>
      <w:marTop w:val="0"/>
      <w:marBottom w:val="0"/>
      <w:divBdr>
        <w:top w:val="none" w:sz="0" w:space="0" w:color="auto"/>
        <w:left w:val="none" w:sz="0" w:space="0" w:color="auto"/>
        <w:bottom w:val="none" w:sz="0" w:space="0" w:color="auto"/>
        <w:right w:val="none" w:sz="0" w:space="0" w:color="auto"/>
      </w:divBdr>
    </w:div>
    <w:div w:id="923487653">
      <w:bodyDiv w:val="1"/>
      <w:marLeft w:val="0"/>
      <w:marRight w:val="0"/>
      <w:marTop w:val="0"/>
      <w:marBottom w:val="0"/>
      <w:divBdr>
        <w:top w:val="none" w:sz="0" w:space="0" w:color="auto"/>
        <w:left w:val="none" w:sz="0" w:space="0" w:color="auto"/>
        <w:bottom w:val="none" w:sz="0" w:space="0" w:color="auto"/>
        <w:right w:val="none" w:sz="0" w:space="0" w:color="auto"/>
      </w:divBdr>
    </w:div>
    <w:div w:id="924532734">
      <w:bodyDiv w:val="1"/>
      <w:marLeft w:val="0"/>
      <w:marRight w:val="0"/>
      <w:marTop w:val="0"/>
      <w:marBottom w:val="0"/>
      <w:divBdr>
        <w:top w:val="none" w:sz="0" w:space="0" w:color="auto"/>
        <w:left w:val="none" w:sz="0" w:space="0" w:color="auto"/>
        <w:bottom w:val="none" w:sz="0" w:space="0" w:color="auto"/>
        <w:right w:val="none" w:sz="0" w:space="0" w:color="auto"/>
      </w:divBdr>
    </w:div>
    <w:div w:id="924648414">
      <w:bodyDiv w:val="1"/>
      <w:marLeft w:val="0"/>
      <w:marRight w:val="0"/>
      <w:marTop w:val="0"/>
      <w:marBottom w:val="0"/>
      <w:divBdr>
        <w:top w:val="none" w:sz="0" w:space="0" w:color="auto"/>
        <w:left w:val="none" w:sz="0" w:space="0" w:color="auto"/>
        <w:bottom w:val="none" w:sz="0" w:space="0" w:color="auto"/>
        <w:right w:val="none" w:sz="0" w:space="0" w:color="auto"/>
      </w:divBdr>
    </w:div>
    <w:div w:id="925531738">
      <w:bodyDiv w:val="1"/>
      <w:marLeft w:val="0"/>
      <w:marRight w:val="0"/>
      <w:marTop w:val="0"/>
      <w:marBottom w:val="0"/>
      <w:divBdr>
        <w:top w:val="none" w:sz="0" w:space="0" w:color="auto"/>
        <w:left w:val="none" w:sz="0" w:space="0" w:color="auto"/>
        <w:bottom w:val="none" w:sz="0" w:space="0" w:color="auto"/>
        <w:right w:val="none" w:sz="0" w:space="0" w:color="auto"/>
      </w:divBdr>
    </w:div>
    <w:div w:id="927663239">
      <w:bodyDiv w:val="1"/>
      <w:marLeft w:val="0"/>
      <w:marRight w:val="0"/>
      <w:marTop w:val="0"/>
      <w:marBottom w:val="0"/>
      <w:divBdr>
        <w:top w:val="none" w:sz="0" w:space="0" w:color="auto"/>
        <w:left w:val="none" w:sz="0" w:space="0" w:color="auto"/>
        <w:bottom w:val="none" w:sz="0" w:space="0" w:color="auto"/>
        <w:right w:val="none" w:sz="0" w:space="0" w:color="auto"/>
      </w:divBdr>
    </w:div>
    <w:div w:id="928736796">
      <w:bodyDiv w:val="1"/>
      <w:marLeft w:val="0"/>
      <w:marRight w:val="0"/>
      <w:marTop w:val="0"/>
      <w:marBottom w:val="0"/>
      <w:divBdr>
        <w:top w:val="none" w:sz="0" w:space="0" w:color="auto"/>
        <w:left w:val="none" w:sz="0" w:space="0" w:color="auto"/>
        <w:bottom w:val="none" w:sz="0" w:space="0" w:color="auto"/>
        <w:right w:val="none" w:sz="0" w:space="0" w:color="auto"/>
      </w:divBdr>
    </w:div>
    <w:div w:id="928807422">
      <w:bodyDiv w:val="1"/>
      <w:marLeft w:val="0"/>
      <w:marRight w:val="0"/>
      <w:marTop w:val="0"/>
      <w:marBottom w:val="0"/>
      <w:divBdr>
        <w:top w:val="none" w:sz="0" w:space="0" w:color="auto"/>
        <w:left w:val="none" w:sz="0" w:space="0" w:color="auto"/>
        <w:bottom w:val="none" w:sz="0" w:space="0" w:color="auto"/>
        <w:right w:val="none" w:sz="0" w:space="0" w:color="auto"/>
      </w:divBdr>
    </w:div>
    <w:div w:id="929659039">
      <w:bodyDiv w:val="1"/>
      <w:marLeft w:val="0"/>
      <w:marRight w:val="0"/>
      <w:marTop w:val="0"/>
      <w:marBottom w:val="0"/>
      <w:divBdr>
        <w:top w:val="none" w:sz="0" w:space="0" w:color="auto"/>
        <w:left w:val="none" w:sz="0" w:space="0" w:color="auto"/>
        <w:bottom w:val="none" w:sz="0" w:space="0" w:color="auto"/>
        <w:right w:val="none" w:sz="0" w:space="0" w:color="auto"/>
      </w:divBdr>
    </w:div>
    <w:div w:id="930546025">
      <w:bodyDiv w:val="1"/>
      <w:marLeft w:val="0"/>
      <w:marRight w:val="0"/>
      <w:marTop w:val="0"/>
      <w:marBottom w:val="0"/>
      <w:divBdr>
        <w:top w:val="none" w:sz="0" w:space="0" w:color="auto"/>
        <w:left w:val="none" w:sz="0" w:space="0" w:color="auto"/>
        <w:bottom w:val="none" w:sz="0" w:space="0" w:color="auto"/>
        <w:right w:val="none" w:sz="0" w:space="0" w:color="auto"/>
      </w:divBdr>
    </w:div>
    <w:div w:id="930744311">
      <w:bodyDiv w:val="1"/>
      <w:marLeft w:val="0"/>
      <w:marRight w:val="0"/>
      <w:marTop w:val="0"/>
      <w:marBottom w:val="0"/>
      <w:divBdr>
        <w:top w:val="none" w:sz="0" w:space="0" w:color="auto"/>
        <w:left w:val="none" w:sz="0" w:space="0" w:color="auto"/>
        <w:bottom w:val="none" w:sz="0" w:space="0" w:color="auto"/>
        <w:right w:val="none" w:sz="0" w:space="0" w:color="auto"/>
      </w:divBdr>
    </w:div>
    <w:div w:id="932124034">
      <w:bodyDiv w:val="1"/>
      <w:marLeft w:val="0"/>
      <w:marRight w:val="0"/>
      <w:marTop w:val="0"/>
      <w:marBottom w:val="0"/>
      <w:divBdr>
        <w:top w:val="none" w:sz="0" w:space="0" w:color="auto"/>
        <w:left w:val="none" w:sz="0" w:space="0" w:color="auto"/>
        <w:bottom w:val="none" w:sz="0" w:space="0" w:color="auto"/>
        <w:right w:val="none" w:sz="0" w:space="0" w:color="auto"/>
      </w:divBdr>
    </w:div>
    <w:div w:id="932589668">
      <w:bodyDiv w:val="1"/>
      <w:marLeft w:val="0"/>
      <w:marRight w:val="0"/>
      <w:marTop w:val="0"/>
      <w:marBottom w:val="0"/>
      <w:divBdr>
        <w:top w:val="none" w:sz="0" w:space="0" w:color="auto"/>
        <w:left w:val="none" w:sz="0" w:space="0" w:color="auto"/>
        <w:bottom w:val="none" w:sz="0" w:space="0" w:color="auto"/>
        <w:right w:val="none" w:sz="0" w:space="0" w:color="auto"/>
      </w:divBdr>
    </w:div>
    <w:div w:id="932594697">
      <w:bodyDiv w:val="1"/>
      <w:marLeft w:val="0"/>
      <w:marRight w:val="0"/>
      <w:marTop w:val="0"/>
      <w:marBottom w:val="0"/>
      <w:divBdr>
        <w:top w:val="none" w:sz="0" w:space="0" w:color="auto"/>
        <w:left w:val="none" w:sz="0" w:space="0" w:color="auto"/>
        <w:bottom w:val="none" w:sz="0" w:space="0" w:color="auto"/>
        <w:right w:val="none" w:sz="0" w:space="0" w:color="auto"/>
      </w:divBdr>
    </w:div>
    <w:div w:id="938830237">
      <w:bodyDiv w:val="1"/>
      <w:marLeft w:val="0"/>
      <w:marRight w:val="0"/>
      <w:marTop w:val="0"/>
      <w:marBottom w:val="0"/>
      <w:divBdr>
        <w:top w:val="none" w:sz="0" w:space="0" w:color="auto"/>
        <w:left w:val="none" w:sz="0" w:space="0" w:color="auto"/>
        <w:bottom w:val="none" w:sz="0" w:space="0" w:color="auto"/>
        <w:right w:val="none" w:sz="0" w:space="0" w:color="auto"/>
      </w:divBdr>
    </w:div>
    <w:div w:id="943851185">
      <w:bodyDiv w:val="1"/>
      <w:marLeft w:val="0"/>
      <w:marRight w:val="0"/>
      <w:marTop w:val="0"/>
      <w:marBottom w:val="0"/>
      <w:divBdr>
        <w:top w:val="none" w:sz="0" w:space="0" w:color="auto"/>
        <w:left w:val="none" w:sz="0" w:space="0" w:color="auto"/>
        <w:bottom w:val="none" w:sz="0" w:space="0" w:color="auto"/>
        <w:right w:val="none" w:sz="0" w:space="0" w:color="auto"/>
      </w:divBdr>
    </w:div>
    <w:div w:id="944846130">
      <w:bodyDiv w:val="1"/>
      <w:marLeft w:val="0"/>
      <w:marRight w:val="0"/>
      <w:marTop w:val="0"/>
      <w:marBottom w:val="0"/>
      <w:divBdr>
        <w:top w:val="none" w:sz="0" w:space="0" w:color="auto"/>
        <w:left w:val="none" w:sz="0" w:space="0" w:color="auto"/>
        <w:bottom w:val="none" w:sz="0" w:space="0" w:color="auto"/>
        <w:right w:val="none" w:sz="0" w:space="0" w:color="auto"/>
      </w:divBdr>
    </w:div>
    <w:div w:id="945042438">
      <w:bodyDiv w:val="1"/>
      <w:marLeft w:val="0"/>
      <w:marRight w:val="0"/>
      <w:marTop w:val="0"/>
      <w:marBottom w:val="0"/>
      <w:divBdr>
        <w:top w:val="none" w:sz="0" w:space="0" w:color="auto"/>
        <w:left w:val="none" w:sz="0" w:space="0" w:color="auto"/>
        <w:bottom w:val="none" w:sz="0" w:space="0" w:color="auto"/>
        <w:right w:val="none" w:sz="0" w:space="0" w:color="auto"/>
      </w:divBdr>
    </w:div>
    <w:div w:id="946085232">
      <w:bodyDiv w:val="1"/>
      <w:marLeft w:val="0"/>
      <w:marRight w:val="0"/>
      <w:marTop w:val="0"/>
      <w:marBottom w:val="0"/>
      <w:divBdr>
        <w:top w:val="none" w:sz="0" w:space="0" w:color="auto"/>
        <w:left w:val="none" w:sz="0" w:space="0" w:color="auto"/>
        <w:bottom w:val="none" w:sz="0" w:space="0" w:color="auto"/>
        <w:right w:val="none" w:sz="0" w:space="0" w:color="auto"/>
      </w:divBdr>
    </w:div>
    <w:div w:id="952060294">
      <w:bodyDiv w:val="1"/>
      <w:marLeft w:val="0"/>
      <w:marRight w:val="0"/>
      <w:marTop w:val="0"/>
      <w:marBottom w:val="0"/>
      <w:divBdr>
        <w:top w:val="none" w:sz="0" w:space="0" w:color="auto"/>
        <w:left w:val="none" w:sz="0" w:space="0" w:color="auto"/>
        <w:bottom w:val="none" w:sz="0" w:space="0" w:color="auto"/>
        <w:right w:val="none" w:sz="0" w:space="0" w:color="auto"/>
      </w:divBdr>
    </w:div>
    <w:div w:id="962351221">
      <w:bodyDiv w:val="1"/>
      <w:marLeft w:val="0"/>
      <w:marRight w:val="0"/>
      <w:marTop w:val="0"/>
      <w:marBottom w:val="0"/>
      <w:divBdr>
        <w:top w:val="none" w:sz="0" w:space="0" w:color="auto"/>
        <w:left w:val="none" w:sz="0" w:space="0" w:color="auto"/>
        <w:bottom w:val="none" w:sz="0" w:space="0" w:color="auto"/>
        <w:right w:val="none" w:sz="0" w:space="0" w:color="auto"/>
      </w:divBdr>
    </w:div>
    <w:div w:id="965889511">
      <w:bodyDiv w:val="1"/>
      <w:marLeft w:val="0"/>
      <w:marRight w:val="0"/>
      <w:marTop w:val="0"/>
      <w:marBottom w:val="0"/>
      <w:divBdr>
        <w:top w:val="none" w:sz="0" w:space="0" w:color="auto"/>
        <w:left w:val="none" w:sz="0" w:space="0" w:color="auto"/>
        <w:bottom w:val="none" w:sz="0" w:space="0" w:color="auto"/>
        <w:right w:val="none" w:sz="0" w:space="0" w:color="auto"/>
      </w:divBdr>
    </w:div>
    <w:div w:id="969046925">
      <w:bodyDiv w:val="1"/>
      <w:marLeft w:val="0"/>
      <w:marRight w:val="0"/>
      <w:marTop w:val="0"/>
      <w:marBottom w:val="0"/>
      <w:divBdr>
        <w:top w:val="none" w:sz="0" w:space="0" w:color="auto"/>
        <w:left w:val="none" w:sz="0" w:space="0" w:color="auto"/>
        <w:bottom w:val="none" w:sz="0" w:space="0" w:color="auto"/>
        <w:right w:val="none" w:sz="0" w:space="0" w:color="auto"/>
      </w:divBdr>
    </w:div>
    <w:div w:id="971057778">
      <w:bodyDiv w:val="1"/>
      <w:marLeft w:val="0"/>
      <w:marRight w:val="0"/>
      <w:marTop w:val="0"/>
      <w:marBottom w:val="0"/>
      <w:divBdr>
        <w:top w:val="none" w:sz="0" w:space="0" w:color="auto"/>
        <w:left w:val="none" w:sz="0" w:space="0" w:color="auto"/>
        <w:bottom w:val="none" w:sz="0" w:space="0" w:color="auto"/>
        <w:right w:val="none" w:sz="0" w:space="0" w:color="auto"/>
      </w:divBdr>
    </w:div>
    <w:div w:id="972060335">
      <w:bodyDiv w:val="1"/>
      <w:marLeft w:val="0"/>
      <w:marRight w:val="0"/>
      <w:marTop w:val="0"/>
      <w:marBottom w:val="0"/>
      <w:divBdr>
        <w:top w:val="none" w:sz="0" w:space="0" w:color="auto"/>
        <w:left w:val="none" w:sz="0" w:space="0" w:color="auto"/>
        <w:bottom w:val="none" w:sz="0" w:space="0" w:color="auto"/>
        <w:right w:val="none" w:sz="0" w:space="0" w:color="auto"/>
      </w:divBdr>
    </w:div>
    <w:div w:id="976254472">
      <w:bodyDiv w:val="1"/>
      <w:marLeft w:val="0"/>
      <w:marRight w:val="0"/>
      <w:marTop w:val="0"/>
      <w:marBottom w:val="0"/>
      <w:divBdr>
        <w:top w:val="none" w:sz="0" w:space="0" w:color="auto"/>
        <w:left w:val="none" w:sz="0" w:space="0" w:color="auto"/>
        <w:bottom w:val="none" w:sz="0" w:space="0" w:color="auto"/>
        <w:right w:val="none" w:sz="0" w:space="0" w:color="auto"/>
      </w:divBdr>
    </w:div>
    <w:div w:id="982001629">
      <w:bodyDiv w:val="1"/>
      <w:marLeft w:val="0"/>
      <w:marRight w:val="0"/>
      <w:marTop w:val="0"/>
      <w:marBottom w:val="0"/>
      <w:divBdr>
        <w:top w:val="none" w:sz="0" w:space="0" w:color="auto"/>
        <w:left w:val="none" w:sz="0" w:space="0" w:color="auto"/>
        <w:bottom w:val="none" w:sz="0" w:space="0" w:color="auto"/>
        <w:right w:val="none" w:sz="0" w:space="0" w:color="auto"/>
      </w:divBdr>
    </w:div>
    <w:div w:id="982732581">
      <w:bodyDiv w:val="1"/>
      <w:marLeft w:val="0"/>
      <w:marRight w:val="0"/>
      <w:marTop w:val="0"/>
      <w:marBottom w:val="0"/>
      <w:divBdr>
        <w:top w:val="none" w:sz="0" w:space="0" w:color="auto"/>
        <w:left w:val="none" w:sz="0" w:space="0" w:color="auto"/>
        <w:bottom w:val="none" w:sz="0" w:space="0" w:color="auto"/>
        <w:right w:val="none" w:sz="0" w:space="0" w:color="auto"/>
      </w:divBdr>
    </w:div>
    <w:div w:id="989214895">
      <w:bodyDiv w:val="1"/>
      <w:marLeft w:val="0"/>
      <w:marRight w:val="0"/>
      <w:marTop w:val="0"/>
      <w:marBottom w:val="0"/>
      <w:divBdr>
        <w:top w:val="none" w:sz="0" w:space="0" w:color="auto"/>
        <w:left w:val="none" w:sz="0" w:space="0" w:color="auto"/>
        <w:bottom w:val="none" w:sz="0" w:space="0" w:color="auto"/>
        <w:right w:val="none" w:sz="0" w:space="0" w:color="auto"/>
      </w:divBdr>
    </w:div>
    <w:div w:id="990519029">
      <w:bodyDiv w:val="1"/>
      <w:marLeft w:val="0"/>
      <w:marRight w:val="0"/>
      <w:marTop w:val="0"/>
      <w:marBottom w:val="0"/>
      <w:divBdr>
        <w:top w:val="none" w:sz="0" w:space="0" w:color="auto"/>
        <w:left w:val="none" w:sz="0" w:space="0" w:color="auto"/>
        <w:bottom w:val="none" w:sz="0" w:space="0" w:color="auto"/>
        <w:right w:val="none" w:sz="0" w:space="0" w:color="auto"/>
      </w:divBdr>
    </w:div>
    <w:div w:id="998583166">
      <w:bodyDiv w:val="1"/>
      <w:marLeft w:val="0"/>
      <w:marRight w:val="0"/>
      <w:marTop w:val="0"/>
      <w:marBottom w:val="0"/>
      <w:divBdr>
        <w:top w:val="none" w:sz="0" w:space="0" w:color="auto"/>
        <w:left w:val="none" w:sz="0" w:space="0" w:color="auto"/>
        <w:bottom w:val="none" w:sz="0" w:space="0" w:color="auto"/>
        <w:right w:val="none" w:sz="0" w:space="0" w:color="auto"/>
      </w:divBdr>
    </w:div>
    <w:div w:id="1001736999">
      <w:bodyDiv w:val="1"/>
      <w:marLeft w:val="0"/>
      <w:marRight w:val="0"/>
      <w:marTop w:val="0"/>
      <w:marBottom w:val="0"/>
      <w:divBdr>
        <w:top w:val="none" w:sz="0" w:space="0" w:color="auto"/>
        <w:left w:val="none" w:sz="0" w:space="0" w:color="auto"/>
        <w:bottom w:val="none" w:sz="0" w:space="0" w:color="auto"/>
        <w:right w:val="none" w:sz="0" w:space="0" w:color="auto"/>
      </w:divBdr>
    </w:div>
    <w:div w:id="1002508096">
      <w:bodyDiv w:val="1"/>
      <w:marLeft w:val="0"/>
      <w:marRight w:val="0"/>
      <w:marTop w:val="0"/>
      <w:marBottom w:val="0"/>
      <w:divBdr>
        <w:top w:val="none" w:sz="0" w:space="0" w:color="auto"/>
        <w:left w:val="none" w:sz="0" w:space="0" w:color="auto"/>
        <w:bottom w:val="none" w:sz="0" w:space="0" w:color="auto"/>
        <w:right w:val="none" w:sz="0" w:space="0" w:color="auto"/>
      </w:divBdr>
    </w:div>
    <w:div w:id="1008172101">
      <w:bodyDiv w:val="1"/>
      <w:marLeft w:val="0"/>
      <w:marRight w:val="0"/>
      <w:marTop w:val="0"/>
      <w:marBottom w:val="0"/>
      <w:divBdr>
        <w:top w:val="none" w:sz="0" w:space="0" w:color="auto"/>
        <w:left w:val="none" w:sz="0" w:space="0" w:color="auto"/>
        <w:bottom w:val="none" w:sz="0" w:space="0" w:color="auto"/>
        <w:right w:val="none" w:sz="0" w:space="0" w:color="auto"/>
      </w:divBdr>
    </w:div>
    <w:div w:id="1013844899">
      <w:bodyDiv w:val="1"/>
      <w:marLeft w:val="0"/>
      <w:marRight w:val="0"/>
      <w:marTop w:val="0"/>
      <w:marBottom w:val="0"/>
      <w:divBdr>
        <w:top w:val="none" w:sz="0" w:space="0" w:color="auto"/>
        <w:left w:val="none" w:sz="0" w:space="0" w:color="auto"/>
        <w:bottom w:val="none" w:sz="0" w:space="0" w:color="auto"/>
        <w:right w:val="none" w:sz="0" w:space="0" w:color="auto"/>
      </w:divBdr>
    </w:div>
    <w:div w:id="1015378362">
      <w:bodyDiv w:val="1"/>
      <w:marLeft w:val="0"/>
      <w:marRight w:val="0"/>
      <w:marTop w:val="0"/>
      <w:marBottom w:val="0"/>
      <w:divBdr>
        <w:top w:val="none" w:sz="0" w:space="0" w:color="auto"/>
        <w:left w:val="none" w:sz="0" w:space="0" w:color="auto"/>
        <w:bottom w:val="none" w:sz="0" w:space="0" w:color="auto"/>
        <w:right w:val="none" w:sz="0" w:space="0" w:color="auto"/>
      </w:divBdr>
    </w:div>
    <w:div w:id="1017779095">
      <w:bodyDiv w:val="1"/>
      <w:marLeft w:val="0"/>
      <w:marRight w:val="0"/>
      <w:marTop w:val="0"/>
      <w:marBottom w:val="0"/>
      <w:divBdr>
        <w:top w:val="none" w:sz="0" w:space="0" w:color="auto"/>
        <w:left w:val="none" w:sz="0" w:space="0" w:color="auto"/>
        <w:bottom w:val="none" w:sz="0" w:space="0" w:color="auto"/>
        <w:right w:val="none" w:sz="0" w:space="0" w:color="auto"/>
      </w:divBdr>
    </w:div>
    <w:div w:id="1017854606">
      <w:bodyDiv w:val="1"/>
      <w:marLeft w:val="0"/>
      <w:marRight w:val="0"/>
      <w:marTop w:val="0"/>
      <w:marBottom w:val="0"/>
      <w:divBdr>
        <w:top w:val="none" w:sz="0" w:space="0" w:color="auto"/>
        <w:left w:val="none" w:sz="0" w:space="0" w:color="auto"/>
        <w:bottom w:val="none" w:sz="0" w:space="0" w:color="auto"/>
        <w:right w:val="none" w:sz="0" w:space="0" w:color="auto"/>
      </w:divBdr>
    </w:div>
    <w:div w:id="1021931098">
      <w:bodyDiv w:val="1"/>
      <w:marLeft w:val="0"/>
      <w:marRight w:val="0"/>
      <w:marTop w:val="0"/>
      <w:marBottom w:val="0"/>
      <w:divBdr>
        <w:top w:val="none" w:sz="0" w:space="0" w:color="auto"/>
        <w:left w:val="none" w:sz="0" w:space="0" w:color="auto"/>
        <w:bottom w:val="none" w:sz="0" w:space="0" w:color="auto"/>
        <w:right w:val="none" w:sz="0" w:space="0" w:color="auto"/>
      </w:divBdr>
    </w:div>
    <w:div w:id="1022510620">
      <w:bodyDiv w:val="1"/>
      <w:marLeft w:val="0"/>
      <w:marRight w:val="0"/>
      <w:marTop w:val="0"/>
      <w:marBottom w:val="0"/>
      <w:divBdr>
        <w:top w:val="none" w:sz="0" w:space="0" w:color="auto"/>
        <w:left w:val="none" w:sz="0" w:space="0" w:color="auto"/>
        <w:bottom w:val="none" w:sz="0" w:space="0" w:color="auto"/>
        <w:right w:val="none" w:sz="0" w:space="0" w:color="auto"/>
      </w:divBdr>
    </w:div>
    <w:div w:id="1022904683">
      <w:bodyDiv w:val="1"/>
      <w:marLeft w:val="0"/>
      <w:marRight w:val="0"/>
      <w:marTop w:val="0"/>
      <w:marBottom w:val="0"/>
      <w:divBdr>
        <w:top w:val="none" w:sz="0" w:space="0" w:color="auto"/>
        <w:left w:val="none" w:sz="0" w:space="0" w:color="auto"/>
        <w:bottom w:val="none" w:sz="0" w:space="0" w:color="auto"/>
        <w:right w:val="none" w:sz="0" w:space="0" w:color="auto"/>
      </w:divBdr>
    </w:div>
    <w:div w:id="1024985400">
      <w:bodyDiv w:val="1"/>
      <w:marLeft w:val="0"/>
      <w:marRight w:val="0"/>
      <w:marTop w:val="0"/>
      <w:marBottom w:val="0"/>
      <w:divBdr>
        <w:top w:val="none" w:sz="0" w:space="0" w:color="auto"/>
        <w:left w:val="none" w:sz="0" w:space="0" w:color="auto"/>
        <w:bottom w:val="none" w:sz="0" w:space="0" w:color="auto"/>
        <w:right w:val="none" w:sz="0" w:space="0" w:color="auto"/>
      </w:divBdr>
    </w:div>
    <w:div w:id="1025131375">
      <w:bodyDiv w:val="1"/>
      <w:marLeft w:val="0"/>
      <w:marRight w:val="0"/>
      <w:marTop w:val="0"/>
      <w:marBottom w:val="0"/>
      <w:divBdr>
        <w:top w:val="none" w:sz="0" w:space="0" w:color="auto"/>
        <w:left w:val="none" w:sz="0" w:space="0" w:color="auto"/>
        <w:bottom w:val="none" w:sz="0" w:space="0" w:color="auto"/>
        <w:right w:val="none" w:sz="0" w:space="0" w:color="auto"/>
      </w:divBdr>
    </w:div>
    <w:div w:id="1030640610">
      <w:bodyDiv w:val="1"/>
      <w:marLeft w:val="0"/>
      <w:marRight w:val="0"/>
      <w:marTop w:val="0"/>
      <w:marBottom w:val="0"/>
      <w:divBdr>
        <w:top w:val="none" w:sz="0" w:space="0" w:color="auto"/>
        <w:left w:val="none" w:sz="0" w:space="0" w:color="auto"/>
        <w:bottom w:val="none" w:sz="0" w:space="0" w:color="auto"/>
        <w:right w:val="none" w:sz="0" w:space="0" w:color="auto"/>
      </w:divBdr>
    </w:div>
    <w:div w:id="1035930181">
      <w:bodyDiv w:val="1"/>
      <w:marLeft w:val="0"/>
      <w:marRight w:val="0"/>
      <w:marTop w:val="0"/>
      <w:marBottom w:val="0"/>
      <w:divBdr>
        <w:top w:val="none" w:sz="0" w:space="0" w:color="auto"/>
        <w:left w:val="none" w:sz="0" w:space="0" w:color="auto"/>
        <w:bottom w:val="none" w:sz="0" w:space="0" w:color="auto"/>
        <w:right w:val="none" w:sz="0" w:space="0" w:color="auto"/>
      </w:divBdr>
    </w:div>
    <w:div w:id="1039012191">
      <w:bodyDiv w:val="1"/>
      <w:marLeft w:val="0"/>
      <w:marRight w:val="0"/>
      <w:marTop w:val="0"/>
      <w:marBottom w:val="0"/>
      <w:divBdr>
        <w:top w:val="none" w:sz="0" w:space="0" w:color="auto"/>
        <w:left w:val="none" w:sz="0" w:space="0" w:color="auto"/>
        <w:bottom w:val="none" w:sz="0" w:space="0" w:color="auto"/>
        <w:right w:val="none" w:sz="0" w:space="0" w:color="auto"/>
      </w:divBdr>
    </w:div>
    <w:div w:id="1040862022">
      <w:bodyDiv w:val="1"/>
      <w:marLeft w:val="0"/>
      <w:marRight w:val="0"/>
      <w:marTop w:val="0"/>
      <w:marBottom w:val="0"/>
      <w:divBdr>
        <w:top w:val="none" w:sz="0" w:space="0" w:color="auto"/>
        <w:left w:val="none" w:sz="0" w:space="0" w:color="auto"/>
        <w:bottom w:val="none" w:sz="0" w:space="0" w:color="auto"/>
        <w:right w:val="none" w:sz="0" w:space="0" w:color="auto"/>
      </w:divBdr>
    </w:div>
    <w:div w:id="1044255721">
      <w:bodyDiv w:val="1"/>
      <w:marLeft w:val="0"/>
      <w:marRight w:val="0"/>
      <w:marTop w:val="0"/>
      <w:marBottom w:val="0"/>
      <w:divBdr>
        <w:top w:val="none" w:sz="0" w:space="0" w:color="auto"/>
        <w:left w:val="none" w:sz="0" w:space="0" w:color="auto"/>
        <w:bottom w:val="none" w:sz="0" w:space="0" w:color="auto"/>
        <w:right w:val="none" w:sz="0" w:space="0" w:color="auto"/>
      </w:divBdr>
    </w:div>
    <w:div w:id="1045982931">
      <w:bodyDiv w:val="1"/>
      <w:marLeft w:val="0"/>
      <w:marRight w:val="0"/>
      <w:marTop w:val="0"/>
      <w:marBottom w:val="0"/>
      <w:divBdr>
        <w:top w:val="none" w:sz="0" w:space="0" w:color="auto"/>
        <w:left w:val="none" w:sz="0" w:space="0" w:color="auto"/>
        <w:bottom w:val="none" w:sz="0" w:space="0" w:color="auto"/>
        <w:right w:val="none" w:sz="0" w:space="0" w:color="auto"/>
      </w:divBdr>
    </w:div>
    <w:div w:id="1053508544">
      <w:bodyDiv w:val="1"/>
      <w:marLeft w:val="0"/>
      <w:marRight w:val="0"/>
      <w:marTop w:val="0"/>
      <w:marBottom w:val="0"/>
      <w:divBdr>
        <w:top w:val="none" w:sz="0" w:space="0" w:color="auto"/>
        <w:left w:val="none" w:sz="0" w:space="0" w:color="auto"/>
        <w:bottom w:val="none" w:sz="0" w:space="0" w:color="auto"/>
        <w:right w:val="none" w:sz="0" w:space="0" w:color="auto"/>
      </w:divBdr>
    </w:div>
    <w:div w:id="1062338806">
      <w:bodyDiv w:val="1"/>
      <w:marLeft w:val="0"/>
      <w:marRight w:val="0"/>
      <w:marTop w:val="0"/>
      <w:marBottom w:val="0"/>
      <w:divBdr>
        <w:top w:val="none" w:sz="0" w:space="0" w:color="auto"/>
        <w:left w:val="none" w:sz="0" w:space="0" w:color="auto"/>
        <w:bottom w:val="none" w:sz="0" w:space="0" w:color="auto"/>
        <w:right w:val="none" w:sz="0" w:space="0" w:color="auto"/>
      </w:divBdr>
    </w:div>
    <w:div w:id="1066806875">
      <w:bodyDiv w:val="1"/>
      <w:marLeft w:val="0"/>
      <w:marRight w:val="0"/>
      <w:marTop w:val="0"/>
      <w:marBottom w:val="0"/>
      <w:divBdr>
        <w:top w:val="none" w:sz="0" w:space="0" w:color="auto"/>
        <w:left w:val="none" w:sz="0" w:space="0" w:color="auto"/>
        <w:bottom w:val="none" w:sz="0" w:space="0" w:color="auto"/>
        <w:right w:val="none" w:sz="0" w:space="0" w:color="auto"/>
      </w:divBdr>
    </w:div>
    <w:div w:id="1071123081">
      <w:bodyDiv w:val="1"/>
      <w:marLeft w:val="0"/>
      <w:marRight w:val="0"/>
      <w:marTop w:val="0"/>
      <w:marBottom w:val="0"/>
      <w:divBdr>
        <w:top w:val="none" w:sz="0" w:space="0" w:color="auto"/>
        <w:left w:val="none" w:sz="0" w:space="0" w:color="auto"/>
        <w:bottom w:val="none" w:sz="0" w:space="0" w:color="auto"/>
        <w:right w:val="none" w:sz="0" w:space="0" w:color="auto"/>
      </w:divBdr>
    </w:div>
    <w:div w:id="1075517558">
      <w:bodyDiv w:val="1"/>
      <w:marLeft w:val="0"/>
      <w:marRight w:val="0"/>
      <w:marTop w:val="0"/>
      <w:marBottom w:val="0"/>
      <w:divBdr>
        <w:top w:val="none" w:sz="0" w:space="0" w:color="auto"/>
        <w:left w:val="none" w:sz="0" w:space="0" w:color="auto"/>
        <w:bottom w:val="none" w:sz="0" w:space="0" w:color="auto"/>
        <w:right w:val="none" w:sz="0" w:space="0" w:color="auto"/>
      </w:divBdr>
    </w:div>
    <w:div w:id="1081877281">
      <w:bodyDiv w:val="1"/>
      <w:marLeft w:val="0"/>
      <w:marRight w:val="0"/>
      <w:marTop w:val="0"/>
      <w:marBottom w:val="0"/>
      <w:divBdr>
        <w:top w:val="none" w:sz="0" w:space="0" w:color="auto"/>
        <w:left w:val="none" w:sz="0" w:space="0" w:color="auto"/>
        <w:bottom w:val="none" w:sz="0" w:space="0" w:color="auto"/>
        <w:right w:val="none" w:sz="0" w:space="0" w:color="auto"/>
      </w:divBdr>
    </w:div>
    <w:div w:id="1081950311">
      <w:bodyDiv w:val="1"/>
      <w:marLeft w:val="0"/>
      <w:marRight w:val="0"/>
      <w:marTop w:val="0"/>
      <w:marBottom w:val="0"/>
      <w:divBdr>
        <w:top w:val="none" w:sz="0" w:space="0" w:color="auto"/>
        <w:left w:val="none" w:sz="0" w:space="0" w:color="auto"/>
        <w:bottom w:val="none" w:sz="0" w:space="0" w:color="auto"/>
        <w:right w:val="none" w:sz="0" w:space="0" w:color="auto"/>
      </w:divBdr>
    </w:div>
    <w:div w:id="1084303097">
      <w:bodyDiv w:val="1"/>
      <w:marLeft w:val="0"/>
      <w:marRight w:val="0"/>
      <w:marTop w:val="0"/>
      <w:marBottom w:val="0"/>
      <w:divBdr>
        <w:top w:val="none" w:sz="0" w:space="0" w:color="auto"/>
        <w:left w:val="none" w:sz="0" w:space="0" w:color="auto"/>
        <w:bottom w:val="none" w:sz="0" w:space="0" w:color="auto"/>
        <w:right w:val="none" w:sz="0" w:space="0" w:color="auto"/>
      </w:divBdr>
    </w:div>
    <w:div w:id="1085877893">
      <w:bodyDiv w:val="1"/>
      <w:marLeft w:val="0"/>
      <w:marRight w:val="0"/>
      <w:marTop w:val="0"/>
      <w:marBottom w:val="0"/>
      <w:divBdr>
        <w:top w:val="none" w:sz="0" w:space="0" w:color="auto"/>
        <w:left w:val="none" w:sz="0" w:space="0" w:color="auto"/>
        <w:bottom w:val="none" w:sz="0" w:space="0" w:color="auto"/>
        <w:right w:val="none" w:sz="0" w:space="0" w:color="auto"/>
      </w:divBdr>
    </w:div>
    <w:div w:id="1086610507">
      <w:bodyDiv w:val="1"/>
      <w:marLeft w:val="0"/>
      <w:marRight w:val="0"/>
      <w:marTop w:val="0"/>
      <w:marBottom w:val="0"/>
      <w:divBdr>
        <w:top w:val="none" w:sz="0" w:space="0" w:color="auto"/>
        <w:left w:val="none" w:sz="0" w:space="0" w:color="auto"/>
        <w:bottom w:val="none" w:sz="0" w:space="0" w:color="auto"/>
        <w:right w:val="none" w:sz="0" w:space="0" w:color="auto"/>
      </w:divBdr>
    </w:div>
    <w:div w:id="1098678200">
      <w:bodyDiv w:val="1"/>
      <w:marLeft w:val="0"/>
      <w:marRight w:val="0"/>
      <w:marTop w:val="0"/>
      <w:marBottom w:val="0"/>
      <w:divBdr>
        <w:top w:val="none" w:sz="0" w:space="0" w:color="auto"/>
        <w:left w:val="none" w:sz="0" w:space="0" w:color="auto"/>
        <w:bottom w:val="none" w:sz="0" w:space="0" w:color="auto"/>
        <w:right w:val="none" w:sz="0" w:space="0" w:color="auto"/>
      </w:divBdr>
    </w:div>
    <w:div w:id="1104154782">
      <w:bodyDiv w:val="1"/>
      <w:marLeft w:val="0"/>
      <w:marRight w:val="0"/>
      <w:marTop w:val="0"/>
      <w:marBottom w:val="0"/>
      <w:divBdr>
        <w:top w:val="none" w:sz="0" w:space="0" w:color="auto"/>
        <w:left w:val="none" w:sz="0" w:space="0" w:color="auto"/>
        <w:bottom w:val="none" w:sz="0" w:space="0" w:color="auto"/>
        <w:right w:val="none" w:sz="0" w:space="0" w:color="auto"/>
      </w:divBdr>
    </w:div>
    <w:div w:id="1112701590">
      <w:bodyDiv w:val="1"/>
      <w:marLeft w:val="0"/>
      <w:marRight w:val="0"/>
      <w:marTop w:val="0"/>
      <w:marBottom w:val="0"/>
      <w:divBdr>
        <w:top w:val="none" w:sz="0" w:space="0" w:color="auto"/>
        <w:left w:val="none" w:sz="0" w:space="0" w:color="auto"/>
        <w:bottom w:val="none" w:sz="0" w:space="0" w:color="auto"/>
        <w:right w:val="none" w:sz="0" w:space="0" w:color="auto"/>
      </w:divBdr>
    </w:div>
    <w:div w:id="1113554780">
      <w:bodyDiv w:val="1"/>
      <w:marLeft w:val="0"/>
      <w:marRight w:val="0"/>
      <w:marTop w:val="0"/>
      <w:marBottom w:val="0"/>
      <w:divBdr>
        <w:top w:val="none" w:sz="0" w:space="0" w:color="auto"/>
        <w:left w:val="none" w:sz="0" w:space="0" w:color="auto"/>
        <w:bottom w:val="none" w:sz="0" w:space="0" w:color="auto"/>
        <w:right w:val="none" w:sz="0" w:space="0" w:color="auto"/>
      </w:divBdr>
    </w:div>
    <w:div w:id="1113675234">
      <w:bodyDiv w:val="1"/>
      <w:marLeft w:val="0"/>
      <w:marRight w:val="0"/>
      <w:marTop w:val="0"/>
      <w:marBottom w:val="0"/>
      <w:divBdr>
        <w:top w:val="none" w:sz="0" w:space="0" w:color="auto"/>
        <w:left w:val="none" w:sz="0" w:space="0" w:color="auto"/>
        <w:bottom w:val="none" w:sz="0" w:space="0" w:color="auto"/>
        <w:right w:val="none" w:sz="0" w:space="0" w:color="auto"/>
      </w:divBdr>
    </w:div>
    <w:div w:id="1114129922">
      <w:bodyDiv w:val="1"/>
      <w:marLeft w:val="0"/>
      <w:marRight w:val="0"/>
      <w:marTop w:val="0"/>
      <w:marBottom w:val="0"/>
      <w:divBdr>
        <w:top w:val="none" w:sz="0" w:space="0" w:color="auto"/>
        <w:left w:val="none" w:sz="0" w:space="0" w:color="auto"/>
        <w:bottom w:val="none" w:sz="0" w:space="0" w:color="auto"/>
        <w:right w:val="none" w:sz="0" w:space="0" w:color="auto"/>
      </w:divBdr>
    </w:div>
    <w:div w:id="1115365100">
      <w:bodyDiv w:val="1"/>
      <w:marLeft w:val="0"/>
      <w:marRight w:val="0"/>
      <w:marTop w:val="0"/>
      <w:marBottom w:val="0"/>
      <w:divBdr>
        <w:top w:val="none" w:sz="0" w:space="0" w:color="auto"/>
        <w:left w:val="none" w:sz="0" w:space="0" w:color="auto"/>
        <w:bottom w:val="none" w:sz="0" w:space="0" w:color="auto"/>
        <w:right w:val="none" w:sz="0" w:space="0" w:color="auto"/>
      </w:divBdr>
    </w:div>
    <w:div w:id="1117062258">
      <w:bodyDiv w:val="1"/>
      <w:marLeft w:val="0"/>
      <w:marRight w:val="0"/>
      <w:marTop w:val="0"/>
      <w:marBottom w:val="0"/>
      <w:divBdr>
        <w:top w:val="none" w:sz="0" w:space="0" w:color="auto"/>
        <w:left w:val="none" w:sz="0" w:space="0" w:color="auto"/>
        <w:bottom w:val="none" w:sz="0" w:space="0" w:color="auto"/>
        <w:right w:val="none" w:sz="0" w:space="0" w:color="auto"/>
      </w:divBdr>
    </w:div>
    <w:div w:id="1117526825">
      <w:bodyDiv w:val="1"/>
      <w:marLeft w:val="0"/>
      <w:marRight w:val="0"/>
      <w:marTop w:val="0"/>
      <w:marBottom w:val="0"/>
      <w:divBdr>
        <w:top w:val="none" w:sz="0" w:space="0" w:color="auto"/>
        <w:left w:val="none" w:sz="0" w:space="0" w:color="auto"/>
        <w:bottom w:val="none" w:sz="0" w:space="0" w:color="auto"/>
        <w:right w:val="none" w:sz="0" w:space="0" w:color="auto"/>
      </w:divBdr>
    </w:div>
    <w:div w:id="1120145273">
      <w:bodyDiv w:val="1"/>
      <w:marLeft w:val="0"/>
      <w:marRight w:val="0"/>
      <w:marTop w:val="0"/>
      <w:marBottom w:val="0"/>
      <w:divBdr>
        <w:top w:val="none" w:sz="0" w:space="0" w:color="auto"/>
        <w:left w:val="none" w:sz="0" w:space="0" w:color="auto"/>
        <w:bottom w:val="none" w:sz="0" w:space="0" w:color="auto"/>
        <w:right w:val="none" w:sz="0" w:space="0" w:color="auto"/>
      </w:divBdr>
    </w:div>
    <w:div w:id="1122962930">
      <w:bodyDiv w:val="1"/>
      <w:marLeft w:val="0"/>
      <w:marRight w:val="0"/>
      <w:marTop w:val="0"/>
      <w:marBottom w:val="0"/>
      <w:divBdr>
        <w:top w:val="none" w:sz="0" w:space="0" w:color="auto"/>
        <w:left w:val="none" w:sz="0" w:space="0" w:color="auto"/>
        <w:bottom w:val="none" w:sz="0" w:space="0" w:color="auto"/>
        <w:right w:val="none" w:sz="0" w:space="0" w:color="auto"/>
      </w:divBdr>
    </w:div>
    <w:div w:id="1126122659">
      <w:bodyDiv w:val="1"/>
      <w:marLeft w:val="0"/>
      <w:marRight w:val="0"/>
      <w:marTop w:val="0"/>
      <w:marBottom w:val="0"/>
      <w:divBdr>
        <w:top w:val="none" w:sz="0" w:space="0" w:color="auto"/>
        <w:left w:val="none" w:sz="0" w:space="0" w:color="auto"/>
        <w:bottom w:val="none" w:sz="0" w:space="0" w:color="auto"/>
        <w:right w:val="none" w:sz="0" w:space="0" w:color="auto"/>
      </w:divBdr>
    </w:div>
    <w:div w:id="1126394253">
      <w:bodyDiv w:val="1"/>
      <w:marLeft w:val="0"/>
      <w:marRight w:val="0"/>
      <w:marTop w:val="0"/>
      <w:marBottom w:val="0"/>
      <w:divBdr>
        <w:top w:val="none" w:sz="0" w:space="0" w:color="auto"/>
        <w:left w:val="none" w:sz="0" w:space="0" w:color="auto"/>
        <w:bottom w:val="none" w:sz="0" w:space="0" w:color="auto"/>
        <w:right w:val="none" w:sz="0" w:space="0" w:color="auto"/>
      </w:divBdr>
    </w:div>
    <w:div w:id="1137257765">
      <w:bodyDiv w:val="1"/>
      <w:marLeft w:val="0"/>
      <w:marRight w:val="0"/>
      <w:marTop w:val="0"/>
      <w:marBottom w:val="0"/>
      <w:divBdr>
        <w:top w:val="none" w:sz="0" w:space="0" w:color="auto"/>
        <w:left w:val="none" w:sz="0" w:space="0" w:color="auto"/>
        <w:bottom w:val="none" w:sz="0" w:space="0" w:color="auto"/>
        <w:right w:val="none" w:sz="0" w:space="0" w:color="auto"/>
      </w:divBdr>
    </w:div>
    <w:div w:id="1137915625">
      <w:bodyDiv w:val="1"/>
      <w:marLeft w:val="0"/>
      <w:marRight w:val="0"/>
      <w:marTop w:val="0"/>
      <w:marBottom w:val="0"/>
      <w:divBdr>
        <w:top w:val="none" w:sz="0" w:space="0" w:color="auto"/>
        <w:left w:val="none" w:sz="0" w:space="0" w:color="auto"/>
        <w:bottom w:val="none" w:sz="0" w:space="0" w:color="auto"/>
        <w:right w:val="none" w:sz="0" w:space="0" w:color="auto"/>
      </w:divBdr>
    </w:div>
    <w:div w:id="1139953120">
      <w:bodyDiv w:val="1"/>
      <w:marLeft w:val="0"/>
      <w:marRight w:val="0"/>
      <w:marTop w:val="0"/>
      <w:marBottom w:val="0"/>
      <w:divBdr>
        <w:top w:val="none" w:sz="0" w:space="0" w:color="auto"/>
        <w:left w:val="none" w:sz="0" w:space="0" w:color="auto"/>
        <w:bottom w:val="none" w:sz="0" w:space="0" w:color="auto"/>
        <w:right w:val="none" w:sz="0" w:space="0" w:color="auto"/>
      </w:divBdr>
    </w:div>
    <w:div w:id="1142848683">
      <w:bodyDiv w:val="1"/>
      <w:marLeft w:val="0"/>
      <w:marRight w:val="0"/>
      <w:marTop w:val="0"/>
      <w:marBottom w:val="0"/>
      <w:divBdr>
        <w:top w:val="none" w:sz="0" w:space="0" w:color="auto"/>
        <w:left w:val="none" w:sz="0" w:space="0" w:color="auto"/>
        <w:bottom w:val="none" w:sz="0" w:space="0" w:color="auto"/>
        <w:right w:val="none" w:sz="0" w:space="0" w:color="auto"/>
      </w:divBdr>
    </w:div>
    <w:div w:id="1143234758">
      <w:bodyDiv w:val="1"/>
      <w:marLeft w:val="0"/>
      <w:marRight w:val="0"/>
      <w:marTop w:val="0"/>
      <w:marBottom w:val="0"/>
      <w:divBdr>
        <w:top w:val="none" w:sz="0" w:space="0" w:color="auto"/>
        <w:left w:val="none" w:sz="0" w:space="0" w:color="auto"/>
        <w:bottom w:val="none" w:sz="0" w:space="0" w:color="auto"/>
        <w:right w:val="none" w:sz="0" w:space="0" w:color="auto"/>
      </w:divBdr>
    </w:div>
    <w:div w:id="1143355772">
      <w:bodyDiv w:val="1"/>
      <w:marLeft w:val="0"/>
      <w:marRight w:val="0"/>
      <w:marTop w:val="0"/>
      <w:marBottom w:val="0"/>
      <w:divBdr>
        <w:top w:val="none" w:sz="0" w:space="0" w:color="auto"/>
        <w:left w:val="none" w:sz="0" w:space="0" w:color="auto"/>
        <w:bottom w:val="none" w:sz="0" w:space="0" w:color="auto"/>
        <w:right w:val="none" w:sz="0" w:space="0" w:color="auto"/>
      </w:divBdr>
    </w:div>
    <w:div w:id="1145778397">
      <w:bodyDiv w:val="1"/>
      <w:marLeft w:val="0"/>
      <w:marRight w:val="0"/>
      <w:marTop w:val="0"/>
      <w:marBottom w:val="0"/>
      <w:divBdr>
        <w:top w:val="none" w:sz="0" w:space="0" w:color="auto"/>
        <w:left w:val="none" w:sz="0" w:space="0" w:color="auto"/>
        <w:bottom w:val="none" w:sz="0" w:space="0" w:color="auto"/>
        <w:right w:val="none" w:sz="0" w:space="0" w:color="auto"/>
      </w:divBdr>
    </w:div>
    <w:div w:id="1147283806">
      <w:bodyDiv w:val="1"/>
      <w:marLeft w:val="0"/>
      <w:marRight w:val="0"/>
      <w:marTop w:val="0"/>
      <w:marBottom w:val="0"/>
      <w:divBdr>
        <w:top w:val="none" w:sz="0" w:space="0" w:color="auto"/>
        <w:left w:val="none" w:sz="0" w:space="0" w:color="auto"/>
        <w:bottom w:val="none" w:sz="0" w:space="0" w:color="auto"/>
        <w:right w:val="none" w:sz="0" w:space="0" w:color="auto"/>
      </w:divBdr>
    </w:div>
    <w:div w:id="1148011769">
      <w:bodyDiv w:val="1"/>
      <w:marLeft w:val="0"/>
      <w:marRight w:val="0"/>
      <w:marTop w:val="0"/>
      <w:marBottom w:val="0"/>
      <w:divBdr>
        <w:top w:val="none" w:sz="0" w:space="0" w:color="auto"/>
        <w:left w:val="none" w:sz="0" w:space="0" w:color="auto"/>
        <w:bottom w:val="none" w:sz="0" w:space="0" w:color="auto"/>
        <w:right w:val="none" w:sz="0" w:space="0" w:color="auto"/>
      </w:divBdr>
    </w:div>
    <w:div w:id="1158769297">
      <w:bodyDiv w:val="1"/>
      <w:marLeft w:val="0"/>
      <w:marRight w:val="0"/>
      <w:marTop w:val="0"/>
      <w:marBottom w:val="0"/>
      <w:divBdr>
        <w:top w:val="none" w:sz="0" w:space="0" w:color="auto"/>
        <w:left w:val="none" w:sz="0" w:space="0" w:color="auto"/>
        <w:bottom w:val="none" w:sz="0" w:space="0" w:color="auto"/>
        <w:right w:val="none" w:sz="0" w:space="0" w:color="auto"/>
      </w:divBdr>
    </w:div>
    <w:div w:id="1170372490">
      <w:bodyDiv w:val="1"/>
      <w:marLeft w:val="0"/>
      <w:marRight w:val="0"/>
      <w:marTop w:val="0"/>
      <w:marBottom w:val="0"/>
      <w:divBdr>
        <w:top w:val="none" w:sz="0" w:space="0" w:color="auto"/>
        <w:left w:val="none" w:sz="0" w:space="0" w:color="auto"/>
        <w:bottom w:val="none" w:sz="0" w:space="0" w:color="auto"/>
        <w:right w:val="none" w:sz="0" w:space="0" w:color="auto"/>
      </w:divBdr>
    </w:div>
    <w:div w:id="1176118428">
      <w:bodyDiv w:val="1"/>
      <w:marLeft w:val="0"/>
      <w:marRight w:val="0"/>
      <w:marTop w:val="0"/>
      <w:marBottom w:val="0"/>
      <w:divBdr>
        <w:top w:val="none" w:sz="0" w:space="0" w:color="auto"/>
        <w:left w:val="none" w:sz="0" w:space="0" w:color="auto"/>
        <w:bottom w:val="none" w:sz="0" w:space="0" w:color="auto"/>
        <w:right w:val="none" w:sz="0" w:space="0" w:color="auto"/>
      </w:divBdr>
    </w:div>
    <w:div w:id="1177772355">
      <w:bodyDiv w:val="1"/>
      <w:marLeft w:val="0"/>
      <w:marRight w:val="0"/>
      <w:marTop w:val="0"/>
      <w:marBottom w:val="0"/>
      <w:divBdr>
        <w:top w:val="none" w:sz="0" w:space="0" w:color="auto"/>
        <w:left w:val="none" w:sz="0" w:space="0" w:color="auto"/>
        <w:bottom w:val="none" w:sz="0" w:space="0" w:color="auto"/>
        <w:right w:val="none" w:sz="0" w:space="0" w:color="auto"/>
      </w:divBdr>
    </w:div>
    <w:div w:id="1180393977">
      <w:bodyDiv w:val="1"/>
      <w:marLeft w:val="0"/>
      <w:marRight w:val="0"/>
      <w:marTop w:val="0"/>
      <w:marBottom w:val="0"/>
      <w:divBdr>
        <w:top w:val="none" w:sz="0" w:space="0" w:color="auto"/>
        <w:left w:val="none" w:sz="0" w:space="0" w:color="auto"/>
        <w:bottom w:val="none" w:sz="0" w:space="0" w:color="auto"/>
        <w:right w:val="none" w:sz="0" w:space="0" w:color="auto"/>
      </w:divBdr>
    </w:div>
    <w:div w:id="1181700636">
      <w:bodyDiv w:val="1"/>
      <w:marLeft w:val="0"/>
      <w:marRight w:val="0"/>
      <w:marTop w:val="0"/>
      <w:marBottom w:val="0"/>
      <w:divBdr>
        <w:top w:val="none" w:sz="0" w:space="0" w:color="auto"/>
        <w:left w:val="none" w:sz="0" w:space="0" w:color="auto"/>
        <w:bottom w:val="none" w:sz="0" w:space="0" w:color="auto"/>
        <w:right w:val="none" w:sz="0" w:space="0" w:color="auto"/>
      </w:divBdr>
    </w:div>
    <w:div w:id="1186216650">
      <w:bodyDiv w:val="1"/>
      <w:marLeft w:val="0"/>
      <w:marRight w:val="0"/>
      <w:marTop w:val="0"/>
      <w:marBottom w:val="0"/>
      <w:divBdr>
        <w:top w:val="none" w:sz="0" w:space="0" w:color="auto"/>
        <w:left w:val="none" w:sz="0" w:space="0" w:color="auto"/>
        <w:bottom w:val="none" w:sz="0" w:space="0" w:color="auto"/>
        <w:right w:val="none" w:sz="0" w:space="0" w:color="auto"/>
      </w:divBdr>
    </w:div>
    <w:div w:id="1187329223">
      <w:bodyDiv w:val="1"/>
      <w:marLeft w:val="0"/>
      <w:marRight w:val="0"/>
      <w:marTop w:val="0"/>
      <w:marBottom w:val="0"/>
      <w:divBdr>
        <w:top w:val="none" w:sz="0" w:space="0" w:color="auto"/>
        <w:left w:val="none" w:sz="0" w:space="0" w:color="auto"/>
        <w:bottom w:val="none" w:sz="0" w:space="0" w:color="auto"/>
        <w:right w:val="none" w:sz="0" w:space="0" w:color="auto"/>
      </w:divBdr>
    </w:div>
    <w:div w:id="1191139587">
      <w:bodyDiv w:val="1"/>
      <w:marLeft w:val="0"/>
      <w:marRight w:val="0"/>
      <w:marTop w:val="0"/>
      <w:marBottom w:val="0"/>
      <w:divBdr>
        <w:top w:val="none" w:sz="0" w:space="0" w:color="auto"/>
        <w:left w:val="none" w:sz="0" w:space="0" w:color="auto"/>
        <w:bottom w:val="none" w:sz="0" w:space="0" w:color="auto"/>
        <w:right w:val="none" w:sz="0" w:space="0" w:color="auto"/>
      </w:divBdr>
    </w:div>
    <w:div w:id="1196310761">
      <w:bodyDiv w:val="1"/>
      <w:marLeft w:val="0"/>
      <w:marRight w:val="0"/>
      <w:marTop w:val="0"/>
      <w:marBottom w:val="0"/>
      <w:divBdr>
        <w:top w:val="none" w:sz="0" w:space="0" w:color="auto"/>
        <w:left w:val="none" w:sz="0" w:space="0" w:color="auto"/>
        <w:bottom w:val="none" w:sz="0" w:space="0" w:color="auto"/>
        <w:right w:val="none" w:sz="0" w:space="0" w:color="auto"/>
      </w:divBdr>
    </w:div>
    <w:div w:id="1198078074">
      <w:bodyDiv w:val="1"/>
      <w:marLeft w:val="0"/>
      <w:marRight w:val="0"/>
      <w:marTop w:val="0"/>
      <w:marBottom w:val="0"/>
      <w:divBdr>
        <w:top w:val="none" w:sz="0" w:space="0" w:color="auto"/>
        <w:left w:val="none" w:sz="0" w:space="0" w:color="auto"/>
        <w:bottom w:val="none" w:sz="0" w:space="0" w:color="auto"/>
        <w:right w:val="none" w:sz="0" w:space="0" w:color="auto"/>
      </w:divBdr>
    </w:div>
    <w:div w:id="1199472253">
      <w:bodyDiv w:val="1"/>
      <w:marLeft w:val="0"/>
      <w:marRight w:val="0"/>
      <w:marTop w:val="0"/>
      <w:marBottom w:val="0"/>
      <w:divBdr>
        <w:top w:val="none" w:sz="0" w:space="0" w:color="auto"/>
        <w:left w:val="none" w:sz="0" w:space="0" w:color="auto"/>
        <w:bottom w:val="none" w:sz="0" w:space="0" w:color="auto"/>
        <w:right w:val="none" w:sz="0" w:space="0" w:color="auto"/>
      </w:divBdr>
    </w:div>
    <w:div w:id="1200513545">
      <w:bodyDiv w:val="1"/>
      <w:marLeft w:val="0"/>
      <w:marRight w:val="0"/>
      <w:marTop w:val="0"/>
      <w:marBottom w:val="0"/>
      <w:divBdr>
        <w:top w:val="none" w:sz="0" w:space="0" w:color="auto"/>
        <w:left w:val="none" w:sz="0" w:space="0" w:color="auto"/>
        <w:bottom w:val="none" w:sz="0" w:space="0" w:color="auto"/>
        <w:right w:val="none" w:sz="0" w:space="0" w:color="auto"/>
      </w:divBdr>
    </w:div>
    <w:div w:id="1208832599">
      <w:bodyDiv w:val="1"/>
      <w:marLeft w:val="0"/>
      <w:marRight w:val="0"/>
      <w:marTop w:val="0"/>
      <w:marBottom w:val="0"/>
      <w:divBdr>
        <w:top w:val="none" w:sz="0" w:space="0" w:color="auto"/>
        <w:left w:val="none" w:sz="0" w:space="0" w:color="auto"/>
        <w:bottom w:val="none" w:sz="0" w:space="0" w:color="auto"/>
        <w:right w:val="none" w:sz="0" w:space="0" w:color="auto"/>
      </w:divBdr>
    </w:div>
    <w:div w:id="1209951103">
      <w:bodyDiv w:val="1"/>
      <w:marLeft w:val="0"/>
      <w:marRight w:val="0"/>
      <w:marTop w:val="0"/>
      <w:marBottom w:val="0"/>
      <w:divBdr>
        <w:top w:val="none" w:sz="0" w:space="0" w:color="auto"/>
        <w:left w:val="none" w:sz="0" w:space="0" w:color="auto"/>
        <w:bottom w:val="none" w:sz="0" w:space="0" w:color="auto"/>
        <w:right w:val="none" w:sz="0" w:space="0" w:color="auto"/>
      </w:divBdr>
    </w:div>
    <w:div w:id="1212234151">
      <w:bodyDiv w:val="1"/>
      <w:marLeft w:val="0"/>
      <w:marRight w:val="0"/>
      <w:marTop w:val="0"/>
      <w:marBottom w:val="0"/>
      <w:divBdr>
        <w:top w:val="none" w:sz="0" w:space="0" w:color="auto"/>
        <w:left w:val="none" w:sz="0" w:space="0" w:color="auto"/>
        <w:bottom w:val="none" w:sz="0" w:space="0" w:color="auto"/>
        <w:right w:val="none" w:sz="0" w:space="0" w:color="auto"/>
      </w:divBdr>
    </w:div>
    <w:div w:id="1213082764">
      <w:bodyDiv w:val="1"/>
      <w:marLeft w:val="0"/>
      <w:marRight w:val="0"/>
      <w:marTop w:val="0"/>
      <w:marBottom w:val="0"/>
      <w:divBdr>
        <w:top w:val="none" w:sz="0" w:space="0" w:color="auto"/>
        <w:left w:val="none" w:sz="0" w:space="0" w:color="auto"/>
        <w:bottom w:val="none" w:sz="0" w:space="0" w:color="auto"/>
        <w:right w:val="none" w:sz="0" w:space="0" w:color="auto"/>
      </w:divBdr>
    </w:div>
    <w:div w:id="1215241619">
      <w:bodyDiv w:val="1"/>
      <w:marLeft w:val="0"/>
      <w:marRight w:val="0"/>
      <w:marTop w:val="0"/>
      <w:marBottom w:val="0"/>
      <w:divBdr>
        <w:top w:val="none" w:sz="0" w:space="0" w:color="auto"/>
        <w:left w:val="none" w:sz="0" w:space="0" w:color="auto"/>
        <w:bottom w:val="none" w:sz="0" w:space="0" w:color="auto"/>
        <w:right w:val="none" w:sz="0" w:space="0" w:color="auto"/>
      </w:divBdr>
    </w:div>
    <w:div w:id="1216239919">
      <w:bodyDiv w:val="1"/>
      <w:marLeft w:val="0"/>
      <w:marRight w:val="0"/>
      <w:marTop w:val="0"/>
      <w:marBottom w:val="0"/>
      <w:divBdr>
        <w:top w:val="none" w:sz="0" w:space="0" w:color="auto"/>
        <w:left w:val="none" w:sz="0" w:space="0" w:color="auto"/>
        <w:bottom w:val="none" w:sz="0" w:space="0" w:color="auto"/>
        <w:right w:val="none" w:sz="0" w:space="0" w:color="auto"/>
      </w:divBdr>
    </w:div>
    <w:div w:id="1216703843">
      <w:bodyDiv w:val="1"/>
      <w:marLeft w:val="0"/>
      <w:marRight w:val="0"/>
      <w:marTop w:val="0"/>
      <w:marBottom w:val="0"/>
      <w:divBdr>
        <w:top w:val="none" w:sz="0" w:space="0" w:color="auto"/>
        <w:left w:val="none" w:sz="0" w:space="0" w:color="auto"/>
        <w:bottom w:val="none" w:sz="0" w:space="0" w:color="auto"/>
        <w:right w:val="none" w:sz="0" w:space="0" w:color="auto"/>
      </w:divBdr>
    </w:div>
    <w:div w:id="1217425854">
      <w:bodyDiv w:val="1"/>
      <w:marLeft w:val="0"/>
      <w:marRight w:val="0"/>
      <w:marTop w:val="0"/>
      <w:marBottom w:val="0"/>
      <w:divBdr>
        <w:top w:val="none" w:sz="0" w:space="0" w:color="auto"/>
        <w:left w:val="none" w:sz="0" w:space="0" w:color="auto"/>
        <w:bottom w:val="none" w:sz="0" w:space="0" w:color="auto"/>
        <w:right w:val="none" w:sz="0" w:space="0" w:color="auto"/>
      </w:divBdr>
    </w:div>
    <w:div w:id="1233732835">
      <w:bodyDiv w:val="1"/>
      <w:marLeft w:val="0"/>
      <w:marRight w:val="0"/>
      <w:marTop w:val="0"/>
      <w:marBottom w:val="0"/>
      <w:divBdr>
        <w:top w:val="none" w:sz="0" w:space="0" w:color="auto"/>
        <w:left w:val="none" w:sz="0" w:space="0" w:color="auto"/>
        <w:bottom w:val="none" w:sz="0" w:space="0" w:color="auto"/>
        <w:right w:val="none" w:sz="0" w:space="0" w:color="auto"/>
      </w:divBdr>
    </w:div>
    <w:div w:id="1236283037">
      <w:bodyDiv w:val="1"/>
      <w:marLeft w:val="0"/>
      <w:marRight w:val="0"/>
      <w:marTop w:val="0"/>
      <w:marBottom w:val="0"/>
      <w:divBdr>
        <w:top w:val="none" w:sz="0" w:space="0" w:color="auto"/>
        <w:left w:val="none" w:sz="0" w:space="0" w:color="auto"/>
        <w:bottom w:val="none" w:sz="0" w:space="0" w:color="auto"/>
        <w:right w:val="none" w:sz="0" w:space="0" w:color="auto"/>
      </w:divBdr>
    </w:div>
    <w:div w:id="1240402159">
      <w:bodyDiv w:val="1"/>
      <w:marLeft w:val="0"/>
      <w:marRight w:val="0"/>
      <w:marTop w:val="0"/>
      <w:marBottom w:val="0"/>
      <w:divBdr>
        <w:top w:val="none" w:sz="0" w:space="0" w:color="auto"/>
        <w:left w:val="none" w:sz="0" w:space="0" w:color="auto"/>
        <w:bottom w:val="none" w:sz="0" w:space="0" w:color="auto"/>
        <w:right w:val="none" w:sz="0" w:space="0" w:color="auto"/>
      </w:divBdr>
    </w:div>
    <w:div w:id="1243371154">
      <w:bodyDiv w:val="1"/>
      <w:marLeft w:val="0"/>
      <w:marRight w:val="0"/>
      <w:marTop w:val="0"/>
      <w:marBottom w:val="0"/>
      <w:divBdr>
        <w:top w:val="none" w:sz="0" w:space="0" w:color="auto"/>
        <w:left w:val="none" w:sz="0" w:space="0" w:color="auto"/>
        <w:bottom w:val="none" w:sz="0" w:space="0" w:color="auto"/>
        <w:right w:val="none" w:sz="0" w:space="0" w:color="auto"/>
      </w:divBdr>
    </w:div>
    <w:div w:id="1248227408">
      <w:bodyDiv w:val="1"/>
      <w:marLeft w:val="0"/>
      <w:marRight w:val="0"/>
      <w:marTop w:val="0"/>
      <w:marBottom w:val="0"/>
      <w:divBdr>
        <w:top w:val="none" w:sz="0" w:space="0" w:color="auto"/>
        <w:left w:val="none" w:sz="0" w:space="0" w:color="auto"/>
        <w:bottom w:val="none" w:sz="0" w:space="0" w:color="auto"/>
        <w:right w:val="none" w:sz="0" w:space="0" w:color="auto"/>
      </w:divBdr>
    </w:div>
    <w:div w:id="1248491954">
      <w:bodyDiv w:val="1"/>
      <w:marLeft w:val="0"/>
      <w:marRight w:val="0"/>
      <w:marTop w:val="0"/>
      <w:marBottom w:val="0"/>
      <w:divBdr>
        <w:top w:val="none" w:sz="0" w:space="0" w:color="auto"/>
        <w:left w:val="none" w:sz="0" w:space="0" w:color="auto"/>
        <w:bottom w:val="none" w:sz="0" w:space="0" w:color="auto"/>
        <w:right w:val="none" w:sz="0" w:space="0" w:color="auto"/>
      </w:divBdr>
    </w:div>
    <w:div w:id="1256786122">
      <w:bodyDiv w:val="1"/>
      <w:marLeft w:val="0"/>
      <w:marRight w:val="0"/>
      <w:marTop w:val="0"/>
      <w:marBottom w:val="0"/>
      <w:divBdr>
        <w:top w:val="none" w:sz="0" w:space="0" w:color="auto"/>
        <w:left w:val="none" w:sz="0" w:space="0" w:color="auto"/>
        <w:bottom w:val="none" w:sz="0" w:space="0" w:color="auto"/>
        <w:right w:val="none" w:sz="0" w:space="0" w:color="auto"/>
      </w:divBdr>
    </w:div>
    <w:div w:id="1257593023">
      <w:bodyDiv w:val="1"/>
      <w:marLeft w:val="0"/>
      <w:marRight w:val="0"/>
      <w:marTop w:val="0"/>
      <w:marBottom w:val="0"/>
      <w:divBdr>
        <w:top w:val="none" w:sz="0" w:space="0" w:color="auto"/>
        <w:left w:val="none" w:sz="0" w:space="0" w:color="auto"/>
        <w:bottom w:val="none" w:sz="0" w:space="0" w:color="auto"/>
        <w:right w:val="none" w:sz="0" w:space="0" w:color="auto"/>
      </w:divBdr>
    </w:div>
    <w:div w:id="1258751357">
      <w:bodyDiv w:val="1"/>
      <w:marLeft w:val="0"/>
      <w:marRight w:val="0"/>
      <w:marTop w:val="0"/>
      <w:marBottom w:val="0"/>
      <w:divBdr>
        <w:top w:val="none" w:sz="0" w:space="0" w:color="auto"/>
        <w:left w:val="none" w:sz="0" w:space="0" w:color="auto"/>
        <w:bottom w:val="none" w:sz="0" w:space="0" w:color="auto"/>
        <w:right w:val="none" w:sz="0" w:space="0" w:color="auto"/>
      </w:divBdr>
    </w:div>
    <w:div w:id="1259175383">
      <w:bodyDiv w:val="1"/>
      <w:marLeft w:val="0"/>
      <w:marRight w:val="0"/>
      <w:marTop w:val="0"/>
      <w:marBottom w:val="0"/>
      <w:divBdr>
        <w:top w:val="none" w:sz="0" w:space="0" w:color="auto"/>
        <w:left w:val="none" w:sz="0" w:space="0" w:color="auto"/>
        <w:bottom w:val="none" w:sz="0" w:space="0" w:color="auto"/>
        <w:right w:val="none" w:sz="0" w:space="0" w:color="auto"/>
      </w:divBdr>
    </w:div>
    <w:div w:id="1262687221">
      <w:bodyDiv w:val="1"/>
      <w:marLeft w:val="0"/>
      <w:marRight w:val="0"/>
      <w:marTop w:val="0"/>
      <w:marBottom w:val="0"/>
      <w:divBdr>
        <w:top w:val="none" w:sz="0" w:space="0" w:color="auto"/>
        <w:left w:val="none" w:sz="0" w:space="0" w:color="auto"/>
        <w:bottom w:val="none" w:sz="0" w:space="0" w:color="auto"/>
        <w:right w:val="none" w:sz="0" w:space="0" w:color="auto"/>
      </w:divBdr>
    </w:div>
    <w:div w:id="1262840756">
      <w:bodyDiv w:val="1"/>
      <w:marLeft w:val="0"/>
      <w:marRight w:val="0"/>
      <w:marTop w:val="0"/>
      <w:marBottom w:val="0"/>
      <w:divBdr>
        <w:top w:val="none" w:sz="0" w:space="0" w:color="auto"/>
        <w:left w:val="none" w:sz="0" w:space="0" w:color="auto"/>
        <w:bottom w:val="none" w:sz="0" w:space="0" w:color="auto"/>
        <w:right w:val="none" w:sz="0" w:space="0" w:color="auto"/>
      </w:divBdr>
    </w:div>
    <w:div w:id="1267231144">
      <w:bodyDiv w:val="1"/>
      <w:marLeft w:val="0"/>
      <w:marRight w:val="0"/>
      <w:marTop w:val="0"/>
      <w:marBottom w:val="0"/>
      <w:divBdr>
        <w:top w:val="none" w:sz="0" w:space="0" w:color="auto"/>
        <w:left w:val="none" w:sz="0" w:space="0" w:color="auto"/>
        <w:bottom w:val="none" w:sz="0" w:space="0" w:color="auto"/>
        <w:right w:val="none" w:sz="0" w:space="0" w:color="auto"/>
      </w:divBdr>
    </w:div>
    <w:div w:id="1268537039">
      <w:bodyDiv w:val="1"/>
      <w:marLeft w:val="0"/>
      <w:marRight w:val="0"/>
      <w:marTop w:val="0"/>
      <w:marBottom w:val="0"/>
      <w:divBdr>
        <w:top w:val="none" w:sz="0" w:space="0" w:color="auto"/>
        <w:left w:val="none" w:sz="0" w:space="0" w:color="auto"/>
        <w:bottom w:val="none" w:sz="0" w:space="0" w:color="auto"/>
        <w:right w:val="none" w:sz="0" w:space="0" w:color="auto"/>
      </w:divBdr>
    </w:div>
    <w:div w:id="1270770294">
      <w:bodyDiv w:val="1"/>
      <w:marLeft w:val="0"/>
      <w:marRight w:val="0"/>
      <w:marTop w:val="0"/>
      <w:marBottom w:val="0"/>
      <w:divBdr>
        <w:top w:val="none" w:sz="0" w:space="0" w:color="auto"/>
        <w:left w:val="none" w:sz="0" w:space="0" w:color="auto"/>
        <w:bottom w:val="none" w:sz="0" w:space="0" w:color="auto"/>
        <w:right w:val="none" w:sz="0" w:space="0" w:color="auto"/>
      </w:divBdr>
    </w:div>
    <w:div w:id="1274904488">
      <w:bodyDiv w:val="1"/>
      <w:marLeft w:val="0"/>
      <w:marRight w:val="0"/>
      <w:marTop w:val="0"/>
      <w:marBottom w:val="0"/>
      <w:divBdr>
        <w:top w:val="none" w:sz="0" w:space="0" w:color="auto"/>
        <w:left w:val="none" w:sz="0" w:space="0" w:color="auto"/>
        <w:bottom w:val="none" w:sz="0" w:space="0" w:color="auto"/>
        <w:right w:val="none" w:sz="0" w:space="0" w:color="auto"/>
      </w:divBdr>
    </w:div>
    <w:div w:id="1278412220">
      <w:bodyDiv w:val="1"/>
      <w:marLeft w:val="0"/>
      <w:marRight w:val="0"/>
      <w:marTop w:val="0"/>
      <w:marBottom w:val="0"/>
      <w:divBdr>
        <w:top w:val="none" w:sz="0" w:space="0" w:color="auto"/>
        <w:left w:val="none" w:sz="0" w:space="0" w:color="auto"/>
        <w:bottom w:val="none" w:sz="0" w:space="0" w:color="auto"/>
        <w:right w:val="none" w:sz="0" w:space="0" w:color="auto"/>
      </w:divBdr>
    </w:div>
    <w:div w:id="1281302526">
      <w:bodyDiv w:val="1"/>
      <w:marLeft w:val="0"/>
      <w:marRight w:val="0"/>
      <w:marTop w:val="0"/>
      <w:marBottom w:val="0"/>
      <w:divBdr>
        <w:top w:val="none" w:sz="0" w:space="0" w:color="auto"/>
        <w:left w:val="none" w:sz="0" w:space="0" w:color="auto"/>
        <w:bottom w:val="none" w:sz="0" w:space="0" w:color="auto"/>
        <w:right w:val="none" w:sz="0" w:space="0" w:color="auto"/>
      </w:divBdr>
    </w:div>
    <w:div w:id="1285037204">
      <w:bodyDiv w:val="1"/>
      <w:marLeft w:val="0"/>
      <w:marRight w:val="0"/>
      <w:marTop w:val="0"/>
      <w:marBottom w:val="0"/>
      <w:divBdr>
        <w:top w:val="none" w:sz="0" w:space="0" w:color="auto"/>
        <w:left w:val="none" w:sz="0" w:space="0" w:color="auto"/>
        <w:bottom w:val="none" w:sz="0" w:space="0" w:color="auto"/>
        <w:right w:val="none" w:sz="0" w:space="0" w:color="auto"/>
      </w:divBdr>
    </w:div>
    <w:div w:id="1291088996">
      <w:bodyDiv w:val="1"/>
      <w:marLeft w:val="0"/>
      <w:marRight w:val="0"/>
      <w:marTop w:val="0"/>
      <w:marBottom w:val="0"/>
      <w:divBdr>
        <w:top w:val="none" w:sz="0" w:space="0" w:color="auto"/>
        <w:left w:val="none" w:sz="0" w:space="0" w:color="auto"/>
        <w:bottom w:val="none" w:sz="0" w:space="0" w:color="auto"/>
        <w:right w:val="none" w:sz="0" w:space="0" w:color="auto"/>
      </w:divBdr>
    </w:div>
    <w:div w:id="1296105891">
      <w:bodyDiv w:val="1"/>
      <w:marLeft w:val="0"/>
      <w:marRight w:val="0"/>
      <w:marTop w:val="0"/>
      <w:marBottom w:val="0"/>
      <w:divBdr>
        <w:top w:val="none" w:sz="0" w:space="0" w:color="auto"/>
        <w:left w:val="none" w:sz="0" w:space="0" w:color="auto"/>
        <w:bottom w:val="none" w:sz="0" w:space="0" w:color="auto"/>
        <w:right w:val="none" w:sz="0" w:space="0" w:color="auto"/>
      </w:divBdr>
    </w:div>
    <w:div w:id="1296520974">
      <w:bodyDiv w:val="1"/>
      <w:marLeft w:val="0"/>
      <w:marRight w:val="0"/>
      <w:marTop w:val="0"/>
      <w:marBottom w:val="0"/>
      <w:divBdr>
        <w:top w:val="none" w:sz="0" w:space="0" w:color="auto"/>
        <w:left w:val="none" w:sz="0" w:space="0" w:color="auto"/>
        <w:bottom w:val="none" w:sz="0" w:space="0" w:color="auto"/>
        <w:right w:val="none" w:sz="0" w:space="0" w:color="auto"/>
      </w:divBdr>
    </w:div>
    <w:div w:id="1299339022">
      <w:bodyDiv w:val="1"/>
      <w:marLeft w:val="0"/>
      <w:marRight w:val="0"/>
      <w:marTop w:val="0"/>
      <w:marBottom w:val="0"/>
      <w:divBdr>
        <w:top w:val="none" w:sz="0" w:space="0" w:color="auto"/>
        <w:left w:val="none" w:sz="0" w:space="0" w:color="auto"/>
        <w:bottom w:val="none" w:sz="0" w:space="0" w:color="auto"/>
        <w:right w:val="none" w:sz="0" w:space="0" w:color="auto"/>
      </w:divBdr>
    </w:div>
    <w:div w:id="1299914889">
      <w:bodyDiv w:val="1"/>
      <w:marLeft w:val="0"/>
      <w:marRight w:val="0"/>
      <w:marTop w:val="0"/>
      <w:marBottom w:val="0"/>
      <w:divBdr>
        <w:top w:val="none" w:sz="0" w:space="0" w:color="auto"/>
        <w:left w:val="none" w:sz="0" w:space="0" w:color="auto"/>
        <w:bottom w:val="none" w:sz="0" w:space="0" w:color="auto"/>
        <w:right w:val="none" w:sz="0" w:space="0" w:color="auto"/>
      </w:divBdr>
    </w:div>
    <w:div w:id="1302540808">
      <w:bodyDiv w:val="1"/>
      <w:marLeft w:val="0"/>
      <w:marRight w:val="0"/>
      <w:marTop w:val="0"/>
      <w:marBottom w:val="0"/>
      <w:divBdr>
        <w:top w:val="none" w:sz="0" w:space="0" w:color="auto"/>
        <w:left w:val="none" w:sz="0" w:space="0" w:color="auto"/>
        <w:bottom w:val="none" w:sz="0" w:space="0" w:color="auto"/>
        <w:right w:val="none" w:sz="0" w:space="0" w:color="auto"/>
      </w:divBdr>
    </w:div>
    <w:div w:id="1304308744">
      <w:bodyDiv w:val="1"/>
      <w:marLeft w:val="0"/>
      <w:marRight w:val="0"/>
      <w:marTop w:val="0"/>
      <w:marBottom w:val="0"/>
      <w:divBdr>
        <w:top w:val="none" w:sz="0" w:space="0" w:color="auto"/>
        <w:left w:val="none" w:sz="0" w:space="0" w:color="auto"/>
        <w:bottom w:val="none" w:sz="0" w:space="0" w:color="auto"/>
        <w:right w:val="none" w:sz="0" w:space="0" w:color="auto"/>
      </w:divBdr>
    </w:div>
    <w:div w:id="1305310338">
      <w:bodyDiv w:val="1"/>
      <w:marLeft w:val="0"/>
      <w:marRight w:val="0"/>
      <w:marTop w:val="0"/>
      <w:marBottom w:val="0"/>
      <w:divBdr>
        <w:top w:val="none" w:sz="0" w:space="0" w:color="auto"/>
        <w:left w:val="none" w:sz="0" w:space="0" w:color="auto"/>
        <w:bottom w:val="none" w:sz="0" w:space="0" w:color="auto"/>
        <w:right w:val="none" w:sz="0" w:space="0" w:color="auto"/>
      </w:divBdr>
    </w:div>
    <w:div w:id="1307396407">
      <w:bodyDiv w:val="1"/>
      <w:marLeft w:val="0"/>
      <w:marRight w:val="0"/>
      <w:marTop w:val="0"/>
      <w:marBottom w:val="0"/>
      <w:divBdr>
        <w:top w:val="none" w:sz="0" w:space="0" w:color="auto"/>
        <w:left w:val="none" w:sz="0" w:space="0" w:color="auto"/>
        <w:bottom w:val="none" w:sz="0" w:space="0" w:color="auto"/>
        <w:right w:val="none" w:sz="0" w:space="0" w:color="auto"/>
      </w:divBdr>
    </w:div>
    <w:div w:id="1312951222">
      <w:bodyDiv w:val="1"/>
      <w:marLeft w:val="0"/>
      <w:marRight w:val="0"/>
      <w:marTop w:val="0"/>
      <w:marBottom w:val="0"/>
      <w:divBdr>
        <w:top w:val="none" w:sz="0" w:space="0" w:color="auto"/>
        <w:left w:val="none" w:sz="0" w:space="0" w:color="auto"/>
        <w:bottom w:val="none" w:sz="0" w:space="0" w:color="auto"/>
        <w:right w:val="none" w:sz="0" w:space="0" w:color="auto"/>
      </w:divBdr>
    </w:div>
    <w:div w:id="1314946541">
      <w:bodyDiv w:val="1"/>
      <w:marLeft w:val="0"/>
      <w:marRight w:val="0"/>
      <w:marTop w:val="0"/>
      <w:marBottom w:val="0"/>
      <w:divBdr>
        <w:top w:val="none" w:sz="0" w:space="0" w:color="auto"/>
        <w:left w:val="none" w:sz="0" w:space="0" w:color="auto"/>
        <w:bottom w:val="none" w:sz="0" w:space="0" w:color="auto"/>
        <w:right w:val="none" w:sz="0" w:space="0" w:color="auto"/>
      </w:divBdr>
    </w:div>
    <w:div w:id="1324897708">
      <w:bodyDiv w:val="1"/>
      <w:marLeft w:val="0"/>
      <w:marRight w:val="0"/>
      <w:marTop w:val="0"/>
      <w:marBottom w:val="0"/>
      <w:divBdr>
        <w:top w:val="none" w:sz="0" w:space="0" w:color="auto"/>
        <w:left w:val="none" w:sz="0" w:space="0" w:color="auto"/>
        <w:bottom w:val="none" w:sz="0" w:space="0" w:color="auto"/>
        <w:right w:val="none" w:sz="0" w:space="0" w:color="auto"/>
      </w:divBdr>
    </w:div>
    <w:div w:id="1326668996">
      <w:bodyDiv w:val="1"/>
      <w:marLeft w:val="0"/>
      <w:marRight w:val="0"/>
      <w:marTop w:val="0"/>
      <w:marBottom w:val="0"/>
      <w:divBdr>
        <w:top w:val="none" w:sz="0" w:space="0" w:color="auto"/>
        <w:left w:val="none" w:sz="0" w:space="0" w:color="auto"/>
        <w:bottom w:val="none" w:sz="0" w:space="0" w:color="auto"/>
        <w:right w:val="none" w:sz="0" w:space="0" w:color="auto"/>
      </w:divBdr>
    </w:div>
    <w:div w:id="1326861023">
      <w:bodyDiv w:val="1"/>
      <w:marLeft w:val="0"/>
      <w:marRight w:val="0"/>
      <w:marTop w:val="0"/>
      <w:marBottom w:val="0"/>
      <w:divBdr>
        <w:top w:val="none" w:sz="0" w:space="0" w:color="auto"/>
        <w:left w:val="none" w:sz="0" w:space="0" w:color="auto"/>
        <w:bottom w:val="none" w:sz="0" w:space="0" w:color="auto"/>
        <w:right w:val="none" w:sz="0" w:space="0" w:color="auto"/>
      </w:divBdr>
    </w:div>
    <w:div w:id="1329748710">
      <w:bodyDiv w:val="1"/>
      <w:marLeft w:val="0"/>
      <w:marRight w:val="0"/>
      <w:marTop w:val="0"/>
      <w:marBottom w:val="0"/>
      <w:divBdr>
        <w:top w:val="none" w:sz="0" w:space="0" w:color="auto"/>
        <w:left w:val="none" w:sz="0" w:space="0" w:color="auto"/>
        <w:bottom w:val="none" w:sz="0" w:space="0" w:color="auto"/>
        <w:right w:val="none" w:sz="0" w:space="0" w:color="auto"/>
      </w:divBdr>
    </w:div>
    <w:div w:id="1332023974">
      <w:bodyDiv w:val="1"/>
      <w:marLeft w:val="0"/>
      <w:marRight w:val="0"/>
      <w:marTop w:val="0"/>
      <w:marBottom w:val="0"/>
      <w:divBdr>
        <w:top w:val="none" w:sz="0" w:space="0" w:color="auto"/>
        <w:left w:val="none" w:sz="0" w:space="0" w:color="auto"/>
        <w:bottom w:val="none" w:sz="0" w:space="0" w:color="auto"/>
        <w:right w:val="none" w:sz="0" w:space="0" w:color="auto"/>
      </w:divBdr>
    </w:div>
    <w:div w:id="1334723002">
      <w:bodyDiv w:val="1"/>
      <w:marLeft w:val="0"/>
      <w:marRight w:val="0"/>
      <w:marTop w:val="0"/>
      <w:marBottom w:val="0"/>
      <w:divBdr>
        <w:top w:val="none" w:sz="0" w:space="0" w:color="auto"/>
        <w:left w:val="none" w:sz="0" w:space="0" w:color="auto"/>
        <w:bottom w:val="none" w:sz="0" w:space="0" w:color="auto"/>
        <w:right w:val="none" w:sz="0" w:space="0" w:color="auto"/>
      </w:divBdr>
    </w:div>
    <w:div w:id="1334797833">
      <w:bodyDiv w:val="1"/>
      <w:marLeft w:val="0"/>
      <w:marRight w:val="0"/>
      <w:marTop w:val="0"/>
      <w:marBottom w:val="0"/>
      <w:divBdr>
        <w:top w:val="none" w:sz="0" w:space="0" w:color="auto"/>
        <w:left w:val="none" w:sz="0" w:space="0" w:color="auto"/>
        <w:bottom w:val="none" w:sz="0" w:space="0" w:color="auto"/>
        <w:right w:val="none" w:sz="0" w:space="0" w:color="auto"/>
      </w:divBdr>
    </w:div>
    <w:div w:id="1334917262">
      <w:bodyDiv w:val="1"/>
      <w:marLeft w:val="0"/>
      <w:marRight w:val="0"/>
      <w:marTop w:val="0"/>
      <w:marBottom w:val="0"/>
      <w:divBdr>
        <w:top w:val="none" w:sz="0" w:space="0" w:color="auto"/>
        <w:left w:val="none" w:sz="0" w:space="0" w:color="auto"/>
        <w:bottom w:val="none" w:sz="0" w:space="0" w:color="auto"/>
        <w:right w:val="none" w:sz="0" w:space="0" w:color="auto"/>
      </w:divBdr>
    </w:div>
    <w:div w:id="1342970982">
      <w:bodyDiv w:val="1"/>
      <w:marLeft w:val="0"/>
      <w:marRight w:val="0"/>
      <w:marTop w:val="0"/>
      <w:marBottom w:val="0"/>
      <w:divBdr>
        <w:top w:val="none" w:sz="0" w:space="0" w:color="auto"/>
        <w:left w:val="none" w:sz="0" w:space="0" w:color="auto"/>
        <w:bottom w:val="none" w:sz="0" w:space="0" w:color="auto"/>
        <w:right w:val="none" w:sz="0" w:space="0" w:color="auto"/>
      </w:divBdr>
    </w:div>
    <w:div w:id="1343820977">
      <w:bodyDiv w:val="1"/>
      <w:marLeft w:val="0"/>
      <w:marRight w:val="0"/>
      <w:marTop w:val="0"/>
      <w:marBottom w:val="0"/>
      <w:divBdr>
        <w:top w:val="none" w:sz="0" w:space="0" w:color="auto"/>
        <w:left w:val="none" w:sz="0" w:space="0" w:color="auto"/>
        <w:bottom w:val="none" w:sz="0" w:space="0" w:color="auto"/>
        <w:right w:val="none" w:sz="0" w:space="0" w:color="auto"/>
      </w:divBdr>
    </w:div>
    <w:div w:id="1348094112">
      <w:bodyDiv w:val="1"/>
      <w:marLeft w:val="0"/>
      <w:marRight w:val="0"/>
      <w:marTop w:val="0"/>
      <w:marBottom w:val="0"/>
      <w:divBdr>
        <w:top w:val="none" w:sz="0" w:space="0" w:color="auto"/>
        <w:left w:val="none" w:sz="0" w:space="0" w:color="auto"/>
        <w:bottom w:val="none" w:sz="0" w:space="0" w:color="auto"/>
        <w:right w:val="none" w:sz="0" w:space="0" w:color="auto"/>
      </w:divBdr>
    </w:div>
    <w:div w:id="1350910063">
      <w:bodyDiv w:val="1"/>
      <w:marLeft w:val="0"/>
      <w:marRight w:val="0"/>
      <w:marTop w:val="0"/>
      <w:marBottom w:val="0"/>
      <w:divBdr>
        <w:top w:val="none" w:sz="0" w:space="0" w:color="auto"/>
        <w:left w:val="none" w:sz="0" w:space="0" w:color="auto"/>
        <w:bottom w:val="none" w:sz="0" w:space="0" w:color="auto"/>
        <w:right w:val="none" w:sz="0" w:space="0" w:color="auto"/>
      </w:divBdr>
    </w:div>
    <w:div w:id="1351563616">
      <w:bodyDiv w:val="1"/>
      <w:marLeft w:val="0"/>
      <w:marRight w:val="0"/>
      <w:marTop w:val="0"/>
      <w:marBottom w:val="0"/>
      <w:divBdr>
        <w:top w:val="none" w:sz="0" w:space="0" w:color="auto"/>
        <w:left w:val="none" w:sz="0" w:space="0" w:color="auto"/>
        <w:bottom w:val="none" w:sz="0" w:space="0" w:color="auto"/>
        <w:right w:val="none" w:sz="0" w:space="0" w:color="auto"/>
      </w:divBdr>
    </w:div>
    <w:div w:id="1353070039">
      <w:bodyDiv w:val="1"/>
      <w:marLeft w:val="0"/>
      <w:marRight w:val="0"/>
      <w:marTop w:val="0"/>
      <w:marBottom w:val="0"/>
      <w:divBdr>
        <w:top w:val="none" w:sz="0" w:space="0" w:color="auto"/>
        <w:left w:val="none" w:sz="0" w:space="0" w:color="auto"/>
        <w:bottom w:val="none" w:sz="0" w:space="0" w:color="auto"/>
        <w:right w:val="none" w:sz="0" w:space="0" w:color="auto"/>
      </w:divBdr>
    </w:div>
    <w:div w:id="1357004502">
      <w:bodyDiv w:val="1"/>
      <w:marLeft w:val="0"/>
      <w:marRight w:val="0"/>
      <w:marTop w:val="0"/>
      <w:marBottom w:val="0"/>
      <w:divBdr>
        <w:top w:val="none" w:sz="0" w:space="0" w:color="auto"/>
        <w:left w:val="none" w:sz="0" w:space="0" w:color="auto"/>
        <w:bottom w:val="none" w:sz="0" w:space="0" w:color="auto"/>
        <w:right w:val="none" w:sz="0" w:space="0" w:color="auto"/>
      </w:divBdr>
    </w:div>
    <w:div w:id="1367682317">
      <w:bodyDiv w:val="1"/>
      <w:marLeft w:val="0"/>
      <w:marRight w:val="0"/>
      <w:marTop w:val="0"/>
      <w:marBottom w:val="0"/>
      <w:divBdr>
        <w:top w:val="none" w:sz="0" w:space="0" w:color="auto"/>
        <w:left w:val="none" w:sz="0" w:space="0" w:color="auto"/>
        <w:bottom w:val="none" w:sz="0" w:space="0" w:color="auto"/>
        <w:right w:val="none" w:sz="0" w:space="0" w:color="auto"/>
      </w:divBdr>
    </w:div>
    <w:div w:id="1368065302">
      <w:bodyDiv w:val="1"/>
      <w:marLeft w:val="0"/>
      <w:marRight w:val="0"/>
      <w:marTop w:val="0"/>
      <w:marBottom w:val="0"/>
      <w:divBdr>
        <w:top w:val="none" w:sz="0" w:space="0" w:color="auto"/>
        <w:left w:val="none" w:sz="0" w:space="0" w:color="auto"/>
        <w:bottom w:val="none" w:sz="0" w:space="0" w:color="auto"/>
        <w:right w:val="none" w:sz="0" w:space="0" w:color="auto"/>
      </w:divBdr>
    </w:div>
    <w:div w:id="1370955394">
      <w:bodyDiv w:val="1"/>
      <w:marLeft w:val="0"/>
      <w:marRight w:val="0"/>
      <w:marTop w:val="0"/>
      <w:marBottom w:val="0"/>
      <w:divBdr>
        <w:top w:val="none" w:sz="0" w:space="0" w:color="auto"/>
        <w:left w:val="none" w:sz="0" w:space="0" w:color="auto"/>
        <w:bottom w:val="none" w:sz="0" w:space="0" w:color="auto"/>
        <w:right w:val="none" w:sz="0" w:space="0" w:color="auto"/>
      </w:divBdr>
    </w:div>
    <w:div w:id="1379088078">
      <w:bodyDiv w:val="1"/>
      <w:marLeft w:val="0"/>
      <w:marRight w:val="0"/>
      <w:marTop w:val="0"/>
      <w:marBottom w:val="0"/>
      <w:divBdr>
        <w:top w:val="none" w:sz="0" w:space="0" w:color="auto"/>
        <w:left w:val="none" w:sz="0" w:space="0" w:color="auto"/>
        <w:bottom w:val="none" w:sz="0" w:space="0" w:color="auto"/>
        <w:right w:val="none" w:sz="0" w:space="0" w:color="auto"/>
      </w:divBdr>
    </w:div>
    <w:div w:id="1381128085">
      <w:bodyDiv w:val="1"/>
      <w:marLeft w:val="0"/>
      <w:marRight w:val="0"/>
      <w:marTop w:val="0"/>
      <w:marBottom w:val="0"/>
      <w:divBdr>
        <w:top w:val="none" w:sz="0" w:space="0" w:color="auto"/>
        <w:left w:val="none" w:sz="0" w:space="0" w:color="auto"/>
        <w:bottom w:val="none" w:sz="0" w:space="0" w:color="auto"/>
        <w:right w:val="none" w:sz="0" w:space="0" w:color="auto"/>
      </w:divBdr>
    </w:div>
    <w:div w:id="1384213228">
      <w:bodyDiv w:val="1"/>
      <w:marLeft w:val="0"/>
      <w:marRight w:val="0"/>
      <w:marTop w:val="0"/>
      <w:marBottom w:val="0"/>
      <w:divBdr>
        <w:top w:val="none" w:sz="0" w:space="0" w:color="auto"/>
        <w:left w:val="none" w:sz="0" w:space="0" w:color="auto"/>
        <w:bottom w:val="none" w:sz="0" w:space="0" w:color="auto"/>
        <w:right w:val="none" w:sz="0" w:space="0" w:color="auto"/>
      </w:divBdr>
    </w:div>
    <w:div w:id="1384673071">
      <w:bodyDiv w:val="1"/>
      <w:marLeft w:val="0"/>
      <w:marRight w:val="0"/>
      <w:marTop w:val="0"/>
      <w:marBottom w:val="0"/>
      <w:divBdr>
        <w:top w:val="none" w:sz="0" w:space="0" w:color="auto"/>
        <w:left w:val="none" w:sz="0" w:space="0" w:color="auto"/>
        <w:bottom w:val="none" w:sz="0" w:space="0" w:color="auto"/>
        <w:right w:val="none" w:sz="0" w:space="0" w:color="auto"/>
      </w:divBdr>
    </w:div>
    <w:div w:id="1387483890">
      <w:bodyDiv w:val="1"/>
      <w:marLeft w:val="0"/>
      <w:marRight w:val="0"/>
      <w:marTop w:val="0"/>
      <w:marBottom w:val="0"/>
      <w:divBdr>
        <w:top w:val="none" w:sz="0" w:space="0" w:color="auto"/>
        <w:left w:val="none" w:sz="0" w:space="0" w:color="auto"/>
        <w:bottom w:val="none" w:sz="0" w:space="0" w:color="auto"/>
        <w:right w:val="none" w:sz="0" w:space="0" w:color="auto"/>
      </w:divBdr>
    </w:div>
    <w:div w:id="1388262772">
      <w:bodyDiv w:val="1"/>
      <w:marLeft w:val="0"/>
      <w:marRight w:val="0"/>
      <w:marTop w:val="0"/>
      <w:marBottom w:val="0"/>
      <w:divBdr>
        <w:top w:val="none" w:sz="0" w:space="0" w:color="auto"/>
        <w:left w:val="none" w:sz="0" w:space="0" w:color="auto"/>
        <w:bottom w:val="none" w:sz="0" w:space="0" w:color="auto"/>
        <w:right w:val="none" w:sz="0" w:space="0" w:color="auto"/>
      </w:divBdr>
    </w:div>
    <w:div w:id="1388530054">
      <w:bodyDiv w:val="1"/>
      <w:marLeft w:val="0"/>
      <w:marRight w:val="0"/>
      <w:marTop w:val="0"/>
      <w:marBottom w:val="0"/>
      <w:divBdr>
        <w:top w:val="none" w:sz="0" w:space="0" w:color="auto"/>
        <w:left w:val="none" w:sz="0" w:space="0" w:color="auto"/>
        <w:bottom w:val="none" w:sz="0" w:space="0" w:color="auto"/>
        <w:right w:val="none" w:sz="0" w:space="0" w:color="auto"/>
      </w:divBdr>
    </w:div>
    <w:div w:id="1391080442">
      <w:bodyDiv w:val="1"/>
      <w:marLeft w:val="0"/>
      <w:marRight w:val="0"/>
      <w:marTop w:val="0"/>
      <w:marBottom w:val="0"/>
      <w:divBdr>
        <w:top w:val="none" w:sz="0" w:space="0" w:color="auto"/>
        <w:left w:val="none" w:sz="0" w:space="0" w:color="auto"/>
        <w:bottom w:val="none" w:sz="0" w:space="0" w:color="auto"/>
        <w:right w:val="none" w:sz="0" w:space="0" w:color="auto"/>
      </w:divBdr>
    </w:div>
    <w:div w:id="1391615991">
      <w:bodyDiv w:val="1"/>
      <w:marLeft w:val="0"/>
      <w:marRight w:val="0"/>
      <w:marTop w:val="0"/>
      <w:marBottom w:val="0"/>
      <w:divBdr>
        <w:top w:val="none" w:sz="0" w:space="0" w:color="auto"/>
        <w:left w:val="none" w:sz="0" w:space="0" w:color="auto"/>
        <w:bottom w:val="none" w:sz="0" w:space="0" w:color="auto"/>
        <w:right w:val="none" w:sz="0" w:space="0" w:color="auto"/>
      </w:divBdr>
    </w:div>
    <w:div w:id="1394425897">
      <w:bodyDiv w:val="1"/>
      <w:marLeft w:val="0"/>
      <w:marRight w:val="0"/>
      <w:marTop w:val="0"/>
      <w:marBottom w:val="0"/>
      <w:divBdr>
        <w:top w:val="none" w:sz="0" w:space="0" w:color="auto"/>
        <w:left w:val="none" w:sz="0" w:space="0" w:color="auto"/>
        <w:bottom w:val="none" w:sz="0" w:space="0" w:color="auto"/>
        <w:right w:val="none" w:sz="0" w:space="0" w:color="auto"/>
      </w:divBdr>
    </w:div>
    <w:div w:id="1398939054">
      <w:bodyDiv w:val="1"/>
      <w:marLeft w:val="0"/>
      <w:marRight w:val="0"/>
      <w:marTop w:val="0"/>
      <w:marBottom w:val="0"/>
      <w:divBdr>
        <w:top w:val="none" w:sz="0" w:space="0" w:color="auto"/>
        <w:left w:val="none" w:sz="0" w:space="0" w:color="auto"/>
        <w:bottom w:val="none" w:sz="0" w:space="0" w:color="auto"/>
        <w:right w:val="none" w:sz="0" w:space="0" w:color="auto"/>
      </w:divBdr>
    </w:div>
    <w:div w:id="1403285370">
      <w:bodyDiv w:val="1"/>
      <w:marLeft w:val="0"/>
      <w:marRight w:val="0"/>
      <w:marTop w:val="0"/>
      <w:marBottom w:val="0"/>
      <w:divBdr>
        <w:top w:val="none" w:sz="0" w:space="0" w:color="auto"/>
        <w:left w:val="none" w:sz="0" w:space="0" w:color="auto"/>
        <w:bottom w:val="none" w:sz="0" w:space="0" w:color="auto"/>
        <w:right w:val="none" w:sz="0" w:space="0" w:color="auto"/>
      </w:divBdr>
    </w:div>
    <w:div w:id="1404789020">
      <w:bodyDiv w:val="1"/>
      <w:marLeft w:val="0"/>
      <w:marRight w:val="0"/>
      <w:marTop w:val="0"/>
      <w:marBottom w:val="0"/>
      <w:divBdr>
        <w:top w:val="none" w:sz="0" w:space="0" w:color="auto"/>
        <w:left w:val="none" w:sz="0" w:space="0" w:color="auto"/>
        <w:bottom w:val="none" w:sz="0" w:space="0" w:color="auto"/>
        <w:right w:val="none" w:sz="0" w:space="0" w:color="auto"/>
      </w:divBdr>
    </w:div>
    <w:div w:id="1407796959">
      <w:bodyDiv w:val="1"/>
      <w:marLeft w:val="0"/>
      <w:marRight w:val="0"/>
      <w:marTop w:val="0"/>
      <w:marBottom w:val="0"/>
      <w:divBdr>
        <w:top w:val="none" w:sz="0" w:space="0" w:color="auto"/>
        <w:left w:val="none" w:sz="0" w:space="0" w:color="auto"/>
        <w:bottom w:val="none" w:sz="0" w:space="0" w:color="auto"/>
        <w:right w:val="none" w:sz="0" w:space="0" w:color="auto"/>
      </w:divBdr>
    </w:div>
    <w:div w:id="1409307025">
      <w:bodyDiv w:val="1"/>
      <w:marLeft w:val="0"/>
      <w:marRight w:val="0"/>
      <w:marTop w:val="0"/>
      <w:marBottom w:val="0"/>
      <w:divBdr>
        <w:top w:val="none" w:sz="0" w:space="0" w:color="auto"/>
        <w:left w:val="none" w:sz="0" w:space="0" w:color="auto"/>
        <w:bottom w:val="none" w:sz="0" w:space="0" w:color="auto"/>
        <w:right w:val="none" w:sz="0" w:space="0" w:color="auto"/>
      </w:divBdr>
    </w:div>
    <w:div w:id="1413115006">
      <w:bodyDiv w:val="1"/>
      <w:marLeft w:val="0"/>
      <w:marRight w:val="0"/>
      <w:marTop w:val="0"/>
      <w:marBottom w:val="0"/>
      <w:divBdr>
        <w:top w:val="none" w:sz="0" w:space="0" w:color="auto"/>
        <w:left w:val="none" w:sz="0" w:space="0" w:color="auto"/>
        <w:bottom w:val="none" w:sz="0" w:space="0" w:color="auto"/>
        <w:right w:val="none" w:sz="0" w:space="0" w:color="auto"/>
      </w:divBdr>
    </w:div>
    <w:div w:id="1415859356">
      <w:bodyDiv w:val="1"/>
      <w:marLeft w:val="0"/>
      <w:marRight w:val="0"/>
      <w:marTop w:val="0"/>
      <w:marBottom w:val="0"/>
      <w:divBdr>
        <w:top w:val="none" w:sz="0" w:space="0" w:color="auto"/>
        <w:left w:val="none" w:sz="0" w:space="0" w:color="auto"/>
        <w:bottom w:val="none" w:sz="0" w:space="0" w:color="auto"/>
        <w:right w:val="none" w:sz="0" w:space="0" w:color="auto"/>
      </w:divBdr>
    </w:div>
    <w:div w:id="1416441267">
      <w:bodyDiv w:val="1"/>
      <w:marLeft w:val="0"/>
      <w:marRight w:val="0"/>
      <w:marTop w:val="0"/>
      <w:marBottom w:val="0"/>
      <w:divBdr>
        <w:top w:val="none" w:sz="0" w:space="0" w:color="auto"/>
        <w:left w:val="none" w:sz="0" w:space="0" w:color="auto"/>
        <w:bottom w:val="none" w:sz="0" w:space="0" w:color="auto"/>
        <w:right w:val="none" w:sz="0" w:space="0" w:color="auto"/>
      </w:divBdr>
    </w:div>
    <w:div w:id="1419713455">
      <w:bodyDiv w:val="1"/>
      <w:marLeft w:val="0"/>
      <w:marRight w:val="0"/>
      <w:marTop w:val="0"/>
      <w:marBottom w:val="0"/>
      <w:divBdr>
        <w:top w:val="none" w:sz="0" w:space="0" w:color="auto"/>
        <w:left w:val="none" w:sz="0" w:space="0" w:color="auto"/>
        <w:bottom w:val="none" w:sz="0" w:space="0" w:color="auto"/>
        <w:right w:val="none" w:sz="0" w:space="0" w:color="auto"/>
      </w:divBdr>
    </w:div>
    <w:div w:id="1422600256">
      <w:bodyDiv w:val="1"/>
      <w:marLeft w:val="0"/>
      <w:marRight w:val="0"/>
      <w:marTop w:val="0"/>
      <w:marBottom w:val="0"/>
      <w:divBdr>
        <w:top w:val="none" w:sz="0" w:space="0" w:color="auto"/>
        <w:left w:val="none" w:sz="0" w:space="0" w:color="auto"/>
        <w:bottom w:val="none" w:sz="0" w:space="0" w:color="auto"/>
        <w:right w:val="none" w:sz="0" w:space="0" w:color="auto"/>
      </w:divBdr>
    </w:div>
    <w:div w:id="1422608881">
      <w:bodyDiv w:val="1"/>
      <w:marLeft w:val="0"/>
      <w:marRight w:val="0"/>
      <w:marTop w:val="0"/>
      <w:marBottom w:val="0"/>
      <w:divBdr>
        <w:top w:val="none" w:sz="0" w:space="0" w:color="auto"/>
        <w:left w:val="none" w:sz="0" w:space="0" w:color="auto"/>
        <w:bottom w:val="none" w:sz="0" w:space="0" w:color="auto"/>
        <w:right w:val="none" w:sz="0" w:space="0" w:color="auto"/>
      </w:divBdr>
    </w:div>
    <w:div w:id="1427849075">
      <w:bodyDiv w:val="1"/>
      <w:marLeft w:val="0"/>
      <w:marRight w:val="0"/>
      <w:marTop w:val="0"/>
      <w:marBottom w:val="0"/>
      <w:divBdr>
        <w:top w:val="none" w:sz="0" w:space="0" w:color="auto"/>
        <w:left w:val="none" w:sz="0" w:space="0" w:color="auto"/>
        <w:bottom w:val="none" w:sz="0" w:space="0" w:color="auto"/>
        <w:right w:val="none" w:sz="0" w:space="0" w:color="auto"/>
      </w:divBdr>
    </w:div>
    <w:div w:id="1435632610">
      <w:bodyDiv w:val="1"/>
      <w:marLeft w:val="0"/>
      <w:marRight w:val="0"/>
      <w:marTop w:val="0"/>
      <w:marBottom w:val="0"/>
      <w:divBdr>
        <w:top w:val="none" w:sz="0" w:space="0" w:color="auto"/>
        <w:left w:val="none" w:sz="0" w:space="0" w:color="auto"/>
        <w:bottom w:val="none" w:sz="0" w:space="0" w:color="auto"/>
        <w:right w:val="none" w:sz="0" w:space="0" w:color="auto"/>
      </w:divBdr>
    </w:div>
    <w:div w:id="1437602234">
      <w:bodyDiv w:val="1"/>
      <w:marLeft w:val="0"/>
      <w:marRight w:val="0"/>
      <w:marTop w:val="0"/>
      <w:marBottom w:val="0"/>
      <w:divBdr>
        <w:top w:val="none" w:sz="0" w:space="0" w:color="auto"/>
        <w:left w:val="none" w:sz="0" w:space="0" w:color="auto"/>
        <w:bottom w:val="none" w:sz="0" w:space="0" w:color="auto"/>
        <w:right w:val="none" w:sz="0" w:space="0" w:color="auto"/>
      </w:divBdr>
    </w:div>
    <w:div w:id="1442259373">
      <w:bodyDiv w:val="1"/>
      <w:marLeft w:val="0"/>
      <w:marRight w:val="0"/>
      <w:marTop w:val="0"/>
      <w:marBottom w:val="0"/>
      <w:divBdr>
        <w:top w:val="none" w:sz="0" w:space="0" w:color="auto"/>
        <w:left w:val="none" w:sz="0" w:space="0" w:color="auto"/>
        <w:bottom w:val="none" w:sz="0" w:space="0" w:color="auto"/>
        <w:right w:val="none" w:sz="0" w:space="0" w:color="auto"/>
      </w:divBdr>
    </w:div>
    <w:div w:id="1465462789">
      <w:bodyDiv w:val="1"/>
      <w:marLeft w:val="0"/>
      <w:marRight w:val="0"/>
      <w:marTop w:val="0"/>
      <w:marBottom w:val="0"/>
      <w:divBdr>
        <w:top w:val="none" w:sz="0" w:space="0" w:color="auto"/>
        <w:left w:val="none" w:sz="0" w:space="0" w:color="auto"/>
        <w:bottom w:val="none" w:sz="0" w:space="0" w:color="auto"/>
        <w:right w:val="none" w:sz="0" w:space="0" w:color="auto"/>
      </w:divBdr>
    </w:div>
    <w:div w:id="1471559022">
      <w:bodyDiv w:val="1"/>
      <w:marLeft w:val="0"/>
      <w:marRight w:val="0"/>
      <w:marTop w:val="0"/>
      <w:marBottom w:val="0"/>
      <w:divBdr>
        <w:top w:val="none" w:sz="0" w:space="0" w:color="auto"/>
        <w:left w:val="none" w:sz="0" w:space="0" w:color="auto"/>
        <w:bottom w:val="none" w:sz="0" w:space="0" w:color="auto"/>
        <w:right w:val="none" w:sz="0" w:space="0" w:color="auto"/>
      </w:divBdr>
    </w:div>
    <w:div w:id="1479111254">
      <w:bodyDiv w:val="1"/>
      <w:marLeft w:val="0"/>
      <w:marRight w:val="0"/>
      <w:marTop w:val="0"/>
      <w:marBottom w:val="0"/>
      <w:divBdr>
        <w:top w:val="none" w:sz="0" w:space="0" w:color="auto"/>
        <w:left w:val="none" w:sz="0" w:space="0" w:color="auto"/>
        <w:bottom w:val="none" w:sz="0" w:space="0" w:color="auto"/>
        <w:right w:val="none" w:sz="0" w:space="0" w:color="auto"/>
      </w:divBdr>
    </w:div>
    <w:div w:id="1480347626">
      <w:bodyDiv w:val="1"/>
      <w:marLeft w:val="0"/>
      <w:marRight w:val="0"/>
      <w:marTop w:val="0"/>
      <w:marBottom w:val="0"/>
      <w:divBdr>
        <w:top w:val="none" w:sz="0" w:space="0" w:color="auto"/>
        <w:left w:val="none" w:sz="0" w:space="0" w:color="auto"/>
        <w:bottom w:val="none" w:sz="0" w:space="0" w:color="auto"/>
        <w:right w:val="none" w:sz="0" w:space="0" w:color="auto"/>
      </w:divBdr>
    </w:div>
    <w:div w:id="1487474815">
      <w:bodyDiv w:val="1"/>
      <w:marLeft w:val="0"/>
      <w:marRight w:val="0"/>
      <w:marTop w:val="0"/>
      <w:marBottom w:val="0"/>
      <w:divBdr>
        <w:top w:val="none" w:sz="0" w:space="0" w:color="auto"/>
        <w:left w:val="none" w:sz="0" w:space="0" w:color="auto"/>
        <w:bottom w:val="none" w:sz="0" w:space="0" w:color="auto"/>
        <w:right w:val="none" w:sz="0" w:space="0" w:color="auto"/>
      </w:divBdr>
    </w:div>
    <w:div w:id="1488084535">
      <w:bodyDiv w:val="1"/>
      <w:marLeft w:val="0"/>
      <w:marRight w:val="0"/>
      <w:marTop w:val="0"/>
      <w:marBottom w:val="0"/>
      <w:divBdr>
        <w:top w:val="none" w:sz="0" w:space="0" w:color="auto"/>
        <w:left w:val="none" w:sz="0" w:space="0" w:color="auto"/>
        <w:bottom w:val="none" w:sz="0" w:space="0" w:color="auto"/>
        <w:right w:val="none" w:sz="0" w:space="0" w:color="auto"/>
      </w:divBdr>
    </w:div>
    <w:div w:id="1493787729">
      <w:bodyDiv w:val="1"/>
      <w:marLeft w:val="0"/>
      <w:marRight w:val="0"/>
      <w:marTop w:val="0"/>
      <w:marBottom w:val="0"/>
      <w:divBdr>
        <w:top w:val="none" w:sz="0" w:space="0" w:color="auto"/>
        <w:left w:val="none" w:sz="0" w:space="0" w:color="auto"/>
        <w:bottom w:val="none" w:sz="0" w:space="0" w:color="auto"/>
        <w:right w:val="none" w:sz="0" w:space="0" w:color="auto"/>
      </w:divBdr>
    </w:div>
    <w:div w:id="1499535379">
      <w:bodyDiv w:val="1"/>
      <w:marLeft w:val="0"/>
      <w:marRight w:val="0"/>
      <w:marTop w:val="0"/>
      <w:marBottom w:val="0"/>
      <w:divBdr>
        <w:top w:val="none" w:sz="0" w:space="0" w:color="auto"/>
        <w:left w:val="none" w:sz="0" w:space="0" w:color="auto"/>
        <w:bottom w:val="none" w:sz="0" w:space="0" w:color="auto"/>
        <w:right w:val="none" w:sz="0" w:space="0" w:color="auto"/>
      </w:divBdr>
    </w:div>
    <w:div w:id="1500266107">
      <w:bodyDiv w:val="1"/>
      <w:marLeft w:val="0"/>
      <w:marRight w:val="0"/>
      <w:marTop w:val="0"/>
      <w:marBottom w:val="0"/>
      <w:divBdr>
        <w:top w:val="none" w:sz="0" w:space="0" w:color="auto"/>
        <w:left w:val="none" w:sz="0" w:space="0" w:color="auto"/>
        <w:bottom w:val="none" w:sz="0" w:space="0" w:color="auto"/>
        <w:right w:val="none" w:sz="0" w:space="0" w:color="auto"/>
      </w:divBdr>
    </w:div>
    <w:div w:id="1503885523">
      <w:bodyDiv w:val="1"/>
      <w:marLeft w:val="0"/>
      <w:marRight w:val="0"/>
      <w:marTop w:val="0"/>
      <w:marBottom w:val="0"/>
      <w:divBdr>
        <w:top w:val="none" w:sz="0" w:space="0" w:color="auto"/>
        <w:left w:val="none" w:sz="0" w:space="0" w:color="auto"/>
        <w:bottom w:val="none" w:sz="0" w:space="0" w:color="auto"/>
        <w:right w:val="none" w:sz="0" w:space="0" w:color="auto"/>
      </w:divBdr>
    </w:div>
    <w:div w:id="1504589249">
      <w:bodyDiv w:val="1"/>
      <w:marLeft w:val="0"/>
      <w:marRight w:val="0"/>
      <w:marTop w:val="0"/>
      <w:marBottom w:val="0"/>
      <w:divBdr>
        <w:top w:val="none" w:sz="0" w:space="0" w:color="auto"/>
        <w:left w:val="none" w:sz="0" w:space="0" w:color="auto"/>
        <w:bottom w:val="none" w:sz="0" w:space="0" w:color="auto"/>
        <w:right w:val="none" w:sz="0" w:space="0" w:color="auto"/>
      </w:divBdr>
    </w:div>
    <w:div w:id="1505169448">
      <w:bodyDiv w:val="1"/>
      <w:marLeft w:val="0"/>
      <w:marRight w:val="0"/>
      <w:marTop w:val="0"/>
      <w:marBottom w:val="0"/>
      <w:divBdr>
        <w:top w:val="none" w:sz="0" w:space="0" w:color="auto"/>
        <w:left w:val="none" w:sz="0" w:space="0" w:color="auto"/>
        <w:bottom w:val="none" w:sz="0" w:space="0" w:color="auto"/>
        <w:right w:val="none" w:sz="0" w:space="0" w:color="auto"/>
      </w:divBdr>
    </w:div>
    <w:div w:id="1506480609">
      <w:bodyDiv w:val="1"/>
      <w:marLeft w:val="0"/>
      <w:marRight w:val="0"/>
      <w:marTop w:val="0"/>
      <w:marBottom w:val="0"/>
      <w:divBdr>
        <w:top w:val="none" w:sz="0" w:space="0" w:color="auto"/>
        <w:left w:val="none" w:sz="0" w:space="0" w:color="auto"/>
        <w:bottom w:val="none" w:sz="0" w:space="0" w:color="auto"/>
        <w:right w:val="none" w:sz="0" w:space="0" w:color="auto"/>
      </w:divBdr>
    </w:div>
    <w:div w:id="1508061359">
      <w:bodyDiv w:val="1"/>
      <w:marLeft w:val="0"/>
      <w:marRight w:val="0"/>
      <w:marTop w:val="0"/>
      <w:marBottom w:val="0"/>
      <w:divBdr>
        <w:top w:val="none" w:sz="0" w:space="0" w:color="auto"/>
        <w:left w:val="none" w:sz="0" w:space="0" w:color="auto"/>
        <w:bottom w:val="none" w:sz="0" w:space="0" w:color="auto"/>
        <w:right w:val="none" w:sz="0" w:space="0" w:color="auto"/>
      </w:divBdr>
    </w:div>
    <w:div w:id="1510483252">
      <w:bodyDiv w:val="1"/>
      <w:marLeft w:val="0"/>
      <w:marRight w:val="0"/>
      <w:marTop w:val="0"/>
      <w:marBottom w:val="0"/>
      <w:divBdr>
        <w:top w:val="none" w:sz="0" w:space="0" w:color="auto"/>
        <w:left w:val="none" w:sz="0" w:space="0" w:color="auto"/>
        <w:bottom w:val="none" w:sz="0" w:space="0" w:color="auto"/>
        <w:right w:val="none" w:sz="0" w:space="0" w:color="auto"/>
      </w:divBdr>
    </w:div>
    <w:div w:id="1517420915">
      <w:bodyDiv w:val="1"/>
      <w:marLeft w:val="0"/>
      <w:marRight w:val="0"/>
      <w:marTop w:val="0"/>
      <w:marBottom w:val="0"/>
      <w:divBdr>
        <w:top w:val="none" w:sz="0" w:space="0" w:color="auto"/>
        <w:left w:val="none" w:sz="0" w:space="0" w:color="auto"/>
        <w:bottom w:val="none" w:sz="0" w:space="0" w:color="auto"/>
        <w:right w:val="none" w:sz="0" w:space="0" w:color="auto"/>
      </w:divBdr>
    </w:div>
    <w:div w:id="1519542325">
      <w:bodyDiv w:val="1"/>
      <w:marLeft w:val="0"/>
      <w:marRight w:val="0"/>
      <w:marTop w:val="0"/>
      <w:marBottom w:val="0"/>
      <w:divBdr>
        <w:top w:val="none" w:sz="0" w:space="0" w:color="auto"/>
        <w:left w:val="none" w:sz="0" w:space="0" w:color="auto"/>
        <w:bottom w:val="none" w:sz="0" w:space="0" w:color="auto"/>
        <w:right w:val="none" w:sz="0" w:space="0" w:color="auto"/>
      </w:divBdr>
    </w:div>
    <w:div w:id="1521696481">
      <w:bodyDiv w:val="1"/>
      <w:marLeft w:val="0"/>
      <w:marRight w:val="0"/>
      <w:marTop w:val="0"/>
      <w:marBottom w:val="0"/>
      <w:divBdr>
        <w:top w:val="none" w:sz="0" w:space="0" w:color="auto"/>
        <w:left w:val="none" w:sz="0" w:space="0" w:color="auto"/>
        <w:bottom w:val="none" w:sz="0" w:space="0" w:color="auto"/>
        <w:right w:val="none" w:sz="0" w:space="0" w:color="auto"/>
      </w:divBdr>
    </w:div>
    <w:div w:id="1521773089">
      <w:bodyDiv w:val="1"/>
      <w:marLeft w:val="0"/>
      <w:marRight w:val="0"/>
      <w:marTop w:val="0"/>
      <w:marBottom w:val="0"/>
      <w:divBdr>
        <w:top w:val="none" w:sz="0" w:space="0" w:color="auto"/>
        <w:left w:val="none" w:sz="0" w:space="0" w:color="auto"/>
        <w:bottom w:val="none" w:sz="0" w:space="0" w:color="auto"/>
        <w:right w:val="none" w:sz="0" w:space="0" w:color="auto"/>
      </w:divBdr>
    </w:div>
    <w:div w:id="1529100459">
      <w:bodyDiv w:val="1"/>
      <w:marLeft w:val="0"/>
      <w:marRight w:val="0"/>
      <w:marTop w:val="0"/>
      <w:marBottom w:val="0"/>
      <w:divBdr>
        <w:top w:val="none" w:sz="0" w:space="0" w:color="auto"/>
        <w:left w:val="none" w:sz="0" w:space="0" w:color="auto"/>
        <w:bottom w:val="none" w:sz="0" w:space="0" w:color="auto"/>
        <w:right w:val="none" w:sz="0" w:space="0" w:color="auto"/>
      </w:divBdr>
    </w:div>
    <w:div w:id="1532106463">
      <w:bodyDiv w:val="1"/>
      <w:marLeft w:val="0"/>
      <w:marRight w:val="0"/>
      <w:marTop w:val="0"/>
      <w:marBottom w:val="0"/>
      <w:divBdr>
        <w:top w:val="none" w:sz="0" w:space="0" w:color="auto"/>
        <w:left w:val="none" w:sz="0" w:space="0" w:color="auto"/>
        <w:bottom w:val="none" w:sz="0" w:space="0" w:color="auto"/>
        <w:right w:val="none" w:sz="0" w:space="0" w:color="auto"/>
      </w:divBdr>
    </w:div>
    <w:div w:id="1532691495">
      <w:bodyDiv w:val="1"/>
      <w:marLeft w:val="0"/>
      <w:marRight w:val="0"/>
      <w:marTop w:val="0"/>
      <w:marBottom w:val="0"/>
      <w:divBdr>
        <w:top w:val="none" w:sz="0" w:space="0" w:color="auto"/>
        <w:left w:val="none" w:sz="0" w:space="0" w:color="auto"/>
        <w:bottom w:val="none" w:sz="0" w:space="0" w:color="auto"/>
        <w:right w:val="none" w:sz="0" w:space="0" w:color="auto"/>
      </w:divBdr>
    </w:div>
    <w:div w:id="1537236721">
      <w:bodyDiv w:val="1"/>
      <w:marLeft w:val="0"/>
      <w:marRight w:val="0"/>
      <w:marTop w:val="0"/>
      <w:marBottom w:val="0"/>
      <w:divBdr>
        <w:top w:val="none" w:sz="0" w:space="0" w:color="auto"/>
        <w:left w:val="none" w:sz="0" w:space="0" w:color="auto"/>
        <w:bottom w:val="none" w:sz="0" w:space="0" w:color="auto"/>
        <w:right w:val="none" w:sz="0" w:space="0" w:color="auto"/>
      </w:divBdr>
    </w:div>
    <w:div w:id="1539508329">
      <w:bodyDiv w:val="1"/>
      <w:marLeft w:val="0"/>
      <w:marRight w:val="0"/>
      <w:marTop w:val="0"/>
      <w:marBottom w:val="0"/>
      <w:divBdr>
        <w:top w:val="none" w:sz="0" w:space="0" w:color="auto"/>
        <w:left w:val="none" w:sz="0" w:space="0" w:color="auto"/>
        <w:bottom w:val="none" w:sz="0" w:space="0" w:color="auto"/>
        <w:right w:val="none" w:sz="0" w:space="0" w:color="auto"/>
      </w:divBdr>
    </w:div>
    <w:div w:id="1541086444">
      <w:bodyDiv w:val="1"/>
      <w:marLeft w:val="0"/>
      <w:marRight w:val="0"/>
      <w:marTop w:val="0"/>
      <w:marBottom w:val="0"/>
      <w:divBdr>
        <w:top w:val="none" w:sz="0" w:space="0" w:color="auto"/>
        <w:left w:val="none" w:sz="0" w:space="0" w:color="auto"/>
        <w:bottom w:val="none" w:sz="0" w:space="0" w:color="auto"/>
        <w:right w:val="none" w:sz="0" w:space="0" w:color="auto"/>
      </w:divBdr>
    </w:div>
    <w:div w:id="1541934514">
      <w:bodyDiv w:val="1"/>
      <w:marLeft w:val="0"/>
      <w:marRight w:val="0"/>
      <w:marTop w:val="0"/>
      <w:marBottom w:val="0"/>
      <w:divBdr>
        <w:top w:val="none" w:sz="0" w:space="0" w:color="auto"/>
        <w:left w:val="none" w:sz="0" w:space="0" w:color="auto"/>
        <w:bottom w:val="none" w:sz="0" w:space="0" w:color="auto"/>
        <w:right w:val="none" w:sz="0" w:space="0" w:color="auto"/>
      </w:divBdr>
    </w:div>
    <w:div w:id="1548839345">
      <w:bodyDiv w:val="1"/>
      <w:marLeft w:val="0"/>
      <w:marRight w:val="0"/>
      <w:marTop w:val="0"/>
      <w:marBottom w:val="0"/>
      <w:divBdr>
        <w:top w:val="none" w:sz="0" w:space="0" w:color="auto"/>
        <w:left w:val="none" w:sz="0" w:space="0" w:color="auto"/>
        <w:bottom w:val="none" w:sz="0" w:space="0" w:color="auto"/>
        <w:right w:val="none" w:sz="0" w:space="0" w:color="auto"/>
      </w:divBdr>
    </w:div>
    <w:div w:id="1556627559">
      <w:bodyDiv w:val="1"/>
      <w:marLeft w:val="0"/>
      <w:marRight w:val="0"/>
      <w:marTop w:val="0"/>
      <w:marBottom w:val="0"/>
      <w:divBdr>
        <w:top w:val="none" w:sz="0" w:space="0" w:color="auto"/>
        <w:left w:val="none" w:sz="0" w:space="0" w:color="auto"/>
        <w:bottom w:val="none" w:sz="0" w:space="0" w:color="auto"/>
        <w:right w:val="none" w:sz="0" w:space="0" w:color="auto"/>
      </w:divBdr>
    </w:div>
    <w:div w:id="1558777858">
      <w:bodyDiv w:val="1"/>
      <w:marLeft w:val="0"/>
      <w:marRight w:val="0"/>
      <w:marTop w:val="0"/>
      <w:marBottom w:val="0"/>
      <w:divBdr>
        <w:top w:val="none" w:sz="0" w:space="0" w:color="auto"/>
        <w:left w:val="none" w:sz="0" w:space="0" w:color="auto"/>
        <w:bottom w:val="none" w:sz="0" w:space="0" w:color="auto"/>
        <w:right w:val="none" w:sz="0" w:space="0" w:color="auto"/>
      </w:divBdr>
    </w:div>
    <w:div w:id="1565724705">
      <w:bodyDiv w:val="1"/>
      <w:marLeft w:val="0"/>
      <w:marRight w:val="0"/>
      <w:marTop w:val="0"/>
      <w:marBottom w:val="0"/>
      <w:divBdr>
        <w:top w:val="none" w:sz="0" w:space="0" w:color="auto"/>
        <w:left w:val="none" w:sz="0" w:space="0" w:color="auto"/>
        <w:bottom w:val="none" w:sz="0" w:space="0" w:color="auto"/>
        <w:right w:val="none" w:sz="0" w:space="0" w:color="auto"/>
      </w:divBdr>
    </w:div>
    <w:div w:id="1576665351">
      <w:bodyDiv w:val="1"/>
      <w:marLeft w:val="0"/>
      <w:marRight w:val="0"/>
      <w:marTop w:val="0"/>
      <w:marBottom w:val="0"/>
      <w:divBdr>
        <w:top w:val="none" w:sz="0" w:space="0" w:color="auto"/>
        <w:left w:val="none" w:sz="0" w:space="0" w:color="auto"/>
        <w:bottom w:val="none" w:sz="0" w:space="0" w:color="auto"/>
        <w:right w:val="none" w:sz="0" w:space="0" w:color="auto"/>
      </w:divBdr>
    </w:div>
    <w:div w:id="1582716829">
      <w:bodyDiv w:val="1"/>
      <w:marLeft w:val="0"/>
      <w:marRight w:val="0"/>
      <w:marTop w:val="0"/>
      <w:marBottom w:val="0"/>
      <w:divBdr>
        <w:top w:val="none" w:sz="0" w:space="0" w:color="auto"/>
        <w:left w:val="none" w:sz="0" w:space="0" w:color="auto"/>
        <w:bottom w:val="none" w:sz="0" w:space="0" w:color="auto"/>
        <w:right w:val="none" w:sz="0" w:space="0" w:color="auto"/>
      </w:divBdr>
    </w:div>
    <w:div w:id="1586918928">
      <w:bodyDiv w:val="1"/>
      <w:marLeft w:val="0"/>
      <w:marRight w:val="0"/>
      <w:marTop w:val="0"/>
      <w:marBottom w:val="0"/>
      <w:divBdr>
        <w:top w:val="none" w:sz="0" w:space="0" w:color="auto"/>
        <w:left w:val="none" w:sz="0" w:space="0" w:color="auto"/>
        <w:bottom w:val="none" w:sz="0" w:space="0" w:color="auto"/>
        <w:right w:val="none" w:sz="0" w:space="0" w:color="auto"/>
      </w:divBdr>
    </w:div>
    <w:div w:id="1586956418">
      <w:bodyDiv w:val="1"/>
      <w:marLeft w:val="0"/>
      <w:marRight w:val="0"/>
      <w:marTop w:val="0"/>
      <w:marBottom w:val="0"/>
      <w:divBdr>
        <w:top w:val="none" w:sz="0" w:space="0" w:color="auto"/>
        <w:left w:val="none" w:sz="0" w:space="0" w:color="auto"/>
        <w:bottom w:val="none" w:sz="0" w:space="0" w:color="auto"/>
        <w:right w:val="none" w:sz="0" w:space="0" w:color="auto"/>
      </w:divBdr>
    </w:div>
    <w:div w:id="1588223819">
      <w:bodyDiv w:val="1"/>
      <w:marLeft w:val="0"/>
      <w:marRight w:val="0"/>
      <w:marTop w:val="0"/>
      <w:marBottom w:val="0"/>
      <w:divBdr>
        <w:top w:val="none" w:sz="0" w:space="0" w:color="auto"/>
        <w:left w:val="none" w:sz="0" w:space="0" w:color="auto"/>
        <w:bottom w:val="none" w:sz="0" w:space="0" w:color="auto"/>
        <w:right w:val="none" w:sz="0" w:space="0" w:color="auto"/>
      </w:divBdr>
    </w:div>
    <w:div w:id="1593782557">
      <w:bodyDiv w:val="1"/>
      <w:marLeft w:val="0"/>
      <w:marRight w:val="0"/>
      <w:marTop w:val="0"/>
      <w:marBottom w:val="0"/>
      <w:divBdr>
        <w:top w:val="none" w:sz="0" w:space="0" w:color="auto"/>
        <w:left w:val="none" w:sz="0" w:space="0" w:color="auto"/>
        <w:bottom w:val="none" w:sz="0" w:space="0" w:color="auto"/>
        <w:right w:val="none" w:sz="0" w:space="0" w:color="auto"/>
      </w:divBdr>
    </w:div>
    <w:div w:id="1594514856">
      <w:bodyDiv w:val="1"/>
      <w:marLeft w:val="0"/>
      <w:marRight w:val="0"/>
      <w:marTop w:val="0"/>
      <w:marBottom w:val="0"/>
      <w:divBdr>
        <w:top w:val="none" w:sz="0" w:space="0" w:color="auto"/>
        <w:left w:val="none" w:sz="0" w:space="0" w:color="auto"/>
        <w:bottom w:val="none" w:sz="0" w:space="0" w:color="auto"/>
        <w:right w:val="none" w:sz="0" w:space="0" w:color="auto"/>
      </w:divBdr>
    </w:div>
    <w:div w:id="1596085113">
      <w:bodyDiv w:val="1"/>
      <w:marLeft w:val="0"/>
      <w:marRight w:val="0"/>
      <w:marTop w:val="0"/>
      <w:marBottom w:val="0"/>
      <w:divBdr>
        <w:top w:val="none" w:sz="0" w:space="0" w:color="auto"/>
        <w:left w:val="none" w:sz="0" w:space="0" w:color="auto"/>
        <w:bottom w:val="none" w:sz="0" w:space="0" w:color="auto"/>
        <w:right w:val="none" w:sz="0" w:space="0" w:color="auto"/>
      </w:divBdr>
    </w:div>
    <w:div w:id="1601063289">
      <w:bodyDiv w:val="1"/>
      <w:marLeft w:val="0"/>
      <w:marRight w:val="0"/>
      <w:marTop w:val="0"/>
      <w:marBottom w:val="0"/>
      <w:divBdr>
        <w:top w:val="none" w:sz="0" w:space="0" w:color="auto"/>
        <w:left w:val="none" w:sz="0" w:space="0" w:color="auto"/>
        <w:bottom w:val="none" w:sz="0" w:space="0" w:color="auto"/>
        <w:right w:val="none" w:sz="0" w:space="0" w:color="auto"/>
      </w:divBdr>
    </w:div>
    <w:div w:id="1604805432">
      <w:bodyDiv w:val="1"/>
      <w:marLeft w:val="0"/>
      <w:marRight w:val="0"/>
      <w:marTop w:val="0"/>
      <w:marBottom w:val="0"/>
      <w:divBdr>
        <w:top w:val="none" w:sz="0" w:space="0" w:color="auto"/>
        <w:left w:val="none" w:sz="0" w:space="0" w:color="auto"/>
        <w:bottom w:val="none" w:sz="0" w:space="0" w:color="auto"/>
        <w:right w:val="none" w:sz="0" w:space="0" w:color="auto"/>
      </w:divBdr>
    </w:div>
    <w:div w:id="1609922496">
      <w:bodyDiv w:val="1"/>
      <w:marLeft w:val="0"/>
      <w:marRight w:val="0"/>
      <w:marTop w:val="0"/>
      <w:marBottom w:val="0"/>
      <w:divBdr>
        <w:top w:val="none" w:sz="0" w:space="0" w:color="auto"/>
        <w:left w:val="none" w:sz="0" w:space="0" w:color="auto"/>
        <w:bottom w:val="none" w:sz="0" w:space="0" w:color="auto"/>
        <w:right w:val="none" w:sz="0" w:space="0" w:color="auto"/>
      </w:divBdr>
    </w:div>
    <w:div w:id="1610432120">
      <w:bodyDiv w:val="1"/>
      <w:marLeft w:val="0"/>
      <w:marRight w:val="0"/>
      <w:marTop w:val="0"/>
      <w:marBottom w:val="0"/>
      <w:divBdr>
        <w:top w:val="none" w:sz="0" w:space="0" w:color="auto"/>
        <w:left w:val="none" w:sz="0" w:space="0" w:color="auto"/>
        <w:bottom w:val="none" w:sz="0" w:space="0" w:color="auto"/>
        <w:right w:val="none" w:sz="0" w:space="0" w:color="auto"/>
      </w:divBdr>
    </w:div>
    <w:div w:id="1612317608">
      <w:bodyDiv w:val="1"/>
      <w:marLeft w:val="0"/>
      <w:marRight w:val="0"/>
      <w:marTop w:val="0"/>
      <w:marBottom w:val="0"/>
      <w:divBdr>
        <w:top w:val="none" w:sz="0" w:space="0" w:color="auto"/>
        <w:left w:val="none" w:sz="0" w:space="0" w:color="auto"/>
        <w:bottom w:val="none" w:sz="0" w:space="0" w:color="auto"/>
        <w:right w:val="none" w:sz="0" w:space="0" w:color="auto"/>
      </w:divBdr>
    </w:div>
    <w:div w:id="1615673439">
      <w:bodyDiv w:val="1"/>
      <w:marLeft w:val="0"/>
      <w:marRight w:val="0"/>
      <w:marTop w:val="0"/>
      <w:marBottom w:val="0"/>
      <w:divBdr>
        <w:top w:val="none" w:sz="0" w:space="0" w:color="auto"/>
        <w:left w:val="none" w:sz="0" w:space="0" w:color="auto"/>
        <w:bottom w:val="none" w:sz="0" w:space="0" w:color="auto"/>
        <w:right w:val="none" w:sz="0" w:space="0" w:color="auto"/>
      </w:divBdr>
    </w:div>
    <w:div w:id="1617977638">
      <w:bodyDiv w:val="1"/>
      <w:marLeft w:val="0"/>
      <w:marRight w:val="0"/>
      <w:marTop w:val="0"/>
      <w:marBottom w:val="0"/>
      <w:divBdr>
        <w:top w:val="none" w:sz="0" w:space="0" w:color="auto"/>
        <w:left w:val="none" w:sz="0" w:space="0" w:color="auto"/>
        <w:bottom w:val="none" w:sz="0" w:space="0" w:color="auto"/>
        <w:right w:val="none" w:sz="0" w:space="0" w:color="auto"/>
      </w:divBdr>
    </w:div>
    <w:div w:id="1622569721">
      <w:bodyDiv w:val="1"/>
      <w:marLeft w:val="0"/>
      <w:marRight w:val="0"/>
      <w:marTop w:val="0"/>
      <w:marBottom w:val="0"/>
      <w:divBdr>
        <w:top w:val="none" w:sz="0" w:space="0" w:color="auto"/>
        <w:left w:val="none" w:sz="0" w:space="0" w:color="auto"/>
        <w:bottom w:val="none" w:sz="0" w:space="0" w:color="auto"/>
        <w:right w:val="none" w:sz="0" w:space="0" w:color="auto"/>
      </w:divBdr>
    </w:div>
    <w:div w:id="1625887997">
      <w:bodyDiv w:val="1"/>
      <w:marLeft w:val="0"/>
      <w:marRight w:val="0"/>
      <w:marTop w:val="0"/>
      <w:marBottom w:val="0"/>
      <w:divBdr>
        <w:top w:val="none" w:sz="0" w:space="0" w:color="auto"/>
        <w:left w:val="none" w:sz="0" w:space="0" w:color="auto"/>
        <w:bottom w:val="none" w:sz="0" w:space="0" w:color="auto"/>
        <w:right w:val="none" w:sz="0" w:space="0" w:color="auto"/>
      </w:divBdr>
    </w:div>
    <w:div w:id="1638608347">
      <w:bodyDiv w:val="1"/>
      <w:marLeft w:val="0"/>
      <w:marRight w:val="0"/>
      <w:marTop w:val="0"/>
      <w:marBottom w:val="0"/>
      <w:divBdr>
        <w:top w:val="none" w:sz="0" w:space="0" w:color="auto"/>
        <w:left w:val="none" w:sz="0" w:space="0" w:color="auto"/>
        <w:bottom w:val="none" w:sz="0" w:space="0" w:color="auto"/>
        <w:right w:val="none" w:sz="0" w:space="0" w:color="auto"/>
      </w:divBdr>
    </w:div>
    <w:div w:id="1639073523">
      <w:bodyDiv w:val="1"/>
      <w:marLeft w:val="0"/>
      <w:marRight w:val="0"/>
      <w:marTop w:val="0"/>
      <w:marBottom w:val="0"/>
      <w:divBdr>
        <w:top w:val="none" w:sz="0" w:space="0" w:color="auto"/>
        <w:left w:val="none" w:sz="0" w:space="0" w:color="auto"/>
        <w:bottom w:val="none" w:sz="0" w:space="0" w:color="auto"/>
        <w:right w:val="none" w:sz="0" w:space="0" w:color="auto"/>
      </w:divBdr>
    </w:div>
    <w:div w:id="1642156179">
      <w:bodyDiv w:val="1"/>
      <w:marLeft w:val="0"/>
      <w:marRight w:val="0"/>
      <w:marTop w:val="0"/>
      <w:marBottom w:val="0"/>
      <w:divBdr>
        <w:top w:val="none" w:sz="0" w:space="0" w:color="auto"/>
        <w:left w:val="none" w:sz="0" w:space="0" w:color="auto"/>
        <w:bottom w:val="none" w:sz="0" w:space="0" w:color="auto"/>
        <w:right w:val="none" w:sz="0" w:space="0" w:color="auto"/>
      </w:divBdr>
    </w:div>
    <w:div w:id="1644579147">
      <w:bodyDiv w:val="1"/>
      <w:marLeft w:val="0"/>
      <w:marRight w:val="0"/>
      <w:marTop w:val="0"/>
      <w:marBottom w:val="0"/>
      <w:divBdr>
        <w:top w:val="none" w:sz="0" w:space="0" w:color="auto"/>
        <w:left w:val="none" w:sz="0" w:space="0" w:color="auto"/>
        <w:bottom w:val="none" w:sz="0" w:space="0" w:color="auto"/>
        <w:right w:val="none" w:sz="0" w:space="0" w:color="auto"/>
      </w:divBdr>
    </w:div>
    <w:div w:id="1645156987">
      <w:bodyDiv w:val="1"/>
      <w:marLeft w:val="0"/>
      <w:marRight w:val="0"/>
      <w:marTop w:val="0"/>
      <w:marBottom w:val="0"/>
      <w:divBdr>
        <w:top w:val="none" w:sz="0" w:space="0" w:color="auto"/>
        <w:left w:val="none" w:sz="0" w:space="0" w:color="auto"/>
        <w:bottom w:val="none" w:sz="0" w:space="0" w:color="auto"/>
        <w:right w:val="none" w:sz="0" w:space="0" w:color="auto"/>
      </w:divBdr>
    </w:div>
    <w:div w:id="1646081383">
      <w:bodyDiv w:val="1"/>
      <w:marLeft w:val="0"/>
      <w:marRight w:val="0"/>
      <w:marTop w:val="0"/>
      <w:marBottom w:val="0"/>
      <w:divBdr>
        <w:top w:val="none" w:sz="0" w:space="0" w:color="auto"/>
        <w:left w:val="none" w:sz="0" w:space="0" w:color="auto"/>
        <w:bottom w:val="none" w:sz="0" w:space="0" w:color="auto"/>
        <w:right w:val="none" w:sz="0" w:space="0" w:color="auto"/>
      </w:divBdr>
    </w:div>
    <w:div w:id="1646466888">
      <w:bodyDiv w:val="1"/>
      <w:marLeft w:val="0"/>
      <w:marRight w:val="0"/>
      <w:marTop w:val="0"/>
      <w:marBottom w:val="0"/>
      <w:divBdr>
        <w:top w:val="none" w:sz="0" w:space="0" w:color="auto"/>
        <w:left w:val="none" w:sz="0" w:space="0" w:color="auto"/>
        <w:bottom w:val="none" w:sz="0" w:space="0" w:color="auto"/>
        <w:right w:val="none" w:sz="0" w:space="0" w:color="auto"/>
      </w:divBdr>
    </w:div>
    <w:div w:id="1648513122">
      <w:bodyDiv w:val="1"/>
      <w:marLeft w:val="0"/>
      <w:marRight w:val="0"/>
      <w:marTop w:val="0"/>
      <w:marBottom w:val="0"/>
      <w:divBdr>
        <w:top w:val="none" w:sz="0" w:space="0" w:color="auto"/>
        <w:left w:val="none" w:sz="0" w:space="0" w:color="auto"/>
        <w:bottom w:val="none" w:sz="0" w:space="0" w:color="auto"/>
        <w:right w:val="none" w:sz="0" w:space="0" w:color="auto"/>
      </w:divBdr>
    </w:div>
    <w:div w:id="1659922784">
      <w:bodyDiv w:val="1"/>
      <w:marLeft w:val="0"/>
      <w:marRight w:val="0"/>
      <w:marTop w:val="0"/>
      <w:marBottom w:val="0"/>
      <w:divBdr>
        <w:top w:val="none" w:sz="0" w:space="0" w:color="auto"/>
        <w:left w:val="none" w:sz="0" w:space="0" w:color="auto"/>
        <w:bottom w:val="none" w:sz="0" w:space="0" w:color="auto"/>
        <w:right w:val="none" w:sz="0" w:space="0" w:color="auto"/>
      </w:divBdr>
    </w:div>
    <w:div w:id="1662272529">
      <w:bodyDiv w:val="1"/>
      <w:marLeft w:val="0"/>
      <w:marRight w:val="0"/>
      <w:marTop w:val="0"/>
      <w:marBottom w:val="0"/>
      <w:divBdr>
        <w:top w:val="none" w:sz="0" w:space="0" w:color="auto"/>
        <w:left w:val="none" w:sz="0" w:space="0" w:color="auto"/>
        <w:bottom w:val="none" w:sz="0" w:space="0" w:color="auto"/>
        <w:right w:val="none" w:sz="0" w:space="0" w:color="auto"/>
      </w:divBdr>
    </w:div>
    <w:div w:id="1662855768">
      <w:bodyDiv w:val="1"/>
      <w:marLeft w:val="0"/>
      <w:marRight w:val="0"/>
      <w:marTop w:val="0"/>
      <w:marBottom w:val="0"/>
      <w:divBdr>
        <w:top w:val="none" w:sz="0" w:space="0" w:color="auto"/>
        <w:left w:val="none" w:sz="0" w:space="0" w:color="auto"/>
        <w:bottom w:val="none" w:sz="0" w:space="0" w:color="auto"/>
        <w:right w:val="none" w:sz="0" w:space="0" w:color="auto"/>
      </w:divBdr>
    </w:div>
    <w:div w:id="1664818478">
      <w:bodyDiv w:val="1"/>
      <w:marLeft w:val="0"/>
      <w:marRight w:val="0"/>
      <w:marTop w:val="0"/>
      <w:marBottom w:val="0"/>
      <w:divBdr>
        <w:top w:val="none" w:sz="0" w:space="0" w:color="auto"/>
        <w:left w:val="none" w:sz="0" w:space="0" w:color="auto"/>
        <w:bottom w:val="none" w:sz="0" w:space="0" w:color="auto"/>
        <w:right w:val="none" w:sz="0" w:space="0" w:color="auto"/>
      </w:divBdr>
    </w:div>
    <w:div w:id="1666861389">
      <w:bodyDiv w:val="1"/>
      <w:marLeft w:val="0"/>
      <w:marRight w:val="0"/>
      <w:marTop w:val="0"/>
      <w:marBottom w:val="0"/>
      <w:divBdr>
        <w:top w:val="none" w:sz="0" w:space="0" w:color="auto"/>
        <w:left w:val="none" w:sz="0" w:space="0" w:color="auto"/>
        <w:bottom w:val="none" w:sz="0" w:space="0" w:color="auto"/>
        <w:right w:val="none" w:sz="0" w:space="0" w:color="auto"/>
      </w:divBdr>
    </w:div>
    <w:div w:id="1667902737">
      <w:bodyDiv w:val="1"/>
      <w:marLeft w:val="0"/>
      <w:marRight w:val="0"/>
      <w:marTop w:val="0"/>
      <w:marBottom w:val="0"/>
      <w:divBdr>
        <w:top w:val="none" w:sz="0" w:space="0" w:color="auto"/>
        <w:left w:val="none" w:sz="0" w:space="0" w:color="auto"/>
        <w:bottom w:val="none" w:sz="0" w:space="0" w:color="auto"/>
        <w:right w:val="none" w:sz="0" w:space="0" w:color="auto"/>
      </w:divBdr>
    </w:div>
    <w:div w:id="1672828772">
      <w:bodyDiv w:val="1"/>
      <w:marLeft w:val="0"/>
      <w:marRight w:val="0"/>
      <w:marTop w:val="0"/>
      <w:marBottom w:val="0"/>
      <w:divBdr>
        <w:top w:val="none" w:sz="0" w:space="0" w:color="auto"/>
        <w:left w:val="none" w:sz="0" w:space="0" w:color="auto"/>
        <w:bottom w:val="none" w:sz="0" w:space="0" w:color="auto"/>
        <w:right w:val="none" w:sz="0" w:space="0" w:color="auto"/>
      </w:divBdr>
    </w:div>
    <w:div w:id="1674719961">
      <w:bodyDiv w:val="1"/>
      <w:marLeft w:val="0"/>
      <w:marRight w:val="0"/>
      <w:marTop w:val="0"/>
      <w:marBottom w:val="0"/>
      <w:divBdr>
        <w:top w:val="none" w:sz="0" w:space="0" w:color="auto"/>
        <w:left w:val="none" w:sz="0" w:space="0" w:color="auto"/>
        <w:bottom w:val="none" w:sz="0" w:space="0" w:color="auto"/>
        <w:right w:val="none" w:sz="0" w:space="0" w:color="auto"/>
      </w:divBdr>
    </w:div>
    <w:div w:id="1676347861">
      <w:bodyDiv w:val="1"/>
      <w:marLeft w:val="0"/>
      <w:marRight w:val="0"/>
      <w:marTop w:val="0"/>
      <w:marBottom w:val="0"/>
      <w:divBdr>
        <w:top w:val="none" w:sz="0" w:space="0" w:color="auto"/>
        <w:left w:val="none" w:sz="0" w:space="0" w:color="auto"/>
        <w:bottom w:val="none" w:sz="0" w:space="0" w:color="auto"/>
        <w:right w:val="none" w:sz="0" w:space="0" w:color="auto"/>
      </w:divBdr>
    </w:div>
    <w:div w:id="1686974478">
      <w:bodyDiv w:val="1"/>
      <w:marLeft w:val="0"/>
      <w:marRight w:val="0"/>
      <w:marTop w:val="0"/>
      <w:marBottom w:val="0"/>
      <w:divBdr>
        <w:top w:val="none" w:sz="0" w:space="0" w:color="auto"/>
        <w:left w:val="none" w:sz="0" w:space="0" w:color="auto"/>
        <w:bottom w:val="none" w:sz="0" w:space="0" w:color="auto"/>
        <w:right w:val="none" w:sz="0" w:space="0" w:color="auto"/>
      </w:divBdr>
    </w:div>
    <w:div w:id="1691490912">
      <w:bodyDiv w:val="1"/>
      <w:marLeft w:val="0"/>
      <w:marRight w:val="0"/>
      <w:marTop w:val="0"/>
      <w:marBottom w:val="0"/>
      <w:divBdr>
        <w:top w:val="none" w:sz="0" w:space="0" w:color="auto"/>
        <w:left w:val="none" w:sz="0" w:space="0" w:color="auto"/>
        <w:bottom w:val="none" w:sz="0" w:space="0" w:color="auto"/>
        <w:right w:val="none" w:sz="0" w:space="0" w:color="auto"/>
      </w:divBdr>
    </w:div>
    <w:div w:id="1692026388">
      <w:bodyDiv w:val="1"/>
      <w:marLeft w:val="0"/>
      <w:marRight w:val="0"/>
      <w:marTop w:val="0"/>
      <w:marBottom w:val="0"/>
      <w:divBdr>
        <w:top w:val="none" w:sz="0" w:space="0" w:color="auto"/>
        <w:left w:val="none" w:sz="0" w:space="0" w:color="auto"/>
        <w:bottom w:val="none" w:sz="0" w:space="0" w:color="auto"/>
        <w:right w:val="none" w:sz="0" w:space="0" w:color="auto"/>
      </w:divBdr>
    </w:div>
    <w:div w:id="1697466800">
      <w:bodyDiv w:val="1"/>
      <w:marLeft w:val="0"/>
      <w:marRight w:val="0"/>
      <w:marTop w:val="0"/>
      <w:marBottom w:val="0"/>
      <w:divBdr>
        <w:top w:val="none" w:sz="0" w:space="0" w:color="auto"/>
        <w:left w:val="none" w:sz="0" w:space="0" w:color="auto"/>
        <w:bottom w:val="none" w:sz="0" w:space="0" w:color="auto"/>
        <w:right w:val="none" w:sz="0" w:space="0" w:color="auto"/>
      </w:divBdr>
    </w:div>
    <w:div w:id="1697579211">
      <w:bodyDiv w:val="1"/>
      <w:marLeft w:val="0"/>
      <w:marRight w:val="0"/>
      <w:marTop w:val="0"/>
      <w:marBottom w:val="0"/>
      <w:divBdr>
        <w:top w:val="none" w:sz="0" w:space="0" w:color="auto"/>
        <w:left w:val="none" w:sz="0" w:space="0" w:color="auto"/>
        <w:bottom w:val="none" w:sz="0" w:space="0" w:color="auto"/>
        <w:right w:val="none" w:sz="0" w:space="0" w:color="auto"/>
      </w:divBdr>
    </w:div>
    <w:div w:id="1703167968">
      <w:bodyDiv w:val="1"/>
      <w:marLeft w:val="0"/>
      <w:marRight w:val="0"/>
      <w:marTop w:val="0"/>
      <w:marBottom w:val="0"/>
      <w:divBdr>
        <w:top w:val="none" w:sz="0" w:space="0" w:color="auto"/>
        <w:left w:val="none" w:sz="0" w:space="0" w:color="auto"/>
        <w:bottom w:val="none" w:sz="0" w:space="0" w:color="auto"/>
        <w:right w:val="none" w:sz="0" w:space="0" w:color="auto"/>
      </w:divBdr>
    </w:div>
    <w:div w:id="1704357809">
      <w:bodyDiv w:val="1"/>
      <w:marLeft w:val="0"/>
      <w:marRight w:val="0"/>
      <w:marTop w:val="0"/>
      <w:marBottom w:val="0"/>
      <w:divBdr>
        <w:top w:val="none" w:sz="0" w:space="0" w:color="auto"/>
        <w:left w:val="none" w:sz="0" w:space="0" w:color="auto"/>
        <w:bottom w:val="none" w:sz="0" w:space="0" w:color="auto"/>
        <w:right w:val="none" w:sz="0" w:space="0" w:color="auto"/>
      </w:divBdr>
    </w:div>
    <w:div w:id="1709527850">
      <w:bodyDiv w:val="1"/>
      <w:marLeft w:val="0"/>
      <w:marRight w:val="0"/>
      <w:marTop w:val="0"/>
      <w:marBottom w:val="0"/>
      <w:divBdr>
        <w:top w:val="none" w:sz="0" w:space="0" w:color="auto"/>
        <w:left w:val="none" w:sz="0" w:space="0" w:color="auto"/>
        <w:bottom w:val="none" w:sz="0" w:space="0" w:color="auto"/>
        <w:right w:val="none" w:sz="0" w:space="0" w:color="auto"/>
      </w:divBdr>
    </w:div>
    <w:div w:id="1710032585">
      <w:bodyDiv w:val="1"/>
      <w:marLeft w:val="0"/>
      <w:marRight w:val="0"/>
      <w:marTop w:val="0"/>
      <w:marBottom w:val="0"/>
      <w:divBdr>
        <w:top w:val="none" w:sz="0" w:space="0" w:color="auto"/>
        <w:left w:val="none" w:sz="0" w:space="0" w:color="auto"/>
        <w:bottom w:val="none" w:sz="0" w:space="0" w:color="auto"/>
        <w:right w:val="none" w:sz="0" w:space="0" w:color="auto"/>
      </w:divBdr>
    </w:div>
    <w:div w:id="1710378191">
      <w:bodyDiv w:val="1"/>
      <w:marLeft w:val="0"/>
      <w:marRight w:val="0"/>
      <w:marTop w:val="0"/>
      <w:marBottom w:val="0"/>
      <w:divBdr>
        <w:top w:val="none" w:sz="0" w:space="0" w:color="auto"/>
        <w:left w:val="none" w:sz="0" w:space="0" w:color="auto"/>
        <w:bottom w:val="none" w:sz="0" w:space="0" w:color="auto"/>
        <w:right w:val="none" w:sz="0" w:space="0" w:color="auto"/>
      </w:divBdr>
    </w:div>
    <w:div w:id="1720784242">
      <w:bodyDiv w:val="1"/>
      <w:marLeft w:val="0"/>
      <w:marRight w:val="0"/>
      <w:marTop w:val="0"/>
      <w:marBottom w:val="0"/>
      <w:divBdr>
        <w:top w:val="none" w:sz="0" w:space="0" w:color="auto"/>
        <w:left w:val="none" w:sz="0" w:space="0" w:color="auto"/>
        <w:bottom w:val="none" w:sz="0" w:space="0" w:color="auto"/>
        <w:right w:val="none" w:sz="0" w:space="0" w:color="auto"/>
      </w:divBdr>
    </w:div>
    <w:div w:id="1722438618">
      <w:bodyDiv w:val="1"/>
      <w:marLeft w:val="0"/>
      <w:marRight w:val="0"/>
      <w:marTop w:val="0"/>
      <w:marBottom w:val="0"/>
      <w:divBdr>
        <w:top w:val="none" w:sz="0" w:space="0" w:color="auto"/>
        <w:left w:val="none" w:sz="0" w:space="0" w:color="auto"/>
        <w:bottom w:val="none" w:sz="0" w:space="0" w:color="auto"/>
        <w:right w:val="none" w:sz="0" w:space="0" w:color="auto"/>
      </w:divBdr>
    </w:div>
    <w:div w:id="1724985970">
      <w:bodyDiv w:val="1"/>
      <w:marLeft w:val="0"/>
      <w:marRight w:val="0"/>
      <w:marTop w:val="0"/>
      <w:marBottom w:val="0"/>
      <w:divBdr>
        <w:top w:val="none" w:sz="0" w:space="0" w:color="auto"/>
        <w:left w:val="none" w:sz="0" w:space="0" w:color="auto"/>
        <w:bottom w:val="none" w:sz="0" w:space="0" w:color="auto"/>
        <w:right w:val="none" w:sz="0" w:space="0" w:color="auto"/>
      </w:divBdr>
    </w:div>
    <w:div w:id="1726367464">
      <w:bodyDiv w:val="1"/>
      <w:marLeft w:val="0"/>
      <w:marRight w:val="0"/>
      <w:marTop w:val="0"/>
      <w:marBottom w:val="0"/>
      <w:divBdr>
        <w:top w:val="none" w:sz="0" w:space="0" w:color="auto"/>
        <w:left w:val="none" w:sz="0" w:space="0" w:color="auto"/>
        <w:bottom w:val="none" w:sz="0" w:space="0" w:color="auto"/>
        <w:right w:val="none" w:sz="0" w:space="0" w:color="auto"/>
      </w:divBdr>
    </w:div>
    <w:div w:id="1729377573">
      <w:bodyDiv w:val="1"/>
      <w:marLeft w:val="0"/>
      <w:marRight w:val="0"/>
      <w:marTop w:val="0"/>
      <w:marBottom w:val="0"/>
      <w:divBdr>
        <w:top w:val="none" w:sz="0" w:space="0" w:color="auto"/>
        <w:left w:val="none" w:sz="0" w:space="0" w:color="auto"/>
        <w:bottom w:val="none" w:sz="0" w:space="0" w:color="auto"/>
        <w:right w:val="none" w:sz="0" w:space="0" w:color="auto"/>
      </w:divBdr>
    </w:div>
    <w:div w:id="1730500082">
      <w:bodyDiv w:val="1"/>
      <w:marLeft w:val="0"/>
      <w:marRight w:val="0"/>
      <w:marTop w:val="0"/>
      <w:marBottom w:val="0"/>
      <w:divBdr>
        <w:top w:val="none" w:sz="0" w:space="0" w:color="auto"/>
        <w:left w:val="none" w:sz="0" w:space="0" w:color="auto"/>
        <w:bottom w:val="none" w:sz="0" w:space="0" w:color="auto"/>
        <w:right w:val="none" w:sz="0" w:space="0" w:color="auto"/>
      </w:divBdr>
    </w:div>
    <w:div w:id="1733112464">
      <w:bodyDiv w:val="1"/>
      <w:marLeft w:val="0"/>
      <w:marRight w:val="0"/>
      <w:marTop w:val="0"/>
      <w:marBottom w:val="0"/>
      <w:divBdr>
        <w:top w:val="none" w:sz="0" w:space="0" w:color="auto"/>
        <w:left w:val="none" w:sz="0" w:space="0" w:color="auto"/>
        <w:bottom w:val="none" w:sz="0" w:space="0" w:color="auto"/>
        <w:right w:val="none" w:sz="0" w:space="0" w:color="auto"/>
      </w:divBdr>
    </w:div>
    <w:div w:id="1735201275">
      <w:bodyDiv w:val="1"/>
      <w:marLeft w:val="0"/>
      <w:marRight w:val="0"/>
      <w:marTop w:val="0"/>
      <w:marBottom w:val="0"/>
      <w:divBdr>
        <w:top w:val="none" w:sz="0" w:space="0" w:color="auto"/>
        <w:left w:val="none" w:sz="0" w:space="0" w:color="auto"/>
        <w:bottom w:val="none" w:sz="0" w:space="0" w:color="auto"/>
        <w:right w:val="none" w:sz="0" w:space="0" w:color="auto"/>
      </w:divBdr>
    </w:div>
    <w:div w:id="1742673447">
      <w:bodyDiv w:val="1"/>
      <w:marLeft w:val="0"/>
      <w:marRight w:val="0"/>
      <w:marTop w:val="0"/>
      <w:marBottom w:val="0"/>
      <w:divBdr>
        <w:top w:val="none" w:sz="0" w:space="0" w:color="auto"/>
        <w:left w:val="none" w:sz="0" w:space="0" w:color="auto"/>
        <w:bottom w:val="none" w:sz="0" w:space="0" w:color="auto"/>
        <w:right w:val="none" w:sz="0" w:space="0" w:color="auto"/>
      </w:divBdr>
    </w:div>
    <w:div w:id="1745756300">
      <w:bodyDiv w:val="1"/>
      <w:marLeft w:val="0"/>
      <w:marRight w:val="0"/>
      <w:marTop w:val="0"/>
      <w:marBottom w:val="0"/>
      <w:divBdr>
        <w:top w:val="none" w:sz="0" w:space="0" w:color="auto"/>
        <w:left w:val="none" w:sz="0" w:space="0" w:color="auto"/>
        <w:bottom w:val="none" w:sz="0" w:space="0" w:color="auto"/>
        <w:right w:val="none" w:sz="0" w:space="0" w:color="auto"/>
      </w:divBdr>
    </w:div>
    <w:div w:id="1749960225">
      <w:bodyDiv w:val="1"/>
      <w:marLeft w:val="0"/>
      <w:marRight w:val="0"/>
      <w:marTop w:val="0"/>
      <w:marBottom w:val="0"/>
      <w:divBdr>
        <w:top w:val="none" w:sz="0" w:space="0" w:color="auto"/>
        <w:left w:val="none" w:sz="0" w:space="0" w:color="auto"/>
        <w:bottom w:val="none" w:sz="0" w:space="0" w:color="auto"/>
        <w:right w:val="none" w:sz="0" w:space="0" w:color="auto"/>
      </w:divBdr>
    </w:div>
    <w:div w:id="1750230143">
      <w:bodyDiv w:val="1"/>
      <w:marLeft w:val="0"/>
      <w:marRight w:val="0"/>
      <w:marTop w:val="0"/>
      <w:marBottom w:val="0"/>
      <w:divBdr>
        <w:top w:val="none" w:sz="0" w:space="0" w:color="auto"/>
        <w:left w:val="none" w:sz="0" w:space="0" w:color="auto"/>
        <w:bottom w:val="none" w:sz="0" w:space="0" w:color="auto"/>
        <w:right w:val="none" w:sz="0" w:space="0" w:color="auto"/>
      </w:divBdr>
    </w:div>
    <w:div w:id="1767923849">
      <w:bodyDiv w:val="1"/>
      <w:marLeft w:val="0"/>
      <w:marRight w:val="0"/>
      <w:marTop w:val="0"/>
      <w:marBottom w:val="0"/>
      <w:divBdr>
        <w:top w:val="none" w:sz="0" w:space="0" w:color="auto"/>
        <w:left w:val="none" w:sz="0" w:space="0" w:color="auto"/>
        <w:bottom w:val="none" w:sz="0" w:space="0" w:color="auto"/>
        <w:right w:val="none" w:sz="0" w:space="0" w:color="auto"/>
      </w:divBdr>
    </w:div>
    <w:div w:id="1768041837">
      <w:bodyDiv w:val="1"/>
      <w:marLeft w:val="0"/>
      <w:marRight w:val="0"/>
      <w:marTop w:val="0"/>
      <w:marBottom w:val="0"/>
      <w:divBdr>
        <w:top w:val="none" w:sz="0" w:space="0" w:color="auto"/>
        <w:left w:val="none" w:sz="0" w:space="0" w:color="auto"/>
        <w:bottom w:val="none" w:sz="0" w:space="0" w:color="auto"/>
        <w:right w:val="none" w:sz="0" w:space="0" w:color="auto"/>
      </w:divBdr>
    </w:div>
    <w:div w:id="1768237156">
      <w:bodyDiv w:val="1"/>
      <w:marLeft w:val="0"/>
      <w:marRight w:val="0"/>
      <w:marTop w:val="0"/>
      <w:marBottom w:val="0"/>
      <w:divBdr>
        <w:top w:val="none" w:sz="0" w:space="0" w:color="auto"/>
        <w:left w:val="none" w:sz="0" w:space="0" w:color="auto"/>
        <w:bottom w:val="none" w:sz="0" w:space="0" w:color="auto"/>
        <w:right w:val="none" w:sz="0" w:space="0" w:color="auto"/>
      </w:divBdr>
    </w:div>
    <w:div w:id="1769228312">
      <w:bodyDiv w:val="1"/>
      <w:marLeft w:val="0"/>
      <w:marRight w:val="0"/>
      <w:marTop w:val="0"/>
      <w:marBottom w:val="0"/>
      <w:divBdr>
        <w:top w:val="none" w:sz="0" w:space="0" w:color="auto"/>
        <w:left w:val="none" w:sz="0" w:space="0" w:color="auto"/>
        <w:bottom w:val="none" w:sz="0" w:space="0" w:color="auto"/>
        <w:right w:val="none" w:sz="0" w:space="0" w:color="auto"/>
      </w:divBdr>
    </w:div>
    <w:div w:id="1776095446">
      <w:bodyDiv w:val="1"/>
      <w:marLeft w:val="0"/>
      <w:marRight w:val="0"/>
      <w:marTop w:val="0"/>
      <w:marBottom w:val="0"/>
      <w:divBdr>
        <w:top w:val="none" w:sz="0" w:space="0" w:color="auto"/>
        <w:left w:val="none" w:sz="0" w:space="0" w:color="auto"/>
        <w:bottom w:val="none" w:sz="0" w:space="0" w:color="auto"/>
        <w:right w:val="none" w:sz="0" w:space="0" w:color="auto"/>
      </w:divBdr>
    </w:div>
    <w:div w:id="1778063926">
      <w:bodyDiv w:val="1"/>
      <w:marLeft w:val="0"/>
      <w:marRight w:val="0"/>
      <w:marTop w:val="0"/>
      <w:marBottom w:val="0"/>
      <w:divBdr>
        <w:top w:val="none" w:sz="0" w:space="0" w:color="auto"/>
        <w:left w:val="none" w:sz="0" w:space="0" w:color="auto"/>
        <w:bottom w:val="none" w:sz="0" w:space="0" w:color="auto"/>
        <w:right w:val="none" w:sz="0" w:space="0" w:color="auto"/>
      </w:divBdr>
    </w:div>
    <w:div w:id="1780102896">
      <w:bodyDiv w:val="1"/>
      <w:marLeft w:val="0"/>
      <w:marRight w:val="0"/>
      <w:marTop w:val="0"/>
      <w:marBottom w:val="0"/>
      <w:divBdr>
        <w:top w:val="none" w:sz="0" w:space="0" w:color="auto"/>
        <w:left w:val="none" w:sz="0" w:space="0" w:color="auto"/>
        <w:bottom w:val="none" w:sz="0" w:space="0" w:color="auto"/>
        <w:right w:val="none" w:sz="0" w:space="0" w:color="auto"/>
      </w:divBdr>
    </w:div>
    <w:div w:id="1780560627">
      <w:bodyDiv w:val="1"/>
      <w:marLeft w:val="0"/>
      <w:marRight w:val="0"/>
      <w:marTop w:val="0"/>
      <w:marBottom w:val="0"/>
      <w:divBdr>
        <w:top w:val="none" w:sz="0" w:space="0" w:color="auto"/>
        <w:left w:val="none" w:sz="0" w:space="0" w:color="auto"/>
        <w:bottom w:val="none" w:sz="0" w:space="0" w:color="auto"/>
        <w:right w:val="none" w:sz="0" w:space="0" w:color="auto"/>
      </w:divBdr>
    </w:div>
    <w:div w:id="1780907514">
      <w:bodyDiv w:val="1"/>
      <w:marLeft w:val="0"/>
      <w:marRight w:val="0"/>
      <w:marTop w:val="0"/>
      <w:marBottom w:val="0"/>
      <w:divBdr>
        <w:top w:val="none" w:sz="0" w:space="0" w:color="auto"/>
        <w:left w:val="none" w:sz="0" w:space="0" w:color="auto"/>
        <w:bottom w:val="none" w:sz="0" w:space="0" w:color="auto"/>
        <w:right w:val="none" w:sz="0" w:space="0" w:color="auto"/>
      </w:divBdr>
    </w:div>
    <w:div w:id="1781147952">
      <w:bodyDiv w:val="1"/>
      <w:marLeft w:val="0"/>
      <w:marRight w:val="0"/>
      <w:marTop w:val="0"/>
      <w:marBottom w:val="0"/>
      <w:divBdr>
        <w:top w:val="none" w:sz="0" w:space="0" w:color="auto"/>
        <w:left w:val="none" w:sz="0" w:space="0" w:color="auto"/>
        <w:bottom w:val="none" w:sz="0" w:space="0" w:color="auto"/>
        <w:right w:val="none" w:sz="0" w:space="0" w:color="auto"/>
      </w:divBdr>
    </w:div>
    <w:div w:id="1784961622">
      <w:bodyDiv w:val="1"/>
      <w:marLeft w:val="0"/>
      <w:marRight w:val="0"/>
      <w:marTop w:val="0"/>
      <w:marBottom w:val="0"/>
      <w:divBdr>
        <w:top w:val="none" w:sz="0" w:space="0" w:color="auto"/>
        <w:left w:val="none" w:sz="0" w:space="0" w:color="auto"/>
        <w:bottom w:val="none" w:sz="0" w:space="0" w:color="auto"/>
        <w:right w:val="none" w:sz="0" w:space="0" w:color="auto"/>
      </w:divBdr>
    </w:div>
    <w:div w:id="1785885032">
      <w:bodyDiv w:val="1"/>
      <w:marLeft w:val="0"/>
      <w:marRight w:val="0"/>
      <w:marTop w:val="0"/>
      <w:marBottom w:val="0"/>
      <w:divBdr>
        <w:top w:val="none" w:sz="0" w:space="0" w:color="auto"/>
        <w:left w:val="none" w:sz="0" w:space="0" w:color="auto"/>
        <w:bottom w:val="none" w:sz="0" w:space="0" w:color="auto"/>
        <w:right w:val="none" w:sz="0" w:space="0" w:color="auto"/>
      </w:divBdr>
    </w:div>
    <w:div w:id="1791392141">
      <w:bodyDiv w:val="1"/>
      <w:marLeft w:val="0"/>
      <w:marRight w:val="0"/>
      <w:marTop w:val="0"/>
      <w:marBottom w:val="0"/>
      <w:divBdr>
        <w:top w:val="none" w:sz="0" w:space="0" w:color="auto"/>
        <w:left w:val="none" w:sz="0" w:space="0" w:color="auto"/>
        <w:bottom w:val="none" w:sz="0" w:space="0" w:color="auto"/>
        <w:right w:val="none" w:sz="0" w:space="0" w:color="auto"/>
      </w:divBdr>
    </w:div>
    <w:div w:id="1792819458">
      <w:bodyDiv w:val="1"/>
      <w:marLeft w:val="0"/>
      <w:marRight w:val="0"/>
      <w:marTop w:val="0"/>
      <w:marBottom w:val="0"/>
      <w:divBdr>
        <w:top w:val="none" w:sz="0" w:space="0" w:color="auto"/>
        <w:left w:val="none" w:sz="0" w:space="0" w:color="auto"/>
        <w:bottom w:val="none" w:sz="0" w:space="0" w:color="auto"/>
        <w:right w:val="none" w:sz="0" w:space="0" w:color="auto"/>
      </w:divBdr>
    </w:div>
    <w:div w:id="1797135683">
      <w:bodyDiv w:val="1"/>
      <w:marLeft w:val="0"/>
      <w:marRight w:val="0"/>
      <w:marTop w:val="0"/>
      <w:marBottom w:val="0"/>
      <w:divBdr>
        <w:top w:val="none" w:sz="0" w:space="0" w:color="auto"/>
        <w:left w:val="none" w:sz="0" w:space="0" w:color="auto"/>
        <w:bottom w:val="none" w:sz="0" w:space="0" w:color="auto"/>
        <w:right w:val="none" w:sz="0" w:space="0" w:color="auto"/>
      </w:divBdr>
    </w:div>
    <w:div w:id="1798908491">
      <w:bodyDiv w:val="1"/>
      <w:marLeft w:val="0"/>
      <w:marRight w:val="0"/>
      <w:marTop w:val="0"/>
      <w:marBottom w:val="0"/>
      <w:divBdr>
        <w:top w:val="none" w:sz="0" w:space="0" w:color="auto"/>
        <w:left w:val="none" w:sz="0" w:space="0" w:color="auto"/>
        <w:bottom w:val="none" w:sz="0" w:space="0" w:color="auto"/>
        <w:right w:val="none" w:sz="0" w:space="0" w:color="auto"/>
      </w:divBdr>
    </w:div>
    <w:div w:id="1799179572">
      <w:bodyDiv w:val="1"/>
      <w:marLeft w:val="0"/>
      <w:marRight w:val="0"/>
      <w:marTop w:val="0"/>
      <w:marBottom w:val="0"/>
      <w:divBdr>
        <w:top w:val="none" w:sz="0" w:space="0" w:color="auto"/>
        <w:left w:val="none" w:sz="0" w:space="0" w:color="auto"/>
        <w:bottom w:val="none" w:sz="0" w:space="0" w:color="auto"/>
        <w:right w:val="none" w:sz="0" w:space="0" w:color="auto"/>
      </w:divBdr>
    </w:div>
    <w:div w:id="1799713767">
      <w:bodyDiv w:val="1"/>
      <w:marLeft w:val="0"/>
      <w:marRight w:val="0"/>
      <w:marTop w:val="0"/>
      <w:marBottom w:val="0"/>
      <w:divBdr>
        <w:top w:val="none" w:sz="0" w:space="0" w:color="auto"/>
        <w:left w:val="none" w:sz="0" w:space="0" w:color="auto"/>
        <w:bottom w:val="none" w:sz="0" w:space="0" w:color="auto"/>
        <w:right w:val="none" w:sz="0" w:space="0" w:color="auto"/>
      </w:divBdr>
    </w:div>
    <w:div w:id="1801068345">
      <w:bodyDiv w:val="1"/>
      <w:marLeft w:val="0"/>
      <w:marRight w:val="0"/>
      <w:marTop w:val="0"/>
      <w:marBottom w:val="0"/>
      <w:divBdr>
        <w:top w:val="none" w:sz="0" w:space="0" w:color="auto"/>
        <w:left w:val="none" w:sz="0" w:space="0" w:color="auto"/>
        <w:bottom w:val="none" w:sz="0" w:space="0" w:color="auto"/>
        <w:right w:val="none" w:sz="0" w:space="0" w:color="auto"/>
      </w:divBdr>
    </w:div>
    <w:div w:id="1803185226">
      <w:bodyDiv w:val="1"/>
      <w:marLeft w:val="0"/>
      <w:marRight w:val="0"/>
      <w:marTop w:val="0"/>
      <w:marBottom w:val="0"/>
      <w:divBdr>
        <w:top w:val="none" w:sz="0" w:space="0" w:color="auto"/>
        <w:left w:val="none" w:sz="0" w:space="0" w:color="auto"/>
        <w:bottom w:val="none" w:sz="0" w:space="0" w:color="auto"/>
        <w:right w:val="none" w:sz="0" w:space="0" w:color="auto"/>
      </w:divBdr>
    </w:div>
    <w:div w:id="1805805547">
      <w:bodyDiv w:val="1"/>
      <w:marLeft w:val="0"/>
      <w:marRight w:val="0"/>
      <w:marTop w:val="0"/>
      <w:marBottom w:val="0"/>
      <w:divBdr>
        <w:top w:val="none" w:sz="0" w:space="0" w:color="auto"/>
        <w:left w:val="none" w:sz="0" w:space="0" w:color="auto"/>
        <w:bottom w:val="none" w:sz="0" w:space="0" w:color="auto"/>
        <w:right w:val="none" w:sz="0" w:space="0" w:color="auto"/>
      </w:divBdr>
    </w:div>
    <w:div w:id="1806465065">
      <w:bodyDiv w:val="1"/>
      <w:marLeft w:val="0"/>
      <w:marRight w:val="0"/>
      <w:marTop w:val="0"/>
      <w:marBottom w:val="0"/>
      <w:divBdr>
        <w:top w:val="none" w:sz="0" w:space="0" w:color="auto"/>
        <w:left w:val="none" w:sz="0" w:space="0" w:color="auto"/>
        <w:bottom w:val="none" w:sz="0" w:space="0" w:color="auto"/>
        <w:right w:val="none" w:sz="0" w:space="0" w:color="auto"/>
      </w:divBdr>
    </w:div>
    <w:div w:id="1811314944">
      <w:bodyDiv w:val="1"/>
      <w:marLeft w:val="0"/>
      <w:marRight w:val="0"/>
      <w:marTop w:val="0"/>
      <w:marBottom w:val="0"/>
      <w:divBdr>
        <w:top w:val="none" w:sz="0" w:space="0" w:color="auto"/>
        <w:left w:val="none" w:sz="0" w:space="0" w:color="auto"/>
        <w:bottom w:val="none" w:sz="0" w:space="0" w:color="auto"/>
        <w:right w:val="none" w:sz="0" w:space="0" w:color="auto"/>
      </w:divBdr>
    </w:div>
    <w:div w:id="1816995308">
      <w:bodyDiv w:val="1"/>
      <w:marLeft w:val="0"/>
      <w:marRight w:val="0"/>
      <w:marTop w:val="0"/>
      <w:marBottom w:val="0"/>
      <w:divBdr>
        <w:top w:val="none" w:sz="0" w:space="0" w:color="auto"/>
        <w:left w:val="none" w:sz="0" w:space="0" w:color="auto"/>
        <w:bottom w:val="none" w:sz="0" w:space="0" w:color="auto"/>
        <w:right w:val="none" w:sz="0" w:space="0" w:color="auto"/>
      </w:divBdr>
    </w:div>
    <w:div w:id="1818767510">
      <w:bodyDiv w:val="1"/>
      <w:marLeft w:val="0"/>
      <w:marRight w:val="0"/>
      <w:marTop w:val="0"/>
      <w:marBottom w:val="0"/>
      <w:divBdr>
        <w:top w:val="none" w:sz="0" w:space="0" w:color="auto"/>
        <w:left w:val="none" w:sz="0" w:space="0" w:color="auto"/>
        <w:bottom w:val="none" w:sz="0" w:space="0" w:color="auto"/>
        <w:right w:val="none" w:sz="0" w:space="0" w:color="auto"/>
      </w:divBdr>
    </w:div>
    <w:div w:id="1825468196">
      <w:bodyDiv w:val="1"/>
      <w:marLeft w:val="0"/>
      <w:marRight w:val="0"/>
      <w:marTop w:val="0"/>
      <w:marBottom w:val="0"/>
      <w:divBdr>
        <w:top w:val="none" w:sz="0" w:space="0" w:color="auto"/>
        <w:left w:val="none" w:sz="0" w:space="0" w:color="auto"/>
        <w:bottom w:val="none" w:sz="0" w:space="0" w:color="auto"/>
        <w:right w:val="none" w:sz="0" w:space="0" w:color="auto"/>
      </w:divBdr>
    </w:div>
    <w:div w:id="1827546815">
      <w:bodyDiv w:val="1"/>
      <w:marLeft w:val="0"/>
      <w:marRight w:val="0"/>
      <w:marTop w:val="0"/>
      <w:marBottom w:val="0"/>
      <w:divBdr>
        <w:top w:val="none" w:sz="0" w:space="0" w:color="auto"/>
        <w:left w:val="none" w:sz="0" w:space="0" w:color="auto"/>
        <w:bottom w:val="none" w:sz="0" w:space="0" w:color="auto"/>
        <w:right w:val="none" w:sz="0" w:space="0" w:color="auto"/>
      </w:divBdr>
    </w:div>
    <w:div w:id="1828593914">
      <w:bodyDiv w:val="1"/>
      <w:marLeft w:val="0"/>
      <w:marRight w:val="0"/>
      <w:marTop w:val="0"/>
      <w:marBottom w:val="0"/>
      <w:divBdr>
        <w:top w:val="none" w:sz="0" w:space="0" w:color="auto"/>
        <w:left w:val="none" w:sz="0" w:space="0" w:color="auto"/>
        <w:bottom w:val="none" w:sz="0" w:space="0" w:color="auto"/>
        <w:right w:val="none" w:sz="0" w:space="0" w:color="auto"/>
      </w:divBdr>
    </w:div>
    <w:div w:id="1829858450">
      <w:bodyDiv w:val="1"/>
      <w:marLeft w:val="0"/>
      <w:marRight w:val="0"/>
      <w:marTop w:val="0"/>
      <w:marBottom w:val="0"/>
      <w:divBdr>
        <w:top w:val="none" w:sz="0" w:space="0" w:color="auto"/>
        <w:left w:val="none" w:sz="0" w:space="0" w:color="auto"/>
        <w:bottom w:val="none" w:sz="0" w:space="0" w:color="auto"/>
        <w:right w:val="none" w:sz="0" w:space="0" w:color="auto"/>
      </w:divBdr>
    </w:div>
    <w:div w:id="1830318322">
      <w:bodyDiv w:val="1"/>
      <w:marLeft w:val="0"/>
      <w:marRight w:val="0"/>
      <w:marTop w:val="0"/>
      <w:marBottom w:val="0"/>
      <w:divBdr>
        <w:top w:val="none" w:sz="0" w:space="0" w:color="auto"/>
        <w:left w:val="none" w:sz="0" w:space="0" w:color="auto"/>
        <w:bottom w:val="none" w:sz="0" w:space="0" w:color="auto"/>
        <w:right w:val="none" w:sz="0" w:space="0" w:color="auto"/>
      </w:divBdr>
    </w:div>
    <w:div w:id="1831368948">
      <w:bodyDiv w:val="1"/>
      <w:marLeft w:val="0"/>
      <w:marRight w:val="0"/>
      <w:marTop w:val="0"/>
      <w:marBottom w:val="0"/>
      <w:divBdr>
        <w:top w:val="none" w:sz="0" w:space="0" w:color="auto"/>
        <w:left w:val="none" w:sz="0" w:space="0" w:color="auto"/>
        <w:bottom w:val="none" w:sz="0" w:space="0" w:color="auto"/>
        <w:right w:val="none" w:sz="0" w:space="0" w:color="auto"/>
      </w:divBdr>
    </w:div>
    <w:div w:id="1832481112">
      <w:bodyDiv w:val="1"/>
      <w:marLeft w:val="0"/>
      <w:marRight w:val="0"/>
      <w:marTop w:val="0"/>
      <w:marBottom w:val="0"/>
      <w:divBdr>
        <w:top w:val="none" w:sz="0" w:space="0" w:color="auto"/>
        <w:left w:val="none" w:sz="0" w:space="0" w:color="auto"/>
        <w:bottom w:val="none" w:sz="0" w:space="0" w:color="auto"/>
        <w:right w:val="none" w:sz="0" w:space="0" w:color="auto"/>
      </w:divBdr>
    </w:div>
    <w:div w:id="1832869731">
      <w:bodyDiv w:val="1"/>
      <w:marLeft w:val="0"/>
      <w:marRight w:val="0"/>
      <w:marTop w:val="0"/>
      <w:marBottom w:val="0"/>
      <w:divBdr>
        <w:top w:val="none" w:sz="0" w:space="0" w:color="auto"/>
        <w:left w:val="none" w:sz="0" w:space="0" w:color="auto"/>
        <w:bottom w:val="none" w:sz="0" w:space="0" w:color="auto"/>
        <w:right w:val="none" w:sz="0" w:space="0" w:color="auto"/>
      </w:divBdr>
    </w:div>
    <w:div w:id="1836649324">
      <w:bodyDiv w:val="1"/>
      <w:marLeft w:val="0"/>
      <w:marRight w:val="0"/>
      <w:marTop w:val="0"/>
      <w:marBottom w:val="0"/>
      <w:divBdr>
        <w:top w:val="none" w:sz="0" w:space="0" w:color="auto"/>
        <w:left w:val="none" w:sz="0" w:space="0" w:color="auto"/>
        <w:bottom w:val="none" w:sz="0" w:space="0" w:color="auto"/>
        <w:right w:val="none" w:sz="0" w:space="0" w:color="auto"/>
      </w:divBdr>
    </w:div>
    <w:div w:id="1837184794">
      <w:bodyDiv w:val="1"/>
      <w:marLeft w:val="0"/>
      <w:marRight w:val="0"/>
      <w:marTop w:val="0"/>
      <w:marBottom w:val="0"/>
      <w:divBdr>
        <w:top w:val="none" w:sz="0" w:space="0" w:color="auto"/>
        <w:left w:val="none" w:sz="0" w:space="0" w:color="auto"/>
        <w:bottom w:val="none" w:sz="0" w:space="0" w:color="auto"/>
        <w:right w:val="none" w:sz="0" w:space="0" w:color="auto"/>
      </w:divBdr>
    </w:div>
    <w:div w:id="1844930759">
      <w:bodyDiv w:val="1"/>
      <w:marLeft w:val="0"/>
      <w:marRight w:val="0"/>
      <w:marTop w:val="0"/>
      <w:marBottom w:val="0"/>
      <w:divBdr>
        <w:top w:val="none" w:sz="0" w:space="0" w:color="auto"/>
        <w:left w:val="none" w:sz="0" w:space="0" w:color="auto"/>
        <w:bottom w:val="none" w:sz="0" w:space="0" w:color="auto"/>
        <w:right w:val="none" w:sz="0" w:space="0" w:color="auto"/>
      </w:divBdr>
    </w:div>
    <w:div w:id="1847666592">
      <w:bodyDiv w:val="1"/>
      <w:marLeft w:val="0"/>
      <w:marRight w:val="0"/>
      <w:marTop w:val="0"/>
      <w:marBottom w:val="0"/>
      <w:divBdr>
        <w:top w:val="none" w:sz="0" w:space="0" w:color="auto"/>
        <w:left w:val="none" w:sz="0" w:space="0" w:color="auto"/>
        <w:bottom w:val="none" w:sz="0" w:space="0" w:color="auto"/>
        <w:right w:val="none" w:sz="0" w:space="0" w:color="auto"/>
      </w:divBdr>
    </w:div>
    <w:div w:id="1848327333">
      <w:bodyDiv w:val="1"/>
      <w:marLeft w:val="0"/>
      <w:marRight w:val="0"/>
      <w:marTop w:val="0"/>
      <w:marBottom w:val="0"/>
      <w:divBdr>
        <w:top w:val="none" w:sz="0" w:space="0" w:color="auto"/>
        <w:left w:val="none" w:sz="0" w:space="0" w:color="auto"/>
        <w:bottom w:val="none" w:sz="0" w:space="0" w:color="auto"/>
        <w:right w:val="none" w:sz="0" w:space="0" w:color="auto"/>
      </w:divBdr>
    </w:div>
    <w:div w:id="1848444270">
      <w:bodyDiv w:val="1"/>
      <w:marLeft w:val="0"/>
      <w:marRight w:val="0"/>
      <w:marTop w:val="0"/>
      <w:marBottom w:val="0"/>
      <w:divBdr>
        <w:top w:val="none" w:sz="0" w:space="0" w:color="auto"/>
        <w:left w:val="none" w:sz="0" w:space="0" w:color="auto"/>
        <w:bottom w:val="none" w:sz="0" w:space="0" w:color="auto"/>
        <w:right w:val="none" w:sz="0" w:space="0" w:color="auto"/>
      </w:divBdr>
    </w:div>
    <w:div w:id="1857888625">
      <w:bodyDiv w:val="1"/>
      <w:marLeft w:val="0"/>
      <w:marRight w:val="0"/>
      <w:marTop w:val="0"/>
      <w:marBottom w:val="0"/>
      <w:divBdr>
        <w:top w:val="none" w:sz="0" w:space="0" w:color="auto"/>
        <w:left w:val="none" w:sz="0" w:space="0" w:color="auto"/>
        <w:bottom w:val="none" w:sz="0" w:space="0" w:color="auto"/>
        <w:right w:val="none" w:sz="0" w:space="0" w:color="auto"/>
      </w:divBdr>
    </w:div>
    <w:div w:id="1861696846">
      <w:bodyDiv w:val="1"/>
      <w:marLeft w:val="0"/>
      <w:marRight w:val="0"/>
      <w:marTop w:val="0"/>
      <w:marBottom w:val="0"/>
      <w:divBdr>
        <w:top w:val="none" w:sz="0" w:space="0" w:color="auto"/>
        <w:left w:val="none" w:sz="0" w:space="0" w:color="auto"/>
        <w:bottom w:val="none" w:sz="0" w:space="0" w:color="auto"/>
        <w:right w:val="none" w:sz="0" w:space="0" w:color="auto"/>
      </w:divBdr>
    </w:div>
    <w:div w:id="1864979123">
      <w:bodyDiv w:val="1"/>
      <w:marLeft w:val="0"/>
      <w:marRight w:val="0"/>
      <w:marTop w:val="0"/>
      <w:marBottom w:val="0"/>
      <w:divBdr>
        <w:top w:val="none" w:sz="0" w:space="0" w:color="auto"/>
        <w:left w:val="none" w:sz="0" w:space="0" w:color="auto"/>
        <w:bottom w:val="none" w:sz="0" w:space="0" w:color="auto"/>
        <w:right w:val="none" w:sz="0" w:space="0" w:color="auto"/>
      </w:divBdr>
    </w:div>
    <w:div w:id="1866552284">
      <w:bodyDiv w:val="1"/>
      <w:marLeft w:val="0"/>
      <w:marRight w:val="0"/>
      <w:marTop w:val="0"/>
      <w:marBottom w:val="0"/>
      <w:divBdr>
        <w:top w:val="none" w:sz="0" w:space="0" w:color="auto"/>
        <w:left w:val="none" w:sz="0" w:space="0" w:color="auto"/>
        <w:bottom w:val="none" w:sz="0" w:space="0" w:color="auto"/>
        <w:right w:val="none" w:sz="0" w:space="0" w:color="auto"/>
      </w:divBdr>
    </w:div>
    <w:div w:id="1868525672">
      <w:bodyDiv w:val="1"/>
      <w:marLeft w:val="0"/>
      <w:marRight w:val="0"/>
      <w:marTop w:val="0"/>
      <w:marBottom w:val="0"/>
      <w:divBdr>
        <w:top w:val="none" w:sz="0" w:space="0" w:color="auto"/>
        <w:left w:val="none" w:sz="0" w:space="0" w:color="auto"/>
        <w:bottom w:val="none" w:sz="0" w:space="0" w:color="auto"/>
        <w:right w:val="none" w:sz="0" w:space="0" w:color="auto"/>
      </w:divBdr>
    </w:div>
    <w:div w:id="1874685316">
      <w:bodyDiv w:val="1"/>
      <w:marLeft w:val="0"/>
      <w:marRight w:val="0"/>
      <w:marTop w:val="0"/>
      <w:marBottom w:val="0"/>
      <w:divBdr>
        <w:top w:val="none" w:sz="0" w:space="0" w:color="auto"/>
        <w:left w:val="none" w:sz="0" w:space="0" w:color="auto"/>
        <w:bottom w:val="none" w:sz="0" w:space="0" w:color="auto"/>
        <w:right w:val="none" w:sz="0" w:space="0" w:color="auto"/>
      </w:divBdr>
    </w:div>
    <w:div w:id="1875801928">
      <w:bodyDiv w:val="1"/>
      <w:marLeft w:val="0"/>
      <w:marRight w:val="0"/>
      <w:marTop w:val="0"/>
      <w:marBottom w:val="0"/>
      <w:divBdr>
        <w:top w:val="none" w:sz="0" w:space="0" w:color="auto"/>
        <w:left w:val="none" w:sz="0" w:space="0" w:color="auto"/>
        <w:bottom w:val="none" w:sz="0" w:space="0" w:color="auto"/>
        <w:right w:val="none" w:sz="0" w:space="0" w:color="auto"/>
      </w:divBdr>
    </w:div>
    <w:div w:id="1876843180">
      <w:bodyDiv w:val="1"/>
      <w:marLeft w:val="0"/>
      <w:marRight w:val="0"/>
      <w:marTop w:val="0"/>
      <w:marBottom w:val="0"/>
      <w:divBdr>
        <w:top w:val="none" w:sz="0" w:space="0" w:color="auto"/>
        <w:left w:val="none" w:sz="0" w:space="0" w:color="auto"/>
        <w:bottom w:val="none" w:sz="0" w:space="0" w:color="auto"/>
        <w:right w:val="none" w:sz="0" w:space="0" w:color="auto"/>
      </w:divBdr>
    </w:div>
    <w:div w:id="1886137598">
      <w:bodyDiv w:val="1"/>
      <w:marLeft w:val="0"/>
      <w:marRight w:val="0"/>
      <w:marTop w:val="0"/>
      <w:marBottom w:val="0"/>
      <w:divBdr>
        <w:top w:val="none" w:sz="0" w:space="0" w:color="auto"/>
        <w:left w:val="none" w:sz="0" w:space="0" w:color="auto"/>
        <w:bottom w:val="none" w:sz="0" w:space="0" w:color="auto"/>
        <w:right w:val="none" w:sz="0" w:space="0" w:color="auto"/>
      </w:divBdr>
    </w:div>
    <w:div w:id="1888830094">
      <w:bodyDiv w:val="1"/>
      <w:marLeft w:val="0"/>
      <w:marRight w:val="0"/>
      <w:marTop w:val="0"/>
      <w:marBottom w:val="0"/>
      <w:divBdr>
        <w:top w:val="none" w:sz="0" w:space="0" w:color="auto"/>
        <w:left w:val="none" w:sz="0" w:space="0" w:color="auto"/>
        <w:bottom w:val="none" w:sz="0" w:space="0" w:color="auto"/>
        <w:right w:val="none" w:sz="0" w:space="0" w:color="auto"/>
      </w:divBdr>
    </w:div>
    <w:div w:id="1893350026">
      <w:bodyDiv w:val="1"/>
      <w:marLeft w:val="0"/>
      <w:marRight w:val="0"/>
      <w:marTop w:val="0"/>
      <w:marBottom w:val="0"/>
      <w:divBdr>
        <w:top w:val="none" w:sz="0" w:space="0" w:color="auto"/>
        <w:left w:val="none" w:sz="0" w:space="0" w:color="auto"/>
        <w:bottom w:val="none" w:sz="0" w:space="0" w:color="auto"/>
        <w:right w:val="none" w:sz="0" w:space="0" w:color="auto"/>
      </w:divBdr>
    </w:div>
    <w:div w:id="1893687707">
      <w:bodyDiv w:val="1"/>
      <w:marLeft w:val="0"/>
      <w:marRight w:val="0"/>
      <w:marTop w:val="0"/>
      <w:marBottom w:val="0"/>
      <w:divBdr>
        <w:top w:val="none" w:sz="0" w:space="0" w:color="auto"/>
        <w:left w:val="none" w:sz="0" w:space="0" w:color="auto"/>
        <w:bottom w:val="none" w:sz="0" w:space="0" w:color="auto"/>
        <w:right w:val="none" w:sz="0" w:space="0" w:color="auto"/>
      </w:divBdr>
    </w:div>
    <w:div w:id="1894465882">
      <w:bodyDiv w:val="1"/>
      <w:marLeft w:val="0"/>
      <w:marRight w:val="0"/>
      <w:marTop w:val="0"/>
      <w:marBottom w:val="0"/>
      <w:divBdr>
        <w:top w:val="none" w:sz="0" w:space="0" w:color="auto"/>
        <w:left w:val="none" w:sz="0" w:space="0" w:color="auto"/>
        <w:bottom w:val="none" w:sz="0" w:space="0" w:color="auto"/>
        <w:right w:val="none" w:sz="0" w:space="0" w:color="auto"/>
      </w:divBdr>
    </w:div>
    <w:div w:id="1894735697">
      <w:bodyDiv w:val="1"/>
      <w:marLeft w:val="0"/>
      <w:marRight w:val="0"/>
      <w:marTop w:val="0"/>
      <w:marBottom w:val="0"/>
      <w:divBdr>
        <w:top w:val="none" w:sz="0" w:space="0" w:color="auto"/>
        <w:left w:val="none" w:sz="0" w:space="0" w:color="auto"/>
        <w:bottom w:val="none" w:sz="0" w:space="0" w:color="auto"/>
        <w:right w:val="none" w:sz="0" w:space="0" w:color="auto"/>
      </w:divBdr>
    </w:div>
    <w:div w:id="1900094505">
      <w:bodyDiv w:val="1"/>
      <w:marLeft w:val="0"/>
      <w:marRight w:val="0"/>
      <w:marTop w:val="0"/>
      <w:marBottom w:val="0"/>
      <w:divBdr>
        <w:top w:val="none" w:sz="0" w:space="0" w:color="auto"/>
        <w:left w:val="none" w:sz="0" w:space="0" w:color="auto"/>
        <w:bottom w:val="none" w:sz="0" w:space="0" w:color="auto"/>
        <w:right w:val="none" w:sz="0" w:space="0" w:color="auto"/>
      </w:divBdr>
    </w:div>
    <w:div w:id="1904171180">
      <w:bodyDiv w:val="1"/>
      <w:marLeft w:val="0"/>
      <w:marRight w:val="0"/>
      <w:marTop w:val="0"/>
      <w:marBottom w:val="0"/>
      <w:divBdr>
        <w:top w:val="none" w:sz="0" w:space="0" w:color="auto"/>
        <w:left w:val="none" w:sz="0" w:space="0" w:color="auto"/>
        <w:bottom w:val="none" w:sz="0" w:space="0" w:color="auto"/>
        <w:right w:val="none" w:sz="0" w:space="0" w:color="auto"/>
      </w:divBdr>
    </w:div>
    <w:div w:id="1907916756">
      <w:bodyDiv w:val="1"/>
      <w:marLeft w:val="0"/>
      <w:marRight w:val="0"/>
      <w:marTop w:val="0"/>
      <w:marBottom w:val="0"/>
      <w:divBdr>
        <w:top w:val="none" w:sz="0" w:space="0" w:color="auto"/>
        <w:left w:val="none" w:sz="0" w:space="0" w:color="auto"/>
        <w:bottom w:val="none" w:sz="0" w:space="0" w:color="auto"/>
        <w:right w:val="none" w:sz="0" w:space="0" w:color="auto"/>
      </w:divBdr>
    </w:div>
    <w:div w:id="1915820499">
      <w:bodyDiv w:val="1"/>
      <w:marLeft w:val="0"/>
      <w:marRight w:val="0"/>
      <w:marTop w:val="0"/>
      <w:marBottom w:val="0"/>
      <w:divBdr>
        <w:top w:val="none" w:sz="0" w:space="0" w:color="auto"/>
        <w:left w:val="none" w:sz="0" w:space="0" w:color="auto"/>
        <w:bottom w:val="none" w:sz="0" w:space="0" w:color="auto"/>
        <w:right w:val="none" w:sz="0" w:space="0" w:color="auto"/>
      </w:divBdr>
    </w:div>
    <w:div w:id="1917473713">
      <w:bodyDiv w:val="1"/>
      <w:marLeft w:val="0"/>
      <w:marRight w:val="0"/>
      <w:marTop w:val="0"/>
      <w:marBottom w:val="0"/>
      <w:divBdr>
        <w:top w:val="none" w:sz="0" w:space="0" w:color="auto"/>
        <w:left w:val="none" w:sz="0" w:space="0" w:color="auto"/>
        <w:bottom w:val="none" w:sz="0" w:space="0" w:color="auto"/>
        <w:right w:val="none" w:sz="0" w:space="0" w:color="auto"/>
      </w:divBdr>
    </w:div>
    <w:div w:id="1930843157">
      <w:bodyDiv w:val="1"/>
      <w:marLeft w:val="0"/>
      <w:marRight w:val="0"/>
      <w:marTop w:val="0"/>
      <w:marBottom w:val="0"/>
      <w:divBdr>
        <w:top w:val="none" w:sz="0" w:space="0" w:color="auto"/>
        <w:left w:val="none" w:sz="0" w:space="0" w:color="auto"/>
        <w:bottom w:val="none" w:sz="0" w:space="0" w:color="auto"/>
        <w:right w:val="none" w:sz="0" w:space="0" w:color="auto"/>
      </w:divBdr>
    </w:div>
    <w:div w:id="1937907914">
      <w:bodyDiv w:val="1"/>
      <w:marLeft w:val="0"/>
      <w:marRight w:val="0"/>
      <w:marTop w:val="0"/>
      <w:marBottom w:val="0"/>
      <w:divBdr>
        <w:top w:val="none" w:sz="0" w:space="0" w:color="auto"/>
        <w:left w:val="none" w:sz="0" w:space="0" w:color="auto"/>
        <w:bottom w:val="none" w:sz="0" w:space="0" w:color="auto"/>
        <w:right w:val="none" w:sz="0" w:space="0" w:color="auto"/>
      </w:divBdr>
    </w:div>
    <w:div w:id="1938635904">
      <w:bodyDiv w:val="1"/>
      <w:marLeft w:val="0"/>
      <w:marRight w:val="0"/>
      <w:marTop w:val="0"/>
      <w:marBottom w:val="0"/>
      <w:divBdr>
        <w:top w:val="none" w:sz="0" w:space="0" w:color="auto"/>
        <w:left w:val="none" w:sz="0" w:space="0" w:color="auto"/>
        <w:bottom w:val="none" w:sz="0" w:space="0" w:color="auto"/>
        <w:right w:val="none" w:sz="0" w:space="0" w:color="auto"/>
      </w:divBdr>
    </w:div>
    <w:div w:id="1941142587">
      <w:bodyDiv w:val="1"/>
      <w:marLeft w:val="0"/>
      <w:marRight w:val="0"/>
      <w:marTop w:val="0"/>
      <w:marBottom w:val="0"/>
      <w:divBdr>
        <w:top w:val="none" w:sz="0" w:space="0" w:color="auto"/>
        <w:left w:val="none" w:sz="0" w:space="0" w:color="auto"/>
        <w:bottom w:val="none" w:sz="0" w:space="0" w:color="auto"/>
        <w:right w:val="none" w:sz="0" w:space="0" w:color="auto"/>
      </w:divBdr>
    </w:div>
    <w:div w:id="1943416696">
      <w:bodyDiv w:val="1"/>
      <w:marLeft w:val="0"/>
      <w:marRight w:val="0"/>
      <w:marTop w:val="0"/>
      <w:marBottom w:val="0"/>
      <w:divBdr>
        <w:top w:val="none" w:sz="0" w:space="0" w:color="auto"/>
        <w:left w:val="none" w:sz="0" w:space="0" w:color="auto"/>
        <w:bottom w:val="none" w:sz="0" w:space="0" w:color="auto"/>
        <w:right w:val="none" w:sz="0" w:space="0" w:color="auto"/>
      </w:divBdr>
    </w:div>
    <w:div w:id="1945533606">
      <w:bodyDiv w:val="1"/>
      <w:marLeft w:val="0"/>
      <w:marRight w:val="0"/>
      <w:marTop w:val="0"/>
      <w:marBottom w:val="0"/>
      <w:divBdr>
        <w:top w:val="none" w:sz="0" w:space="0" w:color="auto"/>
        <w:left w:val="none" w:sz="0" w:space="0" w:color="auto"/>
        <w:bottom w:val="none" w:sz="0" w:space="0" w:color="auto"/>
        <w:right w:val="none" w:sz="0" w:space="0" w:color="auto"/>
      </w:divBdr>
    </w:div>
    <w:div w:id="1946382091">
      <w:bodyDiv w:val="1"/>
      <w:marLeft w:val="0"/>
      <w:marRight w:val="0"/>
      <w:marTop w:val="0"/>
      <w:marBottom w:val="0"/>
      <w:divBdr>
        <w:top w:val="none" w:sz="0" w:space="0" w:color="auto"/>
        <w:left w:val="none" w:sz="0" w:space="0" w:color="auto"/>
        <w:bottom w:val="none" w:sz="0" w:space="0" w:color="auto"/>
        <w:right w:val="none" w:sz="0" w:space="0" w:color="auto"/>
      </w:divBdr>
    </w:div>
    <w:div w:id="1946688163">
      <w:bodyDiv w:val="1"/>
      <w:marLeft w:val="0"/>
      <w:marRight w:val="0"/>
      <w:marTop w:val="0"/>
      <w:marBottom w:val="0"/>
      <w:divBdr>
        <w:top w:val="none" w:sz="0" w:space="0" w:color="auto"/>
        <w:left w:val="none" w:sz="0" w:space="0" w:color="auto"/>
        <w:bottom w:val="none" w:sz="0" w:space="0" w:color="auto"/>
        <w:right w:val="none" w:sz="0" w:space="0" w:color="auto"/>
      </w:divBdr>
    </w:div>
    <w:div w:id="1950896631">
      <w:bodyDiv w:val="1"/>
      <w:marLeft w:val="0"/>
      <w:marRight w:val="0"/>
      <w:marTop w:val="0"/>
      <w:marBottom w:val="0"/>
      <w:divBdr>
        <w:top w:val="none" w:sz="0" w:space="0" w:color="auto"/>
        <w:left w:val="none" w:sz="0" w:space="0" w:color="auto"/>
        <w:bottom w:val="none" w:sz="0" w:space="0" w:color="auto"/>
        <w:right w:val="none" w:sz="0" w:space="0" w:color="auto"/>
      </w:divBdr>
    </w:div>
    <w:div w:id="1958368624">
      <w:bodyDiv w:val="1"/>
      <w:marLeft w:val="0"/>
      <w:marRight w:val="0"/>
      <w:marTop w:val="0"/>
      <w:marBottom w:val="0"/>
      <w:divBdr>
        <w:top w:val="none" w:sz="0" w:space="0" w:color="auto"/>
        <w:left w:val="none" w:sz="0" w:space="0" w:color="auto"/>
        <w:bottom w:val="none" w:sz="0" w:space="0" w:color="auto"/>
        <w:right w:val="none" w:sz="0" w:space="0" w:color="auto"/>
      </w:divBdr>
    </w:div>
    <w:div w:id="1960792413">
      <w:bodyDiv w:val="1"/>
      <w:marLeft w:val="0"/>
      <w:marRight w:val="0"/>
      <w:marTop w:val="0"/>
      <w:marBottom w:val="0"/>
      <w:divBdr>
        <w:top w:val="none" w:sz="0" w:space="0" w:color="auto"/>
        <w:left w:val="none" w:sz="0" w:space="0" w:color="auto"/>
        <w:bottom w:val="none" w:sz="0" w:space="0" w:color="auto"/>
        <w:right w:val="none" w:sz="0" w:space="0" w:color="auto"/>
      </w:divBdr>
    </w:div>
    <w:div w:id="1962035767">
      <w:bodyDiv w:val="1"/>
      <w:marLeft w:val="0"/>
      <w:marRight w:val="0"/>
      <w:marTop w:val="0"/>
      <w:marBottom w:val="0"/>
      <w:divBdr>
        <w:top w:val="none" w:sz="0" w:space="0" w:color="auto"/>
        <w:left w:val="none" w:sz="0" w:space="0" w:color="auto"/>
        <w:bottom w:val="none" w:sz="0" w:space="0" w:color="auto"/>
        <w:right w:val="none" w:sz="0" w:space="0" w:color="auto"/>
      </w:divBdr>
    </w:div>
    <w:div w:id="1966156365">
      <w:bodyDiv w:val="1"/>
      <w:marLeft w:val="0"/>
      <w:marRight w:val="0"/>
      <w:marTop w:val="0"/>
      <w:marBottom w:val="0"/>
      <w:divBdr>
        <w:top w:val="none" w:sz="0" w:space="0" w:color="auto"/>
        <w:left w:val="none" w:sz="0" w:space="0" w:color="auto"/>
        <w:bottom w:val="none" w:sz="0" w:space="0" w:color="auto"/>
        <w:right w:val="none" w:sz="0" w:space="0" w:color="auto"/>
      </w:divBdr>
    </w:div>
    <w:div w:id="1970285096">
      <w:bodyDiv w:val="1"/>
      <w:marLeft w:val="0"/>
      <w:marRight w:val="0"/>
      <w:marTop w:val="0"/>
      <w:marBottom w:val="0"/>
      <w:divBdr>
        <w:top w:val="none" w:sz="0" w:space="0" w:color="auto"/>
        <w:left w:val="none" w:sz="0" w:space="0" w:color="auto"/>
        <w:bottom w:val="none" w:sz="0" w:space="0" w:color="auto"/>
        <w:right w:val="none" w:sz="0" w:space="0" w:color="auto"/>
      </w:divBdr>
    </w:div>
    <w:div w:id="1973898271">
      <w:bodyDiv w:val="1"/>
      <w:marLeft w:val="0"/>
      <w:marRight w:val="0"/>
      <w:marTop w:val="0"/>
      <w:marBottom w:val="0"/>
      <w:divBdr>
        <w:top w:val="none" w:sz="0" w:space="0" w:color="auto"/>
        <w:left w:val="none" w:sz="0" w:space="0" w:color="auto"/>
        <w:bottom w:val="none" w:sz="0" w:space="0" w:color="auto"/>
        <w:right w:val="none" w:sz="0" w:space="0" w:color="auto"/>
      </w:divBdr>
    </w:div>
    <w:div w:id="1975795182">
      <w:bodyDiv w:val="1"/>
      <w:marLeft w:val="0"/>
      <w:marRight w:val="0"/>
      <w:marTop w:val="0"/>
      <w:marBottom w:val="0"/>
      <w:divBdr>
        <w:top w:val="none" w:sz="0" w:space="0" w:color="auto"/>
        <w:left w:val="none" w:sz="0" w:space="0" w:color="auto"/>
        <w:bottom w:val="none" w:sz="0" w:space="0" w:color="auto"/>
        <w:right w:val="none" w:sz="0" w:space="0" w:color="auto"/>
      </w:divBdr>
    </w:div>
    <w:div w:id="1975868692">
      <w:bodyDiv w:val="1"/>
      <w:marLeft w:val="0"/>
      <w:marRight w:val="0"/>
      <w:marTop w:val="0"/>
      <w:marBottom w:val="0"/>
      <w:divBdr>
        <w:top w:val="none" w:sz="0" w:space="0" w:color="auto"/>
        <w:left w:val="none" w:sz="0" w:space="0" w:color="auto"/>
        <w:bottom w:val="none" w:sz="0" w:space="0" w:color="auto"/>
        <w:right w:val="none" w:sz="0" w:space="0" w:color="auto"/>
      </w:divBdr>
    </w:div>
    <w:div w:id="1981378015">
      <w:bodyDiv w:val="1"/>
      <w:marLeft w:val="0"/>
      <w:marRight w:val="0"/>
      <w:marTop w:val="0"/>
      <w:marBottom w:val="0"/>
      <w:divBdr>
        <w:top w:val="none" w:sz="0" w:space="0" w:color="auto"/>
        <w:left w:val="none" w:sz="0" w:space="0" w:color="auto"/>
        <w:bottom w:val="none" w:sz="0" w:space="0" w:color="auto"/>
        <w:right w:val="none" w:sz="0" w:space="0" w:color="auto"/>
      </w:divBdr>
    </w:div>
    <w:div w:id="1986817111">
      <w:bodyDiv w:val="1"/>
      <w:marLeft w:val="0"/>
      <w:marRight w:val="0"/>
      <w:marTop w:val="0"/>
      <w:marBottom w:val="0"/>
      <w:divBdr>
        <w:top w:val="none" w:sz="0" w:space="0" w:color="auto"/>
        <w:left w:val="none" w:sz="0" w:space="0" w:color="auto"/>
        <w:bottom w:val="none" w:sz="0" w:space="0" w:color="auto"/>
        <w:right w:val="none" w:sz="0" w:space="0" w:color="auto"/>
      </w:divBdr>
    </w:div>
    <w:div w:id="1990286842">
      <w:bodyDiv w:val="1"/>
      <w:marLeft w:val="0"/>
      <w:marRight w:val="0"/>
      <w:marTop w:val="0"/>
      <w:marBottom w:val="0"/>
      <w:divBdr>
        <w:top w:val="none" w:sz="0" w:space="0" w:color="auto"/>
        <w:left w:val="none" w:sz="0" w:space="0" w:color="auto"/>
        <w:bottom w:val="none" w:sz="0" w:space="0" w:color="auto"/>
        <w:right w:val="none" w:sz="0" w:space="0" w:color="auto"/>
      </w:divBdr>
    </w:div>
    <w:div w:id="1994404262">
      <w:bodyDiv w:val="1"/>
      <w:marLeft w:val="0"/>
      <w:marRight w:val="0"/>
      <w:marTop w:val="0"/>
      <w:marBottom w:val="0"/>
      <w:divBdr>
        <w:top w:val="none" w:sz="0" w:space="0" w:color="auto"/>
        <w:left w:val="none" w:sz="0" w:space="0" w:color="auto"/>
        <w:bottom w:val="none" w:sz="0" w:space="0" w:color="auto"/>
        <w:right w:val="none" w:sz="0" w:space="0" w:color="auto"/>
      </w:divBdr>
    </w:div>
    <w:div w:id="1996640349">
      <w:bodyDiv w:val="1"/>
      <w:marLeft w:val="0"/>
      <w:marRight w:val="0"/>
      <w:marTop w:val="0"/>
      <w:marBottom w:val="0"/>
      <w:divBdr>
        <w:top w:val="none" w:sz="0" w:space="0" w:color="auto"/>
        <w:left w:val="none" w:sz="0" w:space="0" w:color="auto"/>
        <w:bottom w:val="none" w:sz="0" w:space="0" w:color="auto"/>
        <w:right w:val="none" w:sz="0" w:space="0" w:color="auto"/>
      </w:divBdr>
    </w:div>
    <w:div w:id="1998992883">
      <w:bodyDiv w:val="1"/>
      <w:marLeft w:val="0"/>
      <w:marRight w:val="0"/>
      <w:marTop w:val="0"/>
      <w:marBottom w:val="0"/>
      <w:divBdr>
        <w:top w:val="none" w:sz="0" w:space="0" w:color="auto"/>
        <w:left w:val="none" w:sz="0" w:space="0" w:color="auto"/>
        <w:bottom w:val="none" w:sz="0" w:space="0" w:color="auto"/>
        <w:right w:val="none" w:sz="0" w:space="0" w:color="auto"/>
      </w:divBdr>
    </w:div>
    <w:div w:id="2005009211">
      <w:bodyDiv w:val="1"/>
      <w:marLeft w:val="0"/>
      <w:marRight w:val="0"/>
      <w:marTop w:val="0"/>
      <w:marBottom w:val="0"/>
      <w:divBdr>
        <w:top w:val="none" w:sz="0" w:space="0" w:color="auto"/>
        <w:left w:val="none" w:sz="0" w:space="0" w:color="auto"/>
        <w:bottom w:val="none" w:sz="0" w:space="0" w:color="auto"/>
        <w:right w:val="none" w:sz="0" w:space="0" w:color="auto"/>
      </w:divBdr>
    </w:div>
    <w:div w:id="2008094896">
      <w:bodyDiv w:val="1"/>
      <w:marLeft w:val="0"/>
      <w:marRight w:val="0"/>
      <w:marTop w:val="0"/>
      <w:marBottom w:val="0"/>
      <w:divBdr>
        <w:top w:val="none" w:sz="0" w:space="0" w:color="auto"/>
        <w:left w:val="none" w:sz="0" w:space="0" w:color="auto"/>
        <w:bottom w:val="none" w:sz="0" w:space="0" w:color="auto"/>
        <w:right w:val="none" w:sz="0" w:space="0" w:color="auto"/>
      </w:divBdr>
    </w:div>
    <w:div w:id="2012179122">
      <w:bodyDiv w:val="1"/>
      <w:marLeft w:val="0"/>
      <w:marRight w:val="0"/>
      <w:marTop w:val="0"/>
      <w:marBottom w:val="0"/>
      <w:divBdr>
        <w:top w:val="none" w:sz="0" w:space="0" w:color="auto"/>
        <w:left w:val="none" w:sz="0" w:space="0" w:color="auto"/>
        <w:bottom w:val="none" w:sz="0" w:space="0" w:color="auto"/>
        <w:right w:val="none" w:sz="0" w:space="0" w:color="auto"/>
      </w:divBdr>
    </w:div>
    <w:div w:id="2014406625">
      <w:bodyDiv w:val="1"/>
      <w:marLeft w:val="0"/>
      <w:marRight w:val="0"/>
      <w:marTop w:val="0"/>
      <w:marBottom w:val="0"/>
      <w:divBdr>
        <w:top w:val="none" w:sz="0" w:space="0" w:color="auto"/>
        <w:left w:val="none" w:sz="0" w:space="0" w:color="auto"/>
        <w:bottom w:val="none" w:sz="0" w:space="0" w:color="auto"/>
        <w:right w:val="none" w:sz="0" w:space="0" w:color="auto"/>
      </w:divBdr>
    </w:div>
    <w:div w:id="2014795131">
      <w:bodyDiv w:val="1"/>
      <w:marLeft w:val="0"/>
      <w:marRight w:val="0"/>
      <w:marTop w:val="0"/>
      <w:marBottom w:val="0"/>
      <w:divBdr>
        <w:top w:val="none" w:sz="0" w:space="0" w:color="auto"/>
        <w:left w:val="none" w:sz="0" w:space="0" w:color="auto"/>
        <w:bottom w:val="none" w:sz="0" w:space="0" w:color="auto"/>
        <w:right w:val="none" w:sz="0" w:space="0" w:color="auto"/>
      </w:divBdr>
    </w:div>
    <w:div w:id="2015186054">
      <w:bodyDiv w:val="1"/>
      <w:marLeft w:val="0"/>
      <w:marRight w:val="0"/>
      <w:marTop w:val="0"/>
      <w:marBottom w:val="0"/>
      <w:divBdr>
        <w:top w:val="none" w:sz="0" w:space="0" w:color="auto"/>
        <w:left w:val="none" w:sz="0" w:space="0" w:color="auto"/>
        <w:bottom w:val="none" w:sz="0" w:space="0" w:color="auto"/>
        <w:right w:val="none" w:sz="0" w:space="0" w:color="auto"/>
      </w:divBdr>
    </w:div>
    <w:div w:id="2017993727">
      <w:bodyDiv w:val="1"/>
      <w:marLeft w:val="0"/>
      <w:marRight w:val="0"/>
      <w:marTop w:val="0"/>
      <w:marBottom w:val="0"/>
      <w:divBdr>
        <w:top w:val="none" w:sz="0" w:space="0" w:color="auto"/>
        <w:left w:val="none" w:sz="0" w:space="0" w:color="auto"/>
        <w:bottom w:val="none" w:sz="0" w:space="0" w:color="auto"/>
        <w:right w:val="none" w:sz="0" w:space="0" w:color="auto"/>
      </w:divBdr>
    </w:div>
    <w:div w:id="2020424946">
      <w:bodyDiv w:val="1"/>
      <w:marLeft w:val="0"/>
      <w:marRight w:val="0"/>
      <w:marTop w:val="0"/>
      <w:marBottom w:val="0"/>
      <w:divBdr>
        <w:top w:val="none" w:sz="0" w:space="0" w:color="auto"/>
        <w:left w:val="none" w:sz="0" w:space="0" w:color="auto"/>
        <w:bottom w:val="none" w:sz="0" w:space="0" w:color="auto"/>
        <w:right w:val="none" w:sz="0" w:space="0" w:color="auto"/>
      </w:divBdr>
    </w:div>
    <w:div w:id="2022774371">
      <w:bodyDiv w:val="1"/>
      <w:marLeft w:val="0"/>
      <w:marRight w:val="0"/>
      <w:marTop w:val="0"/>
      <w:marBottom w:val="0"/>
      <w:divBdr>
        <w:top w:val="none" w:sz="0" w:space="0" w:color="auto"/>
        <w:left w:val="none" w:sz="0" w:space="0" w:color="auto"/>
        <w:bottom w:val="none" w:sz="0" w:space="0" w:color="auto"/>
        <w:right w:val="none" w:sz="0" w:space="0" w:color="auto"/>
      </w:divBdr>
    </w:div>
    <w:div w:id="2023628771">
      <w:bodyDiv w:val="1"/>
      <w:marLeft w:val="0"/>
      <w:marRight w:val="0"/>
      <w:marTop w:val="0"/>
      <w:marBottom w:val="0"/>
      <w:divBdr>
        <w:top w:val="none" w:sz="0" w:space="0" w:color="auto"/>
        <w:left w:val="none" w:sz="0" w:space="0" w:color="auto"/>
        <w:bottom w:val="none" w:sz="0" w:space="0" w:color="auto"/>
        <w:right w:val="none" w:sz="0" w:space="0" w:color="auto"/>
      </w:divBdr>
    </w:div>
    <w:div w:id="2025983824">
      <w:bodyDiv w:val="1"/>
      <w:marLeft w:val="0"/>
      <w:marRight w:val="0"/>
      <w:marTop w:val="0"/>
      <w:marBottom w:val="0"/>
      <w:divBdr>
        <w:top w:val="none" w:sz="0" w:space="0" w:color="auto"/>
        <w:left w:val="none" w:sz="0" w:space="0" w:color="auto"/>
        <w:bottom w:val="none" w:sz="0" w:space="0" w:color="auto"/>
        <w:right w:val="none" w:sz="0" w:space="0" w:color="auto"/>
      </w:divBdr>
    </w:div>
    <w:div w:id="2037584679">
      <w:bodyDiv w:val="1"/>
      <w:marLeft w:val="0"/>
      <w:marRight w:val="0"/>
      <w:marTop w:val="0"/>
      <w:marBottom w:val="0"/>
      <w:divBdr>
        <w:top w:val="none" w:sz="0" w:space="0" w:color="auto"/>
        <w:left w:val="none" w:sz="0" w:space="0" w:color="auto"/>
        <w:bottom w:val="none" w:sz="0" w:space="0" w:color="auto"/>
        <w:right w:val="none" w:sz="0" w:space="0" w:color="auto"/>
      </w:divBdr>
    </w:div>
    <w:div w:id="2046711696">
      <w:bodyDiv w:val="1"/>
      <w:marLeft w:val="0"/>
      <w:marRight w:val="0"/>
      <w:marTop w:val="0"/>
      <w:marBottom w:val="0"/>
      <w:divBdr>
        <w:top w:val="none" w:sz="0" w:space="0" w:color="auto"/>
        <w:left w:val="none" w:sz="0" w:space="0" w:color="auto"/>
        <w:bottom w:val="none" w:sz="0" w:space="0" w:color="auto"/>
        <w:right w:val="none" w:sz="0" w:space="0" w:color="auto"/>
      </w:divBdr>
    </w:div>
    <w:div w:id="2047557230">
      <w:bodyDiv w:val="1"/>
      <w:marLeft w:val="0"/>
      <w:marRight w:val="0"/>
      <w:marTop w:val="0"/>
      <w:marBottom w:val="0"/>
      <w:divBdr>
        <w:top w:val="none" w:sz="0" w:space="0" w:color="auto"/>
        <w:left w:val="none" w:sz="0" w:space="0" w:color="auto"/>
        <w:bottom w:val="none" w:sz="0" w:space="0" w:color="auto"/>
        <w:right w:val="none" w:sz="0" w:space="0" w:color="auto"/>
      </w:divBdr>
    </w:div>
    <w:div w:id="2048143479">
      <w:bodyDiv w:val="1"/>
      <w:marLeft w:val="0"/>
      <w:marRight w:val="0"/>
      <w:marTop w:val="0"/>
      <w:marBottom w:val="0"/>
      <w:divBdr>
        <w:top w:val="none" w:sz="0" w:space="0" w:color="auto"/>
        <w:left w:val="none" w:sz="0" w:space="0" w:color="auto"/>
        <w:bottom w:val="none" w:sz="0" w:space="0" w:color="auto"/>
        <w:right w:val="none" w:sz="0" w:space="0" w:color="auto"/>
      </w:divBdr>
    </w:div>
    <w:div w:id="2050957401">
      <w:bodyDiv w:val="1"/>
      <w:marLeft w:val="0"/>
      <w:marRight w:val="0"/>
      <w:marTop w:val="0"/>
      <w:marBottom w:val="0"/>
      <w:divBdr>
        <w:top w:val="none" w:sz="0" w:space="0" w:color="auto"/>
        <w:left w:val="none" w:sz="0" w:space="0" w:color="auto"/>
        <w:bottom w:val="none" w:sz="0" w:space="0" w:color="auto"/>
        <w:right w:val="none" w:sz="0" w:space="0" w:color="auto"/>
      </w:divBdr>
    </w:div>
    <w:div w:id="2052226672">
      <w:bodyDiv w:val="1"/>
      <w:marLeft w:val="0"/>
      <w:marRight w:val="0"/>
      <w:marTop w:val="0"/>
      <w:marBottom w:val="0"/>
      <w:divBdr>
        <w:top w:val="none" w:sz="0" w:space="0" w:color="auto"/>
        <w:left w:val="none" w:sz="0" w:space="0" w:color="auto"/>
        <w:bottom w:val="none" w:sz="0" w:space="0" w:color="auto"/>
        <w:right w:val="none" w:sz="0" w:space="0" w:color="auto"/>
      </w:divBdr>
    </w:div>
    <w:div w:id="2053381453">
      <w:bodyDiv w:val="1"/>
      <w:marLeft w:val="0"/>
      <w:marRight w:val="0"/>
      <w:marTop w:val="0"/>
      <w:marBottom w:val="0"/>
      <w:divBdr>
        <w:top w:val="none" w:sz="0" w:space="0" w:color="auto"/>
        <w:left w:val="none" w:sz="0" w:space="0" w:color="auto"/>
        <w:bottom w:val="none" w:sz="0" w:space="0" w:color="auto"/>
        <w:right w:val="none" w:sz="0" w:space="0" w:color="auto"/>
      </w:divBdr>
    </w:div>
    <w:div w:id="2060278178">
      <w:bodyDiv w:val="1"/>
      <w:marLeft w:val="0"/>
      <w:marRight w:val="0"/>
      <w:marTop w:val="0"/>
      <w:marBottom w:val="0"/>
      <w:divBdr>
        <w:top w:val="none" w:sz="0" w:space="0" w:color="auto"/>
        <w:left w:val="none" w:sz="0" w:space="0" w:color="auto"/>
        <w:bottom w:val="none" w:sz="0" w:space="0" w:color="auto"/>
        <w:right w:val="none" w:sz="0" w:space="0" w:color="auto"/>
      </w:divBdr>
    </w:div>
    <w:div w:id="2062361402">
      <w:bodyDiv w:val="1"/>
      <w:marLeft w:val="0"/>
      <w:marRight w:val="0"/>
      <w:marTop w:val="0"/>
      <w:marBottom w:val="0"/>
      <w:divBdr>
        <w:top w:val="none" w:sz="0" w:space="0" w:color="auto"/>
        <w:left w:val="none" w:sz="0" w:space="0" w:color="auto"/>
        <w:bottom w:val="none" w:sz="0" w:space="0" w:color="auto"/>
        <w:right w:val="none" w:sz="0" w:space="0" w:color="auto"/>
      </w:divBdr>
    </w:div>
    <w:div w:id="2062365923">
      <w:bodyDiv w:val="1"/>
      <w:marLeft w:val="0"/>
      <w:marRight w:val="0"/>
      <w:marTop w:val="0"/>
      <w:marBottom w:val="0"/>
      <w:divBdr>
        <w:top w:val="none" w:sz="0" w:space="0" w:color="auto"/>
        <w:left w:val="none" w:sz="0" w:space="0" w:color="auto"/>
        <w:bottom w:val="none" w:sz="0" w:space="0" w:color="auto"/>
        <w:right w:val="none" w:sz="0" w:space="0" w:color="auto"/>
      </w:divBdr>
    </w:div>
    <w:div w:id="2066679599">
      <w:bodyDiv w:val="1"/>
      <w:marLeft w:val="0"/>
      <w:marRight w:val="0"/>
      <w:marTop w:val="0"/>
      <w:marBottom w:val="0"/>
      <w:divBdr>
        <w:top w:val="none" w:sz="0" w:space="0" w:color="auto"/>
        <w:left w:val="none" w:sz="0" w:space="0" w:color="auto"/>
        <w:bottom w:val="none" w:sz="0" w:space="0" w:color="auto"/>
        <w:right w:val="none" w:sz="0" w:space="0" w:color="auto"/>
      </w:divBdr>
    </w:div>
    <w:div w:id="2067602970">
      <w:bodyDiv w:val="1"/>
      <w:marLeft w:val="0"/>
      <w:marRight w:val="0"/>
      <w:marTop w:val="0"/>
      <w:marBottom w:val="0"/>
      <w:divBdr>
        <w:top w:val="none" w:sz="0" w:space="0" w:color="auto"/>
        <w:left w:val="none" w:sz="0" w:space="0" w:color="auto"/>
        <w:bottom w:val="none" w:sz="0" w:space="0" w:color="auto"/>
        <w:right w:val="none" w:sz="0" w:space="0" w:color="auto"/>
      </w:divBdr>
    </w:div>
    <w:div w:id="2068413870">
      <w:bodyDiv w:val="1"/>
      <w:marLeft w:val="0"/>
      <w:marRight w:val="0"/>
      <w:marTop w:val="0"/>
      <w:marBottom w:val="0"/>
      <w:divBdr>
        <w:top w:val="none" w:sz="0" w:space="0" w:color="auto"/>
        <w:left w:val="none" w:sz="0" w:space="0" w:color="auto"/>
        <w:bottom w:val="none" w:sz="0" w:space="0" w:color="auto"/>
        <w:right w:val="none" w:sz="0" w:space="0" w:color="auto"/>
      </w:divBdr>
    </w:div>
    <w:div w:id="2079745930">
      <w:bodyDiv w:val="1"/>
      <w:marLeft w:val="0"/>
      <w:marRight w:val="0"/>
      <w:marTop w:val="0"/>
      <w:marBottom w:val="0"/>
      <w:divBdr>
        <w:top w:val="none" w:sz="0" w:space="0" w:color="auto"/>
        <w:left w:val="none" w:sz="0" w:space="0" w:color="auto"/>
        <w:bottom w:val="none" w:sz="0" w:space="0" w:color="auto"/>
        <w:right w:val="none" w:sz="0" w:space="0" w:color="auto"/>
      </w:divBdr>
    </w:div>
    <w:div w:id="2088067963">
      <w:bodyDiv w:val="1"/>
      <w:marLeft w:val="0"/>
      <w:marRight w:val="0"/>
      <w:marTop w:val="0"/>
      <w:marBottom w:val="0"/>
      <w:divBdr>
        <w:top w:val="none" w:sz="0" w:space="0" w:color="auto"/>
        <w:left w:val="none" w:sz="0" w:space="0" w:color="auto"/>
        <w:bottom w:val="none" w:sz="0" w:space="0" w:color="auto"/>
        <w:right w:val="none" w:sz="0" w:space="0" w:color="auto"/>
      </w:divBdr>
    </w:div>
    <w:div w:id="2091392507">
      <w:bodyDiv w:val="1"/>
      <w:marLeft w:val="0"/>
      <w:marRight w:val="0"/>
      <w:marTop w:val="0"/>
      <w:marBottom w:val="0"/>
      <w:divBdr>
        <w:top w:val="none" w:sz="0" w:space="0" w:color="auto"/>
        <w:left w:val="none" w:sz="0" w:space="0" w:color="auto"/>
        <w:bottom w:val="none" w:sz="0" w:space="0" w:color="auto"/>
        <w:right w:val="none" w:sz="0" w:space="0" w:color="auto"/>
      </w:divBdr>
    </w:div>
    <w:div w:id="2093311031">
      <w:bodyDiv w:val="1"/>
      <w:marLeft w:val="0"/>
      <w:marRight w:val="0"/>
      <w:marTop w:val="0"/>
      <w:marBottom w:val="0"/>
      <w:divBdr>
        <w:top w:val="none" w:sz="0" w:space="0" w:color="auto"/>
        <w:left w:val="none" w:sz="0" w:space="0" w:color="auto"/>
        <w:bottom w:val="none" w:sz="0" w:space="0" w:color="auto"/>
        <w:right w:val="none" w:sz="0" w:space="0" w:color="auto"/>
      </w:divBdr>
    </w:div>
    <w:div w:id="2097705753">
      <w:bodyDiv w:val="1"/>
      <w:marLeft w:val="0"/>
      <w:marRight w:val="0"/>
      <w:marTop w:val="0"/>
      <w:marBottom w:val="0"/>
      <w:divBdr>
        <w:top w:val="none" w:sz="0" w:space="0" w:color="auto"/>
        <w:left w:val="none" w:sz="0" w:space="0" w:color="auto"/>
        <w:bottom w:val="none" w:sz="0" w:space="0" w:color="auto"/>
        <w:right w:val="none" w:sz="0" w:space="0" w:color="auto"/>
      </w:divBdr>
    </w:div>
    <w:div w:id="2099250347">
      <w:bodyDiv w:val="1"/>
      <w:marLeft w:val="0"/>
      <w:marRight w:val="0"/>
      <w:marTop w:val="0"/>
      <w:marBottom w:val="0"/>
      <w:divBdr>
        <w:top w:val="none" w:sz="0" w:space="0" w:color="auto"/>
        <w:left w:val="none" w:sz="0" w:space="0" w:color="auto"/>
        <w:bottom w:val="none" w:sz="0" w:space="0" w:color="auto"/>
        <w:right w:val="none" w:sz="0" w:space="0" w:color="auto"/>
      </w:divBdr>
    </w:div>
    <w:div w:id="2099981312">
      <w:bodyDiv w:val="1"/>
      <w:marLeft w:val="0"/>
      <w:marRight w:val="0"/>
      <w:marTop w:val="0"/>
      <w:marBottom w:val="0"/>
      <w:divBdr>
        <w:top w:val="none" w:sz="0" w:space="0" w:color="auto"/>
        <w:left w:val="none" w:sz="0" w:space="0" w:color="auto"/>
        <w:bottom w:val="none" w:sz="0" w:space="0" w:color="auto"/>
        <w:right w:val="none" w:sz="0" w:space="0" w:color="auto"/>
      </w:divBdr>
    </w:div>
    <w:div w:id="2103606199">
      <w:bodyDiv w:val="1"/>
      <w:marLeft w:val="0"/>
      <w:marRight w:val="0"/>
      <w:marTop w:val="0"/>
      <w:marBottom w:val="0"/>
      <w:divBdr>
        <w:top w:val="none" w:sz="0" w:space="0" w:color="auto"/>
        <w:left w:val="none" w:sz="0" w:space="0" w:color="auto"/>
        <w:bottom w:val="none" w:sz="0" w:space="0" w:color="auto"/>
        <w:right w:val="none" w:sz="0" w:space="0" w:color="auto"/>
      </w:divBdr>
    </w:div>
    <w:div w:id="2110812968">
      <w:bodyDiv w:val="1"/>
      <w:marLeft w:val="0"/>
      <w:marRight w:val="0"/>
      <w:marTop w:val="0"/>
      <w:marBottom w:val="0"/>
      <w:divBdr>
        <w:top w:val="none" w:sz="0" w:space="0" w:color="auto"/>
        <w:left w:val="none" w:sz="0" w:space="0" w:color="auto"/>
        <w:bottom w:val="none" w:sz="0" w:space="0" w:color="auto"/>
        <w:right w:val="none" w:sz="0" w:space="0" w:color="auto"/>
      </w:divBdr>
    </w:div>
    <w:div w:id="2112553087">
      <w:bodyDiv w:val="1"/>
      <w:marLeft w:val="0"/>
      <w:marRight w:val="0"/>
      <w:marTop w:val="0"/>
      <w:marBottom w:val="0"/>
      <w:divBdr>
        <w:top w:val="none" w:sz="0" w:space="0" w:color="auto"/>
        <w:left w:val="none" w:sz="0" w:space="0" w:color="auto"/>
        <w:bottom w:val="none" w:sz="0" w:space="0" w:color="auto"/>
        <w:right w:val="none" w:sz="0" w:space="0" w:color="auto"/>
      </w:divBdr>
    </w:div>
    <w:div w:id="2113476256">
      <w:bodyDiv w:val="1"/>
      <w:marLeft w:val="0"/>
      <w:marRight w:val="0"/>
      <w:marTop w:val="0"/>
      <w:marBottom w:val="0"/>
      <w:divBdr>
        <w:top w:val="none" w:sz="0" w:space="0" w:color="auto"/>
        <w:left w:val="none" w:sz="0" w:space="0" w:color="auto"/>
        <w:bottom w:val="none" w:sz="0" w:space="0" w:color="auto"/>
        <w:right w:val="none" w:sz="0" w:space="0" w:color="auto"/>
      </w:divBdr>
    </w:div>
    <w:div w:id="2118517979">
      <w:bodyDiv w:val="1"/>
      <w:marLeft w:val="0"/>
      <w:marRight w:val="0"/>
      <w:marTop w:val="0"/>
      <w:marBottom w:val="0"/>
      <w:divBdr>
        <w:top w:val="none" w:sz="0" w:space="0" w:color="auto"/>
        <w:left w:val="none" w:sz="0" w:space="0" w:color="auto"/>
        <w:bottom w:val="none" w:sz="0" w:space="0" w:color="auto"/>
        <w:right w:val="none" w:sz="0" w:space="0" w:color="auto"/>
      </w:divBdr>
    </w:div>
    <w:div w:id="2119832680">
      <w:bodyDiv w:val="1"/>
      <w:marLeft w:val="0"/>
      <w:marRight w:val="0"/>
      <w:marTop w:val="0"/>
      <w:marBottom w:val="0"/>
      <w:divBdr>
        <w:top w:val="none" w:sz="0" w:space="0" w:color="auto"/>
        <w:left w:val="none" w:sz="0" w:space="0" w:color="auto"/>
        <w:bottom w:val="none" w:sz="0" w:space="0" w:color="auto"/>
        <w:right w:val="none" w:sz="0" w:space="0" w:color="auto"/>
      </w:divBdr>
    </w:div>
    <w:div w:id="2122608230">
      <w:bodyDiv w:val="1"/>
      <w:marLeft w:val="0"/>
      <w:marRight w:val="0"/>
      <w:marTop w:val="0"/>
      <w:marBottom w:val="0"/>
      <w:divBdr>
        <w:top w:val="none" w:sz="0" w:space="0" w:color="auto"/>
        <w:left w:val="none" w:sz="0" w:space="0" w:color="auto"/>
        <w:bottom w:val="none" w:sz="0" w:space="0" w:color="auto"/>
        <w:right w:val="none" w:sz="0" w:space="0" w:color="auto"/>
      </w:divBdr>
    </w:div>
    <w:div w:id="2126073792">
      <w:bodyDiv w:val="1"/>
      <w:marLeft w:val="0"/>
      <w:marRight w:val="0"/>
      <w:marTop w:val="0"/>
      <w:marBottom w:val="0"/>
      <w:divBdr>
        <w:top w:val="none" w:sz="0" w:space="0" w:color="auto"/>
        <w:left w:val="none" w:sz="0" w:space="0" w:color="auto"/>
        <w:bottom w:val="none" w:sz="0" w:space="0" w:color="auto"/>
        <w:right w:val="none" w:sz="0" w:space="0" w:color="auto"/>
      </w:divBdr>
    </w:div>
    <w:div w:id="2126581890">
      <w:bodyDiv w:val="1"/>
      <w:marLeft w:val="0"/>
      <w:marRight w:val="0"/>
      <w:marTop w:val="0"/>
      <w:marBottom w:val="0"/>
      <w:divBdr>
        <w:top w:val="none" w:sz="0" w:space="0" w:color="auto"/>
        <w:left w:val="none" w:sz="0" w:space="0" w:color="auto"/>
        <w:bottom w:val="none" w:sz="0" w:space="0" w:color="auto"/>
        <w:right w:val="none" w:sz="0" w:space="0" w:color="auto"/>
      </w:divBdr>
    </w:div>
    <w:div w:id="2127506111">
      <w:bodyDiv w:val="1"/>
      <w:marLeft w:val="0"/>
      <w:marRight w:val="0"/>
      <w:marTop w:val="0"/>
      <w:marBottom w:val="0"/>
      <w:divBdr>
        <w:top w:val="none" w:sz="0" w:space="0" w:color="auto"/>
        <w:left w:val="none" w:sz="0" w:space="0" w:color="auto"/>
        <w:bottom w:val="none" w:sz="0" w:space="0" w:color="auto"/>
        <w:right w:val="none" w:sz="0" w:space="0" w:color="auto"/>
      </w:divBdr>
    </w:div>
    <w:div w:id="2130708477">
      <w:bodyDiv w:val="1"/>
      <w:marLeft w:val="0"/>
      <w:marRight w:val="0"/>
      <w:marTop w:val="0"/>
      <w:marBottom w:val="0"/>
      <w:divBdr>
        <w:top w:val="none" w:sz="0" w:space="0" w:color="auto"/>
        <w:left w:val="none" w:sz="0" w:space="0" w:color="auto"/>
        <w:bottom w:val="none" w:sz="0" w:space="0" w:color="auto"/>
        <w:right w:val="none" w:sz="0" w:space="0" w:color="auto"/>
      </w:divBdr>
    </w:div>
    <w:div w:id="2131127239">
      <w:bodyDiv w:val="1"/>
      <w:marLeft w:val="0"/>
      <w:marRight w:val="0"/>
      <w:marTop w:val="0"/>
      <w:marBottom w:val="0"/>
      <w:divBdr>
        <w:top w:val="none" w:sz="0" w:space="0" w:color="auto"/>
        <w:left w:val="none" w:sz="0" w:space="0" w:color="auto"/>
        <w:bottom w:val="none" w:sz="0" w:space="0" w:color="auto"/>
        <w:right w:val="none" w:sz="0" w:space="0" w:color="auto"/>
      </w:divBdr>
    </w:div>
    <w:div w:id="2134051656">
      <w:bodyDiv w:val="1"/>
      <w:marLeft w:val="0"/>
      <w:marRight w:val="0"/>
      <w:marTop w:val="0"/>
      <w:marBottom w:val="0"/>
      <w:divBdr>
        <w:top w:val="none" w:sz="0" w:space="0" w:color="auto"/>
        <w:left w:val="none" w:sz="0" w:space="0" w:color="auto"/>
        <w:bottom w:val="none" w:sz="0" w:space="0" w:color="auto"/>
        <w:right w:val="none" w:sz="0" w:space="0" w:color="auto"/>
      </w:divBdr>
    </w:div>
    <w:div w:id="2134706604">
      <w:bodyDiv w:val="1"/>
      <w:marLeft w:val="0"/>
      <w:marRight w:val="0"/>
      <w:marTop w:val="0"/>
      <w:marBottom w:val="0"/>
      <w:divBdr>
        <w:top w:val="none" w:sz="0" w:space="0" w:color="auto"/>
        <w:left w:val="none" w:sz="0" w:space="0" w:color="auto"/>
        <w:bottom w:val="none" w:sz="0" w:space="0" w:color="auto"/>
        <w:right w:val="none" w:sz="0" w:space="0" w:color="auto"/>
      </w:divBdr>
    </w:div>
    <w:div w:id="2140566708">
      <w:bodyDiv w:val="1"/>
      <w:marLeft w:val="0"/>
      <w:marRight w:val="0"/>
      <w:marTop w:val="0"/>
      <w:marBottom w:val="0"/>
      <w:divBdr>
        <w:top w:val="none" w:sz="0" w:space="0" w:color="auto"/>
        <w:left w:val="none" w:sz="0" w:space="0" w:color="auto"/>
        <w:bottom w:val="none" w:sz="0" w:space="0" w:color="auto"/>
        <w:right w:val="none" w:sz="0" w:space="0" w:color="auto"/>
      </w:divBdr>
    </w:div>
    <w:div w:id="2142916019">
      <w:bodyDiv w:val="1"/>
      <w:marLeft w:val="0"/>
      <w:marRight w:val="0"/>
      <w:marTop w:val="0"/>
      <w:marBottom w:val="0"/>
      <w:divBdr>
        <w:top w:val="none" w:sz="0" w:space="0" w:color="auto"/>
        <w:left w:val="none" w:sz="0" w:space="0" w:color="auto"/>
        <w:bottom w:val="none" w:sz="0" w:space="0" w:color="auto"/>
        <w:right w:val="none" w:sz="0" w:space="0" w:color="auto"/>
      </w:divBdr>
    </w:div>
    <w:div w:id="2143767422">
      <w:bodyDiv w:val="1"/>
      <w:marLeft w:val="0"/>
      <w:marRight w:val="0"/>
      <w:marTop w:val="0"/>
      <w:marBottom w:val="0"/>
      <w:divBdr>
        <w:top w:val="none" w:sz="0" w:space="0" w:color="auto"/>
        <w:left w:val="none" w:sz="0" w:space="0" w:color="auto"/>
        <w:bottom w:val="none" w:sz="0" w:space="0" w:color="auto"/>
        <w:right w:val="none" w:sz="0" w:space="0" w:color="auto"/>
      </w:divBdr>
    </w:div>
    <w:div w:id="2143885153">
      <w:bodyDiv w:val="1"/>
      <w:marLeft w:val="0"/>
      <w:marRight w:val="0"/>
      <w:marTop w:val="0"/>
      <w:marBottom w:val="0"/>
      <w:divBdr>
        <w:top w:val="none" w:sz="0" w:space="0" w:color="auto"/>
        <w:left w:val="none" w:sz="0" w:space="0" w:color="auto"/>
        <w:bottom w:val="none" w:sz="0" w:space="0" w:color="auto"/>
        <w:right w:val="none" w:sz="0" w:space="0" w:color="auto"/>
      </w:divBdr>
    </w:div>
    <w:div w:id="214449751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cseegit.essex.ac.uk/ce301_21-22/CE301_vaivods_andris_j/-/blob/master/README.md" TargetMode="External"/><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Bon19</b:Tag>
    <b:SourceType>JournalArticle</b:SourceType>
    <b:Guid>{0EB33639-7E08-419D-83DA-A04442495237}</b:Guid>
    <b:Title> A comprehensive study on lexicon based approaches for sentiment analysis.</b:Title>
    <b:JournalName>Asian Journal of Computer Science and Technology</b:JournalName>
    <b:Year>2019</b:Year>
    <b:Pages>1-6</b:Pages>
    <b:Volume>S2</b:Volume>
    <b:Issue>8</b:Issue>
    <b:Author>
      <b:Author>
        <b:NameList>
          <b:Person>
            <b:Last>Bonta</b:Last>
            <b:First>V.</b:First>
            <b:Middle>and Janardhan, N.K.N.</b:Middle>
          </b:Person>
        </b:NameList>
      </b:Author>
    </b:Author>
    <b:RefOrder>1</b:RefOrder>
  </b:Source>
  <b:Source>
    <b:Tag>Rob12</b:Tag>
    <b:SourceType>JournalArticle</b:SourceType>
    <b:Guid>{580D0743-3DE8-42A5-9855-7A046BA62504}</b:Guid>
    <b:Author>
      <b:Author>
        <b:NameList>
          <b:Person>
            <b:Last>Robert P. Schumaker</b:Last>
            <b:First>Yulei</b:First>
            <b:Middle>Zhang, Chun-Neng Huang, Hsinchun Chen</b:Middle>
          </b:Person>
        </b:NameList>
      </b:Author>
    </b:Author>
    <b:Title>Evaluating sentiment in financial news articles</b:Title>
    <b:JournalName>Decision Support Systems</b:JournalName>
    <b:Year>2012</b:Year>
    <b:Pages>458-464</b:Pages>
    <b:Volume>53</b:Volume>
    <b:Issue>3</b:Issue>
    <b:RefOrder>3</b:RefOrder>
  </b:Source>
  <b:Source>
    <b:Tag>APo13</b:Tag>
    <b:SourceType>JournalArticle</b:SourceType>
    <b:Guid>{87AFA27C-A10D-4549-B946-F4847729BF3E}</b:Guid>
    <b:Author>
      <b:Author>
        <b:NameList>
          <b:Person>
            <b:Last>A. Porshnev</b:Last>
            <b:First>I.</b:First>
            <b:Middle>Redkin and A. Shevchenko</b:Middle>
          </b:Person>
        </b:NameList>
      </b:Author>
    </b:Author>
    <b:Title>Machine Learning in Prediction of Stock Market Indicators Based on Historical Data and Data from Twitter Sentiment Analysis</b:Title>
    <b:JournalName>2013 IEEE 13th International Conference on Data Mining Workshops</b:JournalName>
    <b:Year>2013</b:Year>
    <b:Pages> 440-444</b:Pages>
    <b:Volume>13</b:Volume>
    <b:RefOrder>2</b:RefOrder>
  </b:Source>
  <b:Source>
    <b:Tag>Ste06</b:Tag>
    <b:SourceType>Book</b:SourceType>
    <b:Guid>{8801E394-D976-4BB3-94AC-41BDAC602CF3}</b:Guid>
    <b:Title>Information Dashboard Design: The Effective Visual Communication Of</b:Title>
    <b:Year>2006</b:Year>
    <b:Author>
      <b:Author>
        <b:NameList>
          <b:Person>
            <b:Last>Few</b:Last>
            <b:First>Stephen</b:First>
          </b:Person>
        </b:NameList>
      </b:Author>
    </b:Author>
    <b:City>Sebastopol, CA</b:City>
    <b:Publisher>O'reilly</b:Publisher>
    <b:Edition>2nd</b:Edition>
    <b:RefOrder>5</b:RefOrder>
  </b:Source>
  <b:Source>
    <b:Tag>Pay11</b:Tag>
    <b:SourceType>JournalArticle</b:SourceType>
    <b:Guid>{B77ED05B-C694-40E1-A5A0-0CF0BB7BAC5C}</b:Guid>
    <b:Author>
      <b:Author>
        <b:NameList>
          <b:Person>
            <b:Last>Payne</b:Last>
            <b:First>Bruce</b:First>
          </b:Person>
        </b:NameList>
      </b:Author>
    </b:Author>
    <b:Title>On The Financial Characteristics Of Firms That Have Achieved The Highest Levels Of Accuracy In Earnings Predictability</b:Title>
    <b:Year>2011</b:Year>
    <b:JournalName>Journal of Business &amp; Economics Research</b:JournalName>
    <b:Volume>5</b:Volume>
    <b:Issue>9</b:Issue>
    <b:RefOrder>39</b:RefOrder>
  </b:Source>
  <b:Source>
    <b:Tag>Fra18</b:Tag>
    <b:SourceType>InternetSite</b:SourceType>
    <b:Guid>{6908864E-515C-4AD1-A8BE-60B00E51FBDF}</b:Guid>
    <b:Title>Olioapps</b:Title>
    <b:Year>2018</b:Year>
    <b:Author>
      <b:Author>
        <b:NameList>
          <b:Person>
            <b:Last>Meza</b:Last>
            <b:First>Frank</b:First>
          </b:Person>
        </b:NameList>
      </b:Author>
    </b:Author>
    <b:YearAccessed>2022</b:YearAccessed>
    <b:MonthAccessed>04</b:MonthAccessed>
    <b:DayAccessed>04</b:DayAccessed>
    <b:URL>https://www.olioapps.com/blog/the-value-of-code-documentation/</b:URL>
    <b:RefOrder>11</b:RefOrder>
  </b:Source>
  <b:Source>
    <b:Tag>Gre21</b:Tag>
    <b:SourceType>InternetSite</b:SourceType>
    <b:Guid>{568EA07B-84B8-4638-AF90-C0E4A2FFD19B}</b:Guid>
    <b:Author>
      <b:Author>
        <b:NameList>
          <b:Person>
            <b:Last>Bland</b:Last>
            <b:First>Greg</b:First>
          </b:Person>
        </b:NameList>
      </b:Author>
    </b:Author>
    <b:Title>Yahoo Finance API – A Complete Guide</b:Title>
    <b:Year>2021</b:Year>
    <b:YearAccessed>2021</b:YearAccessed>
    <b:MonthAccessed>04</b:MonthAccessed>
    <b:DayAccessed>05</b:DayAccessed>
    <b:URL>https://algotrading101.com/learn/yahoo-finance-api-guide/</b:URL>
    <b:RefOrder>13</b:RefOrder>
  </b:Source>
  <b:Source>
    <b:Tag>Mit18</b:Tag>
    <b:SourceType>Book</b:SourceType>
    <b:Guid>{FE938429-A0D7-4098-B07B-0880D19067D2}</b:Guid>
    <b:Title>Web scraping with Python: Collecting more data from the modern web</b:Title>
    <b:Year>2018</b:Year>
    <b:Author>
      <b:Author>
        <b:NameList>
          <b:Person>
            <b:Last>Mitchell</b:Last>
            <b:First>Ryan</b:First>
          </b:Person>
        </b:NameList>
      </b:Author>
    </b:Author>
    <b:Publisher>O'Reilly Media, Inc</b:Publisher>
    <b:Edition>2nd</b:Edition>
    <b:RefOrder>22</b:RefOrder>
  </b:Source>
  <b:Source>
    <b:Tag>Chr08</b:Tag>
    <b:SourceType>Book</b:SourceType>
    <b:Guid>{FA829C12-5C30-495B-9103-98FE80457673}</b:Guid>
    <b:Author>
      <b:Author>
        <b:NameList>
          <b:Person>
            <b:Last>Christopher D. Manning</b:Last>
            <b:First>Prabhakar</b:First>
            <b:Middle>Raghavan, Hinrich Schütze</b:Middle>
          </b:Person>
        </b:NameList>
      </b:Author>
    </b:Author>
    <b:Title>Introduction to Information Retrieval</b:Title>
    <b:Year>2008</b:Year>
    <b:City>Cambridge</b:City>
    <b:Publisher>Cambridge University Press</b:Publisher>
    <b:Edition>8th</b:Edition>
    <b:RefOrder>24</b:RefOrder>
  </b:Source>
  <b:Source>
    <b:Tag>Chu16</b:Tag>
    <b:SourceType>JournalArticle</b:SourceType>
    <b:Guid>{90BC45D8-3C3D-416A-846E-1272D772A63E}</b:Guid>
    <b:Title>Data Cleaning: Overview and Emerging Challenges</b:Title>
    <b:Year>2016</b:Year>
    <b:Author>
      <b:Author>
        <b:NameList>
          <b:Person>
            <b:Last>Chu</b:Last>
            <b:First>Xu</b:First>
            <b:Middle>and Ilyas, Ihab F. and Krishnan, Sanjay and Wang, Jiannan</b:Middle>
          </b:Person>
        </b:NameList>
      </b:Author>
    </b:Author>
    <b:JournalName>Proceedings of the 2016 International Conference on Management of Data</b:JournalName>
    <b:Pages>2201-2206</b:Pages>
    <b:Volume>4</b:Volume>
    <b:RefOrder>23</b:RefOrder>
  </b:Source>
  <b:Source>
    <b:Tag>Uba22</b:Tag>
    <b:SourceType>InternetSite</b:SourceType>
    <b:Guid>{F9171298-8CAE-4F79-A1A4-79D0DECFFD01}</b:Guid>
    <b:Title>https://www.peerbits.com/blog/nodejs-vs-golang.html</b:Title>
    <b:Year>2022</b:Year>
    <b:Author>
      <b:Author>
        <b:NameList>
          <b:Person>
            <b:Last>Pisuwala</b:Last>
            <b:First>Ubaid</b:First>
          </b:Person>
        </b:NameList>
      </b:Author>
    </b:Author>
    <b:YearAccessed>2022</b:YearAccessed>
    <b:MonthAccessed>04</b:MonthAccessed>
    <b:DayAccessed>13</b:DayAccessed>
    <b:URL>https://www.peerbits.com/blog/nodejs-vs-golang.html</b:URL>
    <b:RefOrder>14</b:RefOrder>
  </b:Source>
  <b:Source>
    <b:Tag>Pau16</b:Tag>
    <b:SourceType>Book</b:SourceType>
    <b:Guid>{E10EA6AE-1C63-4766-931E-A0B51C49FE91}</b:Guid>
    <b:Title>Introduction to software testing</b:Title>
    <b:Year>2016</b:Year>
    <b:URL>https://www.softwaretestinghelp.com/types-of-software-testing/</b:URL>
    <b:Author>
      <b:Author>
        <b:NameList>
          <b:Person>
            <b:Last>Paul Ammann</b:Last>
            <b:First>Jeff</b:First>
            <b:Middle>Offutt</b:Middle>
          </b:Person>
        </b:NameList>
      </b:Author>
    </b:Author>
    <b:City>Cambridge</b:City>
    <b:Publisher>Cambridge University Press</b:Publisher>
    <b:Edition>2nd</b:Edition>
    <b:RefOrder>32</b:RefOrder>
  </b:Source>
  <b:Source>
    <b:Tag>JON22</b:Tag>
    <b:SourceType>InternetSite</b:SourceType>
    <b:Guid>{00AF4085-5096-4FAB-83C6-C78A56AEB54E}</b:Guid>
    <b:Title>5 Must-Have Metrics for Value Investors</b:Title>
    <b:Year>2022</b:Year>
    <b:Author>
      <b:Author>
        <b:NameList>
          <b:Person>
            <b:Last>JONAS ELMERRAJI</b:Last>
            <b:First>ERIC</b:First>
            <b:Middle>ESTEVEZ, SUZANNE KVILHAUG</b:Middle>
          </b:Person>
        </b:NameList>
      </b:Author>
    </b:Author>
    <b:YearAccessed>2022</b:YearAccessed>
    <b:MonthAccessed>04</b:MonthAccessed>
    <b:DayAccessed>15</b:DayAccessed>
    <b:URL>https://www.investopedia.com/articles/fundamental-analysis/09/five-must-have-metrics-value-investors.asp</b:URL>
    <b:RefOrder>20</b:RefOrder>
  </b:Source>
  <b:Source>
    <b:Tag>Dav03</b:Tag>
    <b:SourceType>JournalArticle</b:SourceType>
    <b:Guid>{8B474D4C-DEAC-4629-9B71-3D1FBD7286DB}</b:Guid>
    <b:Author>
      <b:Author>
        <b:NameList>
          <b:Person>
            <b:Last>David M. Blei</b:Last>
            <b:First>Andrew</b:First>
            <b:Middle>Y. Ng, Michael I. Jordan</b:Middle>
          </b:Person>
        </b:NameList>
      </b:Author>
    </b:Author>
    <b:Title>Latent Dirichlet Allocation</b:Title>
    <b:Year>2003</b:Year>
    <b:JournalName>Journal of Machine Learning Research</b:JournalName>
    <b:Pages>993-1022</b:Pages>
    <b:Volume>3</b:Volume>
    <b:RefOrder>25</b:RefOrder>
  </b:Source>
  <b:Source>
    <b:Tag>Tho98</b:Tag>
    <b:SourceType>JournalArticle</b:SourceType>
    <b:Guid>{D3A433B6-1BE0-4AD3-BCDA-3B24A02FBE81}</b:Guid>
    <b:Author>
      <b:Author>
        <b:NameList>
          <b:Person>
            <b:Last>Thomas K Landauer</b:Last>
            <b:First>Peter</b:First>
            <b:Middle>W. Foltz, Darrell Laham</b:Middle>
          </b:Person>
        </b:NameList>
      </b:Author>
    </b:Author>
    <b:Title>An Introduction to Latent Semantic Analysis</b:Title>
    <b:JournalName>Discourse processes</b:JournalName>
    <b:Year>1998</b:Year>
    <b:Pages>259-284</b:Pages>
    <b:Volume>2</b:Volume>
    <b:Issue>25</b:Issue>
    <b:RefOrder>26</b:RefOrder>
  </b:Source>
  <b:Source>
    <b:Tag>Mon22</b:Tag>
    <b:SourceType>InternetSite</b:SourceType>
    <b:Guid>{F3A1EF86-8416-45E2-9A00-FA0A32923A9B}</b:Guid>
    <b:Author>
      <b:Author>
        <b:Corporate>MonkeyLearn</b:Corporate>
      </b:Author>
    </b:Author>
    <b:Title>Topic Analysis: The Ultimate Guide</b:Title>
    <b:Year>2022</b:Year>
    <b:YearAccessed>2022</b:YearAccessed>
    <b:MonthAccessed>04</b:MonthAccessed>
    <b:DayAccessed>18</b:DayAccessed>
    <b:URL>https://monkeylearn.com/topic-analysis/</b:URL>
    <b:RefOrder>28</b:RefOrder>
  </b:Source>
  <b:Source>
    <b:Tag>Eri09</b:Tag>
    <b:SourceType>InternetSite</b:SourceType>
    <b:Guid>{3FF6D864-4371-4938-885D-FDCA8D92B28A}</b:Guid>
    <b:Author>
      <b:Author>
        <b:NameList>
          <b:Person>
            <b:Last>Ries</b:Last>
            <b:First>Eric</b:First>
          </b:Person>
        </b:NameList>
      </b:Author>
    </b:Author>
    <b:Title>Minimum Viable Product: a guide</b:Title>
    <b:Year>2009</b:Year>
    <b:YearAccessed>2022</b:YearAccessed>
    <b:MonthAccessed>04</b:MonthAccessed>
    <b:DayAccessed>18</b:DayAccessed>
    <b:URL>http://www.startuplessonslearned.com/2009/08/minimum-viable-product-guide.html</b:URL>
    <b:RefOrder>15</b:RefOrder>
  </b:Source>
  <b:Source>
    <b:Tag>Sha19</b:Tag>
    <b:SourceType>InternetSite</b:SourceType>
    <b:Guid>{25A02287-8209-4FD3-AD91-7D57CB076FE8}</b:Guid>
    <b:Author>
      <b:Author>
        <b:NameList>
          <b:Person>
            <b:Last>Kapadia</b:Last>
            <b:First>Shashank</b:First>
          </b:Person>
        </b:NameList>
      </b:Author>
    </b:Author>
    <b:Title>Evaluate Topic Models: Latent Dirichlet Allocation (LDA)</b:Title>
    <b:Year>2019</b:Year>
    <b:YearAccessed>2022</b:YearAccessed>
    <b:MonthAccessed>04</b:MonthAccessed>
    <b:DayAccessed>17</b:DayAccessed>
    <b:URL>https://towardsdatascience.com/evaluate-topic-model-in-python-latent-dirichlet-allocation-lda-7d57484bb5d0</b:URL>
    <b:RefOrder>27</b:RefOrder>
  </b:Source>
  <b:Source>
    <b:Tag>FIN22</b:Tag>
    <b:SourceType>InternetSite</b:SourceType>
    <b:Guid>{784DFE0C-F787-4C60-85AE-2DEC05DF0363}</b:Guid>
    <b:Author>
      <b:Author>
        <b:Corporate>FINVIZ</b:Corporate>
      </b:Author>
    </b:Author>
    <b:Title>FINVIZ</b:Title>
    <b:Year>2022</b:Year>
    <b:YearAccessed>2022</b:YearAccessed>
    <b:MonthAccessed>04</b:MonthAccessed>
    <b:DayAccessed>16</b:DayAccessed>
    <b:URL>https://finviz.com/</b:URL>
    <b:RefOrder>12</b:RefOrder>
  </b:Source>
  <b:Source>
    <b:Tag>Ver18</b:Tag>
    <b:SourceType>InternetSite</b:SourceType>
    <b:Guid>{35CB2C03-7CFE-41E8-B916-1FF53CDB45A0}</b:Guid>
    <b:Author>
      <b:Author>
        <b:Corporate>Vernier</b:Corporate>
      </b:Author>
    </b:Author>
    <b:Title>What are Mean Squared Error and Root Mean Squared Error?</b:Title>
    <b:Year>2018</b:Year>
    <b:YearAccessed>2022</b:YearAccessed>
    <b:MonthAccessed>04</b:MonthAccessed>
    <b:DayAccessed>18</b:DayAccessed>
    <b:URL>https://www.vernier.com/til/1014</b:URL>
    <b:RefOrder>30</b:RefOrder>
  </b:Source>
  <b:Source>
    <b:Tag>Bis95</b:Tag>
    <b:SourceType>Book</b:SourceType>
    <b:Guid>{150C2A34-F562-4490-BDEA-454BC0027F8A}</b:Guid>
    <b:Title>Neural Networks for Pattern Recognition</b:Title>
    <b:Year>1995</b:Year>
    <b:Author>
      <b:Author>
        <b:NameList>
          <b:Person>
            <b:Last>Bishop</b:Last>
            <b:First>Christopher</b:First>
            <b:Middle>M</b:Middle>
          </b:Person>
        </b:NameList>
      </b:Author>
    </b:Author>
    <b:Publisher>Oxford university press</b:Publisher>
    <b:RefOrder>31</b:RefOrder>
  </b:Source>
  <b:Source>
    <b:Tag>Asw11</b:Tag>
    <b:SourceType>Book</b:SourceType>
    <b:Guid>{3BF51DDB-0F17-4EC3-B780-3DBE97177795}</b:Guid>
    <b:Author>
      <b:Author>
        <b:NameList>
          <b:Person>
            <b:Last>Damodaran</b:Last>
            <b:First>Aswath</b:First>
          </b:Person>
        </b:NameList>
      </b:Author>
    </b:Author>
    <b:Title>The Little Book of Valuation: How to Value a Company, Pick a Stock and Profit</b:Title>
    <b:Year>2011</b:Year>
    <b:City> N.J.</b:City>
    <b:Publisher>Wiley</b:Publisher>
    <b:Edition>2nd</b:Edition>
    <b:RefOrder>4</b:RefOrder>
  </b:Source>
  <b:Source>
    <b:Tag>BLO22</b:Tag>
    <b:SourceType>InternetSite</b:SourceType>
    <b:Guid>{701FC398-5059-491D-8F58-04FFEA590EB1}</b:Guid>
    <b:Title>The Terminal</b:Title>
    <b:Year>2022</b:Year>
    <b:Author>
      <b:Author>
        <b:Corporate>BLOOMBERG</b:Corporate>
      </b:Author>
    </b:Author>
    <b:YearAccessed>2022</b:YearAccessed>
    <b:MonthAccessed>04</b:MonthAccessed>
    <b:DayAccessed>18</b:DayAccessed>
    <b:URL>https://www.bloomberg.com/professional/solution/bloomberg-terminal/</b:URL>
    <b:RefOrder>6</b:RefOrder>
  </b:Source>
  <b:Source>
    <b:Tag>FAC22</b:Tag>
    <b:SourceType>InternetSite</b:SourceType>
    <b:Guid>{1FEE7BB2-8ADB-47F5-BE9A-20A2A9037AA9}</b:Guid>
    <b:Author>
      <b:Author>
        <b:Corporate>FACTSET</b:Corporate>
      </b:Author>
    </b:Author>
    <b:Title>Factset</b:Title>
    <b:Year>2022</b:Year>
    <b:YearAccessed>2022</b:YearAccessed>
    <b:MonthAccessed>04</b:MonthAccessed>
    <b:DayAccessed>18</b:DayAccessed>
    <b:URL>https://www.factset.com/</b:URL>
    <b:RefOrder>7</b:RefOrder>
  </b:Source>
  <b:Source>
    <b:Tag>Cha22</b:Tag>
    <b:SourceType>InternetSite</b:SourceType>
    <b:Guid>{7D098A01-DBD2-43E1-8463-BCAE43A82ACE}</b:Guid>
    <b:Author>
      <b:Author>
        <b:Corporate>ChartJS</b:Corporate>
      </b:Author>
    </b:Author>
    <b:Title>Chart.js</b:Title>
    <b:Year>2022</b:Year>
    <b:YearAccessed>2022</b:YearAccessed>
    <b:MonthAccessed>04</b:MonthAccessed>
    <b:DayAccessed>18</b:DayAccessed>
    <b:URL>https://www.chartjs.org/</b:URL>
    <b:RefOrder>8</b:RefOrder>
  </b:Source>
  <b:Source>
    <b:Tag>Sel17</b:Tag>
    <b:SourceType>JournalArticle</b:SourceType>
    <b:Guid>{4576FD89-5D4C-43A8-BD1E-D4FB4F253C44}</b:Guid>
    <b:Title>Stock price prediction using LSTM, RNN and CNN-sliding window model</b:Title>
    <b:Year>2017</b:Year>
    <b:Author>
      <b:Author>
        <b:NameList>
          <b:Person>
            <b:Last>Selvin</b:Last>
            <b:First>Sreelekshmy</b:First>
            <b:Middle>and Vinayakumar, R and Gopalakrishnan, E. A and Menon, Vijay Krishna and Soman, K. P.</b:Middle>
          </b:Person>
        </b:NameList>
      </b:Author>
    </b:Author>
    <b:JournalName>2017 International Conference on Advances in Computing, Communications and Informatics (ICACCI)</b:JournalName>
    <b:Pages>1643-1647</b:Pages>
    <b:RefOrder>29</b:RefOrder>
  </b:Source>
  <b:Source>
    <b:Tag>Ole20</b:Tag>
    <b:SourceType>InternetSite</b:SourceType>
    <b:Guid>{01EDE86D-656B-4719-BEAF-7BB1AC28CF88}</b:Guid>
    <b:Title>How to store financial data: a SQL vs No-SQL comparison</b:Title>
    <b:Year>2020</b:Year>
    <b:Author>
      <b:Author>
        <b:NameList>
          <b:Person>
            <b:Last>Komarov</b:Last>
            <b:First>Oleg</b:First>
          </b:Person>
        </b:NameList>
      </b:Author>
    </b:Author>
    <b:YearAccessed>2022</b:YearAccessed>
    <b:MonthAccessed>04</b:MonthAccessed>
    <b:DayAccessed>17</b:DayAccessed>
    <b:URL>https://towardsdatascience.com/how-to-store-financial-data-a-sql-vs-no-sql-comparison-bbd0d71bfc26</b:URL>
    <b:RefOrder>9</b:RefOrder>
  </b:Source>
  <b:Source>
    <b:Tag>Sim22</b:Tag>
    <b:SourceType>InternetSite</b:SourceType>
    <b:Guid>{5F8D8A09-9E17-402C-A038-9C29E8D536C9}</b:Guid>
    <b:Author>
      <b:Author>
        <b:Corporate>Simply Wall St</b:Corporate>
      </b:Author>
    </b:Author>
    <b:Title>Dashboard</b:Title>
    <b:Year>2022</b:Year>
    <b:YearAccessed>2022</b:YearAccessed>
    <b:MonthAccessed>04</b:MonthAccessed>
    <b:DayAccessed>19</b:DayAccessed>
    <b:URL>https://simplywall.st/dashboard</b:URL>
    <b:RefOrder>10</b:RefOrder>
  </b:Source>
  <b:Source>
    <b:Tag>Mon221</b:Tag>
    <b:SourceType>InternetSite</b:SourceType>
    <b:Guid>{3FC826AF-0560-4720-BF39-DCE507B26289}</b:Guid>
    <b:Author>
      <b:Author>
        <b:Corporate>MongoDB</b:Corporate>
      </b:Author>
    </b:Author>
    <b:Title>Compass. The GUI for MongoDB.</b:Title>
    <b:Year>2022</b:Year>
    <b:YearAccessed>2022</b:YearAccessed>
    <b:MonthAccessed>04</b:MonthAccessed>
    <b:DayAccessed>18</b:DayAccessed>
    <b:URL>https://www.mongodb.com/products/compass</b:URL>
    <b:RefOrder>16</b:RefOrder>
  </b:Source>
  <b:Source>
    <b:Tag>Nam22</b:Tag>
    <b:SourceType>InternetSite</b:SourceType>
    <b:Guid>{9BD15C1B-DC7B-46D3-AB4D-090BE502FB7D}</b:Guid>
    <b:Author>
      <b:Author>
        <b:NameList>
          <b:Person>
            <b:Last>Swarnkar</b:Last>
            <b:First>Naman</b:First>
          </b:Person>
        </b:NameList>
      </b:Author>
    </b:Author>
    <b:Title>VADER Sentiment Analysis: A Complete Guide, Algo Trading and More</b:Title>
    <b:Year>2022</b:Year>
    <b:YearAccessed>2022</b:YearAccessed>
    <b:MonthAccessed>04</b:MonthAccessed>
    <b:DayAccessed>17</b:DayAccessed>
    <b:URL>https://blog.quantinsti.com/vader-sentiment/</b:URL>
    <b:RefOrder>17</b:RefOrder>
  </b:Source>
  <b:Source>
    <b:Tag>Shu22</b:Tag>
    <b:SourceType>InternetSite</b:SourceType>
    <b:Guid>{E0F38A3A-CDFE-4E61-85A4-A072DDAE658A}</b:Guid>
    <b:Author>
      <b:Author>
        <b:NameList>
          <b:Person>
            <b:Last>Singh</b:Last>
            <b:First>Shubham</b:First>
          </b:Person>
        </b:NameList>
      </b:Author>
    </b:Author>
    <b:Title>How to Get Started with NLP – 6 Unique Methods to Perform Tokenization</b:Title>
    <b:Year>2022</b:Year>
    <b:YearAccessed>2022</b:YearAccessed>
    <b:MonthAccessed>04</b:MonthAccessed>
    <b:DayAccessed>16</b:DayAccessed>
    <b:URL>https://www.analyticsvidhya.com/blog/2019/07/how-get-started-nlp-6-unique-ways-perform-tokenization/</b:URL>
    <b:RefOrder>18</b:RefOrder>
  </b:Source>
  <b:Source>
    <b:Tag>Jas16</b:Tag>
    <b:SourceType>InternetSite</b:SourceType>
    <b:Guid>{097B2462-605E-4636-94DB-D3FB543F8EB3}</b:Guid>
    <b:Author>
      <b:Author>
        <b:NameList>
          <b:Person>
            <b:Last>Brownlee</b:Last>
            <b:First>Jason</b:First>
          </b:Person>
        </b:NameList>
      </b:Author>
    </b:Author>
    <b:Title>Overfitting and Underfitting With Machine Learning Algorithms</b:Title>
    <b:Year>2016</b:Year>
    <b:YearAccessed>2022</b:YearAccessed>
    <b:MonthAccessed>04</b:MonthAccessed>
    <b:DayAccessed>18</b:DayAccessed>
    <b:URL>https://machinelearningmastery.com/overfitting-and-underfitting-with-machine-learning-algorithms/</b:URL>
    <b:RefOrder>19</b:RefOrder>
  </b:Source>
  <b:Source>
    <b:Tag>Cor22</b:Tag>
    <b:SourceType>InternetSite</b:SourceType>
    <b:Guid>{25595880-859D-4D4C-99EE-9FE4EAA34996}</b:Guid>
    <b:Author>
      <b:Author>
        <b:Corporate>Corporate Finance Institute</b:Corporate>
      </b:Author>
    </b:Author>
    <b:Title>Moving Average</b:Title>
    <b:Year>2022</b:Year>
    <b:YearAccessed>2022</b:YearAccessed>
    <b:MonthAccessed>04</b:MonthAccessed>
    <b:DayAccessed>18</b:DayAccessed>
    <b:URL>https://corporatefinanceinstitute.com/resources/knowledge/other/moving-average/</b:URL>
    <b:RefOrder>21</b:RefOrder>
  </b:Source>
  <b:Source>
    <b:Tag>Wes21</b:Tag>
    <b:SourceType>InternetSite</b:SourceType>
    <b:Guid>{0BB9BFE5-17B5-4973-87B5-F431A6EA891E}</b:Guid>
    <b:Author>
      <b:Author>
        <b:NameList>
          <b:Person>
            <b:Last>Silverstein</b:Last>
            <b:First>Wes</b:First>
          </b:Person>
        </b:NameList>
      </b:Author>
    </b:Author>
    <b:Title>What Are Edge Cases in Software Testing?</b:Title>
    <b:Year>2021</b:Year>
    <b:YearAccessed>2022</b:YearAccessed>
    <b:MonthAccessed>04</b:MonthAccessed>
    <b:DayAccessed>16</b:DayAccessed>
    <b:URL>https://www.mindfulqa.com/edge-cases/</b:URL>
    <b:RefOrder>33</b:RefOrder>
  </b:Source>
  <b:Source>
    <b:Tag>App21</b:Tag>
    <b:SourceType>InternetSite</b:SourceType>
    <b:Guid>{EFFD752B-175E-4CE8-BC49-EC4962C313F3}</b:Guid>
    <b:Author>
      <b:Author>
        <b:Corporate>Appdynamics</b:Corporate>
      </b:Author>
    </b:Author>
    <b:Title>Why DevOps is Important</b:Title>
    <b:Year>2021</b:Year>
    <b:YearAccessed>2022</b:YearAccessed>
    <b:MonthAccessed>04</b:MonthAccessed>
    <b:DayAccessed>16</b:DayAccessed>
    <b:URL>https://www.appdynamics.com/topics/why-devops-is-important</b:URL>
    <b:RefOrder>34</b:RefOrder>
  </b:Source>
  <b:Source>
    <b:Tag>Jir22</b:Tag>
    <b:SourceType>InternetSite</b:SourceType>
    <b:Guid>{8ED7C19B-C61B-4C3F-A9AA-9356A8388993}</b:Guid>
    <b:Author>
      <b:Author>
        <b:Corporate>Jira</b:Corporate>
      </b:Author>
    </b:Author>
    <b:Title>Jira</b:Title>
    <b:Year>2022</b:Year>
    <b:YearAccessed>2022</b:YearAccessed>
    <b:MonthAccessed>04</b:MonthAccessed>
    <b:DayAccessed>19</b:DayAccessed>
    <b:URL>https://www.atlassian.com/software/jira</b:URL>
    <b:RefOrder>35</b:RefOrder>
  </b:Source>
  <b:Source>
    <b:Tag>Git22</b:Tag>
    <b:SourceType>InternetSite</b:SourceType>
    <b:Guid>{7647F7C1-C01F-49C2-8E9A-C691B5B8E601}</b:Guid>
    <b:Author>
      <b:Author>
        <b:Corporate>Gitlab</b:Corporate>
      </b:Author>
    </b:Author>
    <b:Title>About Gitlab</b:Title>
    <b:Year>2022</b:Year>
    <b:YearAccessed>2022</b:YearAccessed>
    <b:MonthAccessed>04</b:MonthAccessed>
    <b:DayAccessed>17</b:DayAccessed>
    <b:URL>https://about.gitlab.com/</b:URL>
    <b:RefOrder>36</b:RefOrder>
  </b:Source>
  <b:Source>
    <b:Tag>Tea22</b:Tag>
    <b:SourceType>InternetSite</b:SourceType>
    <b:Guid>{4BBE279E-1222-47FE-9045-F33A0FF73BA9}</b:Guid>
    <b:Author>
      <b:Author>
        <b:Corporate>TeamGantt</b:Corporate>
      </b:Author>
    </b:Author>
    <b:Title>About TeamGantt</b:Title>
    <b:Year>2022</b:Year>
    <b:YearAccessed>2022</b:YearAccessed>
    <b:MonthAccessed>04</b:MonthAccessed>
    <b:DayAccessed>19</b:DayAccessed>
    <b:URL>https://www.teamgantt.com/</b:URL>
    <b:RefOrder>37</b:RefOrder>
  </b:Source>
  <b:Source>
    <b:Tag>Gre19</b:Tag>
    <b:SourceType>InternetSite</b:SourceType>
    <b:Guid>{85683B09-C5BF-4126-98CE-73138BBD786E}</b:Guid>
    <b:Author>
      <b:Author>
        <b:NameList>
          <b:Person>
            <b:Last>Morse</b:Last>
            <b:First>Gregory</b:First>
          </b:Person>
        </b:NameList>
      </b:Author>
    </b:Author>
    <b:Title>Programmatic Identification of Support/Resistance Trend lines with Python</b:Title>
    <b:Year>2019</b:Year>
    <b:YearAccessed>2022</b:YearAccessed>
    <b:MonthAccessed>04</b:MonthAccessed>
    <b:DayAccessed>17</b:DayAccessed>
    <b:URL>https://towardsdatascience.com/programmatic-identification-of-support-resistance-trend-lines-with-python-d797a4a90530</b:URL>
    <b:RefOrder>38</b:RefOrder>
  </b:Source>
</b:Sources>
</file>

<file path=customXml/itemProps1.xml><?xml version="1.0" encoding="utf-8"?>
<ds:datastoreItem xmlns:ds="http://schemas.openxmlformats.org/officeDocument/2006/customXml" ds:itemID="{AFE26443-2DCB-41CD-8A96-2050902437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241</TotalTime>
  <Pages>41</Pages>
  <Words>11798</Words>
  <Characters>67249</Characters>
  <Application>Microsoft Office Word</Application>
  <DocSecurity>0</DocSecurity>
  <Lines>560</Lines>
  <Paragraphs>1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8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y Vaivods</dc:creator>
  <cp:keywords/>
  <dc:description/>
  <cp:lastModifiedBy>Andy Vaivods</cp:lastModifiedBy>
  <cp:revision>48</cp:revision>
  <dcterms:created xsi:type="dcterms:W3CDTF">2022-03-21T11:43:00Z</dcterms:created>
  <dcterms:modified xsi:type="dcterms:W3CDTF">2022-04-29T09:11:00Z</dcterms:modified>
</cp:coreProperties>
</file>